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E46EA" w14:textId="77777777" w:rsidR="002B73F7" w:rsidRDefault="00C805C2" w:rsidP="002B73F7">
      <w:pPr>
        <w:spacing w:after="0" w:line="24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15744" behindDoc="1" locked="0" layoutInCell="1" allowOverlap="1" wp14:anchorId="0429AEE4" wp14:editId="0618980B">
            <wp:simplePos x="0" y="0"/>
            <wp:positionH relativeFrom="column">
              <wp:posOffset>4004455</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B73F7" w:rsidRPr="002B73F7">
        <w:rPr>
          <w:rFonts w:cs="Arial"/>
          <w:b/>
          <w:noProof/>
          <w:color w:val="595959" w:themeColor="text1" w:themeTint="A6"/>
          <w:sz w:val="48"/>
          <w:szCs w:val="32"/>
        </w:rPr>
        <w:t xml:space="preserve">SEVEN FORCES MODEL </w:t>
      </w:r>
    </w:p>
    <w:p w14:paraId="3AE18307" w14:textId="18DAF9D0" w:rsidR="002B73F7" w:rsidRDefault="002B73F7" w:rsidP="002B73F7">
      <w:pPr>
        <w:spacing w:after="0" w:line="240" w:lineRule="auto"/>
        <w:rPr>
          <w:rFonts w:cs="Arial"/>
          <w:b/>
          <w:noProof/>
          <w:color w:val="595959" w:themeColor="text1" w:themeTint="A6"/>
          <w:sz w:val="48"/>
          <w:szCs w:val="32"/>
        </w:rPr>
      </w:pPr>
      <w:r w:rsidRPr="002B73F7">
        <w:rPr>
          <w:rFonts w:cs="Arial"/>
          <w:b/>
          <w:noProof/>
          <w:color w:val="595959" w:themeColor="text1" w:themeTint="A6"/>
          <w:sz w:val="48"/>
          <w:szCs w:val="32"/>
        </w:rPr>
        <w:t xml:space="preserve">by Thompson </w:t>
      </w:r>
      <w:r>
        <w:rPr>
          <w:rFonts w:cs="Arial"/>
          <w:b/>
          <w:noProof/>
          <w:color w:val="595959" w:themeColor="text1" w:themeTint="A6"/>
          <w:sz w:val="48"/>
          <w:szCs w:val="32"/>
        </w:rPr>
        <w:t>&amp;</w:t>
      </w:r>
      <w:r w:rsidRPr="002B73F7">
        <w:rPr>
          <w:rFonts w:cs="Arial"/>
          <w:b/>
          <w:noProof/>
          <w:color w:val="595959" w:themeColor="text1" w:themeTint="A6"/>
          <w:sz w:val="48"/>
          <w:szCs w:val="32"/>
        </w:rPr>
        <w:t xml:space="preserve"> Strickland</w:t>
      </w:r>
      <w:r>
        <w:rPr>
          <w:rFonts w:cs="Arial"/>
          <w:b/>
          <w:noProof/>
          <w:color w:val="595959" w:themeColor="text1" w:themeTint="A6"/>
          <w:sz w:val="48"/>
          <w:szCs w:val="32"/>
        </w:rPr>
        <w:t xml:space="preserve"> </w:t>
      </w:r>
      <w:bookmarkStart w:id="5" w:name="_Hlk536359931"/>
    </w:p>
    <w:p w14:paraId="6AAD4760" w14:textId="23AE5384" w:rsidR="002B73F7" w:rsidRPr="002B73F7" w:rsidRDefault="004E4337" w:rsidP="002B73F7">
      <w:pPr>
        <w:spacing w:after="0" w:line="240" w:lineRule="auto"/>
        <w:rPr>
          <w:rFonts w:cs="Arial"/>
          <w:bCs/>
          <w:noProof/>
          <w:color w:val="595959" w:themeColor="text1" w:themeTint="A6"/>
          <w:sz w:val="44"/>
          <w:szCs w:val="28"/>
        </w:rPr>
      </w:pPr>
      <w:r>
        <w:rPr>
          <w:noProof/>
        </w:rPr>
        <mc:AlternateContent>
          <mc:Choice Requires="wpg">
            <w:drawing>
              <wp:anchor distT="0" distB="0" distL="114300" distR="114300" simplePos="0" relativeHeight="251659264" behindDoc="0" locked="0" layoutInCell="1" allowOverlap="1" wp14:anchorId="139F2B35" wp14:editId="1706749F">
                <wp:simplePos x="0" y="0"/>
                <wp:positionH relativeFrom="column">
                  <wp:posOffset>4445</wp:posOffset>
                </wp:positionH>
                <wp:positionV relativeFrom="paragraph">
                  <wp:posOffset>121430</wp:posOffset>
                </wp:positionV>
                <wp:extent cx="7040880" cy="1737360"/>
                <wp:effectExtent l="0" t="50800" r="0" b="116840"/>
                <wp:wrapNone/>
                <wp:docPr id="1342" name="Group 1341">
                  <a:extLst xmlns:a="http://schemas.openxmlformats.org/drawingml/2006/main">
                    <a:ext uri="{FF2B5EF4-FFF2-40B4-BE49-F238E27FC236}">
                      <a16:creationId xmlns:a16="http://schemas.microsoft.com/office/drawing/2014/main" id="{A4A8EDA4-D60C-99B3-A846-B4AC7EED46CB}"/>
                    </a:ext>
                  </a:extLst>
                </wp:docPr>
                <wp:cNvGraphicFramePr/>
                <a:graphic xmlns:a="http://schemas.openxmlformats.org/drawingml/2006/main">
                  <a:graphicData uri="http://schemas.microsoft.com/office/word/2010/wordprocessingGroup">
                    <wpg:wgp>
                      <wpg:cNvGrpSpPr/>
                      <wpg:grpSpPr>
                        <a:xfrm>
                          <a:off x="0" y="0"/>
                          <a:ext cx="7040880" cy="1737360"/>
                          <a:chOff x="0" y="138112"/>
                          <a:chExt cx="6690360" cy="1692592"/>
                        </a:xfrm>
                      </wpg:grpSpPr>
                      <wpg:grpSp>
                        <wpg:cNvPr id="60777202" name="Graphic 3">
                          <a:extLst>
                            <a:ext uri="{FF2B5EF4-FFF2-40B4-BE49-F238E27FC236}">
                              <a16:creationId xmlns:a16="http://schemas.microsoft.com/office/drawing/2014/main" id="{53DF27F0-CD71-3D0D-B1EB-100143943CDB}"/>
                            </a:ext>
                          </a:extLst>
                        </wpg:cNvPr>
                        <wpg:cNvGrpSpPr/>
                        <wpg:grpSpPr>
                          <a:xfrm>
                            <a:off x="2943225" y="166687"/>
                            <a:ext cx="1813559" cy="1636394"/>
                            <a:chOff x="2943225" y="166687"/>
                            <a:chExt cx="1813559" cy="1636394"/>
                          </a:xfrm>
                          <a:solidFill>
                            <a:srgbClr val="F2F2F2"/>
                          </a:solidFill>
                        </wpg:grpSpPr>
                        <wps:wsp>
                          <wps:cNvPr id="1153777591" name="Freeform 1153777591">
                            <a:extLst>
                              <a:ext uri="{FF2B5EF4-FFF2-40B4-BE49-F238E27FC236}">
                                <a16:creationId xmlns:a16="http://schemas.microsoft.com/office/drawing/2014/main" id="{DC17DEC9-3493-3980-E450-B24C4824E9D0}"/>
                              </a:ext>
                            </a:extLst>
                          </wps:cNvPr>
                          <wps:cNvSpPr/>
                          <wps:spPr>
                            <a:xfrm>
                              <a:off x="2943225" y="166687"/>
                              <a:ext cx="1813559" cy="1636394"/>
                            </a:xfrm>
                            <a:custGeom>
                              <a:avLst/>
                              <a:gdLst>
                                <a:gd name="connsiteX0" fmla="*/ 1723073 w 1813559"/>
                                <a:gd name="connsiteY0" fmla="*/ 728663 h 1636394"/>
                                <a:gd name="connsiteX1" fmla="*/ 1715453 w 1813559"/>
                                <a:gd name="connsiteY1" fmla="*/ 728663 h 1636394"/>
                                <a:gd name="connsiteX2" fmla="*/ 1521143 w 1813559"/>
                                <a:gd name="connsiteY2" fmla="*/ 282893 h 1636394"/>
                                <a:gd name="connsiteX3" fmla="*/ 1546860 w 1813559"/>
                                <a:gd name="connsiteY3" fmla="*/ 220028 h 1636394"/>
                                <a:gd name="connsiteX4" fmla="*/ 1456373 w 1813559"/>
                                <a:gd name="connsiteY4" fmla="*/ 129540 h 1636394"/>
                                <a:gd name="connsiteX5" fmla="*/ 1388745 w 1813559"/>
                                <a:gd name="connsiteY5" fmla="*/ 160020 h 1636394"/>
                                <a:gd name="connsiteX6" fmla="*/ 902018 w 1813559"/>
                                <a:gd name="connsiteY6" fmla="*/ 0 h 1636394"/>
                                <a:gd name="connsiteX7" fmla="*/ 421005 w 1813559"/>
                                <a:gd name="connsiteY7" fmla="*/ 156210 h 1636394"/>
                                <a:gd name="connsiteX8" fmla="*/ 357188 w 1813559"/>
                                <a:gd name="connsiteY8" fmla="*/ 129540 h 1636394"/>
                                <a:gd name="connsiteX9" fmla="*/ 266700 w 1813559"/>
                                <a:gd name="connsiteY9" fmla="*/ 220028 h 1636394"/>
                                <a:gd name="connsiteX10" fmla="*/ 287655 w 1813559"/>
                                <a:gd name="connsiteY10" fmla="*/ 278130 h 1636394"/>
                                <a:gd name="connsiteX11" fmla="*/ 88583 w 1813559"/>
                                <a:gd name="connsiteY11" fmla="*/ 728663 h 1636394"/>
                                <a:gd name="connsiteX12" fmla="*/ 0 w 1813559"/>
                                <a:gd name="connsiteY12" fmla="*/ 819150 h 1636394"/>
                                <a:gd name="connsiteX13" fmla="*/ 88583 w 1813559"/>
                                <a:gd name="connsiteY13" fmla="*/ 909638 h 1636394"/>
                                <a:gd name="connsiteX14" fmla="*/ 288608 w 1813559"/>
                                <a:gd name="connsiteY14" fmla="*/ 1359218 h 1636394"/>
                                <a:gd name="connsiteX15" fmla="*/ 266700 w 1813559"/>
                                <a:gd name="connsiteY15" fmla="*/ 1418273 h 1636394"/>
                                <a:gd name="connsiteX16" fmla="*/ 357188 w 1813559"/>
                                <a:gd name="connsiteY16" fmla="*/ 1508760 h 1636394"/>
                                <a:gd name="connsiteX17" fmla="*/ 421958 w 1813559"/>
                                <a:gd name="connsiteY17" fmla="*/ 1481138 h 1636394"/>
                                <a:gd name="connsiteX18" fmla="*/ 902018 w 1813559"/>
                                <a:gd name="connsiteY18" fmla="*/ 1636395 h 1636394"/>
                                <a:gd name="connsiteX19" fmla="*/ 1387793 w 1813559"/>
                                <a:gd name="connsiteY19" fmla="*/ 1476375 h 1636394"/>
                                <a:gd name="connsiteX20" fmla="*/ 1456373 w 1813559"/>
                                <a:gd name="connsiteY20" fmla="*/ 1508760 h 1636394"/>
                                <a:gd name="connsiteX21" fmla="*/ 1546860 w 1813559"/>
                                <a:gd name="connsiteY21" fmla="*/ 1418273 h 1636394"/>
                                <a:gd name="connsiteX22" fmla="*/ 1520190 w 1813559"/>
                                <a:gd name="connsiteY22" fmla="*/ 1354455 h 1636394"/>
                                <a:gd name="connsiteX23" fmla="*/ 1715453 w 1813559"/>
                                <a:gd name="connsiteY23" fmla="*/ 909638 h 1636394"/>
                                <a:gd name="connsiteX24" fmla="*/ 1723073 w 1813559"/>
                                <a:gd name="connsiteY24" fmla="*/ 909638 h 1636394"/>
                                <a:gd name="connsiteX25" fmla="*/ 1813560 w 1813559"/>
                                <a:gd name="connsiteY25" fmla="*/ 819150 h 1636394"/>
                                <a:gd name="connsiteX26" fmla="*/ 1723073 w 1813559"/>
                                <a:gd name="connsiteY26" fmla="*/ 728663 h 1636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13559" h="1636394">
                                  <a:moveTo>
                                    <a:pt x="1723073" y="728663"/>
                                  </a:moveTo>
                                  <a:cubicBezTo>
                                    <a:pt x="1720215" y="728663"/>
                                    <a:pt x="1718310" y="728663"/>
                                    <a:pt x="1715453" y="728663"/>
                                  </a:cubicBezTo>
                                  <a:cubicBezTo>
                                    <a:pt x="1697355" y="559118"/>
                                    <a:pt x="1626870" y="404813"/>
                                    <a:pt x="1521143" y="282893"/>
                                  </a:cubicBezTo>
                                  <a:cubicBezTo>
                                    <a:pt x="1537335" y="266700"/>
                                    <a:pt x="1546860" y="243840"/>
                                    <a:pt x="1546860" y="220028"/>
                                  </a:cubicBezTo>
                                  <a:cubicBezTo>
                                    <a:pt x="1546860" y="170497"/>
                                    <a:pt x="1505903" y="129540"/>
                                    <a:pt x="1456373" y="129540"/>
                                  </a:cubicBezTo>
                                  <a:cubicBezTo>
                                    <a:pt x="1429703" y="129540"/>
                                    <a:pt x="1404938" y="141922"/>
                                    <a:pt x="1388745" y="160020"/>
                                  </a:cubicBezTo>
                                  <a:cubicBezTo>
                                    <a:pt x="1252538" y="59055"/>
                                    <a:pt x="1083945" y="0"/>
                                    <a:pt x="902018" y="0"/>
                                  </a:cubicBezTo>
                                  <a:cubicBezTo>
                                    <a:pt x="721995" y="0"/>
                                    <a:pt x="556260" y="58103"/>
                                    <a:pt x="421005" y="156210"/>
                                  </a:cubicBezTo>
                                  <a:cubicBezTo>
                                    <a:pt x="404813" y="140018"/>
                                    <a:pt x="381953" y="129540"/>
                                    <a:pt x="357188" y="129540"/>
                                  </a:cubicBezTo>
                                  <a:cubicBezTo>
                                    <a:pt x="307658" y="129540"/>
                                    <a:pt x="266700" y="170497"/>
                                    <a:pt x="266700" y="220028"/>
                                  </a:cubicBezTo>
                                  <a:cubicBezTo>
                                    <a:pt x="266700" y="241935"/>
                                    <a:pt x="274320" y="261938"/>
                                    <a:pt x="287655" y="278130"/>
                                  </a:cubicBezTo>
                                  <a:cubicBezTo>
                                    <a:pt x="179070" y="401003"/>
                                    <a:pt x="107633" y="557213"/>
                                    <a:pt x="88583" y="728663"/>
                                  </a:cubicBezTo>
                                  <a:cubicBezTo>
                                    <a:pt x="40005" y="729615"/>
                                    <a:pt x="0" y="770572"/>
                                    <a:pt x="0" y="819150"/>
                                  </a:cubicBezTo>
                                  <a:cubicBezTo>
                                    <a:pt x="0" y="867728"/>
                                    <a:pt x="40005" y="908685"/>
                                    <a:pt x="88583" y="909638"/>
                                  </a:cubicBezTo>
                                  <a:cubicBezTo>
                                    <a:pt x="107633" y="1081088"/>
                                    <a:pt x="180022" y="1236345"/>
                                    <a:pt x="288608" y="1359218"/>
                                  </a:cubicBezTo>
                                  <a:cubicBezTo>
                                    <a:pt x="275272" y="1375410"/>
                                    <a:pt x="266700" y="1395413"/>
                                    <a:pt x="266700" y="1418273"/>
                                  </a:cubicBezTo>
                                  <a:cubicBezTo>
                                    <a:pt x="266700" y="1467802"/>
                                    <a:pt x="307658" y="1508760"/>
                                    <a:pt x="357188" y="1508760"/>
                                  </a:cubicBezTo>
                                  <a:cubicBezTo>
                                    <a:pt x="382905" y="1508760"/>
                                    <a:pt x="405765" y="1498282"/>
                                    <a:pt x="421958" y="1481138"/>
                                  </a:cubicBezTo>
                                  <a:cubicBezTo>
                                    <a:pt x="557213" y="1579245"/>
                                    <a:pt x="722947" y="1636395"/>
                                    <a:pt x="902018" y="1636395"/>
                                  </a:cubicBezTo>
                                  <a:cubicBezTo>
                                    <a:pt x="1083945" y="1636395"/>
                                    <a:pt x="1251585" y="1577340"/>
                                    <a:pt x="1387793" y="1476375"/>
                                  </a:cubicBezTo>
                                  <a:cubicBezTo>
                                    <a:pt x="1404938" y="1496377"/>
                                    <a:pt x="1428750" y="1508760"/>
                                    <a:pt x="1456373" y="1508760"/>
                                  </a:cubicBezTo>
                                  <a:cubicBezTo>
                                    <a:pt x="1505903" y="1508760"/>
                                    <a:pt x="1546860" y="1467802"/>
                                    <a:pt x="1546860" y="1418273"/>
                                  </a:cubicBezTo>
                                  <a:cubicBezTo>
                                    <a:pt x="1546860" y="1393507"/>
                                    <a:pt x="1536383" y="1370648"/>
                                    <a:pt x="1520190" y="1354455"/>
                                  </a:cubicBezTo>
                                  <a:cubicBezTo>
                                    <a:pt x="1625918" y="1232535"/>
                                    <a:pt x="1696403" y="1079182"/>
                                    <a:pt x="1715453" y="909638"/>
                                  </a:cubicBezTo>
                                  <a:cubicBezTo>
                                    <a:pt x="1718310" y="909638"/>
                                    <a:pt x="1721167" y="909638"/>
                                    <a:pt x="1723073" y="909638"/>
                                  </a:cubicBezTo>
                                  <a:cubicBezTo>
                                    <a:pt x="1772603" y="909638"/>
                                    <a:pt x="1813560" y="868680"/>
                                    <a:pt x="1813560" y="819150"/>
                                  </a:cubicBezTo>
                                  <a:cubicBezTo>
                                    <a:pt x="1813560" y="769620"/>
                                    <a:pt x="1772603" y="728663"/>
                                    <a:pt x="1723073" y="728663"/>
                                  </a:cubicBezTo>
                                  <a:close/>
                                </a:path>
                              </a:pathLst>
                            </a:custGeom>
                            <a:solidFill>
                              <a:srgbClr val="F2F2F2"/>
                            </a:solidFill>
                            <a:ln w="9525" cap="flat">
                              <a:noFill/>
                              <a:prstDash val="solid"/>
                              <a:miter/>
                            </a:ln>
                            <a:effectLst>
                              <a:outerShdw blurRad="114300" dist="38100" dir="2700000" algn="tl" rotWithShape="0">
                                <a:schemeClr val="tx1">
                                  <a:lumMod val="65000"/>
                                  <a:lumOff val="35000"/>
                                  <a:alpha val="40000"/>
                                </a:scheme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394049847" name="Freeform 394049847">
                          <a:extLst>
                            <a:ext uri="{FF2B5EF4-FFF2-40B4-BE49-F238E27FC236}">
                              <a16:creationId xmlns:a16="http://schemas.microsoft.com/office/drawing/2014/main" id="{A9199302-5879-409D-7596-0B6D68FB77DA}"/>
                            </a:ext>
                          </a:extLst>
                        </wps:cNvPr>
                        <wps:cNvSpPr/>
                        <wps:spPr>
                          <a:xfrm>
                            <a:off x="3121343" y="260985"/>
                            <a:ext cx="1447800" cy="1447800"/>
                          </a:xfrm>
                          <a:custGeom>
                            <a:avLst/>
                            <a:gdLst>
                              <a:gd name="connsiteX0" fmla="*/ 1447800 w 1447800"/>
                              <a:gd name="connsiteY0" fmla="*/ 723900 h 1447800"/>
                              <a:gd name="connsiteX1" fmla="*/ 723900 w 1447800"/>
                              <a:gd name="connsiteY1" fmla="*/ 1447800 h 1447800"/>
                              <a:gd name="connsiteX2" fmla="*/ 0 w 1447800"/>
                              <a:gd name="connsiteY2" fmla="*/ 723900 h 1447800"/>
                              <a:gd name="connsiteX3" fmla="*/ 723900 w 1447800"/>
                              <a:gd name="connsiteY3" fmla="*/ 0 h 1447800"/>
                              <a:gd name="connsiteX4" fmla="*/ 1447800 w 1447800"/>
                              <a:gd name="connsiteY4" fmla="*/ 72390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47800" h="1447800">
                                <a:moveTo>
                                  <a:pt x="1447800" y="723900"/>
                                </a:moveTo>
                                <a:cubicBezTo>
                                  <a:pt x="1447800" y="1123699"/>
                                  <a:pt x="1123699" y="1447800"/>
                                  <a:pt x="723900" y="1447800"/>
                                </a:cubicBezTo>
                                <a:cubicBezTo>
                                  <a:pt x="324101" y="1447800"/>
                                  <a:pt x="0" y="1123699"/>
                                  <a:pt x="0" y="723900"/>
                                </a:cubicBezTo>
                                <a:cubicBezTo>
                                  <a:pt x="0" y="324101"/>
                                  <a:pt x="324101" y="0"/>
                                  <a:pt x="723900" y="0"/>
                                </a:cubicBezTo>
                                <a:cubicBezTo>
                                  <a:pt x="1123699" y="0"/>
                                  <a:pt x="1447800" y="324101"/>
                                  <a:pt x="1447800" y="723900"/>
                                </a:cubicBezTo>
                                <a:close/>
                              </a:path>
                            </a:pathLst>
                          </a:custGeom>
                          <a:solidFill>
                            <a:srgbClr val="C5C2C6"/>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4460398" name="Freeform 2074460398">
                          <a:extLst>
                            <a:ext uri="{FF2B5EF4-FFF2-40B4-BE49-F238E27FC236}">
                              <a16:creationId xmlns:a16="http://schemas.microsoft.com/office/drawing/2014/main" id="{E7DA6D5E-DBA9-4D23-08A0-8FD7A146159C}"/>
                            </a:ext>
                          </a:extLst>
                        </wps:cNvPr>
                        <wps:cNvSpPr/>
                        <wps:spPr>
                          <a:xfrm>
                            <a:off x="3239453" y="1381125"/>
                            <a:ext cx="1211580" cy="327660"/>
                          </a:xfrm>
                          <a:custGeom>
                            <a:avLst/>
                            <a:gdLst>
                              <a:gd name="connsiteX0" fmla="*/ 0 w 1211580"/>
                              <a:gd name="connsiteY0" fmla="*/ 0 h 327660"/>
                              <a:gd name="connsiteX1" fmla="*/ 605790 w 1211580"/>
                              <a:gd name="connsiteY1" fmla="*/ 327660 h 327660"/>
                              <a:gd name="connsiteX2" fmla="*/ 1211580 w 1211580"/>
                              <a:gd name="connsiteY2" fmla="*/ 0 h 327660"/>
                              <a:gd name="connsiteX3" fmla="*/ 0 w 1211580"/>
                              <a:gd name="connsiteY3" fmla="*/ 0 h 327660"/>
                            </a:gdLst>
                            <a:ahLst/>
                            <a:cxnLst>
                              <a:cxn ang="0">
                                <a:pos x="connsiteX0" y="connsiteY0"/>
                              </a:cxn>
                              <a:cxn ang="0">
                                <a:pos x="connsiteX1" y="connsiteY1"/>
                              </a:cxn>
                              <a:cxn ang="0">
                                <a:pos x="connsiteX2" y="connsiteY2"/>
                              </a:cxn>
                              <a:cxn ang="0">
                                <a:pos x="connsiteX3" y="connsiteY3"/>
                              </a:cxn>
                            </a:cxnLst>
                            <a:rect l="l" t="t" r="r" b="b"/>
                            <a:pathLst>
                              <a:path w="1211580" h="327660">
                                <a:moveTo>
                                  <a:pt x="0" y="0"/>
                                </a:moveTo>
                                <a:cubicBezTo>
                                  <a:pt x="129540" y="197168"/>
                                  <a:pt x="352425" y="327660"/>
                                  <a:pt x="605790" y="327660"/>
                                </a:cubicBezTo>
                                <a:cubicBezTo>
                                  <a:pt x="859155" y="327660"/>
                                  <a:pt x="1082040" y="197168"/>
                                  <a:pt x="1211580" y="0"/>
                                </a:cubicBezTo>
                                <a:lnTo>
                                  <a:pt x="0" y="0"/>
                                </a:lnTo>
                                <a:close/>
                              </a:path>
                            </a:pathLst>
                          </a:custGeom>
                          <a:solidFill>
                            <a:srgbClr val="7F798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6200397" name="Freeform 446200397">
                          <a:extLst>
                            <a:ext uri="{FF2B5EF4-FFF2-40B4-BE49-F238E27FC236}">
                              <a16:creationId xmlns:a16="http://schemas.microsoft.com/office/drawing/2014/main" id="{B93C3ED0-26D0-2961-8EC4-7CCD91D4047E}"/>
                            </a:ext>
                          </a:extLst>
                        </wps:cNvPr>
                        <wps:cNvSpPr/>
                        <wps:spPr>
                          <a:xfrm>
                            <a:off x="4399598" y="372427"/>
                            <a:ext cx="1982152" cy="28575"/>
                          </a:xfrm>
                          <a:custGeom>
                            <a:avLst/>
                            <a:gdLst>
                              <a:gd name="connsiteX0" fmla="*/ 0 w 1982152"/>
                              <a:gd name="connsiteY0" fmla="*/ 0 h 28575"/>
                              <a:gd name="connsiteX1" fmla="*/ 1982152 w 1982152"/>
                              <a:gd name="connsiteY1" fmla="*/ 0 h 28575"/>
                              <a:gd name="connsiteX2" fmla="*/ 1982152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2" y="0"/>
                                </a:lnTo>
                                <a:lnTo>
                                  <a:pt x="1982152" y="28575"/>
                                </a:lnTo>
                                <a:lnTo>
                                  <a:pt x="0" y="28575"/>
                                </a:lnTo>
                                <a:close/>
                              </a:path>
                            </a:pathLst>
                          </a:custGeom>
                          <a:solidFill>
                            <a:srgbClr val="A2CB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6992214" name="Freeform 906992214">
                          <a:extLst>
                            <a:ext uri="{FF2B5EF4-FFF2-40B4-BE49-F238E27FC236}">
                              <a16:creationId xmlns:a16="http://schemas.microsoft.com/office/drawing/2014/main" id="{A036764F-309D-78E5-EDAF-38147D258BD5}"/>
                            </a:ext>
                          </a:extLst>
                        </wps:cNvPr>
                        <wps:cNvSpPr/>
                        <wps:spPr>
                          <a:xfrm>
                            <a:off x="4666298" y="971550"/>
                            <a:ext cx="1715452" cy="28575"/>
                          </a:xfrm>
                          <a:custGeom>
                            <a:avLst/>
                            <a:gdLst>
                              <a:gd name="connsiteX0" fmla="*/ 0 w 1715452"/>
                              <a:gd name="connsiteY0" fmla="*/ 0 h 28575"/>
                              <a:gd name="connsiteX1" fmla="*/ 1715452 w 1715452"/>
                              <a:gd name="connsiteY1" fmla="*/ 0 h 28575"/>
                              <a:gd name="connsiteX2" fmla="*/ 1715452 w 1715452"/>
                              <a:gd name="connsiteY2" fmla="*/ 28575 h 28575"/>
                              <a:gd name="connsiteX3" fmla="*/ 0 w 17154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715452" h="28575">
                                <a:moveTo>
                                  <a:pt x="0" y="0"/>
                                </a:moveTo>
                                <a:lnTo>
                                  <a:pt x="1715452" y="0"/>
                                </a:lnTo>
                                <a:lnTo>
                                  <a:pt x="1715452" y="28575"/>
                                </a:lnTo>
                                <a:lnTo>
                                  <a:pt x="0" y="28575"/>
                                </a:lnTo>
                                <a:close/>
                              </a:path>
                            </a:pathLst>
                          </a:custGeom>
                          <a:solidFill>
                            <a:srgbClr val="BDDD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1196462" name="Freeform 931196462">
                          <a:extLst>
                            <a:ext uri="{FF2B5EF4-FFF2-40B4-BE49-F238E27FC236}">
                              <a16:creationId xmlns:a16="http://schemas.microsoft.com/office/drawing/2014/main" id="{075E2BFA-FC4E-6B2F-AC1A-5FBE368D6EDD}"/>
                            </a:ext>
                          </a:extLst>
                        </wps:cNvPr>
                        <wps:cNvSpPr/>
                        <wps:spPr>
                          <a:xfrm>
                            <a:off x="4399598" y="1570672"/>
                            <a:ext cx="1982152" cy="28575"/>
                          </a:xfrm>
                          <a:custGeom>
                            <a:avLst/>
                            <a:gdLst>
                              <a:gd name="connsiteX0" fmla="*/ 0 w 1982152"/>
                              <a:gd name="connsiteY0" fmla="*/ 0 h 28575"/>
                              <a:gd name="connsiteX1" fmla="*/ 1982152 w 1982152"/>
                              <a:gd name="connsiteY1" fmla="*/ 0 h 28575"/>
                              <a:gd name="connsiteX2" fmla="*/ 1982152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2" y="0"/>
                                </a:lnTo>
                                <a:lnTo>
                                  <a:pt x="1982152" y="28575"/>
                                </a:lnTo>
                                <a:lnTo>
                                  <a:pt x="0" y="28575"/>
                                </a:lnTo>
                                <a:close/>
                              </a:path>
                            </a:pathLst>
                          </a:custGeom>
                          <a:solidFill>
                            <a:srgbClr val="DEEB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5054227" name="Freeform 1915054227">
                          <a:extLst>
                            <a:ext uri="{FF2B5EF4-FFF2-40B4-BE49-F238E27FC236}">
                              <a16:creationId xmlns:a16="http://schemas.microsoft.com/office/drawing/2014/main" id="{4D8849A6-37D3-7465-5BB2-28698A90AC5E}"/>
                            </a:ext>
                          </a:extLst>
                        </wps:cNvPr>
                        <wps:cNvSpPr/>
                        <wps:spPr>
                          <a:xfrm>
                            <a:off x="1318260" y="372427"/>
                            <a:ext cx="1982152" cy="28575"/>
                          </a:xfrm>
                          <a:custGeom>
                            <a:avLst/>
                            <a:gdLst>
                              <a:gd name="connsiteX0" fmla="*/ 0 w 1982152"/>
                              <a:gd name="connsiteY0" fmla="*/ 0 h 28575"/>
                              <a:gd name="connsiteX1" fmla="*/ 1982153 w 1982152"/>
                              <a:gd name="connsiteY1" fmla="*/ 0 h 28575"/>
                              <a:gd name="connsiteX2" fmla="*/ 1982153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3" y="0"/>
                                </a:lnTo>
                                <a:lnTo>
                                  <a:pt x="1982153" y="28575"/>
                                </a:lnTo>
                                <a:lnTo>
                                  <a:pt x="0" y="28575"/>
                                </a:lnTo>
                                <a:close/>
                              </a:path>
                            </a:pathLst>
                          </a:custGeom>
                          <a:solidFill>
                            <a:srgbClr val="DCDA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1548835" name="Freeform 1101548835">
                          <a:extLst>
                            <a:ext uri="{FF2B5EF4-FFF2-40B4-BE49-F238E27FC236}">
                              <a16:creationId xmlns:a16="http://schemas.microsoft.com/office/drawing/2014/main" id="{7F4C6C30-2BDF-6957-2EE7-0544A509EFDB}"/>
                            </a:ext>
                          </a:extLst>
                        </wps:cNvPr>
                        <wps:cNvSpPr/>
                        <wps:spPr>
                          <a:xfrm>
                            <a:off x="1318260" y="971550"/>
                            <a:ext cx="1715452" cy="28575"/>
                          </a:xfrm>
                          <a:custGeom>
                            <a:avLst/>
                            <a:gdLst>
                              <a:gd name="connsiteX0" fmla="*/ 0 w 1715452"/>
                              <a:gd name="connsiteY0" fmla="*/ 0 h 28575"/>
                              <a:gd name="connsiteX1" fmla="*/ 1715453 w 1715452"/>
                              <a:gd name="connsiteY1" fmla="*/ 0 h 28575"/>
                              <a:gd name="connsiteX2" fmla="*/ 1715453 w 1715452"/>
                              <a:gd name="connsiteY2" fmla="*/ 28575 h 28575"/>
                              <a:gd name="connsiteX3" fmla="*/ 0 w 17154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715452" h="28575">
                                <a:moveTo>
                                  <a:pt x="0" y="0"/>
                                </a:moveTo>
                                <a:lnTo>
                                  <a:pt x="1715453" y="0"/>
                                </a:lnTo>
                                <a:lnTo>
                                  <a:pt x="1715453" y="28575"/>
                                </a:lnTo>
                                <a:lnTo>
                                  <a:pt x="0" y="28575"/>
                                </a:lnTo>
                                <a:close/>
                              </a:path>
                            </a:pathLst>
                          </a:custGeom>
                          <a:solidFill>
                            <a:srgbClr val="BBCC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1070832" name="Freeform 561070832">
                          <a:extLst>
                            <a:ext uri="{FF2B5EF4-FFF2-40B4-BE49-F238E27FC236}">
                              <a16:creationId xmlns:a16="http://schemas.microsoft.com/office/drawing/2014/main" id="{B9CD4297-0ED1-A4DA-9CD8-68DB22F35B85}"/>
                            </a:ext>
                          </a:extLst>
                        </wps:cNvPr>
                        <wps:cNvSpPr/>
                        <wps:spPr>
                          <a:xfrm>
                            <a:off x="1318260" y="1570672"/>
                            <a:ext cx="1982152" cy="28575"/>
                          </a:xfrm>
                          <a:custGeom>
                            <a:avLst/>
                            <a:gdLst>
                              <a:gd name="connsiteX0" fmla="*/ 0 w 1982152"/>
                              <a:gd name="connsiteY0" fmla="*/ 0 h 28575"/>
                              <a:gd name="connsiteX1" fmla="*/ 1982153 w 1982152"/>
                              <a:gd name="connsiteY1" fmla="*/ 0 h 28575"/>
                              <a:gd name="connsiteX2" fmla="*/ 1982153 w 1982152"/>
                              <a:gd name="connsiteY2" fmla="*/ 28575 h 28575"/>
                              <a:gd name="connsiteX3" fmla="*/ 0 w 1982152"/>
                              <a:gd name="connsiteY3" fmla="*/ 28575 h 28575"/>
                            </a:gdLst>
                            <a:ahLst/>
                            <a:cxnLst>
                              <a:cxn ang="0">
                                <a:pos x="connsiteX0" y="connsiteY0"/>
                              </a:cxn>
                              <a:cxn ang="0">
                                <a:pos x="connsiteX1" y="connsiteY1"/>
                              </a:cxn>
                              <a:cxn ang="0">
                                <a:pos x="connsiteX2" y="connsiteY2"/>
                              </a:cxn>
                              <a:cxn ang="0">
                                <a:pos x="connsiteX3" y="connsiteY3"/>
                              </a:cxn>
                            </a:cxnLst>
                            <a:rect l="l" t="t" r="r" b="b"/>
                            <a:pathLst>
                              <a:path w="1982152" h="28575">
                                <a:moveTo>
                                  <a:pt x="0" y="0"/>
                                </a:moveTo>
                                <a:lnTo>
                                  <a:pt x="1982153" y="0"/>
                                </a:lnTo>
                                <a:lnTo>
                                  <a:pt x="1982153" y="28575"/>
                                </a:lnTo>
                                <a:lnTo>
                                  <a:pt x="0" y="28575"/>
                                </a:lnTo>
                                <a:close/>
                              </a:path>
                            </a:pathLst>
                          </a:custGeom>
                          <a:solidFill>
                            <a:srgbClr val="A0BA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7437726" name="Freeform 2117437726">
                          <a:extLst>
                            <a:ext uri="{FF2B5EF4-FFF2-40B4-BE49-F238E27FC236}">
                              <a16:creationId xmlns:a16="http://schemas.microsoft.com/office/drawing/2014/main" id="{FDA2A701-B81E-CD3F-65E5-FA7995AD62D1}"/>
                            </a:ext>
                          </a:extLst>
                        </wps:cNvPr>
                        <wps:cNvSpPr/>
                        <wps:spPr>
                          <a:xfrm>
                            <a:off x="723900" y="138112"/>
                            <a:ext cx="2193607" cy="493394"/>
                          </a:xfrm>
                          <a:custGeom>
                            <a:avLst/>
                            <a:gdLst>
                              <a:gd name="connsiteX0" fmla="*/ 47625 w 2193607"/>
                              <a:gd name="connsiteY0" fmla="*/ 493395 h 493394"/>
                              <a:gd name="connsiteX1" fmla="*/ 1955483 w 2193607"/>
                              <a:gd name="connsiteY1" fmla="*/ 493395 h 493394"/>
                              <a:gd name="connsiteX2" fmla="*/ 2193608 w 2193607"/>
                              <a:gd name="connsiteY2" fmla="*/ 246697 h 493394"/>
                              <a:gd name="connsiteX3" fmla="*/ 1955483 w 2193607"/>
                              <a:gd name="connsiteY3" fmla="*/ 0 h 493394"/>
                              <a:gd name="connsiteX4" fmla="*/ 47625 w 2193607"/>
                              <a:gd name="connsiteY4" fmla="*/ 0 h 493394"/>
                              <a:gd name="connsiteX5" fmla="*/ 0 w 2193607"/>
                              <a:gd name="connsiteY5" fmla="*/ 47625 h 493394"/>
                              <a:gd name="connsiteX6" fmla="*/ 0 w 2193607"/>
                              <a:gd name="connsiteY6" fmla="*/ 246697 h 493394"/>
                              <a:gd name="connsiteX7" fmla="*/ 0 w 2193607"/>
                              <a:gd name="connsiteY7" fmla="*/ 445770 h 493394"/>
                              <a:gd name="connsiteX8" fmla="*/ 47625 w 219360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93607" h="493394">
                                <a:moveTo>
                                  <a:pt x="47625" y="493395"/>
                                </a:moveTo>
                                <a:lnTo>
                                  <a:pt x="1955483" y="493395"/>
                                </a:lnTo>
                                <a:lnTo>
                                  <a:pt x="2193608" y="246697"/>
                                </a:lnTo>
                                <a:lnTo>
                                  <a:pt x="1955483" y="0"/>
                                </a:lnTo>
                                <a:lnTo>
                                  <a:pt x="47625" y="0"/>
                                </a:lnTo>
                                <a:cubicBezTo>
                                  <a:pt x="20955" y="0"/>
                                  <a:pt x="0" y="20955"/>
                                  <a:pt x="0" y="47625"/>
                                </a:cubicBezTo>
                                <a:lnTo>
                                  <a:pt x="0" y="246697"/>
                                </a:lnTo>
                                <a:lnTo>
                                  <a:pt x="0" y="445770"/>
                                </a:lnTo>
                                <a:cubicBezTo>
                                  <a:pt x="0" y="472440"/>
                                  <a:pt x="20955" y="493395"/>
                                  <a:pt x="47625" y="493395"/>
                                </a:cubicBezTo>
                                <a:close/>
                              </a:path>
                            </a:pathLst>
                          </a:custGeom>
                          <a:solidFill>
                            <a:srgbClr val="DCDA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68089025" name="Graphic 3">
                          <a:extLst>
                            <a:ext uri="{FF2B5EF4-FFF2-40B4-BE49-F238E27FC236}">
                              <a16:creationId xmlns:a16="http://schemas.microsoft.com/office/drawing/2014/main" id="{8BA42D37-0AE7-324B-D8E6-E9E70035AB92}"/>
                            </a:ext>
                          </a:extLst>
                        </wpg:cNvPr>
                        <wpg:cNvGrpSpPr/>
                        <wpg:grpSpPr>
                          <a:xfrm>
                            <a:off x="3374708" y="768667"/>
                            <a:ext cx="965305" cy="546735"/>
                            <a:chOff x="3374708" y="768667"/>
                            <a:chExt cx="965305" cy="546735"/>
                          </a:xfrm>
                          <a:solidFill>
                            <a:srgbClr val="231F20"/>
                          </a:solidFill>
                        </wpg:grpSpPr>
                        <wps:wsp>
                          <wps:cNvPr id="220275326" name="Freeform 220275326">
                            <a:extLst>
                              <a:ext uri="{FF2B5EF4-FFF2-40B4-BE49-F238E27FC236}">
                                <a16:creationId xmlns:a16="http://schemas.microsoft.com/office/drawing/2014/main" id="{5DA8C100-2990-5B4F-D37E-0233F6EB6C0E}"/>
                              </a:ext>
                            </a:extLst>
                          </wps:cNvPr>
                          <wps:cNvSpPr/>
                          <wps:spPr>
                            <a:xfrm>
                              <a:off x="3374708" y="771525"/>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7" y="0"/>
                                    <a:pt x="27622" y="1905"/>
                                    <a:pt x="27622" y="4763"/>
                                  </a:cubicBez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2633207" name="Freeform 842633207">
                            <a:extLst>
                              <a:ext uri="{FF2B5EF4-FFF2-40B4-BE49-F238E27FC236}">
                                <a16:creationId xmlns:a16="http://schemas.microsoft.com/office/drawing/2014/main" id="{BB51B26C-4134-FDEB-DCCF-E108BFE12905}"/>
                              </a:ext>
                            </a:extLst>
                          </wps:cNvPr>
                          <wps:cNvSpPr/>
                          <wps:spPr>
                            <a:xfrm>
                              <a:off x="3440430" y="771525"/>
                              <a:ext cx="103822" cy="143827"/>
                            </a:xfrm>
                            <a:custGeom>
                              <a:avLst/>
                              <a:gdLst>
                                <a:gd name="connsiteX0" fmla="*/ 80963 w 103822"/>
                                <a:gd name="connsiteY0" fmla="*/ 0 h 143827"/>
                                <a:gd name="connsiteX1" fmla="*/ 99060 w 103822"/>
                                <a:gd name="connsiteY1" fmla="*/ 0 h 143827"/>
                                <a:gd name="connsiteX2" fmla="*/ 103822 w 103822"/>
                                <a:gd name="connsiteY2" fmla="*/ 4763 h 143827"/>
                                <a:gd name="connsiteX3" fmla="*/ 103822 w 103822"/>
                                <a:gd name="connsiteY3" fmla="*/ 138113 h 143827"/>
                                <a:gd name="connsiteX4" fmla="*/ 99060 w 103822"/>
                                <a:gd name="connsiteY4" fmla="*/ 142875 h 143827"/>
                                <a:gd name="connsiteX5" fmla="*/ 86678 w 103822"/>
                                <a:gd name="connsiteY5" fmla="*/ 142875 h 143827"/>
                                <a:gd name="connsiteX6" fmla="*/ 80963 w 103822"/>
                                <a:gd name="connsiteY6" fmla="*/ 140018 h 143827"/>
                                <a:gd name="connsiteX7" fmla="*/ 27622 w 103822"/>
                                <a:gd name="connsiteY7" fmla="*/ 55245 h 143827"/>
                                <a:gd name="connsiteX8" fmla="*/ 27622 w 103822"/>
                                <a:gd name="connsiteY8" fmla="*/ 139065 h 143827"/>
                                <a:gd name="connsiteX9" fmla="*/ 22860 w 103822"/>
                                <a:gd name="connsiteY9" fmla="*/ 143828 h 143827"/>
                                <a:gd name="connsiteX10" fmla="*/ 4763 w 103822"/>
                                <a:gd name="connsiteY10" fmla="*/ 143828 h 143827"/>
                                <a:gd name="connsiteX11" fmla="*/ 0 w 103822"/>
                                <a:gd name="connsiteY11" fmla="*/ 139065 h 143827"/>
                                <a:gd name="connsiteX12" fmla="*/ 0 w 103822"/>
                                <a:gd name="connsiteY12" fmla="*/ 5715 h 143827"/>
                                <a:gd name="connsiteX13" fmla="*/ 4763 w 103822"/>
                                <a:gd name="connsiteY13" fmla="*/ 953 h 143827"/>
                                <a:gd name="connsiteX14" fmla="*/ 17145 w 103822"/>
                                <a:gd name="connsiteY14" fmla="*/ 953 h 143827"/>
                                <a:gd name="connsiteX15" fmla="*/ 22860 w 103822"/>
                                <a:gd name="connsiteY15" fmla="*/ 3810 h 143827"/>
                                <a:gd name="connsiteX16" fmla="*/ 76200 w 103822"/>
                                <a:gd name="connsiteY16" fmla="*/ 88582 h 143827"/>
                                <a:gd name="connsiteX17" fmla="*/ 76200 w 103822"/>
                                <a:gd name="connsiteY17" fmla="*/ 4763 h 143827"/>
                                <a:gd name="connsiteX18" fmla="*/ 80963 w 103822"/>
                                <a:gd name="connsiteY18" fmla="*/ 0 h 143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3822" h="143827">
                                  <a:moveTo>
                                    <a:pt x="80963" y="0"/>
                                  </a:moveTo>
                                  <a:lnTo>
                                    <a:pt x="99060" y="0"/>
                                  </a:lnTo>
                                  <a:cubicBezTo>
                                    <a:pt x="101917" y="0"/>
                                    <a:pt x="103822" y="1905"/>
                                    <a:pt x="103822" y="4763"/>
                                  </a:cubicBezTo>
                                  <a:lnTo>
                                    <a:pt x="103822" y="138113"/>
                                  </a:lnTo>
                                  <a:cubicBezTo>
                                    <a:pt x="103822" y="140970"/>
                                    <a:pt x="101917" y="142875"/>
                                    <a:pt x="99060" y="142875"/>
                                  </a:cubicBezTo>
                                  <a:lnTo>
                                    <a:pt x="86678" y="142875"/>
                                  </a:lnTo>
                                  <a:cubicBezTo>
                                    <a:pt x="83820" y="142875"/>
                                    <a:pt x="81915" y="141922"/>
                                    <a:pt x="80963" y="140018"/>
                                  </a:cubicBezTo>
                                  <a:lnTo>
                                    <a:pt x="27622" y="55245"/>
                                  </a:lnTo>
                                  <a:lnTo>
                                    <a:pt x="27622" y="139065"/>
                                  </a:lnTo>
                                  <a:cubicBezTo>
                                    <a:pt x="27622" y="141922"/>
                                    <a:pt x="25717" y="143828"/>
                                    <a:pt x="22860" y="143828"/>
                                  </a:cubicBezTo>
                                  <a:lnTo>
                                    <a:pt x="4763" y="143828"/>
                                  </a:lnTo>
                                  <a:cubicBezTo>
                                    <a:pt x="1905" y="143828"/>
                                    <a:pt x="0" y="141922"/>
                                    <a:pt x="0" y="139065"/>
                                  </a:cubicBezTo>
                                  <a:lnTo>
                                    <a:pt x="0" y="5715"/>
                                  </a:lnTo>
                                  <a:cubicBezTo>
                                    <a:pt x="0" y="2857"/>
                                    <a:pt x="1905" y="953"/>
                                    <a:pt x="4763" y="953"/>
                                  </a:cubicBezTo>
                                  <a:lnTo>
                                    <a:pt x="17145" y="953"/>
                                  </a:lnTo>
                                  <a:cubicBezTo>
                                    <a:pt x="20003" y="953"/>
                                    <a:pt x="21907" y="1905"/>
                                    <a:pt x="22860" y="3810"/>
                                  </a:cubicBezTo>
                                  <a:lnTo>
                                    <a:pt x="76200" y="88582"/>
                                  </a:lnTo>
                                  <a:lnTo>
                                    <a:pt x="76200" y="4763"/>
                                  </a:lnTo>
                                  <a:cubicBezTo>
                                    <a:pt x="76200" y="1905"/>
                                    <a:pt x="78105" y="0"/>
                                    <a:pt x="809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29013" name="Freeform 24729013">
                            <a:extLst>
                              <a:ext uri="{FF2B5EF4-FFF2-40B4-BE49-F238E27FC236}">
                                <a16:creationId xmlns:a16="http://schemas.microsoft.com/office/drawing/2014/main" id="{00AAA571-139E-8A8E-0521-6168EBD83A39}"/>
                              </a:ext>
                            </a:extLst>
                          </wps:cNvPr>
                          <wps:cNvSpPr/>
                          <wps:spPr>
                            <a:xfrm>
                              <a:off x="3581400" y="771525"/>
                              <a:ext cx="129540" cy="142875"/>
                            </a:xfrm>
                            <a:custGeom>
                              <a:avLst/>
                              <a:gdLst>
                                <a:gd name="connsiteX0" fmla="*/ 129540 w 129540"/>
                                <a:gd name="connsiteY0" fmla="*/ 71438 h 142875"/>
                                <a:gd name="connsiteX1" fmla="*/ 60960 w 129540"/>
                                <a:gd name="connsiteY1" fmla="*/ 142875 h 142875"/>
                                <a:gd name="connsiteX2" fmla="*/ 9525 w 129540"/>
                                <a:gd name="connsiteY2" fmla="*/ 142875 h 142875"/>
                                <a:gd name="connsiteX3" fmla="*/ 4763 w 129540"/>
                                <a:gd name="connsiteY3" fmla="*/ 142875 h 142875"/>
                                <a:gd name="connsiteX4" fmla="*/ 0 w 129540"/>
                                <a:gd name="connsiteY4" fmla="*/ 138113 h 142875"/>
                                <a:gd name="connsiteX5" fmla="*/ 0 w 129540"/>
                                <a:gd name="connsiteY5" fmla="*/ 4763 h 142875"/>
                                <a:gd name="connsiteX6" fmla="*/ 4763 w 129540"/>
                                <a:gd name="connsiteY6" fmla="*/ 0 h 142875"/>
                                <a:gd name="connsiteX7" fmla="*/ 27622 w 129540"/>
                                <a:gd name="connsiteY7" fmla="*/ 0 h 142875"/>
                                <a:gd name="connsiteX8" fmla="*/ 60008 w 129540"/>
                                <a:gd name="connsiteY8" fmla="*/ 0 h 142875"/>
                                <a:gd name="connsiteX9" fmla="*/ 129540 w 129540"/>
                                <a:gd name="connsiteY9" fmla="*/ 71438 h 142875"/>
                                <a:gd name="connsiteX10" fmla="*/ 101918 w 129540"/>
                                <a:gd name="connsiteY10" fmla="*/ 71438 h 142875"/>
                                <a:gd name="connsiteX11" fmla="*/ 60008 w 129540"/>
                                <a:gd name="connsiteY11" fmla="*/ 26670 h 142875"/>
                                <a:gd name="connsiteX12" fmla="*/ 27622 w 129540"/>
                                <a:gd name="connsiteY12" fmla="*/ 26670 h 142875"/>
                                <a:gd name="connsiteX13" fmla="*/ 27622 w 129540"/>
                                <a:gd name="connsiteY13" fmla="*/ 115253 h 142875"/>
                                <a:gd name="connsiteX14" fmla="*/ 60008 w 129540"/>
                                <a:gd name="connsiteY14" fmla="*/ 115253 h 142875"/>
                                <a:gd name="connsiteX15" fmla="*/ 101918 w 129540"/>
                                <a:gd name="connsiteY15" fmla="*/ 7143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29540" h="142875">
                                  <a:moveTo>
                                    <a:pt x="129540" y="71438"/>
                                  </a:moveTo>
                                  <a:cubicBezTo>
                                    <a:pt x="129540" y="111443"/>
                                    <a:pt x="100013" y="142875"/>
                                    <a:pt x="60960" y="142875"/>
                                  </a:cubicBezTo>
                                  <a:lnTo>
                                    <a:pt x="9525" y="142875"/>
                                  </a:lnTo>
                                  <a:lnTo>
                                    <a:pt x="4763" y="142875"/>
                                  </a:lnTo>
                                  <a:cubicBezTo>
                                    <a:pt x="1905" y="142875"/>
                                    <a:pt x="0" y="140970"/>
                                    <a:pt x="0" y="138113"/>
                                  </a:cubicBezTo>
                                  <a:lnTo>
                                    <a:pt x="0" y="4763"/>
                                  </a:lnTo>
                                  <a:cubicBezTo>
                                    <a:pt x="0" y="1905"/>
                                    <a:pt x="1905" y="0"/>
                                    <a:pt x="4763" y="0"/>
                                  </a:cubicBezTo>
                                  <a:lnTo>
                                    <a:pt x="27622" y="0"/>
                                  </a:lnTo>
                                  <a:lnTo>
                                    <a:pt x="60008" y="0"/>
                                  </a:lnTo>
                                  <a:cubicBezTo>
                                    <a:pt x="100013" y="0"/>
                                    <a:pt x="129540" y="31432"/>
                                    <a:pt x="129540" y="71438"/>
                                  </a:cubicBezTo>
                                  <a:close/>
                                  <a:moveTo>
                                    <a:pt x="101918" y="71438"/>
                                  </a:moveTo>
                                  <a:cubicBezTo>
                                    <a:pt x="101918" y="44768"/>
                                    <a:pt x="84772" y="26670"/>
                                    <a:pt x="60008" y="26670"/>
                                  </a:cubicBezTo>
                                  <a:lnTo>
                                    <a:pt x="27622" y="26670"/>
                                  </a:lnTo>
                                  <a:lnTo>
                                    <a:pt x="27622" y="115253"/>
                                  </a:lnTo>
                                  <a:lnTo>
                                    <a:pt x="60008" y="115253"/>
                                  </a:lnTo>
                                  <a:cubicBezTo>
                                    <a:pt x="85725" y="116205"/>
                                    <a:pt x="101918" y="98107"/>
                                    <a:pt x="101918" y="7143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1196768" name="Freeform 1821196768">
                            <a:extLst>
                              <a:ext uri="{FF2B5EF4-FFF2-40B4-BE49-F238E27FC236}">
                                <a16:creationId xmlns:a16="http://schemas.microsoft.com/office/drawing/2014/main" id="{1B8419F7-69D6-77C5-4836-82A23B775B50}"/>
                              </a:ext>
                            </a:extLst>
                          </wps:cNvPr>
                          <wps:cNvSpPr/>
                          <wps:spPr>
                            <a:xfrm>
                              <a:off x="3737610" y="771525"/>
                              <a:ext cx="102870" cy="145732"/>
                            </a:xfrm>
                            <a:custGeom>
                              <a:avLst/>
                              <a:gdLst>
                                <a:gd name="connsiteX0" fmla="*/ 0 w 102870"/>
                                <a:gd name="connsiteY0" fmla="*/ 99060 h 145732"/>
                                <a:gd name="connsiteX1" fmla="*/ 0 w 102870"/>
                                <a:gd name="connsiteY1" fmla="*/ 4763 h 145732"/>
                                <a:gd name="connsiteX2" fmla="*/ 4763 w 102870"/>
                                <a:gd name="connsiteY2" fmla="*/ 0 h 145732"/>
                                <a:gd name="connsiteX3" fmla="*/ 22860 w 102870"/>
                                <a:gd name="connsiteY3" fmla="*/ 0 h 145732"/>
                                <a:gd name="connsiteX4" fmla="*/ 27623 w 102870"/>
                                <a:gd name="connsiteY4" fmla="*/ 4763 h 145732"/>
                                <a:gd name="connsiteX5" fmla="*/ 27623 w 102870"/>
                                <a:gd name="connsiteY5" fmla="*/ 97155 h 145732"/>
                                <a:gd name="connsiteX6" fmla="*/ 51435 w 102870"/>
                                <a:gd name="connsiteY6" fmla="*/ 118110 h 145732"/>
                                <a:gd name="connsiteX7" fmla="*/ 75248 w 102870"/>
                                <a:gd name="connsiteY7" fmla="*/ 97155 h 145732"/>
                                <a:gd name="connsiteX8" fmla="*/ 75248 w 102870"/>
                                <a:gd name="connsiteY8" fmla="*/ 4763 h 145732"/>
                                <a:gd name="connsiteX9" fmla="*/ 80010 w 102870"/>
                                <a:gd name="connsiteY9" fmla="*/ 0 h 145732"/>
                                <a:gd name="connsiteX10" fmla="*/ 98108 w 102870"/>
                                <a:gd name="connsiteY10" fmla="*/ 0 h 145732"/>
                                <a:gd name="connsiteX11" fmla="*/ 102870 w 102870"/>
                                <a:gd name="connsiteY11" fmla="*/ 4763 h 145732"/>
                                <a:gd name="connsiteX12" fmla="*/ 102870 w 102870"/>
                                <a:gd name="connsiteY12" fmla="*/ 99060 h 145732"/>
                                <a:gd name="connsiteX13" fmla="*/ 50483 w 102870"/>
                                <a:gd name="connsiteY13" fmla="*/ 145732 h 145732"/>
                                <a:gd name="connsiteX14" fmla="*/ 0 w 102870"/>
                                <a:gd name="connsiteY14" fmla="*/ 99060 h 1457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2870" h="145732">
                                  <a:moveTo>
                                    <a:pt x="0" y="99060"/>
                                  </a:moveTo>
                                  <a:lnTo>
                                    <a:pt x="0" y="4763"/>
                                  </a:lnTo>
                                  <a:cubicBezTo>
                                    <a:pt x="0" y="1905"/>
                                    <a:pt x="1905" y="0"/>
                                    <a:pt x="4763" y="0"/>
                                  </a:cubicBezTo>
                                  <a:lnTo>
                                    <a:pt x="22860" y="0"/>
                                  </a:lnTo>
                                  <a:cubicBezTo>
                                    <a:pt x="25718" y="0"/>
                                    <a:pt x="27623" y="1905"/>
                                    <a:pt x="27623" y="4763"/>
                                  </a:cubicBezTo>
                                  <a:lnTo>
                                    <a:pt x="27623" y="97155"/>
                                  </a:lnTo>
                                  <a:cubicBezTo>
                                    <a:pt x="27623" y="110490"/>
                                    <a:pt x="35243" y="118110"/>
                                    <a:pt x="51435" y="118110"/>
                                  </a:cubicBezTo>
                                  <a:cubicBezTo>
                                    <a:pt x="67628" y="118110"/>
                                    <a:pt x="75248" y="110490"/>
                                    <a:pt x="75248" y="97155"/>
                                  </a:cubicBezTo>
                                  <a:lnTo>
                                    <a:pt x="75248" y="4763"/>
                                  </a:lnTo>
                                  <a:cubicBezTo>
                                    <a:pt x="75248" y="1905"/>
                                    <a:pt x="77153" y="0"/>
                                    <a:pt x="80010" y="0"/>
                                  </a:cubicBezTo>
                                  <a:lnTo>
                                    <a:pt x="98108" y="0"/>
                                  </a:lnTo>
                                  <a:cubicBezTo>
                                    <a:pt x="100965" y="0"/>
                                    <a:pt x="102870" y="1905"/>
                                    <a:pt x="102870" y="4763"/>
                                  </a:cubicBezTo>
                                  <a:lnTo>
                                    <a:pt x="102870" y="99060"/>
                                  </a:lnTo>
                                  <a:cubicBezTo>
                                    <a:pt x="102870" y="129540"/>
                                    <a:pt x="80010" y="145732"/>
                                    <a:pt x="50483" y="145732"/>
                                  </a:cubicBezTo>
                                  <a:cubicBezTo>
                                    <a:pt x="23813" y="145732"/>
                                    <a:pt x="0" y="129540"/>
                                    <a:pt x="0" y="9906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554197" name="Freeform 125554197">
                            <a:extLst>
                              <a:ext uri="{FF2B5EF4-FFF2-40B4-BE49-F238E27FC236}">
                                <a16:creationId xmlns:a16="http://schemas.microsoft.com/office/drawing/2014/main" id="{42F0428D-01C6-60EF-44A3-CA89DC48E8EB}"/>
                              </a:ext>
                            </a:extLst>
                          </wps:cNvPr>
                          <wps:cNvSpPr/>
                          <wps:spPr>
                            <a:xfrm>
                              <a:off x="3869055" y="768667"/>
                              <a:ext cx="100965" cy="147685"/>
                            </a:xfrm>
                            <a:custGeom>
                              <a:avLst/>
                              <a:gdLst>
                                <a:gd name="connsiteX0" fmla="*/ 0 w 100965"/>
                                <a:gd name="connsiteY0" fmla="*/ 106680 h 147685"/>
                                <a:gd name="connsiteX1" fmla="*/ 4763 w 100965"/>
                                <a:gd name="connsiteY1" fmla="*/ 101917 h 147685"/>
                                <a:gd name="connsiteX2" fmla="*/ 22860 w 100965"/>
                                <a:gd name="connsiteY2" fmla="*/ 101917 h 147685"/>
                                <a:gd name="connsiteX3" fmla="*/ 27622 w 100965"/>
                                <a:gd name="connsiteY3" fmla="*/ 106680 h 147685"/>
                                <a:gd name="connsiteX4" fmla="*/ 51435 w 100965"/>
                                <a:gd name="connsiteY4" fmla="*/ 120967 h 147685"/>
                                <a:gd name="connsiteX5" fmla="*/ 72390 w 100965"/>
                                <a:gd name="connsiteY5" fmla="*/ 106680 h 147685"/>
                                <a:gd name="connsiteX6" fmla="*/ 47625 w 100965"/>
                                <a:gd name="connsiteY6" fmla="*/ 87630 h 147685"/>
                                <a:gd name="connsiteX7" fmla="*/ 1905 w 100965"/>
                                <a:gd name="connsiteY7" fmla="*/ 41910 h 147685"/>
                                <a:gd name="connsiteX8" fmla="*/ 48578 w 100965"/>
                                <a:gd name="connsiteY8" fmla="*/ 0 h 147685"/>
                                <a:gd name="connsiteX9" fmla="*/ 96203 w 100965"/>
                                <a:gd name="connsiteY9" fmla="*/ 40957 h 147685"/>
                                <a:gd name="connsiteX10" fmla="*/ 91440 w 100965"/>
                                <a:gd name="connsiteY10" fmla="*/ 45720 h 147685"/>
                                <a:gd name="connsiteX11" fmla="*/ 73342 w 100965"/>
                                <a:gd name="connsiteY11" fmla="*/ 45720 h 147685"/>
                                <a:gd name="connsiteX12" fmla="*/ 68580 w 100965"/>
                                <a:gd name="connsiteY12" fmla="*/ 40957 h 147685"/>
                                <a:gd name="connsiteX13" fmla="*/ 48578 w 100965"/>
                                <a:gd name="connsiteY13" fmla="*/ 26670 h 147685"/>
                                <a:gd name="connsiteX14" fmla="*/ 30480 w 100965"/>
                                <a:gd name="connsiteY14" fmla="*/ 40957 h 147685"/>
                                <a:gd name="connsiteX15" fmla="*/ 53340 w 100965"/>
                                <a:gd name="connsiteY15" fmla="*/ 60960 h 147685"/>
                                <a:gd name="connsiteX16" fmla="*/ 100965 w 100965"/>
                                <a:gd name="connsiteY16" fmla="*/ 105727 h 147685"/>
                                <a:gd name="connsiteX17" fmla="*/ 51435 w 100965"/>
                                <a:gd name="connsiteY17" fmla="*/ 147638 h 147685"/>
                                <a:gd name="connsiteX18" fmla="*/ 0 w 100965"/>
                                <a:gd name="connsiteY18" fmla="*/ 106680 h 147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0965" h="147685">
                                  <a:moveTo>
                                    <a:pt x="0" y="106680"/>
                                  </a:moveTo>
                                  <a:cubicBezTo>
                                    <a:pt x="0" y="103822"/>
                                    <a:pt x="1905" y="101917"/>
                                    <a:pt x="4763" y="101917"/>
                                  </a:cubicBezTo>
                                  <a:lnTo>
                                    <a:pt x="22860" y="101917"/>
                                  </a:lnTo>
                                  <a:cubicBezTo>
                                    <a:pt x="25717" y="101917"/>
                                    <a:pt x="27622" y="103822"/>
                                    <a:pt x="27622" y="106680"/>
                                  </a:cubicBezTo>
                                  <a:cubicBezTo>
                                    <a:pt x="29528" y="116205"/>
                                    <a:pt x="37147" y="120967"/>
                                    <a:pt x="51435" y="120967"/>
                                  </a:cubicBezTo>
                                  <a:cubicBezTo>
                                    <a:pt x="65722" y="120967"/>
                                    <a:pt x="72390" y="115252"/>
                                    <a:pt x="72390" y="106680"/>
                                  </a:cubicBezTo>
                                  <a:cubicBezTo>
                                    <a:pt x="72390" y="96202"/>
                                    <a:pt x="60960" y="92392"/>
                                    <a:pt x="47625" y="87630"/>
                                  </a:cubicBezTo>
                                  <a:cubicBezTo>
                                    <a:pt x="26670" y="80010"/>
                                    <a:pt x="1905" y="72390"/>
                                    <a:pt x="1905" y="41910"/>
                                  </a:cubicBezTo>
                                  <a:cubicBezTo>
                                    <a:pt x="1905" y="14288"/>
                                    <a:pt x="24765" y="0"/>
                                    <a:pt x="48578" y="0"/>
                                  </a:cubicBezTo>
                                  <a:cubicBezTo>
                                    <a:pt x="72390" y="0"/>
                                    <a:pt x="94297" y="13335"/>
                                    <a:pt x="96203" y="40957"/>
                                  </a:cubicBezTo>
                                  <a:cubicBezTo>
                                    <a:pt x="96203" y="43815"/>
                                    <a:pt x="94297" y="45720"/>
                                    <a:pt x="91440" y="45720"/>
                                  </a:cubicBezTo>
                                  <a:lnTo>
                                    <a:pt x="73342" y="45720"/>
                                  </a:lnTo>
                                  <a:cubicBezTo>
                                    <a:pt x="70485" y="45720"/>
                                    <a:pt x="68580" y="43815"/>
                                    <a:pt x="68580" y="40957"/>
                                  </a:cubicBezTo>
                                  <a:cubicBezTo>
                                    <a:pt x="66675" y="31432"/>
                                    <a:pt x="60007" y="26670"/>
                                    <a:pt x="48578" y="26670"/>
                                  </a:cubicBezTo>
                                  <a:cubicBezTo>
                                    <a:pt x="37147" y="26670"/>
                                    <a:pt x="30480" y="32385"/>
                                    <a:pt x="30480" y="40957"/>
                                  </a:cubicBezTo>
                                  <a:cubicBezTo>
                                    <a:pt x="30480" y="51435"/>
                                    <a:pt x="40005" y="56197"/>
                                    <a:pt x="53340" y="60960"/>
                                  </a:cubicBezTo>
                                  <a:cubicBezTo>
                                    <a:pt x="74295" y="68580"/>
                                    <a:pt x="100965" y="76200"/>
                                    <a:pt x="100965" y="105727"/>
                                  </a:cubicBezTo>
                                  <a:cubicBezTo>
                                    <a:pt x="100965" y="133350"/>
                                    <a:pt x="78105" y="147638"/>
                                    <a:pt x="51435" y="147638"/>
                                  </a:cubicBezTo>
                                  <a:cubicBezTo>
                                    <a:pt x="24765" y="148590"/>
                                    <a:pt x="1905" y="135255"/>
                                    <a:pt x="0" y="1066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7078156" name="Freeform 937078156">
                            <a:extLst>
                              <a:ext uri="{FF2B5EF4-FFF2-40B4-BE49-F238E27FC236}">
                                <a16:creationId xmlns:a16="http://schemas.microsoft.com/office/drawing/2014/main" id="{967CAEFE-AF89-2DD2-E588-1422B3EC3C6C}"/>
                              </a:ext>
                            </a:extLst>
                          </wps:cNvPr>
                          <wps:cNvSpPr/>
                          <wps:spPr>
                            <a:xfrm>
                              <a:off x="3984308" y="771525"/>
                              <a:ext cx="96202" cy="142875"/>
                            </a:xfrm>
                            <a:custGeom>
                              <a:avLst/>
                              <a:gdLst>
                                <a:gd name="connsiteX0" fmla="*/ 96202 w 96202"/>
                                <a:gd name="connsiteY0" fmla="*/ 4763 h 142875"/>
                                <a:gd name="connsiteX1" fmla="*/ 96202 w 96202"/>
                                <a:gd name="connsiteY1" fmla="*/ 21907 h 142875"/>
                                <a:gd name="connsiteX2" fmla="*/ 91440 w 96202"/>
                                <a:gd name="connsiteY2" fmla="*/ 26670 h 142875"/>
                                <a:gd name="connsiteX3" fmla="*/ 61913 w 96202"/>
                                <a:gd name="connsiteY3" fmla="*/ 26670 h 142875"/>
                                <a:gd name="connsiteX4" fmla="*/ 61913 w 96202"/>
                                <a:gd name="connsiteY4" fmla="*/ 138113 h 142875"/>
                                <a:gd name="connsiteX5" fmla="*/ 57150 w 96202"/>
                                <a:gd name="connsiteY5" fmla="*/ 142875 h 142875"/>
                                <a:gd name="connsiteX6" fmla="*/ 39052 w 96202"/>
                                <a:gd name="connsiteY6" fmla="*/ 142875 h 142875"/>
                                <a:gd name="connsiteX7" fmla="*/ 34290 w 96202"/>
                                <a:gd name="connsiteY7" fmla="*/ 138113 h 142875"/>
                                <a:gd name="connsiteX8" fmla="*/ 34290 w 96202"/>
                                <a:gd name="connsiteY8" fmla="*/ 26670 h 142875"/>
                                <a:gd name="connsiteX9" fmla="*/ 4763 w 96202"/>
                                <a:gd name="connsiteY9" fmla="*/ 26670 h 142875"/>
                                <a:gd name="connsiteX10" fmla="*/ 0 w 96202"/>
                                <a:gd name="connsiteY10" fmla="*/ 21907 h 142875"/>
                                <a:gd name="connsiteX11" fmla="*/ 0 w 96202"/>
                                <a:gd name="connsiteY11" fmla="*/ 4763 h 142875"/>
                                <a:gd name="connsiteX12" fmla="*/ 4763 w 96202"/>
                                <a:gd name="connsiteY12" fmla="*/ 0 h 142875"/>
                                <a:gd name="connsiteX13" fmla="*/ 62865 w 96202"/>
                                <a:gd name="connsiteY13" fmla="*/ 0 h 142875"/>
                                <a:gd name="connsiteX14" fmla="*/ 92392 w 96202"/>
                                <a:gd name="connsiteY14" fmla="*/ 0 h 142875"/>
                                <a:gd name="connsiteX15" fmla="*/ 96202 w 96202"/>
                                <a:gd name="connsiteY15" fmla="*/ 4763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42875">
                                  <a:moveTo>
                                    <a:pt x="96202" y="4763"/>
                                  </a:moveTo>
                                  <a:lnTo>
                                    <a:pt x="96202" y="21907"/>
                                  </a:lnTo>
                                  <a:cubicBezTo>
                                    <a:pt x="96202" y="24765"/>
                                    <a:pt x="94297" y="26670"/>
                                    <a:pt x="91440" y="26670"/>
                                  </a:cubicBezTo>
                                  <a:lnTo>
                                    <a:pt x="61913" y="26670"/>
                                  </a:lnTo>
                                  <a:lnTo>
                                    <a:pt x="61913" y="138113"/>
                                  </a:lnTo>
                                  <a:cubicBezTo>
                                    <a:pt x="61913" y="140970"/>
                                    <a:pt x="60007" y="142875"/>
                                    <a:pt x="57150" y="142875"/>
                                  </a:cubicBezTo>
                                  <a:lnTo>
                                    <a:pt x="39052" y="142875"/>
                                  </a:lnTo>
                                  <a:cubicBezTo>
                                    <a:pt x="36195" y="142875"/>
                                    <a:pt x="34290" y="140970"/>
                                    <a:pt x="34290" y="138113"/>
                                  </a:cubicBezTo>
                                  <a:lnTo>
                                    <a:pt x="34290" y="26670"/>
                                  </a:lnTo>
                                  <a:lnTo>
                                    <a:pt x="4763" y="26670"/>
                                  </a:lnTo>
                                  <a:cubicBezTo>
                                    <a:pt x="1905" y="26670"/>
                                    <a:pt x="0" y="24765"/>
                                    <a:pt x="0" y="21907"/>
                                  </a:cubicBezTo>
                                  <a:lnTo>
                                    <a:pt x="0" y="4763"/>
                                  </a:lnTo>
                                  <a:cubicBezTo>
                                    <a:pt x="0" y="1905"/>
                                    <a:pt x="1905" y="0"/>
                                    <a:pt x="4763" y="0"/>
                                  </a:cubicBezTo>
                                  <a:lnTo>
                                    <a:pt x="62865" y="0"/>
                                  </a:lnTo>
                                  <a:lnTo>
                                    <a:pt x="92392" y="0"/>
                                  </a:lnTo>
                                  <a:cubicBezTo>
                                    <a:pt x="94297" y="0"/>
                                    <a:pt x="96202" y="1905"/>
                                    <a:pt x="96202"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8461139" name="Freeform 1778461139">
                            <a:extLst>
                              <a:ext uri="{FF2B5EF4-FFF2-40B4-BE49-F238E27FC236}">
                                <a16:creationId xmlns:a16="http://schemas.microsoft.com/office/drawing/2014/main" id="{FA01CDD7-9122-ED08-A497-88EAD8398751}"/>
                              </a:ext>
                            </a:extLst>
                          </wps:cNvPr>
                          <wps:cNvSpPr/>
                          <wps:spPr>
                            <a:xfrm>
                              <a:off x="4107180" y="771525"/>
                              <a:ext cx="114723" cy="142875"/>
                            </a:xfrm>
                            <a:custGeom>
                              <a:avLst/>
                              <a:gdLst>
                                <a:gd name="connsiteX0" fmla="*/ 113347 w 114723"/>
                                <a:gd name="connsiteY0" fmla="*/ 137160 h 142875"/>
                                <a:gd name="connsiteX1" fmla="*/ 110490 w 114723"/>
                                <a:gd name="connsiteY1" fmla="*/ 142875 h 142875"/>
                                <a:gd name="connsiteX2" fmla="*/ 88582 w 114723"/>
                                <a:gd name="connsiteY2" fmla="*/ 142875 h 142875"/>
                                <a:gd name="connsiteX3" fmla="*/ 82867 w 114723"/>
                                <a:gd name="connsiteY3" fmla="*/ 140018 h 142875"/>
                                <a:gd name="connsiteX4" fmla="*/ 44767 w 114723"/>
                                <a:gd name="connsiteY4" fmla="*/ 93345 h 142875"/>
                                <a:gd name="connsiteX5" fmla="*/ 27622 w 114723"/>
                                <a:gd name="connsiteY5" fmla="*/ 93345 h 142875"/>
                                <a:gd name="connsiteX6" fmla="*/ 27622 w 114723"/>
                                <a:gd name="connsiteY6" fmla="*/ 138113 h 142875"/>
                                <a:gd name="connsiteX7" fmla="*/ 22860 w 114723"/>
                                <a:gd name="connsiteY7" fmla="*/ 142875 h 142875"/>
                                <a:gd name="connsiteX8" fmla="*/ 4763 w 114723"/>
                                <a:gd name="connsiteY8" fmla="*/ 142875 h 142875"/>
                                <a:gd name="connsiteX9" fmla="*/ 0 w 114723"/>
                                <a:gd name="connsiteY9" fmla="*/ 138113 h 142875"/>
                                <a:gd name="connsiteX10" fmla="*/ 0 w 114723"/>
                                <a:gd name="connsiteY10" fmla="*/ 4763 h 142875"/>
                                <a:gd name="connsiteX11" fmla="*/ 4763 w 114723"/>
                                <a:gd name="connsiteY11" fmla="*/ 0 h 142875"/>
                                <a:gd name="connsiteX12" fmla="*/ 27622 w 114723"/>
                                <a:gd name="connsiteY12" fmla="*/ 0 h 142875"/>
                                <a:gd name="connsiteX13" fmla="*/ 53340 w 114723"/>
                                <a:gd name="connsiteY13" fmla="*/ 0 h 142875"/>
                                <a:gd name="connsiteX14" fmla="*/ 100965 w 114723"/>
                                <a:gd name="connsiteY14" fmla="*/ 47625 h 142875"/>
                                <a:gd name="connsiteX15" fmla="*/ 74295 w 114723"/>
                                <a:gd name="connsiteY15" fmla="*/ 88582 h 142875"/>
                                <a:gd name="connsiteX16" fmla="*/ 113347 w 114723"/>
                                <a:gd name="connsiteY16" fmla="*/ 137160 h 142875"/>
                                <a:gd name="connsiteX17" fmla="*/ 113347 w 114723"/>
                                <a:gd name="connsiteY17" fmla="*/ 137160 h 142875"/>
                                <a:gd name="connsiteX18" fmla="*/ 27622 w 114723"/>
                                <a:gd name="connsiteY18" fmla="*/ 68580 h 142875"/>
                                <a:gd name="connsiteX19" fmla="*/ 53340 w 114723"/>
                                <a:gd name="connsiteY19" fmla="*/ 68580 h 142875"/>
                                <a:gd name="connsiteX20" fmla="*/ 72390 w 114723"/>
                                <a:gd name="connsiteY20" fmla="*/ 47625 h 142875"/>
                                <a:gd name="connsiteX21" fmla="*/ 53340 w 114723"/>
                                <a:gd name="connsiteY21" fmla="*/ 26670 h 142875"/>
                                <a:gd name="connsiteX22" fmla="*/ 27622 w 114723"/>
                                <a:gd name="connsiteY22" fmla="*/ 26670 h 142875"/>
                                <a:gd name="connsiteX23" fmla="*/ 27622 w 114723"/>
                                <a:gd name="connsiteY23" fmla="*/ 6858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4723" h="142875">
                                  <a:moveTo>
                                    <a:pt x="113347" y="137160"/>
                                  </a:moveTo>
                                  <a:cubicBezTo>
                                    <a:pt x="116205" y="140018"/>
                                    <a:pt x="114300" y="142875"/>
                                    <a:pt x="110490" y="142875"/>
                                  </a:cubicBezTo>
                                  <a:lnTo>
                                    <a:pt x="88582" y="142875"/>
                                  </a:lnTo>
                                  <a:cubicBezTo>
                                    <a:pt x="85725" y="142875"/>
                                    <a:pt x="83820" y="141922"/>
                                    <a:pt x="82867" y="140018"/>
                                  </a:cubicBezTo>
                                  <a:lnTo>
                                    <a:pt x="44767" y="93345"/>
                                  </a:lnTo>
                                  <a:lnTo>
                                    <a:pt x="27622" y="93345"/>
                                  </a:lnTo>
                                  <a:lnTo>
                                    <a:pt x="27622" y="138113"/>
                                  </a:lnTo>
                                  <a:cubicBezTo>
                                    <a:pt x="27622" y="140970"/>
                                    <a:pt x="25717" y="142875"/>
                                    <a:pt x="22860" y="142875"/>
                                  </a:cubicBezTo>
                                  <a:lnTo>
                                    <a:pt x="4763" y="142875"/>
                                  </a:lnTo>
                                  <a:cubicBezTo>
                                    <a:pt x="1905" y="142875"/>
                                    <a:pt x="0" y="140970"/>
                                    <a:pt x="0" y="138113"/>
                                  </a:cubicBezTo>
                                  <a:lnTo>
                                    <a:pt x="0" y="4763"/>
                                  </a:lnTo>
                                  <a:cubicBezTo>
                                    <a:pt x="0" y="1905"/>
                                    <a:pt x="1905" y="0"/>
                                    <a:pt x="4763" y="0"/>
                                  </a:cubicBezTo>
                                  <a:lnTo>
                                    <a:pt x="27622" y="0"/>
                                  </a:lnTo>
                                  <a:lnTo>
                                    <a:pt x="53340" y="0"/>
                                  </a:lnTo>
                                  <a:cubicBezTo>
                                    <a:pt x="80010" y="0"/>
                                    <a:pt x="100965" y="20955"/>
                                    <a:pt x="100965" y="47625"/>
                                  </a:cubicBezTo>
                                  <a:cubicBezTo>
                                    <a:pt x="100965" y="65722"/>
                                    <a:pt x="90488" y="80963"/>
                                    <a:pt x="74295" y="88582"/>
                                  </a:cubicBezTo>
                                  <a:lnTo>
                                    <a:pt x="113347" y="137160"/>
                                  </a:lnTo>
                                  <a:lnTo>
                                    <a:pt x="113347" y="137160"/>
                                  </a:lnTo>
                                  <a:close/>
                                  <a:moveTo>
                                    <a:pt x="27622" y="68580"/>
                                  </a:moveTo>
                                  <a:lnTo>
                                    <a:pt x="53340" y="68580"/>
                                  </a:lnTo>
                                  <a:cubicBezTo>
                                    <a:pt x="63817" y="68580"/>
                                    <a:pt x="72390" y="59055"/>
                                    <a:pt x="72390" y="47625"/>
                                  </a:cubicBezTo>
                                  <a:cubicBezTo>
                                    <a:pt x="72390" y="36195"/>
                                    <a:pt x="63817" y="26670"/>
                                    <a:pt x="53340" y="26670"/>
                                  </a:cubicBezTo>
                                  <a:lnTo>
                                    <a:pt x="27622" y="26670"/>
                                  </a:lnTo>
                                  <a:lnTo>
                                    <a:pt x="27622"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7458719" name="Freeform 1957458719">
                            <a:extLst>
                              <a:ext uri="{FF2B5EF4-FFF2-40B4-BE49-F238E27FC236}">
                                <a16:creationId xmlns:a16="http://schemas.microsoft.com/office/drawing/2014/main" id="{4AD01A9D-77C4-6BC9-0BE9-9C5421CD7421}"/>
                              </a:ext>
                            </a:extLst>
                          </wps:cNvPr>
                          <wps:cNvSpPr/>
                          <wps:spPr>
                            <a:xfrm>
                              <a:off x="4222618" y="770572"/>
                              <a:ext cx="117395" cy="142875"/>
                            </a:xfrm>
                            <a:custGeom>
                              <a:avLst/>
                              <a:gdLst>
                                <a:gd name="connsiteX0" fmla="*/ 113162 w 117395"/>
                                <a:gd name="connsiteY0" fmla="*/ 953 h 142875"/>
                                <a:gd name="connsiteX1" fmla="*/ 116019 w 117395"/>
                                <a:gd name="connsiteY1" fmla="*/ 6668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8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3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3"/>
                                  </a:moveTo>
                                  <a:cubicBezTo>
                                    <a:pt x="116972" y="953"/>
                                    <a:pt x="118877" y="3810"/>
                                    <a:pt x="116019" y="6668"/>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8"/>
                                  </a:lnTo>
                                  <a:lnTo>
                                    <a:pt x="767" y="5715"/>
                                  </a:lnTo>
                                  <a:cubicBezTo>
                                    <a:pt x="-1138" y="1905"/>
                                    <a:pt x="767" y="0"/>
                                    <a:pt x="3624" y="0"/>
                                  </a:cubicBezTo>
                                  <a:lnTo>
                                    <a:pt x="24579" y="0"/>
                                  </a:lnTo>
                                  <a:cubicBezTo>
                                    <a:pt x="27437" y="0"/>
                                    <a:pt x="29342" y="953"/>
                                    <a:pt x="30294" y="3810"/>
                                  </a:cubicBezTo>
                                  <a:lnTo>
                                    <a:pt x="57917" y="52388"/>
                                  </a:lnTo>
                                  <a:lnTo>
                                    <a:pt x="85539" y="3810"/>
                                  </a:lnTo>
                                  <a:cubicBezTo>
                                    <a:pt x="86492" y="1905"/>
                                    <a:pt x="88397" y="0"/>
                                    <a:pt x="91254" y="0"/>
                                  </a:cubicBezTo>
                                  <a:lnTo>
                                    <a:pt x="113162" y="0"/>
                                  </a:lnTo>
                                  <a:lnTo>
                                    <a:pt x="113162" y="95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9543358" name="Freeform 1109543358">
                            <a:extLst>
                              <a:ext uri="{FF2B5EF4-FFF2-40B4-BE49-F238E27FC236}">
                                <a16:creationId xmlns:a16="http://schemas.microsoft.com/office/drawing/2014/main" id="{B289310B-DB04-D411-02E0-97219E594EA1}"/>
                              </a:ext>
                            </a:extLst>
                          </wps:cNvPr>
                          <wps:cNvSpPr/>
                          <wps:spPr>
                            <a:xfrm>
                              <a:off x="3385794" y="971550"/>
                              <a:ext cx="129883" cy="142875"/>
                            </a:xfrm>
                            <a:custGeom>
                              <a:avLst/>
                              <a:gdLst>
                                <a:gd name="connsiteX0" fmla="*/ 124169 w 129883"/>
                                <a:gd name="connsiteY0" fmla="*/ 142875 h 142875"/>
                                <a:gd name="connsiteX1" fmla="*/ 104166 w 129883"/>
                                <a:gd name="connsiteY1" fmla="*/ 142875 h 142875"/>
                                <a:gd name="connsiteX2" fmla="*/ 98451 w 129883"/>
                                <a:gd name="connsiteY2" fmla="*/ 139065 h 142875"/>
                                <a:gd name="connsiteX3" fmla="*/ 91784 w 129883"/>
                                <a:gd name="connsiteY3" fmla="*/ 117157 h 142875"/>
                                <a:gd name="connsiteX4" fmla="*/ 36539 w 129883"/>
                                <a:gd name="connsiteY4" fmla="*/ 117157 h 142875"/>
                                <a:gd name="connsiteX5" fmla="*/ 29871 w 129883"/>
                                <a:gd name="connsiteY5" fmla="*/ 139065 h 142875"/>
                                <a:gd name="connsiteX6" fmla="*/ 24156 w 129883"/>
                                <a:gd name="connsiteY6" fmla="*/ 142875 h 142875"/>
                                <a:gd name="connsiteX7" fmla="*/ 4154 w 129883"/>
                                <a:gd name="connsiteY7" fmla="*/ 142875 h 142875"/>
                                <a:gd name="connsiteX8" fmla="*/ 344 w 129883"/>
                                <a:gd name="connsiteY8" fmla="*/ 137160 h 142875"/>
                                <a:gd name="connsiteX9" fmla="*/ 46064 w 129883"/>
                                <a:gd name="connsiteY9" fmla="*/ 3810 h 142875"/>
                                <a:gd name="connsiteX10" fmla="*/ 51779 w 129883"/>
                                <a:gd name="connsiteY10" fmla="*/ 0 h 142875"/>
                                <a:gd name="connsiteX11" fmla="*/ 78449 w 129883"/>
                                <a:gd name="connsiteY11" fmla="*/ 0 h 142875"/>
                                <a:gd name="connsiteX12" fmla="*/ 84164 w 129883"/>
                                <a:gd name="connsiteY12" fmla="*/ 3810 h 142875"/>
                                <a:gd name="connsiteX13" fmla="*/ 129884 w 129883"/>
                                <a:gd name="connsiteY13" fmla="*/ 137160 h 142875"/>
                                <a:gd name="connsiteX14" fmla="*/ 124169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9" y="142875"/>
                                  </a:moveTo>
                                  <a:lnTo>
                                    <a:pt x="104166" y="142875"/>
                                  </a:lnTo>
                                  <a:cubicBezTo>
                                    <a:pt x="101309" y="142875"/>
                                    <a:pt x="99404" y="141922"/>
                                    <a:pt x="98451" y="139065"/>
                                  </a:cubicBezTo>
                                  <a:lnTo>
                                    <a:pt x="91784" y="117157"/>
                                  </a:lnTo>
                                  <a:lnTo>
                                    <a:pt x="36539" y="117157"/>
                                  </a:lnTo>
                                  <a:lnTo>
                                    <a:pt x="29871" y="139065"/>
                                  </a:lnTo>
                                  <a:cubicBezTo>
                                    <a:pt x="28919" y="141922"/>
                                    <a:pt x="27014" y="142875"/>
                                    <a:pt x="24156" y="142875"/>
                                  </a:cubicBezTo>
                                  <a:lnTo>
                                    <a:pt x="4154" y="142875"/>
                                  </a:lnTo>
                                  <a:cubicBezTo>
                                    <a:pt x="344" y="142875"/>
                                    <a:pt x="-609" y="140970"/>
                                    <a:pt x="344" y="137160"/>
                                  </a:cubicBezTo>
                                  <a:lnTo>
                                    <a:pt x="46064" y="3810"/>
                                  </a:lnTo>
                                  <a:cubicBezTo>
                                    <a:pt x="47016" y="953"/>
                                    <a:pt x="48921" y="0"/>
                                    <a:pt x="51779" y="0"/>
                                  </a:cubicBezTo>
                                  <a:lnTo>
                                    <a:pt x="78449" y="0"/>
                                  </a:lnTo>
                                  <a:cubicBezTo>
                                    <a:pt x="81306" y="0"/>
                                    <a:pt x="83211" y="953"/>
                                    <a:pt x="84164" y="3810"/>
                                  </a:cubicBezTo>
                                  <a:lnTo>
                                    <a:pt x="129884" y="137160"/>
                                  </a:lnTo>
                                  <a:cubicBezTo>
                                    <a:pt x="128931" y="140970"/>
                                    <a:pt x="127026" y="142875"/>
                                    <a:pt x="124169"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0446467" name="Freeform 1670446467">
                            <a:extLst>
                              <a:ext uri="{FF2B5EF4-FFF2-40B4-BE49-F238E27FC236}">
                                <a16:creationId xmlns:a16="http://schemas.microsoft.com/office/drawing/2014/main" id="{2DB63F9B-2BB0-6284-A7BD-B393BD1B66DF}"/>
                              </a:ext>
                            </a:extLst>
                          </wps:cNvPr>
                          <wps:cNvSpPr/>
                          <wps:spPr>
                            <a:xfrm>
                              <a:off x="3539490" y="971550"/>
                              <a:ext cx="104775" cy="143827"/>
                            </a:xfrm>
                            <a:custGeom>
                              <a:avLst/>
                              <a:gdLst>
                                <a:gd name="connsiteX0" fmla="*/ 81915 w 104775"/>
                                <a:gd name="connsiteY0" fmla="*/ 0 h 143827"/>
                                <a:gd name="connsiteX1" fmla="*/ 100013 w 104775"/>
                                <a:gd name="connsiteY1" fmla="*/ 0 h 143827"/>
                                <a:gd name="connsiteX2" fmla="*/ 104775 w 104775"/>
                                <a:gd name="connsiteY2" fmla="*/ 4763 h 143827"/>
                                <a:gd name="connsiteX3" fmla="*/ 104775 w 104775"/>
                                <a:gd name="connsiteY3" fmla="*/ 138113 h 143827"/>
                                <a:gd name="connsiteX4" fmla="*/ 100013 w 104775"/>
                                <a:gd name="connsiteY4" fmla="*/ 142875 h 143827"/>
                                <a:gd name="connsiteX5" fmla="*/ 87630 w 104775"/>
                                <a:gd name="connsiteY5" fmla="*/ 142875 h 143827"/>
                                <a:gd name="connsiteX6" fmla="*/ 81915 w 104775"/>
                                <a:gd name="connsiteY6" fmla="*/ 140018 h 143827"/>
                                <a:gd name="connsiteX7" fmla="*/ 28575 w 104775"/>
                                <a:gd name="connsiteY7" fmla="*/ 55245 h 143827"/>
                                <a:gd name="connsiteX8" fmla="*/ 28575 w 104775"/>
                                <a:gd name="connsiteY8" fmla="*/ 139065 h 143827"/>
                                <a:gd name="connsiteX9" fmla="*/ 23813 w 104775"/>
                                <a:gd name="connsiteY9" fmla="*/ 143828 h 143827"/>
                                <a:gd name="connsiteX10" fmla="*/ 4763 w 104775"/>
                                <a:gd name="connsiteY10" fmla="*/ 143828 h 143827"/>
                                <a:gd name="connsiteX11" fmla="*/ 0 w 104775"/>
                                <a:gd name="connsiteY11" fmla="*/ 139065 h 143827"/>
                                <a:gd name="connsiteX12" fmla="*/ 0 w 104775"/>
                                <a:gd name="connsiteY12" fmla="*/ 5715 h 143827"/>
                                <a:gd name="connsiteX13" fmla="*/ 4763 w 104775"/>
                                <a:gd name="connsiteY13" fmla="*/ 953 h 143827"/>
                                <a:gd name="connsiteX14" fmla="*/ 17145 w 104775"/>
                                <a:gd name="connsiteY14" fmla="*/ 953 h 143827"/>
                                <a:gd name="connsiteX15" fmla="*/ 22860 w 104775"/>
                                <a:gd name="connsiteY15" fmla="*/ 3810 h 143827"/>
                                <a:gd name="connsiteX16" fmla="*/ 76200 w 104775"/>
                                <a:gd name="connsiteY16" fmla="*/ 88582 h 143827"/>
                                <a:gd name="connsiteX17" fmla="*/ 76200 w 104775"/>
                                <a:gd name="connsiteY17" fmla="*/ 4763 h 143827"/>
                                <a:gd name="connsiteX18" fmla="*/ 81915 w 104775"/>
                                <a:gd name="connsiteY18" fmla="*/ 0 h 143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4775" h="143827">
                                  <a:moveTo>
                                    <a:pt x="81915" y="0"/>
                                  </a:moveTo>
                                  <a:lnTo>
                                    <a:pt x="100013" y="0"/>
                                  </a:lnTo>
                                  <a:cubicBezTo>
                                    <a:pt x="102870" y="0"/>
                                    <a:pt x="104775" y="1905"/>
                                    <a:pt x="104775" y="4763"/>
                                  </a:cubicBezTo>
                                  <a:lnTo>
                                    <a:pt x="104775" y="138113"/>
                                  </a:lnTo>
                                  <a:cubicBezTo>
                                    <a:pt x="104775" y="140970"/>
                                    <a:pt x="102870" y="142875"/>
                                    <a:pt x="100013" y="142875"/>
                                  </a:cubicBezTo>
                                  <a:lnTo>
                                    <a:pt x="87630" y="142875"/>
                                  </a:lnTo>
                                  <a:cubicBezTo>
                                    <a:pt x="84772" y="142875"/>
                                    <a:pt x="82868" y="141922"/>
                                    <a:pt x="81915" y="140018"/>
                                  </a:cubicBezTo>
                                  <a:lnTo>
                                    <a:pt x="28575" y="55245"/>
                                  </a:lnTo>
                                  <a:lnTo>
                                    <a:pt x="28575" y="139065"/>
                                  </a:lnTo>
                                  <a:cubicBezTo>
                                    <a:pt x="28575" y="141922"/>
                                    <a:pt x="26670" y="143828"/>
                                    <a:pt x="23813" y="143828"/>
                                  </a:cubicBezTo>
                                  <a:lnTo>
                                    <a:pt x="4763" y="143828"/>
                                  </a:lnTo>
                                  <a:cubicBezTo>
                                    <a:pt x="1905" y="143828"/>
                                    <a:pt x="0" y="141922"/>
                                    <a:pt x="0" y="139065"/>
                                  </a:cubicBezTo>
                                  <a:lnTo>
                                    <a:pt x="0" y="5715"/>
                                  </a:lnTo>
                                  <a:cubicBezTo>
                                    <a:pt x="0" y="2857"/>
                                    <a:pt x="1905" y="953"/>
                                    <a:pt x="4763" y="953"/>
                                  </a:cubicBezTo>
                                  <a:lnTo>
                                    <a:pt x="17145" y="953"/>
                                  </a:lnTo>
                                  <a:cubicBezTo>
                                    <a:pt x="20003" y="953"/>
                                    <a:pt x="21907" y="1905"/>
                                    <a:pt x="22860" y="3810"/>
                                  </a:cubicBezTo>
                                  <a:lnTo>
                                    <a:pt x="76200" y="88582"/>
                                  </a:lnTo>
                                  <a:lnTo>
                                    <a:pt x="76200" y="4763"/>
                                  </a:lnTo>
                                  <a:cubicBezTo>
                                    <a:pt x="77153" y="1905"/>
                                    <a:pt x="79057" y="0"/>
                                    <a:pt x="81915"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4325720" name="Freeform 824325720">
                            <a:extLst>
                              <a:ext uri="{FF2B5EF4-FFF2-40B4-BE49-F238E27FC236}">
                                <a16:creationId xmlns:a16="http://schemas.microsoft.com/office/drawing/2014/main" id="{7A2F3040-021D-B6DA-64E1-9DD2470C7328}"/>
                              </a:ext>
                            </a:extLst>
                          </wps:cNvPr>
                          <wps:cNvSpPr/>
                          <wps:spPr>
                            <a:xfrm>
                              <a:off x="3670591" y="971550"/>
                              <a:ext cx="129883" cy="142875"/>
                            </a:xfrm>
                            <a:custGeom>
                              <a:avLst/>
                              <a:gdLst>
                                <a:gd name="connsiteX0" fmla="*/ 124168 w 129883"/>
                                <a:gd name="connsiteY0" fmla="*/ 142875 h 142875"/>
                                <a:gd name="connsiteX1" fmla="*/ 104166 w 129883"/>
                                <a:gd name="connsiteY1" fmla="*/ 142875 h 142875"/>
                                <a:gd name="connsiteX2" fmla="*/ 98451 w 129883"/>
                                <a:gd name="connsiteY2" fmla="*/ 139065 h 142875"/>
                                <a:gd name="connsiteX3" fmla="*/ 91784 w 129883"/>
                                <a:gd name="connsiteY3" fmla="*/ 117157 h 142875"/>
                                <a:gd name="connsiteX4" fmla="*/ 36539 w 129883"/>
                                <a:gd name="connsiteY4" fmla="*/ 117157 h 142875"/>
                                <a:gd name="connsiteX5" fmla="*/ 29871 w 129883"/>
                                <a:gd name="connsiteY5" fmla="*/ 139065 h 142875"/>
                                <a:gd name="connsiteX6" fmla="*/ 24156 w 129883"/>
                                <a:gd name="connsiteY6" fmla="*/ 142875 h 142875"/>
                                <a:gd name="connsiteX7" fmla="*/ 4154 w 129883"/>
                                <a:gd name="connsiteY7" fmla="*/ 142875 h 142875"/>
                                <a:gd name="connsiteX8" fmla="*/ 343 w 129883"/>
                                <a:gd name="connsiteY8" fmla="*/ 137160 h 142875"/>
                                <a:gd name="connsiteX9" fmla="*/ 46064 w 129883"/>
                                <a:gd name="connsiteY9" fmla="*/ 3810 h 142875"/>
                                <a:gd name="connsiteX10" fmla="*/ 51779 w 129883"/>
                                <a:gd name="connsiteY10" fmla="*/ 0 h 142875"/>
                                <a:gd name="connsiteX11" fmla="*/ 78449 w 129883"/>
                                <a:gd name="connsiteY11" fmla="*/ 0 h 142875"/>
                                <a:gd name="connsiteX12" fmla="*/ 84164 w 129883"/>
                                <a:gd name="connsiteY12" fmla="*/ 3810 h 142875"/>
                                <a:gd name="connsiteX13" fmla="*/ 129884 w 129883"/>
                                <a:gd name="connsiteY13" fmla="*/ 137160 h 142875"/>
                                <a:gd name="connsiteX14" fmla="*/ 124168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4168" y="142875"/>
                                  </a:moveTo>
                                  <a:lnTo>
                                    <a:pt x="104166" y="142875"/>
                                  </a:lnTo>
                                  <a:cubicBezTo>
                                    <a:pt x="101309" y="142875"/>
                                    <a:pt x="99404" y="141922"/>
                                    <a:pt x="98451" y="139065"/>
                                  </a:cubicBezTo>
                                  <a:lnTo>
                                    <a:pt x="91784" y="117157"/>
                                  </a:lnTo>
                                  <a:lnTo>
                                    <a:pt x="36539" y="117157"/>
                                  </a:lnTo>
                                  <a:lnTo>
                                    <a:pt x="29871" y="139065"/>
                                  </a:lnTo>
                                  <a:cubicBezTo>
                                    <a:pt x="28918" y="141922"/>
                                    <a:pt x="27014" y="142875"/>
                                    <a:pt x="24156" y="142875"/>
                                  </a:cubicBezTo>
                                  <a:lnTo>
                                    <a:pt x="4154" y="142875"/>
                                  </a:lnTo>
                                  <a:cubicBezTo>
                                    <a:pt x="343" y="142875"/>
                                    <a:pt x="-609" y="140970"/>
                                    <a:pt x="343" y="137160"/>
                                  </a:cubicBezTo>
                                  <a:lnTo>
                                    <a:pt x="46064" y="3810"/>
                                  </a:lnTo>
                                  <a:cubicBezTo>
                                    <a:pt x="47016" y="953"/>
                                    <a:pt x="48921" y="0"/>
                                    <a:pt x="51779" y="0"/>
                                  </a:cubicBezTo>
                                  <a:lnTo>
                                    <a:pt x="78449" y="0"/>
                                  </a:lnTo>
                                  <a:cubicBezTo>
                                    <a:pt x="81306" y="0"/>
                                    <a:pt x="83211" y="953"/>
                                    <a:pt x="84164" y="3810"/>
                                  </a:cubicBezTo>
                                  <a:lnTo>
                                    <a:pt x="129884" y="137160"/>
                                  </a:lnTo>
                                  <a:cubicBezTo>
                                    <a:pt x="129884" y="140970"/>
                                    <a:pt x="127979" y="142875"/>
                                    <a:pt x="124168"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9653740" name="Freeform 789653740">
                            <a:extLst>
                              <a:ext uri="{FF2B5EF4-FFF2-40B4-BE49-F238E27FC236}">
                                <a16:creationId xmlns:a16="http://schemas.microsoft.com/office/drawing/2014/main" id="{E25C2F6B-0D8A-12D1-EEB9-C698EA776DCD}"/>
                              </a:ext>
                            </a:extLst>
                          </wps:cNvPr>
                          <wps:cNvSpPr/>
                          <wps:spPr>
                            <a:xfrm>
                              <a:off x="3825240" y="971550"/>
                              <a:ext cx="80962" cy="142875"/>
                            </a:xfrm>
                            <a:custGeom>
                              <a:avLst/>
                              <a:gdLst>
                                <a:gd name="connsiteX0" fmla="*/ 80963 w 80962"/>
                                <a:gd name="connsiteY0" fmla="*/ 120968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2 w 80962"/>
                                <a:gd name="connsiteY9" fmla="*/ 4763 h 142875"/>
                                <a:gd name="connsiteX10" fmla="*/ 27622 w 80962"/>
                                <a:gd name="connsiteY10" fmla="*/ 116205 h 142875"/>
                                <a:gd name="connsiteX11" fmla="*/ 76200 w 80962"/>
                                <a:gd name="connsiteY11" fmla="*/ 116205 h 142875"/>
                                <a:gd name="connsiteX12" fmla="*/ 80963 w 80962"/>
                                <a:gd name="connsiteY12" fmla="*/ 12096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8"/>
                                  </a:moveTo>
                                  <a:lnTo>
                                    <a:pt x="80963" y="138113"/>
                                  </a:lnTo>
                                  <a:cubicBezTo>
                                    <a:pt x="80963" y="140970"/>
                                    <a:pt x="79057"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2" y="1905"/>
                                    <a:pt x="27622" y="4763"/>
                                  </a:cubicBezTo>
                                  <a:lnTo>
                                    <a:pt x="27622" y="116205"/>
                                  </a:lnTo>
                                  <a:lnTo>
                                    <a:pt x="76200" y="116205"/>
                                  </a:lnTo>
                                  <a:cubicBezTo>
                                    <a:pt x="79057" y="116205"/>
                                    <a:pt x="80963" y="118110"/>
                                    <a:pt x="80963" y="12096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905067" name="Freeform 141905067">
                            <a:extLst>
                              <a:ext uri="{FF2B5EF4-FFF2-40B4-BE49-F238E27FC236}">
                                <a16:creationId xmlns:a16="http://schemas.microsoft.com/office/drawing/2014/main" id="{2361E039-DF6E-B80E-E310-561CEC710F42}"/>
                              </a:ext>
                            </a:extLst>
                          </wps:cNvPr>
                          <wps:cNvSpPr/>
                          <wps:spPr>
                            <a:xfrm>
                              <a:off x="3902578" y="970597"/>
                              <a:ext cx="117395" cy="142875"/>
                            </a:xfrm>
                            <a:custGeom>
                              <a:avLst/>
                              <a:gdLst>
                                <a:gd name="connsiteX0" fmla="*/ 113162 w 117395"/>
                                <a:gd name="connsiteY0" fmla="*/ 953 h 142875"/>
                                <a:gd name="connsiteX1" fmla="*/ 116019 w 117395"/>
                                <a:gd name="connsiteY1" fmla="*/ 6668 h 142875"/>
                                <a:gd name="connsiteX2" fmla="*/ 72204 w 117395"/>
                                <a:gd name="connsiteY2" fmla="*/ 80010 h 142875"/>
                                <a:gd name="connsiteX3" fmla="*/ 72204 w 117395"/>
                                <a:gd name="connsiteY3" fmla="*/ 138113 h 142875"/>
                                <a:gd name="connsiteX4" fmla="*/ 67442 w 117395"/>
                                <a:gd name="connsiteY4" fmla="*/ 142875 h 142875"/>
                                <a:gd name="connsiteX5" fmla="*/ 49344 w 117395"/>
                                <a:gd name="connsiteY5" fmla="*/ 142875 h 142875"/>
                                <a:gd name="connsiteX6" fmla="*/ 44582 w 117395"/>
                                <a:gd name="connsiteY6" fmla="*/ 138113 h 142875"/>
                                <a:gd name="connsiteX7" fmla="*/ 44582 w 117395"/>
                                <a:gd name="connsiteY7" fmla="*/ 79058 h 142875"/>
                                <a:gd name="connsiteX8" fmla="*/ 767 w 117395"/>
                                <a:gd name="connsiteY8" fmla="*/ 5715 h 142875"/>
                                <a:gd name="connsiteX9" fmla="*/ 3624 w 117395"/>
                                <a:gd name="connsiteY9" fmla="*/ 0 h 142875"/>
                                <a:gd name="connsiteX10" fmla="*/ 24579 w 117395"/>
                                <a:gd name="connsiteY10" fmla="*/ 0 h 142875"/>
                                <a:gd name="connsiteX11" fmla="*/ 30294 w 117395"/>
                                <a:gd name="connsiteY11" fmla="*/ 3810 h 142875"/>
                                <a:gd name="connsiteX12" fmla="*/ 57917 w 117395"/>
                                <a:gd name="connsiteY12" fmla="*/ 52388 h 142875"/>
                                <a:gd name="connsiteX13" fmla="*/ 85539 w 117395"/>
                                <a:gd name="connsiteY13" fmla="*/ 3810 h 142875"/>
                                <a:gd name="connsiteX14" fmla="*/ 91254 w 117395"/>
                                <a:gd name="connsiteY14" fmla="*/ 0 h 142875"/>
                                <a:gd name="connsiteX15" fmla="*/ 113162 w 117395"/>
                                <a:gd name="connsiteY15" fmla="*/ 0 h 142875"/>
                                <a:gd name="connsiteX16" fmla="*/ 113162 w 117395"/>
                                <a:gd name="connsiteY16" fmla="*/ 953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17395" h="142875">
                                  <a:moveTo>
                                    <a:pt x="113162" y="953"/>
                                  </a:moveTo>
                                  <a:cubicBezTo>
                                    <a:pt x="116972" y="953"/>
                                    <a:pt x="118877" y="3810"/>
                                    <a:pt x="116019" y="6668"/>
                                  </a:cubicBezTo>
                                  <a:lnTo>
                                    <a:pt x="72204" y="80010"/>
                                  </a:lnTo>
                                  <a:lnTo>
                                    <a:pt x="72204" y="138113"/>
                                  </a:lnTo>
                                  <a:cubicBezTo>
                                    <a:pt x="72204" y="140970"/>
                                    <a:pt x="70299" y="142875"/>
                                    <a:pt x="67442" y="142875"/>
                                  </a:cubicBezTo>
                                  <a:lnTo>
                                    <a:pt x="49344" y="142875"/>
                                  </a:lnTo>
                                  <a:cubicBezTo>
                                    <a:pt x="46487" y="142875"/>
                                    <a:pt x="44582" y="140970"/>
                                    <a:pt x="44582" y="138113"/>
                                  </a:cubicBezTo>
                                  <a:lnTo>
                                    <a:pt x="44582" y="79058"/>
                                  </a:lnTo>
                                  <a:lnTo>
                                    <a:pt x="767" y="5715"/>
                                  </a:lnTo>
                                  <a:cubicBezTo>
                                    <a:pt x="-1138" y="1905"/>
                                    <a:pt x="767" y="0"/>
                                    <a:pt x="3624" y="0"/>
                                  </a:cubicBezTo>
                                  <a:lnTo>
                                    <a:pt x="24579" y="0"/>
                                  </a:lnTo>
                                  <a:cubicBezTo>
                                    <a:pt x="27437" y="0"/>
                                    <a:pt x="29342" y="953"/>
                                    <a:pt x="30294" y="3810"/>
                                  </a:cubicBezTo>
                                  <a:lnTo>
                                    <a:pt x="57917" y="52388"/>
                                  </a:lnTo>
                                  <a:lnTo>
                                    <a:pt x="85539" y="3810"/>
                                  </a:lnTo>
                                  <a:cubicBezTo>
                                    <a:pt x="86492" y="1905"/>
                                    <a:pt x="88397" y="0"/>
                                    <a:pt x="91254" y="0"/>
                                  </a:cubicBezTo>
                                  <a:lnTo>
                                    <a:pt x="113162" y="0"/>
                                  </a:lnTo>
                                  <a:lnTo>
                                    <a:pt x="113162" y="95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898600" name="Freeform 978898600">
                            <a:extLst>
                              <a:ext uri="{FF2B5EF4-FFF2-40B4-BE49-F238E27FC236}">
                                <a16:creationId xmlns:a16="http://schemas.microsoft.com/office/drawing/2014/main" id="{12412A99-D64C-8A1E-11D6-1349906AA55B}"/>
                              </a:ext>
                            </a:extLst>
                          </wps:cNvPr>
                          <wps:cNvSpPr/>
                          <wps:spPr>
                            <a:xfrm>
                              <a:off x="4029075" y="968692"/>
                              <a:ext cx="100965" cy="147685"/>
                            </a:xfrm>
                            <a:custGeom>
                              <a:avLst/>
                              <a:gdLst>
                                <a:gd name="connsiteX0" fmla="*/ 0 w 100965"/>
                                <a:gd name="connsiteY0" fmla="*/ 106680 h 147685"/>
                                <a:gd name="connsiteX1" fmla="*/ 4763 w 100965"/>
                                <a:gd name="connsiteY1" fmla="*/ 101917 h 147685"/>
                                <a:gd name="connsiteX2" fmla="*/ 22860 w 100965"/>
                                <a:gd name="connsiteY2" fmla="*/ 101917 h 147685"/>
                                <a:gd name="connsiteX3" fmla="*/ 27622 w 100965"/>
                                <a:gd name="connsiteY3" fmla="*/ 106680 h 147685"/>
                                <a:gd name="connsiteX4" fmla="*/ 51435 w 100965"/>
                                <a:gd name="connsiteY4" fmla="*/ 120967 h 147685"/>
                                <a:gd name="connsiteX5" fmla="*/ 72390 w 100965"/>
                                <a:gd name="connsiteY5" fmla="*/ 106680 h 147685"/>
                                <a:gd name="connsiteX6" fmla="*/ 47625 w 100965"/>
                                <a:gd name="connsiteY6" fmla="*/ 87630 h 147685"/>
                                <a:gd name="connsiteX7" fmla="*/ 1905 w 100965"/>
                                <a:gd name="connsiteY7" fmla="*/ 41910 h 147685"/>
                                <a:gd name="connsiteX8" fmla="*/ 48578 w 100965"/>
                                <a:gd name="connsiteY8" fmla="*/ 0 h 147685"/>
                                <a:gd name="connsiteX9" fmla="*/ 96203 w 100965"/>
                                <a:gd name="connsiteY9" fmla="*/ 40957 h 147685"/>
                                <a:gd name="connsiteX10" fmla="*/ 91440 w 100965"/>
                                <a:gd name="connsiteY10" fmla="*/ 45720 h 147685"/>
                                <a:gd name="connsiteX11" fmla="*/ 73343 w 100965"/>
                                <a:gd name="connsiteY11" fmla="*/ 45720 h 147685"/>
                                <a:gd name="connsiteX12" fmla="*/ 68580 w 100965"/>
                                <a:gd name="connsiteY12" fmla="*/ 40957 h 147685"/>
                                <a:gd name="connsiteX13" fmla="*/ 48578 w 100965"/>
                                <a:gd name="connsiteY13" fmla="*/ 26670 h 147685"/>
                                <a:gd name="connsiteX14" fmla="*/ 30480 w 100965"/>
                                <a:gd name="connsiteY14" fmla="*/ 40957 h 147685"/>
                                <a:gd name="connsiteX15" fmla="*/ 53340 w 100965"/>
                                <a:gd name="connsiteY15" fmla="*/ 60960 h 147685"/>
                                <a:gd name="connsiteX16" fmla="*/ 100965 w 100965"/>
                                <a:gd name="connsiteY16" fmla="*/ 105727 h 147685"/>
                                <a:gd name="connsiteX17" fmla="*/ 51435 w 100965"/>
                                <a:gd name="connsiteY17" fmla="*/ 147638 h 147685"/>
                                <a:gd name="connsiteX18" fmla="*/ 0 w 100965"/>
                                <a:gd name="connsiteY18" fmla="*/ 106680 h 147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0965" h="147685">
                                  <a:moveTo>
                                    <a:pt x="0" y="106680"/>
                                  </a:moveTo>
                                  <a:cubicBezTo>
                                    <a:pt x="0" y="103822"/>
                                    <a:pt x="1905" y="101917"/>
                                    <a:pt x="4763" y="101917"/>
                                  </a:cubicBezTo>
                                  <a:lnTo>
                                    <a:pt x="22860" y="101917"/>
                                  </a:lnTo>
                                  <a:cubicBezTo>
                                    <a:pt x="25718" y="101917"/>
                                    <a:pt x="27622" y="103822"/>
                                    <a:pt x="27622" y="106680"/>
                                  </a:cubicBezTo>
                                  <a:cubicBezTo>
                                    <a:pt x="29528" y="116205"/>
                                    <a:pt x="37147" y="120967"/>
                                    <a:pt x="51435" y="120967"/>
                                  </a:cubicBezTo>
                                  <a:cubicBezTo>
                                    <a:pt x="65722" y="120967"/>
                                    <a:pt x="72390" y="115252"/>
                                    <a:pt x="72390" y="106680"/>
                                  </a:cubicBezTo>
                                  <a:cubicBezTo>
                                    <a:pt x="72390" y="96202"/>
                                    <a:pt x="60960" y="92392"/>
                                    <a:pt x="47625" y="87630"/>
                                  </a:cubicBezTo>
                                  <a:cubicBezTo>
                                    <a:pt x="26670" y="80010"/>
                                    <a:pt x="1905" y="72390"/>
                                    <a:pt x="1905" y="41910"/>
                                  </a:cubicBezTo>
                                  <a:cubicBezTo>
                                    <a:pt x="1905" y="14288"/>
                                    <a:pt x="24765" y="0"/>
                                    <a:pt x="48578" y="0"/>
                                  </a:cubicBezTo>
                                  <a:cubicBezTo>
                                    <a:pt x="72390" y="0"/>
                                    <a:pt x="94297" y="13335"/>
                                    <a:pt x="96203" y="40957"/>
                                  </a:cubicBezTo>
                                  <a:cubicBezTo>
                                    <a:pt x="96203" y="43815"/>
                                    <a:pt x="94297" y="45720"/>
                                    <a:pt x="91440" y="45720"/>
                                  </a:cubicBezTo>
                                  <a:lnTo>
                                    <a:pt x="73343" y="45720"/>
                                  </a:lnTo>
                                  <a:cubicBezTo>
                                    <a:pt x="70485" y="45720"/>
                                    <a:pt x="68580" y="43815"/>
                                    <a:pt x="68580" y="40957"/>
                                  </a:cubicBezTo>
                                  <a:cubicBezTo>
                                    <a:pt x="66675" y="31432"/>
                                    <a:pt x="60008" y="26670"/>
                                    <a:pt x="48578" y="26670"/>
                                  </a:cubicBezTo>
                                  <a:cubicBezTo>
                                    <a:pt x="37147" y="26670"/>
                                    <a:pt x="30480" y="32385"/>
                                    <a:pt x="30480" y="40957"/>
                                  </a:cubicBezTo>
                                  <a:cubicBezTo>
                                    <a:pt x="30480" y="51435"/>
                                    <a:pt x="40005" y="56197"/>
                                    <a:pt x="53340" y="60960"/>
                                  </a:cubicBezTo>
                                  <a:cubicBezTo>
                                    <a:pt x="74295" y="68580"/>
                                    <a:pt x="100965" y="76200"/>
                                    <a:pt x="100965" y="105727"/>
                                  </a:cubicBezTo>
                                  <a:cubicBezTo>
                                    <a:pt x="100965" y="133350"/>
                                    <a:pt x="78105" y="147638"/>
                                    <a:pt x="51435" y="147638"/>
                                  </a:cubicBezTo>
                                  <a:cubicBezTo>
                                    <a:pt x="25718" y="148590"/>
                                    <a:pt x="1905" y="135255"/>
                                    <a:pt x="0" y="1066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7469861" name="Freeform 1117469861">
                            <a:extLst>
                              <a:ext uri="{FF2B5EF4-FFF2-40B4-BE49-F238E27FC236}">
                                <a16:creationId xmlns:a16="http://schemas.microsoft.com/office/drawing/2014/main" id="{EEC91577-73C3-6661-8067-33B13A604AEC}"/>
                              </a:ext>
                            </a:extLst>
                          </wps:cNvPr>
                          <wps:cNvSpPr/>
                          <wps:spPr>
                            <a:xfrm>
                              <a:off x="4158615" y="971550"/>
                              <a:ext cx="27622" cy="142875"/>
                            </a:xfrm>
                            <a:custGeom>
                              <a:avLst/>
                              <a:gdLst>
                                <a:gd name="connsiteX0" fmla="*/ 4763 w 27622"/>
                                <a:gd name="connsiteY0" fmla="*/ 0 h 142875"/>
                                <a:gd name="connsiteX1" fmla="*/ 22860 w 27622"/>
                                <a:gd name="connsiteY1" fmla="*/ 0 h 142875"/>
                                <a:gd name="connsiteX2" fmla="*/ 27622 w 27622"/>
                                <a:gd name="connsiteY2" fmla="*/ 4763 h 142875"/>
                                <a:gd name="connsiteX3" fmla="*/ 27622 w 27622"/>
                                <a:gd name="connsiteY3" fmla="*/ 138113 h 142875"/>
                                <a:gd name="connsiteX4" fmla="*/ 22860 w 27622"/>
                                <a:gd name="connsiteY4" fmla="*/ 142875 h 142875"/>
                                <a:gd name="connsiteX5" fmla="*/ 4763 w 27622"/>
                                <a:gd name="connsiteY5" fmla="*/ 142875 h 142875"/>
                                <a:gd name="connsiteX6" fmla="*/ 0 w 27622"/>
                                <a:gd name="connsiteY6" fmla="*/ 138113 h 142875"/>
                                <a:gd name="connsiteX7" fmla="*/ 0 w 27622"/>
                                <a:gd name="connsiteY7" fmla="*/ 4763 h 142875"/>
                                <a:gd name="connsiteX8" fmla="*/ 4763 w 27622"/>
                                <a:gd name="connsiteY8" fmla="*/ 0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622" h="142875">
                                  <a:moveTo>
                                    <a:pt x="4763" y="0"/>
                                  </a:moveTo>
                                  <a:lnTo>
                                    <a:pt x="22860" y="0"/>
                                  </a:lnTo>
                                  <a:cubicBezTo>
                                    <a:pt x="25718" y="0"/>
                                    <a:pt x="27622" y="1905"/>
                                    <a:pt x="27622" y="4763"/>
                                  </a:cubicBezTo>
                                  <a:lnTo>
                                    <a:pt x="27622" y="138113"/>
                                  </a:lnTo>
                                  <a:cubicBezTo>
                                    <a:pt x="27622" y="140970"/>
                                    <a:pt x="25718" y="142875"/>
                                    <a:pt x="22860" y="142875"/>
                                  </a:cubicBezTo>
                                  <a:lnTo>
                                    <a:pt x="4763" y="142875"/>
                                  </a:lnTo>
                                  <a:cubicBezTo>
                                    <a:pt x="1905" y="142875"/>
                                    <a:pt x="0" y="140970"/>
                                    <a:pt x="0" y="138113"/>
                                  </a:cubicBezTo>
                                  <a:lnTo>
                                    <a:pt x="0" y="4763"/>
                                  </a:lnTo>
                                  <a:cubicBezTo>
                                    <a:pt x="0" y="1905"/>
                                    <a:pt x="1905" y="0"/>
                                    <a:pt x="47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1672687" name="Freeform 1401672687">
                            <a:extLst>
                              <a:ext uri="{FF2B5EF4-FFF2-40B4-BE49-F238E27FC236}">
                                <a16:creationId xmlns:a16="http://schemas.microsoft.com/office/drawing/2014/main" id="{44B9947A-C462-02C3-B3A0-0A07A699F49E}"/>
                              </a:ext>
                            </a:extLst>
                          </wps:cNvPr>
                          <wps:cNvSpPr/>
                          <wps:spPr>
                            <a:xfrm>
                              <a:off x="4215765" y="968692"/>
                              <a:ext cx="100965" cy="147685"/>
                            </a:xfrm>
                            <a:custGeom>
                              <a:avLst/>
                              <a:gdLst>
                                <a:gd name="connsiteX0" fmla="*/ 0 w 100965"/>
                                <a:gd name="connsiteY0" fmla="*/ 106680 h 147685"/>
                                <a:gd name="connsiteX1" fmla="*/ 4763 w 100965"/>
                                <a:gd name="connsiteY1" fmla="*/ 101917 h 147685"/>
                                <a:gd name="connsiteX2" fmla="*/ 22860 w 100965"/>
                                <a:gd name="connsiteY2" fmla="*/ 101917 h 147685"/>
                                <a:gd name="connsiteX3" fmla="*/ 27622 w 100965"/>
                                <a:gd name="connsiteY3" fmla="*/ 106680 h 147685"/>
                                <a:gd name="connsiteX4" fmla="*/ 51435 w 100965"/>
                                <a:gd name="connsiteY4" fmla="*/ 120967 h 147685"/>
                                <a:gd name="connsiteX5" fmla="*/ 72390 w 100965"/>
                                <a:gd name="connsiteY5" fmla="*/ 106680 h 147685"/>
                                <a:gd name="connsiteX6" fmla="*/ 47625 w 100965"/>
                                <a:gd name="connsiteY6" fmla="*/ 87630 h 147685"/>
                                <a:gd name="connsiteX7" fmla="*/ 1905 w 100965"/>
                                <a:gd name="connsiteY7" fmla="*/ 41910 h 147685"/>
                                <a:gd name="connsiteX8" fmla="*/ 48578 w 100965"/>
                                <a:gd name="connsiteY8" fmla="*/ 0 h 147685"/>
                                <a:gd name="connsiteX9" fmla="*/ 96203 w 100965"/>
                                <a:gd name="connsiteY9" fmla="*/ 40957 h 147685"/>
                                <a:gd name="connsiteX10" fmla="*/ 91440 w 100965"/>
                                <a:gd name="connsiteY10" fmla="*/ 45720 h 147685"/>
                                <a:gd name="connsiteX11" fmla="*/ 73343 w 100965"/>
                                <a:gd name="connsiteY11" fmla="*/ 45720 h 147685"/>
                                <a:gd name="connsiteX12" fmla="*/ 68580 w 100965"/>
                                <a:gd name="connsiteY12" fmla="*/ 40957 h 147685"/>
                                <a:gd name="connsiteX13" fmla="*/ 48578 w 100965"/>
                                <a:gd name="connsiteY13" fmla="*/ 26670 h 147685"/>
                                <a:gd name="connsiteX14" fmla="*/ 30480 w 100965"/>
                                <a:gd name="connsiteY14" fmla="*/ 40957 h 147685"/>
                                <a:gd name="connsiteX15" fmla="*/ 53340 w 100965"/>
                                <a:gd name="connsiteY15" fmla="*/ 60960 h 147685"/>
                                <a:gd name="connsiteX16" fmla="*/ 100965 w 100965"/>
                                <a:gd name="connsiteY16" fmla="*/ 105727 h 147685"/>
                                <a:gd name="connsiteX17" fmla="*/ 51435 w 100965"/>
                                <a:gd name="connsiteY17" fmla="*/ 147638 h 147685"/>
                                <a:gd name="connsiteX18" fmla="*/ 0 w 100965"/>
                                <a:gd name="connsiteY18" fmla="*/ 106680 h 147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0965" h="147685">
                                  <a:moveTo>
                                    <a:pt x="0" y="106680"/>
                                  </a:moveTo>
                                  <a:cubicBezTo>
                                    <a:pt x="0" y="103822"/>
                                    <a:pt x="1905" y="101917"/>
                                    <a:pt x="4763" y="101917"/>
                                  </a:cubicBezTo>
                                  <a:lnTo>
                                    <a:pt x="22860" y="101917"/>
                                  </a:lnTo>
                                  <a:cubicBezTo>
                                    <a:pt x="25718" y="101917"/>
                                    <a:pt x="27622" y="103822"/>
                                    <a:pt x="27622" y="106680"/>
                                  </a:cubicBezTo>
                                  <a:cubicBezTo>
                                    <a:pt x="29528" y="116205"/>
                                    <a:pt x="37147" y="120967"/>
                                    <a:pt x="51435" y="120967"/>
                                  </a:cubicBezTo>
                                  <a:cubicBezTo>
                                    <a:pt x="65722" y="120967"/>
                                    <a:pt x="72390" y="115252"/>
                                    <a:pt x="72390" y="106680"/>
                                  </a:cubicBezTo>
                                  <a:cubicBezTo>
                                    <a:pt x="72390" y="96202"/>
                                    <a:pt x="60960" y="92392"/>
                                    <a:pt x="47625" y="87630"/>
                                  </a:cubicBezTo>
                                  <a:cubicBezTo>
                                    <a:pt x="26670" y="80010"/>
                                    <a:pt x="1905" y="72390"/>
                                    <a:pt x="1905" y="41910"/>
                                  </a:cubicBezTo>
                                  <a:cubicBezTo>
                                    <a:pt x="1905" y="14288"/>
                                    <a:pt x="24765" y="0"/>
                                    <a:pt x="48578" y="0"/>
                                  </a:cubicBezTo>
                                  <a:cubicBezTo>
                                    <a:pt x="72390" y="0"/>
                                    <a:pt x="94297" y="13335"/>
                                    <a:pt x="96203" y="40957"/>
                                  </a:cubicBezTo>
                                  <a:cubicBezTo>
                                    <a:pt x="96203" y="43815"/>
                                    <a:pt x="94297" y="45720"/>
                                    <a:pt x="91440" y="45720"/>
                                  </a:cubicBezTo>
                                  <a:lnTo>
                                    <a:pt x="73343" y="45720"/>
                                  </a:lnTo>
                                  <a:cubicBezTo>
                                    <a:pt x="70485" y="45720"/>
                                    <a:pt x="68580" y="43815"/>
                                    <a:pt x="68580" y="40957"/>
                                  </a:cubicBezTo>
                                  <a:cubicBezTo>
                                    <a:pt x="66675" y="31432"/>
                                    <a:pt x="60007" y="26670"/>
                                    <a:pt x="48578" y="26670"/>
                                  </a:cubicBezTo>
                                  <a:cubicBezTo>
                                    <a:pt x="37147" y="26670"/>
                                    <a:pt x="30480" y="32385"/>
                                    <a:pt x="30480" y="40957"/>
                                  </a:cubicBezTo>
                                  <a:cubicBezTo>
                                    <a:pt x="30480" y="51435"/>
                                    <a:pt x="40005" y="56197"/>
                                    <a:pt x="53340" y="60960"/>
                                  </a:cubicBezTo>
                                  <a:cubicBezTo>
                                    <a:pt x="74295" y="68580"/>
                                    <a:pt x="100965" y="76200"/>
                                    <a:pt x="100965" y="105727"/>
                                  </a:cubicBezTo>
                                  <a:cubicBezTo>
                                    <a:pt x="100965" y="133350"/>
                                    <a:pt x="78105" y="147638"/>
                                    <a:pt x="51435" y="147638"/>
                                  </a:cubicBezTo>
                                  <a:cubicBezTo>
                                    <a:pt x="24765" y="148590"/>
                                    <a:pt x="1905" y="135255"/>
                                    <a:pt x="0" y="1066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0771461" name="Freeform 1030771461">
                            <a:extLst>
                              <a:ext uri="{FF2B5EF4-FFF2-40B4-BE49-F238E27FC236}">
                                <a16:creationId xmlns:a16="http://schemas.microsoft.com/office/drawing/2014/main" id="{7302B251-AA24-3538-CA10-98810E0B59A5}"/>
                              </a:ext>
                            </a:extLst>
                          </wps:cNvPr>
                          <wps:cNvSpPr/>
                          <wps:spPr>
                            <a:xfrm>
                              <a:off x="3609022" y="1171575"/>
                              <a:ext cx="101917" cy="142875"/>
                            </a:xfrm>
                            <a:custGeom>
                              <a:avLst/>
                              <a:gdLst>
                                <a:gd name="connsiteX0" fmla="*/ 101918 w 101917"/>
                                <a:gd name="connsiteY0" fmla="*/ 47625 h 142875"/>
                                <a:gd name="connsiteX1" fmla="*/ 53340 w 101917"/>
                                <a:gd name="connsiteY1" fmla="*/ 95250 h 142875"/>
                                <a:gd name="connsiteX2" fmla="*/ 27623 w 101917"/>
                                <a:gd name="connsiteY2" fmla="*/ 95250 h 142875"/>
                                <a:gd name="connsiteX3" fmla="*/ 27623 w 101917"/>
                                <a:gd name="connsiteY3" fmla="*/ 138113 h 142875"/>
                                <a:gd name="connsiteX4" fmla="*/ 22860 w 101917"/>
                                <a:gd name="connsiteY4" fmla="*/ 142875 h 142875"/>
                                <a:gd name="connsiteX5" fmla="*/ 4763 w 101917"/>
                                <a:gd name="connsiteY5" fmla="*/ 142875 h 142875"/>
                                <a:gd name="connsiteX6" fmla="*/ 0 w 101917"/>
                                <a:gd name="connsiteY6" fmla="*/ 138113 h 142875"/>
                                <a:gd name="connsiteX7" fmla="*/ 0 w 101917"/>
                                <a:gd name="connsiteY7" fmla="*/ 4763 h 142875"/>
                                <a:gd name="connsiteX8" fmla="*/ 4763 w 101917"/>
                                <a:gd name="connsiteY8" fmla="*/ 0 h 142875"/>
                                <a:gd name="connsiteX9" fmla="*/ 27623 w 101917"/>
                                <a:gd name="connsiteY9" fmla="*/ 0 h 142875"/>
                                <a:gd name="connsiteX10" fmla="*/ 53340 w 101917"/>
                                <a:gd name="connsiteY10" fmla="*/ 0 h 142875"/>
                                <a:gd name="connsiteX11" fmla="*/ 101918 w 101917"/>
                                <a:gd name="connsiteY11" fmla="*/ 47625 h 142875"/>
                                <a:gd name="connsiteX12" fmla="*/ 73343 w 101917"/>
                                <a:gd name="connsiteY12" fmla="*/ 47625 h 142875"/>
                                <a:gd name="connsiteX13" fmla="*/ 53340 w 101917"/>
                                <a:gd name="connsiteY13" fmla="*/ 26670 h 142875"/>
                                <a:gd name="connsiteX14" fmla="*/ 27623 w 101917"/>
                                <a:gd name="connsiteY14" fmla="*/ 26670 h 142875"/>
                                <a:gd name="connsiteX15" fmla="*/ 27623 w 101917"/>
                                <a:gd name="connsiteY15" fmla="*/ 68580 h 142875"/>
                                <a:gd name="connsiteX16" fmla="*/ 53340 w 101917"/>
                                <a:gd name="connsiteY16" fmla="*/ 68580 h 142875"/>
                                <a:gd name="connsiteX17" fmla="*/ 73343 w 101917"/>
                                <a:gd name="connsiteY17" fmla="*/ 47625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1917" h="142875">
                                  <a:moveTo>
                                    <a:pt x="101918" y="47625"/>
                                  </a:moveTo>
                                  <a:cubicBezTo>
                                    <a:pt x="101918" y="74295"/>
                                    <a:pt x="80963" y="95250"/>
                                    <a:pt x="53340" y="95250"/>
                                  </a:cubicBezTo>
                                  <a:lnTo>
                                    <a:pt x="27623" y="95250"/>
                                  </a:lnTo>
                                  <a:lnTo>
                                    <a:pt x="27623" y="138113"/>
                                  </a:lnTo>
                                  <a:cubicBezTo>
                                    <a:pt x="27623" y="140970"/>
                                    <a:pt x="25718" y="142875"/>
                                    <a:pt x="22860" y="142875"/>
                                  </a:cubicBezTo>
                                  <a:lnTo>
                                    <a:pt x="4763" y="142875"/>
                                  </a:lnTo>
                                  <a:cubicBezTo>
                                    <a:pt x="1905" y="142875"/>
                                    <a:pt x="0" y="140970"/>
                                    <a:pt x="0" y="138113"/>
                                  </a:cubicBezTo>
                                  <a:lnTo>
                                    <a:pt x="0" y="4763"/>
                                  </a:lnTo>
                                  <a:cubicBezTo>
                                    <a:pt x="0" y="1905"/>
                                    <a:pt x="1905" y="0"/>
                                    <a:pt x="4763" y="0"/>
                                  </a:cubicBezTo>
                                  <a:lnTo>
                                    <a:pt x="27623" y="0"/>
                                  </a:lnTo>
                                  <a:lnTo>
                                    <a:pt x="53340" y="0"/>
                                  </a:lnTo>
                                  <a:cubicBezTo>
                                    <a:pt x="80963" y="0"/>
                                    <a:pt x="101918" y="20955"/>
                                    <a:pt x="101918" y="47625"/>
                                  </a:cubicBezTo>
                                  <a:close/>
                                  <a:moveTo>
                                    <a:pt x="73343" y="47625"/>
                                  </a:moveTo>
                                  <a:cubicBezTo>
                                    <a:pt x="73343" y="36195"/>
                                    <a:pt x="64770" y="26670"/>
                                    <a:pt x="53340" y="26670"/>
                                  </a:cubicBezTo>
                                  <a:lnTo>
                                    <a:pt x="27623" y="26670"/>
                                  </a:lnTo>
                                  <a:lnTo>
                                    <a:pt x="27623" y="68580"/>
                                  </a:lnTo>
                                  <a:lnTo>
                                    <a:pt x="53340" y="68580"/>
                                  </a:lnTo>
                                  <a:cubicBezTo>
                                    <a:pt x="64770" y="68580"/>
                                    <a:pt x="73343" y="59055"/>
                                    <a:pt x="73343" y="4762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9866193" name="Freeform 1509866193">
                            <a:extLst>
                              <a:ext uri="{FF2B5EF4-FFF2-40B4-BE49-F238E27FC236}">
                                <a16:creationId xmlns:a16="http://schemas.microsoft.com/office/drawing/2014/main" id="{E8D51888-08DA-F65A-363B-6B81960502B0}"/>
                              </a:ext>
                            </a:extLst>
                          </wps:cNvPr>
                          <wps:cNvSpPr/>
                          <wps:spPr>
                            <a:xfrm>
                              <a:off x="3739515" y="1171575"/>
                              <a:ext cx="80962" cy="142875"/>
                            </a:xfrm>
                            <a:custGeom>
                              <a:avLst/>
                              <a:gdLst>
                                <a:gd name="connsiteX0" fmla="*/ 80963 w 80962"/>
                                <a:gd name="connsiteY0" fmla="*/ 120968 h 142875"/>
                                <a:gd name="connsiteX1" fmla="*/ 80963 w 80962"/>
                                <a:gd name="connsiteY1" fmla="*/ 138113 h 142875"/>
                                <a:gd name="connsiteX2" fmla="*/ 76200 w 80962"/>
                                <a:gd name="connsiteY2" fmla="*/ 142875 h 142875"/>
                                <a:gd name="connsiteX3" fmla="*/ 14288 w 80962"/>
                                <a:gd name="connsiteY3" fmla="*/ 142875 h 142875"/>
                                <a:gd name="connsiteX4" fmla="*/ 4763 w 80962"/>
                                <a:gd name="connsiteY4" fmla="*/ 142875 h 142875"/>
                                <a:gd name="connsiteX5" fmla="*/ 0 w 80962"/>
                                <a:gd name="connsiteY5" fmla="*/ 138113 h 142875"/>
                                <a:gd name="connsiteX6" fmla="*/ 0 w 80962"/>
                                <a:gd name="connsiteY6" fmla="*/ 4763 h 142875"/>
                                <a:gd name="connsiteX7" fmla="*/ 4763 w 80962"/>
                                <a:gd name="connsiteY7" fmla="*/ 0 h 142875"/>
                                <a:gd name="connsiteX8" fmla="*/ 22860 w 80962"/>
                                <a:gd name="connsiteY8" fmla="*/ 0 h 142875"/>
                                <a:gd name="connsiteX9" fmla="*/ 27622 w 80962"/>
                                <a:gd name="connsiteY9" fmla="*/ 4763 h 142875"/>
                                <a:gd name="connsiteX10" fmla="*/ 27622 w 80962"/>
                                <a:gd name="connsiteY10" fmla="*/ 116205 h 142875"/>
                                <a:gd name="connsiteX11" fmla="*/ 76200 w 80962"/>
                                <a:gd name="connsiteY11" fmla="*/ 116205 h 142875"/>
                                <a:gd name="connsiteX12" fmla="*/ 80963 w 80962"/>
                                <a:gd name="connsiteY12" fmla="*/ 12096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80962" h="142875">
                                  <a:moveTo>
                                    <a:pt x="80963" y="120968"/>
                                  </a:moveTo>
                                  <a:lnTo>
                                    <a:pt x="80963" y="138113"/>
                                  </a:lnTo>
                                  <a:cubicBezTo>
                                    <a:pt x="80963" y="140970"/>
                                    <a:pt x="79057" y="142875"/>
                                    <a:pt x="76200" y="142875"/>
                                  </a:cubicBezTo>
                                  <a:lnTo>
                                    <a:pt x="14288" y="142875"/>
                                  </a:lnTo>
                                  <a:lnTo>
                                    <a:pt x="4763" y="142875"/>
                                  </a:lnTo>
                                  <a:cubicBezTo>
                                    <a:pt x="1905" y="142875"/>
                                    <a:pt x="0" y="140970"/>
                                    <a:pt x="0" y="138113"/>
                                  </a:cubicBezTo>
                                  <a:lnTo>
                                    <a:pt x="0" y="4763"/>
                                  </a:lnTo>
                                  <a:cubicBezTo>
                                    <a:pt x="0" y="1905"/>
                                    <a:pt x="1905" y="0"/>
                                    <a:pt x="4763" y="0"/>
                                  </a:cubicBezTo>
                                  <a:lnTo>
                                    <a:pt x="22860" y="0"/>
                                  </a:lnTo>
                                  <a:cubicBezTo>
                                    <a:pt x="25718" y="0"/>
                                    <a:pt x="27622" y="1905"/>
                                    <a:pt x="27622" y="4763"/>
                                  </a:cubicBezTo>
                                  <a:lnTo>
                                    <a:pt x="27622" y="116205"/>
                                  </a:lnTo>
                                  <a:lnTo>
                                    <a:pt x="76200" y="116205"/>
                                  </a:lnTo>
                                  <a:cubicBezTo>
                                    <a:pt x="79057" y="116205"/>
                                    <a:pt x="80963" y="118110"/>
                                    <a:pt x="80963" y="12096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0765798" name="Freeform 1670765798">
                            <a:extLst>
                              <a:ext uri="{FF2B5EF4-FFF2-40B4-BE49-F238E27FC236}">
                                <a16:creationId xmlns:a16="http://schemas.microsoft.com/office/drawing/2014/main" id="{34A2B844-BB2C-72A7-11B7-51811B7C1DD1}"/>
                              </a:ext>
                            </a:extLst>
                          </wps:cNvPr>
                          <wps:cNvSpPr/>
                          <wps:spPr>
                            <a:xfrm>
                              <a:off x="3835374" y="1171575"/>
                              <a:ext cx="129883" cy="142875"/>
                            </a:xfrm>
                            <a:custGeom>
                              <a:avLst/>
                              <a:gdLst>
                                <a:gd name="connsiteX0" fmla="*/ 125121 w 129883"/>
                                <a:gd name="connsiteY0" fmla="*/ 142875 h 142875"/>
                                <a:gd name="connsiteX1" fmla="*/ 105119 w 129883"/>
                                <a:gd name="connsiteY1" fmla="*/ 142875 h 142875"/>
                                <a:gd name="connsiteX2" fmla="*/ 99404 w 129883"/>
                                <a:gd name="connsiteY2" fmla="*/ 139065 h 142875"/>
                                <a:gd name="connsiteX3" fmla="*/ 92736 w 129883"/>
                                <a:gd name="connsiteY3" fmla="*/ 117157 h 142875"/>
                                <a:gd name="connsiteX4" fmla="*/ 37491 w 129883"/>
                                <a:gd name="connsiteY4" fmla="*/ 117157 h 142875"/>
                                <a:gd name="connsiteX5" fmla="*/ 30823 w 129883"/>
                                <a:gd name="connsiteY5" fmla="*/ 139065 h 142875"/>
                                <a:gd name="connsiteX6" fmla="*/ 25109 w 129883"/>
                                <a:gd name="connsiteY6" fmla="*/ 142875 h 142875"/>
                                <a:gd name="connsiteX7" fmla="*/ 4154 w 129883"/>
                                <a:gd name="connsiteY7" fmla="*/ 142875 h 142875"/>
                                <a:gd name="connsiteX8" fmla="*/ 344 w 129883"/>
                                <a:gd name="connsiteY8" fmla="*/ 137160 h 142875"/>
                                <a:gd name="connsiteX9" fmla="*/ 46063 w 129883"/>
                                <a:gd name="connsiteY9" fmla="*/ 3810 h 142875"/>
                                <a:gd name="connsiteX10" fmla="*/ 51779 w 129883"/>
                                <a:gd name="connsiteY10" fmla="*/ 0 h 142875"/>
                                <a:gd name="connsiteX11" fmla="*/ 78448 w 129883"/>
                                <a:gd name="connsiteY11" fmla="*/ 0 h 142875"/>
                                <a:gd name="connsiteX12" fmla="*/ 84163 w 129883"/>
                                <a:gd name="connsiteY12" fmla="*/ 3810 h 142875"/>
                                <a:gd name="connsiteX13" fmla="*/ 129884 w 129883"/>
                                <a:gd name="connsiteY13" fmla="*/ 137160 h 142875"/>
                                <a:gd name="connsiteX14" fmla="*/ 125121 w 129883"/>
                                <a:gd name="connsiteY14" fmla="*/ 142875 h 142875"/>
                                <a:gd name="connsiteX15" fmla="*/ 83211 w 129883"/>
                                <a:gd name="connsiteY15" fmla="*/ 90488 h 142875"/>
                                <a:gd name="connsiteX16" fmla="*/ 64161 w 129883"/>
                                <a:gd name="connsiteY16" fmla="*/ 30480 h 142875"/>
                                <a:gd name="connsiteX17" fmla="*/ 45111 w 129883"/>
                                <a:gd name="connsiteY17" fmla="*/ 90488 h 142875"/>
                                <a:gd name="connsiteX18" fmla="*/ 83211 w 129883"/>
                                <a:gd name="connsiteY18" fmla="*/ 90488 h 142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9883" h="142875">
                                  <a:moveTo>
                                    <a:pt x="125121" y="142875"/>
                                  </a:moveTo>
                                  <a:lnTo>
                                    <a:pt x="105119" y="142875"/>
                                  </a:lnTo>
                                  <a:cubicBezTo>
                                    <a:pt x="102261" y="142875"/>
                                    <a:pt x="100356" y="141922"/>
                                    <a:pt x="99404" y="139065"/>
                                  </a:cubicBezTo>
                                  <a:lnTo>
                                    <a:pt x="92736" y="117157"/>
                                  </a:lnTo>
                                  <a:lnTo>
                                    <a:pt x="37491" y="117157"/>
                                  </a:lnTo>
                                  <a:lnTo>
                                    <a:pt x="30823" y="139065"/>
                                  </a:lnTo>
                                  <a:cubicBezTo>
                                    <a:pt x="29871" y="141922"/>
                                    <a:pt x="27966" y="142875"/>
                                    <a:pt x="25109" y="142875"/>
                                  </a:cubicBezTo>
                                  <a:lnTo>
                                    <a:pt x="4154" y="142875"/>
                                  </a:lnTo>
                                  <a:cubicBezTo>
                                    <a:pt x="344" y="142875"/>
                                    <a:pt x="-609" y="140970"/>
                                    <a:pt x="344" y="137160"/>
                                  </a:cubicBezTo>
                                  <a:lnTo>
                                    <a:pt x="46063" y="3810"/>
                                  </a:lnTo>
                                  <a:cubicBezTo>
                                    <a:pt x="47016" y="953"/>
                                    <a:pt x="48921" y="0"/>
                                    <a:pt x="51779" y="0"/>
                                  </a:cubicBezTo>
                                  <a:lnTo>
                                    <a:pt x="78448" y="0"/>
                                  </a:lnTo>
                                  <a:cubicBezTo>
                                    <a:pt x="81306" y="0"/>
                                    <a:pt x="83211" y="953"/>
                                    <a:pt x="84163" y="3810"/>
                                  </a:cubicBezTo>
                                  <a:lnTo>
                                    <a:pt x="129884" y="137160"/>
                                  </a:lnTo>
                                  <a:cubicBezTo>
                                    <a:pt x="129884" y="140970"/>
                                    <a:pt x="127979" y="142875"/>
                                    <a:pt x="125121" y="142875"/>
                                  </a:cubicBezTo>
                                  <a:close/>
                                  <a:moveTo>
                                    <a:pt x="83211" y="90488"/>
                                  </a:moveTo>
                                  <a:lnTo>
                                    <a:pt x="64161" y="30480"/>
                                  </a:lnTo>
                                  <a:lnTo>
                                    <a:pt x="45111" y="90488"/>
                                  </a:lnTo>
                                  <a:lnTo>
                                    <a:pt x="83211" y="9048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5037241" name="Freeform 915037241">
                            <a:extLst>
                              <a:ext uri="{FF2B5EF4-FFF2-40B4-BE49-F238E27FC236}">
                                <a16:creationId xmlns:a16="http://schemas.microsoft.com/office/drawing/2014/main" id="{5F71F1ED-FC76-6AE4-B32E-9FD333C63D24}"/>
                              </a:ext>
                            </a:extLst>
                          </wps:cNvPr>
                          <wps:cNvSpPr/>
                          <wps:spPr>
                            <a:xfrm>
                              <a:off x="3990975" y="1171575"/>
                              <a:ext cx="103822" cy="143827"/>
                            </a:xfrm>
                            <a:custGeom>
                              <a:avLst/>
                              <a:gdLst>
                                <a:gd name="connsiteX0" fmla="*/ 80963 w 103822"/>
                                <a:gd name="connsiteY0" fmla="*/ 0 h 143827"/>
                                <a:gd name="connsiteX1" fmla="*/ 99060 w 103822"/>
                                <a:gd name="connsiteY1" fmla="*/ 0 h 143827"/>
                                <a:gd name="connsiteX2" fmla="*/ 103822 w 103822"/>
                                <a:gd name="connsiteY2" fmla="*/ 4763 h 143827"/>
                                <a:gd name="connsiteX3" fmla="*/ 103822 w 103822"/>
                                <a:gd name="connsiteY3" fmla="*/ 138113 h 143827"/>
                                <a:gd name="connsiteX4" fmla="*/ 99060 w 103822"/>
                                <a:gd name="connsiteY4" fmla="*/ 142875 h 143827"/>
                                <a:gd name="connsiteX5" fmla="*/ 86678 w 103822"/>
                                <a:gd name="connsiteY5" fmla="*/ 142875 h 143827"/>
                                <a:gd name="connsiteX6" fmla="*/ 80963 w 103822"/>
                                <a:gd name="connsiteY6" fmla="*/ 140018 h 143827"/>
                                <a:gd name="connsiteX7" fmla="*/ 27622 w 103822"/>
                                <a:gd name="connsiteY7" fmla="*/ 55245 h 143827"/>
                                <a:gd name="connsiteX8" fmla="*/ 27622 w 103822"/>
                                <a:gd name="connsiteY8" fmla="*/ 139065 h 143827"/>
                                <a:gd name="connsiteX9" fmla="*/ 22860 w 103822"/>
                                <a:gd name="connsiteY9" fmla="*/ 143828 h 143827"/>
                                <a:gd name="connsiteX10" fmla="*/ 4763 w 103822"/>
                                <a:gd name="connsiteY10" fmla="*/ 143828 h 143827"/>
                                <a:gd name="connsiteX11" fmla="*/ 0 w 103822"/>
                                <a:gd name="connsiteY11" fmla="*/ 139065 h 143827"/>
                                <a:gd name="connsiteX12" fmla="*/ 0 w 103822"/>
                                <a:gd name="connsiteY12" fmla="*/ 5715 h 143827"/>
                                <a:gd name="connsiteX13" fmla="*/ 4763 w 103822"/>
                                <a:gd name="connsiteY13" fmla="*/ 953 h 143827"/>
                                <a:gd name="connsiteX14" fmla="*/ 17145 w 103822"/>
                                <a:gd name="connsiteY14" fmla="*/ 953 h 143827"/>
                                <a:gd name="connsiteX15" fmla="*/ 22860 w 103822"/>
                                <a:gd name="connsiteY15" fmla="*/ 3810 h 143827"/>
                                <a:gd name="connsiteX16" fmla="*/ 76200 w 103822"/>
                                <a:gd name="connsiteY16" fmla="*/ 88582 h 143827"/>
                                <a:gd name="connsiteX17" fmla="*/ 76200 w 103822"/>
                                <a:gd name="connsiteY17" fmla="*/ 4763 h 143827"/>
                                <a:gd name="connsiteX18" fmla="*/ 80963 w 103822"/>
                                <a:gd name="connsiteY18" fmla="*/ 0 h 143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3822" h="143827">
                                  <a:moveTo>
                                    <a:pt x="80963" y="0"/>
                                  </a:moveTo>
                                  <a:lnTo>
                                    <a:pt x="99060" y="0"/>
                                  </a:lnTo>
                                  <a:cubicBezTo>
                                    <a:pt x="101918" y="0"/>
                                    <a:pt x="103822" y="1905"/>
                                    <a:pt x="103822" y="4763"/>
                                  </a:cubicBezTo>
                                  <a:lnTo>
                                    <a:pt x="103822" y="138113"/>
                                  </a:lnTo>
                                  <a:cubicBezTo>
                                    <a:pt x="103822" y="140970"/>
                                    <a:pt x="101918" y="142875"/>
                                    <a:pt x="99060" y="142875"/>
                                  </a:cubicBezTo>
                                  <a:lnTo>
                                    <a:pt x="86678" y="142875"/>
                                  </a:lnTo>
                                  <a:cubicBezTo>
                                    <a:pt x="83820" y="142875"/>
                                    <a:pt x="81915" y="141922"/>
                                    <a:pt x="80963" y="140018"/>
                                  </a:cubicBezTo>
                                  <a:lnTo>
                                    <a:pt x="27622" y="55245"/>
                                  </a:lnTo>
                                  <a:lnTo>
                                    <a:pt x="27622" y="139065"/>
                                  </a:lnTo>
                                  <a:cubicBezTo>
                                    <a:pt x="27622" y="141922"/>
                                    <a:pt x="25718" y="143828"/>
                                    <a:pt x="22860" y="143828"/>
                                  </a:cubicBezTo>
                                  <a:lnTo>
                                    <a:pt x="4763" y="143828"/>
                                  </a:lnTo>
                                  <a:cubicBezTo>
                                    <a:pt x="1905" y="143828"/>
                                    <a:pt x="0" y="141922"/>
                                    <a:pt x="0" y="139065"/>
                                  </a:cubicBezTo>
                                  <a:lnTo>
                                    <a:pt x="0" y="5715"/>
                                  </a:lnTo>
                                  <a:cubicBezTo>
                                    <a:pt x="0" y="2857"/>
                                    <a:pt x="1905" y="953"/>
                                    <a:pt x="4763" y="953"/>
                                  </a:cubicBezTo>
                                  <a:lnTo>
                                    <a:pt x="17145" y="953"/>
                                  </a:lnTo>
                                  <a:cubicBezTo>
                                    <a:pt x="20003" y="953"/>
                                    <a:pt x="21908" y="1905"/>
                                    <a:pt x="22860" y="3810"/>
                                  </a:cubicBezTo>
                                  <a:lnTo>
                                    <a:pt x="76200" y="88582"/>
                                  </a:lnTo>
                                  <a:lnTo>
                                    <a:pt x="76200" y="4763"/>
                                  </a:lnTo>
                                  <a:cubicBezTo>
                                    <a:pt x="76200" y="1905"/>
                                    <a:pt x="78105" y="0"/>
                                    <a:pt x="80963"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420469172" name="Freeform 420469172">
                          <a:extLst>
                            <a:ext uri="{FF2B5EF4-FFF2-40B4-BE49-F238E27FC236}">
                              <a16:creationId xmlns:a16="http://schemas.microsoft.com/office/drawing/2014/main" id="{B022D644-9C4D-70C8-E075-A1D23831200A}"/>
                            </a:ext>
                          </a:extLst>
                        </wps:cNvPr>
                        <wps:cNvSpPr/>
                        <wps:spPr>
                          <a:xfrm>
                            <a:off x="3252788" y="339090"/>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DCDA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313187533" name="Graphic 3">
                          <a:extLst>
                            <a:ext uri="{FF2B5EF4-FFF2-40B4-BE49-F238E27FC236}">
                              <a16:creationId xmlns:a16="http://schemas.microsoft.com/office/drawing/2014/main" id="{5E867F27-6A38-2776-CEAC-6E43110BE227}"/>
                            </a:ext>
                          </a:extLst>
                        </wpg:cNvPr>
                        <wpg:cNvGrpSpPr/>
                        <wpg:grpSpPr>
                          <a:xfrm>
                            <a:off x="1082993" y="225742"/>
                            <a:ext cx="1591031" cy="381952"/>
                            <a:chOff x="1082993" y="225742"/>
                            <a:chExt cx="1591031" cy="381952"/>
                          </a:xfrm>
                          <a:solidFill>
                            <a:srgbClr val="231F20"/>
                          </a:solidFill>
                        </wpg:grpSpPr>
                        <wps:wsp>
                          <wps:cNvPr id="2068764991" name="Freeform 2068764991">
                            <a:extLst>
                              <a:ext uri="{FF2B5EF4-FFF2-40B4-BE49-F238E27FC236}">
                                <a16:creationId xmlns:a16="http://schemas.microsoft.com/office/drawing/2014/main" id="{C566566A-2FAE-87B8-5A0B-FC6C49ABAFEB}"/>
                              </a:ext>
                            </a:extLst>
                          </wps:cNvPr>
                          <wps:cNvSpPr/>
                          <wps:spPr>
                            <a:xfrm>
                              <a:off x="1296353" y="225742"/>
                              <a:ext cx="96202" cy="134302"/>
                            </a:xfrm>
                            <a:custGeom>
                              <a:avLst/>
                              <a:gdLst>
                                <a:gd name="connsiteX0" fmla="*/ 96203 w 96202"/>
                                <a:gd name="connsiteY0" fmla="*/ 67627 h 134302"/>
                                <a:gd name="connsiteX1" fmla="*/ 44767 w 96202"/>
                                <a:gd name="connsiteY1" fmla="*/ 134302 h 134302"/>
                                <a:gd name="connsiteX2" fmla="*/ 6667 w 96202"/>
                                <a:gd name="connsiteY2" fmla="*/ 134302 h 134302"/>
                                <a:gd name="connsiteX3" fmla="*/ 3810 w 96202"/>
                                <a:gd name="connsiteY3" fmla="*/ 134302 h 134302"/>
                                <a:gd name="connsiteX4" fmla="*/ 0 w 96202"/>
                                <a:gd name="connsiteY4" fmla="*/ 129540 h 134302"/>
                                <a:gd name="connsiteX5" fmla="*/ 0 w 96202"/>
                                <a:gd name="connsiteY5" fmla="*/ 4763 h 134302"/>
                                <a:gd name="connsiteX6" fmla="*/ 3810 w 96202"/>
                                <a:gd name="connsiteY6" fmla="*/ 0 h 134302"/>
                                <a:gd name="connsiteX7" fmla="*/ 20955 w 96202"/>
                                <a:gd name="connsiteY7" fmla="*/ 0 h 134302"/>
                                <a:gd name="connsiteX8" fmla="*/ 45720 w 96202"/>
                                <a:gd name="connsiteY8" fmla="*/ 0 h 134302"/>
                                <a:gd name="connsiteX9" fmla="*/ 96203 w 96202"/>
                                <a:gd name="connsiteY9" fmla="*/ 67627 h 134302"/>
                                <a:gd name="connsiteX10" fmla="*/ 76200 w 96202"/>
                                <a:gd name="connsiteY10" fmla="*/ 67627 h 134302"/>
                                <a:gd name="connsiteX11" fmla="*/ 44767 w 96202"/>
                                <a:gd name="connsiteY11" fmla="*/ 25717 h 134302"/>
                                <a:gd name="connsiteX12" fmla="*/ 20003 w 96202"/>
                                <a:gd name="connsiteY12" fmla="*/ 25717 h 134302"/>
                                <a:gd name="connsiteX13" fmla="*/ 20003 w 96202"/>
                                <a:gd name="connsiteY13" fmla="*/ 108585 h 134302"/>
                                <a:gd name="connsiteX14" fmla="*/ 44767 w 96202"/>
                                <a:gd name="connsiteY14" fmla="*/ 108585 h 134302"/>
                                <a:gd name="connsiteX15" fmla="*/ 76200 w 96202"/>
                                <a:gd name="connsiteY15" fmla="*/ 6762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34302">
                                  <a:moveTo>
                                    <a:pt x="96203" y="67627"/>
                                  </a:moveTo>
                                  <a:cubicBezTo>
                                    <a:pt x="96203" y="104775"/>
                                    <a:pt x="74295" y="134302"/>
                                    <a:pt x="44767" y="134302"/>
                                  </a:cubicBezTo>
                                  <a:lnTo>
                                    <a:pt x="6667" y="134302"/>
                                  </a:lnTo>
                                  <a:lnTo>
                                    <a:pt x="3810" y="134302"/>
                                  </a:lnTo>
                                  <a:cubicBezTo>
                                    <a:pt x="1905" y="134302"/>
                                    <a:pt x="0" y="132397"/>
                                    <a:pt x="0" y="129540"/>
                                  </a:cubicBezTo>
                                  <a:lnTo>
                                    <a:pt x="0" y="4763"/>
                                  </a:lnTo>
                                  <a:cubicBezTo>
                                    <a:pt x="0" y="1905"/>
                                    <a:pt x="953" y="0"/>
                                    <a:pt x="3810" y="0"/>
                                  </a:cubicBezTo>
                                  <a:lnTo>
                                    <a:pt x="20955" y="0"/>
                                  </a:lnTo>
                                  <a:lnTo>
                                    <a:pt x="45720" y="0"/>
                                  </a:lnTo>
                                  <a:cubicBezTo>
                                    <a:pt x="74295" y="952"/>
                                    <a:pt x="96203" y="30480"/>
                                    <a:pt x="96203" y="67627"/>
                                  </a:cubicBezTo>
                                  <a:close/>
                                  <a:moveTo>
                                    <a:pt x="76200" y="67627"/>
                                  </a:moveTo>
                                  <a:cubicBezTo>
                                    <a:pt x="76200" y="42863"/>
                                    <a:pt x="63817" y="25717"/>
                                    <a:pt x="44767" y="25717"/>
                                  </a:cubicBezTo>
                                  <a:lnTo>
                                    <a:pt x="20003" y="25717"/>
                                  </a:lnTo>
                                  <a:lnTo>
                                    <a:pt x="20003" y="108585"/>
                                  </a:lnTo>
                                  <a:lnTo>
                                    <a:pt x="44767" y="108585"/>
                                  </a:lnTo>
                                  <a:cubicBezTo>
                                    <a:pt x="62865" y="109538"/>
                                    <a:pt x="76200" y="92392"/>
                                    <a:pt x="76200" y="6762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209104" name="Freeform 244209104">
                            <a:extLst>
                              <a:ext uri="{FF2B5EF4-FFF2-40B4-BE49-F238E27FC236}">
                                <a16:creationId xmlns:a16="http://schemas.microsoft.com/office/drawing/2014/main" id="{BFC4DD86-62DC-38E4-2642-D8EF78BFC99F}"/>
                              </a:ext>
                            </a:extLst>
                          </wps:cNvPr>
                          <wps:cNvSpPr/>
                          <wps:spPr>
                            <a:xfrm>
                              <a:off x="1403032" y="26193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1776630" name="Freeform 1581776630">
                            <a:extLst>
                              <a:ext uri="{FF2B5EF4-FFF2-40B4-BE49-F238E27FC236}">
                                <a16:creationId xmlns:a16="http://schemas.microsoft.com/office/drawing/2014/main" id="{B06C6339-121E-0BAB-2E97-9A138BBAECDB}"/>
                              </a:ext>
                            </a:extLst>
                          </wps:cNvPr>
                          <wps:cNvSpPr/>
                          <wps:spPr>
                            <a:xfrm>
                              <a:off x="1496378" y="262838"/>
                              <a:ext cx="101917" cy="98158"/>
                            </a:xfrm>
                            <a:custGeom>
                              <a:avLst/>
                              <a:gdLst>
                                <a:gd name="connsiteX0" fmla="*/ 101917 w 101917"/>
                                <a:gd name="connsiteY0" fmla="*/ 33389 h 98158"/>
                                <a:gd name="connsiteX1" fmla="*/ 101917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7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2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2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7 w 101917"/>
                                <a:gd name="connsiteY25" fmla="*/ 12434 h 98158"/>
                                <a:gd name="connsiteX26" fmla="*/ 77153 w 101917"/>
                                <a:gd name="connsiteY26" fmla="*/ 51 h 98158"/>
                                <a:gd name="connsiteX27" fmla="*/ 101917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7" y="33389"/>
                                  </a:moveTo>
                                  <a:lnTo>
                                    <a:pt x="101917" y="93396"/>
                                  </a:lnTo>
                                  <a:cubicBezTo>
                                    <a:pt x="101917"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7" y="98159"/>
                                  </a:lnTo>
                                  <a:cubicBezTo>
                                    <a:pt x="42863" y="98159"/>
                                    <a:pt x="40958" y="96254"/>
                                    <a:pt x="40958" y="93396"/>
                                  </a:cubicBezTo>
                                  <a:lnTo>
                                    <a:pt x="40958" y="35294"/>
                                  </a:lnTo>
                                  <a:cubicBezTo>
                                    <a:pt x="40958" y="25769"/>
                                    <a:pt x="36195" y="22911"/>
                                    <a:pt x="31433" y="22911"/>
                                  </a:cubicBezTo>
                                  <a:cubicBezTo>
                                    <a:pt x="25717" y="22911"/>
                                    <a:pt x="20003" y="26721"/>
                                    <a:pt x="20003" y="39104"/>
                                  </a:cubicBezTo>
                                  <a:lnTo>
                                    <a:pt x="20003" y="93396"/>
                                  </a:lnTo>
                                  <a:cubicBezTo>
                                    <a:pt x="20003" y="96254"/>
                                    <a:pt x="19050" y="98159"/>
                                    <a:pt x="16192" y="98159"/>
                                  </a:cubicBezTo>
                                  <a:lnTo>
                                    <a:pt x="3810" y="98159"/>
                                  </a:lnTo>
                                  <a:cubicBezTo>
                                    <a:pt x="1905" y="98159"/>
                                    <a:pt x="0" y="96254"/>
                                    <a:pt x="0" y="93396"/>
                                  </a:cubicBezTo>
                                  <a:lnTo>
                                    <a:pt x="0" y="6719"/>
                                  </a:lnTo>
                                  <a:cubicBezTo>
                                    <a:pt x="0" y="3861"/>
                                    <a:pt x="953" y="1956"/>
                                    <a:pt x="3810" y="1956"/>
                                  </a:cubicBezTo>
                                  <a:lnTo>
                                    <a:pt x="16192" y="1956"/>
                                  </a:lnTo>
                                  <a:cubicBezTo>
                                    <a:pt x="18097" y="1956"/>
                                    <a:pt x="20003" y="3861"/>
                                    <a:pt x="20003" y="6719"/>
                                  </a:cubicBezTo>
                                  <a:lnTo>
                                    <a:pt x="20003" y="11481"/>
                                  </a:lnTo>
                                  <a:cubicBezTo>
                                    <a:pt x="23813" y="3861"/>
                                    <a:pt x="30480" y="51"/>
                                    <a:pt x="38100" y="51"/>
                                  </a:cubicBezTo>
                                  <a:cubicBezTo>
                                    <a:pt x="45720" y="51"/>
                                    <a:pt x="52388" y="4814"/>
                                    <a:pt x="56197" y="12434"/>
                                  </a:cubicBezTo>
                                  <a:cubicBezTo>
                                    <a:pt x="60960" y="3861"/>
                                    <a:pt x="68580" y="51"/>
                                    <a:pt x="77153" y="51"/>
                                  </a:cubicBezTo>
                                  <a:cubicBezTo>
                                    <a:pt x="93345" y="-901"/>
                                    <a:pt x="101917" y="11481"/>
                                    <a:pt x="101917"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5665270" name="Freeform 1655665270">
                            <a:extLst>
                              <a:ext uri="{FF2B5EF4-FFF2-40B4-BE49-F238E27FC236}">
                                <a16:creationId xmlns:a16="http://schemas.microsoft.com/office/drawing/2014/main" id="{42FC6237-C0AE-B383-F846-5D8546910294}"/>
                              </a:ext>
                            </a:extLst>
                          </wps:cNvPr>
                          <wps:cNvSpPr/>
                          <wps:spPr>
                            <a:xfrm>
                              <a:off x="1614487"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3 w 20002"/>
                                <a:gd name="connsiteY4" fmla="*/ 4763 h 134302"/>
                                <a:gd name="connsiteX5" fmla="*/ 20003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3 w 20002"/>
                                <a:gd name="connsiteY13" fmla="*/ 42863 h 134302"/>
                                <a:gd name="connsiteX14" fmla="*/ 20003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3" y="0"/>
                                  </a:lnTo>
                                  <a:cubicBezTo>
                                    <a:pt x="18098" y="0"/>
                                    <a:pt x="20003" y="1905"/>
                                    <a:pt x="20003" y="4763"/>
                                  </a:cubicBezTo>
                                  <a:lnTo>
                                    <a:pt x="20003" y="20955"/>
                                  </a:lnTo>
                                  <a:cubicBezTo>
                                    <a:pt x="20003" y="23813"/>
                                    <a:pt x="19050" y="25717"/>
                                    <a:pt x="16193" y="25717"/>
                                  </a:cubicBezTo>
                                  <a:lnTo>
                                    <a:pt x="3810" y="25717"/>
                                  </a:lnTo>
                                  <a:cubicBezTo>
                                    <a:pt x="1905" y="25717"/>
                                    <a:pt x="0" y="23813"/>
                                    <a:pt x="0" y="20955"/>
                                  </a:cubicBezTo>
                                  <a:close/>
                                  <a:moveTo>
                                    <a:pt x="0" y="129540"/>
                                  </a:moveTo>
                                  <a:lnTo>
                                    <a:pt x="0" y="42863"/>
                                  </a:lnTo>
                                  <a:cubicBezTo>
                                    <a:pt x="0" y="40005"/>
                                    <a:pt x="953" y="38100"/>
                                    <a:pt x="3810" y="38100"/>
                                  </a:cubicBezTo>
                                  <a:lnTo>
                                    <a:pt x="16193" y="38100"/>
                                  </a:lnTo>
                                  <a:cubicBezTo>
                                    <a:pt x="18098" y="38100"/>
                                    <a:pt x="20003" y="40005"/>
                                    <a:pt x="20003" y="42863"/>
                                  </a:cubicBezTo>
                                  <a:lnTo>
                                    <a:pt x="20003" y="129540"/>
                                  </a:lnTo>
                                  <a:cubicBezTo>
                                    <a:pt x="20003" y="132397"/>
                                    <a:pt x="19050" y="134302"/>
                                    <a:pt x="16193" y="134302"/>
                                  </a:cubicBezTo>
                                  <a:lnTo>
                                    <a:pt x="3810" y="134302"/>
                                  </a:lnTo>
                                  <a:cubicBezTo>
                                    <a:pt x="1905"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594615" name="Freeform 1944594615">
                            <a:extLst>
                              <a:ext uri="{FF2B5EF4-FFF2-40B4-BE49-F238E27FC236}">
                                <a16:creationId xmlns:a16="http://schemas.microsoft.com/office/drawing/2014/main" id="{121DE29B-18E3-06F7-CB1D-79871BA3C9FF}"/>
                              </a:ext>
                            </a:extLst>
                          </wps:cNvPr>
                          <wps:cNvSpPr/>
                          <wps:spPr>
                            <a:xfrm>
                              <a:off x="1651635"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2 w 65722"/>
                                <a:gd name="connsiteY7" fmla="*/ 42863 h 98107"/>
                                <a:gd name="connsiteX8" fmla="*/ 20002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2 w 65722"/>
                                <a:gd name="connsiteY15" fmla="*/ 6668 h 98107"/>
                                <a:gd name="connsiteX16" fmla="*/ 20002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7" y="22860"/>
                                    <a:pt x="20002" y="28575"/>
                                    <a:pt x="20002" y="42863"/>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6711642" name="Freeform 1216711642">
                            <a:extLst>
                              <a:ext uri="{FF2B5EF4-FFF2-40B4-BE49-F238E27FC236}">
                                <a16:creationId xmlns:a16="http://schemas.microsoft.com/office/drawing/2014/main" id="{8E124464-CBC9-CF4C-9CD2-65E052B88D09}"/>
                              </a:ext>
                            </a:extLst>
                          </wps:cNvPr>
                          <wps:cNvSpPr/>
                          <wps:spPr>
                            <a:xfrm>
                              <a:off x="1727835" y="261937"/>
                              <a:ext cx="66675" cy="100012"/>
                            </a:xfrm>
                            <a:custGeom>
                              <a:avLst/>
                              <a:gdLst>
                                <a:gd name="connsiteX0" fmla="*/ 66675 w 66675"/>
                                <a:gd name="connsiteY0" fmla="*/ 37147 h 100012"/>
                                <a:gd name="connsiteX1" fmla="*/ 66675 w 66675"/>
                                <a:gd name="connsiteY1" fmla="*/ 93345 h 100012"/>
                                <a:gd name="connsiteX2" fmla="*/ 62865 w 66675"/>
                                <a:gd name="connsiteY2" fmla="*/ 98107 h 100012"/>
                                <a:gd name="connsiteX3" fmla="*/ 50483 w 66675"/>
                                <a:gd name="connsiteY3" fmla="*/ 98107 h 100012"/>
                                <a:gd name="connsiteX4" fmla="*/ 46672 w 66675"/>
                                <a:gd name="connsiteY4" fmla="*/ 93345 h 100012"/>
                                <a:gd name="connsiteX5" fmla="*/ 46672 w 66675"/>
                                <a:gd name="connsiteY5" fmla="*/ 89535 h 100012"/>
                                <a:gd name="connsiteX6" fmla="*/ 25717 w 66675"/>
                                <a:gd name="connsiteY6" fmla="*/ 100013 h 100012"/>
                                <a:gd name="connsiteX7" fmla="*/ 0 w 66675"/>
                                <a:gd name="connsiteY7" fmla="*/ 70485 h 100012"/>
                                <a:gd name="connsiteX8" fmla="*/ 25717 w 66675"/>
                                <a:gd name="connsiteY8" fmla="*/ 40957 h 100012"/>
                                <a:gd name="connsiteX9" fmla="*/ 46672 w 66675"/>
                                <a:gd name="connsiteY9" fmla="*/ 49530 h 100012"/>
                                <a:gd name="connsiteX10" fmla="*/ 46672 w 66675"/>
                                <a:gd name="connsiteY10" fmla="*/ 39053 h 100012"/>
                                <a:gd name="connsiteX11" fmla="*/ 35242 w 66675"/>
                                <a:gd name="connsiteY11" fmla="*/ 22860 h 100012"/>
                                <a:gd name="connsiteX12" fmla="*/ 23813 w 66675"/>
                                <a:gd name="connsiteY12" fmla="*/ 31432 h 100012"/>
                                <a:gd name="connsiteX13" fmla="*/ 20002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7625 w 66675"/>
                                <a:gd name="connsiteY18" fmla="*/ 70485 h 100012"/>
                                <a:gd name="connsiteX19" fmla="*/ 33338 w 66675"/>
                                <a:gd name="connsiteY19" fmla="*/ 59055 h 100012"/>
                                <a:gd name="connsiteX20" fmla="*/ 20955 w 66675"/>
                                <a:gd name="connsiteY20" fmla="*/ 70485 h 100012"/>
                                <a:gd name="connsiteX21" fmla="*/ 33338 w 66675"/>
                                <a:gd name="connsiteY21" fmla="*/ 81915 h 100012"/>
                                <a:gd name="connsiteX22" fmla="*/ 47625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2" y="98107"/>
                                    <a:pt x="62865" y="98107"/>
                                  </a:cubicBezTo>
                                  <a:lnTo>
                                    <a:pt x="50483" y="98107"/>
                                  </a:lnTo>
                                  <a:cubicBezTo>
                                    <a:pt x="48577" y="98107"/>
                                    <a:pt x="46672" y="96203"/>
                                    <a:pt x="46672" y="93345"/>
                                  </a:cubicBezTo>
                                  <a:lnTo>
                                    <a:pt x="46672" y="89535"/>
                                  </a:lnTo>
                                  <a:cubicBezTo>
                                    <a:pt x="41910" y="96203"/>
                                    <a:pt x="35242" y="100013"/>
                                    <a:pt x="25717" y="100013"/>
                                  </a:cubicBezTo>
                                  <a:cubicBezTo>
                                    <a:pt x="12383" y="100013"/>
                                    <a:pt x="0" y="90488"/>
                                    <a:pt x="0" y="70485"/>
                                  </a:cubicBezTo>
                                  <a:cubicBezTo>
                                    <a:pt x="0" y="50482"/>
                                    <a:pt x="12383" y="40957"/>
                                    <a:pt x="25717" y="40957"/>
                                  </a:cubicBezTo>
                                  <a:cubicBezTo>
                                    <a:pt x="35242" y="40957"/>
                                    <a:pt x="41910" y="44768"/>
                                    <a:pt x="46672" y="49530"/>
                                  </a:cubicBezTo>
                                  <a:lnTo>
                                    <a:pt x="46672" y="39053"/>
                                  </a:lnTo>
                                  <a:cubicBezTo>
                                    <a:pt x="46672" y="27622"/>
                                    <a:pt x="41910" y="22860"/>
                                    <a:pt x="35242" y="22860"/>
                                  </a:cubicBezTo>
                                  <a:cubicBezTo>
                                    <a:pt x="29527" y="22860"/>
                                    <a:pt x="25717" y="25718"/>
                                    <a:pt x="23813" y="31432"/>
                                  </a:cubicBezTo>
                                  <a:cubicBezTo>
                                    <a:pt x="22860" y="34290"/>
                                    <a:pt x="21908" y="35243"/>
                                    <a:pt x="20002" y="35243"/>
                                  </a:cubicBezTo>
                                  <a:lnTo>
                                    <a:pt x="7620" y="35243"/>
                                  </a:lnTo>
                                  <a:cubicBezTo>
                                    <a:pt x="5715" y="35243"/>
                                    <a:pt x="3810" y="33338"/>
                                    <a:pt x="3810" y="30480"/>
                                  </a:cubicBezTo>
                                  <a:cubicBezTo>
                                    <a:pt x="5715" y="11430"/>
                                    <a:pt x="19050" y="0"/>
                                    <a:pt x="34290" y="0"/>
                                  </a:cubicBezTo>
                                  <a:cubicBezTo>
                                    <a:pt x="53340" y="0"/>
                                    <a:pt x="66675" y="12382"/>
                                    <a:pt x="66675" y="37147"/>
                                  </a:cubicBezTo>
                                  <a:close/>
                                  <a:moveTo>
                                    <a:pt x="47625" y="70485"/>
                                  </a:moveTo>
                                  <a:cubicBezTo>
                                    <a:pt x="47625" y="62865"/>
                                    <a:pt x="41910" y="59055"/>
                                    <a:pt x="33338" y="59055"/>
                                  </a:cubicBezTo>
                                  <a:cubicBezTo>
                                    <a:pt x="24765" y="59055"/>
                                    <a:pt x="20955" y="63818"/>
                                    <a:pt x="20955" y="70485"/>
                                  </a:cubicBezTo>
                                  <a:cubicBezTo>
                                    <a:pt x="20955" y="77153"/>
                                    <a:pt x="24765" y="81915"/>
                                    <a:pt x="33338" y="81915"/>
                                  </a:cubicBezTo>
                                  <a:cubicBezTo>
                                    <a:pt x="42863" y="82868"/>
                                    <a:pt x="47625" y="77153"/>
                                    <a:pt x="47625"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2927633" name="Freeform 1802927633">
                            <a:extLst>
                              <a:ext uri="{FF2B5EF4-FFF2-40B4-BE49-F238E27FC236}">
                                <a16:creationId xmlns:a16="http://schemas.microsoft.com/office/drawing/2014/main" id="{1A02F520-8401-2EC9-4A5B-93AF2925E8B4}"/>
                              </a:ext>
                            </a:extLst>
                          </wps:cNvPr>
                          <wps:cNvSpPr/>
                          <wps:spPr>
                            <a:xfrm>
                              <a:off x="1810703"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7" y="22860"/>
                                    <a:pt x="20003" y="28575"/>
                                    <a:pt x="20003" y="42863"/>
                                  </a:cubicBezTo>
                                  <a:lnTo>
                                    <a:pt x="20003" y="93345"/>
                                  </a:lnTo>
                                  <a:cubicBezTo>
                                    <a:pt x="20003" y="96203"/>
                                    <a:pt x="19050" y="98107"/>
                                    <a:pt x="16192" y="98107"/>
                                  </a:cubicBezTo>
                                  <a:lnTo>
                                    <a:pt x="3810" y="98107"/>
                                  </a:lnTo>
                                  <a:cubicBezTo>
                                    <a:pt x="1905" y="98107"/>
                                    <a:pt x="0" y="96203"/>
                                    <a:pt x="0" y="93345"/>
                                  </a:cubicBezTo>
                                  <a:lnTo>
                                    <a:pt x="0" y="6668"/>
                                  </a:lnTo>
                                  <a:cubicBezTo>
                                    <a:pt x="0" y="3810"/>
                                    <a:pt x="953" y="1905"/>
                                    <a:pt x="3810" y="1905"/>
                                  </a:cubicBezTo>
                                  <a:lnTo>
                                    <a:pt x="16192" y="1905"/>
                                  </a:lnTo>
                                  <a:cubicBezTo>
                                    <a:pt x="18097" y="1905"/>
                                    <a:pt x="20003" y="3810"/>
                                    <a:pt x="20003" y="6668"/>
                                  </a:cubicBezTo>
                                  <a:lnTo>
                                    <a:pt x="20003"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9535497" name="Freeform 609535497">
                            <a:extLst>
                              <a:ext uri="{FF2B5EF4-FFF2-40B4-BE49-F238E27FC236}">
                                <a16:creationId xmlns:a16="http://schemas.microsoft.com/office/drawing/2014/main" id="{C573AC3F-8E89-327B-10E1-F5B939582C60}"/>
                              </a:ext>
                            </a:extLst>
                          </wps:cNvPr>
                          <wps:cNvSpPr/>
                          <wps:spPr>
                            <a:xfrm>
                              <a:off x="1884998" y="234315"/>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3" y="0"/>
                                    <a:pt x="33338" y="1905"/>
                                    <a:pt x="33338" y="4763"/>
                                  </a:cubicBezTo>
                                  <a:lnTo>
                                    <a:pt x="33338" y="30480"/>
                                  </a:lnTo>
                                  <a:lnTo>
                                    <a:pt x="42863" y="30480"/>
                                  </a:lnTo>
                                  <a:cubicBezTo>
                                    <a:pt x="44767"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6801721" name="Freeform 1606801721">
                            <a:extLst>
                              <a:ext uri="{FF2B5EF4-FFF2-40B4-BE49-F238E27FC236}">
                                <a16:creationId xmlns:a16="http://schemas.microsoft.com/office/drawing/2014/main" id="{36E54991-4917-5A79-42ED-BD61E0B976D3}"/>
                              </a:ext>
                            </a:extLst>
                          </wps:cNvPr>
                          <wps:cNvSpPr/>
                          <wps:spPr>
                            <a:xfrm>
                              <a:off x="1982153" y="225742"/>
                              <a:ext cx="62865" cy="134302"/>
                            </a:xfrm>
                            <a:custGeom>
                              <a:avLst/>
                              <a:gdLst>
                                <a:gd name="connsiteX0" fmla="*/ 62865 w 62865"/>
                                <a:gd name="connsiteY0" fmla="*/ 113347 h 134302"/>
                                <a:gd name="connsiteX1" fmla="*/ 62865 w 62865"/>
                                <a:gd name="connsiteY1" fmla="*/ 129540 h 134302"/>
                                <a:gd name="connsiteX2" fmla="*/ 59055 w 62865"/>
                                <a:gd name="connsiteY2" fmla="*/ 134302 h 134302"/>
                                <a:gd name="connsiteX3" fmla="*/ 6667 w 62865"/>
                                <a:gd name="connsiteY3" fmla="*/ 134302 h 134302"/>
                                <a:gd name="connsiteX4" fmla="*/ 3810 w 62865"/>
                                <a:gd name="connsiteY4" fmla="*/ 134302 h 134302"/>
                                <a:gd name="connsiteX5" fmla="*/ 0 w 62865"/>
                                <a:gd name="connsiteY5" fmla="*/ 129540 h 134302"/>
                                <a:gd name="connsiteX6" fmla="*/ 0 w 62865"/>
                                <a:gd name="connsiteY6" fmla="*/ 4763 h 134302"/>
                                <a:gd name="connsiteX7" fmla="*/ 3810 w 62865"/>
                                <a:gd name="connsiteY7" fmla="*/ 0 h 134302"/>
                                <a:gd name="connsiteX8" fmla="*/ 20955 w 62865"/>
                                <a:gd name="connsiteY8" fmla="*/ 0 h 134302"/>
                                <a:gd name="connsiteX9" fmla="*/ 59055 w 62865"/>
                                <a:gd name="connsiteY9" fmla="*/ 0 h 134302"/>
                                <a:gd name="connsiteX10" fmla="*/ 62865 w 62865"/>
                                <a:gd name="connsiteY10" fmla="*/ 4763 h 134302"/>
                                <a:gd name="connsiteX11" fmla="*/ 62865 w 62865"/>
                                <a:gd name="connsiteY11" fmla="*/ 20955 h 134302"/>
                                <a:gd name="connsiteX12" fmla="*/ 59055 w 62865"/>
                                <a:gd name="connsiteY12" fmla="*/ 25717 h 134302"/>
                                <a:gd name="connsiteX13" fmla="*/ 20955 w 62865"/>
                                <a:gd name="connsiteY13" fmla="*/ 25717 h 134302"/>
                                <a:gd name="connsiteX14" fmla="*/ 20955 w 62865"/>
                                <a:gd name="connsiteY14" fmla="*/ 54292 h 134302"/>
                                <a:gd name="connsiteX15" fmla="*/ 55245 w 62865"/>
                                <a:gd name="connsiteY15" fmla="*/ 54292 h 134302"/>
                                <a:gd name="connsiteX16" fmla="*/ 59055 w 62865"/>
                                <a:gd name="connsiteY16" fmla="*/ 59055 h 134302"/>
                                <a:gd name="connsiteX17" fmla="*/ 59055 w 62865"/>
                                <a:gd name="connsiteY17" fmla="*/ 74295 h 134302"/>
                                <a:gd name="connsiteX18" fmla="*/ 55245 w 62865"/>
                                <a:gd name="connsiteY18" fmla="*/ 79057 h 134302"/>
                                <a:gd name="connsiteX19" fmla="*/ 20955 w 62865"/>
                                <a:gd name="connsiteY19" fmla="*/ 79057 h 134302"/>
                                <a:gd name="connsiteX20" fmla="*/ 20955 w 62865"/>
                                <a:gd name="connsiteY20" fmla="*/ 108585 h 134302"/>
                                <a:gd name="connsiteX21" fmla="*/ 60008 w 62865"/>
                                <a:gd name="connsiteY21" fmla="*/ 108585 h 134302"/>
                                <a:gd name="connsiteX22" fmla="*/ 62865 w 62865"/>
                                <a:gd name="connsiteY22" fmla="*/ 11334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2865" h="134302">
                                  <a:moveTo>
                                    <a:pt x="62865" y="113347"/>
                                  </a:moveTo>
                                  <a:lnTo>
                                    <a:pt x="62865" y="129540"/>
                                  </a:lnTo>
                                  <a:cubicBezTo>
                                    <a:pt x="62865" y="132397"/>
                                    <a:pt x="61913" y="134302"/>
                                    <a:pt x="59055" y="134302"/>
                                  </a:cubicBezTo>
                                  <a:lnTo>
                                    <a:pt x="6667" y="134302"/>
                                  </a:lnTo>
                                  <a:lnTo>
                                    <a:pt x="3810" y="134302"/>
                                  </a:lnTo>
                                  <a:cubicBezTo>
                                    <a:pt x="1905" y="134302"/>
                                    <a:pt x="0" y="132397"/>
                                    <a:pt x="0" y="129540"/>
                                  </a:cubicBezTo>
                                  <a:lnTo>
                                    <a:pt x="0" y="4763"/>
                                  </a:lnTo>
                                  <a:cubicBezTo>
                                    <a:pt x="0" y="1905"/>
                                    <a:pt x="953" y="0"/>
                                    <a:pt x="3810" y="0"/>
                                  </a:cubicBezTo>
                                  <a:lnTo>
                                    <a:pt x="20955" y="0"/>
                                  </a:lnTo>
                                  <a:lnTo>
                                    <a:pt x="59055" y="0"/>
                                  </a:lnTo>
                                  <a:cubicBezTo>
                                    <a:pt x="60960" y="0"/>
                                    <a:pt x="62865" y="1905"/>
                                    <a:pt x="62865" y="4763"/>
                                  </a:cubicBezTo>
                                  <a:lnTo>
                                    <a:pt x="62865" y="20955"/>
                                  </a:lnTo>
                                  <a:cubicBezTo>
                                    <a:pt x="62865" y="23813"/>
                                    <a:pt x="61913" y="25717"/>
                                    <a:pt x="59055" y="25717"/>
                                  </a:cubicBezTo>
                                  <a:lnTo>
                                    <a:pt x="20955" y="25717"/>
                                  </a:lnTo>
                                  <a:lnTo>
                                    <a:pt x="20955" y="54292"/>
                                  </a:lnTo>
                                  <a:lnTo>
                                    <a:pt x="55245" y="54292"/>
                                  </a:lnTo>
                                  <a:cubicBezTo>
                                    <a:pt x="57150" y="54292"/>
                                    <a:pt x="59055" y="56197"/>
                                    <a:pt x="59055" y="59055"/>
                                  </a:cubicBezTo>
                                  <a:lnTo>
                                    <a:pt x="59055" y="74295"/>
                                  </a:lnTo>
                                  <a:cubicBezTo>
                                    <a:pt x="59055" y="77152"/>
                                    <a:pt x="58103" y="79057"/>
                                    <a:pt x="55245" y="79057"/>
                                  </a:cubicBezTo>
                                  <a:lnTo>
                                    <a:pt x="20955" y="79057"/>
                                  </a:lnTo>
                                  <a:lnTo>
                                    <a:pt x="20955" y="108585"/>
                                  </a:lnTo>
                                  <a:lnTo>
                                    <a:pt x="60008" y="108585"/>
                                  </a:lnTo>
                                  <a:cubicBezTo>
                                    <a:pt x="61913" y="109538"/>
                                    <a:pt x="62865" y="110490"/>
                                    <a:pt x="62865" y="1133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8395926" name="Freeform 1508395926">
                            <a:extLst>
                              <a:ext uri="{FF2B5EF4-FFF2-40B4-BE49-F238E27FC236}">
                                <a16:creationId xmlns:a16="http://schemas.microsoft.com/office/drawing/2014/main" id="{67BD8BA5-E006-0C2E-6CF0-B0CBB2D50BA6}"/>
                              </a:ext>
                            </a:extLst>
                          </wps:cNvPr>
                          <wps:cNvSpPr/>
                          <wps:spPr>
                            <a:xfrm>
                              <a:off x="2053590" y="261937"/>
                              <a:ext cx="77405" cy="100965"/>
                            </a:xfrm>
                            <a:custGeom>
                              <a:avLst/>
                              <a:gdLst>
                                <a:gd name="connsiteX0" fmla="*/ 77153 w 77405"/>
                                <a:gd name="connsiteY0" fmla="*/ 68580 h 100965"/>
                                <a:gd name="connsiteX1" fmla="*/ 40005 w 77405"/>
                                <a:gd name="connsiteY1" fmla="*/ 100965 h 100965"/>
                                <a:gd name="connsiteX2" fmla="*/ 0 w 77405"/>
                                <a:gd name="connsiteY2" fmla="*/ 50482 h 100965"/>
                                <a:gd name="connsiteX3" fmla="*/ 40005 w 77405"/>
                                <a:gd name="connsiteY3" fmla="*/ 0 h 100965"/>
                                <a:gd name="connsiteX4" fmla="*/ 77153 w 77405"/>
                                <a:gd name="connsiteY4" fmla="*/ 32385 h 100965"/>
                                <a:gd name="connsiteX5" fmla="*/ 74295 w 77405"/>
                                <a:gd name="connsiteY5" fmla="*/ 37147 h 100965"/>
                                <a:gd name="connsiteX6" fmla="*/ 60960 w 77405"/>
                                <a:gd name="connsiteY6" fmla="*/ 37147 h 100965"/>
                                <a:gd name="connsiteX7" fmla="*/ 56197 w 77405"/>
                                <a:gd name="connsiteY7" fmla="*/ 34290 h 100965"/>
                                <a:gd name="connsiteX8" fmla="*/ 40005 w 77405"/>
                                <a:gd name="connsiteY8" fmla="*/ 24765 h 100965"/>
                                <a:gd name="connsiteX9" fmla="*/ 19050 w 77405"/>
                                <a:gd name="connsiteY9" fmla="*/ 50482 h 100965"/>
                                <a:gd name="connsiteX10" fmla="*/ 40005 w 77405"/>
                                <a:gd name="connsiteY10" fmla="*/ 76200 h 100965"/>
                                <a:gd name="connsiteX11" fmla="*/ 56197 w 77405"/>
                                <a:gd name="connsiteY11" fmla="*/ 66675 h 100965"/>
                                <a:gd name="connsiteX12" fmla="*/ 60960 w 77405"/>
                                <a:gd name="connsiteY12" fmla="*/ 63818 h 100965"/>
                                <a:gd name="connsiteX13" fmla="*/ 74295 w 77405"/>
                                <a:gd name="connsiteY13" fmla="*/ 63818 h 100965"/>
                                <a:gd name="connsiteX14" fmla="*/ 77153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7" y="34290"/>
                                  </a:cubicBezTo>
                                  <a:cubicBezTo>
                                    <a:pt x="53340" y="27622"/>
                                    <a:pt x="46672" y="24765"/>
                                    <a:pt x="40005" y="24765"/>
                                  </a:cubicBezTo>
                                  <a:cubicBezTo>
                                    <a:pt x="28575" y="24765"/>
                                    <a:pt x="19050" y="35243"/>
                                    <a:pt x="19050" y="50482"/>
                                  </a:cubicBezTo>
                                  <a:cubicBezTo>
                                    <a:pt x="19050" y="65722"/>
                                    <a:pt x="27622" y="76200"/>
                                    <a:pt x="40005" y="76200"/>
                                  </a:cubicBezTo>
                                  <a:cubicBezTo>
                                    <a:pt x="46672" y="76200"/>
                                    <a:pt x="52388" y="72390"/>
                                    <a:pt x="56197" y="66675"/>
                                  </a:cubicBezTo>
                                  <a:cubicBezTo>
                                    <a:pt x="57150" y="64770"/>
                                    <a:pt x="58103" y="63818"/>
                                    <a:pt x="60960" y="63818"/>
                                  </a:cubicBezTo>
                                  <a:lnTo>
                                    <a:pt x="74295" y="63818"/>
                                  </a:lnTo>
                                  <a:cubicBezTo>
                                    <a:pt x="76200"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217575" name="Freeform 1430217575">
                            <a:extLst>
                              <a:ext uri="{FF2B5EF4-FFF2-40B4-BE49-F238E27FC236}">
                                <a16:creationId xmlns:a16="http://schemas.microsoft.com/office/drawing/2014/main" id="{A3A06E4F-11E5-58C8-8991-C2F7138EA91C}"/>
                              </a:ext>
                            </a:extLst>
                          </wps:cNvPr>
                          <wps:cNvSpPr/>
                          <wps:spPr>
                            <a:xfrm>
                              <a:off x="2139315" y="26193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2677081" name="Freeform 1372677081">
                            <a:extLst>
                              <a:ext uri="{FF2B5EF4-FFF2-40B4-BE49-F238E27FC236}">
                                <a16:creationId xmlns:a16="http://schemas.microsoft.com/office/drawing/2014/main" id="{FC337AEB-1888-7CC3-6A36-46468015EDB2}"/>
                              </a:ext>
                            </a:extLst>
                          </wps:cNvPr>
                          <wps:cNvSpPr/>
                          <wps:spPr>
                            <a:xfrm>
                              <a:off x="2233612"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7" y="1905"/>
                                    <a:pt x="20003" y="3810"/>
                                    <a:pt x="20003" y="6668"/>
                                  </a:cubicBezTo>
                                  <a:lnTo>
                                    <a:pt x="20003"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8570637" name="Freeform 308570637">
                            <a:extLst>
                              <a:ext uri="{FF2B5EF4-FFF2-40B4-BE49-F238E27FC236}">
                                <a16:creationId xmlns:a16="http://schemas.microsoft.com/office/drawing/2014/main" id="{E6ACF63F-ABE6-EF2E-DCAE-9F081297ECF5}"/>
                              </a:ext>
                            </a:extLst>
                          </wps:cNvPr>
                          <wps:cNvSpPr/>
                          <wps:spPr>
                            <a:xfrm>
                              <a:off x="2311718" y="26193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7366856" name="Freeform 767366856">
                            <a:extLst>
                              <a:ext uri="{FF2B5EF4-FFF2-40B4-BE49-F238E27FC236}">
                                <a16:creationId xmlns:a16="http://schemas.microsoft.com/office/drawing/2014/main" id="{04DBD3F8-2669-A29A-F212-111B10CF2FF4}"/>
                              </a:ext>
                            </a:extLst>
                          </wps:cNvPr>
                          <wps:cNvSpPr/>
                          <wps:spPr>
                            <a:xfrm>
                              <a:off x="2405062" y="262838"/>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7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7" y="1956"/>
                                    <a:pt x="20003" y="3861"/>
                                    <a:pt x="20003" y="6719"/>
                                  </a:cubicBezTo>
                                  <a:lnTo>
                                    <a:pt x="20003" y="11481"/>
                                  </a:lnTo>
                                  <a:cubicBezTo>
                                    <a:pt x="23813" y="3861"/>
                                    <a:pt x="30480" y="51"/>
                                    <a:pt x="38100" y="51"/>
                                  </a:cubicBezTo>
                                  <a:cubicBezTo>
                                    <a:pt x="45720" y="51"/>
                                    <a:pt x="52388" y="4814"/>
                                    <a:pt x="56197"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746657" name="Freeform 67746657">
                            <a:extLst>
                              <a:ext uri="{FF2B5EF4-FFF2-40B4-BE49-F238E27FC236}">
                                <a16:creationId xmlns:a16="http://schemas.microsoft.com/office/drawing/2014/main" id="{DC915538-E266-C786-5943-741E0210F6F4}"/>
                              </a:ext>
                            </a:extLst>
                          </wps:cNvPr>
                          <wps:cNvSpPr/>
                          <wps:spPr>
                            <a:xfrm>
                              <a:off x="2523172"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3 w 20002"/>
                                <a:gd name="connsiteY4" fmla="*/ 4763 h 134302"/>
                                <a:gd name="connsiteX5" fmla="*/ 20003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3 w 20002"/>
                                <a:gd name="connsiteY13" fmla="*/ 42863 h 134302"/>
                                <a:gd name="connsiteX14" fmla="*/ 20003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3" y="0"/>
                                  </a:lnTo>
                                  <a:cubicBezTo>
                                    <a:pt x="18098" y="0"/>
                                    <a:pt x="20003" y="1905"/>
                                    <a:pt x="20003" y="4763"/>
                                  </a:cubicBezTo>
                                  <a:lnTo>
                                    <a:pt x="20003" y="20955"/>
                                  </a:lnTo>
                                  <a:cubicBezTo>
                                    <a:pt x="20003" y="23813"/>
                                    <a:pt x="19050" y="25717"/>
                                    <a:pt x="16193" y="25717"/>
                                  </a:cubicBezTo>
                                  <a:lnTo>
                                    <a:pt x="3810" y="25717"/>
                                  </a:lnTo>
                                  <a:cubicBezTo>
                                    <a:pt x="953" y="25717"/>
                                    <a:pt x="0" y="23813"/>
                                    <a:pt x="0" y="20955"/>
                                  </a:cubicBezTo>
                                  <a:close/>
                                  <a:moveTo>
                                    <a:pt x="0" y="129540"/>
                                  </a:moveTo>
                                  <a:lnTo>
                                    <a:pt x="0" y="42863"/>
                                  </a:lnTo>
                                  <a:cubicBezTo>
                                    <a:pt x="0" y="40005"/>
                                    <a:pt x="953" y="38100"/>
                                    <a:pt x="3810" y="38100"/>
                                  </a:cubicBezTo>
                                  <a:lnTo>
                                    <a:pt x="16193" y="38100"/>
                                  </a:lnTo>
                                  <a:cubicBezTo>
                                    <a:pt x="18098" y="38100"/>
                                    <a:pt x="20003" y="40005"/>
                                    <a:pt x="20003" y="42863"/>
                                  </a:cubicBezTo>
                                  <a:lnTo>
                                    <a:pt x="20003" y="129540"/>
                                  </a:lnTo>
                                  <a:cubicBezTo>
                                    <a:pt x="20003" y="132397"/>
                                    <a:pt x="19050" y="134302"/>
                                    <a:pt x="16193" y="134302"/>
                                  </a:cubicBezTo>
                                  <a:lnTo>
                                    <a:pt x="3810" y="134302"/>
                                  </a:lnTo>
                                  <a:cubicBezTo>
                                    <a:pt x="953"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8796842" name="Freeform 538796842">
                            <a:extLst>
                              <a:ext uri="{FF2B5EF4-FFF2-40B4-BE49-F238E27FC236}">
                                <a16:creationId xmlns:a16="http://schemas.microsoft.com/office/drawing/2014/main" id="{9E798A04-8676-9AD3-F2C9-4AF954774F06}"/>
                              </a:ext>
                            </a:extLst>
                          </wps:cNvPr>
                          <wps:cNvSpPr/>
                          <wps:spPr>
                            <a:xfrm>
                              <a:off x="2556510" y="261937"/>
                              <a:ext cx="77405" cy="100965"/>
                            </a:xfrm>
                            <a:custGeom>
                              <a:avLst/>
                              <a:gdLst>
                                <a:gd name="connsiteX0" fmla="*/ 77153 w 77405"/>
                                <a:gd name="connsiteY0" fmla="*/ 68580 h 100965"/>
                                <a:gd name="connsiteX1" fmla="*/ 40005 w 77405"/>
                                <a:gd name="connsiteY1" fmla="*/ 100965 h 100965"/>
                                <a:gd name="connsiteX2" fmla="*/ 0 w 77405"/>
                                <a:gd name="connsiteY2" fmla="*/ 50482 h 100965"/>
                                <a:gd name="connsiteX3" fmla="*/ 40005 w 77405"/>
                                <a:gd name="connsiteY3" fmla="*/ 0 h 100965"/>
                                <a:gd name="connsiteX4" fmla="*/ 77153 w 77405"/>
                                <a:gd name="connsiteY4" fmla="*/ 32385 h 100965"/>
                                <a:gd name="connsiteX5" fmla="*/ 74295 w 77405"/>
                                <a:gd name="connsiteY5" fmla="*/ 37147 h 100965"/>
                                <a:gd name="connsiteX6" fmla="*/ 60960 w 77405"/>
                                <a:gd name="connsiteY6" fmla="*/ 37147 h 100965"/>
                                <a:gd name="connsiteX7" fmla="*/ 56198 w 77405"/>
                                <a:gd name="connsiteY7" fmla="*/ 34290 h 100965"/>
                                <a:gd name="connsiteX8" fmla="*/ 40005 w 77405"/>
                                <a:gd name="connsiteY8" fmla="*/ 24765 h 100965"/>
                                <a:gd name="connsiteX9" fmla="*/ 19050 w 77405"/>
                                <a:gd name="connsiteY9" fmla="*/ 50482 h 100965"/>
                                <a:gd name="connsiteX10" fmla="*/ 40005 w 77405"/>
                                <a:gd name="connsiteY10" fmla="*/ 76200 h 100965"/>
                                <a:gd name="connsiteX11" fmla="*/ 56198 w 77405"/>
                                <a:gd name="connsiteY11" fmla="*/ 66675 h 100965"/>
                                <a:gd name="connsiteX12" fmla="*/ 60960 w 77405"/>
                                <a:gd name="connsiteY12" fmla="*/ 63818 h 100965"/>
                                <a:gd name="connsiteX13" fmla="*/ 74295 w 77405"/>
                                <a:gd name="connsiteY13" fmla="*/ 63818 h 100965"/>
                                <a:gd name="connsiteX14" fmla="*/ 77153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8" y="34290"/>
                                  </a:cubicBezTo>
                                  <a:cubicBezTo>
                                    <a:pt x="53340" y="27622"/>
                                    <a:pt x="46673" y="24765"/>
                                    <a:pt x="40005" y="24765"/>
                                  </a:cubicBezTo>
                                  <a:cubicBezTo>
                                    <a:pt x="28575" y="24765"/>
                                    <a:pt x="19050" y="35243"/>
                                    <a:pt x="19050" y="50482"/>
                                  </a:cubicBezTo>
                                  <a:cubicBezTo>
                                    <a:pt x="19050" y="65722"/>
                                    <a:pt x="27623" y="76200"/>
                                    <a:pt x="40005" y="76200"/>
                                  </a:cubicBezTo>
                                  <a:cubicBezTo>
                                    <a:pt x="46673" y="76200"/>
                                    <a:pt x="52388" y="72390"/>
                                    <a:pt x="56198" y="66675"/>
                                  </a:cubicBezTo>
                                  <a:cubicBezTo>
                                    <a:pt x="57150" y="64770"/>
                                    <a:pt x="58103" y="63818"/>
                                    <a:pt x="60960" y="63818"/>
                                  </a:cubicBezTo>
                                  <a:lnTo>
                                    <a:pt x="74295" y="63818"/>
                                  </a:lnTo>
                                  <a:cubicBezTo>
                                    <a:pt x="76200"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6798636" name="Freeform 396798636">
                            <a:extLst>
                              <a:ext uri="{FF2B5EF4-FFF2-40B4-BE49-F238E27FC236}">
                                <a16:creationId xmlns:a16="http://schemas.microsoft.com/office/drawing/2014/main" id="{B926154F-8F00-6AB3-17F2-F8CE663709A4}"/>
                              </a:ext>
                            </a:extLst>
                          </wps:cNvPr>
                          <wps:cNvSpPr/>
                          <wps:spPr>
                            <a:xfrm>
                              <a:off x="1082993" y="436949"/>
                              <a:ext cx="62864" cy="134550"/>
                            </a:xfrm>
                            <a:custGeom>
                              <a:avLst/>
                              <a:gdLst>
                                <a:gd name="connsiteX0" fmla="*/ 62865 w 62864"/>
                                <a:gd name="connsiteY0" fmla="*/ 4058 h 134550"/>
                                <a:gd name="connsiteX1" fmla="*/ 62865 w 62864"/>
                                <a:gd name="connsiteY1" fmla="*/ 20250 h 134550"/>
                                <a:gd name="connsiteX2" fmla="*/ 59055 w 62864"/>
                                <a:gd name="connsiteY2" fmla="*/ 25013 h 134550"/>
                                <a:gd name="connsiteX3" fmla="*/ 20955 w 62864"/>
                                <a:gd name="connsiteY3" fmla="*/ 25013 h 134550"/>
                                <a:gd name="connsiteX4" fmla="*/ 20955 w 62864"/>
                                <a:gd name="connsiteY4" fmla="*/ 59303 h 134550"/>
                                <a:gd name="connsiteX5" fmla="*/ 58102 w 62864"/>
                                <a:gd name="connsiteY5" fmla="*/ 59303 h 134550"/>
                                <a:gd name="connsiteX6" fmla="*/ 61913 w 62864"/>
                                <a:gd name="connsiteY6" fmla="*/ 64065 h 134550"/>
                                <a:gd name="connsiteX7" fmla="*/ 61913 w 62864"/>
                                <a:gd name="connsiteY7" fmla="*/ 80258 h 134550"/>
                                <a:gd name="connsiteX8" fmla="*/ 58102 w 62864"/>
                                <a:gd name="connsiteY8" fmla="*/ 85020 h 134550"/>
                                <a:gd name="connsiteX9" fmla="*/ 20955 w 62864"/>
                                <a:gd name="connsiteY9" fmla="*/ 85020 h 134550"/>
                                <a:gd name="connsiteX10" fmla="*/ 20955 w 62864"/>
                                <a:gd name="connsiteY10" fmla="*/ 129788 h 134550"/>
                                <a:gd name="connsiteX11" fmla="*/ 17145 w 62864"/>
                                <a:gd name="connsiteY11" fmla="*/ 134550 h 134550"/>
                                <a:gd name="connsiteX12" fmla="*/ 3810 w 62864"/>
                                <a:gd name="connsiteY12" fmla="*/ 134550 h 134550"/>
                                <a:gd name="connsiteX13" fmla="*/ 0 w 62864"/>
                                <a:gd name="connsiteY13" fmla="*/ 129788 h 134550"/>
                                <a:gd name="connsiteX14" fmla="*/ 0 w 62864"/>
                                <a:gd name="connsiteY14" fmla="*/ 5010 h 134550"/>
                                <a:gd name="connsiteX15" fmla="*/ 3810 w 62864"/>
                                <a:gd name="connsiteY15" fmla="*/ 248 h 134550"/>
                                <a:gd name="connsiteX16" fmla="*/ 20955 w 62864"/>
                                <a:gd name="connsiteY16" fmla="*/ 248 h 134550"/>
                                <a:gd name="connsiteX17" fmla="*/ 59055 w 62864"/>
                                <a:gd name="connsiteY17" fmla="*/ 248 h 134550"/>
                                <a:gd name="connsiteX18" fmla="*/ 62865 w 62864"/>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4" h="134550">
                                  <a:moveTo>
                                    <a:pt x="62865" y="4058"/>
                                  </a:moveTo>
                                  <a:lnTo>
                                    <a:pt x="62865" y="20250"/>
                                  </a:lnTo>
                                  <a:cubicBezTo>
                                    <a:pt x="62865" y="23108"/>
                                    <a:pt x="61913" y="25013"/>
                                    <a:pt x="59055" y="25013"/>
                                  </a:cubicBezTo>
                                  <a:lnTo>
                                    <a:pt x="20955" y="25013"/>
                                  </a:lnTo>
                                  <a:lnTo>
                                    <a:pt x="20955" y="59303"/>
                                  </a:lnTo>
                                  <a:lnTo>
                                    <a:pt x="58102" y="59303"/>
                                  </a:lnTo>
                                  <a:cubicBezTo>
                                    <a:pt x="60007" y="59303"/>
                                    <a:pt x="61913" y="61208"/>
                                    <a:pt x="61913" y="64065"/>
                                  </a:cubicBezTo>
                                  <a:lnTo>
                                    <a:pt x="61913" y="80258"/>
                                  </a:lnTo>
                                  <a:cubicBezTo>
                                    <a:pt x="61913" y="83115"/>
                                    <a:pt x="60960" y="85020"/>
                                    <a:pt x="58102" y="85020"/>
                                  </a:cubicBezTo>
                                  <a:lnTo>
                                    <a:pt x="20955" y="85020"/>
                                  </a:lnTo>
                                  <a:lnTo>
                                    <a:pt x="20955" y="129788"/>
                                  </a:lnTo>
                                  <a:cubicBezTo>
                                    <a:pt x="20955" y="132645"/>
                                    <a:pt x="20002" y="134550"/>
                                    <a:pt x="17145" y="134550"/>
                                  </a:cubicBezTo>
                                  <a:lnTo>
                                    <a:pt x="3810" y="134550"/>
                                  </a:lnTo>
                                  <a:cubicBezTo>
                                    <a:pt x="1905" y="134550"/>
                                    <a:pt x="0" y="132645"/>
                                    <a:pt x="0" y="129788"/>
                                  </a:cubicBezTo>
                                  <a:lnTo>
                                    <a:pt x="0" y="5010"/>
                                  </a:lnTo>
                                  <a:cubicBezTo>
                                    <a:pt x="0" y="2153"/>
                                    <a:pt x="952"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7378374" name="Freeform 1487378374">
                            <a:extLst>
                              <a:ext uri="{FF2B5EF4-FFF2-40B4-BE49-F238E27FC236}">
                                <a16:creationId xmlns:a16="http://schemas.microsoft.com/office/drawing/2014/main" id="{55DCF4C8-2B4C-B246-BE37-7AE5CB22C7B4}"/>
                              </a:ext>
                            </a:extLst>
                          </wps:cNvPr>
                          <wps:cNvSpPr/>
                          <wps:spPr>
                            <a:xfrm>
                              <a:off x="1156335" y="470534"/>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8" y="74295"/>
                                    <a:pt x="29527" y="80963"/>
                                    <a:pt x="40005" y="80963"/>
                                  </a:cubicBezTo>
                                  <a:cubicBezTo>
                                    <a:pt x="45720" y="80963"/>
                                    <a:pt x="50483"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8" y="100965"/>
                                  </a:cubicBezTo>
                                  <a:cubicBezTo>
                                    <a:pt x="16192" y="100965"/>
                                    <a:pt x="0" y="79058"/>
                                    <a:pt x="0" y="50483"/>
                                  </a:cubicBezTo>
                                  <a:cubicBezTo>
                                    <a:pt x="0" y="21908"/>
                                    <a:pt x="16192" y="0"/>
                                    <a:pt x="40005" y="0"/>
                                  </a:cubicBezTo>
                                  <a:cubicBezTo>
                                    <a:pt x="61913" y="953"/>
                                    <a:pt x="77152" y="23813"/>
                                    <a:pt x="77152" y="51435"/>
                                  </a:cubicBezTo>
                                  <a:close/>
                                  <a:moveTo>
                                    <a:pt x="57150" y="41910"/>
                                  </a:moveTo>
                                  <a:cubicBezTo>
                                    <a:pt x="55245" y="28575"/>
                                    <a:pt x="46672" y="22860"/>
                                    <a:pt x="39052"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624913" name="Freeform 283624913">
                            <a:extLst>
                              <a:ext uri="{FF2B5EF4-FFF2-40B4-BE49-F238E27FC236}">
                                <a16:creationId xmlns:a16="http://schemas.microsoft.com/office/drawing/2014/main" id="{E2ACEC80-A76A-79D0-7146-BC4ECE66769A}"/>
                              </a:ext>
                            </a:extLst>
                          </wps:cNvPr>
                          <wps:cNvSpPr/>
                          <wps:spPr>
                            <a:xfrm>
                              <a:off x="1242060" y="471487"/>
                              <a:ext cx="66675" cy="100012"/>
                            </a:xfrm>
                            <a:custGeom>
                              <a:avLst/>
                              <a:gdLst>
                                <a:gd name="connsiteX0" fmla="*/ 66675 w 66675"/>
                                <a:gd name="connsiteY0" fmla="*/ 37147 h 100012"/>
                                <a:gd name="connsiteX1" fmla="*/ 66675 w 66675"/>
                                <a:gd name="connsiteY1" fmla="*/ 93345 h 100012"/>
                                <a:gd name="connsiteX2" fmla="*/ 62865 w 66675"/>
                                <a:gd name="connsiteY2" fmla="*/ 98107 h 100012"/>
                                <a:gd name="connsiteX3" fmla="*/ 50483 w 66675"/>
                                <a:gd name="connsiteY3" fmla="*/ 98107 h 100012"/>
                                <a:gd name="connsiteX4" fmla="*/ 46672 w 66675"/>
                                <a:gd name="connsiteY4" fmla="*/ 93345 h 100012"/>
                                <a:gd name="connsiteX5" fmla="*/ 46672 w 66675"/>
                                <a:gd name="connsiteY5" fmla="*/ 89535 h 100012"/>
                                <a:gd name="connsiteX6" fmla="*/ 25717 w 66675"/>
                                <a:gd name="connsiteY6" fmla="*/ 100013 h 100012"/>
                                <a:gd name="connsiteX7" fmla="*/ 0 w 66675"/>
                                <a:gd name="connsiteY7" fmla="*/ 70485 h 100012"/>
                                <a:gd name="connsiteX8" fmla="*/ 25717 w 66675"/>
                                <a:gd name="connsiteY8" fmla="*/ 40957 h 100012"/>
                                <a:gd name="connsiteX9" fmla="*/ 46672 w 66675"/>
                                <a:gd name="connsiteY9" fmla="*/ 49530 h 100012"/>
                                <a:gd name="connsiteX10" fmla="*/ 46672 w 66675"/>
                                <a:gd name="connsiteY10" fmla="*/ 39053 h 100012"/>
                                <a:gd name="connsiteX11" fmla="*/ 35242 w 66675"/>
                                <a:gd name="connsiteY11" fmla="*/ 22860 h 100012"/>
                                <a:gd name="connsiteX12" fmla="*/ 23813 w 66675"/>
                                <a:gd name="connsiteY12" fmla="*/ 31432 h 100012"/>
                                <a:gd name="connsiteX13" fmla="*/ 20002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6672 w 66675"/>
                                <a:gd name="connsiteY18" fmla="*/ 70485 h 100012"/>
                                <a:gd name="connsiteX19" fmla="*/ 32385 w 66675"/>
                                <a:gd name="connsiteY19" fmla="*/ 59055 h 100012"/>
                                <a:gd name="connsiteX20" fmla="*/ 20002 w 66675"/>
                                <a:gd name="connsiteY20" fmla="*/ 70485 h 100012"/>
                                <a:gd name="connsiteX21" fmla="*/ 32385 w 66675"/>
                                <a:gd name="connsiteY21" fmla="*/ 81915 h 100012"/>
                                <a:gd name="connsiteX22" fmla="*/ 46672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2" y="98107"/>
                                    <a:pt x="62865" y="98107"/>
                                  </a:cubicBezTo>
                                  <a:lnTo>
                                    <a:pt x="50483" y="98107"/>
                                  </a:lnTo>
                                  <a:cubicBezTo>
                                    <a:pt x="48577" y="98107"/>
                                    <a:pt x="46672" y="96203"/>
                                    <a:pt x="46672" y="93345"/>
                                  </a:cubicBezTo>
                                  <a:lnTo>
                                    <a:pt x="46672" y="89535"/>
                                  </a:lnTo>
                                  <a:cubicBezTo>
                                    <a:pt x="41910" y="96203"/>
                                    <a:pt x="35242" y="100013"/>
                                    <a:pt x="25717" y="100013"/>
                                  </a:cubicBezTo>
                                  <a:cubicBezTo>
                                    <a:pt x="12383" y="100013"/>
                                    <a:pt x="0" y="90488"/>
                                    <a:pt x="0" y="70485"/>
                                  </a:cubicBezTo>
                                  <a:cubicBezTo>
                                    <a:pt x="0" y="50482"/>
                                    <a:pt x="12383" y="40957"/>
                                    <a:pt x="25717" y="40957"/>
                                  </a:cubicBezTo>
                                  <a:cubicBezTo>
                                    <a:pt x="35242" y="40957"/>
                                    <a:pt x="41910" y="44768"/>
                                    <a:pt x="46672" y="49530"/>
                                  </a:cubicBezTo>
                                  <a:lnTo>
                                    <a:pt x="46672" y="39053"/>
                                  </a:lnTo>
                                  <a:cubicBezTo>
                                    <a:pt x="46672" y="27622"/>
                                    <a:pt x="41910" y="22860"/>
                                    <a:pt x="35242" y="22860"/>
                                  </a:cubicBezTo>
                                  <a:cubicBezTo>
                                    <a:pt x="29527" y="22860"/>
                                    <a:pt x="25717" y="25718"/>
                                    <a:pt x="23813" y="31432"/>
                                  </a:cubicBezTo>
                                  <a:cubicBezTo>
                                    <a:pt x="22860" y="34290"/>
                                    <a:pt x="21908" y="35243"/>
                                    <a:pt x="20002" y="35243"/>
                                  </a:cubicBezTo>
                                  <a:lnTo>
                                    <a:pt x="7620" y="35243"/>
                                  </a:lnTo>
                                  <a:cubicBezTo>
                                    <a:pt x="5715" y="35243"/>
                                    <a:pt x="3810" y="33338"/>
                                    <a:pt x="3810" y="30480"/>
                                  </a:cubicBezTo>
                                  <a:cubicBezTo>
                                    <a:pt x="5715" y="11430"/>
                                    <a:pt x="19050" y="0"/>
                                    <a:pt x="34290" y="0"/>
                                  </a:cubicBezTo>
                                  <a:cubicBezTo>
                                    <a:pt x="52388" y="0"/>
                                    <a:pt x="66675" y="12382"/>
                                    <a:pt x="66675" y="37147"/>
                                  </a:cubicBezTo>
                                  <a:close/>
                                  <a:moveTo>
                                    <a:pt x="46672" y="70485"/>
                                  </a:moveTo>
                                  <a:cubicBezTo>
                                    <a:pt x="46672" y="62865"/>
                                    <a:pt x="40958" y="59055"/>
                                    <a:pt x="32385" y="59055"/>
                                  </a:cubicBezTo>
                                  <a:cubicBezTo>
                                    <a:pt x="23813" y="59055"/>
                                    <a:pt x="20002" y="63818"/>
                                    <a:pt x="20002" y="70485"/>
                                  </a:cubicBezTo>
                                  <a:cubicBezTo>
                                    <a:pt x="20002" y="77153"/>
                                    <a:pt x="23813" y="81915"/>
                                    <a:pt x="32385" y="81915"/>
                                  </a:cubicBezTo>
                                  <a:cubicBezTo>
                                    <a:pt x="41910" y="82868"/>
                                    <a:pt x="46672" y="77153"/>
                                    <a:pt x="46672"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2038933" name="Freeform 1832038933">
                            <a:extLst>
                              <a:ext uri="{FF2B5EF4-FFF2-40B4-BE49-F238E27FC236}">
                                <a16:creationId xmlns:a16="http://schemas.microsoft.com/office/drawing/2014/main" id="{D870E407-A1ED-C52C-D627-453B6EF28B58}"/>
                              </a:ext>
                            </a:extLst>
                          </wps:cNvPr>
                          <wps:cNvSpPr/>
                          <wps:spPr>
                            <a:xfrm>
                              <a:off x="1317307"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7"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7120338" name="Freeform 1647120338">
                            <a:extLst>
                              <a:ext uri="{FF2B5EF4-FFF2-40B4-BE49-F238E27FC236}">
                                <a16:creationId xmlns:a16="http://schemas.microsoft.com/office/drawing/2014/main" id="{0AE3CF43-1BDA-460E-8CA1-8990CCC318EC}"/>
                              </a:ext>
                            </a:extLst>
                          </wps:cNvPr>
                          <wps:cNvSpPr/>
                          <wps:spPr>
                            <a:xfrm>
                              <a:off x="1372553" y="474344"/>
                              <a:ext cx="65722" cy="98107"/>
                            </a:xfrm>
                            <a:custGeom>
                              <a:avLst/>
                              <a:gdLst>
                                <a:gd name="connsiteX0" fmla="*/ 61913 w 65722"/>
                                <a:gd name="connsiteY0" fmla="*/ 0 h 98107"/>
                                <a:gd name="connsiteX1" fmla="*/ 65722 w 65722"/>
                                <a:gd name="connsiteY1" fmla="*/ 4763 h 98107"/>
                                <a:gd name="connsiteX2" fmla="*/ 65722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2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7" y="0"/>
                                    <a:pt x="65722" y="1905"/>
                                    <a:pt x="65722" y="4763"/>
                                  </a:cubicBezTo>
                                  <a:lnTo>
                                    <a:pt x="65722" y="91440"/>
                                  </a:lnTo>
                                  <a:cubicBezTo>
                                    <a:pt x="65722"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2" y="0"/>
                                  </a:lnTo>
                                  <a:cubicBezTo>
                                    <a:pt x="18097"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2"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0155591" name="Freeform 370155591">
                            <a:extLst>
                              <a:ext uri="{FF2B5EF4-FFF2-40B4-BE49-F238E27FC236}">
                                <a16:creationId xmlns:a16="http://schemas.microsoft.com/office/drawing/2014/main" id="{5AA7D16C-61D6-30F0-54B6-631028CD7133}"/>
                              </a:ext>
                            </a:extLst>
                          </wps:cNvPr>
                          <wps:cNvSpPr/>
                          <wps:spPr>
                            <a:xfrm>
                              <a:off x="1455420" y="472440"/>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2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3" y="33338"/>
                                    <a:pt x="20003" y="50482"/>
                                  </a:cubicBezTo>
                                  <a:lnTo>
                                    <a:pt x="20003" y="93345"/>
                                  </a:lnTo>
                                  <a:cubicBezTo>
                                    <a:pt x="20003" y="96203"/>
                                    <a:pt x="19050" y="98107"/>
                                    <a:pt x="16192" y="98107"/>
                                  </a:cubicBezTo>
                                  <a:lnTo>
                                    <a:pt x="3810" y="98107"/>
                                  </a:lnTo>
                                  <a:cubicBezTo>
                                    <a:pt x="1905" y="98107"/>
                                    <a:pt x="0" y="96203"/>
                                    <a:pt x="0" y="93345"/>
                                  </a:cubicBezTo>
                                  <a:lnTo>
                                    <a:pt x="0" y="6667"/>
                                  </a:lnTo>
                                  <a:cubicBezTo>
                                    <a:pt x="0" y="3810"/>
                                    <a:pt x="953" y="1905"/>
                                    <a:pt x="3810" y="1905"/>
                                  </a:cubicBezTo>
                                  <a:lnTo>
                                    <a:pt x="16192" y="1905"/>
                                  </a:lnTo>
                                  <a:cubicBezTo>
                                    <a:pt x="18098" y="1905"/>
                                    <a:pt x="20003" y="3810"/>
                                    <a:pt x="20003" y="6667"/>
                                  </a:cubicBezTo>
                                  <a:lnTo>
                                    <a:pt x="20003" y="16192"/>
                                  </a:lnTo>
                                  <a:cubicBezTo>
                                    <a:pt x="22860" y="6667"/>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895311" name="Freeform 130895311">
                            <a:extLst>
                              <a:ext uri="{FF2B5EF4-FFF2-40B4-BE49-F238E27FC236}">
                                <a16:creationId xmlns:a16="http://schemas.microsoft.com/office/drawing/2014/main" id="{C11CAC04-2A6B-3EC9-D316-E7ADBFCCB9DF}"/>
                              </a:ext>
                            </a:extLst>
                          </wps:cNvPr>
                          <wps:cNvSpPr/>
                          <wps:spPr>
                            <a:xfrm>
                              <a:off x="1502093" y="470534"/>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2" y="23813"/>
                                    <a:pt x="77152" y="51435"/>
                                  </a:cubicBezTo>
                                  <a:close/>
                                  <a:moveTo>
                                    <a:pt x="58102" y="41910"/>
                                  </a:moveTo>
                                  <a:cubicBezTo>
                                    <a:pt x="56197"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3238525" name="Freeform 613238525">
                            <a:extLst>
                              <a:ext uri="{FF2B5EF4-FFF2-40B4-BE49-F238E27FC236}">
                                <a16:creationId xmlns:a16="http://schemas.microsoft.com/office/drawing/2014/main" id="{88C549D9-9BD8-05E9-C7BC-AB6D54AF494A}"/>
                              </a:ext>
                            </a:extLst>
                          </wps:cNvPr>
                          <wps:cNvSpPr/>
                          <wps:spPr>
                            <a:xfrm>
                              <a:off x="1590675" y="471487"/>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1122607" name="Freeform 1561122607">
                            <a:extLst>
                              <a:ext uri="{FF2B5EF4-FFF2-40B4-BE49-F238E27FC236}">
                                <a16:creationId xmlns:a16="http://schemas.microsoft.com/office/drawing/2014/main" id="{45992615-D2BE-5B6A-3E53-1ECA770E7D14}"/>
                              </a:ext>
                            </a:extLst>
                          </wps:cNvPr>
                          <wps:cNvSpPr/>
                          <wps:spPr>
                            <a:xfrm>
                              <a:off x="1700212" y="47148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7025781" name="Freeform 1617025781">
                            <a:extLst>
                              <a:ext uri="{FF2B5EF4-FFF2-40B4-BE49-F238E27FC236}">
                                <a16:creationId xmlns:a16="http://schemas.microsoft.com/office/drawing/2014/main" id="{C4BAF1C6-7EE5-0AFE-1A52-F6483A2C226F}"/>
                              </a:ext>
                            </a:extLst>
                          </wps:cNvPr>
                          <wps:cNvSpPr/>
                          <wps:spPr>
                            <a:xfrm>
                              <a:off x="1784032" y="433387"/>
                              <a:ext cx="47625" cy="136207"/>
                            </a:xfrm>
                            <a:custGeom>
                              <a:avLst/>
                              <a:gdLst>
                                <a:gd name="connsiteX0" fmla="*/ 31433 w 47625"/>
                                <a:gd name="connsiteY0" fmla="*/ 40005 h 136207"/>
                                <a:gd name="connsiteX1" fmla="*/ 31433 w 47625"/>
                                <a:gd name="connsiteY1" fmla="*/ 40005 h 136207"/>
                                <a:gd name="connsiteX2" fmla="*/ 43815 w 47625"/>
                                <a:gd name="connsiteY2" fmla="*/ 40957 h 136207"/>
                                <a:gd name="connsiteX3" fmla="*/ 47625 w 47625"/>
                                <a:gd name="connsiteY3" fmla="*/ 45720 h 136207"/>
                                <a:gd name="connsiteX4" fmla="*/ 47625 w 47625"/>
                                <a:gd name="connsiteY4" fmla="*/ 60007 h 136207"/>
                                <a:gd name="connsiteX5" fmla="*/ 43815 w 47625"/>
                                <a:gd name="connsiteY5" fmla="*/ 64770 h 136207"/>
                                <a:gd name="connsiteX6" fmla="*/ 31433 w 47625"/>
                                <a:gd name="connsiteY6" fmla="*/ 64770 h 136207"/>
                                <a:gd name="connsiteX7" fmla="*/ 31433 w 47625"/>
                                <a:gd name="connsiteY7" fmla="*/ 131445 h 136207"/>
                                <a:gd name="connsiteX8" fmla="*/ 27623 w 47625"/>
                                <a:gd name="connsiteY8" fmla="*/ 136207 h 136207"/>
                                <a:gd name="connsiteX9" fmla="*/ 15240 w 47625"/>
                                <a:gd name="connsiteY9" fmla="*/ 136207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7 h 136207"/>
                                <a:gd name="connsiteX14" fmla="*/ 0 w 47625"/>
                                <a:gd name="connsiteY14" fmla="*/ 45720 h 136207"/>
                                <a:gd name="connsiteX15" fmla="*/ 3810 w 47625"/>
                                <a:gd name="connsiteY15" fmla="*/ 40957 h 136207"/>
                                <a:gd name="connsiteX16" fmla="*/ 11430 w 47625"/>
                                <a:gd name="connsiteY16" fmla="*/ 40957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3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3" y="40005"/>
                                  </a:moveTo>
                                  <a:lnTo>
                                    <a:pt x="31433" y="40005"/>
                                  </a:lnTo>
                                  <a:lnTo>
                                    <a:pt x="43815" y="40957"/>
                                  </a:lnTo>
                                  <a:cubicBezTo>
                                    <a:pt x="45720" y="40957"/>
                                    <a:pt x="47625" y="42863"/>
                                    <a:pt x="47625" y="45720"/>
                                  </a:cubicBezTo>
                                  <a:lnTo>
                                    <a:pt x="47625" y="60007"/>
                                  </a:lnTo>
                                  <a:cubicBezTo>
                                    <a:pt x="47625" y="62865"/>
                                    <a:pt x="46673" y="64770"/>
                                    <a:pt x="43815" y="64770"/>
                                  </a:cubicBezTo>
                                  <a:lnTo>
                                    <a:pt x="31433" y="64770"/>
                                  </a:lnTo>
                                  <a:lnTo>
                                    <a:pt x="31433" y="131445"/>
                                  </a:lnTo>
                                  <a:cubicBezTo>
                                    <a:pt x="31433" y="134303"/>
                                    <a:pt x="30480" y="136207"/>
                                    <a:pt x="27623" y="136207"/>
                                  </a:cubicBezTo>
                                  <a:lnTo>
                                    <a:pt x="15240" y="136207"/>
                                  </a:lnTo>
                                  <a:cubicBezTo>
                                    <a:pt x="13335" y="136207"/>
                                    <a:pt x="11430" y="134303"/>
                                    <a:pt x="11430" y="131445"/>
                                  </a:cubicBezTo>
                                  <a:lnTo>
                                    <a:pt x="11430" y="64770"/>
                                  </a:lnTo>
                                  <a:lnTo>
                                    <a:pt x="3810" y="64770"/>
                                  </a:lnTo>
                                  <a:cubicBezTo>
                                    <a:pt x="1905" y="64770"/>
                                    <a:pt x="0" y="62865"/>
                                    <a:pt x="0" y="60007"/>
                                  </a:cubicBezTo>
                                  <a:lnTo>
                                    <a:pt x="0" y="45720"/>
                                  </a:lnTo>
                                  <a:cubicBezTo>
                                    <a:pt x="0" y="42863"/>
                                    <a:pt x="953" y="40957"/>
                                    <a:pt x="3810" y="40957"/>
                                  </a:cubicBezTo>
                                  <a:lnTo>
                                    <a:pt x="11430" y="40957"/>
                                  </a:lnTo>
                                  <a:lnTo>
                                    <a:pt x="11430" y="40005"/>
                                  </a:lnTo>
                                  <a:cubicBezTo>
                                    <a:pt x="11430" y="15240"/>
                                    <a:pt x="21908" y="0"/>
                                    <a:pt x="43815" y="0"/>
                                  </a:cubicBezTo>
                                  <a:cubicBezTo>
                                    <a:pt x="45720" y="0"/>
                                    <a:pt x="47625" y="1905"/>
                                    <a:pt x="47625" y="4763"/>
                                  </a:cubicBezTo>
                                  <a:lnTo>
                                    <a:pt x="47625" y="19050"/>
                                  </a:lnTo>
                                  <a:cubicBezTo>
                                    <a:pt x="47625" y="21907"/>
                                    <a:pt x="46673" y="23813"/>
                                    <a:pt x="43815" y="23813"/>
                                  </a:cubicBezTo>
                                  <a:cubicBezTo>
                                    <a:pt x="36195" y="23813"/>
                                    <a:pt x="31433" y="28575"/>
                                    <a:pt x="31433"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6661327" name="Freeform 2106661327">
                            <a:extLst>
                              <a:ext uri="{FF2B5EF4-FFF2-40B4-BE49-F238E27FC236}">
                                <a16:creationId xmlns:a16="http://schemas.microsoft.com/office/drawing/2014/main" id="{D8E62D86-3106-26D7-A418-E0153B7453CD}"/>
                              </a:ext>
                            </a:extLst>
                          </wps:cNvPr>
                          <wps:cNvSpPr/>
                          <wps:spPr>
                            <a:xfrm>
                              <a:off x="1871662"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704728" name="Freeform 1732704728">
                            <a:extLst>
                              <a:ext uri="{FF2B5EF4-FFF2-40B4-BE49-F238E27FC236}">
                                <a16:creationId xmlns:a16="http://schemas.microsoft.com/office/drawing/2014/main" id="{F24E819D-F39C-20B5-EC47-B03F286219AC}"/>
                              </a:ext>
                            </a:extLst>
                          </wps:cNvPr>
                          <wps:cNvSpPr/>
                          <wps:spPr>
                            <a:xfrm>
                              <a:off x="1928812" y="435292"/>
                              <a:ext cx="65722" cy="134302"/>
                            </a:xfrm>
                            <a:custGeom>
                              <a:avLst/>
                              <a:gdLst>
                                <a:gd name="connsiteX0" fmla="*/ 65723 w 65722"/>
                                <a:gd name="connsiteY0" fmla="*/ 73342 h 134302"/>
                                <a:gd name="connsiteX1" fmla="*/ 65723 w 65722"/>
                                <a:gd name="connsiteY1" fmla="*/ 129540 h 134302"/>
                                <a:gd name="connsiteX2" fmla="*/ 61913 w 65722"/>
                                <a:gd name="connsiteY2" fmla="*/ 134302 h 134302"/>
                                <a:gd name="connsiteX3" fmla="*/ 49530 w 65722"/>
                                <a:gd name="connsiteY3" fmla="*/ 134302 h 134302"/>
                                <a:gd name="connsiteX4" fmla="*/ 45720 w 65722"/>
                                <a:gd name="connsiteY4" fmla="*/ 129540 h 134302"/>
                                <a:gd name="connsiteX5" fmla="*/ 45720 w 65722"/>
                                <a:gd name="connsiteY5" fmla="*/ 75247 h 134302"/>
                                <a:gd name="connsiteX6" fmla="*/ 33338 w 65722"/>
                                <a:gd name="connsiteY6" fmla="*/ 59055 h 134302"/>
                                <a:gd name="connsiteX7" fmla="*/ 20003 w 65722"/>
                                <a:gd name="connsiteY7" fmla="*/ 79057 h 134302"/>
                                <a:gd name="connsiteX8" fmla="*/ 20003 w 65722"/>
                                <a:gd name="connsiteY8" fmla="*/ 129540 h 134302"/>
                                <a:gd name="connsiteX9" fmla="*/ 16193 w 65722"/>
                                <a:gd name="connsiteY9" fmla="*/ 134302 h 134302"/>
                                <a:gd name="connsiteX10" fmla="*/ 3810 w 65722"/>
                                <a:gd name="connsiteY10" fmla="*/ 134302 h 134302"/>
                                <a:gd name="connsiteX11" fmla="*/ 0 w 65722"/>
                                <a:gd name="connsiteY11" fmla="*/ 129540 h 134302"/>
                                <a:gd name="connsiteX12" fmla="*/ 0 w 65722"/>
                                <a:gd name="connsiteY12" fmla="*/ 4763 h 134302"/>
                                <a:gd name="connsiteX13" fmla="*/ 3810 w 65722"/>
                                <a:gd name="connsiteY13" fmla="*/ 0 h 134302"/>
                                <a:gd name="connsiteX14" fmla="*/ 16193 w 65722"/>
                                <a:gd name="connsiteY14" fmla="*/ 0 h 134302"/>
                                <a:gd name="connsiteX15" fmla="*/ 20003 w 65722"/>
                                <a:gd name="connsiteY15" fmla="*/ 4763 h 134302"/>
                                <a:gd name="connsiteX16" fmla="*/ 20003 w 65722"/>
                                <a:gd name="connsiteY16" fmla="*/ 48577 h 134302"/>
                                <a:gd name="connsiteX17" fmla="*/ 40958 w 65722"/>
                                <a:gd name="connsiteY17" fmla="*/ 36195 h 134302"/>
                                <a:gd name="connsiteX18" fmla="*/ 65723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3" y="73342"/>
                                  </a:moveTo>
                                  <a:lnTo>
                                    <a:pt x="65723" y="129540"/>
                                  </a:lnTo>
                                  <a:cubicBezTo>
                                    <a:pt x="65723" y="132397"/>
                                    <a:pt x="64770" y="134302"/>
                                    <a:pt x="61913" y="134302"/>
                                  </a:cubicBezTo>
                                  <a:lnTo>
                                    <a:pt x="49530" y="134302"/>
                                  </a:lnTo>
                                  <a:cubicBezTo>
                                    <a:pt x="47625" y="134302"/>
                                    <a:pt x="45720" y="132397"/>
                                    <a:pt x="45720" y="129540"/>
                                  </a:cubicBezTo>
                                  <a:lnTo>
                                    <a:pt x="45720" y="75247"/>
                                  </a:lnTo>
                                  <a:cubicBezTo>
                                    <a:pt x="45720" y="64770"/>
                                    <a:pt x="40958" y="59055"/>
                                    <a:pt x="33338" y="59055"/>
                                  </a:cubicBezTo>
                                  <a:cubicBezTo>
                                    <a:pt x="25718" y="59055"/>
                                    <a:pt x="20003" y="64770"/>
                                    <a:pt x="20003" y="79057"/>
                                  </a:cubicBezTo>
                                  <a:lnTo>
                                    <a:pt x="20003" y="129540"/>
                                  </a:lnTo>
                                  <a:cubicBezTo>
                                    <a:pt x="20003" y="132397"/>
                                    <a:pt x="19050" y="134302"/>
                                    <a:pt x="16193" y="134302"/>
                                  </a:cubicBezTo>
                                  <a:lnTo>
                                    <a:pt x="3810" y="134302"/>
                                  </a:lnTo>
                                  <a:cubicBezTo>
                                    <a:pt x="1905" y="134302"/>
                                    <a:pt x="0" y="132397"/>
                                    <a:pt x="0" y="129540"/>
                                  </a:cubicBezTo>
                                  <a:lnTo>
                                    <a:pt x="0" y="4763"/>
                                  </a:lnTo>
                                  <a:cubicBezTo>
                                    <a:pt x="0" y="1905"/>
                                    <a:pt x="953" y="0"/>
                                    <a:pt x="3810" y="0"/>
                                  </a:cubicBezTo>
                                  <a:lnTo>
                                    <a:pt x="16193" y="0"/>
                                  </a:lnTo>
                                  <a:cubicBezTo>
                                    <a:pt x="18098" y="0"/>
                                    <a:pt x="20003" y="1905"/>
                                    <a:pt x="20003" y="4763"/>
                                  </a:cubicBezTo>
                                  <a:lnTo>
                                    <a:pt x="20003" y="48577"/>
                                  </a:lnTo>
                                  <a:cubicBezTo>
                                    <a:pt x="23813" y="40957"/>
                                    <a:pt x="31433" y="36195"/>
                                    <a:pt x="40958" y="36195"/>
                                  </a:cubicBezTo>
                                  <a:cubicBezTo>
                                    <a:pt x="55245" y="36195"/>
                                    <a:pt x="65723" y="50482"/>
                                    <a:pt x="65723"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0236054" name="Freeform 1010236054">
                            <a:extLst>
                              <a:ext uri="{FF2B5EF4-FFF2-40B4-BE49-F238E27FC236}">
                                <a16:creationId xmlns:a16="http://schemas.microsoft.com/office/drawing/2014/main" id="{C8744F0D-C94A-F4A8-D784-A672F0E692DB}"/>
                              </a:ext>
                            </a:extLst>
                          </wps:cNvPr>
                          <wps:cNvSpPr/>
                          <wps:spPr>
                            <a:xfrm>
                              <a:off x="2007870" y="470534"/>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8"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8" y="73343"/>
                                    <a:pt x="74295" y="76200"/>
                                  </a:cubicBezTo>
                                  <a:cubicBezTo>
                                    <a:pt x="68580" y="92393"/>
                                    <a:pt x="56198" y="100965"/>
                                    <a:pt x="40958"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3" y="22860"/>
                                    <a:pt x="39053"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8556357" name="Freeform 398556357">
                            <a:extLst>
                              <a:ext uri="{FF2B5EF4-FFF2-40B4-BE49-F238E27FC236}">
                                <a16:creationId xmlns:a16="http://schemas.microsoft.com/office/drawing/2014/main" id="{80B9120D-098E-A123-60A9-6F3DBCB15E29}"/>
                              </a:ext>
                            </a:extLst>
                          </wps:cNvPr>
                          <wps:cNvSpPr/>
                          <wps:spPr>
                            <a:xfrm>
                              <a:off x="2137410" y="436244"/>
                              <a:ext cx="20954" cy="134302"/>
                            </a:xfrm>
                            <a:custGeom>
                              <a:avLst/>
                              <a:gdLst>
                                <a:gd name="connsiteX0" fmla="*/ 3810 w 20954"/>
                                <a:gd name="connsiteY0" fmla="*/ 0 h 134302"/>
                                <a:gd name="connsiteX1" fmla="*/ 17145 w 20954"/>
                                <a:gd name="connsiteY1" fmla="*/ 0 h 134302"/>
                                <a:gd name="connsiteX2" fmla="*/ 20955 w 20954"/>
                                <a:gd name="connsiteY2" fmla="*/ 4763 h 134302"/>
                                <a:gd name="connsiteX3" fmla="*/ 20955 w 20954"/>
                                <a:gd name="connsiteY3" fmla="*/ 129540 h 134302"/>
                                <a:gd name="connsiteX4" fmla="*/ 17145 w 20954"/>
                                <a:gd name="connsiteY4" fmla="*/ 134303 h 134302"/>
                                <a:gd name="connsiteX5" fmla="*/ 3810 w 20954"/>
                                <a:gd name="connsiteY5" fmla="*/ 134303 h 134302"/>
                                <a:gd name="connsiteX6" fmla="*/ 0 w 20954"/>
                                <a:gd name="connsiteY6" fmla="*/ 129540 h 134302"/>
                                <a:gd name="connsiteX7" fmla="*/ 0 w 20954"/>
                                <a:gd name="connsiteY7" fmla="*/ 4763 h 134302"/>
                                <a:gd name="connsiteX8" fmla="*/ 3810 w 20954"/>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954" h="134302">
                                  <a:moveTo>
                                    <a:pt x="3810" y="0"/>
                                  </a:moveTo>
                                  <a:lnTo>
                                    <a:pt x="17145" y="0"/>
                                  </a:lnTo>
                                  <a:cubicBezTo>
                                    <a:pt x="19050" y="0"/>
                                    <a:pt x="20955" y="1905"/>
                                    <a:pt x="20955" y="4763"/>
                                  </a:cubicBezTo>
                                  <a:lnTo>
                                    <a:pt x="20955" y="129540"/>
                                  </a:lnTo>
                                  <a:cubicBezTo>
                                    <a:pt x="20955" y="132398"/>
                                    <a:pt x="20002" y="134303"/>
                                    <a:pt x="17145" y="134303"/>
                                  </a:cubicBezTo>
                                  <a:lnTo>
                                    <a:pt x="3810" y="134303"/>
                                  </a:lnTo>
                                  <a:cubicBezTo>
                                    <a:pt x="1905" y="134303"/>
                                    <a:pt x="0" y="132398"/>
                                    <a:pt x="0" y="129540"/>
                                  </a:cubicBezTo>
                                  <a:lnTo>
                                    <a:pt x="0" y="4763"/>
                                  </a:lnTo>
                                  <a:cubicBezTo>
                                    <a:pt x="0" y="1905"/>
                                    <a:pt x="952" y="0"/>
                                    <a:pt x="3810"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0167877" name="Freeform 270167877">
                            <a:extLst>
                              <a:ext uri="{FF2B5EF4-FFF2-40B4-BE49-F238E27FC236}">
                                <a16:creationId xmlns:a16="http://schemas.microsoft.com/office/drawing/2014/main" id="{EC9963D3-0707-2A95-38B0-564D5E201108}"/>
                              </a:ext>
                            </a:extLst>
                          </wps:cNvPr>
                          <wps:cNvSpPr/>
                          <wps:spPr>
                            <a:xfrm>
                              <a:off x="2176462" y="47148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7" y="1905"/>
                                    <a:pt x="20003" y="3810"/>
                                    <a:pt x="20003" y="6668"/>
                                  </a:cubicBezTo>
                                  <a:lnTo>
                                    <a:pt x="20003" y="12382"/>
                                  </a:lnTo>
                                  <a:cubicBezTo>
                                    <a:pt x="23813" y="4763"/>
                                    <a:pt x="31433" y="0"/>
                                    <a:pt x="40958"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9108380" name="Freeform 2119108380">
                            <a:extLst>
                              <a:ext uri="{FF2B5EF4-FFF2-40B4-BE49-F238E27FC236}">
                                <a16:creationId xmlns:a16="http://schemas.microsoft.com/office/drawing/2014/main" id="{B1BE34DA-B4D5-21EB-9231-31F7DD8B2D87}"/>
                              </a:ext>
                            </a:extLst>
                          </wps:cNvPr>
                          <wps:cNvSpPr/>
                          <wps:spPr>
                            <a:xfrm>
                              <a:off x="2253615" y="436949"/>
                              <a:ext cx="81915" cy="136455"/>
                            </a:xfrm>
                            <a:custGeom>
                              <a:avLst/>
                              <a:gdLst>
                                <a:gd name="connsiteX0" fmla="*/ 81915 w 81915"/>
                                <a:gd name="connsiteY0" fmla="*/ 4058 h 136455"/>
                                <a:gd name="connsiteX1" fmla="*/ 81915 w 81915"/>
                                <a:gd name="connsiteY1" fmla="*/ 128835 h 136455"/>
                                <a:gd name="connsiteX2" fmla="*/ 78105 w 81915"/>
                                <a:gd name="connsiteY2" fmla="*/ 133598 h 136455"/>
                                <a:gd name="connsiteX3" fmla="*/ 65722 w 81915"/>
                                <a:gd name="connsiteY3" fmla="*/ 133598 h 136455"/>
                                <a:gd name="connsiteX4" fmla="*/ 61913 w 81915"/>
                                <a:gd name="connsiteY4" fmla="*/ 128835 h 136455"/>
                                <a:gd name="connsiteX5" fmla="*/ 61913 w 81915"/>
                                <a:gd name="connsiteY5" fmla="*/ 122168 h 136455"/>
                                <a:gd name="connsiteX6" fmla="*/ 37147 w 81915"/>
                                <a:gd name="connsiteY6" fmla="*/ 136455 h 136455"/>
                                <a:gd name="connsiteX7" fmla="*/ 0 w 81915"/>
                                <a:gd name="connsiteY7" fmla="*/ 85973 h 136455"/>
                                <a:gd name="connsiteX8" fmla="*/ 37147 w 81915"/>
                                <a:gd name="connsiteY8" fmla="*/ 35490 h 136455"/>
                                <a:gd name="connsiteX9" fmla="*/ 61913 w 81915"/>
                                <a:gd name="connsiteY9" fmla="*/ 49778 h 136455"/>
                                <a:gd name="connsiteX10" fmla="*/ 61913 w 81915"/>
                                <a:gd name="connsiteY10" fmla="*/ 5010 h 136455"/>
                                <a:gd name="connsiteX11" fmla="*/ 65722 w 81915"/>
                                <a:gd name="connsiteY11" fmla="*/ 248 h 136455"/>
                                <a:gd name="connsiteX12" fmla="*/ 78105 w 81915"/>
                                <a:gd name="connsiteY12" fmla="*/ 248 h 136455"/>
                                <a:gd name="connsiteX13" fmla="*/ 81915 w 81915"/>
                                <a:gd name="connsiteY13" fmla="*/ 4058 h 136455"/>
                                <a:gd name="connsiteX14" fmla="*/ 62865 w 81915"/>
                                <a:gd name="connsiteY14" fmla="*/ 85020 h 136455"/>
                                <a:gd name="connsiteX15" fmla="*/ 41910 w 81915"/>
                                <a:gd name="connsiteY15" fmla="*/ 58350 h 136455"/>
                                <a:gd name="connsiteX16" fmla="*/ 20955 w 81915"/>
                                <a:gd name="connsiteY16" fmla="*/ 85020 h 136455"/>
                                <a:gd name="connsiteX17" fmla="*/ 41910 w 81915"/>
                                <a:gd name="connsiteY17" fmla="*/ 111690 h 136455"/>
                                <a:gd name="connsiteX18" fmla="*/ 62865 w 81915"/>
                                <a:gd name="connsiteY18" fmla="*/ 85020 h 136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5" h="136455">
                                  <a:moveTo>
                                    <a:pt x="81915" y="4058"/>
                                  </a:moveTo>
                                  <a:lnTo>
                                    <a:pt x="81915" y="128835"/>
                                  </a:lnTo>
                                  <a:cubicBezTo>
                                    <a:pt x="81915" y="131693"/>
                                    <a:pt x="80963" y="133598"/>
                                    <a:pt x="78105" y="133598"/>
                                  </a:cubicBezTo>
                                  <a:lnTo>
                                    <a:pt x="65722" y="133598"/>
                                  </a:lnTo>
                                  <a:cubicBezTo>
                                    <a:pt x="63818" y="133598"/>
                                    <a:pt x="61913" y="131693"/>
                                    <a:pt x="61913" y="128835"/>
                                  </a:cubicBezTo>
                                  <a:lnTo>
                                    <a:pt x="61913" y="122168"/>
                                  </a:lnTo>
                                  <a:cubicBezTo>
                                    <a:pt x="56197" y="130740"/>
                                    <a:pt x="48578" y="136455"/>
                                    <a:pt x="37147" y="136455"/>
                                  </a:cubicBezTo>
                                  <a:cubicBezTo>
                                    <a:pt x="17145" y="136455"/>
                                    <a:pt x="0" y="114548"/>
                                    <a:pt x="0" y="85973"/>
                                  </a:cubicBezTo>
                                  <a:cubicBezTo>
                                    <a:pt x="0" y="57398"/>
                                    <a:pt x="17145" y="35490"/>
                                    <a:pt x="37147" y="35490"/>
                                  </a:cubicBezTo>
                                  <a:cubicBezTo>
                                    <a:pt x="48578" y="35490"/>
                                    <a:pt x="56197" y="40253"/>
                                    <a:pt x="61913" y="49778"/>
                                  </a:cubicBezTo>
                                  <a:lnTo>
                                    <a:pt x="61913" y="5010"/>
                                  </a:lnTo>
                                  <a:cubicBezTo>
                                    <a:pt x="61913" y="2153"/>
                                    <a:pt x="62865" y="248"/>
                                    <a:pt x="65722" y="248"/>
                                  </a:cubicBezTo>
                                  <a:lnTo>
                                    <a:pt x="78105" y="248"/>
                                  </a:lnTo>
                                  <a:cubicBezTo>
                                    <a:pt x="80963" y="-705"/>
                                    <a:pt x="81915" y="1200"/>
                                    <a:pt x="81915" y="4058"/>
                                  </a:cubicBezTo>
                                  <a:close/>
                                  <a:moveTo>
                                    <a:pt x="62865" y="85020"/>
                                  </a:moveTo>
                                  <a:cubicBezTo>
                                    <a:pt x="62865" y="68828"/>
                                    <a:pt x="54293" y="58350"/>
                                    <a:pt x="41910" y="58350"/>
                                  </a:cubicBezTo>
                                  <a:cubicBezTo>
                                    <a:pt x="29528" y="58350"/>
                                    <a:pt x="20955" y="68828"/>
                                    <a:pt x="20955" y="85020"/>
                                  </a:cubicBezTo>
                                  <a:cubicBezTo>
                                    <a:pt x="20955" y="101213"/>
                                    <a:pt x="29528" y="111690"/>
                                    <a:pt x="41910" y="111690"/>
                                  </a:cubicBezTo>
                                  <a:cubicBezTo>
                                    <a:pt x="54293" y="111690"/>
                                    <a:pt x="62865" y="101213"/>
                                    <a:pt x="62865" y="850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7299128" name="Freeform 1057299128">
                            <a:extLst>
                              <a:ext uri="{FF2B5EF4-FFF2-40B4-BE49-F238E27FC236}">
                                <a16:creationId xmlns:a16="http://schemas.microsoft.com/office/drawing/2014/main" id="{96E4ECD6-B80E-8C98-F29C-58B782CA1FB7}"/>
                              </a:ext>
                            </a:extLst>
                          </wps:cNvPr>
                          <wps:cNvSpPr/>
                          <wps:spPr>
                            <a:xfrm>
                              <a:off x="2351722" y="474344"/>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3" y="1905"/>
                                    <a:pt x="65723" y="4763"/>
                                  </a:cubicBezTo>
                                  <a:lnTo>
                                    <a:pt x="65723" y="91440"/>
                                  </a:lnTo>
                                  <a:cubicBezTo>
                                    <a:pt x="65723"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3" y="0"/>
                                  </a:lnTo>
                                  <a:cubicBezTo>
                                    <a:pt x="18098"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123371" name="Freeform 101123371">
                            <a:extLst>
                              <a:ext uri="{FF2B5EF4-FFF2-40B4-BE49-F238E27FC236}">
                                <a16:creationId xmlns:a16="http://schemas.microsoft.com/office/drawing/2014/main" id="{9168F1B8-B383-B2F5-D810-E91D7B625688}"/>
                              </a:ext>
                            </a:extLst>
                          </wps:cNvPr>
                          <wps:cNvSpPr/>
                          <wps:spPr>
                            <a:xfrm>
                              <a:off x="2432685" y="471487"/>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341317" name="Freeform 67341317">
                            <a:extLst>
                              <a:ext uri="{FF2B5EF4-FFF2-40B4-BE49-F238E27FC236}">
                                <a16:creationId xmlns:a16="http://schemas.microsoft.com/office/drawing/2014/main" id="{BE2D9CC8-82F2-6892-E54C-7254A4A5339F}"/>
                              </a:ext>
                            </a:extLst>
                          </wps:cNvPr>
                          <wps:cNvSpPr/>
                          <wps:spPr>
                            <a:xfrm>
                              <a:off x="2499360"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950252" name="Freeform 146950252">
                            <a:extLst>
                              <a:ext uri="{FF2B5EF4-FFF2-40B4-BE49-F238E27FC236}">
                                <a16:creationId xmlns:a16="http://schemas.microsoft.com/office/drawing/2014/main" id="{FF8F31AF-71E7-D6C6-0866-08C12244569C}"/>
                              </a:ext>
                            </a:extLst>
                          </wps:cNvPr>
                          <wps:cNvSpPr/>
                          <wps:spPr>
                            <a:xfrm>
                              <a:off x="2556510" y="472440"/>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3" y="33338"/>
                                    <a:pt x="20003" y="50482"/>
                                  </a:cubicBezTo>
                                  <a:lnTo>
                                    <a:pt x="20003" y="93345"/>
                                  </a:lnTo>
                                  <a:cubicBezTo>
                                    <a:pt x="20003" y="96203"/>
                                    <a:pt x="19050" y="98107"/>
                                    <a:pt x="16193" y="98107"/>
                                  </a:cubicBezTo>
                                  <a:lnTo>
                                    <a:pt x="3810" y="98107"/>
                                  </a:lnTo>
                                  <a:cubicBezTo>
                                    <a:pt x="1905" y="98107"/>
                                    <a:pt x="0" y="96203"/>
                                    <a:pt x="0" y="93345"/>
                                  </a:cubicBezTo>
                                  <a:lnTo>
                                    <a:pt x="0" y="6667"/>
                                  </a:lnTo>
                                  <a:cubicBezTo>
                                    <a:pt x="0" y="3810"/>
                                    <a:pt x="953" y="1905"/>
                                    <a:pt x="3810" y="1905"/>
                                  </a:cubicBezTo>
                                  <a:lnTo>
                                    <a:pt x="16193" y="1905"/>
                                  </a:lnTo>
                                  <a:cubicBezTo>
                                    <a:pt x="18098" y="1905"/>
                                    <a:pt x="20003" y="3810"/>
                                    <a:pt x="20003" y="6667"/>
                                  </a:cubicBezTo>
                                  <a:lnTo>
                                    <a:pt x="20003" y="16192"/>
                                  </a:lnTo>
                                  <a:cubicBezTo>
                                    <a:pt x="22860" y="6667"/>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9722281" name="Freeform 1299722281">
                            <a:extLst>
                              <a:ext uri="{FF2B5EF4-FFF2-40B4-BE49-F238E27FC236}">
                                <a16:creationId xmlns:a16="http://schemas.microsoft.com/office/drawing/2014/main" id="{EDBE0832-D5D3-6E59-0AD0-3A119368801E}"/>
                              </a:ext>
                            </a:extLst>
                          </wps:cNvPr>
                          <wps:cNvSpPr/>
                          <wps:spPr>
                            <a:xfrm>
                              <a:off x="2601873" y="474344"/>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5 w 72151"/>
                                <a:gd name="connsiteY6" fmla="*/ 128588 h 133350"/>
                                <a:gd name="connsiteX7" fmla="*/ 27980 w 72151"/>
                                <a:gd name="connsiteY7" fmla="*/ 94298 h 133350"/>
                                <a:gd name="connsiteX8" fmla="*/ 357 w 72151"/>
                                <a:gd name="connsiteY8" fmla="*/ 5715 h 133350"/>
                                <a:gd name="connsiteX9" fmla="*/ 3215 w 72151"/>
                                <a:gd name="connsiteY9" fmla="*/ 953 h 133350"/>
                                <a:gd name="connsiteX10" fmla="*/ 16550 w 72151"/>
                                <a:gd name="connsiteY10" fmla="*/ 953 h 133350"/>
                                <a:gd name="connsiteX11" fmla="*/ 20360 w 72151"/>
                                <a:gd name="connsiteY11" fmla="*/ 4763 h 133350"/>
                                <a:gd name="connsiteX12" fmla="*/ 37505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5" y="132398"/>
                                    <a:pt x="36552" y="133350"/>
                                    <a:pt x="34647" y="133350"/>
                                  </a:cubicBezTo>
                                  <a:lnTo>
                                    <a:pt x="21312" y="133350"/>
                                  </a:lnTo>
                                  <a:cubicBezTo>
                                    <a:pt x="18455" y="133350"/>
                                    <a:pt x="17502" y="131445"/>
                                    <a:pt x="18455" y="128588"/>
                                  </a:cubicBezTo>
                                  <a:lnTo>
                                    <a:pt x="27980" y="94298"/>
                                  </a:lnTo>
                                  <a:lnTo>
                                    <a:pt x="357" y="5715"/>
                                  </a:lnTo>
                                  <a:cubicBezTo>
                                    <a:pt x="-595" y="2858"/>
                                    <a:pt x="357" y="953"/>
                                    <a:pt x="3215" y="953"/>
                                  </a:cubicBezTo>
                                  <a:lnTo>
                                    <a:pt x="16550" y="953"/>
                                  </a:lnTo>
                                  <a:cubicBezTo>
                                    <a:pt x="18455" y="953"/>
                                    <a:pt x="20360" y="1905"/>
                                    <a:pt x="20360" y="4763"/>
                                  </a:cubicBezTo>
                                  <a:lnTo>
                                    <a:pt x="37505"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300429372" name="Freeform 300429372">
                          <a:extLst>
                            <a:ext uri="{FF2B5EF4-FFF2-40B4-BE49-F238E27FC236}">
                              <a16:creationId xmlns:a16="http://schemas.microsoft.com/office/drawing/2014/main" id="{F290E58B-88FF-6ED4-7463-5AD52D9609FF}"/>
                            </a:ext>
                          </a:extLst>
                        </wps:cNvPr>
                        <wps:cNvSpPr/>
                        <wps:spPr>
                          <a:xfrm>
                            <a:off x="723900" y="139065"/>
                            <a:ext cx="252412" cy="493394"/>
                          </a:xfrm>
                          <a:custGeom>
                            <a:avLst/>
                            <a:gdLst>
                              <a:gd name="connsiteX0" fmla="*/ 47625 w 252412"/>
                              <a:gd name="connsiteY0" fmla="*/ 0 h 493394"/>
                              <a:gd name="connsiteX1" fmla="*/ 0 w 252412"/>
                              <a:gd name="connsiteY1" fmla="*/ 47625 h 493394"/>
                              <a:gd name="connsiteX2" fmla="*/ 0 w 252412"/>
                              <a:gd name="connsiteY2" fmla="*/ 246697 h 493394"/>
                              <a:gd name="connsiteX3" fmla="*/ 0 w 252412"/>
                              <a:gd name="connsiteY3" fmla="*/ 445770 h 493394"/>
                              <a:gd name="connsiteX4" fmla="*/ 47625 w 252412"/>
                              <a:gd name="connsiteY4" fmla="*/ 493395 h 493394"/>
                              <a:gd name="connsiteX5" fmla="*/ 252412 w 252412"/>
                              <a:gd name="connsiteY5" fmla="*/ 493395 h 493394"/>
                              <a:gd name="connsiteX6" fmla="*/ 252412 w 252412"/>
                              <a:gd name="connsiteY6" fmla="*/ 953 h 493394"/>
                              <a:gd name="connsiteX7" fmla="*/ 47625 w 252412"/>
                              <a:gd name="connsiteY7" fmla="*/ 0 h 493394"/>
                              <a:gd name="connsiteX8" fmla="*/ 47625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47625" y="0"/>
                                </a:moveTo>
                                <a:cubicBezTo>
                                  <a:pt x="20955" y="0"/>
                                  <a:pt x="0" y="20955"/>
                                  <a:pt x="0" y="47625"/>
                                </a:cubicBezTo>
                                <a:lnTo>
                                  <a:pt x="0" y="246697"/>
                                </a:lnTo>
                                <a:lnTo>
                                  <a:pt x="0" y="445770"/>
                                </a:lnTo>
                                <a:cubicBezTo>
                                  <a:pt x="0" y="472440"/>
                                  <a:pt x="20955" y="493395"/>
                                  <a:pt x="47625" y="493395"/>
                                </a:cubicBezTo>
                                <a:lnTo>
                                  <a:pt x="252412" y="493395"/>
                                </a:lnTo>
                                <a:lnTo>
                                  <a:pt x="252412" y="953"/>
                                </a:lnTo>
                                <a:lnTo>
                                  <a:pt x="47625" y="0"/>
                                </a:lnTo>
                                <a:lnTo>
                                  <a:pt x="47625" y="0"/>
                                </a:lnTo>
                                <a:close/>
                              </a:path>
                            </a:pathLst>
                          </a:custGeom>
                          <a:solidFill>
                            <a:srgbClr val="9DAEAC"/>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8287954" name="Graphic 3">
                          <a:extLst>
                            <a:ext uri="{FF2B5EF4-FFF2-40B4-BE49-F238E27FC236}">
                              <a16:creationId xmlns:a16="http://schemas.microsoft.com/office/drawing/2014/main" id="{83EE302B-8869-312C-7B00-2D6B5DB89E62}"/>
                            </a:ext>
                          </a:extLst>
                        </wpg:cNvPr>
                        <wpg:cNvGrpSpPr/>
                        <wpg:grpSpPr>
                          <a:xfrm>
                            <a:off x="3417570" y="375284"/>
                            <a:ext cx="869632" cy="304800"/>
                            <a:chOff x="3417570" y="375284"/>
                            <a:chExt cx="869632" cy="304800"/>
                          </a:xfrm>
                          <a:solidFill>
                            <a:srgbClr val="F2F2F2"/>
                          </a:solidFill>
                        </wpg:grpSpPr>
                        <wps:wsp>
                          <wps:cNvPr id="2067115480" name="Freeform 2067115480">
                            <a:extLst>
                              <a:ext uri="{FF2B5EF4-FFF2-40B4-BE49-F238E27FC236}">
                                <a16:creationId xmlns:a16="http://schemas.microsoft.com/office/drawing/2014/main" id="{12F6626E-F3BF-A230-E6C4-E5FAEC93EDDE}"/>
                              </a:ext>
                            </a:extLst>
                          </wps:cNvPr>
                          <wps:cNvSpPr/>
                          <wps:spPr>
                            <a:xfrm>
                              <a:off x="3548062" y="675322"/>
                              <a:ext cx="90487" cy="4762"/>
                            </a:xfrm>
                            <a:custGeom>
                              <a:avLst/>
                              <a:gdLst>
                                <a:gd name="connsiteX0" fmla="*/ 86678 w 90487"/>
                                <a:gd name="connsiteY0" fmla="*/ 0 h 4762"/>
                                <a:gd name="connsiteX1" fmla="*/ 4763 w 90487"/>
                                <a:gd name="connsiteY1" fmla="*/ 0 h 4762"/>
                                <a:gd name="connsiteX2" fmla="*/ 0 w 90487"/>
                                <a:gd name="connsiteY2" fmla="*/ 4763 h 4762"/>
                                <a:gd name="connsiteX3" fmla="*/ 90488 w 90487"/>
                                <a:gd name="connsiteY3" fmla="*/ 4763 h 4762"/>
                                <a:gd name="connsiteX4" fmla="*/ 86678 w 90487"/>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487" h="4762">
                                  <a:moveTo>
                                    <a:pt x="86678" y="0"/>
                                  </a:moveTo>
                                  <a:lnTo>
                                    <a:pt x="4763" y="0"/>
                                  </a:lnTo>
                                  <a:cubicBezTo>
                                    <a:pt x="1905" y="0"/>
                                    <a:pt x="0" y="1905"/>
                                    <a:pt x="0" y="4763"/>
                                  </a:cubicBezTo>
                                  <a:lnTo>
                                    <a:pt x="90488" y="4763"/>
                                  </a:lnTo>
                                  <a:cubicBezTo>
                                    <a:pt x="90488" y="1905"/>
                                    <a:pt x="88583" y="0"/>
                                    <a:pt x="8667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0782983" name="Freeform 1780782983">
                            <a:extLst>
                              <a:ext uri="{FF2B5EF4-FFF2-40B4-BE49-F238E27FC236}">
                                <a16:creationId xmlns:a16="http://schemas.microsoft.com/office/drawing/2014/main" id="{00256408-01D8-EFEA-17C6-850083975D34}"/>
                              </a:ext>
                            </a:extLst>
                          </wps:cNvPr>
                          <wps:cNvSpPr/>
                          <wps:spPr>
                            <a:xfrm>
                              <a:off x="3677603" y="675322"/>
                              <a:ext cx="90487" cy="4762"/>
                            </a:xfrm>
                            <a:custGeom>
                              <a:avLst/>
                              <a:gdLst>
                                <a:gd name="connsiteX0" fmla="*/ 86678 w 90487"/>
                                <a:gd name="connsiteY0" fmla="*/ 0 h 4762"/>
                                <a:gd name="connsiteX1" fmla="*/ 4763 w 90487"/>
                                <a:gd name="connsiteY1" fmla="*/ 0 h 4762"/>
                                <a:gd name="connsiteX2" fmla="*/ 0 w 90487"/>
                                <a:gd name="connsiteY2" fmla="*/ 4763 h 4762"/>
                                <a:gd name="connsiteX3" fmla="*/ 90488 w 90487"/>
                                <a:gd name="connsiteY3" fmla="*/ 4763 h 4762"/>
                                <a:gd name="connsiteX4" fmla="*/ 86678 w 90487"/>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487" h="4762">
                                  <a:moveTo>
                                    <a:pt x="86678" y="0"/>
                                  </a:moveTo>
                                  <a:lnTo>
                                    <a:pt x="4763" y="0"/>
                                  </a:lnTo>
                                  <a:cubicBezTo>
                                    <a:pt x="1905" y="0"/>
                                    <a:pt x="0" y="1905"/>
                                    <a:pt x="0" y="4763"/>
                                  </a:cubicBezTo>
                                  <a:lnTo>
                                    <a:pt x="90488" y="4763"/>
                                  </a:lnTo>
                                  <a:cubicBezTo>
                                    <a:pt x="90488" y="1905"/>
                                    <a:pt x="88582" y="0"/>
                                    <a:pt x="8667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1464558" name="Freeform 2011464558">
                            <a:extLst>
                              <a:ext uri="{FF2B5EF4-FFF2-40B4-BE49-F238E27FC236}">
                                <a16:creationId xmlns:a16="http://schemas.microsoft.com/office/drawing/2014/main" id="{9C47D178-92B1-4AB2-12C5-512AD582D565}"/>
                              </a:ext>
                            </a:extLst>
                          </wps:cNvPr>
                          <wps:cNvSpPr/>
                          <wps:spPr>
                            <a:xfrm>
                              <a:off x="3417570" y="675322"/>
                              <a:ext cx="90735" cy="4762"/>
                            </a:xfrm>
                            <a:custGeom>
                              <a:avLst/>
                              <a:gdLst>
                                <a:gd name="connsiteX0" fmla="*/ 86677 w 90735"/>
                                <a:gd name="connsiteY0" fmla="*/ 0 h 4762"/>
                                <a:gd name="connsiteX1" fmla="*/ 4763 w 90735"/>
                                <a:gd name="connsiteY1" fmla="*/ 0 h 4762"/>
                                <a:gd name="connsiteX2" fmla="*/ 0 w 90735"/>
                                <a:gd name="connsiteY2" fmla="*/ 4763 h 4762"/>
                                <a:gd name="connsiteX3" fmla="*/ 90488 w 90735"/>
                                <a:gd name="connsiteY3" fmla="*/ 4763 h 4762"/>
                                <a:gd name="connsiteX4" fmla="*/ 86677 w 90735"/>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735" h="4762">
                                  <a:moveTo>
                                    <a:pt x="86677" y="0"/>
                                  </a:moveTo>
                                  <a:lnTo>
                                    <a:pt x="4763" y="0"/>
                                  </a:lnTo>
                                  <a:cubicBezTo>
                                    <a:pt x="1905" y="0"/>
                                    <a:pt x="0" y="1905"/>
                                    <a:pt x="0" y="4763"/>
                                  </a:cubicBezTo>
                                  <a:lnTo>
                                    <a:pt x="90488" y="4763"/>
                                  </a:lnTo>
                                  <a:cubicBezTo>
                                    <a:pt x="91440" y="1905"/>
                                    <a:pt x="89535" y="0"/>
                                    <a:pt x="86677"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9864385" name="Freeform 1209864385">
                            <a:extLst>
                              <a:ext uri="{FF2B5EF4-FFF2-40B4-BE49-F238E27FC236}">
                                <a16:creationId xmlns:a16="http://schemas.microsoft.com/office/drawing/2014/main" id="{3D70C2B1-2582-65D4-C148-B7EFDCABDD3A}"/>
                              </a:ext>
                            </a:extLst>
                          </wps:cNvPr>
                          <wps:cNvSpPr/>
                          <wps:spPr>
                            <a:xfrm>
                              <a:off x="3936683" y="675322"/>
                              <a:ext cx="90735" cy="4762"/>
                            </a:xfrm>
                            <a:custGeom>
                              <a:avLst/>
                              <a:gdLst>
                                <a:gd name="connsiteX0" fmla="*/ 86677 w 90735"/>
                                <a:gd name="connsiteY0" fmla="*/ 0 h 4762"/>
                                <a:gd name="connsiteX1" fmla="*/ 4763 w 90735"/>
                                <a:gd name="connsiteY1" fmla="*/ 0 h 4762"/>
                                <a:gd name="connsiteX2" fmla="*/ 0 w 90735"/>
                                <a:gd name="connsiteY2" fmla="*/ 4763 h 4762"/>
                                <a:gd name="connsiteX3" fmla="*/ 90488 w 90735"/>
                                <a:gd name="connsiteY3" fmla="*/ 4763 h 4762"/>
                                <a:gd name="connsiteX4" fmla="*/ 86677 w 90735"/>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735" h="4762">
                                  <a:moveTo>
                                    <a:pt x="86677" y="0"/>
                                  </a:moveTo>
                                  <a:lnTo>
                                    <a:pt x="4763" y="0"/>
                                  </a:lnTo>
                                  <a:cubicBezTo>
                                    <a:pt x="1905" y="0"/>
                                    <a:pt x="0" y="1905"/>
                                    <a:pt x="0" y="4763"/>
                                  </a:cubicBezTo>
                                  <a:lnTo>
                                    <a:pt x="90488" y="4763"/>
                                  </a:lnTo>
                                  <a:cubicBezTo>
                                    <a:pt x="91440" y="1905"/>
                                    <a:pt x="89535" y="0"/>
                                    <a:pt x="86677"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0951664" name="Freeform 1490951664">
                            <a:extLst>
                              <a:ext uri="{FF2B5EF4-FFF2-40B4-BE49-F238E27FC236}">
                                <a16:creationId xmlns:a16="http://schemas.microsoft.com/office/drawing/2014/main" id="{1B800CCC-B3E3-848F-2AD6-D695D9585789}"/>
                              </a:ext>
                            </a:extLst>
                          </wps:cNvPr>
                          <wps:cNvSpPr/>
                          <wps:spPr>
                            <a:xfrm>
                              <a:off x="4066222" y="675322"/>
                              <a:ext cx="90735" cy="4762"/>
                            </a:xfrm>
                            <a:custGeom>
                              <a:avLst/>
                              <a:gdLst>
                                <a:gd name="connsiteX0" fmla="*/ 86678 w 90735"/>
                                <a:gd name="connsiteY0" fmla="*/ 0 h 4762"/>
                                <a:gd name="connsiteX1" fmla="*/ 4763 w 90735"/>
                                <a:gd name="connsiteY1" fmla="*/ 0 h 4762"/>
                                <a:gd name="connsiteX2" fmla="*/ 0 w 90735"/>
                                <a:gd name="connsiteY2" fmla="*/ 4763 h 4762"/>
                                <a:gd name="connsiteX3" fmla="*/ 90488 w 90735"/>
                                <a:gd name="connsiteY3" fmla="*/ 4763 h 4762"/>
                                <a:gd name="connsiteX4" fmla="*/ 86678 w 90735"/>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735" h="4762">
                                  <a:moveTo>
                                    <a:pt x="86678" y="0"/>
                                  </a:moveTo>
                                  <a:lnTo>
                                    <a:pt x="4763" y="0"/>
                                  </a:lnTo>
                                  <a:cubicBezTo>
                                    <a:pt x="1905" y="0"/>
                                    <a:pt x="0" y="1905"/>
                                    <a:pt x="0" y="4763"/>
                                  </a:cubicBezTo>
                                  <a:lnTo>
                                    <a:pt x="90488" y="4763"/>
                                  </a:lnTo>
                                  <a:cubicBezTo>
                                    <a:pt x="91440" y="1905"/>
                                    <a:pt x="89535" y="0"/>
                                    <a:pt x="8667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715307" name="Freeform 1547715307">
                            <a:extLst>
                              <a:ext uri="{FF2B5EF4-FFF2-40B4-BE49-F238E27FC236}">
                                <a16:creationId xmlns:a16="http://schemas.microsoft.com/office/drawing/2014/main" id="{1D29BE8F-C989-658C-2EE9-5AEE71B73760}"/>
                              </a:ext>
                            </a:extLst>
                          </wps:cNvPr>
                          <wps:cNvSpPr/>
                          <wps:spPr>
                            <a:xfrm>
                              <a:off x="4196715" y="675322"/>
                              <a:ext cx="90487" cy="4762"/>
                            </a:xfrm>
                            <a:custGeom>
                              <a:avLst/>
                              <a:gdLst>
                                <a:gd name="connsiteX0" fmla="*/ 85725 w 90487"/>
                                <a:gd name="connsiteY0" fmla="*/ 0 h 4762"/>
                                <a:gd name="connsiteX1" fmla="*/ 4763 w 90487"/>
                                <a:gd name="connsiteY1" fmla="*/ 0 h 4762"/>
                                <a:gd name="connsiteX2" fmla="*/ 0 w 90487"/>
                                <a:gd name="connsiteY2" fmla="*/ 4763 h 4762"/>
                                <a:gd name="connsiteX3" fmla="*/ 90488 w 90487"/>
                                <a:gd name="connsiteY3" fmla="*/ 4763 h 4762"/>
                                <a:gd name="connsiteX4" fmla="*/ 85725 w 90487"/>
                                <a:gd name="connsiteY4" fmla="*/ 0 h 47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487" h="4762">
                                  <a:moveTo>
                                    <a:pt x="85725" y="0"/>
                                  </a:moveTo>
                                  <a:lnTo>
                                    <a:pt x="4763" y="0"/>
                                  </a:lnTo>
                                  <a:cubicBezTo>
                                    <a:pt x="1905" y="0"/>
                                    <a:pt x="0" y="1905"/>
                                    <a:pt x="0" y="4763"/>
                                  </a:cubicBezTo>
                                  <a:lnTo>
                                    <a:pt x="90488" y="4763"/>
                                  </a:lnTo>
                                  <a:cubicBezTo>
                                    <a:pt x="90488" y="1905"/>
                                    <a:pt x="88582" y="0"/>
                                    <a:pt x="85725"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0458200" name="Freeform 620458200">
                            <a:extLst>
                              <a:ext uri="{FF2B5EF4-FFF2-40B4-BE49-F238E27FC236}">
                                <a16:creationId xmlns:a16="http://schemas.microsoft.com/office/drawing/2014/main" id="{5DF4AF5D-35E2-3B5C-F064-3E241F706496}"/>
                              </a:ext>
                            </a:extLst>
                          </wps:cNvPr>
                          <wps:cNvSpPr/>
                          <wps:spPr>
                            <a:xfrm>
                              <a:off x="3848100" y="375284"/>
                              <a:ext cx="9525" cy="91440"/>
                            </a:xfrm>
                            <a:custGeom>
                              <a:avLst/>
                              <a:gdLst>
                                <a:gd name="connsiteX0" fmla="*/ 4763 w 9525"/>
                                <a:gd name="connsiteY0" fmla="*/ 0 h 91440"/>
                                <a:gd name="connsiteX1" fmla="*/ 0 w 9525"/>
                                <a:gd name="connsiteY1" fmla="*/ 4763 h 91440"/>
                                <a:gd name="connsiteX2" fmla="*/ 0 w 9525"/>
                                <a:gd name="connsiteY2" fmla="*/ 86678 h 91440"/>
                                <a:gd name="connsiteX3" fmla="*/ 4763 w 9525"/>
                                <a:gd name="connsiteY3" fmla="*/ 91440 h 91440"/>
                                <a:gd name="connsiteX4" fmla="*/ 9525 w 9525"/>
                                <a:gd name="connsiteY4" fmla="*/ 86678 h 91440"/>
                                <a:gd name="connsiteX5" fmla="*/ 9525 w 9525"/>
                                <a:gd name="connsiteY5" fmla="*/ 4763 h 91440"/>
                                <a:gd name="connsiteX6" fmla="*/ 4763 w 9525"/>
                                <a:gd name="connsiteY6" fmla="*/ 0 h 91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 h="91440">
                                  <a:moveTo>
                                    <a:pt x="4763" y="0"/>
                                  </a:moveTo>
                                  <a:cubicBezTo>
                                    <a:pt x="1905" y="0"/>
                                    <a:pt x="0" y="1905"/>
                                    <a:pt x="0" y="4763"/>
                                  </a:cubicBezTo>
                                  <a:lnTo>
                                    <a:pt x="0" y="86678"/>
                                  </a:lnTo>
                                  <a:cubicBezTo>
                                    <a:pt x="0" y="89535"/>
                                    <a:pt x="1905" y="91440"/>
                                    <a:pt x="4763" y="91440"/>
                                  </a:cubicBezTo>
                                  <a:cubicBezTo>
                                    <a:pt x="7620" y="91440"/>
                                    <a:pt x="9525" y="89535"/>
                                    <a:pt x="9525" y="86678"/>
                                  </a:cubicBezTo>
                                  <a:lnTo>
                                    <a:pt x="9525" y="4763"/>
                                  </a:lnTo>
                                  <a:cubicBezTo>
                                    <a:pt x="9525" y="1905"/>
                                    <a:pt x="7620"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9759267" name="Freeform 1339759267">
                            <a:extLst>
                              <a:ext uri="{FF2B5EF4-FFF2-40B4-BE49-F238E27FC236}">
                                <a16:creationId xmlns:a16="http://schemas.microsoft.com/office/drawing/2014/main" id="{E70337ED-D0D9-6091-AA84-27C23E38F640}"/>
                              </a:ext>
                            </a:extLst>
                          </wps:cNvPr>
                          <wps:cNvSpPr/>
                          <wps:spPr>
                            <a:xfrm>
                              <a:off x="3848100" y="504825"/>
                              <a:ext cx="9525" cy="91440"/>
                            </a:xfrm>
                            <a:custGeom>
                              <a:avLst/>
                              <a:gdLst>
                                <a:gd name="connsiteX0" fmla="*/ 4763 w 9525"/>
                                <a:gd name="connsiteY0" fmla="*/ 0 h 91440"/>
                                <a:gd name="connsiteX1" fmla="*/ 0 w 9525"/>
                                <a:gd name="connsiteY1" fmla="*/ 4763 h 91440"/>
                                <a:gd name="connsiteX2" fmla="*/ 0 w 9525"/>
                                <a:gd name="connsiteY2" fmla="*/ 86678 h 91440"/>
                                <a:gd name="connsiteX3" fmla="*/ 4763 w 9525"/>
                                <a:gd name="connsiteY3" fmla="*/ 91440 h 91440"/>
                                <a:gd name="connsiteX4" fmla="*/ 9525 w 9525"/>
                                <a:gd name="connsiteY4" fmla="*/ 86678 h 91440"/>
                                <a:gd name="connsiteX5" fmla="*/ 9525 w 9525"/>
                                <a:gd name="connsiteY5" fmla="*/ 4763 h 91440"/>
                                <a:gd name="connsiteX6" fmla="*/ 4763 w 9525"/>
                                <a:gd name="connsiteY6" fmla="*/ 0 h 914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525" h="91440">
                                  <a:moveTo>
                                    <a:pt x="4763" y="0"/>
                                  </a:moveTo>
                                  <a:cubicBezTo>
                                    <a:pt x="1905" y="0"/>
                                    <a:pt x="0" y="1905"/>
                                    <a:pt x="0" y="4763"/>
                                  </a:cubicBezTo>
                                  <a:lnTo>
                                    <a:pt x="0" y="86678"/>
                                  </a:lnTo>
                                  <a:cubicBezTo>
                                    <a:pt x="0" y="89535"/>
                                    <a:pt x="1905" y="91440"/>
                                    <a:pt x="4763" y="91440"/>
                                  </a:cubicBezTo>
                                  <a:cubicBezTo>
                                    <a:pt x="7620" y="91440"/>
                                    <a:pt x="9525" y="89535"/>
                                    <a:pt x="9525" y="86678"/>
                                  </a:cubicBezTo>
                                  <a:lnTo>
                                    <a:pt x="9525" y="4763"/>
                                  </a:lnTo>
                                  <a:cubicBezTo>
                                    <a:pt x="9525" y="1905"/>
                                    <a:pt x="7620"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5511606" name="Freeform 1405511606">
                            <a:extLst>
                              <a:ext uri="{FF2B5EF4-FFF2-40B4-BE49-F238E27FC236}">
                                <a16:creationId xmlns:a16="http://schemas.microsoft.com/office/drawing/2014/main" id="{FC19BE62-473A-249C-917C-0418D3279FC7}"/>
                              </a:ext>
                            </a:extLst>
                          </wps:cNvPr>
                          <wps:cNvSpPr/>
                          <wps:spPr>
                            <a:xfrm>
                              <a:off x="3845243" y="634365"/>
                              <a:ext cx="15240" cy="4762"/>
                            </a:xfrm>
                            <a:custGeom>
                              <a:avLst/>
                              <a:gdLst>
                                <a:gd name="connsiteX0" fmla="*/ 12382 w 15240"/>
                                <a:gd name="connsiteY0" fmla="*/ 4763 h 4762"/>
                                <a:gd name="connsiteX1" fmla="*/ 7620 w 15240"/>
                                <a:gd name="connsiteY1" fmla="*/ 0 h 4762"/>
                                <a:gd name="connsiteX2" fmla="*/ 2857 w 15240"/>
                                <a:gd name="connsiteY2" fmla="*/ 4763 h 4762"/>
                                <a:gd name="connsiteX3" fmla="*/ 0 w 15240"/>
                                <a:gd name="connsiteY3" fmla="*/ 4763 h 4762"/>
                                <a:gd name="connsiteX4" fmla="*/ 0 w 15240"/>
                                <a:gd name="connsiteY4" fmla="*/ 4763 h 4762"/>
                                <a:gd name="connsiteX5" fmla="*/ 15240 w 15240"/>
                                <a:gd name="connsiteY5" fmla="*/ 4763 h 4762"/>
                                <a:gd name="connsiteX6" fmla="*/ 15240 w 15240"/>
                                <a:gd name="connsiteY6" fmla="*/ 4763 h 4762"/>
                                <a:gd name="connsiteX7" fmla="*/ 12382 w 15240"/>
                                <a:gd name="connsiteY7" fmla="*/ 4763 h 47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5240" h="4762">
                                  <a:moveTo>
                                    <a:pt x="12382" y="4763"/>
                                  </a:moveTo>
                                  <a:cubicBezTo>
                                    <a:pt x="12382" y="1905"/>
                                    <a:pt x="10478" y="0"/>
                                    <a:pt x="7620" y="0"/>
                                  </a:cubicBezTo>
                                  <a:cubicBezTo>
                                    <a:pt x="4763" y="0"/>
                                    <a:pt x="2857" y="1905"/>
                                    <a:pt x="2857" y="4763"/>
                                  </a:cubicBezTo>
                                  <a:lnTo>
                                    <a:pt x="0" y="4763"/>
                                  </a:lnTo>
                                  <a:lnTo>
                                    <a:pt x="0" y="4763"/>
                                  </a:lnTo>
                                  <a:lnTo>
                                    <a:pt x="15240" y="4763"/>
                                  </a:lnTo>
                                  <a:lnTo>
                                    <a:pt x="15240" y="4763"/>
                                  </a:lnTo>
                                  <a:lnTo>
                                    <a:pt x="12382" y="4763"/>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93019" name="Freeform 3293019">
                            <a:extLst>
                              <a:ext uri="{FF2B5EF4-FFF2-40B4-BE49-F238E27FC236}">
                                <a16:creationId xmlns:a16="http://schemas.microsoft.com/office/drawing/2014/main" id="{334900BD-AF4F-3FB5-F463-B361F28BE08C}"/>
                              </a:ext>
                            </a:extLst>
                          </wps:cNvPr>
                          <wps:cNvSpPr/>
                          <wps:spPr>
                            <a:xfrm>
                              <a:off x="3636169" y="462915"/>
                              <a:ext cx="66198" cy="66198"/>
                            </a:xfrm>
                            <a:custGeom>
                              <a:avLst/>
                              <a:gdLst>
                                <a:gd name="connsiteX0" fmla="*/ 4286 w 66198"/>
                                <a:gd name="connsiteY0" fmla="*/ 0 h 66198"/>
                                <a:gd name="connsiteX1" fmla="*/ 1429 w 66198"/>
                                <a:gd name="connsiteY1" fmla="*/ 953 h 66198"/>
                                <a:gd name="connsiteX2" fmla="*/ 1429 w 66198"/>
                                <a:gd name="connsiteY2" fmla="*/ 7620 h 66198"/>
                                <a:gd name="connsiteX3" fmla="*/ 58579 w 66198"/>
                                <a:gd name="connsiteY3" fmla="*/ 64770 h 66198"/>
                                <a:gd name="connsiteX4" fmla="*/ 65246 w 66198"/>
                                <a:gd name="connsiteY4" fmla="*/ 64770 h 66198"/>
                                <a:gd name="connsiteX5" fmla="*/ 66199 w 66198"/>
                                <a:gd name="connsiteY5" fmla="*/ 61913 h 66198"/>
                                <a:gd name="connsiteX6" fmla="*/ 65246 w 66198"/>
                                <a:gd name="connsiteY6" fmla="*/ 59055 h 66198"/>
                                <a:gd name="connsiteX7" fmla="*/ 8096 w 66198"/>
                                <a:gd name="connsiteY7" fmla="*/ 1905 h 66198"/>
                                <a:gd name="connsiteX8" fmla="*/ 4286 w 66198"/>
                                <a:gd name="connsiteY8" fmla="*/ 0 h 661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198" h="66198">
                                  <a:moveTo>
                                    <a:pt x="4286" y="0"/>
                                  </a:moveTo>
                                  <a:cubicBezTo>
                                    <a:pt x="3334" y="0"/>
                                    <a:pt x="1429" y="0"/>
                                    <a:pt x="1429" y="953"/>
                                  </a:cubicBezTo>
                                  <a:cubicBezTo>
                                    <a:pt x="-476" y="2857"/>
                                    <a:pt x="-476" y="5715"/>
                                    <a:pt x="1429" y="7620"/>
                                  </a:cubicBezTo>
                                  <a:lnTo>
                                    <a:pt x="58579" y="64770"/>
                                  </a:lnTo>
                                  <a:cubicBezTo>
                                    <a:pt x="60484" y="66675"/>
                                    <a:pt x="63341" y="66675"/>
                                    <a:pt x="65246" y="64770"/>
                                  </a:cubicBezTo>
                                  <a:cubicBezTo>
                                    <a:pt x="66199" y="63817"/>
                                    <a:pt x="66199" y="62865"/>
                                    <a:pt x="66199" y="61913"/>
                                  </a:cubicBezTo>
                                  <a:cubicBezTo>
                                    <a:pt x="66199" y="60960"/>
                                    <a:pt x="66199" y="59055"/>
                                    <a:pt x="65246" y="59055"/>
                                  </a:cubicBezTo>
                                  <a:lnTo>
                                    <a:pt x="8096" y="1905"/>
                                  </a:lnTo>
                                  <a:cubicBezTo>
                                    <a:pt x="7144" y="953"/>
                                    <a:pt x="6191" y="0"/>
                                    <a:pt x="4286"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1743473" name="Freeform 1271743473">
                            <a:extLst>
                              <a:ext uri="{FF2B5EF4-FFF2-40B4-BE49-F238E27FC236}">
                                <a16:creationId xmlns:a16="http://schemas.microsoft.com/office/drawing/2014/main" id="{6D39A54C-20A3-8A74-77F8-871AEFBBC4CB}"/>
                              </a:ext>
                            </a:extLst>
                          </wps:cNvPr>
                          <wps:cNvSpPr/>
                          <wps:spPr>
                            <a:xfrm>
                              <a:off x="3727609" y="555307"/>
                              <a:ext cx="66674" cy="66198"/>
                            </a:xfrm>
                            <a:custGeom>
                              <a:avLst/>
                              <a:gdLst>
                                <a:gd name="connsiteX0" fmla="*/ 4286 w 66674"/>
                                <a:gd name="connsiteY0" fmla="*/ 0 h 66198"/>
                                <a:gd name="connsiteX1" fmla="*/ 1429 w 66674"/>
                                <a:gd name="connsiteY1" fmla="*/ 953 h 66198"/>
                                <a:gd name="connsiteX2" fmla="*/ 1429 w 66674"/>
                                <a:gd name="connsiteY2" fmla="*/ 7620 h 66198"/>
                                <a:gd name="connsiteX3" fmla="*/ 58579 w 66674"/>
                                <a:gd name="connsiteY3" fmla="*/ 64770 h 66198"/>
                                <a:gd name="connsiteX4" fmla="*/ 65246 w 66674"/>
                                <a:gd name="connsiteY4" fmla="*/ 64770 h 66198"/>
                                <a:gd name="connsiteX5" fmla="*/ 65246 w 66674"/>
                                <a:gd name="connsiteY5" fmla="*/ 58103 h 66198"/>
                                <a:gd name="connsiteX6" fmla="*/ 8096 w 66674"/>
                                <a:gd name="connsiteY6" fmla="*/ 953 h 66198"/>
                                <a:gd name="connsiteX7" fmla="*/ 4286 w 66674"/>
                                <a:gd name="connsiteY7" fmla="*/ 0 h 661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674" h="66198">
                                  <a:moveTo>
                                    <a:pt x="4286" y="0"/>
                                  </a:moveTo>
                                  <a:cubicBezTo>
                                    <a:pt x="3334" y="0"/>
                                    <a:pt x="1429" y="0"/>
                                    <a:pt x="1429" y="953"/>
                                  </a:cubicBezTo>
                                  <a:cubicBezTo>
                                    <a:pt x="-476" y="2858"/>
                                    <a:pt x="-476" y="5715"/>
                                    <a:pt x="1429" y="7620"/>
                                  </a:cubicBezTo>
                                  <a:lnTo>
                                    <a:pt x="58579" y="64770"/>
                                  </a:lnTo>
                                  <a:cubicBezTo>
                                    <a:pt x="60484" y="66675"/>
                                    <a:pt x="63341" y="66675"/>
                                    <a:pt x="65246" y="64770"/>
                                  </a:cubicBezTo>
                                  <a:cubicBezTo>
                                    <a:pt x="67151" y="62865"/>
                                    <a:pt x="67151" y="60008"/>
                                    <a:pt x="65246" y="58103"/>
                                  </a:cubicBezTo>
                                  <a:lnTo>
                                    <a:pt x="8096" y="953"/>
                                  </a:lnTo>
                                  <a:cubicBezTo>
                                    <a:pt x="7144" y="0"/>
                                    <a:pt x="6191" y="0"/>
                                    <a:pt x="4286"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86221591" name="Graphic 3">
                            <a:extLst>
                              <a:ext uri="{FF2B5EF4-FFF2-40B4-BE49-F238E27FC236}">
                                <a16:creationId xmlns:a16="http://schemas.microsoft.com/office/drawing/2014/main" id="{CB6C03CF-831F-84AE-140C-FB3D8F3F3D7F}"/>
                              </a:ext>
                            </a:extLst>
                          </wpg:cNvPr>
                          <wpg:cNvGrpSpPr/>
                          <wpg:grpSpPr>
                            <a:xfrm>
                              <a:off x="3818572" y="645794"/>
                              <a:ext cx="10477" cy="20003"/>
                              <a:chOff x="3818572" y="645794"/>
                              <a:chExt cx="10477" cy="20003"/>
                            </a:xfrm>
                            <a:solidFill>
                              <a:srgbClr val="F2F2F2"/>
                            </a:solidFill>
                          </wpg:grpSpPr>
                          <wps:wsp>
                            <wps:cNvPr id="1593722187" name="Freeform 1593722187">
                              <a:extLst>
                                <a:ext uri="{FF2B5EF4-FFF2-40B4-BE49-F238E27FC236}">
                                  <a16:creationId xmlns:a16="http://schemas.microsoft.com/office/drawing/2014/main" id="{2D928EBC-4A49-440D-68BF-6FD1EA276AAB}"/>
                                </a:ext>
                              </a:extLst>
                            </wps:cNvPr>
                            <wps:cNvSpPr/>
                            <wps:spPr>
                              <a:xfrm>
                                <a:off x="3819049" y="646271"/>
                                <a:ext cx="8096" cy="8096"/>
                              </a:xfrm>
                              <a:custGeom>
                                <a:avLst/>
                                <a:gdLst>
                                  <a:gd name="connsiteX0" fmla="*/ 8096 w 8096"/>
                                  <a:gd name="connsiteY0" fmla="*/ 1429 h 8096"/>
                                  <a:gd name="connsiteX1" fmla="*/ 1429 w 8096"/>
                                  <a:gd name="connsiteY1" fmla="*/ 1429 h 8096"/>
                                  <a:gd name="connsiteX2" fmla="*/ 1429 w 8096"/>
                                  <a:gd name="connsiteY2" fmla="*/ 8096 h 8096"/>
                                  <a:gd name="connsiteX3" fmla="*/ 8096 w 8096"/>
                                  <a:gd name="connsiteY3" fmla="*/ 1429 h 8096"/>
                                </a:gdLst>
                                <a:ahLst/>
                                <a:cxnLst>
                                  <a:cxn ang="0">
                                    <a:pos x="connsiteX0" y="connsiteY0"/>
                                  </a:cxn>
                                  <a:cxn ang="0">
                                    <a:pos x="connsiteX1" y="connsiteY1"/>
                                  </a:cxn>
                                  <a:cxn ang="0">
                                    <a:pos x="connsiteX2" y="connsiteY2"/>
                                  </a:cxn>
                                  <a:cxn ang="0">
                                    <a:pos x="connsiteX3" y="connsiteY3"/>
                                  </a:cxn>
                                </a:cxnLst>
                                <a:rect l="l" t="t" r="r" b="b"/>
                                <a:pathLst>
                                  <a:path w="8096" h="8096">
                                    <a:moveTo>
                                      <a:pt x="8096" y="1429"/>
                                    </a:moveTo>
                                    <a:cubicBezTo>
                                      <a:pt x="6191" y="-476"/>
                                      <a:pt x="3334" y="-476"/>
                                      <a:pt x="1429" y="1429"/>
                                    </a:cubicBezTo>
                                    <a:cubicBezTo>
                                      <a:pt x="-476" y="3334"/>
                                      <a:pt x="-476" y="6191"/>
                                      <a:pt x="1429" y="8096"/>
                                    </a:cubicBezTo>
                                    <a:lnTo>
                                      <a:pt x="8096" y="1429"/>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3807358" name="Freeform 1503807358">
                              <a:extLst>
                                <a:ext uri="{FF2B5EF4-FFF2-40B4-BE49-F238E27FC236}">
                                  <a16:creationId xmlns:a16="http://schemas.microsoft.com/office/drawing/2014/main" id="{D1B589B8-B705-4B33-73DF-12BAC6232A4F}"/>
                                </a:ext>
                              </a:extLst>
                            </wps:cNvPr>
                            <wps:cNvSpPr/>
                            <wps:spPr>
                              <a:xfrm>
                                <a:off x="3828097" y="645794"/>
                                <a:ext cx="952" cy="952"/>
                              </a:xfrm>
                              <a:custGeom>
                                <a:avLst/>
                                <a:gdLst>
                                  <a:gd name="connsiteX0" fmla="*/ 0 w 952"/>
                                  <a:gd name="connsiteY0" fmla="*/ 953 h 952"/>
                                  <a:gd name="connsiteX1" fmla="*/ 953 w 952"/>
                                  <a:gd name="connsiteY1" fmla="*/ 0 h 952"/>
                                  <a:gd name="connsiteX2" fmla="*/ 953 w 952"/>
                                  <a:gd name="connsiteY2" fmla="*/ 0 h 952"/>
                                </a:gdLst>
                                <a:ahLst/>
                                <a:cxnLst>
                                  <a:cxn ang="0">
                                    <a:pos x="connsiteX0" y="connsiteY0"/>
                                  </a:cxn>
                                  <a:cxn ang="0">
                                    <a:pos x="connsiteX1" y="connsiteY1"/>
                                  </a:cxn>
                                  <a:cxn ang="0">
                                    <a:pos x="connsiteX2" y="connsiteY2"/>
                                  </a:cxn>
                                </a:cxnLst>
                                <a:rect l="l" t="t" r="r" b="b"/>
                                <a:pathLst>
                                  <a:path w="952" h="952">
                                    <a:moveTo>
                                      <a:pt x="0" y="953"/>
                                    </a:moveTo>
                                    <a:lnTo>
                                      <a:pt x="953" y="0"/>
                                    </a:lnTo>
                                    <a:lnTo>
                                      <a:pt x="953" y="0"/>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33533028" name="Freeform 2133533028">
                              <a:extLst>
                                <a:ext uri="{FF2B5EF4-FFF2-40B4-BE49-F238E27FC236}">
                                  <a16:creationId xmlns:a16="http://schemas.microsoft.com/office/drawing/2014/main" id="{C8535344-787E-7EEA-80F2-030C14A5FBCB}"/>
                                </a:ext>
                              </a:extLst>
                            </wps:cNvPr>
                            <wps:cNvSpPr/>
                            <wps:spPr>
                              <a:xfrm>
                                <a:off x="3818572" y="656272"/>
                                <a:ext cx="952" cy="9525"/>
                              </a:xfrm>
                              <a:custGeom>
                                <a:avLst/>
                                <a:gdLst>
                                  <a:gd name="connsiteX0" fmla="*/ 0 w 952"/>
                                  <a:gd name="connsiteY0" fmla="*/ 0 h 9525"/>
                                  <a:gd name="connsiteX1" fmla="*/ 0 w 952"/>
                                  <a:gd name="connsiteY1" fmla="*/ 0 h 9525"/>
                                  <a:gd name="connsiteX2" fmla="*/ 953 w 952"/>
                                  <a:gd name="connsiteY2" fmla="*/ 0 h 9525"/>
                                </a:gdLst>
                                <a:ahLst/>
                                <a:cxnLst>
                                  <a:cxn ang="0">
                                    <a:pos x="connsiteX0" y="connsiteY0"/>
                                  </a:cxn>
                                  <a:cxn ang="0">
                                    <a:pos x="connsiteX1" y="connsiteY1"/>
                                  </a:cxn>
                                  <a:cxn ang="0">
                                    <a:pos x="connsiteX2" y="connsiteY2"/>
                                  </a:cxn>
                                </a:cxnLst>
                                <a:rect l="l" t="t" r="r" b="b"/>
                                <a:pathLst>
                                  <a:path w="952" h="9525">
                                    <a:moveTo>
                                      <a:pt x="0" y="0"/>
                                    </a:moveTo>
                                    <a:lnTo>
                                      <a:pt x="0" y="0"/>
                                    </a:lnTo>
                                    <a:lnTo>
                                      <a:pt x="953" y="0"/>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314576290" name="Freeform 1314576290">
                            <a:extLst>
                              <a:ext uri="{FF2B5EF4-FFF2-40B4-BE49-F238E27FC236}">
                                <a16:creationId xmlns:a16="http://schemas.microsoft.com/office/drawing/2014/main" id="{47A00098-56D9-9B0C-8ED6-E763C8B1A8C6}"/>
                              </a:ext>
                            </a:extLst>
                          </wps:cNvPr>
                          <wps:cNvSpPr/>
                          <wps:spPr>
                            <a:xfrm>
                              <a:off x="4004310" y="462915"/>
                              <a:ext cx="66198" cy="65246"/>
                            </a:xfrm>
                            <a:custGeom>
                              <a:avLst/>
                              <a:gdLst>
                                <a:gd name="connsiteX0" fmla="*/ 60960 w 66198"/>
                                <a:gd name="connsiteY0" fmla="*/ 0 h 65246"/>
                                <a:gd name="connsiteX1" fmla="*/ 58103 w 66198"/>
                                <a:gd name="connsiteY1" fmla="*/ 953 h 65246"/>
                                <a:gd name="connsiteX2" fmla="*/ 953 w 66198"/>
                                <a:gd name="connsiteY2" fmla="*/ 58103 h 65246"/>
                                <a:gd name="connsiteX3" fmla="*/ 0 w 66198"/>
                                <a:gd name="connsiteY3" fmla="*/ 60960 h 65246"/>
                                <a:gd name="connsiteX4" fmla="*/ 953 w 66198"/>
                                <a:gd name="connsiteY4" fmla="*/ 63817 h 65246"/>
                                <a:gd name="connsiteX5" fmla="*/ 7620 w 66198"/>
                                <a:gd name="connsiteY5" fmla="*/ 63817 h 65246"/>
                                <a:gd name="connsiteX6" fmla="*/ 64770 w 66198"/>
                                <a:gd name="connsiteY6" fmla="*/ 6667 h 65246"/>
                                <a:gd name="connsiteX7" fmla="*/ 64770 w 66198"/>
                                <a:gd name="connsiteY7" fmla="*/ 0 h 65246"/>
                                <a:gd name="connsiteX8" fmla="*/ 60960 w 66198"/>
                                <a:gd name="connsiteY8" fmla="*/ 0 h 652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198" h="65246">
                                  <a:moveTo>
                                    <a:pt x="60960" y="0"/>
                                  </a:moveTo>
                                  <a:cubicBezTo>
                                    <a:pt x="60008" y="0"/>
                                    <a:pt x="58103" y="0"/>
                                    <a:pt x="58103" y="953"/>
                                  </a:cubicBezTo>
                                  <a:lnTo>
                                    <a:pt x="953" y="58103"/>
                                  </a:lnTo>
                                  <a:cubicBezTo>
                                    <a:pt x="0" y="59055"/>
                                    <a:pt x="0" y="60007"/>
                                    <a:pt x="0" y="60960"/>
                                  </a:cubicBezTo>
                                  <a:cubicBezTo>
                                    <a:pt x="0" y="61913"/>
                                    <a:pt x="0" y="63817"/>
                                    <a:pt x="953" y="63817"/>
                                  </a:cubicBezTo>
                                  <a:cubicBezTo>
                                    <a:pt x="2858" y="65722"/>
                                    <a:pt x="5715" y="65722"/>
                                    <a:pt x="7620" y="63817"/>
                                  </a:cubicBezTo>
                                  <a:lnTo>
                                    <a:pt x="64770" y="6667"/>
                                  </a:lnTo>
                                  <a:cubicBezTo>
                                    <a:pt x="66675" y="4763"/>
                                    <a:pt x="66675" y="1905"/>
                                    <a:pt x="64770" y="0"/>
                                  </a:cubicBezTo>
                                  <a:cubicBezTo>
                                    <a:pt x="63818" y="953"/>
                                    <a:pt x="61913" y="0"/>
                                    <a:pt x="60960"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0944935" name="Freeform 450944935">
                            <a:extLst>
                              <a:ext uri="{FF2B5EF4-FFF2-40B4-BE49-F238E27FC236}">
                                <a16:creationId xmlns:a16="http://schemas.microsoft.com/office/drawing/2014/main" id="{00C053ED-958A-AA15-4D29-3E08092D7EFC}"/>
                              </a:ext>
                            </a:extLst>
                          </wps:cNvPr>
                          <wps:cNvSpPr/>
                          <wps:spPr>
                            <a:xfrm>
                              <a:off x="3912870" y="555307"/>
                              <a:ext cx="66198" cy="65246"/>
                            </a:xfrm>
                            <a:custGeom>
                              <a:avLst/>
                              <a:gdLst>
                                <a:gd name="connsiteX0" fmla="*/ 60960 w 66198"/>
                                <a:gd name="connsiteY0" fmla="*/ 0 h 65246"/>
                                <a:gd name="connsiteX1" fmla="*/ 58102 w 66198"/>
                                <a:gd name="connsiteY1" fmla="*/ 953 h 65246"/>
                                <a:gd name="connsiteX2" fmla="*/ 952 w 66198"/>
                                <a:gd name="connsiteY2" fmla="*/ 58103 h 65246"/>
                                <a:gd name="connsiteX3" fmla="*/ 0 w 66198"/>
                                <a:gd name="connsiteY3" fmla="*/ 60960 h 65246"/>
                                <a:gd name="connsiteX4" fmla="*/ 952 w 66198"/>
                                <a:gd name="connsiteY4" fmla="*/ 63818 h 65246"/>
                                <a:gd name="connsiteX5" fmla="*/ 7620 w 66198"/>
                                <a:gd name="connsiteY5" fmla="*/ 63818 h 65246"/>
                                <a:gd name="connsiteX6" fmla="*/ 64770 w 66198"/>
                                <a:gd name="connsiteY6" fmla="*/ 6668 h 65246"/>
                                <a:gd name="connsiteX7" fmla="*/ 64770 w 66198"/>
                                <a:gd name="connsiteY7" fmla="*/ 0 h 65246"/>
                                <a:gd name="connsiteX8" fmla="*/ 60960 w 66198"/>
                                <a:gd name="connsiteY8" fmla="*/ 0 h 652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6198" h="65246">
                                  <a:moveTo>
                                    <a:pt x="60960" y="0"/>
                                  </a:moveTo>
                                  <a:cubicBezTo>
                                    <a:pt x="60007" y="0"/>
                                    <a:pt x="58102" y="0"/>
                                    <a:pt x="58102" y="953"/>
                                  </a:cubicBezTo>
                                  <a:lnTo>
                                    <a:pt x="952" y="58103"/>
                                  </a:lnTo>
                                  <a:cubicBezTo>
                                    <a:pt x="0" y="59055"/>
                                    <a:pt x="0" y="60008"/>
                                    <a:pt x="0" y="60960"/>
                                  </a:cubicBezTo>
                                  <a:cubicBezTo>
                                    <a:pt x="0" y="61913"/>
                                    <a:pt x="0" y="63818"/>
                                    <a:pt x="952" y="63818"/>
                                  </a:cubicBezTo>
                                  <a:cubicBezTo>
                                    <a:pt x="2857" y="65723"/>
                                    <a:pt x="5715" y="65723"/>
                                    <a:pt x="7620" y="63818"/>
                                  </a:cubicBezTo>
                                  <a:lnTo>
                                    <a:pt x="64770" y="6668"/>
                                  </a:lnTo>
                                  <a:cubicBezTo>
                                    <a:pt x="66675" y="4763"/>
                                    <a:pt x="66675" y="1905"/>
                                    <a:pt x="64770" y="0"/>
                                  </a:cubicBezTo>
                                  <a:cubicBezTo>
                                    <a:pt x="62865" y="0"/>
                                    <a:pt x="61913" y="0"/>
                                    <a:pt x="60960"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395578370" name="Graphic 3">
                            <a:extLst>
                              <a:ext uri="{FF2B5EF4-FFF2-40B4-BE49-F238E27FC236}">
                                <a16:creationId xmlns:a16="http://schemas.microsoft.com/office/drawing/2014/main" id="{6E561AC8-0B00-773A-0572-376A7BFAF2FA}"/>
                              </a:ext>
                            </a:extLst>
                          </wpg:cNvPr>
                          <wpg:cNvGrpSpPr/>
                          <wpg:grpSpPr>
                            <a:xfrm>
                              <a:off x="3876675" y="645794"/>
                              <a:ext cx="9524" cy="8572"/>
                              <a:chOff x="3876675" y="645794"/>
                              <a:chExt cx="9524" cy="8572"/>
                            </a:xfrm>
                            <a:solidFill>
                              <a:srgbClr val="F2F2F2"/>
                            </a:solidFill>
                          </wpg:grpSpPr>
                          <wps:wsp>
                            <wps:cNvPr id="1378066300" name="Freeform 1378066300">
                              <a:extLst>
                                <a:ext uri="{FF2B5EF4-FFF2-40B4-BE49-F238E27FC236}">
                                  <a16:creationId xmlns:a16="http://schemas.microsoft.com/office/drawing/2014/main" id="{CBBDC3F1-1A18-FEDC-A390-37CD55F33033}"/>
                                </a:ext>
                              </a:extLst>
                            </wps:cNvPr>
                            <wps:cNvSpPr/>
                            <wps:spPr>
                              <a:xfrm>
                                <a:off x="3878580" y="647223"/>
                                <a:ext cx="7619" cy="7143"/>
                              </a:xfrm>
                              <a:custGeom>
                                <a:avLst/>
                                <a:gdLst>
                                  <a:gd name="connsiteX0" fmla="*/ 6667 w 7619"/>
                                  <a:gd name="connsiteY0" fmla="*/ 7144 h 7143"/>
                                  <a:gd name="connsiteX1" fmla="*/ 7620 w 7619"/>
                                  <a:gd name="connsiteY1" fmla="*/ 4286 h 7143"/>
                                  <a:gd name="connsiteX2" fmla="*/ 6667 w 7619"/>
                                  <a:gd name="connsiteY2" fmla="*/ 1429 h 7143"/>
                                  <a:gd name="connsiteX3" fmla="*/ 0 w 7619"/>
                                  <a:gd name="connsiteY3" fmla="*/ 1429 h 7143"/>
                                  <a:gd name="connsiteX4" fmla="*/ 6667 w 7619"/>
                                  <a:gd name="connsiteY4" fmla="*/ 7144 h 714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619" h="7143">
                                    <a:moveTo>
                                      <a:pt x="6667" y="7144"/>
                                    </a:moveTo>
                                    <a:cubicBezTo>
                                      <a:pt x="7620" y="6191"/>
                                      <a:pt x="7620" y="5239"/>
                                      <a:pt x="7620" y="4286"/>
                                    </a:cubicBezTo>
                                    <a:cubicBezTo>
                                      <a:pt x="7620" y="3334"/>
                                      <a:pt x="7620" y="1429"/>
                                      <a:pt x="6667" y="1429"/>
                                    </a:cubicBezTo>
                                    <a:cubicBezTo>
                                      <a:pt x="4763" y="-476"/>
                                      <a:pt x="1905" y="-476"/>
                                      <a:pt x="0" y="1429"/>
                                    </a:cubicBezTo>
                                    <a:lnTo>
                                      <a:pt x="6667" y="7144"/>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2454518" name="Freeform 772454518">
                              <a:extLst>
                                <a:ext uri="{FF2B5EF4-FFF2-40B4-BE49-F238E27FC236}">
                                  <a16:creationId xmlns:a16="http://schemas.microsoft.com/office/drawing/2014/main" id="{E306BA3A-E2D7-2376-B0E8-F34D422A0512}"/>
                                </a:ext>
                              </a:extLst>
                            </wps:cNvPr>
                            <wps:cNvSpPr/>
                            <wps:spPr>
                              <a:xfrm>
                                <a:off x="3876675" y="645794"/>
                                <a:ext cx="952" cy="952"/>
                              </a:xfrm>
                              <a:custGeom>
                                <a:avLst/>
                                <a:gdLst>
                                  <a:gd name="connsiteX0" fmla="*/ 0 w 952"/>
                                  <a:gd name="connsiteY0" fmla="*/ 0 h 952"/>
                                  <a:gd name="connsiteX1" fmla="*/ 0 w 952"/>
                                  <a:gd name="connsiteY1" fmla="*/ 0 h 952"/>
                                  <a:gd name="connsiteX2" fmla="*/ 953 w 952"/>
                                  <a:gd name="connsiteY2" fmla="*/ 953 h 952"/>
                                </a:gdLst>
                                <a:ahLst/>
                                <a:cxnLst>
                                  <a:cxn ang="0">
                                    <a:pos x="connsiteX0" y="connsiteY0"/>
                                  </a:cxn>
                                  <a:cxn ang="0">
                                    <a:pos x="connsiteX1" y="connsiteY1"/>
                                  </a:cxn>
                                  <a:cxn ang="0">
                                    <a:pos x="connsiteX2" y="connsiteY2"/>
                                  </a:cxn>
                                </a:cxnLst>
                                <a:rect l="l" t="t" r="r" b="b"/>
                                <a:pathLst>
                                  <a:path w="952" h="952">
                                    <a:moveTo>
                                      <a:pt x="0" y="0"/>
                                    </a:moveTo>
                                    <a:lnTo>
                                      <a:pt x="0" y="0"/>
                                    </a:lnTo>
                                    <a:lnTo>
                                      <a:pt x="953" y="953"/>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17233048" name="Freeform 1917233048">
                            <a:extLst>
                              <a:ext uri="{FF2B5EF4-FFF2-40B4-BE49-F238E27FC236}">
                                <a16:creationId xmlns:a16="http://schemas.microsoft.com/office/drawing/2014/main" id="{94A7C929-E29D-06D9-B4C8-BBAABE8BE7F1}"/>
                              </a:ext>
                            </a:extLst>
                          </wps:cNvPr>
                          <wps:cNvSpPr/>
                          <wps:spPr>
                            <a:xfrm>
                              <a:off x="3882390" y="663892"/>
                              <a:ext cx="4762" cy="6667"/>
                            </a:xfrm>
                            <a:custGeom>
                              <a:avLst/>
                              <a:gdLst>
                                <a:gd name="connsiteX0" fmla="*/ 4763 w 4762"/>
                                <a:gd name="connsiteY0" fmla="*/ 4763 h 6667"/>
                                <a:gd name="connsiteX1" fmla="*/ 4763 w 4762"/>
                                <a:gd name="connsiteY1" fmla="*/ 1905 h 6667"/>
                                <a:gd name="connsiteX2" fmla="*/ 2857 w 4762"/>
                                <a:gd name="connsiteY2" fmla="*/ 0 h 6667"/>
                                <a:gd name="connsiteX3" fmla="*/ 0 w 4762"/>
                                <a:gd name="connsiteY3" fmla="*/ 0 h 6667"/>
                                <a:gd name="connsiteX4" fmla="*/ 0 w 4762"/>
                                <a:gd name="connsiteY4" fmla="*/ 0 h 6667"/>
                                <a:gd name="connsiteX5" fmla="*/ 2857 w 4762"/>
                                <a:gd name="connsiteY5" fmla="*/ 6667 h 6667"/>
                                <a:gd name="connsiteX6" fmla="*/ 4763 w 4762"/>
                                <a:gd name="connsiteY6" fmla="*/ 4763 h 66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762" h="6667">
                                  <a:moveTo>
                                    <a:pt x="4763" y="4763"/>
                                  </a:moveTo>
                                  <a:cubicBezTo>
                                    <a:pt x="4763" y="3810"/>
                                    <a:pt x="4763" y="2857"/>
                                    <a:pt x="4763" y="1905"/>
                                  </a:cubicBezTo>
                                  <a:cubicBezTo>
                                    <a:pt x="4763" y="952"/>
                                    <a:pt x="3810" y="0"/>
                                    <a:pt x="2857" y="0"/>
                                  </a:cubicBezTo>
                                  <a:cubicBezTo>
                                    <a:pt x="1905" y="0"/>
                                    <a:pt x="953" y="0"/>
                                    <a:pt x="0" y="0"/>
                                  </a:cubicBezTo>
                                  <a:lnTo>
                                    <a:pt x="0" y="0"/>
                                  </a:lnTo>
                                  <a:lnTo>
                                    <a:pt x="2857" y="6667"/>
                                  </a:lnTo>
                                  <a:cubicBezTo>
                                    <a:pt x="3810" y="6667"/>
                                    <a:pt x="3810" y="5715"/>
                                    <a:pt x="4763" y="4763"/>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906999" name="Freeform 62906999">
                            <a:extLst>
                              <a:ext uri="{FF2B5EF4-FFF2-40B4-BE49-F238E27FC236}">
                                <a16:creationId xmlns:a16="http://schemas.microsoft.com/office/drawing/2014/main" id="{B042E60D-8472-E44C-339D-8D665F2EC9D8}"/>
                              </a:ext>
                            </a:extLst>
                          </wps:cNvPr>
                          <wps:cNvSpPr/>
                          <wps:spPr>
                            <a:xfrm>
                              <a:off x="3915354" y="623887"/>
                              <a:ext cx="68374" cy="31432"/>
                            </a:xfrm>
                            <a:custGeom>
                              <a:avLst/>
                              <a:gdLst>
                                <a:gd name="connsiteX0" fmla="*/ 65144 w 68374"/>
                                <a:gd name="connsiteY0" fmla="*/ 0 h 31432"/>
                                <a:gd name="connsiteX1" fmla="*/ 63239 w 68374"/>
                                <a:gd name="connsiteY1" fmla="*/ 0 h 31432"/>
                                <a:gd name="connsiteX2" fmla="*/ 2279 w 68374"/>
                                <a:gd name="connsiteY2" fmla="*/ 24765 h 31432"/>
                                <a:gd name="connsiteX3" fmla="*/ 374 w 68374"/>
                                <a:gd name="connsiteY3" fmla="*/ 29528 h 31432"/>
                                <a:gd name="connsiteX4" fmla="*/ 2279 w 68374"/>
                                <a:gd name="connsiteY4" fmla="*/ 31432 h 31432"/>
                                <a:gd name="connsiteX5" fmla="*/ 5136 w 68374"/>
                                <a:gd name="connsiteY5" fmla="*/ 31432 h 31432"/>
                                <a:gd name="connsiteX6" fmla="*/ 66096 w 68374"/>
                                <a:gd name="connsiteY6" fmla="*/ 6668 h 31432"/>
                                <a:gd name="connsiteX7" fmla="*/ 68001 w 68374"/>
                                <a:gd name="connsiteY7" fmla="*/ 1905 h 31432"/>
                                <a:gd name="connsiteX8" fmla="*/ 65144 w 68374"/>
                                <a:gd name="connsiteY8" fmla="*/ 0 h 31432"/>
                                <a:gd name="connsiteX9" fmla="*/ 65144 w 68374"/>
                                <a:gd name="connsiteY9"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8374" h="31432">
                                  <a:moveTo>
                                    <a:pt x="65144" y="0"/>
                                  </a:moveTo>
                                  <a:cubicBezTo>
                                    <a:pt x="65144" y="0"/>
                                    <a:pt x="64191" y="0"/>
                                    <a:pt x="63239" y="0"/>
                                  </a:cubicBezTo>
                                  <a:lnTo>
                                    <a:pt x="2279" y="24765"/>
                                  </a:lnTo>
                                  <a:cubicBezTo>
                                    <a:pt x="374" y="25718"/>
                                    <a:pt x="-579" y="27622"/>
                                    <a:pt x="374" y="29528"/>
                                  </a:cubicBezTo>
                                  <a:cubicBezTo>
                                    <a:pt x="374" y="30480"/>
                                    <a:pt x="1326" y="31432"/>
                                    <a:pt x="2279" y="31432"/>
                                  </a:cubicBezTo>
                                  <a:cubicBezTo>
                                    <a:pt x="3231" y="31432"/>
                                    <a:pt x="4184" y="31432"/>
                                    <a:pt x="5136" y="31432"/>
                                  </a:cubicBezTo>
                                  <a:lnTo>
                                    <a:pt x="66096" y="6668"/>
                                  </a:lnTo>
                                  <a:cubicBezTo>
                                    <a:pt x="68001" y="5715"/>
                                    <a:pt x="68954" y="3810"/>
                                    <a:pt x="68001" y="1905"/>
                                  </a:cubicBezTo>
                                  <a:cubicBezTo>
                                    <a:pt x="68001" y="953"/>
                                    <a:pt x="67049" y="0"/>
                                    <a:pt x="65144" y="0"/>
                                  </a:cubicBezTo>
                                  <a:cubicBezTo>
                                    <a:pt x="66096" y="0"/>
                                    <a:pt x="65144" y="0"/>
                                    <a:pt x="65144"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3427489" name="Freeform 983427489">
                            <a:extLst>
                              <a:ext uri="{FF2B5EF4-FFF2-40B4-BE49-F238E27FC236}">
                                <a16:creationId xmlns:a16="http://schemas.microsoft.com/office/drawing/2014/main" id="{B8CF9FF1-11E3-0742-A959-B291F4427B04}"/>
                              </a:ext>
                            </a:extLst>
                          </wps:cNvPr>
                          <wps:cNvSpPr/>
                          <wps:spPr>
                            <a:xfrm>
                              <a:off x="4012509" y="582930"/>
                              <a:ext cx="68000" cy="31432"/>
                            </a:xfrm>
                            <a:custGeom>
                              <a:avLst/>
                              <a:gdLst>
                                <a:gd name="connsiteX0" fmla="*/ 65144 w 68000"/>
                                <a:gd name="connsiteY0" fmla="*/ 0 h 31432"/>
                                <a:gd name="connsiteX1" fmla="*/ 63238 w 68000"/>
                                <a:gd name="connsiteY1" fmla="*/ 0 h 31432"/>
                                <a:gd name="connsiteX2" fmla="*/ 2279 w 68000"/>
                                <a:gd name="connsiteY2" fmla="*/ 24765 h 31432"/>
                                <a:gd name="connsiteX3" fmla="*/ 374 w 68000"/>
                                <a:gd name="connsiteY3" fmla="*/ 29527 h 31432"/>
                                <a:gd name="connsiteX4" fmla="*/ 2279 w 68000"/>
                                <a:gd name="connsiteY4" fmla="*/ 31432 h 31432"/>
                                <a:gd name="connsiteX5" fmla="*/ 5136 w 68000"/>
                                <a:gd name="connsiteY5" fmla="*/ 31432 h 31432"/>
                                <a:gd name="connsiteX6" fmla="*/ 66096 w 68000"/>
                                <a:gd name="connsiteY6" fmla="*/ 6667 h 31432"/>
                                <a:gd name="connsiteX7" fmla="*/ 68001 w 68000"/>
                                <a:gd name="connsiteY7" fmla="*/ 4763 h 31432"/>
                                <a:gd name="connsiteX8" fmla="*/ 68001 w 68000"/>
                                <a:gd name="connsiteY8" fmla="*/ 1905 h 31432"/>
                                <a:gd name="connsiteX9" fmla="*/ 65144 w 68000"/>
                                <a:gd name="connsiteY9" fmla="*/ 0 h 31432"/>
                                <a:gd name="connsiteX10" fmla="*/ 65144 w 68000"/>
                                <a:gd name="connsiteY10"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8000" h="31432">
                                  <a:moveTo>
                                    <a:pt x="65144" y="0"/>
                                  </a:moveTo>
                                  <a:cubicBezTo>
                                    <a:pt x="65144" y="0"/>
                                    <a:pt x="64191" y="0"/>
                                    <a:pt x="63238" y="0"/>
                                  </a:cubicBezTo>
                                  <a:lnTo>
                                    <a:pt x="2279" y="24765"/>
                                  </a:lnTo>
                                  <a:cubicBezTo>
                                    <a:pt x="374" y="25717"/>
                                    <a:pt x="-579" y="27622"/>
                                    <a:pt x="374" y="29527"/>
                                  </a:cubicBezTo>
                                  <a:cubicBezTo>
                                    <a:pt x="374" y="30480"/>
                                    <a:pt x="1326" y="31432"/>
                                    <a:pt x="2279" y="31432"/>
                                  </a:cubicBezTo>
                                  <a:cubicBezTo>
                                    <a:pt x="3231" y="31432"/>
                                    <a:pt x="4184" y="31432"/>
                                    <a:pt x="5136" y="31432"/>
                                  </a:cubicBezTo>
                                  <a:lnTo>
                                    <a:pt x="66096" y="6667"/>
                                  </a:lnTo>
                                  <a:cubicBezTo>
                                    <a:pt x="67049" y="6667"/>
                                    <a:pt x="68001" y="5715"/>
                                    <a:pt x="68001" y="4763"/>
                                  </a:cubicBezTo>
                                  <a:cubicBezTo>
                                    <a:pt x="68001" y="3810"/>
                                    <a:pt x="68001" y="2857"/>
                                    <a:pt x="68001" y="1905"/>
                                  </a:cubicBezTo>
                                  <a:cubicBezTo>
                                    <a:pt x="68001" y="952"/>
                                    <a:pt x="67049" y="0"/>
                                    <a:pt x="65144" y="0"/>
                                  </a:cubicBezTo>
                                  <a:cubicBezTo>
                                    <a:pt x="66096" y="0"/>
                                    <a:pt x="65144" y="0"/>
                                    <a:pt x="65144"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7646977" name="Freeform 317646977">
                            <a:extLst>
                              <a:ext uri="{FF2B5EF4-FFF2-40B4-BE49-F238E27FC236}">
                                <a16:creationId xmlns:a16="http://schemas.microsoft.com/office/drawing/2014/main" id="{DEBDAFF6-2D69-EA52-C203-9316E81B3D21}"/>
                              </a:ext>
                            </a:extLst>
                          </wps:cNvPr>
                          <wps:cNvSpPr/>
                          <wps:spPr>
                            <a:xfrm>
                              <a:off x="3756660" y="452063"/>
                              <a:ext cx="31432" cy="68374"/>
                            </a:xfrm>
                            <a:custGeom>
                              <a:avLst/>
                              <a:gdLst>
                                <a:gd name="connsiteX0" fmla="*/ 24765 w 31432"/>
                                <a:gd name="connsiteY0" fmla="*/ 66096 h 68374"/>
                                <a:gd name="connsiteX1" fmla="*/ 29528 w 31432"/>
                                <a:gd name="connsiteY1" fmla="*/ 68001 h 68374"/>
                                <a:gd name="connsiteX2" fmla="*/ 31433 w 31432"/>
                                <a:gd name="connsiteY2" fmla="*/ 66096 h 68374"/>
                                <a:gd name="connsiteX3" fmla="*/ 31433 w 31432"/>
                                <a:gd name="connsiteY3" fmla="*/ 63239 h 68374"/>
                                <a:gd name="connsiteX4" fmla="*/ 6668 w 31432"/>
                                <a:gd name="connsiteY4" fmla="*/ 2279 h 68374"/>
                                <a:gd name="connsiteX5" fmla="*/ 1905 w 31432"/>
                                <a:gd name="connsiteY5" fmla="*/ 374 h 68374"/>
                                <a:gd name="connsiteX6" fmla="*/ 0 w 31432"/>
                                <a:gd name="connsiteY6" fmla="*/ 2279 h 68374"/>
                                <a:gd name="connsiteX7" fmla="*/ 0 w 31432"/>
                                <a:gd name="connsiteY7" fmla="*/ 5136 h 68374"/>
                                <a:gd name="connsiteX8" fmla="*/ 24765 w 31432"/>
                                <a:gd name="connsiteY8" fmla="*/ 66096 h 683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1432" h="68374">
                                  <a:moveTo>
                                    <a:pt x="24765" y="66096"/>
                                  </a:moveTo>
                                  <a:cubicBezTo>
                                    <a:pt x="25718" y="68001"/>
                                    <a:pt x="27623" y="68954"/>
                                    <a:pt x="29528" y="68001"/>
                                  </a:cubicBezTo>
                                  <a:cubicBezTo>
                                    <a:pt x="30480" y="68001"/>
                                    <a:pt x="31433" y="67049"/>
                                    <a:pt x="31433" y="66096"/>
                                  </a:cubicBezTo>
                                  <a:cubicBezTo>
                                    <a:pt x="31433" y="65144"/>
                                    <a:pt x="31433" y="64191"/>
                                    <a:pt x="31433" y="63239"/>
                                  </a:cubicBezTo>
                                  <a:lnTo>
                                    <a:pt x="6668" y="2279"/>
                                  </a:lnTo>
                                  <a:cubicBezTo>
                                    <a:pt x="5715" y="374"/>
                                    <a:pt x="3810" y="-579"/>
                                    <a:pt x="1905" y="374"/>
                                  </a:cubicBezTo>
                                  <a:cubicBezTo>
                                    <a:pt x="953" y="374"/>
                                    <a:pt x="0" y="1326"/>
                                    <a:pt x="0" y="2279"/>
                                  </a:cubicBezTo>
                                  <a:cubicBezTo>
                                    <a:pt x="0" y="3231"/>
                                    <a:pt x="0" y="4184"/>
                                    <a:pt x="0" y="5136"/>
                                  </a:cubicBezTo>
                                  <a:lnTo>
                                    <a:pt x="24765" y="66096"/>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2786807" name="Freeform 1742786807">
                            <a:extLst>
                              <a:ext uri="{FF2B5EF4-FFF2-40B4-BE49-F238E27FC236}">
                                <a16:creationId xmlns:a16="http://schemas.microsoft.com/office/drawing/2014/main" id="{99A96451-48C5-BE0A-2ACB-A0BB96BFD78F}"/>
                              </a:ext>
                            </a:extLst>
                          </wps:cNvPr>
                          <wps:cNvSpPr/>
                          <wps:spPr>
                            <a:xfrm>
                              <a:off x="3796665" y="549592"/>
                              <a:ext cx="31432" cy="68000"/>
                            </a:xfrm>
                            <a:custGeom>
                              <a:avLst/>
                              <a:gdLst>
                                <a:gd name="connsiteX0" fmla="*/ 24765 w 31432"/>
                                <a:gd name="connsiteY0" fmla="*/ 65722 h 68000"/>
                                <a:gd name="connsiteX1" fmla="*/ 29528 w 31432"/>
                                <a:gd name="connsiteY1" fmla="*/ 67627 h 68000"/>
                                <a:gd name="connsiteX2" fmla="*/ 31432 w 31432"/>
                                <a:gd name="connsiteY2" fmla="*/ 65722 h 68000"/>
                                <a:gd name="connsiteX3" fmla="*/ 31432 w 31432"/>
                                <a:gd name="connsiteY3" fmla="*/ 62865 h 68000"/>
                                <a:gd name="connsiteX4" fmla="*/ 6668 w 31432"/>
                                <a:gd name="connsiteY4" fmla="*/ 1905 h 68000"/>
                                <a:gd name="connsiteX5" fmla="*/ 4763 w 31432"/>
                                <a:gd name="connsiteY5" fmla="*/ 0 h 68000"/>
                                <a:gd name="connsiteX6" fmla="*/ 1905 w 31432"/>
                                <a:gd name="connsiteY6" fmla="*/ 0 h 68000"/>
                                <a:gd name="connsiteX7" fmla="*/ 0 w 31432"/>
                                <a:gd name="connsiteY7" fmla="*/ 1905 h 68000"/>
                                <a:gd name="connsiteX8" fmla="*/ 0 w 31432"/>
                                <a:gd name="connsiteY8" fmla="*/ 4763 h 68000"/>
                                <a:gd name="connsiteX9" fmla="*/ 24765 w 31432"/>
                                <a:gd name="connsiteY9" fmla="*/ 65722 h 68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432" h="68000">
                                  <a:moveTo>
                                    <a:pt x="24765" y="65722"/>
                                  </a:moveTo>
                                  <a:cubicBezTo>
                                    <a:pt x="25718" y="67627"/>
                                    <a:pt x="27622" y="68580"/>
                                    <a:pt x="29528" y="67627"/>
                                  </a:cubicBezTo>
                                  <a:cubicBezTo>
                                    <a:pt x="30480" y="67627"/>
                                    <a:pt x="31432" y="66675"/>
                                    <a:pt x="31432" y="65722"/>
                                  </a:cubicBezTo>
                                  <a:cubicBezTo>
                                    <a:pt x="31432" y="64770"/>
                                    <a:pt x="31432" y="63817"/>
                                    <a:pt x="31432" y="62865"/>
                                  </a:cubicBezTo>
                                  <a:lnTo>
                                    <a:pt x="6668" y="1905"/>
                                  </a:lnTo>
                                  <a:cubicBezTo>
                                    <a:pt x="6668" y="952"/>
                                    <a:pt x="5715" y="0"/>
                                    <a:pt x="4763" y="0"/>
                                  </a:cubicBezTo>
                                  <a:cubicBezTo>
                                    <a:pt x="3810" y="0"/>
                                    <a:pt x="2857" y="0"/>
                                    <a:pt x="1905" y="0"/>
                                  </a:cubicBezTo>
                                  <a:cubicBezTo>
                                    <a:pt x="953" y="0"/>
                                    <a:pt x="0" y="952"/>
                                    <a:pt x="0" y="1905"/>
                                  </a:cubicBezTo>
                                  <a:cubicBezTo>
                                    <a:pt x="0" y="2857"/>
                                    <a:pt x="0" y="3810"/>
                                    <a:pt x="0" y="4763"/>
                                  </a:cubicBezTo>
                                  <a:lnTo>
                                    <a:pt x="24765" y="65722"/>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832100" name="Freeform 199832100">
                            <a:extLst>
                              <a:ext uri="{FF2B5EF4-FFF2-40B4-BE49-F238E27FC236}">
                                <a16:creationId xmlns:a16="http://schemas.microsoft.com/office/drawing/2014/main" id="{62F5F4C0-225D-3B96-47AF-B9CE5BEC0A30}"/>
                              </a:ext>
                            </a:extLst>
                          </wps:cNvPr>
                          <wps:cNvSpPr/>
                          <wps:spPr>
                            <a:xfrm>
                              <a:off x="3834765" y="645794"/>
                              <a:ext cx="9525" cy="5715"/>
                            </a:xfrm>
                            <a:custGeom>
                              <a:avLst/>
                              <a:gdLst>
                                <a:gd name="connsiteX0" fmla="*/ 6668 w 9525"/>
                                <a:gd name="connsiteY0" fmla="*/ 0 h 5715"/>
                                <a:gd name="connsiteX1" fmla="*/ 3810 w 9525"/>
                                <a:gd name="connsiteY1" fmla="*/ 0 h 5715"/>
                                <a:gd name="connsiteX2" fmla="*/ 1905 w 9525"/>
                                <a:gd name="connsiteY2" fmla="*/ 1905 h 5715"/>
                                <a:gd name="connsiteX3" fmla="*/ 1905 w 9525"/>
                                <a:gd name="connsiteY3" fmla="*/ 4763 h 5715"/>
                                <a:gd name="connsiteX4" fmla="*/ 0 w 9525"/>
                                <a:gd name="connsiteY4" fmla="*/ 5715 h 5715"/>
                                <a:gd name="connsiteX5" fmla="*/ 0 w 9525"/>
                                <a:gd name="connsiteY5" fmla="*/ 5715 h 5715"/>
                                <a:gd name="connsiteX6" fmla="*/ 9525 w 9525"/>
                                <a:gd name="connsiteY6" fmla="*/ 1905 h 5715"/>
                                <a:gd name="connsiteX7" fmla="*/ 6668 w 9525"/>
                                <a:gd name="connsiteY7" fmla="*/ 0 h 5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9525" h="5715">
                                  <a:moveTo>
                                    <a:pt x="6668" y="0"/>
                                  </a:moveTo>
                                  <a:cubicBezTo>
                                    <a:pt x="5715" y="0"/>
                                    <a:pt x="4763" y="0"/>
                                    <a:pt x="3810" y="0"/>
                                  </a:cubicBezTo>
                                  <a:cubicBezTo>
                                    <a:pt x="2857" y="0"/>
                                    <a:pt x="1905" y="953"/>
                                    <a:pt x="1905" y="1905"/>
                                  </a:cubicBezTo>
                                  <a:cubicBezTo>
                                    <a:pt x="1905" y="2858"/>
                                    <a:pt x="1905" y="3810"/>
                                    <a:pt x="1905" y="4763"/>
                                  </a:cubicBezTo>
                                  <a:lnTo>
                                    <a:pt x="0" y="5715"/>
                                  </a:lnTo>
                                  <a:lnTo>
                                    <a:pt x="0" y="5715"/>
                                  </a:lnTo>
                                  <a:lnTo>
                                    <a:pt x="9525" y="1905"/>
                                  </a:lnTo>
                                  <a:cubicBezTo>
                                    <a:pt x="8572" y="1905"/>
                                    <a:pt x="8572" y="953"/>
                                    <a:pt x="6668"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2896433" name="Freeform 192896433">
                            <a:extLst>
                              <a:ext uri="{FF2B5EF4-FFF2-40B4-BE49-F238E27FC236}">
                                <a16:creationId xmlns:a16="http://schemas.microsoft.com/office/drawing/2014/main" id="{90494D26-8631-3637-E236-2AE8D56AC861}"/>
                              </a:ext>
                            </a:extLst>
                          </wps:cNvPr>
                          <wps:cNvSpPr/>
                          <wps:spPr>
                            <a:xfrm>
                              <a:off x="3623889" y="582930"/>
                              <a:ext cx="68374" cy="31432"/>
                            </a:xfrm>
                            <a:custGeom>
                              <a:avLst/>
                              <a:gdLst>
                                <a:gd name="connsiteX0" fmla="*/ 4184 w 68374"/>
                                <a:gd name="connsiteY0" fmla="*/ 0 h 31432"/>
                                <a:gd name="connsiteX1" fmla="*/ 2279 w 68374"/>
                                <a:gd name="connsiteY1" fmla="*/ 0 h 31432"/>
                                <a:gd name="connsiteX2" fmla="*/ 374 w 68374"/>
                                <a:gd name="connsiteY2" fmla="*/ 1905 h 31432"/>
                                <a:gd name="connsiteX3" fmla="*/ 2279 w 68374"/>
                                <a:gd name="connsiteY3" fmla="*/ 6667 h 31432"/>
                                <a:gd name="connsiteX4" fmla="*/ 63239 w 68374"/>
                                <a:gd name="connsiteY4" fmla="*/ 31432 h 31432"/>
                                <a:gd name="connsiteX5" fmla="*/ 66096 w 68374"/>
                                <a:gd name="connsiteY5" fmla="*/ 31432 h 31432"/>
                                <a:gd name="connsiteX6" fmla="*/ 68001 w 68374"/>
                                <a:gd name="connsiteY6" fmla="*/ 29527 h 31432"/>
                                <a:gd name="connsiteX7" fmla="*/ 66096 w 68374"/>
                                <a:gd name="connsiteY7" fmla="*/ 24765 h 31432"/>
                                <a:gd name="connsiteX8" fmla="*/ 4184 w 68374"/>
                                <a:gd name="connsiteY8" fmla="*/ 0 h 31432"/>
                                <a:gd name="connsiteX9" fmla="*/ 4184 w 68374"/>
                                <a:gd name="connsiteY9"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8374" h="31432">
                                  <a:moveTo>
                                    <a:pt x="4184" y="0"/>
                                  </a:moveTo>
                                  <a:cubicBezTo>
                                    <a:pt x="4184" y="0"/>
                                    <a:pt x="3231" y="0"/>
                                    <a:pt x="2279" y="0"/>
                                  </a:cubicBezTo>
                                  <a:cubicBezTo>
                                    <a:pt x="1326" y="0"/>
                                    <a:pt x="374" y="952"/>
                                    <a:pt x="374" y="1905"/>
                                  </a:cubicBezTo>
                                  <a:cubicBezTo>
                                    <a:pt x="-579" y="3810"/>
                                    <a:pt x="374" y="6667"/>
                                    <a:pt x="2279" y="6667"/>
                                  </a:cubicBezTo>
                                  <a:lnTo>
                                    <a:pt x="63239" y="31432"/>
                                  </a:lnTo>
                                  <a:cubicBezTo>
                                    <a:pt x="64191" y="31432"/>
                                    <a:pt x="65144" y="31432"/>
                                    <a:pt x="66096" y="31432"/>
                                  </a:cubicBezTo>
                                  <a:cubicBezTo>
                                    <a:pt x="67049" y="31432"/>
                                    <a:pt x="68001" y="30480"/>
                                    <a:pt x="68001" y="29527"/>
                                  </a:cubicBezTo>
                                  <a:cubicBezTo>
                                    <a:pt x="68954" y="27622"/>
                                    <a:pt x="68001" y="24765"/>
                                    <a:pt x="66096" y="24765"/>
                                  </a:cubicBezTo>
                                  <a:lnTo>
                                    <a:pt x="4184" y="0"/>
                                  </a:lnTo>
                                  <a:cubicBezTo>
                                    <a:pt x="6089" y="0"/>
                                    <a:pt x="5136" y="0"/>
                                    <a:pt x="4184"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0893365" name="Freeform 780893365">
                            <a:extLst>
                              <a:ext uri="{FF2B5EF4-FFF2-40B4-BE49-F238E27FC236}">
                                <a16:creationId xmlns:a16="http://schemas.microsoft.com/office/drawing/2014/main" id="{85D2F2F0-889D-99AF-533F-8D7BC83E47F4}"/>
                              </a:ext>
                            </a:extLst>
                          </wps:cNvPr>
                          <wps:cNvSpPr/>
                          <wps:spPr>
                            <a:xfrm>
                              <a:off x="3721418" y="623887"/>
                              <a:ext cx="68001" cy="31432"/>
                            </a:xfrm>
                            <a:custGeom>
                              <a:avLst/>
                              <a:gdLst>
                                <a:gd name="connsiteX0" fmla="*/ 3810 w 68001"/>
                                <a:gd name="connsiteY0" fmla="*/ 0 h 31432"/>
                                <a:gd name="connsiteX1" fmla="*/ 1905 w 68001"/>
                                <a:gd name="connsiteY1" fmla="*/ 0 h 31432"/>
                                <a:gd name="connsiteX2" fmla="*/ 0 w 68001"/>
                                <a:gd name="connsiteY2" fmla="*/ 1905 h 31432"/>
                                <a:gd name="connsiteX3" fmla="*/ 0 w 68001"/>
                                <a:gd name="connsiteY3" fmla="*/ 4763 h 31432"/>
                                <a:gd name="connsiteX4" fmla="*/ 1905 w 68001"/>
                                <a:gd name="connsiteY4" fmla="*/ 6668 h 31432"/>
                                <a:gd name="connsiteX5" fmla="*/ 62865 w 68001"/>
                                <a:gd name="connsiteY5" fmla="*/ 31432 h 31432"/>
                                <a:gd name="connsiteX6" fmla="*/ 65722 w 68001"/>
                                <a:gd name="connsiteY6" fmla="*/ 31432 h 31432"/>
                                <a:gd name="connsiteX7" fmla="*/ 67628 w 68001"/>
                                <a:gd name="connsiteY7" fmla="*/ 29528 h 31432"/>
                                <a:gd name="connsiteX8" fmla="*/ 65722 w 68001"/>
                                <a:gd name="connsiteY8" fmla="*/ 24765 h 31432"/>
                                <a:gd name="connsiteX9" fmla="*/ 3810 w 68001"/>
                                <a:gd name="connsiteY9" fmla="*/ 0 h 31432"/>
                                <a:gd name="connsiteX10" fmla="*/ 3810 w 68001"/>
                                <a:gd name="connsiteY10" fmla="*/ 0 h 314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8001" h="31432">
                                  <a:moveTo>
                                    <a:pt x="3810" y="0"/>
                                  </a:moveTo>
                                  <a:cubicBezTo>
                                    <a:pt x="3810" y="0"/>
                                    <a:pt x="2857" y="0"/>
                                    <a:pt x="1905" y="0"/>
                                  </a:cubicBezTo>
                                  <a:cubicBezTo>
                                    <a:pt x="953" y="0"/>
                                    <a:pt x="0" y="953"/>
                                    <a:pt x="0" y="1905"/>
                                  </a:cubicBezTo>
                                  <a:cubicBezTo>
                                    <a:pt x="0" y="2857"/>
                                    <a:pt x="0" y="3810"/>
                                    <a:pt x="0" y="4763"/>
                                  </a:cubicBezTo>
                                  <a:cubicBezTo>
                                    <a:pt x="0" y="5715"/>
                                    <a:pt x="953" y="6668"/>
                                    <a:pt x="1905" y="6668"/>
                                  </a:cubicBezTo>
                                  <a:lnTo>
                                    <a:pt x="62865" y="31432"/>
                                  </a:lnTo>
                                  <a:cubicBezTo>
                                    <a:pt x="63817" y="31432"/>
                                    <a:pt x="64770" y="31432"/>
                                    <a:pt x="65722" y="31432"/>
                                  </a:cubicBezTo>
                                  <a:cubicBezTo>
                                    <a:pt x="66675" y="31432"/>
                                    <a:pt x="67628" y="30480"/>
                                    <a:pt x="67628" y="29528"/>
                                  </a:cubicBezTo>
                                  <a:cubicBezTo>
                                    <a:pt x="68580" y="27622"/>
                                    <a:pt x="67628" y="24765"/>
                                    <a:pt x="65722" y="24765"/>
                                  </a:cubicBezTo>
                                  <a:lnTo>
                                    <a:pt x="3810" y="0"/>
                                  </a:lnTo>
                                  <a:cubicBezTo>
                                    <a:pt x="4763" y="0"/>
                                    <a:pt x="4763" y="0"/>
                                    <a:pt x="3810"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1113799" name="Freeform 401113799">
                            <a:extLst>
                              <a:ext uri="{FF2B5EF4-FFF2-40B4-BE49-F238E27FC236}">
                                <a16:creationId xmlns:a16="http://schemas.microsoft.com/office/drawing/2014/main" id="{EE22D350-2C5C-8A89-E9EA-17F322AFA800}"/>
                              </a:ext>
                            </a:extLst>
                          </wps:cNvPr>
                          <wps:cNvSpPr/>
                          <wps:spPr>
                            <a:xfrm>
                              <a:off x="3819525" y="661034"/>
                              <a:ext cx="5715" cy="9525"/>
                            </a:xfrm>
                            <a:custGeom>
                              <a:avLst/>
                              <a:gdLst>
                                <a:gd name="connsiteX0" fmla="*/ 4763 w 5715"/>
                                <a:gd name="connsiteY0" fmla="*/ 2858 h 9525"/>
                                <a:gd name="connsiteX1" fmla="*/ 1905 w 5715"/>
                                <a:gd name="connsiteY1" fmla="*/ 2858 h 9525"/>
                                <a:gd name="connsiteX2" fmla="*/ 0 w 5715"/>
                                <a:gd name="connsiteY2" fmla="*/ 4763 h 9525"/>
                                <a:gd name="connsiteX3" fmla="*/ 0 w 5715"/>
                                <a:gd name="connsiteY3" fmla="*/ 7620 h 9525"/>
                                <a:gd name="connsiteX4" fmla="*/ 1905 w 5715"/>
                                <a:gd name="connsiteY4" fmla="*/ 9525 h 9525"/>
                                <a:gd name="connsiteX5" fmla="*/ 5715 w 5715"/>
                                <a:gd name="connsiteY5" fmla="*/ 0 h 9525"/>
                                <a:gd name="connsiteX6" fmla="*/ 5715 w 5715"/>
                                <a:gd name="connsiteY6" fmla="*/ 0 h 9525"/>
                                <a:gd name="connsiteX7" fmla="*/ 4763 w 5715"/>
                                <a:gd name="connsiteY7" fmla="*/ 2858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15" h="9525">
                                  <a:moveTo>
                                    <a:pt x="4763" y="2858"/>
                                  </a:moveTo>
                                  <a:cubicBezTo>
                                    <a:pt x="3810" y="2858"/>
                                    <a:pt x="2858" y="2858"/>
                                    <a:pt x="1905" y="2858"/>
                                  </a:cubicBezTo>
                                  <a:cubicBezTo>
                                    <a:pt x="953" y="2858"/>
                                    <a:pt x="0" y="3810"/>
                                    <a:pt x="0" y="4763"/>
                                  </a:cubicBezTo>
                                  <a:cubicBezTo>
                                    <a:pt x="0" y="5715"/>
                                    <a:pt x="0" y="6668"/>
                                    <a:pt x="0" y="7620"/>
                                  </a:cubicBezTo>
                                  <a:cubicBezTo>
                                    <a:pt x="0" y="8572"/>
                                    <a:pt x="953" y="9525"/>
                                    <a:pt x="1905" y="9525"/>
                                  </a:cubicBezTo>
                                  <a:lnTo>
                                    <a:pt x="5715" y="0"/>
                                  </a:lnTo>
                                  <a:lnTo>
                                    <a:pt x="5715" y="0"/>
                                  </a:lnTo>
                                  <a:lnTo>
                                    <a:pt x="4763" y="2858"/>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2409535" name="Freeform 422409535">
                            <a:extLst>
                              <a:ext uri="{FF2B5EF4-FFF2-40B4-BE49-F238E27FC236}">
                                <a16:creationId xmlns:a16="http://schemas.microsoft.com/office/drawing/2014/main" id="{2EBE39E0-083F-899B-154C-703802E46D51}"/>
                              </a:ext>
                            </a:extLst>
                          </wps:cNvPr>
                          <wps:cNvSpPr/>
                          <wps:spPr>
                            <a:xfrm>
                              <a:off x="3917633" y="451484"/>
                              <a:ext cx="31806" cy="68580"/>
                            </a:xfrm>
                            <a:custGeom>
                              <a:avLst/>
                              <a:gdLst>
                                <a:gd name="connsiteX0" fmla="*/ 28575 w 31806"/>
                                <a:gd name="connsiteY0" fmla="*/ 0 h 68580"/>
                                <a:gd name="connsiteX1" fmla="*/ 24765 w 31806"/>
                                <a:gd name="connsiteY1" fmla="*/ 2858 h 68580"/>
                                <a:gd name="connsiteX2" fmla="*/ 0 w 31806"/>
                                <a:gd name="connsiteY2" fmla="*/ 63818 h 68580"/>
                                <a:gd name="connsiteX3" fmla="*/ 0 w 31806"/>
                                <a:gd name="connsiteY3" fmla="*/ 66675 h 68580"/>
                                <a:gd name="connsiteX4" fmla="*/ 1905 w 31806"/>
                                <a:gd name="connsiteY4" fmla="*/ 68580 h 68580"/>
                                <a:gd name="connsiteX5" fmla="*/ 4763 w 31806"/>
                                <a:gd name="connsiteY5" fmla="*/ 68580 h 68580"/>
                                <a:gd name="connsiteX6" fmla="*/ 6667 w 31806"/>
                                <a:gd name="connsiteY6" fmla="*/ 66675 h 68580"/>
                                <a:gd name="connsiteX7" fmla="*/ 31432 w 31806"/>
                                <a:gd name="connsiteY7" fmla="*/ 5715 h 68580"/>
                                <a:gd name="connsiteX8" fmla="*/ 29527 w 31806"/>
                                <a:gd name="connsiteY8" fmla="*/ 953 h 68580"/>
                                <a:gd name="connsiteX9" fmla="*/ 28575 w 31806"/>
                                <a:gd name="connsiteY9" fmla="*/ 0 h 685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806" h="68580">
                                  <a:moveTo>
                                    <a:pt x="28575" y="0"/>
                                  </a:moveTo>
                                  <a:cubicBezTo>
                                    <a:pt x="26670" y="0"/>
                                    <a:pt x="25717" y="953"/>
                                    <a:pt x="24765" y="2858"/>
                                  </a:cubicBezTo>
                                  <a:lnTo>
                                    <a:pt x="0" y="63818"/>
                                  </a:lnTo>
                                  <a:cubicBezTo>
                                    <a:pt x="0" y="64770"/>
                                    <a:pt x="0" y="65722"/>
                                    <a:pt x="0" y="66675"/>
                                  </a:cubicBezTo>
                                  <a:cubicBezTo>
                                    <a:pt x="0" y="67628"/>
                                    <a:pt x="952" y="68580"/>
                                    <a:pt x="1905" y="68580"/>
                                  </a:cubicBezTo>
                                  <a:cubicBezTo>
                                    <a:pt x="2857" y="68580"/>
                                    <a:pt x="3810" y="68580"/>
                                    <a:pt x="4763" y="68580"/>
                                  </a:cubicBezTo>
                                  <a:cubicBezTo>
                                    <a:pt x="5715" y="68580"/>
                                    <a:pt x="6667" y="67628"/>
                                    <a:pt x="6667" y="66675"/>
                                  </a:cubicBezTo>
                                  <a:lnTo>
                                    <a:pt x="31432" y="5715"/>
                                  </a:lnTo>
                                  <a:cubicBezTo>
                                    <a:pt x="32385" y="3810"/>
                                    <a:pt x="31432" y="953"/>
                                    <a:pt x="29527" y="953"/>
                                  </a:cubicBezTo>
                                  <a:cubicBezTo>
                                    <a:pt x="29527" y="0"/>
                                    <a:pt x="28575" y="0"/>
                                    <a:pt x="28575"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3588712" name="Freeform 1683588712">
                            <a:extLst>
                              <a:ext uri="{FF2B5EF4-FFF2-40B4-BE49-F238E27FC236}">
                                <a16:creationId xmlns:a16="http://schemas.microsoft.com/office/drawing/2014/main" id="{5422770C-43B1-DA40-D0AA-0B88771A51BA}"/>
                              </a:ext>
                            </a:extLst>
                          </wps:cNvPr>
                          <wps:cNvSpPr/>
                          <wps:spPr>
                            <a:xfrm>
                              <a:off x="3876301" y="548640"/>
                              <a:ext cx="31806" cy="67627"/>
                            </a:xfrm>
                            <a:custGeom>
                              <a:avLst/>
                              <a:gdLst>
                                <a:gd name="connsiteX0" fmla="*/ 28949 w 31806"/>
                                <a:gd name="connsiteY0" fmla="*/ 0 h 67627"/>
                                <a:gd name="connsiteX1" fmla="*/ 27044 w 31806"/>
                                <a:gd name="connsiteY1" fmla="*/ 0 h 67627"/>
                                <a:gd name="connsiteX2" fmla="*/ 25139 w 31806"/>
                                <a:gd name="connsiteY2" fmla="*/ 1905 h 67627"/>
                                <a:gd name="connsiteX3" fmla="*/ 374 w 31806"/>
                                <a:gd name="connsiteY3" fmla="*/ 62865 h 67627"/>
                                <a:gd name="connsiteX4" fmla="*/ 2279 w 31806"/>
                                <a:gd name="connsiteY4" fmla="*/ 67628 h 67627"/>
                                <a:gd name="connsiteX5" fmla="*/ 7041 w 31806"/>
                                <a:gd name="connsiteY5" fmla="*/ 65722 h 67627"/>
                                <a:gd name="connsiteX6" fmla="*/ 31806 w 31806"/>
                                <a:gd name="connsiteY6" fmla="*/ 4763 h 67627"/>
                                <a:gd name="connsiteX7" fmla="*/ 31806 w 31806"/>
                                <a:gd name="connsiteY7" fmla="*/ 1905 h 67627"/>
                                <a:gd name="connsiteX8" fmla="*/ 28949 w 31806"/>
                                <a:gd name="connsiteY8" fmla="*/ 0 h 67627"/>
                                <a:gd name="connsiteX9" fmla="*/ 28949 w 31806"/>
                                <a:gd name="connsiteY9" fmla="*/ 0 h 676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1806" h="67627">
                                  <a:moveTo>
                                    <a:pt x="28949" y="0"/>
                                  </a:moveTo>
                                  <a:cubicBezTo>
                                    <a:pt x="28949" y="0"/>
                                    <a:pt x="27996" y="0"/>
                                    <a:pt x="27044" y="0"/>
                                  </a:cubicBezTo>
                                  <a:cubicBezTo>
                                    <a:pt x="26091" y="0"/>
                                    <a:pt x="25139" y="953"/>
                                    <a:pt x="25139" y="1905"/>
                                  </a:cubicBezTo>
                                  <a:lnTo>
                                    <a:pt x="374" y="62865"/>
                                  </a:lnTo>
                                  <a:cubicBezTo>
                                    <a:pt x="-579" y="64770"/>
                                    <a:pt x="374" y="67628"/>
                                    <a:pt x="2279" y="67628"/>
                                  </a:cubicBezTo>
                                  <a:cubicBezTo>
                                    <a:pt x="4184" y="67628"/>
                                    <a:pt x="7041" y="67628"/>
                                    <a:pt x="7041" y="65722"/>
                                  </a:cubicBezTo>
                                  <a:lnTo>
                                    <a:pt x="31806" y="4763"/>
                                  </a:lnTo>
                                  <a:cubicBezTo>
                                    <a:pt x="31806" y="3810"/>
                                    <a:pt x="31806" y="2857"/>
                                    <a:pt x="31806" y="1905"/>
                                  </a:cubicBezTo>
                                  <a:cubicBezTo>
                                    <a:pt x="31806" y="953"/>
                                    <a:pt x="30854" y="0"/>
                                    <a:pt x="28949" y="0"/>
                                  </a:cubicBezTo>
                                  <a:cubicBezTo>
                                    <a:pt x="29901" y="0"/>
                                    <a:pt x="29901" y="0"/>
                                    <a:pt x="28949"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700049" name="Freeform 855700049">
                            <a:extLst>
                              <a:ext uri="{FF2B5EF4-FFF2-40B4-BE49-F238E27FC236}">
                                <a16:creationId xmlns:a16="http://schemas.microsoft.com/office/drawing/2014/main" id="{55B514C7-DB69-1515-F448-CBEBEC5139E4}"/>
                              </a:ext>
                            </a:extLst>
                          </wps:cNvPr>
                          <wps:cNvSpPr/>
                          <wps:spPr>
                            <a:xfrm>
                              <a:off x="3862387" y="646747"/>
                              <a:ext cx="8572" cy="5715"/>
                            </a:xfrm>
                            <a:custGeom>
                              <a:avLst/>
                              <a:gdLst>
                                <a:gd name="connsiteX0" fmla="*/ 6668 w 8572"/>
                                <a:gd name="connsiteY0" fmla="*/ 4763 h 5715"/>
                                <a:gd name="connsiteX1" fmla="*/ 4763 w 8572"/>
                                <a:gd name="connsiteY1" fmla="*/ 0 h 5715"/>
                                <a:gd name="connsiteX2" fmla="*/ 1905 w 8572"/>
                                <a:gd name="connsiteY2" fmla="*/ 0 h 5715"/>
                                <a:gd name="connsiteX3" fmla="*/ 0 w 8572"/>
                                <a:gd name="connsiteY3" fmla="*/ 1905 h 5715"/>
                                <a:gd name="connsiteX4" fmla="*/ 8572 w 8572"/>
                                <a:gd name="connsiteY4" fmla="*/ 5715 h 5715"/>
                                <a:gd name="connsiteX5" fmla="*/ 6668 w 8572"/>
                                <a:gd name="connsiteY5" fmla="*/ 4763 h 5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572" h="5715">
                                  <a:moveTo>
                                    <a:pt x="6668" y="4763"/>
                                  </a:moveTo>
                                  <a:cubicBezTo>
                                    <a:pt x="7620" y="2858"/>
                                    <a:pt x="6668" y="0"/>
                                    <a:pt x="4763" y="0"/>
                                  </a:cubicBezTo>
                                  <a:cubicBezTo>
                                    <a:pt x="3810" y="0"/>
                                    <a:pt x="2858" y="0"/>
                                    <a:pt x="1905" y="0"/>
                                  </a:cubicBezTo>
                                  <a:cubicBezTo>
                                    <a:pt x="953" y="0"/>
                                    <a:pt x="0" y="953"/>
                                    <a:pt x="0" y="1905"/>
                                  </a:cubicBezTo>
                                  <a:lnTo>
                                    <a:pt x="8572" y="5715"/>
                                  </a:lnTo>
                                  <a:lnTo>
                                    <a:pt x="6668" y="4763"/>
                                  </a:ln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9696524" name="Freeform 459696524">
                            <a:extLst>
                              <a:ext uri="{FF2B5EF4-FFF2-40B4-BE49-F238E27FC236}">
                                <a16:creationId xmlns:a16="http://schemas.microsoft.com/office/drawing/2014/main" id="{75573FCE-ADD0-F2F4-4BBB-4AA16A3E55CF}"/>
                              </a:ext>
                            </a:extLst>
                          </wps:cNvPr>
                          <wps:cNvSpPr/>
                          <wps:spPr>
                            <a:xfrm>
                              <a:off x="3595688" y="566737"/>
                              <a:ext cx="9525" cy="9525"/>
                            </a:xfrm>
                            <a:custGeom>
                              <a:avLst/>
                              <a:gdLst>
                                <a:gd name="connsiteX0" fmla="*/ 9525 w 9525"/>
                                <a:gd name="connsiteY0" fmla="*/ 4763 h 9525"/>
                                <a:gd name="connsiteX1" fmla="*/ 4762 w 9525"/>
                                <a:gd name="connsiteY1" fmla="*/ 9525 h 9525"/>
                                <a:gd name="connsiteX2" fmla="*/ 0 w 9525"/>
                                <a:gd name="connsiteY2" fmla="*/ 4763 h 9525"/>
                                <a:gd name="connsiteX3" fmla="*/ 4762 w 9525"/>
                                <a:gd name="connsiteY3" fmla="*/ 0 h 9525"/>
                                <a:gd name="connsiteX4" fmla="*/ 9525 w 9525"/>
                                <a:gd name="connsiteY4" fmla="*/ 4763 h 95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 h="9525">
                                  <a:moveTo>
                                    <a:pt x="9525" y="4763"/>
                                  </a:moveTo>
                                  <a:cubicBezTo>
                                    <a:pt x="9525" y="7393"/>
                                    <a:pt x="7393" y="9525"/>
                                    <a:pt x="4762" y="9525"/>
                                  </a:cubicBezTo>
                                  <a:cubicBezTo>
                                    <a:pt x="2132" y="9525"/>
                                    <a:pt x="0" y="7393"/>
                                    <a:pt x="0" y="4763"/>
                                  </a:cubicBezTo>
                                  <a:cubicBezTo>
                                    <a:pt x="0" y="2132"/>
                                    <a:pt x="2132" y="0"/>
                                    <a:pt x="4762" y="0"/>
                                  </a:cubicBezTo>
                                  <a:cubicBezTo>
                                    <a:pt x="7393" y="0"/>
                                    <a:pt x="9525" y="2132"/>
                                    <a:pt x="9525" y="4763"/>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1406974" name="Freeform 811406974">
                            <a:extLst>
                              <a:ext uri="{FF2B5EF4-FFF2-40B4-BE49-F238E27FC236}">
                                <a16:creationId xmlns:a16="http://schemas.microsoft.com/office/drawing/2014/main" id="{2A7A57F5-9232-C7BC-B94C-0D46DC9199C1}"/>
                              </a:ext>
                            </a:extLst>
                          </wps:cNvPr>
                          <wps:cNvSpPr/>
                          <wps:spPr>
                            <a:xfrm>
                              <a:off x="3744278" y="421005"/>
                              <a:ext cx="8572" cy="10001"/>
                            </a:xfrm>
                            <a:custGeom>
                              <a:avLst/>
                              <a:gdLst>
                                <a:gd name="connsiteX0" fmla="*/ 4763 w 8572"/>
                                <a:gd name="connsiteY0" fmla="*/ 0 h 10001"/>
                                <a:gd name="connsiteX1" fmla="*/ 953 w 8572"/>
                                <a:gd name="connsiteY1" fmla="*/ 952 h 10001"/>
                                <a:gd name="connsiteX2" fmla="*/ 0 w 8572"/>
                                <a:gd name="connsiteY2" fmla="*/ 4763 h 10001"/>
                                <a:gd name="connsiteX3" fmla="*/ 953 w 8572"/>
                                <a:gd name="connsiteY3" fmla="*/ 8572 h 10001"/>
                                <a:gd name="connsiteX4" fmla="*/ 7620 w 8572"/>
                                <a:gd name="connsiteY4" fmla="*/ 8572 h 10001"/>
                                <a:gd name="connsiteX5" fmla="*/ 7620 w 8572"/>
                                <a:gd name="connsiteY5" fmla="*/ 8572 h 10001"/>
                                <a:gd name="connsiteX6" fmla="*/ 8572 w 8572"/>
                                <a:gd name="connsiteY6" fmla="*/ 4763 h 10001"/>
                                <a:gd name="connsiteX7" fmla="*/ 7620 w 8572"/>
                                <a:gd name="connsiteY7" fmla="*/ 952 h 10001"/>
                                <a:gd name="connsiteX8" fmla="*/ 4763 w 8572"/>
                                <a:gd name="connsiteY8" fmla="*/ 0 h 100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572" h="10001">
                                  <a:moveTo>
                                    <a:pt x="4763" y="0"/>
                                  </a:moveTo>
                                  <a:cubicBezTo>
                                    <a:pt x="3810" y="0"/>
                                    <a:pt x="1905" y="0"/>
                                    <a:pt x="953" y="952"/>
                                  </a:cubicBezTo>
                                  <a:cubicBezTo>
                                    <a:pt x="0" y="1905"/>
                                    <a:pt x="0" y="2857"/>
                                    <a:pt x="0" y="4763"/>
                                  </a:cubicBezTo>
                                  <a:cubicBezTo>
                                    <a:pt x="0" y="6667"/>
                                    <a:pt x="0" y="7620"/>
                                    <a:pt x="953" y="8572"/>
                                  </a:cubicBezTo>
                                  <a:cubicBezTo>
                                    <a:pt x="2857" y="10477"/>
                                    <a:pt x="5715" y="10477"/>
                                    <a:pt x="7620" y="8572"/>
                                  </a:cubicBezTo>
                                  <a:lnTo>
                                    <a:pt x="7620" y="8572"/>
                                  </a:lnTo>
                                  <a:cubicBezTo>
                                    <a:pt x="8572" y="7620"/>
                                    <a:pt x="8572" y="6667"/>
                                    <a:pt x="8572" y="4763"/>
                                  </a:cubicBezTo>
                                  <a:cubicBezTo>
                                    <a:pt x="8572" y="2857"/>
                                    <a:pt x="8572" y="1905"/>
                                    <a:pt x="7620" y="952"/>
                                  </a:cubicBezTo>
                                  <a:cubicBezTo>
                                    <a:pt x="7620" y="0"/>
                                    <a:pt x="5715"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876777" name="Freeform 119876777">
                            <a:extLst>
                              <a:ext uri="{FF2B5EF4-FFF2-40B4-BE49-F238E27FC236}">
                                <a16:creationId xmlns:a16="http://schemas.microsoft.com/office/drawing/2014/main" id="{D4B7C111-428D-347A-CF05-09DE97D73225}"/>
                              </a:ext>
                            </a:extLst>
                          </wps:cNvPr>
                          <wps:cNvSpPr/>
                          <wps:spPr>
                            <a:xfrm>
                              <a:off x="3952875" y="421957"/>
                              <a:ext cx="10477" cy="9525"/>
                            </a:xfrm>
                            <a:custGeom>
                              <a:avLst/>
                              <a:gdLst>
                                <a:gd name="connsiteX0" fmla="*/ 4763 w 10477"/>
                                <a:gd name="connsiteY0" fmla="*/ 0 h 9525"/>
                                <a:gd name="connsiteX1" fmla="*/ 0 w 10477"/>
                                <a:gd name="connsiteY1" fmla="*/ 4763 h 9525"/>
                                <a:gd name="connsiteX2" fmla="*/ 4763 w 10477"/>
                                <a:gd name="connsiteY2" fmla="*/ 9525 h 9525"/>
                                <a:gd name="connsiteX3" fmla="*/ 8572 w 10477"/>
                                <a:gd name="connsiteY3" fmla="*/ 8573 h 9525"/>
                                <a:gd name="connsiteX4" fmla="*/ 10478 w 10477"/>
                                <a:gd name="connsiteY4" fmla="*/ 4763 h 9525"/>
                                <a:gd name="connsiteX5" fmla="*/ 4763 w 10477"/>
                                <a:gd name="connsiteY5" fmla="*/ 0 h 9525"/>
                                <a:gd name="connsiteX6" fmla="*/ 4763 w 10477"/>
                                <a:gd name="connsiteY6" fmla="*/ 0 h 9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477" h="9525">
                                  <a:moveTo>
                                    <a:pt x="4763" y="0"/>
                                  </a:moveTo>
                                  <a:cubicBezTo>
                                    <a:pt x="1905" y="0"/>
                                    <a:pt x="0" y="1905"/>
                                    <a:pt x="0" y="4763"/>
                                  </a:cubicBezTo>
                                  <a:cubicBezTo>
                                    <a:pt x="0" y="7620"/>
                                    <a:pt x="1905" y="9525"/>
                                    <a:pt x="4763" y="9525"/>
                                  </a:cubicBezTo>
                                  <a:cubicBezTo>
                                    <a:pt x="5715" y="9525"/>
                                    <a:pt x="7620" y="9525"/>
                                    <a:pt x="8572" y="8573"/>
                                  </a:cubicBezTo>
                                  <a:cubicBezTo>
                                    <a:pt x="9525" y="7620"/>
                                    <a:pt x="10478" y="6668"/>
                                    <a:pt x="10478" y="4763"/>
                                  </a:cubicBezTo>
                                  <a:cubicBezTo>
                                    <a:pt x="10478" y="1905"/>
                                    <a:pt x="7620" y="0"/>
                                    <a:pt x="4763" y="0"/>
                                  </a:cubicBezTo>
                                  <a:cubicBezTo>
                                    <a:pt x="5715" y="0"/>
                                    <a:pt x="5715" y="0"/>
                                    <a:pt x="4763"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0273028" name="Freeform 640273028">
                            <a:extLst>
                              <a:ext uri="{FF2B5EF4-FFF2-40B4-BE49-F238E27FC236}">
                                <a16:creationId xmlns:a16="http://schemas.microsoft.com/office/drawing/2014/main" id="{0C373047-FBE5-BC7E-02B3-BA4301583DF9}"/>
                              </a:ext>
                            </a:extLst>
                          </wps:cNvPr>
                          <wps:cNvSpPr/>
                          <wps:spPr>
                            <a:xfrm>
                              <a:off x="4099560" y="570547"/>
                              <a:ext cx="10477" cy="10477"/>
                            </a:xfrm>
                            <a:custGeom>
                              <a:avLst/>
                              <a:gdLst>
                                <a:gd name="connsiteX0" fmla="*/ 5715 w 10477"/>
                                <a:gd name="connsiteY0" fmla="*/ 0 h 10477"/>
                                <a:gd name="connsiteX1" fmla="*/ 1905 w 10477"/>
                                <a:gd name="connsiteY1" fmla="*/ 953 h 10477"/>
                                <a:gd name="connsiteX2" fmla="*/ 0 w 10477"/>
                                <a:gd name="connsiteY2" fmla="*/ 4763 h 10477"/>
                                <a:gd name="connsiteX3" fmla="*/ 953 w 10477"/>
                                <a:gd name="connsiteY3" fmla="*/ 8572 h 10477"/>
                                <a:gd name="connsiteX4" fmla="*/ 4763 w 10477"/>
                                <a:gd name="connsiteY4" fmla="*/ 10478 h 10477"/>
                                <a:gd name="connsiteX5" fmla="*/ 8573 w 10477"/>
                                <a:gd name="connsiteY5" fmla="*/ 9525 h 10477"/>
                                <a:gd name="connsiteX6" fmla="*/ 10478 w 10477"/>
                                <a:gd name="connsiteY6" fmla="*/ 5715 h 10477"/>
                                <a:gd name="connsiteX7" fmla="*/ 9525 w 10477"/>
                                <a:gd name="connsiteY7" fmla="*/ 1905 h 10477"/>
                                <a:gd name="connsiteX8" fmla="*/ 5715 w 10477"/>
                                <a:gd name="connsiteY8" fmla="*/ 0 h 10477"/>
                                <a:gd name="connsiteX9" fmla="*/ 5715 w 10477"/>
                                <a:gd name="connsiteY9" fmla="*/ 0 h 104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477" h="10477">
                                  <a:moveTo>
                                    <a:pt x="5715" y="0"/>
                                  </a:moveTo>
                                  <a:cubicBezTo>
                                    <a:pt x="4763" y="0"/>
                                    <a:pt x="2858" y="0"/>
                                    <a:pt x="1905" y="953"/>
                                  </a:cubicBezTo>
                                  <a:cubicBezTo>
                                    <a:pt x="953" y="1905"/>
                                    <a:pt x="0" y="2858"/>
                                    <a:pt x="0" y="4763"/>
                                  </a:cubicBezTo>
                                  <a:cubicBezTo>
                                    <a:pt x="0" y="5715"/>
                                    <a:pt x="0" y="7620"/>
                                    <a:pt x="953" y="8572"/>
                                  </a:cubicBezTo>
                                  <a:cubicBezTo>
                                    <a:pt x="1905" y="9525"/>
                                    <a:pt x="2858" y="10478"/>
                                    <a:pt x="4763" y="10478"/>
                                  </a:cubicBezTo>
                                  <a:cubicBezTo>
                                    <a:pt x="5715" y="10478"/>
                                    <a:pt x="7620" y="10478"/>
                                    <a:pt x="8573" y="9525"/>
                                  </a:cubicBezTo>
                                  <a:cubicBezTo>
                                    <a:pt x="9525" y="8572"/>
                                    <a:pt x="10478" y="7620"/>
                                    <a:pt x="10478" y="5715"/>
                                  </a:cubicBezTo>
                                  <a:cubicBezTo>
                                    <a:pt x="10478" y="4763"/>
                                    <a:pt x="10478" y="2858"/>
                                    <a:pt x="9525" y="1905"/>
                                  </a:cubicBezTo>
                                  <a:cubicBezTo>
                                    <a:pt x="8573" y="953"/>
                                    <a:pt x="7620" y="0"/>
                                    <a:pt x="5715" y="0"/>
                                  </a:cubicBezTo>
                                  <a:cubicBezTo>
                                    <a:pt x="6668" y="0"/>
                                    <a:pt x="6668" y="0"/>
                                    <a:pt x="5715" y="0"/>
                                  </a:cubicBezTo>
                                  <a:close/>
                                </a:path>
                              </a:pathLst>
                            </a:custGeom>
                            <a:solidFill>
                              <a:srgbClr val="F2F2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392203520" name="Freeform 1392203520">
                          <a:extLst>
                            <a:ext uri="{FF2B5EF4-FFF2-40B4-BE49-F238E27FC236}">
                              <a16:creationId xmlns:a16="http://schemas.microsoft.com/office/drawing/2014/main" id="{27165DAC-6ED0-A171-0E5B-69919A3CE2D3}"/>
                            </a:ext>
                          </a:extLst>
                        </wps:cNvPr>
                        <wps:cNvSpPr/>
                        <wps:spPr>
                          <a:xfrm>
                            <a:off x="3798570" y="1439227"/>
                            <a:ext cx="143827" cy="220979"/>
                          </a:xfrm>
                          <a:custGeom>
                            <a:avLst/>
                            <a:gdLst>
                              <a:gd name="connsiteX0" fmla="*/ 8572 w 143827"/>
                              <a:gd name="connsiteY0" fmla="*/ 0 h 220979"/>
                              <a:gd name="connsiteX1" fmla="*/ 136207 w 143827"/>
                              <a:gd name="connsiteY1" fmla="*/ 0 h 220979"/>
                              <a:gd name="connsiteX2" fmla="*/ 143827 w 143827"/>
                              <a:gd name="connsiteY2" fmla="*/ 7620 h 220979"/>
                              <a:gd name="connsiteX3" fmla="*/ 143827 w 143827"/>
                              <a:gd name="connsiteY3" fmla="*/ 32385 h 220979"/>
                              <a:gd name="connsiteX4" fmla="*/ 141922 w 143827"/>
                              <a:gd name="connsiteY4" fmla="*/ 41910 h 220979"/>
                              <a:gd name="connsiteX5" fmla="*/ 71438 w 143827"/>
                              <a:gd name="connsiteY5" fmla="*/ 215265 h 220979"/>
                              <a:gd name="connsiteX6" fmla="*/ 62865 w 143827"/>
                              <a:gd name="connsiteY6" fmla="*/ 220980 h 220979"/>
                              <a:gd name="connsiteX7" fmla="*/ 31432 w 143827"/>
                              <a:gd name="connsiteY7" fmla="*/ 220980 h 220979"/>
                              <a:gd name="connsiteX8" fmla="*/ 25717 w 143827"/>
                              <a:gd name="connsiteY8" fmla="*/ 212408 h 220979"/>
                              <a:gd name="connsiteX9" fmla="*/ 94297 w 143827"/>
                              <a:gd name="connsiteY9" fmla="*/ 42862 h 220979"/>
                              <a:gd name="connsiteX10" fmla="*/ 7620 w 143827"/>
                              <a:gd name="connsiteY10" fmla="*/ 42862 h 220979"/>
                              <a:gd name="connsiteX11" fmla="*/ 0 w 143827"/>
                              <a:gd name="connsiteY11" fmla="*/ 35242 h 220979"/>
                              <a:gd name="connsiteX12" fmla="*/ 0 w 143827"/>
                              <a:gd name="connsiteY12" fmla="*/ 8572 h 220979"/>
                              <a:gd name="connsiteX13" fmla="*/ 8572 w 143827"/>
                              <a:gd name="connsiteY13" fmla="*/ 0 h 2209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43827" h="220979">
                                <a:moveTo>
                                  <a:pt x="8572" y="0"/>
                                </a:moveTo>
                                <a:lnTo>
                                  <a:pt x="136207" y="0"/>
                                </a:lnTo>
                                <a:cubicBezTo>
                                  <a:pt x="140970" y="0"/>
                                  <a:pt x="143827" y="2857"/>
                                  <a:pt x="143827" y="7620"/>
                                </a:cubicBezTo>
                                <a:lnTo>
                                  <a:pt x="143827" y="32385"/>
                                </a:lnTo>
                                <a:cubicBezTo>
                                  <a:pt x="143827" y="35242"/>
                                  <a:pt x="142875" y="38100"/>
                                  <a:pt x="141922" y="41910"/>
                                </a:cubicBezTo>
                                <a:lnTo>
                                  <a:pt x="71438" y="215265"/>
                                </a:lnTo>
                                <a:cubicBezTo>
                                  <a:pt x="69532" y="219075"/>
                                  <a:pt x="66675" y="220980"/>
                                  <a:pt x="62865" y="220980"/>
                                </a:cubicBezTo>
                                <a:lnTo>
                                  <a:pt x="31432" y="220980"/>
                                </a:lnTo>
                                <a:cubicBezTo>
                                  <a:pt x="25717" y="220980"/>
                                  <a:pt x="23813" y="218122"/>
                                  <a:pt x="25717" y="212408"/>
                                </a:cubicBezTo>
                                <a:lnTo>
                                  <a:pt x="94297" y="42862"/>
                                </a:lnTo>
                                <a:lnTo>
                                  <a:pt x="7620" y="42862"/>
                                </a:lnTo>
                                <a:cubicBezTo>
                                  <a:pt x="2857" y="42862"/>
                                  <a:pt x="0" y="40005"/>
                                  <a:pt x="0" y="35242"/>
                                </a:cubicBezTo>
                                <a:lnTo>
                                  <a:pt x="0" y="8572"/>
                                </a:lnTo>
                                <a:cubicBezTo>
                                  <a:pt x="952" y="2857"/>
                                  <a:pt x="2857" y="0"/>
                                  <a:pt x="8572" y="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8586928" name="Freeform 1908586928">
                          <a:extLst>
                            <a:ext uri="{FF2B5EF4-FFF2-40B4-BE49-F238E27FC236}">
                              <a16:creationId xmlns:a16="http://schemas.microsoft.com/office/drawing/2014/main" id="{AF5A2DCB-AAFF-C48E-D5BB-BD848AC64D72}"/>
                            </a:ext>
                          </a:extLst>
                        </wps:cNvPr>
                        <wps:cNvSpPr/>
                        <wps:spPr>
                          <a:xfrm>
                            <a:off x="797242" y="372427"/>
                            <a:ext cx="80962" cy="186690"/>
                          </a:xfrm>
                          <a:custGeom>
                            <a:avLst/>
                            <a:gdLst>
                              <a:gd name="connsiteX0" fmla="*/ 48577 w 80962"/>
                              <a:gd name="connsiteY0" fmla="*/ 0 h 186690"/>
                              <a:gd name="connsiteX1" fmla="*/ 74295 w 80962"/>
                              <a:gd name="connsiteY1" fmla="*/ 0 h 186690"/>
                              <a:gd name="connsiteX2" fmla="*/ 80963 w 80962"/>
                              <a:gd name="connsiteY2" fmla="*/ 6667 h 186690"/>
                              <a:gd name="connsiteX3" fmla="*/ 80963 w 80962"/>
                              <a:gd name="connsiteY3" fmla="*/ 180022 h 186690"/>
                              <a:gd name="connsiteX4" fmla="*/ 74295 w 80962"/>
                              <a:gd name="connsiteY4" fmla="*/ 186690 h 186690"/>
                              <a:gd name="connsiteX5" fmla="*/ 50483 w 80962"/>
                              <a:gd name="connsiteY5" fmla="*/ 186690 h 186690"/>
                              <a:gd name="connsiteX6" fmla="*/ 43815 w 80962"/>
                              <a:gd name="connsiteY6" fmla="*/ 180022 h 186690"/>
                              <a:gd name="connsiteX7" fmla="*/ 43815 w 80962"/>
                              <a:gd name="connsiteY7" fmla="*/ 36195 h 186690"/>
                              <a:gd name="connsiteX8" fmla="*/ 7620 w 80962"/>
                              <a:gd name="connsiteY8" fmla="*/ 56197 h 186690"/>
                              <a:gd name="connsiteX9" fmla="*/ 0 w 80962"/>
                              <a:gd name="connsiteY9" fmla="*/ 51435 h 186690"/>
                              <a:gd name="connsiteX10" fmla="*/ 0 w 80962"/>
                              <a:gd name="connsiteY10" fmla="*/ 28575 h 186690"/>
                              <a:gd name="connsiteX11" fmla="*/ 4763 w 80962"/>
                              <a:gd name="connsiteY11" fmla="*/ 20955 h 186690"/>
                              <a:gd name="connsiteX12" fmla="*/ 40958 w 80962"/>
                              <a:gd name="connsiteY12" fmla="*/ 953 h 186690"/>
                              <a:gd name="connsiteX13" fmla="*/ 48577 w 80962"/>
                              <a:gd name="connsiteY13" fmla="*/ 0 h 1866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80962" h="186690">
                                <a:moveTo>
                                  <a:pt x="48577" y="0"/>
                                </a:moveTo>
                                <a:lnTo>
                                  <a:pt x="74295" y="0"/>
                                </a:lnTo>
                                <a:cubicBezTo>
                                  <a:pt x="78105" y="0"/>
                                  <a:pt x="80963" y="1905"/>
                                  <a:pt x="80963" y="6667"/>
                                </a:cubicBezTo>
                                <a:lnTo>
                                  <a:pt x="80963" y="180022"/>
                                </a:lnTo>
                                <a:cubicBezTo>
                                  <a:pt x="80963" y="183832"/>
                                  <a:pt x="79058" y="186690"/>
                                  <a:pt x="74295" y="186690"/>
                                </a:cubicBezTo>
                                <a:lnTo>
                                  <a:pt x="50483" y="186690"/>
                                </a:lnTo>
                                <a:cubicBezTo>
                                  <a:pt x="46673" y="186690"/>
                                  <a:pt x="43815" y="184785"/>
                                  <a:pt x="43815" y="180022"/>
                                </a:cubicBezTo>
                                <a:lnTo>
                                  <a:pt x="43815" y="36195"/>
                                </a:lnTo>
                                <a:lnTo>
                                  <a:pt x="7620" y="56197"/>
                                </a:lnTo>
                                <a:cubicBezTo>
                                  <a:pt x="2858" y="59055"/>
                                  <a:pt x="0" y="56197"/>
                                  <a:pt x="0" y="51435"/>
                                </a:cubicBezTo>
                                <a:lnTo>
                                  <a:pt x="0" y="28575"/>
                                </a:lnTo>
                                <a:cubicBezTo>
                                  <a:pt x="0" y="24765"/>
                                  <a:pt x="952" y="22860"/>
                                  <a:pt x="4763" y="20955"/>
                                </a:cubicBezTo>
                                <a:lnTo>
                                  <a:pt x="40958" y="953"/>
                                </a:lnTo>
                                <a:cubicBezTo>
                                  <a:pt x="43815" y="0"/>
                                  <a:pt x="45720" y="0"/>
                                  <a:pt x="48577" y="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2264061" name="Freeform 2102264061">
                          <a:extLst>
                            <a:ext uri="{FF2B5EF4-FFF2-40B4-BE49-F238E27FC236}">
                              <a16:creationId xmlns:a16="http://schemas.microsoft.com/office/drawing/2014/main" id="{55555B84-72FE-4248-1832-7E48474B42E4}"/>
                            </a:ext>
                          </a:extLst>
                        </wps:cNvPr>
                        <wps:cNvSpPr/>
                        <wps:spPr>
                          <a:xfrm>
                            <a:off x="0" y="738187"/>
                            <a:ext cx="2917507" cy="493394"/>
                          </a:xfrm>
                          <a:custGeom>
                            <a:avLst/>
                            <a:gdLst>
                              <a:gd name="connsiteX0" fmla="*/ 47625 w 2917507"/>
                              <a:gd name="connsiteY0" fmla="*/ 493395 h 493394"/>
                              <a:gd name="connsiteX1" fmla="*/ 2679383 w 2917507"/>
                              <a:gd name="connsiteY1" fmla="*/ 493395 h 493394"/>
                              <a:gd name="connsiteX2" fmla="*/ 2917508 w 2917507"/>
                              <a:gd name="connsiteY2" fmla="*/ 246697 h 493394"/>
                              <a:gd name="connsiteX3" fmla="*/ 2679383 w 2917507"/>
                              <a:gd name="connsiteY3" fmla="*/ 0 h 493394"/>
                              <a:gd name="connsiteX4" fmla="*/ 47625 w 2917507"/>
                              <a:gd name="connsiteY4" fmla="*/ 0 h 493394"/>
                              <a:gd name="connsiteX5" fmla="*/ 0 w 2917507"/>
                              <a:gd name="connsiteY5" fmla="*/ 47625 h 493394"/>
                              <a:gd name="connsiteX6" fmla="*/ 0 w 2917507"/>
                              <a:gd name="connsiteY6" fmla="*/ 246697 h 493394"/>
                              <a:gd name="connsiteX7" fmla="*/ 0 w 2917507"/>
                              <a:gd name="connsiteY7" fmla="*/ 445770 h 493394"/>
                              <a:gd name="connsiteX8" fmla="*/ 47625 w 291750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17507" h="493394">
                                <a:moveTo>
                                  <a:pt x="47625" y="493395"/>
                                </a:moveTo>
                                <a:lnTo>
                                  <a:pt x="2679383" y="493395"/>
                                </a:lnTo>
                                <a:lnTo>
                                  <a:pt x="2917508" y="246697"/>
                                </a:lnTo>
                                <a:lnTo>
                                  <a:pt x="2679383" y="0"/>
                                </a:lnTo>
                                <a:lnTo>
                                  <a:pt x="47625" y="0"/>
                                </a:lnTo>
                                <a:cubicBezTo>
                                  <a:pt x="20955" y="0"/>
                                  <a:pt x="0" y="20955"/>
                                  <a:pt x="0" y="47625"/>
                                </a:cubicBezTo>
                                <a:lnTo>
                                  <a:pt x="0" y="246697"/>
                                </a:lnTo>
                                <a:lnTo>
                                  <a:pt x="0" y="445770"/>
                                </a:lnTo>
                                <a:cubicBezTo>
                                  <a:pt x="0" y="471488"/>
                                  <a:pt x="20955" y="493395"/>
                                  <a:pt x="47625" y="493395"/>
                                </a:cubicBezTo>
                                <a:close/>
                              </a:path>
                            </a:pathLst>
                          </a:custGeom>
                          <a:solidFill>
                            <a:srgbClr val="BBCC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615056" name="Freeform 563615056">
                          <a:extLst>
                            <a:ext uri="{FF2B5EF4-FFF2-40B4-BE49-F238E27FC236}">
                              <a16:creationId xmlns:a16="http://schemas.microsoft.com/office/drawing/2014/main" id="{B697D215-BF31-314F-305E-D07765BC0848}"/>
                            </a:ext>
                          </a:extLst>
                        </wps:cNvPr>
                        <wps:cNvSpPr/>
                        <wps:spPr>
                          <a:xfrm>
                            <a:off x="2986088" y="938212"/>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2" y="95250"/>
                                  <a:pt x="0" y="73927"/>
                                  <a:pt x="0" y="47625"/>
                                </a:cubicBezTo>
                                <a:cubicBezTo>
                                  <a:pt x="0" y="21323"/>
                                  <a:pt x="21322" y="0"/>
                                  <a:pt x="47625" y="0"/>
                                </a:cubicBezTo>
                                <a:cubicBezTo>
                                  <a:pt x="73927" y="0"/>
                                  <a:pt x="95250" y="21323"/>
                                  <a:pt x="95250" y="47625"/>
                                </a:cubicBezTo>
                                <a:close/>
                              </a:path>
                            </a:pathLst>
                          </a:custGeom>
                          <a:solidFill>
                            <a:srgbClr val="BBCC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80742830" name="Graphic 3">
                          <a:extLst>
                            <a:ext uri="{FF2B5EF4-FFF2-40B4-BE49-F238E27FC236}">
                              <a16:creationId xmlns:a16="http://schemas.microsoft.com/office/drawing/2014/main" id="{958A5A8E-DC5E-3342-081D-612EA170ECA2}"/>
                            </a:ext>
                          </a:extLst>
                        </wpg:cNvPr>
                        <wpg:cNvGrpSpPr/>
                        <wpg:grpSpPr>
                          <a:xfrm>
                            <a:off x="325755" y="822959"/>
                            <a:ext cx="2344102" cy="386715"/>
                            <a:chOff x="325755" y="822959"/>
                            <a:chExt cx="2344102" cy="386715"/>
                          </a:xfrm>
                          <a:solidFill>
                            <a:srgbClr val="231F20"/>
                          </a:solidFill>
                        </wpg:grpSpPr>
                        <wps:wsp>
                          <wps:cNvPr id="1080487352" name="Freeform 1080487352">
                            <a:extLst>
                              <a:ext uri="{FF2B5EF4-FFF2-40B4-BE49-F238E27FC236}">
                                <a16:creationId xmlns:a16="http://schemas.microsoft.com/office/drawing/2014/main" id="{42DF8357-776A-56F1-4D78-CF3BAB8C30AA}"/>
                              </a:ext>
                            </a:extLst>
                          </wps:cNvPr>
                          <wps:cNvSpPr/>
                          <wps:spPr>
                            <a:xfrm>
                              <a:off x="338138" y="822959"/>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2 w 75247"/>
                                <a:gd name="connsiteY4" fmla="*/ 113347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2" y="95250"/>
                                    <a:pt x="3810" y="95250"/>
                                  </a:cubicBezTo>
                                  <a:lnTo>
                                    <a:pt x="17145" y="95250"/>
                                  </a:lnTo>
                                  <a:cubicBezTo>
                                    <a:pt x="19050" y="95250"/>
                                    <a:pt x="20955" y="97155"/>
                                    <a:pt x="20955" y="100013"/>
                                  </a:cubicBezTo>
                                  <a:cubicBezTo>
                                    <a:pt x="21907" y="109538"/>
                                    <a:pt x="28575" y="113347"/>
                                    <a:pt x="39052" y="113347"/>
                                  </a:cubicBezTo>
                                  <a:cubicBezTo>
                                    <a:pt x="49530" y="113347"/>
                                    <a:pt x="55245" y="107633"/>
                                    <a:pt x="55245" y="100013"/>
                                  </a:cubicBezTo>
                                  <a:cubicBezTo>
                                    <a:pt x="55245" y="90488"/>
                                    <a:pt x="46673" y="86678"/>
                                    <a:pt x="36195" y="81915"/>
                                  </a:cubicBezTo>
                                  <a:cubicBezTo>
                                    <a:pt x="20955" y="75247"/>
                                    <a:pt x="1905" y="67628"/>
                                    <a:pt x="1905" y="39053"/>
                                  </a:cubicBezTo>
                                  <a:cubicBezTo>
                                    <a:pt x="1905" y="13335"/>
                                    <a:pt x="19050" y="0"/>
                                    <a:pt x="36195" y="0"/>
                                  </a:cubicBezTo>
                                  <a:cubicBezTo>
                                    <a:pt x="53340" y="0"/>
                                    <a:pt x="70485" y="12383"/>
                                    <a:pt x="72390" y="38100"/>
                                  </a:cubicBezTo>
                                  <a:cubicBezTo>
                                    <a:pt x="72390" y="40958"/>
                                    <a:pt x="71438" y="42863"/>
                                    <a:pt x="68580" y="42863"/>
                                  </a:cubicBezTo>
                                  <a:lnTo>
                                    <a:pt x="55245" y="42863"/>
                                  </a:lnTo>
                                  <a:cubicBezTo>
                                    <a:pt x="53340" y="42863"/>
                                    <a:pt x="51435" y="40958"/>
                                    <a:pt x="51435" y="38100"/>
                                  </a:cubicBezTo>
                                  <a:cubicBezTo>
                                    <a:pt x="50482" y="29528"/>
                                    <a:pt x="44767"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2" y="138113"/>
                                    <a:pt x="38100" y="138113"/>
                                  </a:cubicBezTo>
                                  <a:cubicBezTo>
                                    <a:pt x="19050" y="139065"/>
                                    <a:pt x="1905" y="126683"/>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2045899" name="Freeform 2042045899">
                            <a:extLst>
                              <a:ext uri="{FF2B5EF4-FFF2-40B4-BE49-F238E27FC236}">
                                <a16:creationId xmlns:a16="http://schemas.microsoft.com/office/drawing/2014/main" id="{93C6545E-279F-5A1E-6D8D-4E31C273CCA7}"/>
                              </a:ext>
                            </a:extLst>
                          </wps:cNvPr>
                          <wps:cNvSpPr/>
                          <wps:spPr>
                            <a:xfrm>
                              <a:off x="421957" y="86105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421877" name="Freeform 1440421877">
                            <a:extLst>
                              <a:ext uri="{FF2B5EF4-FFF2-40B4-BE49-F238E27FC236}">
                                <a16:creationId xmlns:a16="http://schemas.microsoft.com/office/drawing/2014/main" id="{DFA1B17A-D38B-6B6F-7043-F93518E303D8}"/>
                              </a:ext>
                            </a:extLst>
                          </wps:cNvPr>
                          <wps:cNvSpPr/>
                          <wps:spPr>
                            <a:xfrm>
                              <a:off x="514350" y="863917"/>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2 h 98107"/>
                                <a:gd name="connsiteX4" fmla="*/ 49530 w 65722"/>
                                <a:gd name="connsiteY4" fmla="*/ 96202 h 98107"/>
                                <a:gd name="connsiteX5" fmla="*/ 45720 w 65722"/>
                                <a:gd name="connsiteY5" fmla="*/ 91440 h 98107"/>
                                <a:gd name="connsiteX6" fmla="*/ 45720 w 65722"/>
                                <a:gd name="connsiteY6" fmla="*/ 85725 h 98107"/>
                                <a:gd name="connsiteX7" fmla="*/ 24765 w 65722"/>
                                <a:gd name="connsiteY7" fmla="*/ 98107 h 98107"/>
                                <a:gd name="connsiteX8" fmla="*/ 0 w 65722"/>
                                <a:gd name="connsiteY8" fmla="*/ 60960 h 98107"/>
                                <a:gd name="connsiteX9" fmla="*/ 0 w 65722"/>
                                <a:gd name="connsiteY9" fmla="*/ 4763 h 98107"/>
                                <a:gd name="connsiteX10" fmla="*/ 3810 w 65722"/>
                                <a:gd name="connsiteY10" fmla="*/ 0 h 98107"/>
                                <a:gd name="connsiteX11" fmla="*/ 16192 w 65722"/>
                                <a:gd name="connsiteY11" fmla="*/ 0 h 98107"/>
                                <a:gd name="connsiteX12" fmla="*/ 20002 w 65722"/>
                                <a:gd name="connsiteY12" fmla="*/ 4763 h 98107"/>
                                <a:gd name="connsiteX13" fmla="*/ 20002 w 65722"/>
                                <a:gd name="connsiteY13" fmla="*/ 59055 h 98107"/>
                                <a:gd name="connsiteX14" fmla="*/ 32385 w 65722"/>
                                <a:gd name="connsiteY14" fmla="*/ 75247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7" y="0"/>
                                    <a:pt x="65723" y="1905"/>
                                    <a:pt x="65723" y="4763"/>
                                  </a:cubicBezTo>
                                  <a:lnTo>
                                    <a:pt x="65723" y="91440"/>
                                  </a:lnTo>
                                  <a:cubicBezTo>
                                    <a:pt x="65723" y="94297"/>
                                    <a:pt x="64770" y="96202"/>
                                    <a:pt x="61913" y="96202"/>
                                  </a:cubicBezTo>
                                  <a:lnTo>
                                    <a:pt x="49530" y="96202"/>
                                  </a:lnTo>
                                  <a:cubicBezTo>
                                    <a:pt x="47625" y="96202"/>
                                    <a:pt x="45720" y="94297"/>
                                    <a:pt x="45720" y="91440"/>
                                  </a:cubicBezTo>
                                  <a:lnTo>
                                    <a:pt x="45720" y="85725"/>
                                  </a:lnTo>
                                  <a:cubicBezTo>
                                    <a:pt x="41910" y="93345"/>
                                    <a:pt x="34290" y="98107"/>
                                    <a:pt x="24765" y="98107"/>
                                  </a:cubicBezTo>
                                  <a:cubicBezTo>
                                    <a:pt x="10477" y="98107"/>
                                    <a:pt x="0" y="84772"/>
                                    <a:pt x="0" y="60960"/>
                                  </a:cubicBezTo>
                                  <a:lnTo>
                                    <a:pt x="0" y="4763"/>
                                  </a:lnTo>
                                  <a:cubicBezTo>
                                    <a:pt x="0" y="1905"/>
                                    <a:pt x="952" y="0"/>
                                    <a:pt x="3810" y="0"/>
                                  </a:cubicBezTo>
                                  <a:lnTo>
                                    <a:pt x="16192" y="0"/>
                                  </a:lnTo>
                                  <a:cubicBezTo>
                                    <a:pt x="18098" y="0"/>
                                    <a:pt x="20002" y="1905"/>
                                    <a:pt x="20002" y="4763"/>
                                  </a:cubicBezTo>
                                  <a:lnTo>
                                    <a:pt x="20002" y="59055"/>
                                  </a:lnTo>
                                  <a:cubicBezTo>
                                    <a:pt x="20002" y="69532"/>
                                    <a:pt x="24765" y="75247"/>
                                    <a:pt x="32385" y="75247"/>
                                  </a:cubicBezTo>
                                  <a:cubicBezTo>
                                    <a:pt x="40005" y="75247"/>
                                    <a:pt x="45720" y="69532"/>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9139812" name="Freeform 2099139812">
                            <a:extLst>
                              <a:ext uri="{FF2B5EF4-FFF2-40B4-BE49-F238E27FC236}">
                                <a16:creationId xmlns:a16="http://schemas.microsoft.com/office/drawing/2014/main" id="{4073BEAA-F225-015E-AA0E-0B350D2D9E0E}"/>
                              </a:ext>
                            </a:extLst>
                          </wps:cNvPr>
                          <wps:cNvSpPr/>
                          <wps:spPr>
                            <a:xfrm>
                              <a:off x="597217" y="862012"/>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3 w 40957"/>
                                <a:gd name="connsiteY10" fmla="*/ 1905 h 98107"/>
                                <a:gd name="connsiteX11" fmla="*/ 20002 w 40957"/>
                                <a:gd name="connsiteY11" fmla="*/ 6668 h 98107"/>
                                <a:gd name="connsiteX12" fmla="*/ 20002 w 40957"/>
                                <a:gd name="connsiteY12" fmla="*/ 16193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8"/>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8"/>
                                  </a:lnTo>
                                  <a:cubicBezTo>
                                    <a:pt x="0" y="3810"/>
                                    <a:pt x="952" y="1905"/>
                                    <a:pt x="3810" y="1905"/>
                                  </a:cubicBezTo>
                                  <a:lnTo>
                                    <a:pt x="16193" y="1905"/>
                                  </a:lnTo>
                                  <a:cubicBezTo>
                                    <a:pt x="18098" y="1905"/>
                                    <a:pt x="20002" y="3810"/>
                                    <a:pt x="20002" y="6668"/>
                                  </a:cubicBezTo>
                                  <a:lnTo>
                                    <a:pt x="20002" y="16193"/>
                                  </a:lnTo>
                                  <a:cubicBezTo>
                                    <a:pt x="22860" y="6668"/>
                                    <a:pt x="29527"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8106585" name="Freeform 528106585">
                            <a:extLst>
                              <a:ext uri="{FF2B5EF4-FFF2-40B4-BE49-F238E27FC236}">
                                <a16:creationId xmlns:a16="http://schemas.microsoft.com/office/drawing/2014/main" id="{00566029-8418-7368-DF82-6243DEE5A8D3}"/>
                              </a:ext>
                            </a:extLst>
                          </wps:cNvPr>
                          <wps:cNvSpPr/>
                          <wps:spPr>
                            <a:xfrm>
                              <a:off x="642938" y="861059"/>
                              <a:ext cx="77405" cy="100965"/>
                            </a:xfrm>
                            <a:custGeom>
                              <a:avLst/>
                              <a:gdLst>
                                <a:gd name="connsiteX0" fmla="*/ 77152 w 77405"/>
                                <a:gd name="connsiteY0" fmla="*/ 68580 h 100965"/>
                                <a:gd name="connsiteX1" fmla="*/ 40005 w 77405"/>
                                <a:gd name="connsiteY1" fmla="*/ 100965 h 100965"/>
                                <a:gd name="connsiteX2" fmla="*/ 0 w 77405"/>
                                <a:gd name="connsiteY2" fmla="*/ 50483 h 100965"/>
                                <a:gd name="connsiteX3" fmla="*/ 40005 w 77405"/>
                                <a:gd name="connsiteY3" fmla="*/ 0 h 100965"/>
                                <a:gd name="connsiteX4" fmla="*/ 77152 w 77405"/>
                                <a:gd name="connsiteY4" fmla="*/ 32385 h 100965"/>
                                <a:gd name="connsiteX5" fmla="*/ 74295 w 77405"/>
                                <a:gd name="connsiteY5" fmla="*/ 37147 h 100965"/>
                                <a:gd name="connsiteX6" fmla="*/ 60960 w 77405"/>
                                <a:gd name="connsiteY6" fmla="*/ 37147 h 100965"/>
                                <a:gd name="connsiteX7" fmla="*/ 56198 w 77405"/>
                                <a:gd name="connsiteY7" fmla="*/ 34290 h 100965"/>
                                <a:gd name="connsiteX8" fmla="*/ 40005 w 77405"/>
                                <a:gd name="connsiteY8" fmla="*/ 24765 h 100965"/>
                                <a:gd name="connsiteX9" fmla="*/ 19050 w 77405"/>
                                <a:gd name="connsiteY9" fmla="*/ 50483 h 100965"/>
                                <a:gd name="connsiteX10" fmla="*/ 40005 w 77405"/>
                                <a:gd name="connsiteY10" fmla="*/ 76200 h 100965"/>
                                <a:gd name="connsiteX11" fmla="*/ 56198 w 77405"/>
                                <a:gd name="connsiteY11" fmla="*/ 66675 h 100965"/>
                                <a:gd name="connsiteX12" fmla="*/ 60960 w 77405"/>
                                <a:gd name="connsiteY12" fmla="*/ 63818 h 100965"/>
                                <a:gd name="connsiteX13" fmla="*/ 74295 w 77405"/>
                                <a:gd name="connsiteY13" fmla="*/ 63818 h 100965"/>
                                <a:gd name="connsiteX14" fmla="*/ 77152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2" y="68580"/>
                                  </a:moveTo>
                                  <a:cubicBezTo>
                                    <a:pt x="72390" y="87630"/>
                                    <a:pt x="57150" y="100965"/>
                                    <a:pt x="40005" y="100965"/>
                                  </a:cubicBezTo>
                                  <a:cubicBezTo>
                                    <a:pt x="17145" y="100965"/>
                                    <a:pt x="0" y="79058"/>
                                    <a:pt x="0" y="50483"/>
                                  </a:cubicBezTo>
                                  <a:cubicBezTo>
                                    <a:pt x="0" y="21908"/>
                                    <a:pt x="17145" y="0"/>
                                    <a:pt x="40005" y="0"/>
                                  </a:cubicBezTo>
                                  <a:cubicBezTo>
                                    <a:pt x="57150" y="0"/>
                                    <a:pt x="72390" y="13335"/>
                                    <a:pt x="77152" y="32385"/>
                                  </a:cubicBezTo>
                                  <a:cubicBezTo>
                                    <a:pt x="78105" y="35243"/>
                                    <a:pt x="76200" y="37147"/>
                                    <a:pt x="74295" y="37147"/>
                                  </a:cubicBezTo>
                                  <a:lnTo>
                                    <a:pt x="60960" y="37147"/>
                                  </a:lnTo>
                                  <a:cubicBezTo>
                                    <a:pt x="59055" y="37147"/>
                                    <a:pt x="58102" y="36195"/>
                                    <a:pt x="56198" y="34290"/>
                                  </a:cubicBezTo>
                                  <a:cubicBezTo>
                                    <a:pt x="53340" y="27622"/>
                                    <a:pt x="46673" y="24765"/>
                                    <a:pt x="40005" y="24765"/>
                                  </a:cubicBezTo>
                                  <a:cubicBezTo>
                                    <a:pt x="28575" y="24765"/>
                                    <a:pt x="19050" y="35243"/>
                                    <a:pt x="19050" y="50483"/>
                                  </a:cubicBezTo>
                                  <a:cubicBezTo>
                                    <a:pt x="19050" y="65722"/>
                                    <a:pt x="27623" y="76200"/>
                                    <a:pt x="40005" y="76200"/>
                                  </a:cubicBezTo>
                                  <a:cubicBezTo>
                                    <a:pt x="46673" y="76200"/>
                                    <a:pt x="52388" y="72390"/>
                                    <a:pt x="56198" y="66675"/>
                                  </a:cubicBezTo>
                                  <a:cubicBezTo>
                                    <a:pt x="57150" y="64770"/>
                                    <a:pt x="58102" y="63818"/>
                                    <a:pt x="60960" y="63818"/>
                                  </a:cubicBezTo>
                                  <a:lnTo>
                                    <a:pt x="74295" y="63818"/>
                                  </a:lnTo>
                                  <a:cubicBezTo>
                                    <a:pt x="76200" y="62865"/>
                                    <a:pt x="78105" y="65722"/>
                                    <a:pt x="77152"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6104521" name="Freeform 1366104521">
                            <a:extLst>
                              <a:ext uri="{FF2B5EF4-FFF2-40B4-BE49-F238E27FC236}">
                                <a16:creationId xmlns:a16="http://schemas.microsoft.com/office/drawing/2014/main" id="{FFAD4CCC-89A2-A399-4712-7E12358592A7}"/>
                              </a:ext>
                            </a:extLst>
                          </wps:cNvPr>
                          <wps:cNvSpPr/>
                          <wps:spPr>
                            <a:xfrm>
                              <a:off x="730567" y="86010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8" y="60960"/>
                                    <a:pt x="73343" y="60960"/>
                                  </a:cubicBezTo>
                                  <a:lnTo>
                                    <a:pt x="57150" y="60960"/>
                                  </a:lnTo>
                                  <a:lnTo>
                                    <a:pt x="19050" y="60960"/>
                                  </a:lnTo>
                                  <a:cubicBezTo>
                                    <a:pt x="21908" y="74295"/>
                                    <a:pt x="29527" y="80963"/>
                                    <a:pt x="40005" y="80963"/>
                                  </a:cubicBezTo>
                                  <a:cubicBezTo>
                                    <a:pt x="45720" y="80963"/>
                                    <a:pt x="50483" y="78105"/>
                                    <a:pt x="54293" y="74295"/>
                                  </a:cubicBezTo>
                                  <a:cubicBezTo>
                                    <a:pt x="55245" y="72390"/>
                                    <a:pt x="57150" y="71438"/>
                                    <a:pt x="59055" y="71438"/>
                                  </a:cubicBezTo>
                                  <a:lnTo>
                                    <a:pt x="71438" y="71438"/>
                                  </a:lnTo>
                                  <a:cubicBezTo>
                                    <a:pt x="74295" y="71438"/>
                                    <a:pt x="75248" y="73343"/>
                                    <a:pt x="74295" y="76200"/>
                                  </a:cubicBezTo>
                                  <a:cubicBezTo>
                                    <a:pt x="68580" y="92393"/>
                                    <a:pt x="56198" y="100965"/>
                                    <a:pt x="40958" y="100965"/>
                                  </a:cubicBezTo>
                                  <a:cubicBezTo>
                                    <a:pt x="16193" y="100965"/>
                                    <a:pt x="0" y="79058"/>
                                    <a:pt x="0" y="50483"/>
                                  </a:cubicBezTo>
                                  <a:cubicBezTo>
                                    <a:pt x="0" y="21908"/>
                                    <a:pt x="16193" y="0"/>
                                    <a:pt x="40005" y="0"/>
                                  </a:cubicBezTo>
                                  <a:cubicBezTo>
                                    <a:pt x="60960" y="953"/>
                                    <a:pt x="77152" y="23813"/>
                                    <a:pt x="77152" y="51435"/>
                                  </a:cubicBezTo>
                                  <a:close/>
                                  <a:moveTo>
                                    <a:pt x="57150" y="41910"/>
                                  </a:moveTo>
                                  <a:cubicBezTo>
                                    <a:pt x="55245" y="28575"/>
                                    <a:pt x="46673" y="22860"/>
                                    <a:pt x="39052"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2255848" name="Freeform 2002255848">
                            <a:extLst>
                              <a:ext uri="{FF2B5EF4-FFF2-40B4-BE49-F238E27FC236}">
                                <a16:creationId xmlns:a16="http://schemas.microsoft.com/office/drawing/2014/main" id="{FF6013CA-021C-21AE-03CE-E808FD6287EC}"/>
                              </a:ext>
                            </a:extLst>
                          </wps:cNvPr>
                          <wps:cNvSpPr/>
                          <wps:spPr>
                            <a:xfrm>
                              <a:off x="818198" y="861059"/>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2 w 60959"/>
                                <a:gd name="connsiteY4" fmla="*/ 67628 h 100965"/>
                                <a:gd name="connsiteX5" fmla="*/ 20002 w 60959"/>
                                <a:gd name="connsiteY5" fmla="*/ 71438 h 100965"/>
                                <a:gd name="connsiteX6" fmla="*/ 31432 w 60959"/>
                                <a:gd name="connsiteY6" fmla="*/ 79058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8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3"/>
                                    <a:pt x="952" y="67628"/>
                                    <a:pt x="3810" y="67628"/>
                                  </a:cubicBezTo>
                                  <a:lnTo>
                                    <a:pt x="16192" y="67628"/>
                                  </a:lnTo>
                                  <a:cubicBezTo>
                                    <a:pt x="18097" y="67628"/>
                                    <a:pt x="19050" y="69533"/>
                                    <a:pt x="20002" y="71438"/>
                                  </a:cubicBezTo>
                                  <a:cubicBezTo>
                                    <a:pt x="20955" y="76200"/>
                                    <a:pt x="25717" y="79058"/>
                                    <a:pt x="31432" y="79058"/>
                                  </a:cubicBezTo>
                                  <a:cubicBezTo>
                                    <a:pt x="39052" y="79058"/>
                                    <a:pt x="42863" y="76200"/>
                                    <a:pt x="42863" y="70485"/>
                                  </a:cubicBezTo>
                                  <a:cubicBezTo>
                                    <a:pt x="42863" y="54293"/>
                                    <a:pt x="1905" y="67628"/>
                                    <a:pt x="1905" y="30480"/>
                                  </a:cubicBezTo>
                                  <a:cubicBezTo>
                                    <a:pt x="1905" y="10478"/>
                                    <a:pt x="16192" y="0"/>
                                    <a:pt x="31432" y="0"/>
                                  </a:cubicBezTo>
                                  <a:cubicBezTo>
                                    <a:pt x="45720" y="0"/>
                                    <a:pt x="59055" y="9525"/>
                                    <a:pt x="60007" y="28575"/>
                                  </a:cubicBezTo>
                                  <a:cubicBezTo>
                                    <a:pt x="60007" y="31433"/>
                                    <a:pt x="59055" y="33338"/>
                                    <a:pt x="56197" y="33338"/>
                                  </a:cubicBezTo>
                                  <a:lnTo>
                                    <a:pt x="43815" y="33338"/>
                                  </a:lnTo>
                                  <a:cubicBezTo>
                                    <a:pt x="41910" y="33338"/>
                                    <a:pt x="40957" y="31433"/>
                                    <a:pt x="40005" y="29528"/>
                                  </a:cubicBezTo>
                                  <a:cubicBezTo>
                                    <a:pt x="39052" y="24765"/>
                                    <a:pt x="35242" y="21908"/>
                                    <a:pt x="30480" y="21908"/>
                                  </a:cubicBezTo>
                                  <a:cubicBezTo>
                                    <a:pt x="23813" y="21908"/>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5275290" name="Freeform 2015275290">
                            <a:extLst>
                              <a:ext uri="{FF2B5EF4-FFF2-40B4-BE49-F238E27FC236}">
                                <a16:creationId xmlns:a16="http://schemas.microsoft.com/office/drawing/2014/main" id="{7C926AB4-FB18-80D3-4FBD-1652D8F7E876}"/>
                              </a:ext>
                            </a:extLst>
                          </wps:cNvPr>
                          <wps:cNvSpPr/>
                          <wps:spPr>
                            <a:xfrm>
                              <a:off x="927735" y="86105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2681806" name="Freeform 1942681806">
                            <a:extLst>
                              <a:ext uri="{FF2B5EF4-FFF2-40B4-BE49-F238E27FC236}">
                                <a16:creationId xmlns:a16="http://schemas.microsoft.com/office/drawing/2014/main" id="{86526B1A-3A79-5C9A-28FE-23A5DFE32FB2}"/>
                              </a:ext>
                            </a:extLst>
                          </wps:cNvPr>
                          <wps:cNvSpPr/>
                          <wps:spPr>
                            <a:xfrm>
                              <a:off x="1011555" y="822959"/>
                              <a:ext cx="47625" cy="136207"/>
                            </a:xfrm>
                            <a:custGeom>
                              <a:avLst/>
                              <a:gdLst>
                                <a:gd name="connsiteX0" fmla="*/ 31432 w 47625"/>
                                <a:gd name="connsiteY0" fmla="*/ 40005 h 136207"/>
                                <a:gd name="connsiteX1" fmla="*/ 31432 w 47625"/>
                                <a:gd name="connsiteY1" fmla="*/ 40958 h 136207"/>
                                <a:gd name="connsiteX2" fmla="*/ 43815 w 47625"/>
                                <a:gd name="connsiteY2" fmla="*/ 40958 h 136207"/>
                                <a:gd name="connsiteX3" fmla="*/ 47625 w 47625"/>
                                <a:gd name="connsiteY3" fmla="*/ 45720 h 136207"/>
                                <a:gd name="connsiteX4" fmla="*/ 47625 w 47625"/>
                                <a:gd name="connsiteY4" fmla="*/ 60008 h 136207"/>
                                <a:gd name="connsiteX5" fmla="*/ 43815 w 47625"/>
                                <a:gd name="connsiteY5" fmla="*/ 64770 h 136207"/>
                                <a:gd name="connsiteX6" fmla="*/ 31432 w 47625"/>
                                <a:gd name="connsiteY6" fmla="*/ 64770 h 136207"/>
                                <a:gd name="connsiteX7" fmla="*/ 31432 w 47625"/>
                                <a:gd name="connsiteY7" fmla="*/ 131445 h 136207"/>
                                <a:gd name="connsiteX8" fmla="*/ 27622 w 47625"/>
                                <a:gd name="connsiteY8" fmla="*/ 136208 h 136207"/>
                                <a:gd name="connsiteX9" fmla="*/ 15240 w 47625"/>
                                <a:gd name="connsiteY9" fmla="*/ 136208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8 h 136207"/>
                                <a:gd name="connsiteX14" fmla="*/ 0 w 47625"/>
                                <a:gd name="connsiteY14" fmla="*/ 45720 h 136207"/>
                                <a:gd name="connsiteX15" fmla="*/ 3810 w 47625"/>
                                <a:gd name="connsiteY15" fmla="*/ 40958 h 136207"/>
                                <a:gd name="connsiteX16" fmla="*/ 11430 w 47625"/>
                                <a:gd name="connsiteY16" fmla="*/ 40958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2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2" y="40005"/>
                                  </a:moveTo>
                                  <a:lnTo>
                                    <a:pt x="31432" y="40958"/>
                                  </a:lnTo>
                                  <a:lnTo>
                                    <a:pt x="43815" y="40958"/>
                                  </a:lnTo>
                                  <a:cubicBezTo>
                                    <a:pt x="45720" y="40958"/>
                                    <a:pt x="47625" y="42863"/>
                                    <a:pt x="47625" y="45720"/>
                                  </a:cubicBezTo>
                                  <a:lnTo>
                                    <a:pt x="47625" y="60008"/>
                                  </a:lnTo>
                                  <a:cubicBezTo>
                                    <a:pt x="47625" y="62865"/>
                                    <a:pt x="46672" y="64770"/>
                                    <a:pt x="43815" y="64770"/>
                                  </a:cubicBezTo>
                                  <a:lnTo>
                                    <a:pt x="31432" y="64770"/>
                                  </a:lnTo>
                                  <a:lnTo>
                                    <a:pt x="31432" y="131445"/>
                                  </a:lnTo>
                                  <a:cubicBezTo>
                                    <a:pt x="31432" y="134303"/>
                                    <a:pt x="30480" y="136208"/>
                                    <a:pt x="27622" y="136208"/>
                                  </a:cubicBezTo>
                                  <a:lnTo>
                                    <a:pt x="15240" y="136208"/>
                                  </a:lnTo>
                                  <a:cubicBezTo>
                                    <a:pt x="13335" y="136208"/>
                                    <a:pt x="11430" y="134303"/>
                                    <a:pt x="11430" y="131445"/>
                                  </a:cubicBezTo>
                                  <a:lnTo>
                                    <a:pt x="11430" y="64770"/>
                                  </a:lnTo>
                                  <a:lnTo>
                                    <a:pt x="3810" y="64770"/>
                                  </a:lnTo>
                                  <a:cubicBezTo>
                                    <a:pt x="1905" y="64770"/>
                                    <a:pt x="0" y="62865"/>
                                    <a:pt x="0" y="60008"/>
                                  </a:cubicBezTo>
                                  <a:lnTo>
                                    <a:pt x="0" y="45720"/>
                                  </a:lnTo>
                                  <a:cubicBezTo>
                                    <a:pt x="0" y="42863"/>
                                    <a:pt x="952" y="40958"/>
                                    <a:pt x="3810" y="40958"/>
                                  </a:cubicBezTo>
                                  <a:lnTo>
                                    <a:pt x="11430" y="40958"/>
                                  </a:lnTo>
                                  <a:lnTo>
                                    <a:pt x="11430" y="40005"/>
                                  </a:lnTo>
                                  <a:cubicBezTo>
                                    <a:pt x="11430" y="15240"/>
                                    <a:pt x="21907" y="0"/>
                                    <a:pt x="43815" y="0"/>
                                  </a:cubicBezTo>
                                  <a:cubicBezTo>
                                    <a:pt x="45720" y="0"/>
                                    <a:pt x="47625" y="1905"/>
                                    <a:pt x="47625" y="4763"/>
                                  </a:cubicBezTo>
                                  <a:lnTo>
                                    <a:pt x="47625" y="19050"/>
                                  </a:lnTo>
                                  <a:cubicBezTo>
                                    <a:pt x="47625" y="21908"/>
                                    <a:pt x="46672" y="23813"/>
                                    <a:pt x="43815" y="23813"/>
                                  </a:cubicBezTo>
                                  <a:cubicBezTo>
                                    <a:pt x="36195" y="23813"/>
                                    <a:pt x="31432" y="28575"/>
                                    <a:pt x="31432"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7973802" name="Freeform 1237973802">
                            <a:extLst>
                              <a:ext uri="{FF2B5EF4-FFF2-40B4-BE49-F238E27FC236}">
                                <a16:creationId xmlns:a16="http://schemas.microsoft.com/office/drawing/2014/main" id="{BAE5D1D4-913A-759F-8462-E04440344422}"/>
                              </a:ext>
                            </a:extLst>
                          </wps:cNvPr>
                          <wps:cNvSpPr/>
                          <wps:spPr>
                            <a:xfrm>
                              <a:off x="1102043" y="822959"/>
                              <a:ext cx="106084" cy="138134"/>
                            </a:xfrm>
                            <a:custGeom>
                              <a:avLst/>
                              <a:gdLst>
                                <a:gd name="connsiteX0" fmla="*/ 0 w 106084"/>
                                <a:gd name="connsiteY0" fmla="*/ 69533 h 138134"/>
                                <a:gd name="connsiteX1" fmla="*/ 55245 w 106084"/>
                                <a:gd name="connsiteY1" fmla="*/ 0 h 138134"/>
                                <a:gd name="connsiteX2" fmla="*/ 105727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7 w 106084"/>
                                <a:gd name="connsiteY12" fmla="*/ 92393 h 138134"/>
                                <a:gd name="connsiteX13" fmla="*/ 55245 w 106084"/>
                                <a:gd name="connsiteY13" fmla="*/ 138113 h 138134"/>
                                <a:gd name="connsiteX14" fmla="*/ 0 w 106084"/>
                                <a:gd name="connsiteY14" fmla="*/ 69533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3"/>
                                  </a:moveTo>
                                  <a:cubicBezTo>
                                    <a:pt x="0" y="30480"/>
                                    <a:pt x="22860" y="0"/>
                                    <a:pt x="55245" y="0"/>
                                  </a:cubicBezTo>
                                  <a:cubicBezTo>
                                    <a:pt x="79057" y="0"/>
                                    <a:pt x="99060" y="18097"/>
                                    <a:pt x="105727" y="44768"/>
                                  </a:cubicBezTo>
                                  <a:cubicBezTo>
                                    <a:pt x="106680" y="47625"/>
                                    <a:pt x="104775" y="49530"/>
                                    <a:pt x="102870" y="49530"/>
                                  </a:cubicBezTo>
                                  <a:lnTo>
                                    <a:pt x="87630" y="49530"/>
                                  </a:lnTo>
                                  <a:cubicBezTo>
                                    <a:pt x="85725" y="49530"/>
                                    <a:pt x="84772" y="48578"/>
                                    <a:pt x="83820" y="45720"/>
                                  </a:cubicBezTo>
                                  <a:cubicBezTo>
                                    <a:pt x="79057" y="32385"/>
                                    <a:pt x="67627" y="24765"/>
                                    <a:pt x="55245" y="24765"/>
                                  </a:cubicBezTo>
                                  <a:cubicBezTo>
                                    <a:pt x="34290" y="24765"/>
                                    <a:pt x="20955" y="42863"/>
                                    <a:pt x="20955" y="68580"/>
                                  </a:cubicBezTo>
                                  <a:cubicBezTo>
                                    <a:pt x="20955" y="94297"/>
                                    <a:pt x="34290" y="112395"/>
                                    <a:pt x="55245" y="112395"/>
                                  </a:cubicBezTo>
                                  <a:cubicBezTo>
                                    <a:pt x="67627" y="112395"/>
                                    <a:pt x="79057" y="103822"/>
                                    <a:pt x="83820" y="91440"/>
                                  </a:cubicBezTo>
                                  <a:cubicBezTo>
                                    <a:pt x="84772" y="89535"/>
                                    <a:pt x="85725" y="87630"/>
                                    <a:pt x="87630" y="87630"/>
                                  </a:cubicBezTo>
                                  <a:lnTo>
                                    <a:pt x="102870" y="87630"/>
                                  </a:lnTo>
                                  <a:cubicBezTo>
                                    <a:pt x="105727" y="87630"/>
                                    <a:pt x="106680" y="89535"/>
                                    <a:pt x="105727" y="92393"/>
                                  </a:cubicBezTo>
                                  <a:cubicBezTo>
                                    <a:pt x="99060" y="119063"/>
                                    <a:pt x="79057" y="138113"/>
                                    <a:pt x="55245" y="138113"/>
                                  </a:cubicBezTo>
                                  <a:cubicBezTo>
                                    <a:pt x="23813" y="139065"/>
                                    <a:pt x="0" y="108585"/>
                                    <a:pt x="0" y="6953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9017543" name="Freeform 1969017543">
                            <a:extLst>
                              <a:ext uri="{FF2B5EF4-FFF2-40B4-BE49-F238E27FC236}">
                                <a16:creationId xmlns:a16="http://schemas.microsoft.com/office/drawing/2014/main" id="{63CC3469-E9D7-21FC-D137-2307FAFF6EB7}"/>
                              </a:ext>
                            </a:extLst>
                          </wps:cNvPr>
                          <wps:cNvSpPr/>
                          <wps:spPr>
                            <a:xfrm>
                              <a:off x="1216343" y="86105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268945" name="Freeform 117268945">
                            <a:extLst>
                              <a:ext uri="{FF2B5EF4-FFF2-40B4-BE49-F238E27FC236}">
                                <a16:creationId xmlns:a16="http://schemas.microsoft.com/office/drawing/2014/main" id="{D99F0DAE-AC85-0B3D-0EA9-9163BA12008D}"/>
                              </a:ext>
                            </a:extLst>
                          </wps:cNvPr>
                          <wps:cNvSpPr/>
                          <wps:spPr>
                            <a:xfrm>
                              <a:off x="1309687" y="861961"/>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8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8" y="1956"/>
                                    <a:pt x="20003" y="3861"/>
                                    <a:pt x="20003" y="6719"/>
                                  </a:cubicBezTo>
                                  <a:lnTo>
                                    <a:pt x="20003" y="11481"/>
                                  </a:lnTo>
                                  <a:cubicBezTo>
                                    <a:pt x="23813" y="3861"/>
                                    <a:pt x="30480" y="51"/>
                                    <a:pt x="38100" y="51"/>
                                  </a:cubicBezTo>
                                  <a:cubicBezTo>
                                    <a:pt x="45720" y="51"/>
                                    <a:pt x="52388" y="4814"/>
                                    <a:pt x="56198"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945558" name="Freeform 1557945558">
                            <a:extLst>
                              <a:ext uri="{FF2B5EF4-FFF2-40B4-BE49-F238E27FC236}">
                                <a16:creationId xmlns:a16="http://schemas.microsoft.com/office/drawing/2014/main" id="{2B5602EC-54C9-AD63-97FE-AE7323642E21}"/>
                              </a:ext>
                            </a:extLst>
                          </wps:cNvPr>
                          <wps:cNvSpPr/>
                          <wps:spPr>
                            <a:xfrm>
                              <a:off x="1426845" y="860107"/>
                              <a:ext cx="81915" cy="137160"/>
                            </a:xfrm>
                            <a:custGeom>
                              <a:avLst/>
                              <a:gdLst>
                                <a:gd name="connsiteX0" fmla="*/ 81915 w 81915"/>
                                <a:gd name="connsiteY0" fmla="*/ 51435 h 137160"/>
                                <a:gd name="connsiteX1" fmla="*/ 44767 w 81915"/>
                                <a:gd name="connsiteY1" fmla="*/ 101918 h 137160"/>
                                <a:gd name="connsiteX2" fmla="*/ 20003 w 81915"/>
                                <a:gd name="connsiteY2" fmla="*/ 87630 h 137160"/>
                                <a:gd name="connsiteX3" fmla="*/ 20003 w 81915"/>
                                <a:gd name="connsiteY3" fmla="*/ 132398 h 137160"/>
                                <a:gd name="connsiteX4" fmla="*/ 16192 w 81915"/>
                                <a:gd name="connsiteY4" fmla="*/ 137160 h 137160"/>
                                <a:gd name="connsiteX5" fmla="*/ 3810 w 81915"/>
                                <a:gd name="connsiteY5" fmla="*/ 137160 h 137160"/>
                                <a:gd name="connsiteX6" fmla="*/ 0 w 81915"/>
                                <a:gd name="connsiteY6" fmla="*/ 132398 h 137160"/>
                                <a:gd name="connsiteX7" fmla="*/ 0 w 81915"/>
                                <a:gd name="connsiteY7" fmla="*/ 7620 h 137160"/>
                                <a:gd name="connsiteX8" fmla="*/ 3810 w 81915"/>
                                <a:gd name="connsiteY8" fmla="*/ 2858 h 137160"/>
                                <a:gd name="connsiteX9" fmla="*/ 16192 w 81915"/>
                                <a:gd name="connsiteY9" fmla="*/ 2858 h 137160"/>
                                <a:gd name="connsiteX10" fmla="*/ 20003 w 81915"/>
                                <a:gd name="connsiteY10" fmla="*/ 7620 h 137160"/>
                                <a:gd name="connsiteX11" fmla="*/ 20003 w 81915"/>
                                <a:gd name="connsiteY11" fmla="*/ 14288 h 137160"/>
                                <a:gd name="connsiteX12" fmla="*/ 44767 w 81915"/>
                                <a:gd name="connsiteY12" fmla="*/ 0 h 137160"/>
                                <a:gd name="connsiteX13" fmla="*/ 81915 w 81915"/>
                                <a:gd name="connsiteY13" fmla="*/ 51435 h 137160"/>
                                <a:gd name="connsiteX14" fmla="*/ 62865 w 81915"/>
                                <a:gd name="connsiteY14" fmla="*/ 51435 h 137160"/>
                                <a:gd name="connsiteX15" fmla="*/ 41910 w 81915"/>
                                <a:gd name="connsiteY15" fmla="*/ 24765 h 137160"/>
                                <a:gd name="connsiteX16" fmla="*/ 20955 w 81915"/>
                                <a:gd name="connsiteY16" fmla="*/ 51435 h 137160"/>
                                <a:gd name="connsiteX17" fmla="*/ 41910 w 81915"/>
                                <a:gd name="connsiteY17" fmla="*/ 78105 h 137160"/>
                                <a:gd name="connsiteX18" fmla="*/ 62865 w 81915"/>
                                <a:gd name="connsiteY18" fmla="*/ 51435 h 13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5" h="137160">
                                  <a:moveTo>
                                    <a:pt x="81915" y="51435"/>
                                  </a:moveTo>
                                  <a:cubicBezTo>
                                    <a:pt x="81915" y="80010"/>
                                    <a:pt x="64770" y="101918"/>
                                    <a:pt x="44767" y="101918"/>
                                  </a:cubicBezTo>
                                  <a:cubicBezTo>
                                    <a:pt x="33338" y="101918"/>
                                    <a:pt x="25717" y="97155"/>
                                    <a:pt x="20003" y="87630"/>
                                  </a:cubicBezTo>
                                  <a:lnTo>
                                    <a:pt x="20003" y="132398"/>
                                  </a:lnTo>
                                  <a:cubicBezTo>
                                    <a:pt x="20003" y="135255"/>
                                    <a:pt x="19050" y="137160"/>
                                    <a:pt x="16192" y="137160"/>
                                  </a:cubicBezTo>
                                  <a:lnTo>
                                    <a:pt x="3810" y="137160"/>
                                  </a:lnTo>
                                  <a:cubicBezTo>
                                    <a:pt x="1905" y="137160"/>
                                    <a:pt x="0" y="135255"/>
                                    <a:pt x="0" y="132398"/>
                                  </a:cubicBezTo>
                                  <a:lnTo>
                                    <a:pt x="0" y="7620"/>
                                  </a:lnTo>
                                  <a:cubicBezTo>
                                    <a:pt x="0" y="4763"/>
                                    <a:pt x="953" y="2858"/>
                                    <a:pt x="3810" y="2858"/>
                                  </a:cubicBezTo>
                                  <a:lnTo>
                                    <a:pt x="16192" y="2858"/>
                                  </a:lnTo>
                                  <a:cubicBezTo>
                                    <a:pt x="18098" y="2858"/>
                                    <a:pt x="20003" y="4763"/>
                                    <a:pt x="20003" y="7620"/>
                                  </a:cubicBezTo>
                                  <a:lnTo>
                                    <a:pt x="20003" y="14288"/>
                                  </a:lnTo>
                                  <a:cubicBezTo>
                                    <a:pt x="25717" y="5715"/>
                                    <a:pt x="33338" y="0"/>
                                    <a:pt x="44767" y="0"/>
                                  </a:cubicBezTo>
                                  <a:cubicBezTo>
                                    <a:pt x="65723" y="953"/>
                                    <a:pt x="81915" y="22860"/>
                                    <a:pt x="81915" y="51435"/>
                                  </a:cubicBezTo>
                                  <a:close/>
                                  <a:moveTo>
                                    <a:pt x="62865" y="51435"/>
                                  </a:moveTo>
                                  <a:cubicBezTo>
                                    <a:pt x="62865" y="35243"/>
                                    <a:pt x="54292" y="24765"/>
                                    <a:pt x="41910" y="24765"/>
                                  </a:cubicBezTo>
                                  <a:cubicBezTo>
                                    <a:pt x="29528" y="24765"/>
                                    <a:pt x="20955" y="35243"/>
                                    <a:pt x="20955" y="51435"/>
                                  </a:cubicBezTo>
                                  <a:cubicBezTo>
                                    <a:pt x="20955" y="67628"/>
                                    <a:pt x="29528" y="78105"/>
                                    <a:pt x="41910" y="78105"/>
                                  </a:cubicBezTo>
                                  <a:cubicBezTo>
                                    <a:pt x="54292" y="78105"/>
                                    <a:pt x="62865" y="67628"/>
                                    <a:pt x="62865"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9430693" name="Freeform 649430693">
                            <a:extLst>
                              <a:ext uri="{FF2B5EF4-FFF2-40B4-BE49-F238E27FC236}">
                                <a16:creationId xmlns:a16="http://schemas.microsoft.com/office/drawing/2014/main" id="{28E5E9F6-C603-C52C-C33C-055A4776D1E2}"/>
                              </a:ext>
                            </a:extLst>
                          </wps:cNvPr>
                          <wps:cNvSpPr/>
                          <wps:spPr>
                            <a:xfrm>
                              <a:off x="1520190"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8"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2" y="22860"/>
                                    <a:pt x="39053" y="22860"/>
                                  </a:cubicBezTo>
                                  <a:cubicBezTo>
                                    <a:pt x="28575" y="22860"/>
                                    <a:pt x="21908"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4972828" name="Freeform 984972828">
                            <a:extLst>
                              <a:ext uri="{FF2B5EF4-FFF2-40B4-BE49-F238E27FC236}">
                                <a16:creationId xmlns:a16="http://schemas.microsoft.com/office/drawing/2014/main" id="{7BC7CF4E-22E0-541C-6765-45521F365D4E}"/>
                              </a:ext>
                            </a:extLst>
                          </wps:cNvPr>
                          <wps:cNvSpPr/>
                          <wps:spPr>
                            <a:xfrm>
                              <a:off x="1603057" y="833437"/>
                              <a:ext cx="46672" cy="125730"/>
                            </a:xfrm>
                            <a:custGeom>
                              <a:avLst/>
                              <a:gdLst>
                                <a:gd name="connsiteX0" fmla="*/ 46673 w 46672"/>
                                <a:gd name="connsiteY0" fmla="*/ 35243 h 125730"/>
                                <a:gd name="connsiteX1" fmla="*/ 46673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3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3" y="35243"/>
                                  </a:moveTo>
                                  <a:lnTo>
                                    <a:pt x="46673" y="49530"/>
                                  </a:lnTo>
                                  <a:cubicBezTo>
                                    <a:pt x="46673"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7" y="30480"/>
                                    <a:pt x="46673" y="32385"/>
                                    <a:pt x="46673"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9075326" name="Freeform 1229075326">
                            <a:extLst>
                              <a:ext uri="{FF2B5EF4-FFF2-40B4-BE49-F238E27FC236}">
                                <a16:creationId xmlns:a16="http://schemas.microsoft.com/office/drawing/2014/main" id="{7979A2E5-CD09-A718-AE26-7A4DC0C15B5F}"/>
                              </a:ext>
                            </a:extLst>
                          </wps:cNvPr>
                          <wps:cNvSpPr/>
                          <wps:spPr>
                            <a:xfrm>
                              <a:off x="1661160" y="82486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952"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3"/>
                                    <a:pt x="16192" y="134303"/>
                                  </a:cubicBezTo>
                                  <a:lnTo>
                                    <a:pt x="3810" y="134303"/>
                                  </a:lnTo>
                                  <a:cubicBezTo>
                                    <a:pt x="952"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3915298" name="Freeform 373915298">
                            <a:extLst>
                              <a:ext uri="{FF2B5EF4-FFF2-40B4-BE49-F238E27FC236}">
                                <a16:creationId xmlns:a16="http://schemas.microsoft.com/office/drawing/2014/main" id="{96F256A2-6101-BFE9-9681-2891E80B90FB}"/>
                              </a:ext>
                            </a:extLst>
                          </wps:cNvPr>
                          <wps:cNvSpPr/>
                          <wps:spPr>
                            <a:xfrm>
                              <a:off x="1691640" y="83343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7"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2657002" name="Freeform 1342657002">
                            <a:extLst>
                              <a:ext uri="{FF2B5EF4-FFF2-40B4-BE49-F238E27FC236}">
                                <a16:creationId xmlns:a16="http://schemas.microsoft.com/office/drawing/2014/main" id="{992A2D09-BADD-FDEF-4076-5792A656DC1C}"/>
                              </a:ext>
                            </a:extLst>
                          </wps:cNvPr>
                          <wps:cNvSpPr/>
                          <wps:spPr>
                            <a:xfrm>
                              <a:off x="1749743" y="82486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952"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3"/>
                                    <a:pt x="16192" y="134303"/>
                                  </a:cubicBezTo>
                                  <a:lnTo>
                                    <a:pt x="3810" y="134303"/>
                                  </a:lnTo>
                                  <a:cubicBezTo>
                                    <a:pt x="952"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2206326" name="Freeform 1912206326">
                            <a:extLst>
                              <a:ext uri="{FF2B5EF4-FFF2-40B4-BE49-F238E27FC236}">
                                <a16:creationId xmlns:a16="http://schemas.microsoft.com/office/drawing/2014/main" id="{C2A60130-58B6-B336-3B35-D3A8499DBC8F}"/>
                              </a:ext>
                            </a:extLst>
                          </wps:cNvPr>
                          <wps:cNvSpPr/>
                          <wps:spPr>
                            <a:xfrm>
                              <a:off x="1780818" y="863917"/>
                              <a:ext cx="72054" cy="95250"/>
                            </a:xfrm>
                            <a:custGeom>
                              <a:avLst/>
                              <a:gdLst>
                                <a:gd name="connsiteX0" fmla="*/ 71795 w 72054"/>
                                <a:gd name="connsiteY0" fmla="*/ 4763 h 95250"/>
                                <a:gd name="connsiteX1" fmla="*/ 47030 w 72054"/>
                                <a:gd name="connsiteY1" fmla="*/ 91440 h 95250"/>
                                <a:gd name="connsiteX2" fmla="*/ 43220 w 72054"/>
                                <a:gd name="connsiteY2" fmla="*/ 95250 h 95250"/>
                                <a:gd name="connsiteX3" fmla="*/ 32742 w 72054"/>
                                <a:gd name="connsiteY3" fmla="*/ 95250 h 95250"/>
                                <a:gd name="connsiteX4" fmla="*/ 28932 w 72054"/>
                                <a:gd name="connsiteY4" fmla="*/ 95250 h 95250"/>
                                <a:gd name="connsiteX5" fmla="*/ 25122 w 72054"/>
                                <a:gd name="connsiteY5" fmla="*/ 91440 h 95250"/>
                                <a:gd name="connsiteX6" fmla="*/ 357 w 72054"/>
                                <a:gd name="connsiteY6" fmla="*/ 4763 h 95250"/>
                                <a:gd name="connsiteX7" fmla="*/ 3215 w 72054"/>
                                <a:gd name="connsiteY7" fmla="*/ 0 h 95250"/>
                                <a:gd name="connsiteX8" fmla="*/ 16550 w 72054"/>
                                <a:gd name="connsiteY8" fmla="*/ 0 h 95250"/>
                                <a:gd name="connsiteX9" fmla="*/ 20360 w 72054"/>
                                <a:gd name="connsiteY9" fmla="*/ 3810 h 95250"/>
                                <a:gd name="connsiteX10" fmla="*/ 36552 w 72054"/>
                                <a:gd name="connsiteY10" fmla="*/ 64770 h 95250"/>
                                <a:gd name="connsiteX11" fmla="*/ 52745 w 72054"/>
                                <a:gd name="connsiteY11" fmla="*/ 3810 h 95250"/>
                                <a:gd name="connsiteX12" fmla="*/ 56555 w 72054"/>
                                <a:gd name="connsiteY12" fmla="*/ 0 h 95250"/>
                                <a:gd name="connsiteX13" fmla="*/ 69890 w 72054"/>
                                <a:gd name="connsiteY13" fmla="*/ 0 h 95250"/>
                                <a:gd name="connsiteX14" fmla="*/ 71795 w 72054"/>
                                <a:gd name="connsiteY14" fmla="*/ 4763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054" h="95250">
                                  <a:moveTo>
                                    <a:pt x="71795" y="4763"/>
                                  </a:moveTo>
                                  <a:lnTo>
                                    <a:pt x="47030" y="91440"/>
                                  </a:lnTo>
                                  <a:cubicBezTo>
                                    <a:pt x="46077" y="93345"/>
                                    <a:pt x="45125" y="95250"/>
                                    <a:pt x="43220" y="95250"/>
                                  </a:cubicBezTo>
                                  <a:lnTo>
                                    <a:pt x="32742" y="95250"/>
                                  </a:lnTo>
                                  <a:lnTo>
                                    <a:pt x="28932" y="95250"/>
                                  </a:lnTo>
                                  <a:cubicBezTo>
                                    <a:pt x="27027" y="95250"/>
                                    <a:pt x="25122" y="94297"/>
                                    <a:pt x="25122" y="91440"/>
                                  </a:cubicBezTo>
                                  <a:lnTo>
                                    <a:pt x="357" y="4763"/>
                                  </a:lnTo>
                                  <a:cubicBezTo>
                                    <a:pt x="-595" y="1905"/>
                                    <a:pt x="357" y="0"/>
                                    <a:pt x="3215" y="0"/>
                                  </a:cubicBezTo>
                                  <a:lnTo>
                                    <a:pt x="16550" y="0"/>
                                  </a:lnTo>
                                  <a:cubicBezTo>
                                    <a:pt x="18455" y="0"/>
                                    <a:pt x="20360" y="952"/>
                                    <a:pt x="20360" y="3810"/>
                                  </a:cubicBezTo>
                                  <a:lnTo>
                                    <a:pt x="36552" y="64770"/>
                                  </a:lnTo>
                                  <a:lnTo>
                                    <a:pt x="52745" y="3810"/>
                                  </a:lnTo>
                                  <a:cubicBezTo>
                                    <a:pt x="53697" y="952"/>
                                    <a:pt x="54650" y="0"/>
                                    <a:pt x="56555" y="0"/>
                                  </a:cubicBezTo>
                                  <a:lnTo>
                                    <a:pt x="69890" y="0"/>
                                  </a:lnTo>
                                  <a:cubicBezTo>
                                    <a:pt x="70842" y="0"/>
                                    <a:pt x="72747" y="1905"/>
                                    <a:pt x="7179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8579726" name="Freeform 918579726">
                            <a:extLst>
                              <a:ext uri="{FF2B5EF4-FFF2-40B4-BE49-F238E27FC236}">
                                <a16:creationId xmlns:a16="http://schemas.microsoft.com/office/drawing/2014/main" id="{6B80692F-C205-1419-04D0-EA4A1AEEBD40}"/>
                              </a:ext>
                            </a:extLst>
                          </wps:cNvPr>
                          <wps:cNvSpPr/>
                          <wps:spPr>
                            <a:xfrm>
                              <a:off x="1858328"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8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8103 w 77152"/>
                                <a:gd name="connsiteY14" fmla="*/ 41910 h 100965"/>
                                <a:gd name="connsiteX15" fmla="*/ 40005 w 77152"/>
                                <a:gd name="connsiteY15" fmla="*/ 22860 h 100965"/>
                                <a:gd name="connsiteX16" fmla="*/ 20003 w 77152"/>
                                <a:gd name="connsiteY16" fmla="*/ 41910 h 100965"/>
                                <a:gd name="connsiteX17" fmla="*/ 58103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8" y="100965"/>
                                  </a:cubicBezTo>
                                  <a:cubicBezTo>
                                    <a:pt x="16192" y="100965"/>
                                    <a:pt x="0" y="79058"/>
                                    <a:pt x="0" y="50483"/>
                                  </a:cubicBezTo>
                                  <a:cubicBezTo>
                                    <a:pt x="0" y="21908"/>
                                    <a:pt x="16192" y="0"/>
                                    <a:pt x="40005" y="0"/>
                                  </a:cubicBezTo>
                                  <a:cubicBezTo>
                                    <a:pt x="61913" y="953"/>
                                    <a:pt x="77153" y="23813"/>
                                    <a:pt x="77153" y="51435"/>
                                  </a:cubicBezTo>
                                  <a:close/>
                                  <a:moveTo>
                                    <a:pt x="58103" y="41910"/>
                                  </a:moveTo>
                                  <a:cubicBezTo>
                                    <a:pt x="56197" y="28575"/>
                                    <a:pt x="47625" y="22860"/>
                                    <a:pt x="40005" y="22860"/>
                                  </a:cubicBezTo>
                                  <a:cubicBezTo>
                                    <a:pt x="29528" y="22860"/>
                                    <a:pt x="22860" y="29528"/>
                                    <a:pt x="20003" y="41910"/>
                                  </a:cubicBezTo>
                                  <a:lnTo>
                                    <a:pt x="58103"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3790153" name="Freeform 1253790153">
                            <a:extLst>
                              <a:ext uri="{FF2B5EF4-FFF2-40B4-BE49-F238E27FC236}">
                                <a16:creationId xmlns:a16="http://schemas.microsoft.com/office/drawing/2014/main" id="{1368B409-D352-97DA-DC60-1E0147DF57CB}"/>
                              </a:ext>
                            </a:extLst>
                          </wps:cNvPr>
                          <wps:cNvSpPr/>
                          <wps:spPr>
                            <a:xfrm>
                              <a:off x="1987868" y="824865"/>
                              <a:ext cx="76200" cy="134302"/>
                            </a:xfrm>
                            <a:custGeom>
                              <a:avLst/>
                              <a:gdLst>
                                <a:gd name="connsiteX0" fmla="*/ 76200 w 76200"/>
                                <a:gd name="connsiteY0" fmla="*/ 44767 h 134302"/>
                                <a:gd name="connsiteX1" fmla="*/ 40005 w 76200"/>
                                <a:gd name="connsiteY1" fmla="*/ 89535 h 134302"/>
                                <a:gd name="connsiteX2" fmla="*/ 20955 w 76200"/>
                                <a:gd name="connsiteY2" fmla="*/ 89535 h 134302"/>
                                <a:gd name="connsiteX3" fmla="*/ 20955 w 76200"/>
                                <a:gd name="connsiteY3" fmla="*/ 129540 h 134302"/>
                                <a:gd name="connsiteX4" fmla="*/ 17145 w 76200"/>
                                <a:gd name="connsiteY4" fmla="*/ 134303 h 134302"/>
                                <a:gd name="connsiteX5" fmla="*/ 3810 w 76200"/>
                                <a:gd name="connsiteY5" fmla="*/ 134303 h 134302"/>
                                <a:gd name="connsiteX6" fmla="*/ 0 w 76200"/>
                                <a:gd name="connsiteY6" fmla="*/ 129540 h 134302"/>
                                <a:gd name="connsiteX7" fmla="*/ 0 w 76200"/>
                                <a:gd name="connsiteY7" fmla="*/ 4763 h 134302"/>
                                <a:gd name="connsiteX8" fmla="*/ 3810 w 76200"/>
                                <a:gd name="connsiteY8" fmla="*/ 0 h 134302"/>
                                <a:gd name="connsiteX9" fmla="*/ 20955 w 76200"/>
                                <a:gd name="connsiteY9" fmla="*/ 0 h 134302"/>
                                <a:gd name="connsiteX10" fmla="*/ 40005 w 76200"/>
                                <a:gd name="connsiteY10" fmla="*/ 0 h 134302"/>
                                <a:gd name="connsiteX11" fmla="*/ 76200 w 76200"/>
                                <a:gd name="connsiteY11" fmla="*/ 44767 h 134302"/>
                                <a:gd name="connsiteX12" fmla="*/ 55245 w 76200"/>
                                <a:gd name="connsiteY12" fmla="*/ 44767 h 134302"/>
                                <a:gd name="connsiteX13" fmla="*/ 40005 w 76200"/>
                                <a:gd name="connsiteY13" fmla="*/ 24765 h 134302"/>
                                <a:gd name="connsiteX14" fmla="*/ 20955 w 76200"/>
                                <a:gd name="connsiteY14" fmla="*/ 24765 h 134302"/>
                                <a:gd name="connsiteX15" fmla="*/ 20955 w 76200"/>
                                <a:gd name="connsiteY15" fmla="*/ 63817 h 134302"/>
                                <a:gd name="connsiteX16" fmla="*/ 40005 w 76200"/>
                                <a:gd name="connsiteY16" fmla="*/ 63817 h 134302"/>
                                <a:gd name="connsiteX17" fmla="*/ 55245 w 76200"/>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6200" h="134302">
                                  <a:moveTo>
                                    <a:pt x="76200" y="44767"/>
                                  </a:moveTo>
                                  <a:cubicBezTo>
                                    <a:pt x="76200" y="69532"/>
                                    <a:pt x="60007" y="89535"/>
                                    <a:pt x="40005" y="89535"/>
                                  </a:cubicBezTo>
                                  <a:lnTo>
                                    <a:pt x="20955" y="89535"/>
                                  </a:lnTo>
                                  <a:lnTo>
                                    <a:pt x="20955" y="129540"/>
                                  </a:lnTo>
                                  <a:cubicBezTo>
                                    <a:pt x="20955" y="132397"/>
                                    <a:pt x="20002" y="134303"/>
                                    <a:pt x="17145" y="134303"/>
                                  </a:cubicBezTo>
                                  <a:lnTo>
                                    <a:pt x="3810" y="134303"/>
                                  </a:lnTo>
                                  <a:cubicBezTo>
                                    <a:pt x="1905" y="134303"/>
                                    <a:pt x="0" y="132397"/>
                                    <a:pt x="0" y="129540"/>
                                  </a:cubicBezTo>
                                  <a:lnTo>
                                    <a:pt x="0" y="4763"/>
                                  </a:lnTo>
                                  <a:cubicBezTo>
                                    <a:pt x="0" y="1905"/>
                                    <a:pt x="952" y="0"/>
                                    <a:pt x="3810" y="0"/>
                                  </a:cubicBezTo>
                                  <a:lnTo>
                                    <a:pt x="20955" y="0"/>
                                  </a:lnTo>
                                  <a:lnTo>
                                    <a:pt x="40005" y="0"/>
                                  </a:lnTo>
                                  <a:cubicBezTo>
                                    <a:pt x="60007" y="953"/>
                                    <a:pt x="76200" y="20955"/>
                                    <a:pt x="76200" y="44767"/>
                                  </a:cubicBezTo>
                                  <a:close/>
                                  <a:moveTo>
                                    <a:pt x="55245" y="44767"/>
                                  </a:moveTo>
                                  <a:cubicBezTo>
                                    <a:pt x="55245" y="33338"/>
                                    <a:pt x="48577" y="24765"/>
                                    <a:pt x="40005" y="24765"/>
                                  </a:cubicBezTo>
                                  <a:lnTo>
                                    <a:pt x="20955" y="24765"/>
                                  </a:lnTo>
                                  <a:lnTo>
                                    <a:pt x="20955" y="63817"/>
                                  </a:lnTo>
                                  <a:lnTo>
                                    <a:pt x="40005" y="63817"/>
                                  </a:lnTo>
                                  <a:cubicBezTo>
                                    <a:pt x="48577" y="64770"/>
                                    <a:pt x="55245" y="56197"/>
                                    <a:pt x="55245" y="4476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325170" name="Freeform 109325170">
                            <a:extLst>
                              <a:ext uri="{FF2B5EF4-FFF2-40B4-BE49-F238E27FC236}">
                                <a16:creationId xmlns:a16="http://schemas.microsoft.com/office/drawing/2014/main" id="{36FC3176-AEC9-01DE-424B-89215D74D090}"/>
                              </a:ext>
                            </a:extLst>
                          </wps:cNvPr>
                          <wps:cNvSpPr/>
                          <wps:spPr>
                            <a:xfrm>
                              <a:off x="2074545" y="862012"/>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3 w 40957"/>
                                <a:gd name="connsiteY11" fmla="*/ 6668 h 98107"/>
                                <a:gd name="connsiteX12" fmla="*/ 20003 w 40957"/>
                                <a:gd name="connsiteY12" fmla="*/ 16193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8"/>
                                    <a:pt x="40005" y="27622"/>
                                    <a:pt x="38100" y="27622"/>
                                  </a:cubicBezTo>
                                  <a:cubicBezTo>
                                    <a:pt x="28575" y="27622"/>
                                    <a:pt x="20003" y="33338"/>
                                    <a:pt x="20003" y="50482"/>
                                  </a:cubicBezTo>
                                  <a:lnTo>
                                    <a:pt x="20003" y="93345"/>
                                  </a:lnTo>
                                  <a:cubicBezTo>
                                    <a:pt x="20003" y="96203"/>
                                    <a:pt x="19050" y="98107"/>
                                    <a:pt x="16192" y="98107"/>
                                  </a:cubicBezTo>
                                  <a:lnTo>
                                    <a:pt x="3810" y="98107"/>
                                  </a:lnTo>
                                  <a:cubicBezTo>
                                    <a:pt x="1905" y="98107"/>
                                    <a:pt x="0" y="96203"/>
                                    <a:pt x="0" y="93345"/>
                                  </a:cubicBezTo>
                                  <a:lnTo>
                                    <a:pt x="0" y="6668"/>
                                  </a:lnTo>
                                  <a:cubicBezTo>
                                    <a:pt x="0" y="3810"/>
                                    <a:pt x="953" y="1905"/>
                                    <a:pt x="3810" y="1905"/>
                                  </a:cubicBezTo>
                                  <a:lnTo>
                                    <a:pt x="16192" y="1905"/>
                                  </a:lnTo>
                                  <a:cubicBezTo>
                                    <a:pt x="18098" y="1905"/>
                                    <a:pt x="20003" y="3810"/>
                                    <a:pt x="20003" y="6668"/>
                                  </a:cubicBezTo>
                                  <a:lnTo>
                                    <a:pt x="20003" y="16193"/>
                                  </a:lnTo>
                                  <a:cubicBezTo>
                                    <a:pt x="22860" y="6668"/>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7746658" name="Freeform 237746658">
                            <a:extLst>
                              <a:ext uri="{FF2B5EF4-FFF2-40B4-BE49-F238E27FC236}">
                                <a16:creationId xmlns:a16="http://schemas.microsoft.com/office/drawing/2014/main" id="{69355030-2B41-027A-C4AB-AD9A55BE2B7A}"/>
                              </a:ext>
                            </a:extLst>
                          </wps:cNvPr>
                          <wps:cNvSpPr/>
                          <wps:spPr>
                            <a:xfrm>
                              <a:off x="2121218"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3" y="23813"/>
                                    <a:pt x="77153" y="51435"/>
                                  </a:cubicBezTo>
                                  <a:close/>
                                  <a:moveTo>
                                    <a:pt x="58102" y="41910"/>
                                  </a:moveTo>
                                  <a:cubicBezTo>
                                    <a:pt x="56197"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3026088" name="Freeform 1853026088">
                            <a:extLst>
                              <a:ext uri="{FF2B5EF4-FFF2-40B4-BE49-F238E27FC236}">
                                <a16:creationId xmlns:a16="http://schemas.microsoft.com/office/drawing/2014/main" id="{0D52928F-3F50-EF06-5303-F6BA7DBC66BA}"/>
                              </a:ext>
                            </a:extLst>
                          </wps:cNvPr>
                          <wps:cNvSpPr/>
                          <wps:spPr>
                            <a:xfrm>
                              <a:off x="2209800" y="861059"/>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3 w 60959"/>
                                <a:gd name="connsiteY4" fmla="*/ 67628 h 100965"/>
                                <a:gd name="connsiteX5" fmla="*/ 20003 w 60959"/>
                                <a:gd name="connsiteY5" fmla="*/ 71438 h 100965"/>
                                <a:gd name="connsiteX6" fmla="*/ 31433 w 60959"/>
                                <a:gd name="connsiteY6" fmla="*/ 79058 h 100965"/>
                                <a:gd name="connsiteX7" fmla="*/ 42863 w 60959"/>
                                <a:gd name="connsiteY7" fmla="*/ 70485 h 100965"/>
                                <a:gd name="connsiteX8" fmla="*/ 1905 w 60959"/>
                                <a:gd name="connsiteY8" fmla="*/ 30480 h 100965"/>
                                <a:gd name="connsiteX9" fmla="*/ 31433 w 60959"/>
                                <a:gd name="connsiteY9" fmla="*/ 0 h 100965"/>
                                <a:gd name="connsiteX10" fmla="*/ 60008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8 h 100965"/>
                                <a:gd name="connsiteX15" fmla="*/ 20003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3"/>
                                    <a:pt x="953" y="67628"/>
                                    <a:pt x="3810" y="67628"/>
                                  </a:cubicBezTo>
                                  <a:lnTo>
                                    <a:pt x="16193" y="67628"/>
                                  </a:lnTo>
                                  <a:cubicBezTo>
                                    <a:pt x="18097"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7"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19050"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9413888" name="Freeform 1689413888">
                            <a:extLst>
                              <a:ext uri="{FF2B5EF4-FFF2-40B4-BE49-F238E27FC236}">
                                <a16:creationId xmlns:a16="http://schemas.microsoft.com/office/drawing/2014/main" id="{0E5F0EFC-E8A0-43DB-01BE-A1165954D484}"/>
                              </a:ext>
                            </a:extLst>
                          </wps:cNvPr>
                          <wps:cNvSpPr/>
                          <wps:spPr>
                            <a:xfrm>
                              <a:off x="2281237" y="861059"/>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3 w 60959"/>
                                <a:gd name="connsiteY4" fmla="*/ 67628 h 100965"/>
                                <a:gd name="connsiteX5" fmla="*/ 20003 w 60959"/>
                                <a:gd name="connsiteY5" fmla="*/ 71438 h 100965"/>
                                <a:gd name="connsiteX6" fmla="*/ 31433 w 60959"/>
                                <a:gd name="connsiteY6" fmla="*/ 79058 h 100965"/>
                                <a:gd name="connsiteX7" fmla="*/ 42863 w 60959"/>
                                <a:gd name="connsiteY7" fmla="*/ 70485 h 100965"/>
                                <a:gd name="connsiteX8" fmla="*/ 1905 w 60959"/>
                                <a:gd name="connsiteY8" fmla="*/ 30480 h 100965"/>
                                <a:gd name="connsiteX9" fmla="*/ 31433 w 60959"/>
                                <a:gd name="connsiteY9" fmla="*/ 0 h 100965"/>
                                <a:gd name="connsiteX10" fmla="*/ 60008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8 h 100965"/>
                                <a:gd name="connsiteX15" fmla="*/ 20003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3"/>
                                    <a:pt x="953" y="67628"/>
                                    <a:pt x="3810" y="67628"/>
                                  </a:cubicBezTo>
                                  <a:lnTo>
                                    <a:pt x="16193" y="67628"/>
                                  </a:lnTo>
                                  <a:cubicBezTo>
                                    <a:pt x="18097"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7"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19050"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8659274" name="Freeform 1648659274">
                            <a:extLst>
                              <a:ext uri="{FF2B5EF4-FFF2-40B4-BE49-F238E27FC236}">
                                <a16:creationId xmlns:a16="http://schemas.microsoft.com/office/drawing/2014/main" id="{3669611A-A799-0EF9-9B74-AF22C5F12282}"/>
                              </a:ext>
                            </a:extLst>
                          </wps:cNvPr>
                          <wps:cNvSpPr/>
                          <wps:spPr>
                            <a:xfrm>
                              <a:off x="2353628" y="863917"/>
                              <a:ext cx="65722" cy="98107"/>
                            </a:xfrm>
                            <a:custGeom>
                              <a:avLst/>
                              <a:gdLst>
                                <a:gd name="connsiteX0" fmla="*/ 61913 w 65722"/>
                                <a:gd name="connsiteY0" fmla="*/ 0 h 98107"/>
                                <a:gd name="connsiteX1" fmla="*/ 65722 w 65722"/>
                                <a:gd name="connsiteY1" fmla="*/ 4763 h 98107"/>
                                <a:gd name="connsiteX2" fmla="*/ 65722 w 65722"/>
                                <a:gd name="connsiteY2" fmla="*/ 91440 h 98107"/>
                                <a:gd name="connsiteX3" fmla="*/ 61913 w 65722"/>
                                <a:gd name="connsiteY3" fmla="*/ 96202 h 98107"/>
                                <a:gd name="connsiteX4" fmla="*/ 49530 w 65722"/>
                                <a:gd name="connsiteY4" fmla="*/ 96202 h 98107"/>
                                <a:gd name="connsiteX5" fmla="*/ 45720 w 65722"/>
                                <a:gd name="connsiteY5" fmla="*/ 91440 h 98107"/>
                                <a:gd name="connsiteX6" fmla="*/ 45720 w 65722"/>
                                <a:gd name="connsiteY6" fmla="*/ 85725 h 98107"/>
                                <a:gd name="connsiteX7" fmla="*/ 24765 w 65722"/>
                                <a:gd name="connsiteY7" fmla="*/ 98107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7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2" y="1905"/>
                                    <a:pt x="65722" y="4763"/>
                                  </a:cubicBezTo>
                                  <a:lnTo>
                                    <a:pt x="65722" y="91440"/>
                                  </a:lnTo>
                                  <a:cubicBezTo>
                                    <a:pt x="65722" y="94297"/>
                                    <a:pt x="64770" y="96202"/>
                                    <a:pt x="61913" y="96202"/>
                                  </a:cubicBezTo>
                                  <a:lnTo>
                                    <a:pt x="49530" y="96202"/>
                                  </a:lnTo>
                                  <a:cubicBezTo>
                                    <a:pt x="47625" y="96202"/>
                                    <a:pt x="45720" y="94297"/>
                                    <a:pt x="45720" y="91440"/>
                                  </a:cubicBezTo>
                                  <a:lnTo>
                                    <a:pt x="45720" y="85725"/>
                                  </a:lnTo>
                                  <a:cubicBezTo>
                                    <a:pt x="41910" y="93345"/>
                                    <a:pt x="34290" y="98107"/>
                                    <a:pt x="24765" y="98107"/>
                                  </a:cubicBezTo>
                                  <a:cubicBezTo>
                                    <a:pt x="10478" y="98107"/>
                                    <a:pt x="0" y="84772"/>
                                    <a:pt x="0" y="60960"/>
                                  </a:cubicBezTo>
                                  <a:lnTo>
                                    <a:pt x="0" y="4763"/>
                                  </a:lnTo>
                                  <a:cubicBezTo>
                                    <a:pt x="0" y="1905"/>
                                    <a:pt x="953" y="0"/>
                                    <a:pt x="3810" y="0"/>
                                  </a:cubicBezTo>
                                  <a:lnTo>
                                    <a:pt x="16193" y="0"/>
                                  </a:lnTo>
                                  <a:cubicBezTo>
                                    <a:pt x="18097" y="0"/>
                                    <a:pt x="20003" y="1905"/>
                                    <a:pt x="20003" y="4763"/>
                                  </a:cubicBezTo>
                                  <a:lnTo>
                                    <a:pt x="20003" y="59055"/>
                                  </a:lnTo>
                                  <a:cubicBezTo>
                                    <a:pt x="20003" y="69532"/>
                                    <a:pt x="24765" y="75247"/>
                                    <a:pt x="32385" y="75247"/>
                                  </a:cubicBezTo>
                                  <a:cubicBezTo>
                                    <a:pt x="40005" y="75247"/>
                                    <a:pt x="45720" y="69532"/>
                                    <a:pt x="45720" y="55245"/>
                                  </a:cubicBezTo>
                                  <a:lnTo>
                                    <a:pt x="45720" y="4763"/>
                                  </a:lnTo>
                                  <a:cubicBezTo>
                                    <a:pt x="45720" y="1905"/>
                                    <a:pt x="46672"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584363" name="Freeform 197584363">
                            <a:extLst>
                              <a:ext uri="{FF2B5EF4-FFF2-40B4-BE49-F238E27FC236}">
                                <a16:creationId xmlns:a16="http://schemas.microsoft.com/office/drawing/2014/main" id="{7592F4E0-B8C7-2548-C8B1-833F89881922}"/>
                              </a:ext>
                            </a:extLst>
                          </wps:cNvPr>
                          <wps:cNvSpPr/>
                          <wps:spPr>
                            <a:xfrm>
                              <a:off x="2436495" y="86201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2 w 40957"/>
                                <a:gd name="connsiteY11" fmla="*/ 6668 h 98107"/>
                                <a:gd name="connsiteX12" fmla="*/ 20002 w 40957"/>
                                <a:gd name="connsiteY12" fmla="*/ 16193 h 98107"/>
                                <a:gd name="connsiteX13" fmla="*/ 37147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2" y="33338"/>
                                    <a:pt x="20002" y="50482"/>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6193"/>
                                  </a:lnTo>
                                  <a:cubicBezTo>
                                    <a:pt x="22860" y="6668"/>
                                    <a:pt x="29527" y="1905"/>
                                    <a:pt x="37147"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144908" name="Freeform 162144908">
                            <a:extLst>
                              <a:ext uri="{FF2B5EF4-FFF2-40B4-BE49-F238E27FC236}">
                                <a16:creationId xmlns:a16="http://schemas.microsoft.com/office/drawing/2014/main" id="{70402856-4956-61AC-CA8D-CAA736E69618}"/>
                              </a:ext>
                            </a:extLst>
                          </wps:cNvPr>
                          <wps:cNvSpPr/>
                          <wps:spPr>
                            <a:xfrm>
                              <a:off x="2483168" y="86010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7" y="74295"/>
                                    <a:pt x="29528"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2" y="22860"/>
                                    <a:pt x="39053"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975531" name="Freeform 232975531">
                            <a:extLst>
                              <a:ext uri="{FF2B5EF4-FFF2-40B4-BE49-F238E27FC236}">
                                <a16:creationId xmlns:a16="http://schemas.microsoft.com/office/drawing/2014/main" id="{C358AE5A-F3F9-FE6B-F89D-AAEAF70E730E}"/>
                              </a:ext>
                            </a:extLst>
                          </wps:cNvPr>
                          <wps:cNvSpPr/>
                          <wps:spPr>
                            <a:xfrm>
                              <a:off x="2570797" y="86105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8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3" y="67628"/>
                                    <a:pt x="3810" y="67628"/>
                                  </a:cubicBezTo>
                                  <a:lnTo>
                                    <a:pt x="16193" y="67628"/>
                                  </a:lnTo>
                                  <a:cubicBezTo>
                                    <a:pt x="18098"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8"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0416080" name="Freeform 1730416080">
                            <a:extLst>
                              <a:ext uri="{FF2B5EF4-FFF2-40B4-BE49-F238E27FC236}">
                                <a16:creationId xmlns:a16="http://schemas.microsoft.com/office/drawing/2014/main" id="{2A09DA12-6F5C-5727-2B5E-4CB222124751}"/>
                              </a:ext>
                            </a:extLst>
                          </wps:cNvPr>
                          <wps:cNvSpPr/>
                          <wps:spPr>
                            <a:xfrm>
                              <a:off x="325755" y="1033462"/>
                              <a:ext cx="98146" cy="138112"/>
                            </a:xfrm>
                            <a:custGeom>
                              <a:avLst/>
                              <a:gdLst>
                                <a:gd name="connsiteX0" fmla="*/ 97155 w 98146"/>
                                <a:gd name="connsiteY0" fmla="*/ 129540 h 138112"/>
                                <a:gd name="connsiteX1" fmla="*/ 95250 w 98146"/>
                                <a:gd name="connsiteY1" fmla="*/ 135255 h 138112"/>
                                <a:gd name="connsiteX2" fmla="*/ 78105 w 98146"/>
                                <a:gd name="connsiteY2" fmla="*/ 135255 h 138112"/>
                                <a:gd name="connsiteX3" fmla="*/ 73343 w 98146"/>
                                <a:gd name="connsiteY3" fmla="*/ 133350 h 138112"/>
                                <a:gd name="connsiteX4" fmla="*/ 68580 w 98146"/>
                                <a:gd name="connsiteY4" fmla="*/ 127635 h 138112"/>
                                <a:gd name="connsiteX5" fmla="*/ 38100 w 98146"/>
                                <a:gd name="connsiteY5" fmla="*/ 138113 h 138112"/>
                                <a:gd name="connsiteX6" fmla="*/ 0 w 98146"/>
                                <a:gd name="connsiteY6" fmla="*/ 98107 h 138112"/>
                                <a:gd name="connsiteX7" fmla="*/ 15240 w 98146"/>
                                <a:gd name="connsiteY7" fmla="*/ 61913 h 138112"/>
                                <a:gd name="connsiteX8" fmla="*/ 8573 w 98146"/>
                                <a:gd name="connsiteY8" fmla="*/ 38100 h 138112"/>
                                <a:gd name="connsiteX9" fmla="*/ 43815 w 98146"/>
                                <a:gd name="connsiteY9" fmla="*/ 0 h 138112"/>
                                <a:gd name="connsiteX10" fmla="*/ 80010 w 98146"/>
                                <a:gd name="connsiteY10" fmla="*/ 38100 h 138112"/>
                                <a:gd name="connsiteX11" fmla="*/ 76200 w 98146"/>
                                <a:gd name="connsiteY11" fmla="*/ 42863 h 138112"/>
                                <a:gd name="connsiteX12" fmla="*/ 62865 w 98146"/>
                                <a:gd name="connsiteY12" fmla="*/ 42863 h 138112"/>
                                <a:gd name="connsiteX13" fmla="*/ 59055 w 98146"/>
                                <a:gd name="connsiteY13" fmla="*/ 38100 h 138112"/>
                                <a:gd name="connsiteX14" fmla="*/ 44768 w 98146"/>
                                <a:gd name="connsiteY14" fmla="*/ 24765 h 138112"/>
                                <a:gd name="connsiteX15" fmla="*/ 30480 w 98146"/>
                                <a:gd name="connsiteY15" fmla="*/ 39053 h 138112"/>
                                <a:gd name="connsiteX16" fmla="*/ 40005 w 98146"/>
                                <a:gd name="connsiteY16" fmla="*/ 59055 h 138112"/>
                                <a:gd name="connsiteX17" fmla="*/ 66675 w 98146"/>
                                <a:gd name="connsiteY17" fmla="*/ 93345 h 138112"/>
                                <a:gd name="connsiteX18" fmla="*/ 70485 w 98146"/>
                                <a:gd name="connsiteY18" fmla="*/ 75247 h 138112"/>
                                <a:gd name="connsiteX19" fmla="*/ 74295 w 98146"/>
                                <a:gd name="connsiteY19" fmla="*/ 70485 h 138112"/>
                                <a:gd name="connsiteX20" fmla="*/ 88583 w 98146"/>
                                <a:gd name="connsiteY20" fmla="*/ 70485 h 138112"/>
                                <a:gd name="connsiteX21" fmla="*/ 92393 w 98146"/>
                                <a:gd name="connsiteY21" fmla="*/ 73343 h 138112"/>
                                <a:gd name="connsiteX22" fmla="*/ 81915 w 98146"/>
                                <a:gd name="connsiteY22" fmla="*/ 110490 h 138112"/>
                                <a:gd name="connsiteX23" fmla="*/ 97155 w 98146"/>
                                <a:gd name="connsiteY23" fmla="*/ 129540 h 138112"/>
                                <a:gd name="connsiteX24" fmla="*/ 97155 w 98146"/>
                                <a:gd name="connsiteY24" fmla="*/ 129540 h 138112"/>
                                <a:gd name="connsiteX25" fmla="*/ 54293 w 98146"/>
                                <a:gd name="connsiteY25" fmla="*/ 109538 h 138112"/>
                                <a:gd name="connsiteX26" fmla="*/ 28575 w 98146"/>
                                <a:gd name="connsiteY26" fmla="*/ 78105 h 138112"/>
                                <a:gd name="connsiteX27" fmla="*/ 21908 w 98146"/>
                                <a:gd name="connsiteY27" fmla="*/ 95250 h 138112"/>
                                <a:gd name="connsiteX28" fmla="*/ 40958 w 98146"/>
                                <a:gd name="connsiteY28" fmla="*/ 113347 h 138112"/>
                                <a:gd name="connsiteX29" fmla="*/ 54293 w 98146"/>
                                <a:gd name="connsiteY29" fmla="*/ 109538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98146" h="138112">
                                  <a:moveTo>
                                    <a:pt x="97155" y="129540"/>
                                  </a:moveTo>
                                  <a:cubicBezTo>
                                    <a:pt x="99060" y="132397"/>
                                    <a:pt x="98108" y="135255"/>
                                    <a:pt x="95250" y="135255"/>
                                  </a:cubicBezTo>
                                  <a:lnTo>
                                    <a:pt x="78105" y="135255"/>
                                  </a:lnTo>
                                  <a:cubicBezTo>
                                    <a:pt x="76200" y="135255"/>
                                    <a:pt x="75248" y="134303"/>
                                    <a:pt x="73343" y="133350"/>
                                  </a:cubicBezTo>
                                  <a:lnTo>
                                    <a:pt x="68580" y="127635"/>
                                  </a:lnTo>
                                  <a:cubicBezTo>
                                    <a:pt x="60960" y="134303"/>
                                    <a:pt x="50483" y="138113"/>
                                    <a:pt x="38100" y="138113"/>
                                  </a:cubicBezTo>
                                  <a:cubicBezTo>
                                    <a:pt x="17145" y="138113"/>
                                    <a:pt x="0" y="122872"/>
                                    <a:pt x="0" y="98107"/>
                                  </a:cubicBezTo>
                                  <a:cubicBezTo>
                                    <a:pt x="0" y="83820"/>
                                    <a:pt x="5715" y="70485"/>
                                    <a:pt x="15240" y="61913"/>
                                  </a:cubicBezTo>
                                  <a:cubicBezTo>
                                    <a:pt x="11430" y="55245"/>
                                    <a:pt x="8573" y="47625"/>
                                    <a:pt x="8573" y="38100"/>
                                  </a:cubicBezTo>
                                  <a:cubicBezTo>
                                    <a:pt x="8573" y="15240"/>
                                    <a:pt x="23813" y="0"/>
                                    <a:pt x="43815" y="0"/>
                                  </a:cubicBezTo>
                                  <a:cubicBezTo>
                                    <a:pt x="60960" y="0"/>
                                    <a:pt x="78105" y="11430"/>
                                    <a:pt x="80010" y="38100"/>
                                  </a:cubicBezTo>
                                  <a:cubicBezTo>
                                    <a:pt x="80010" y="40957"/>
                                    <a:pt x="79058" y="42863"/>
                                    <a:pt x="76200" y="42863"/>
                                  </a:cubicBezTo>
                                  <a:lnTo>
                                    <a:pt x="62865" y="42863"/>
                                  </a:lnTo>
                                  <a:cubicBezTo>
                                    <a:pt x="60960" y="42863"/>
                                    <a:pt x="59055" y="40957"/>
                                    <a:pt x="59055" y="38100"/>
                                  </a:cubicBezTo>
                                  <a:cubicBezTo>
                                    <a:pt x="58102" y="29528"/>
                                    <a:pt x="51435" y="24765"/>
                                    <a:pt x="44768" y="24765"/>
                                  </a:cubicBezTo>
                                  <a:cubicBezTo>
                                    <a:pt x="37148" y="24765"/>
                                    <a:pt x="30480" y="29528"/>
                                    <a:pt x="30480" y="39053"/>
                                  </a:cubicBezTo>
                                  <a:cubicBezTo>
                                    <a:pt x="30480" y="45720"/>
                                    <a:pt x="36195" y="53340"/>
                                    <a:pt x="40005" y="59055"/>
                                  </a:cubicBezTo>
                                  <a:lnTo>
                                    <a:pt x="66675" y="93345"/>
                                  </a:lnTo>
                                  <a:cubicBezTo>
                                    <a:pt x="68580" y="88582"/>
                                    <a:pt x="69533" y="81915"/>
                                    <a:pt x="70485" y="75247"/>
                                  </a:cubicBezTo>
                                  <a:cubicBezTo>
                                    <a:pt x="70485" y="72390"/>
                                    <a:pt x="71438" y="70485"/>
                                    <a:pt x="74295" y="70485"/>
                                  </a:cubicBezTo>
                                  <a:lnTo>
                                    <a:pt x="88583" y="70485"/>
                                  </a:lnTo>
                                  <a:cubicBezTo>
                                    <a:pt x="90488" y="70485"/>
                                    <a:pt x="92393" y="71438"/>
                                    <a:pt x="92393" y="73343"/>
                                  </a:cubicBezTo>
                                  <a:cubicBezTo>
                                    <a:pt x="91440" y="85725"/>
                                    <a:pt x="88583" y="99060"/>
                                    <a:pt x="81915" y="110490"/>
                                  </a:cubicBezTo>
                                  <a:lnTo>
                                    <a:pt x="97155" y="129540"/>
                                  </a:lnTo>
                                  <a:lnTo>
                                    <a:pt x="97155" y="129540"/>
                                  </a:lnTo>
                                  <a:close/>
                                  <a:moveTo>
                                    <a:pt x="54293" y="109538"/>
                                  </a:moveTo>
                                  <a:lnTo>
                                    <a:pt x="28575" y="78105"/>
                                  </a:lnTo>
                                  <a:cubicBezTo>
                                    <a:pt x="23813" y="82868"/>
                                    <a:pt x="21908" y="89535"/>
                                    <a:pt x="21908" y="95250"/>
                                  </a:cubicBezTo>
                                  <a:cubicBezTo>
                                    <a:pt x="21908" y="105728"/>
                                    <a:pt x="28575" y="113347"/>
                                    <a:pt x="40958" y="113347"/>
                                  </a:cubicBezTo>
                                  <a:cubicBezTo>
                                    <a:pt x="45720" y="113347"/>
                                    <a:pt x="50483" y="112395"/>
                                    <a:pt x="54293" y="10953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3186674" name="Freeform 833186674">
                            <a:extLst>
                              <a:ext uri="{FF2B5EF4-FFF2-40B4-BE49-F238E27FC236}">
                                <a16:creationId xmlns:a16="http://schemas.microsoft.com/office/drawing/2014/main" id="{7849D10D-E4F4-79E1-5022-E7B7445029AF}"/>
                              </a:ext>
                            </a:extLst>
                          </wps:cNvPr>
                          <wps:cNvSpPr/>
                          <wps:spPr>
                            <a:xfrm>
                              <a:off x="471488" y="1032509"/>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2 w 75247"/>
                                <a:gd name="connsiteY4" fmla="*/ 113347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2" y="95250"/>
                                    <a:pt x="3810" y="95250"/>
                                  </a:cubicBezTo>
                                  <a:lnTo>
                                    <a:pt x="17145" y="95250"/>
                                  </a:lnTo>
                                  <a:cubicBezTo>
                                    <a:pt x="19050" y="95250"/>
                                    <a:pt x="20955" y="97155"/>
                                    <a:pt x="20955" y="100013"/>
                                  </a:cubicBezTo>
                                  <a:cubicBezTo>
                                    <a:pt x="21907" y="109538"/>
                                    <a:pt x="28575" y="113347"/>
                                    <a:pt x="39052" y="113347"/>
                                  </a:cubicBezTo>
                                  <a:cubicBezTo>
                                    <a:pt x="49530" y="113347"/>
                                    <a:pt x="55245" y="107633"/>
                                    <a:pt x="55245" y="100013"/>
                                  </a:cubicBezTo>
                                  <a:cubicBezTo>
                                    <a:pt x="55245" y="90488"/>
                                    <a:pt x="46673" y="86678"/>
                                    <a:pt x="36195" y="81915"/>
                                  </a:cubicBezTo>
                                  <a:cubicBezTo>
                                    <a:pt x="20955" y="75247"/>
                                    <a:pt x="1905" y="67628"/>
                                    <a:pt x="1905" y="39053"/>
                                  </a:cubicBezTo>
                                  <a:cubicBezTo>
                                    <a:pt x="1905" y="13335"/>
                                    <a:pt x="19050" y="0"/>
                                    <a:pt x="36195" y="0"/>
                                  </a:cubicBezTo>
                                  <a:cubicBezTo>
                                    <a:pt x="53340" y="0"/>
                                    <a:pt x="70485" y="12383"/>
                                    <a:pt x="72390" y="38100"/>
                                  </a:cubicBezTo>
                                  <a:cubicBezTo>
                                    <a:pt x="72390" y="40958"/>
                                    <a:pt x="71438" y="42863"/>
                                    <a:pt x="68580" y="42863"/>
                                  </a:cubicBezTo>
                                  <a:lnTo>
                                    <a:pt x="55245" y="42863"/>
                                  </a:lnTo>
                                  <a:cubicBezTo>
                                    <a:pt x="53340" y="42863"/>
                                    <a:pt x="51435" y="40958"/>
                                    <a:pt x="51435" y="38100"/>
                                  </a:cubicBezTo>
                                  <a:cubicBezTo>
                                    <a:pt x="50482" y="29528"/>
                                    <a:pt x="44767"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2" y="138113"/>
                                    <a:pt x="38100" y="138113"/>
                                  </a:cubicBezTo>
                                  <a:cubicBezTo>
                                    <a:pt x="19050" y="139065"/>
                                    <a:pt x="1905" y="126683"/>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540726" name="Freeform 84540726">
                            <a:extLst>
                              <a:ext uri="{FF2B5EF4-FFF2-40B4-BE49-F238E27FC236}">
                                <a16:creationId xmlns:a16="http://schemas.microsoft.com/office/drawing/2014/main" id="{1F8F01E7-9A05-CB86-B804-14AF8198A0A1}"/>
                              </a:ext>
                            </a:extLst>
                          </wps:cNvPr>
                          <wps:cNvSpPr/>
                          <wps:spPr>
                            <a:xfrm>
                              <a:off x="551498"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30480 w 46672"/>
                                <a:gd name="connsiteY16" fmla="*/ 0 h 125730"/>
                                <a:gd name="connsiteX17" fmla="*/ 34290 w 46672"/>
                                <a:gd name="connsiteY17" fmla="*/ 4763 h 125730"/>
                                <a:gd name="connsiteX18" fmla="*/ 34290 w 46672"/>
                                <a:gd name="connsiteY18" fmla="*/ 30480 h 125730"/>
                                <a:gd name="connsiteX19" fmla="*/ 43815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30480" y="0"/>
                                  </a:lnTo>
                                  <a:cubicBezTo>
                                    <a:pt x="32385" y="0"/>
                                    <a:pt x="34290" y="1905"/>
                                    <a:pt x="34290" y="4763"/>
                                  </a:cubicBezTo>
                                  <a:lnTo>
                                    <a:pt x="34290" y="30480"/>
                                  </a:lnTo>
                                  <a:lnTo>
                                    <a:pt x="43815"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6636548" name="Freeform 346636548">
                            <a:extLst>
                              <a:ext uri="{FF2B5EF4-FFF2-40B4-BE49-F238E27FC236}">
                                <a16:creationId xmlns:a16="http://schemas.microsoft.com/office/drawing/2014/main" id="{0312D099-24FE-AFA1-595A-0678D512B2C2}"/>
                              </a:ext>
                            </a:extLst>
                          </wps:cNvPr>
                          <wps:cNvSpPr/>
                          <wps:spPr>
                            <a:xfrm>
                              <a:off x="609600" y="107156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2 w 40957"/>
                                <a:gd name="connsiteY11" fmla="*/ 6668 h 98107"/>
                                <a:gd name="connsiteX12" fmla="*/ 20002 w 40957"/>
                                <a:gd name="connsiteY12" fmla="*/ 16193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2" y="33338"/>
                                    <a:pt x="20002" y="50482"/>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8" y="1905"/>
                                    <a:pt x="20002" y="3810"/>
                                    <a:pt x="20002" y="6668"/>
                                  </a:cubicBezTo>
                                  <a:lnTo>
                                    <a:pt x="20002" y="16193"/>
                                  </a:lnTo>
                                  <a:cubicBezTo>
                                    <a:pt x="22860" y="6668"/>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7719553" name="Freeform 997719553">
                            <a:extLst>
                              <a:ext uri="{FF2B5EF4-FFF2-40B4-BE49-F238E27FC236}">
                                <a16:creationId xmlns:a16="http://schemas.microsoft.com/office/drawing/2014/main" id="{A24B3D64-751A-F8B8-E42A-F4D4D6AA89CA}"/>
                              </a:ext>
                            </a:extLst>
                          </wps:cNvPr>
                          <wps:cNvSpPr/>
                          <wps:spPr>
                            <a:xfrm>
                              <a:off x="656273" y="1069657"/>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598620" name="Freeform 107598620">
                            <a:extLst>
                              <a:ext uri="{FF2B5EF4-FFF2-40B4-BE49-F238E27FC236}">
                                <a16:creationId xmlns:a16="http://schemas.microsoft.com/office/drawing/2014/main" id="{6430158E-979C-C908-D67C-0D5A519E5E60}"/>
                              </a:ext>
                            </a:extLst>
                          </wps:cNvPr>
                          <wps:cNvSpPr/>
                          <wps:spPr>
                            <a:xfrm>
                              <a:off x="745807" y="1070609"/>
                              <a:ext cx="65722" cy="98107"/>
                            </a:xfrm>
                            <a:custGeom>
                              <a:avLst/>
                              <a:gdLst>
                                <a:gd name="connsiteX0" fmla="*/ 65723 w 65722"/>
                                <a:gd name="connsiteY0" fmla="*/ 37147 h 98107"/>
                                <a:gd name="connsiteX1" fmla="*/ 65723 w 65722"/>
                                <a:gd name="connsiteY1" fmla="*/ 93345 h 98107"/>
                                <a:gd name="connsiteX2" fmla="*/ 61913 w 65722"/>
                                <a:gd name="connsiteY2" fmla="*/ 98108 h 98107"/>
                                <a:gd name="connsiteX3" fmla="*/ 49530 w 65722"/>
                                <a:gd name="connsiteY3" fmla="*/ 98108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8 h 98107"/>
                                <a:gd name="connsiteX10" fmla="*/ 3810 w 65722"/>
                                <a:gd name="connsiteY10" fmla="*/ 98108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3 h 98107"/>
                                <a:gd name="connsiteX17" fmla="*/ 40958 w 65722"/>
                                <a:gd name="connsiteY17" fmla="*/ 0 h 98107"/>
                                <a:gd name="connsiteX18" fmla="*/ 65723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3" y="37147"/>
                                  </a:moveTo>
                                  <a:lnTo>
                                    <a:pt x="65723" y="93345"/>
                                  </a:lnTo>
                                  <a:cubicBezTo>
                                    <a:pt x="65723" y="96203"/>
                                    <a:pt x="64770" y="98108"/>
                                    <a:pt x="61913" y="98108"/>
                                  </a:cubicBezTo>
                                  <a:lnTo>
                                    <a:pt x="49530" y="98108"/>
                                  </a:lnTo>
                                  <a:cubicBezTo>
                                    <a:pt x="47625" y="98108"/>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8"/>
                                    <a:pt x="16193" y="98108"/>
                                  </a:cubicBezTo>
                                  <a:lnTo>
                                    <a:pt x="3810" y="98108"/>
                                  </a:lnTo>
                                  <a:cubicBezTo>
                                    <a:pt x="1905" y="98108"/>
                                    <a:pt x="0" y="96203"/>
                                    <a:pt x="0" y="93345"/>
                                  </a:cubicBezTo>
                                  <a:lnTo>
                                    <a:pt x="0" y="6668"/>
                                  </a:lnTo>
                                  <a:cubicBezTo>
                                    <a:pt x="0" y="3810"/>
                                    <a:pt x="953" y="1905"/>
                                    <a:pt x="3810" y="1905"/>
                                  </a:cubicBezTo>
                                  <a:lnTo>
                                    <a:pt x="16193" y="1905"/>
                                  </a:lnTo>
                                  <a:cubicBezTo>
                                    <a:pt x="18098" y="1905"/>
                                    <a:pt x="20003" y="3810"/>
                                    <a:pt x="20003" y="6668"/>
                                  </a:cubicBezTo>
                                  <a:lnTo>
                                    <a:pt x="20003" y="12383"/>
                                  </a:lnTo>
                                  <a:cubicBezTo>
                                    <a:pt x="23813" y="4763"/>
                                    <a:pt x="31433" y="0"/>
                                    <a:pt x="40958" y="0"/>
                                  </a:cubicBezTo>
                                  <a:cubicBezTo>
                                    <a:pt x="55245" y="0"/>
                                    <a:pt x="65723" y="14288"/>
                                    <a:pt x="65723"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8310811" name="Freeform 1398310811">
                            <a:extLst>
                              <a:ext uri="{FF2B5EF4-FFF2-40B4-BE49-F238E27FC236}">
                                <a16:creationId xmlns:a16="http://schemas.microsoft.com/office/drawing/2014/main" id="{FC2160F7-6322-0125-5629-14899DD22D26}"/>
                              </a:ext>
                            </a:extLst>
                          </wps:cNvPr>
                          <wps:cNvSpPr/>
                          <wps:spPr>
                            <a:xfrm>
                              <a:off x="823913" y="1071562"/>
                              <a:ext cx="80962" cy="138112"/>
                            </a:xfrm>
                            <a:custGeom>
                              <a:avLst/>
                              <a:gdLst>
                                <a:gd name="connsiteX0" fmla="*/ 80963 w 80962"/>
                                <a:gd name="connsiteY0" fmla="*/ 6668 h 138112"/>
                                <a:gd name="connsiteX1" fmla="*/ 80963 w 80962"/>
                                <a:gd name="connsiteY1" fmla="*/ 93345 h 138112"/>
                                <a:gd name="connsiteX2" fmla="*/ 41910 w 80962"/>
                                <a:gd name="connsiteY2" fmla="*/ 138113 h 138112"/>
                                <a:gd name="connsiteX3" fmla="*/ 3810 w 80962"/>
                                <a:gd name="connsiteY3" fmla="*/ 104775 h 138112"/>
                                <a:gd name="connsiteX4" fmla="*/ 7620 w 80962"/>
                                <a:gd name="connsiteY4" fmla="*/ 100013 h 138112"/>
                                <a:gd name="connsiteX5" fmla="*/ 20002 w 80962"/>
                                <a:gd name="connsiteY5" fmla="*/ 100013 h 138112"/>
                                <a:gd name="connsiteX6" fmla="*/ 23813 w 80962"/>
                                <a:gd name="connsiteY6" fmla="*/ 103822 h 138112"/>
                                <a:gd name="connsiteX7" fmla="*/ 41910 w 80962"/>
                                <a:gd name="connsiteY7" fmla="*/ 116205 h 138112"/>
                                <a:gd name="connsiteX8" fmla="*/ 61913 w 80962"/>
                                <a:gd name="connsiteY8" fmla="*/ 93345 h 138112"/>
                                <a:gd name="connsiteX9" fmla="*/ 61913 w 80962"/>
                                <a:gd name="connsiteY9" fmla="*/ 82868 h 138112"/>
                                <a:gd name="connsiteX10" fmla="*/ 37148 w 80962"/>
                                <a:gd name="connsiteY10" fmla="*/ 97155 h 138112"/>
                                <a:gd name="connsiteX11" fmla="*/ 0 w 80962"/>
                                <a:gd name="connsiteY11" fmla="*/ 48578 h 138112"/>
                                <a:gd name="connsiteX12" fmla="*/ 37148 w 80962"/>
                                <a:gd name="connsiteY12" fmla="*/ 0 h 138112"/>
                                <a:gd name="connsiteX13" fmla="*/ 61913 w 80962"/>
                                <a:gd name="connsiteY13" fmla="*/ 14288 h 138112"/>
                                <a:gd name="connsiteX14" fmla="*/ 61913 w 80962"/>
                                <a:gd name="connsiteY14" fmla="*/ 6668 h 138112"/>
                                <a:gd name="connsiteX15" fmla="*/ 65723 w 80962"/>
                                <a:gd name="connsiteY15" fmla="*/ 1905 h 138112"/>
                                <a:gd name="connsiteX16" fmla="*/ 78105 w 80962"/>
                                <a:gd name="connsiteY16" fmla="*/ 1905 h 138112"/>
                                <a:gd name="connsiteX17" fmla="*/ 80963 w 80962"/>
                                <a:gd name="connsiteY17" fmla="*/ 6668 h 138112"/>
                                <a:gd name="connsiteX18" fmla="*/ 61913 w 80962"/>
                                <a:gd name="connsiteY18" fmla="*/ 47625 h 138112"/>
                                <a:gd name="connsiteX19" fmla="*/ 40957 w 80962"/>
                                <a:gd name="connsiteY19" fmla="*/ 21907 h 138112"/>
                                <a:gd name="connsiteX20" fmla="*/ 20002 w 80962"/>
                                <a:gd name="connsiteY20" fmla="*/ 47625 h 138112"/>
                                <a:gd name="connsiteX21" fmla="*/ 40957 w 80962"/>
                                <a:gd name="connsiteY21" fmla="*/ 73343 h 138112"/>
                                <a:gd name="connsiteX22" fmla="*/ 61913 w 80962"/>
                                <a:gd name="connsiteY22" fmla="*/ 47625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0962" h="138112">
                                  <a:moveTo>
                                    <a:pt x="80963" y="6668"/>
                                  </a:moveTo>
                                  <a:lnTo>
                                    <a:pt x="80963" y="93345"/>
                                  </a:lnTo>
                                  <a:cubicBezTo>
                                    <a:pt x="80963" y="124778"/>
                                    <a:pt x="60960" y="138113"/>
                                    <a:pt x="41910" y="138113"/>
                                  </a:cubicBezTo>
                                  <a:cubicBezTo>
                                    <a:pt x="23813" y="138113"/>
                                    <a:pt x="6667" y="126682"/>
                                    <a:pt x="3810" y="104775"/>
                                  </a:cubicBezTo>
                                  <a:cubicBezTo>
                                    <a:pt x="3810" y="101918"/>
                                    <a:pt x="4763" y="100013"/>
                                    <a:pt x="7620" y="100013"/>
                                  </a:cubicBezTo>
                                  <a:lnTo>
                                    <a:pt x="20002" y="100013"/>
                                  </a:lnTo>
                                  <a:cubicBezTo>
                                    <a:pt x="21907" y="100013"/>
                                    <a:pt x="22860" y="101918"/>
                                    <a:pt x="23813" y="103822"/>
                                  </a:cubicBezTo>
                                  <a:cubicBezTo>
                                    <a:pt x="25717" y="110490"/>
                                    <a:pt x="31432" y="116205"/>
                                    <a:pt x="41910" y="116205"/>
                                  </a:cubicBezTo>
                                  <a:cubicBezTo>
                                    <a:pt x="54292" y="116205"/>
                                    <a:pt x="61913" y="107632"/>
                                    <a:pt x="61913" y="93345"/>
                                  </a:cubicBezTo>
                                  <a:lnTo>
                                    <a:pt x="61913" y="82868"/>
                                  </a:lnTo>
                                  <a:cubicBezTo>
                                    <a:pt x="56198" y="91440"/>
                                    <a:pt x="48577" y="97155"/>
                                    <a:pt x="37148" y="97155"/>
                                  </a:cubicBezTo>
                                  <a:cubicBezTo>
                                    <a:pt x="17145" y="97155"/>
                                    <a:pt x="0" y="75247"/>
                                    <a:pt x="0" y="48578"/>
                                  </a:cubicBezTo>
                                  <a:cubicBezTo>
                                    <a:pt x="0" y="21907"/>
                                    <a:pt x="17145" y="0"/>
                                    <a:pt x="37148" y="0"/>
                                  </a:cubicBezTo>
                                  <a:cubicBezTo>
                                    <a:pt x="48577" y="0"/>
                                    <a:pt x="57150" y="5715"/>
                                    <a:pt x="61913" y="14288"/>
                                  </a:cubicBezTo>
                                  <a:lnTo>
                                    <a:pt x="61913" y="6668"/>
                                  </a:lnTo>
                                  <a:cubicBezTo>
                                    <a:pt x="61913" y="3810"/>
                                    <a:pt x="62865" y="1905"/>
                                    <a:pt x="65723" y="1905"/>
                                  </a:cubicBezTo>
                                  <a:lnTo>
                                    <a:pt x="78105" y="1905"/>
                                  </a:lnTo>
                                  <a:cubicBezTo>
                                    <a:pt x="80010" y="1905"/>
                                    <a:pt x="80963" y="3810"/>
                                    <a:pt x="80963" y="6668"/>
                                  </a:cubicBezTo>
                                  <a:close/>
                                  <a:moveTo>
                                    <a:pt x="61913" y="47625"/>
                                  </a:moveTo>
                                  <a:cubicBezTo>
                                    <a:pt x="61913" y="32385"/>
                                    <a:pt x="53340" y="21907"/>
                                    <a:pt x="40957" y="21907"/>
                                  </a:cubicBezTo>
                                  <a:cubicBezTo>
                                    <a:pt x="28575" y="21907"/>
                                    <a:pt x="20002" y="32385"/>
                                    <a:pt x="20002" y="47625"/>
                                  </a:cubicBezTo>
                                  <a:cubicBezTo>
                                    <a:pt x="20002" y="62865"/>
                                    <a:pt x="28575" y="73343"/>
                                    <a:pt x="40957" y="73343"/>
                                  </a:cubicBezTo>
                                  <a:cubicBezTo>
                                    <a:pt x="53340" y="74295"/>
                                    <a:pt x="61913" y="62865"/>
                                    <a:pt x="61913" y="4762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0633182" name="Freeform 1400633182">
                            <a:extLst>
                              <a:ext uri="{FF2B5EF4-FFF2-40B4-BE49-F238E27FC236}">
                                <a16:creationId xmlns:a16="http://schemas.microsoft.com/office/drawing/2014/main" id="{DBF4129B-C657-F1D0-BDF6-9C40307E94F7}"/>
                              </a:ext>
                            </a:extLst>
                          </wps:cNvPr>
                          <wps:cNvSpPr/>
                          <wps:spPr>
                            <a:xfrm>
                              <a:off x="915353" y="1042987"/>
                              <a:ext cx="46672" cy="125730"/>
                            </a:xfrm>
                            <a:custGeom>
                              <a:avLst/>
                              <a:gdLst>
                                <a:gd name="connsiteX0" fmla="*/ 46673 w 46672"/>
                                <a:gd name="connsiteY0" fmla="*/ 35243 h 125730"/>
                                <a:gd name="connsiteX1" fmla="*/ 46673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3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3" y="35243"/>
                                  </a:moveTo>
                                  <a:lnTo>
                                    <a:pt x="46673" y="49530"/>
                                  </a:lnTo>
                                  <a:cubicBezTo>
                                    <a:pt x="46673"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3" y="0"/>
                                    <a:pt x="33338" y="1905"/>
                                    <a:pt x="33338" y="4763"/>
                                  </a:cubicBezTo>
                                  <a:lnTo>
                                    <a:pt x="33338" y="30480"/>
                                  </a:lnTo>
                                  <a:lnTo>
                                    <a:pt x="42863" y="30480"/>
                                  </a:lnTo>
                                  <a:cubicBezTo>
                                    <a:pt x="45720" y="30480"/>
                                    <a:pt x="46673" y="32385"/>
                                    <a:pt x="46673"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9744024" name="Freeform 1229744024">
                            <a:extLst>
                              <a:ext uri="{FF2B5EF4-FFF2-40B4-BE49-F238E27FC236}">
                                <a16:creationId xmlns:a16="http://schemas.microsoft.com/office/drawing/2014/main" id="{6D2D6700-00A6-2E79-6CF3-80AFB7B47880}"/>
                              </a:ext>
                            </a:extLst>
                          </wps:cNvPr>
                          <wps:cNvSpPr/>
                          <wps:spPr>
                            <a:xfrm>
                              <a:off x="973455" y="1034415"/>
                              <a:ext cx="65722" cy="134302"/>
                            </a:xfrm>
                            <a:custGeom>
                              <a:avLst/>
                              <a:gdLst>
                                <a:gd name="connsiteX0" fmla="*/ 65722 w 65722"/>
                                <a:gd name="connsiteY0" fmla="*/ 73342 h 134302"/>
                                <a:gd name="connsiteX1" fmla="*/ 65722 w 65722"/>
                                <a:gd name="connsiteY1" fmla="*/ 129540 h 134302"/>
                                <a:gd name="connsiteX2" fmla="*/ 61913 w 65722"/>
                                <a:gd name="connsiteY2" fmla="*/ 134303 h 134302"/>
                                <a:gd name="connsiteX3" fmla="*/ 49530 w 65722"/>
                                <a:gd name="connsiteY3" fmla="*/ 134303 h 134302"/>
                                <a:gd name="connsiteX4" fmla="*/ 45720 w 65722"/>
                                <a:gd name="connsiteY4" fmla="*/ 129540 h 134302"/>
                                <a:gd name="connsiteX5" fmla="*/ 45720 w 65722"/>
                                <a:gd name="connsiteY5" fmla="*/ 75247 h 134302"/>
                                <a:gd name="connsiteX6" fmla="*/ 33338 w 65722"/>
                                <a:gd name="connsiteY6" fmla="*/ 59055 h 134302"/>
                                <a:gd name="connsiteX7" fmla="*/ 20002 w 65722"/>
                                <a:gd name="connsiteY7" fmla="*/ 79057 h 134302"/>
                                <a:gd name="connsiteX8" fmla="*/ 20002 w 65722"/>
                                <a:gd name="connsiteY8" fmla="*/ 129540 h 134302"/>
                                <a:gd name="connsiteX9" fmla="*/ 16192 w 65722"/>
                                <a:gd name="connsiteY9" fmla="*/ 134303 h 134302"/>
                                <a:gd name="connsiteX10" fmla="*/ 3810 w 65722"/>
                                <a:gd name="connsiteY10" fmla="*/ 134303 h 134302"/>
                                <a:gd name="connsiteX11" fmla="*/ 0 w 65722"/>
                                <a:gd name="connsiteY11" fmla="*/ 129540 h 134302"/>
                                <a:gd name="connsiteX12" fmla="*/ 0 w 65722"/>
                                <a:gd name="connsiteY12" fmla="*/ 4763 h 134302"/>
                                <a:gd name="connsiteX13" fmla="*/ 3810 w 65722"/>
                                <a:gd name="connsiteY13" fmla="*/ 0 h 134302"/>
                                <a:gd name="connsiteX14" fmla="*/ 16192 w 65722"/>
                                <a:gd name="connsiteY14" fmla="*/ 0 h 134302"/>
                                <a:gd name="connsiteX15" fmla="*/ 20002 w 65722"/>
                                <a:gd name="connsiteY15" fmla="*/ 4763 h 134302"/>
                                <a:gd name="connsiteX16" fmla="*/ 20002 w 65722"/>
                                <a:gd name="connsiteY16" fmla="*/ 48578 h 134302"/>
                                <a:gd name="connsiteX17" fmla="*/ 40957 w 65722"/>
                                <a:gd name="connsiteY17" fmla="*/ 36195 h 134302"/>
                                <a:gd name="connsiteX18" fmla="*/ 65722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2" y="73342"/>
                                  </a:moveTo>
                                  <a:lnTo>
                                    <a:pt x="65722" y="129540"/>
                                  </a:lnTo>
                                  <a:cubicBezTo>
                                    <a:pt x="65722" y="132397"/>
                                    <a:pt x="64770" y="134303"/>
                                    <a:pt x="61913" y="134303"/>
                                  </a:cubicBezTo>
                                  <a:lnTo>
                                    <a:pt x="49530" y="134303"/>
                                  </a:lnTo>
                                  <a:cubicBezTo>
                                    <a:pt x="47625" y="134303"/>
                                    <a:pt x="45720" y="132397"/>
                                    <a:pt x="45720" y="129540"/>
                                  </a:cubicBezTo>
                                  <a:lnTo>
                                    <a:pt x="45720" y="75247"/>
                                  </a:lnTo>
                                  <a:cubicBezTo>
                                    <a:pt x="45720" y="64770"/>
                                    <a:pt x="40957" y="59055"/>
                                    <a:pt x="33338" y="59055"/>
                                  </a:cubicBezTo>
                                  <a:cubicBezTo>
                                    <a:pt x="25717" y="59055"/>
                                    <a:pt x="20002" y="64770"/>
                                    <a:pt x="20002" y="79057"/>
                                  </a:cubicBezTo>
                                  <a:lnTo>
                                    <a:pt x="20002" y="129540"/>
                                  </a:lnTo>
                                  <a:cubicBezTo>
                                    <a:pt x="20002" y="132397"/>
                                    <a:pt x="19050" y="134303"/>
                                    <a:pt x="16192" y="134303"/>
                                  </a:cubicBezTo>
                                  <a:lnTo>
                                    <a:pt x="3810" y="134303"/>
                                  </a:lnTo>
                                  <a:cubicBezTo>
                                    <a:pt x="1905" y="134303"/>
                                    <a:pt x="0" y="132397"/>
                                    <a:pt x="0" y="129540"/>
                                  </a:cubicBezTo>
                                  <a:lnTo>
                                    <a:pt x="0" y="4763"/>
                                  </a:lnTo>
                                  <a:cubicBezTo>
                                    <a:pt x="0" y="1905"/>
                                    <a:pt x="952" y="0"/>
                                    <a:pt x="3810" y="0"/>
                                  </a:cubicBezTo>
                                  <a:lnTo>
                                    <a:pt x="16192" y="0"/>
                                  </a:lnTo>
                                  <a:cubicBezTo>
                                    <a:pt x="18097" y="0"/>
                                    <a:pt x="20002" y="1905"/>
                                    <a:pt x="20002" y="4763"/>
                                  </a:cubicBezTo>
                                  <a:lnTo>
                                    <a:pt x="20002" y="48578"/>
                                  </a:lnTo>
                                  <a:cubicBezTo>
                                    <a:pt x="23813" y="40957"/>
                                    <a:pt x="31432" y="36195"/>
                                    <a:pt x="40957" y="36195"/>
                                  </a:cubicBezTo>
                                  <a:cubicBezTo>
                                    <a:pt x="55245" y="36195"/>
                                    <a:pt x="65722" y="50482"/>
                                    <a:pt x="65722"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2457168" name="Freeform 1202457168">
                            <a:extLst>
                              <a:ext uri="{FF2B5EF4-FFF2-40B4-BE49-F238E27FC236}">
                                <a16:creationId xmlns:a16="http://schemas.microsoft.com/office/drawing/2014/main" id="{A2C1F63F-09A4-A9D7-D1F3-BEAC09CFC02D}"/>
                              </a:ext>
                            </a:extLst>
                          </wps:cNvPr>
                          <wps:cNvSpPr/>
                          <wps:spPr>
                            <a:xfrm>
                              <a:off x="1052512" y="107060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8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3" y="67628"/>
                                    <a:pt x="3810" y="67628"/>
                                  </a:cubicBezTo>
                                  <a:lnTo>
                                    <a:pt x="16193" y="67628"/>
                                  </a:lnTo>
                                  <a:cubicBezTo>
                                    <a:pt x="18098"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8"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7600199" name="Freeform 1067600199">
                            <a:extLst>
                              <a:ext uri="{FF2B5EF4-FFF2-40B4-BE49-F238E27FC236}">
                                <a16:creationId xmlns:a16="http://schemas.microsoft.com/office/drawing/2014/main" id="{FAD5E6E2-FA30-52EB-2504-DE6027E073E1}"/>
                              </a:ext>
                            </a:extLst>
                          </wps:cNvPr>
                          <wps:cNvSpPr/>
                          <wps:spPr>
                            <a:xfrm>
                              <a:off x="1162050"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533769" name="Freeform 183533769">
                            <a:extLst>
                              <a:ext uri="{FF2B5EF4-FFF2-40B4-BE49-F238E27FC236}">
                                <a16:creationId xmlns:a16="http://schemas.microsoft.com/office/drawing/2014/main" id="{4966A55A-A163-5EC7-C90B-A4B9E491E76E}"/>
                              </a:ext>
                            </a:extLst>
                          </wps:cNvPr>
                          <wps:cNvSpPr/>
                          <wps:spPr>
                            <a:xfrm>
                              <a:off x="1245870" y="1032509"/>
                              <a:ext cx="47625" cy="136207"/>
                            </a:xfrm>
                            <a:custGeom>
                              <a:avLst/>
                              <a:gdLst>
                                <a:gd name="connsiteX0" fmla="*/ 31433 w 47625"/>
                                <a:gd name="connsiteY0" fmla="*/ 40005 h 136207"/>
                                <a:gd name="connsiteX1" fmla="*/ 31433 w 47625"/>
                                <a:gd name="connsiteY1" fmla="*/ 40958 h 136207"/>
                                <a:gd name="connsiteX2" fmla="*/ 43815 w 47625"/>
                                <a:gd name="connsiteY2" fmla="*/ 40958 h 136207"/>
                                <a:gd name="connsiteX3" fmla="*/ 47625 w 47625"/>
                                <a:gd name="connsiteY3" fmla="*/ 45720 h 136207"/>
                                <a:gd name="connsiteX4" fmla="*/ 47625 w 47625"/>
                                <a:gd name="connsiteY4" fmla="*/ 60008 h 136207"/>
                                <a:gd name="connsiteX5" fmla="*/ 43815 w 47625"/>
                                <a:gd name="connsiteY5" fmla="*/ 64770 h 136207"/>
                                <a:gd name="connsiteX6" fmla="*/ 31433 w 47625"/>
                                <a:gd name="connsiteY6" fmla="*/ 64770 h 136207"/>
                                <a:gd name="connsiteX7" fmla="*/ 31433 w 47625"/>
                                <a:gd name="connsiteY7" fmla="*/ 131445 h 136207"/>
                                <a:gd name="connsiteX8" fmla="*/ 27623 w 47625"/>
                                <a:gd name="connsiteY8" fmla="*/ 136208 h 136207"/>
                                <a:gd name="connsiteX9" fmla="*/ 15240 w 47625"/>
                                <a:gd name="connsiteY9" fmla="*/ 136208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8 h 136207"/>
                                <a:gd name="connsiteX14" fmla="*/ 0 w 47625"/>
                                <a:gd name="connsiteY14" fmla="*/ 45720 h 136207"/>
                                <a:gd name="connsiteX15" fmla="*/ 3810 w 47625"/>
                                <a:gd name="connsiteY15" fmla="*/ 40958 h 136207"/>
                                <a:gd name="connsiteX16" fmla="*/ 11430 w 47625"/>
                                <a:gd name="connsiteY16" fmla="*/ 40958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3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3" y="40005"/>
                                  </a:moveTo>
                                  <a:lnTo>
                                    <a:pt x="31433" y="40958"/>
                                  </a:lnTo>
                                  <a:lnTo>
                                    <a:pt x="43815" y="40958"/>
                                  </a:lnTo>
                                  <a:cubicBezTo>
                                    <a:pt x="45720" y="40958"/>
                                    <a:pt x="47625" y="42863"/>
                                    <a:pt x="47625" y="45720"/>
                                  </a:cubicBezTo>
                                  <a:lnTo>
                                    <a:pt x="47625" y="60008"/>
                                  </a:lnTo>
                                  <a:cubicBezTo>
                                    <a:pt x="47625" y="62865"/>
                                    <a:pt x="46673" y="64770"/>
                                    <a:pt x="43815" y="64770"/>
                                  </a:cubicBezTo>
                                  <a:lnTo>
                                    <a:pt x="31433" y="64770"/>
                                  </a:lnTo>
                                  <a:lnTo>
                                    <a:pt x="31433" y="131445"/>
                                  </a:lnTo>
                                  <a:cubicBezTo>
                                    <a:pt x="31433" y="134303"/>
                                    <a:pt x="30480" y="136208"/>
                                    <a:pt x="27623" y="136208"/>
                                  </a:cubicBezTo>
                                  <a:lnTo>
                                    <a:pt x="15240" y="136208"/>
                                  </a:lnTo>
                                  <a:cubicBezTo>
                                    <a:pt x="13335" y="136208"/>
                                    <a:pt x="11430" y="134303"/>
                                    <a:pt x="11430" y="131445"/>
                                  </a:cubicBezTo>
                                  <a:lnTo>
                                    <a:pt x="11430" y="64770"/>
                                  </a:lnTo>
                                  <a:lnTo>
                                    <a:pt x="3810" y="64770"/>
                                  </a:lnTo>
                                  <a:cubicBezTo>
                                    <a:pt x="1905" y="64770"/>
                                    <a:pt x="0" y="62865"/>
                                    <a:pt x="0" y="60008"/>
                                  </a:cubicBezTo>
                                  <a:lnTo>
                                    <a:pt x="0" y="45720"/>
                                  </a:lnTo>
                                  <a:cubicBezTo>
                                    <a:pt x="0" y="42863"/>
                                    <a:pt x="953" y="40958"/>
                                    <a:pt x="3810" y="40958"/>
                                  </a:cubicBezTo>
                                  <a:lnTo>
                                    <a:pt x="11430" y="40958"/>
                                  </a:lnTo>
                                  <a:lnTo>
                                    <a:pt x="11430" y="40005"/>
                                  </a:lnTo>
                                  <a:cubicBezTo>
                                    <a:pt x="11430" y="15240"/>
                                    <a:pt x="21908" y="0"/>
                                    <a:pt x="43815" y="0"/>
                                  </a:cubicBezTo>
                                  <a:cubicBezTo>
                                    <a:pt x="45720" y="0"/>
                                    <a:pt x="47625" y="1905"/>
                                    <a:pt x="47625" y="4763"/>
                                  </a:cubicBezTo>
                                  <a:lnTo>
                                    <a:pt x="47625" y="19050"/>
                                  </a:lnTo>
                                  <a:cubicBezTo>
                                    <a:pt x="47625" y="21908"/>
                                    <a:pt x="46673" y="23813"/>
                                    <a:pt x="43815" y="23813"/>
                                  </a:cubicBezTo>
                                  <a:cubicBezTo>
                                    <a:pt x="36195" y="23813"/>
                                    <a:pt x="31433" y="28575"/>
                                    <a:pt x="31433"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4183566" name="Freeform 1234183566">
                            <a:extLst>
                              <a:ext uri="{FF2B5EF4-FFF2-40B4-BE49-F238E27FC236}">
                                <a16:creationId xmlns:a16="http://schemas.microsoft.com/office/drawing/2014/main" id="{D991FD7C-D636-0DFC-982D-3E5EBACEC5D2}"/>
                              </a:ext>
                            </a:extLst>
                          </wps:cNvPr>
                          <wps:cNvSpPr/>
                          <wps:spPr>
                            <a:xfrm>
                              <a:off x="1336357" y="1032509"/>
                              <a:ext cx="106084" cy="138134"/>
                            </a:xfrm>
                            <a:custGeom>
                              <a:avLst/>
                              <a:gdLst>
                                <a:gd name="connsiteX0" fmla="*/ 0 w 106084"/>
                                <a:gd name="connsiteY0" fmla="*/ 69533 h 138134"/>
                                <a:gd name="connsiteX1" fmla="*/ 55245 w 106084"/>
                                <a:gd name="connsiteY1" fmla="*/ 0 h 138134"/>
                                <a:gd name="connsiteX2" fmla="*/ 105728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8 w 106084"/>
                                <a:gd name="connsiteY12" fmla="*/ 92393 h 138134"/>
                                <a:gd name="connsiteX13" fmla="*/ 55245 w 106084"/>
                                <a:gd name="connsiteY13" fmla="*/ 138113 h 138134"/>
                                <a:gd name="connsiteX14" fmla="*/ 0 w 106084"/>
                                <a:gd name="connsiteY14" fmla="*/ 69533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3"/>
                                  </a:moveTo>
                                  <a:cubicBezTo>
                                    <a:pt x="0" y="30480"/>
                                    <a:pt x="22860" y="0"/>
                                    <a:pt x="55245" y="0"/>
                                  </a:cubicBezTo>
                                  <a:cubicBezTo>
                                    <a:pt x="79058" y="0"/>
                                    <a:pt x="99060" y="18097"/>
                                    <a:pt x="105728" y="44768"/>
                                  </a:cubicBezTo>
                                  <a:cubicBezTo>
                                    <a:pt x="106680" y="47625"/>
                                    <a:pt x="104775" y="49530"/>
                                    <a:pt x="102870" y="49530"/>
                                  </a:cubicBezTo>
                                  <a:lnTo>
                                    <a:pt x="87630" y="49530"/>
                                  </a:lnTo>
                                  <a:cubicBezTo>
                                    <a:pt x="85725" y="49530"/>
                                    <a:pt x="84773" y="48578"/>
                                    <a:pt x="83820" y="45720"/>
                                  </a:cubicBezTo>
                                  <a:cubicBezTo>
                                    <a:pt x="79058" y="32385"/>
                                    <a:pt x="67628" y="24765"/>
                                    <a:pt x="55245" y="24765"/>
                                  </a:cubicBezTo>
                                  <a:cubicBezTo>
                                    <a:pt x="34290" y="24765"/>
                                    <a:pt x="20955" y="42863"/>
                                    <a:pt x="20955" y="68580"/>
                                  </a:cubicBezTo>
                                  <a:cubicBezTo>
                                    <a:pt x="20955" y="94297"/>
                                    <a:pt x="34290" y="112395"/>
                                    <a:pt x="55245" y="112395"/>
                                  </a:cubicBezTo>
                                  <a:cubicBezTo>
                                    <a:pt x="67628" y="112395"/>
                                    <a:pt x="79058" y="103822"/>
                                    <a:pt x="83820" y="91440"/>
                                  </a:cubicBezTo>
                                  <a:cubicBezTo>
                                    <a:pt x="84773" y="89535"/>
                                    <a:pt x="85725" y="87630"/>
                                    <a:pt x="87630" y="87630"/>
                                  </a:cubicBezTo>
                                  <a:lnTo>
                                    <a:pt x="102870" y="87630"/>
                                  </a:lnTo>
                                  <a:cubicBezTo>
                                    <a:pt x="105728" y="87630"/>
                                    <a:pt x="106680" y="89535"/>
                                    <a:pt x="105728" y="92393"/>
                                  </a:cubicBezTo>
                                  <a:cubicBezTo>
                                    <a:pt x="99060" y="119063"/>
                                    <a:pt x="79058" y="138113"/>
                                    <a:pt x="55245" y="138113"/>
                                  </a:cubicBezTo>
                                  <a:cubicBezTo>
                                    <a:pt x="23813" y="139065"/>
                                    <a:pt x="0" y="108585"/>
                                    <a:pt x="0" y="6953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1406823" name="Freeform 1071406823">
                            <a:extLst>
                              <a:ext uri="{FF2B5EF4-FFF2-40B4-BE49-F238E27FC236}">
                                <a16:creationId xmlns:a16="http://schemas.microsoft.com/office/drawing/2014/main" id="{D0F1F34F-E17B-9324-8556-EBF5FC8A4026}"/>
                              </a:ext>
                            </a:extLst>
                          </wps:cNvPr>
                          <wps:cNvSpPr/>
                          <wps:spPr>
                            <a:xfrm>
                              <a:off x="1450657"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3554104" name="Freeform 1023554104">
                            <a:extLst>
                              <a:ext uri="{FF2B5EF4-FFF2-40B4-BE49-F238E27FC236}">
                                <a16:creationId xmlns:a16="http://schemas.microsoft.com/office/drawing/2014/main" id="{2EE42C21-1ED1-A468-E406-18AD904F76FE}"/>
                              </a:ext>
                            </a:extLst>
                          </wps:cNvPr>
                          <wps:cNvSpPr/>
                          <wps:spPr>
                            <a:xfrm>
                              <a:off x="1544003" y="1071511"/>
                              <a:ext cx="101917" cy="98158"/>
                            </a:xfrm>
                            <a:custGeom>
                              <a:avLst/>
                              <a:gdLst>
                                <a:gd name="connsiteX0" fmla="*/ 101917 w 101917"/>
                                <a:gd name="connsiteY0" fmla="*/ 33389 h 98158"/>
                                <a:gd name="connsiteX1" fmla="*/ 101917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7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2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2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7 w 101917"/>
                                <a:gd name="connsiteY25" fmla="*/ 12434 h 98158"/>
                                <a:gd name="connsiteX26" fmla="*/ 77153 w 101917"/>
                                <a:gd name="connsiteY26" fmla="*/ 51 h 98158"/>
                                <a:gd name="connsiteX27" fmla="*/ 101917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7" y="33389"/>
                                  </a:moveTo>
                                  <a:lnTo>
                                    <a:pt x="101917" y="93396"/>
                                  </a:lnTo>
                                  <a:cubicBezTo>
                                    <a:pt x="101917"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7" y="98159"/>
                                  </a:lnTo>
                                  <a:cubicBezTo>
                                    <a:pt x="42863" y="98159"/>
                                    <a:pt x="40958" y="96254"/>
                                    <a:pt x="40958" y="93396"/>
                                  </a:cubicBezTo>
                                  <a:lnTo>
                                    <a:pt x="40958" y="35294"/>
                                  </a:lnTo>
                                  <a:cubicBezTo>
                                    <a:pt x="40958" y="25769"/>
                                    <a:pt x="36195" y="22911"/>
                                    <a:pt x="31433" y="22911"/>
                                  </a:cubicBezTo>
                                  <a:cubicBezTo>
                                    <a:pt x="25717" y="22911"/>
                                    <a:pt x="20003" y="26721"/>
                                    <a:pt x="20003" y="39104"/>
                                  </a:cubicBezTo>
                                  <a:lnTo>
                                    <a:pt x="20003" y="93396"/>
                                  </a:lnTo>
                                  <a:cubicBezTo>
                                    <a:pt x="20003" y="96254"/>
                                    <a:pt x="19050" y="98159"/>
                                    <a:pt x="16192" y="98159"/>
                                  </a:cubicBezTo>
                                  <a:lnTo>
                                    <a:pt x="3810" y="98159"/>
                                  </a:lnTo>
                                  <a:cubicBezTo>
                                    <a:pt x="1905" y="98159"/>
                                    <a:pt x="0" y="96254"/>
                                    <a:pt x="0" y="93396"/>
                                  </a:cubicBezTo>
                                  <a:lnTo>
                                    <a:pt x="0" y="6719"/>
                                  </a:lnTo>
                                  <a:cubicBezTo>
                                    <a:pt x="0" y="3861"/>
                                    <a:pt x="953" y="1956"/>
                                    <a:pt x="3810" y="1956"/>
                                  </a:cubicBezTo>
                                  <a:lnTo>
                                    <a:pt x="16192" y="1956"/>
                                  </a:lnTo>
                                  <a:cubicBezTo>
                                    <a:pt x="18097" y="1956"/>
                                    <a:pt x="20003" y="3861"/>
                                    <a:pt x="20003" y="6719"/>
                                  </a:cubicBezTo>
                                  <a:lnTo>
                                    <a:pt x="20003" y="11481"/>
                                  </a:lnTo>
                                  <a:cubicBezTo>
                                    <a:pt x="23813" y="3861"/>
                                    <a:pt x="30480" y="51"/>
                                    <a:pt x="38100" y="51"/>
                                  </a:cubicBezTo>
                                  <a:cubicBezTo>
                                    <a:pt x="45720" y="51"/>
                                    <a:pt x="52388" y="4814"/>
                                    <a:pt x="56197" y="12434"/>
                                  </a:cubicBezTo>
                                  <a:cubicBezTo>
                                    <a:pt x="60960" y="3861"/>
                                    <a:pt x="68580" y="51"/>
                                    <a:pt x="77153" y="51"/>
                                  </a:cubicBezTo>
                                  <a:cubicBezTo>
                                    <a:pt x="92392" y="-901"/>
                                    <a:pt x="101917" y="11481"/>
                                    <a:pt x="101917"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4368413" name="Freeform 924368413">
                            <a:extLst>
                              <a:ext uri="{FF2B5EF4-FFF2-40B4-BE49-F238E27FC236}">
                                <a16:creationId xmlns:a16="http://schemas.microsoft.com/office/drawing/2014/main" id="{F0A2549F-3B41-4B9C-F9E4-43C29539BD97}"/>
                              </a:ext>
                            </a:extLst>
                          </wps:cNvPr>
                          <wps:cNvSpPr/>
                          <wps:spPr>
                            <a:xfrm>
                              <a:off x="1661160" y="1069657"/>
                              <a:ext cx="81914" cy="137160"/>
                            </a:xfrm>
                            <a:custGeom>
                              <a:avLst/>
                              <a:gdLst>
                                <a:gd name="connsiteX0" fmla="*/ 81915 w 81914"/>
                                <a:gd name="connsiteY0" fmla="*/ 51435 h 137160"/>
                                <a:gd name="connsiteX1" fmla="*/ 44767 w 81914"/>
                                <a:gd name="connsiteY1" fmla="*/ 101918 h 137160"/>
                                <a:gd name="connsiteX2" fmla="*/ 20002 w 81914"/>
                                <a:gd name="connsiteY2" fmla="*/ 87630 h 137160"/>
                                <a:gd name="connsiteX3" fmla="*/ 20002 w 81914"/>
                                <a:gd name="connsiteY3" fmla="*/ 132398 h 137160"/>
                                <a:gd name="connsiteX4" fmla="*/ 16192 w 81914"/>
                                <a:gd name="connsiteY4" fmla="*/ 137160 h 137160"/>
                                <a:gd name="connsiteX5" fmla="*/ 3810 w 81914"/>
                                <a:gd name="connsiteY5" fmla="*/ 137160 h 137160"/>
                                <a:gd name="connsiteX6" fmla="*/ 0 w 81914"/>
                                <a:gd name="connsiteY6" fmla="*/ 132398 h 137160"/>
                                <a:gd name="connsiteX7" fmla="*/ 0 w 81914"/>
                                <a:gd name="connsiteY7" fmla="*/ 7620 h 137160"/>
                                <a:gd name="connsiteX8" fmla="*/ 3810 w 81914"/>
                                <a:gd name="connsiteY8" fmla="*/ 2858 h 137160"/>
                                <a:gd name="connsiteX9" fmla="*/ 16192 w 81914"/>
                                <a:gd name="connsiteY9" fmla="*/ 2858 h 137160"/>
                                <a:gd name="connsiteX10" fmla="*/ 20002 w 81914"/>
                                <a:gd name="connsiteY10" fmla="*/ 7620 h 137160"/>
                                <a:gd name="connsiteX11" fmla="*/ 20002 w 81914"/>
                                <a:gd name="connsiteY11" fmla="*/ 14288 h 137160"/>
                                <a:gd name="connsiteX12" fmla="*/ 44767 w 81914"/>
                                <a:gd name="connsiteY12" fmla="*/ 0 h 137160"/>
                                <a:gd name="connsiteX13" fmla="*/ 81915 w 81914"/>
                                <a:gd name="connsiteY13" fmla="*/ 51435 h 137160"/>
                                <a:gd name="connsiteX14" fmla="*/ 62865 w 81914"/>
                                <a:gd name="connsiteY14" fmla="*/ 51435 h 137160"/>
                                <a:gd name="connsiteX15" fmla="*/ 41910 w 81914"/>
                                <a:gd name="connsiteY15" fmla="*/ 24765 h 137160"/>
                                <a:gd name="connsiteX16" fmla="*/ 20955 w 81914"/>
                                <a:gd name="connsiteY16" fmla="*/ 51435 h 137160"/>
                                <a:gd name="connsiteX17" fmla="*/ 41910 w 81914"/>
                                <a:gd name="connsiteY17" fmla="*/ 78105 h 137160"/>
                                <a:gd name="connsiteX18" fmla="*/ 62865 w 81914"/>
                                <a:gd name="connsiteY18" fmla="*/ 51435 h 13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7160">
                                  <a:moveTo>
                                    <a:pt x="81915" y="51435"/>
                                  </a:moveTo>
                                  <a:cubicBezTo>
                                    <a:pt x="81915" y="80010"/>
                                    <a:pt x="64770" y="101918"/>
                                    <a:pt x="44767" y="101918"/>
                                  </a:cubicBezTo>
                                  <a:cubicBezTo>
                                    <a:pt x="33338" y="101918"/>
                                    <a:pt x="25717" y="97155"/>
                                    <a:pt x="20002" y="87630"/>
                                  </a:cubicBezTo>
                                  <a:lnTo>
                                    <a:pt x="20002" y="132398"/>
                                  </a:lnTo>
                                  <a:cubicBezTo>
                                    <a:pt x="20002" y="135255"/>
                                    <a:pt x="19050" y="137160"/>
                                    <a:pt x="16192" y="137160"/>
                                  </a:cubicBezTo>
                                  <a:lnTo>
                                    <a:pt x="3810" y="137160"/>
                                  </a:lnTo>
                                  <a:cubicBezTo>
                                    <a:pt x="1905" y="137160"/>
                                    <a:pt x="0" y="135255"/>
                                    <a:pt x="0" y="132398"/>
                                  </a:cubicBezTo>
                                  <a:lnTo>
                                    <a:pt x="0" y="7620"/>
                                  </a:lnTo>
                                  <a:cubicBezTo>
                                    <a:pt x="0" y="4763"/>
                                    <a:pt x="952" y="2858"/>
                                    <a:pt x="3810" y="2858"/>
                                  </a:cubicBezTo>
                                  <a:lnTo>
                                    <a:pt x="16192" y="2858"/>
                                  </a:lnTo>
                                  <a:cubicBezTo>
                                    <a:pt x="18097" y="2858"/>
                                    <a:pt x="20002" y="4763"/>
                                    <a:pt x="20002" y="7620"/>
                                  </a:cubicBezTo>
                                  <a:lnTo>
                                    <a:pt x="20002" y="14288"/>
                                  </a:lnTo>
                                  <a:cubicBezTo>
                                    <a:pt x="25717" y="5715"/>
                                    <a:pt x="33338" y="0"/>
                                    <a:pt x="44767" y="0"/>
                                  </a:cubicBezTo>
                                  <a:cubicBezTo>
                                    <a:pt x="65722" y="953"/>
                                    <a:pt x="81915" y="22860"/>
                                    <a:pt x="81915" y="51435"/>
                                  </a:cubicBezTo>
                                  <a:close/>
                                  <a:moveTo>
                                    <a:pt x="62865" y="51435"/>
                                  </a:moveTo>
                                  <a:cubicBezTo>
                                    <a:pt x="62865" y="35243"/>
                                    <a:pt x="54292" y="24765"/>
                                    <a:pt x="41910" y="24765"/>
                                  </a:cubicBezTo>
                                  <a:cubicBezTo>
                                    <a:pt x="29527" y="24765"/>
                                    <a:pt x="20955" y="35243"/>
                                    <a:pt x="20955" y="51435"/>
                                  </a:cubicBezTo>
                                  <a:cubicBezTo>
                                    <a:pt x="20955" y="67628"/>
                                    <a:pt x="29527" y="78105"/>
                                    <a:pt x="41910" y="78105"/>
                                  </a:cubicBezTo>
                                  <a:cubicBezTo>
                                    <a:pt x="54292" y="78105"/>
                                    <a:pt x="62865" y="67628"/>
                                    <a:pt x="62865"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3102048" name="Freeform 1163102048">
                            <a:extLst>
                              <a:ext uri="{FF2B5EF4-FFF2-40B4-BE49-F238E27FC236}">
                                <a16:creationId xmlns:a16="http://schemas.microsoft.com/office/drawing/2014/main" id="{68B87928-89E3-3FD8-6CED-DC9CAFA30A80}"/>
                              </a:ext>
                            </a:extLst>
                          </wps:cNvPr>
                          <wps:cNvSpPr/>
                          <wps:spPr>
                            <a:xfrm>
                              <a:off x="1754505" y="1069657"/>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653972" name="Freeform 126653972">
                            <a:extLst>
                              <a:ext uri="{FF2B5EF4-FFF2-40B4-BE49-F238E27FC236}">
                                <a16:creationId xmlns:a16="http://schemas.microsoft.com/office/drawing/2014/main" id="{AA9199EF-9E36-7E99-BF0B-7B8F05063483}"/>
                              </a:ext>
                            </a:extLst>
                          </wps:cNvPr>
                          <wps:cNvSpPr/>
                          <wps:spPr>
                            <a:xfrm>
                              <a:off x="1837373"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3" y="0"/>
                                    <a:pt x="33338" y="1905"/>
                                    <a:pt x="33338" y="4763"/>
                                  </a:cubicBezTo>
                                  <a:lnTo>
                                    <a:pt x="33338" y="30480"/>
                                  </a:lnTo>
                                  <a:lnTo>
                                    <a:pt x="42863" y="30480"/>
                                  </a:lnTo>
                                  <a:cubicBezTo>
                                    <a:pt x="44767"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933574" name="Freeform 99933574">
                            <a:extLst>
                              <a:ext uri="{FF2B5EF4-FFF2-40B4-BE49-F238E27FC236}">
                                <a16:creationId xmlns:a16="http://schemas.microsoft.com/office/drawing/2014/main" id="{C926C471-5C36-4BCC-92C1-A8C1E97E57E2}"/>
                              </a:ext>
                            </a:extLst>
                          </wps:cNvPr>
                          <wps:cNvSpPr/>
                          <wps:spPr>
                            <a:xfrm>
                              <a:off x="1895475" y="103441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3 w 20002"/>
                                <a:gd name="connsiteY4" fmla="*/ 4763 h 134302"/>
                                <a:gd name="connsiteX5" fmla="*/ 20003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3 w 20002"/>
                                <a:gd name="connsiteY13" fmla="*/ 42863 h 134302"/>
                                <a:gd name="connsiteX14" fmla="*/ 20003 w 20002"/>
                                <a:gd name="connsiteY14" fmla="*/ 129540 h 134302"/>
                                <a:gd name="connsiteX15" fmla="*/ 16193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3" y="0"/>
                                  </a:lnTo>
                                  <a:cubicBezTo>
                                    <a:pt x="18098" y="0"/>
                                    <a:pt x="20003" y="1905"/>
                                    <a:pt x="20003" y="4763"/>
                                  </a:cubicBezTo>
                                  <a:lnTo>
                                    <a:pt x="20003" y="20955"/>
                                  </a:lnTo>
                                  <a:cubicBezTo>
                                    <a:pt x="20003" y="23813"/>
                                    <a:pt x="19050" y="25717"/>
                                    <a:pt x="16193" y="25717"/>
                                  </a:cubicBezTo>
                                  <a:lnTo>
                                    <a:pt x="3810" y="25717"/>
                                  </a:lnTo>
                                  <a:cubicBezTo>
                                    <a:pt x="953" y="25717"/>
                                    <a:pt x="0" y="23813"/>
                                    <a:pt x="0" y="20955"/>
                                  </a:cubicBezTo>
                                  <a:close/>
                                  <a:moveTo>
                                    <a:pt x="0" y="129540"/>
                                  </a:moveTo>
                                  <a:lnTo>
                                    <a:pt x="0" y="42863"/>
                                  </a:lnTo>
                                  <a:cubicBezTo>
                                    <a:pt x="0" y="40005"/>
                                    <a:pt x="953" y="38100"/>
                                    <a:pt x="3810" y="38100"/>
                                  </a:cubicBezTo>
                                  <a:lnTo>
                                    <a:pt x="16193" y="38100"/>
                                  </a:lnTo>
                                  <a:cubicBezTo>
                                    <a:pt x="18098" y="38100"/>
                                    <a:pt x="20003" y="40005"/>
                                    <a:pt x="20003" y="42863"/>
                                  </a:cubicBezTo>
                                  <a:lnTo>
                                    <a:pt x="20003" y="129540"/>
                                  </a:lnTo>
                                  <a:cubicBezTo>
                                    <a:pt x="20003" y="132397"/>
                                    <a:pt x="19050" y="134303"/>
                                    <a:pt x="16193" y="134303"/>
                                  </a:cubicBezTo>
                                  <a:lnTo>
                                    <a:pt x="3810" y="134303"/>
                                  </a:lnTo>
                                  <a:cubicBezTo>
                                    <a:pt x="953"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3157224" name="Freeform 823157224">
                            <a:extLst>
                              <a:ext uri="{FF2B5EF4-FFF2-40B4-BE49-F238E27FC236}">
                                <a16:creationId xmlns:a16="http://schemas.microsoft.com/office/drawing/2014/main" id="{3CC440FE-A396-7562-72A6-9AC6BB9E8865}"/>
                              </a:ext>
                            </a:extLst>
                          </wps:cNvPr>
                          <wps:cNvSpPr/>
                          <wps:spPr>
                            <a:xfrm>
                              <a:off x="1925003"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110444" name="Freeform 167110444">
                            <a:extLst>
                              <a:ext uri="{FF2B5EF4-FFF2-40B4-BE49-F238E27FC236}">
                                <a16:creationId xmlns:a16="http://schemas.microsoft.com/office/drawing/2014/main" id="{4EA57922-57E7-139F-6386-C66DAAEF90F4}"/>
                              </a:ext>
                            </a:extLst>
                          </wps:cNvPr>
                          <wps:cNvSpPr/>
                          <wps:spPr>
                            <a:xfrm>
                              <a:off x="1984057" y="103441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3 w 20002"/>
                                <a:gd name="connsiteY4" fmla="*/ 4763 h 134302"/>
                                <a:gd name="connsiteX5" fmla="*/ 20003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3 w 20002"/>
                                <a:gd name="connsiteY13" fmla="*/ 42863 h 134302"/>
                                <a:gd name="connsiteX14" fmla="*/ 20003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2" y="0"/>
                                  </a:lnTo>
                                  <a:cubicBezTo>
                                    <a:pt x="18098" y="0"/>
                                    <a:pt x="20003" y="1905"/>
                                    <a:pt x="20003" y="4763"/>
                                  </a:cubicBezTo>
                                  <a:lnTo>
                                    <a:pt x="20003" y="20955"/>
                                  </a:lnTo>
                                  <a:cubicBezTo>
                                    <a:pt x="20003" y="23813"/>
                                    <a:pt x="19050" y="25717"/>
                                    <a:pt x="16192" y="25717"/>
                                  </a:cubicBezTo>
                                  <a:lnTo>
                                    <a:pt x="3810" y="25717"/>
                                  </a:lnTo>
                                  <a:cubicBezTo>
                                    <a:pt x="953" y="25717"/>
                                    <a:pt x="0" y="23813"/>
                                    <a:pt x="0" y="20955"/>
                                  </a:cubicBezTo>
                                  <a:close/>
                                  <a:moveTo>
                                    <a:pt x="0" y="129540"/>
                                  </a:moveTo>
                                  <a:lnTo>
                                    <a:pt x="0" y="42863"/>
                                  </a:lnTo>
                                  <a:cubicBezTo>
                                    <a:pt x="0" y="40005"/>
                                    <a:pt x="953" y="38100"/>
                                    <a:pt x="3810" y="38100"/>
                                  </a:cubicBezTo>
                                  <a:lnTo>
                                    <a:pt x="16192" y="38100"/>
                                  </a:lnTo>
                                  <a:cubicBezTo>
                                    <a:pt x="18098" y="38100"/>
                                    <a:pt x="20003" y="40005"/>
                                    <a:pt x="20003" y="42863"/>
                                  </a:cubicBezTo>
                                  <a:lnTo>
                                    <a:pt x="20003" y="129540"/>
                                  </a:lnTo>
                                  <a:cubicBezTo>
                                    <a:pt x="20003" y="132397"/>
                                    <a:pt x="19050" y="134303"/>
                                    <a:pt x="16192" y="134303"/>
                                  </a:cubicBezTo>
                                  <a:lnTo>
                                    <a:pt x="3810" y="134303"/>
                                  </a:lnTo>
                                  <a:cubicBezTo>
                                    <a:pt x="953"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8818166" name="Freeform 718818166">
                            <a:extLst>
                              <a:ext uri="{FF2B5EF4-FFF2-40B4-BE49-F238E27FC236}">
                                <a16:creationId xmlns:a16="http://schemas.microsoft.com/office/drawing/2014/main" id="{D8A9E55F-AB41-978D-A2E3-F4C2E83A8520}"/>
                              </a:ext>
                            </a:extLst>
                          </wps:cNvPr>
                          <wps:cNvSpPr/>
                          <wps:spPr>
                            <a:xfrm>
                              <a:off x="2015133" y="1073467"/>
                              <a:ext cx="72054" cy="95250"/>
                            </a:xfrm>
                            <a:custGeom>
                              <a:avLst/>
                              <a:gdLst>
                                <a:gd name="connsiteX0" fmla="*/ 71795 w 72054"/>
                                <a:gd name="connsiteY0" fmla="*/ 4763 h 95250"/>
                                <a:gd name="connsiteX1" fmla="*/ 47030 w 72054"/>
                                <a:gd name="connsiteY1" fmla="*/ 91440 h 95250"/>
                                <a:gd name="connsiteX2" fmla="*/ 43220 w 72054"/>
                                <a:gd name="connsiteY2" fmla="*/ 95250 h 95250"/>
                                <a:gd name="connsiteX3" fmla="*/ 32742 w 72054"/>
                                <a:gd name="connsiteY3" fmla="*/ 95250 h 95250"/>
                                <a:gd name="connsiteX4" fmla="*/ 28932 w 72054"/>
                                <a:gd name="connsiteY4" fmla="*/ 95250 h 95250"/>
                                <a:gd name="connsiteX5" fmla="*/ 25122 w 72054"/>
                                <a:gd name="connsiteY5" fmla="*/ 91440 h 95250"/>
                                <a:gd name="connsiteX6" fmla="*/ 357 w 72054"/>
                                <a:gd name="connsiteY6" fmla="*/ 4763 h 95250"/>
                                <a:gd name="connsiteX7" fmla="*/ 3215 w 72054"/>
                                <a:gd name="connsiteY7" fmla="*/ 0 h 95250"/>
                                <a:gd name="connsiteX8" fmla="*/ 16550 w 72054"/>
                                <a:gd name="connsiteY8" fmla="*/ 0 h 95250"/>
                                <a:gd name="connsiteX9" fmla="*/ 20360 w 72054"/>
                                <a:gd name="connsiteY9" fmla="*/ 3810 h 95250"/>
                                <a:gd name="connsiteX10" fmla="*/ 36552 w 72054"/>
                                <a:gd name="connsiteY10" fmla="*/ 64770 h 95250"/>
                                <a:gd name="connsiteX11" fmla="*/ 52745 w 72054"/>
                                <a:gd name="connsiteY11" fmla="*/ 3810 h 95250"/>
                                <a:gd name="connsiteX12" fmla="*/ 56555 w 72054"/>
                                <a:gd name="connsiteY12" fmla="*/ 0 h 95250"/>
                                <a:gd name="connsiteX13" fmla="*/ 69890 w 72054"/>
                                <a:gd name="connsiteY13" fmla="*/ 0 h 95250"/>
                                <a:gd name="connsiteX14" fmla="*/ 71795 w 72054"/>
                                <a:gd name="connsiteY14" fmla="*/ 4763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054" h="95250">
                                  <a:moveTo>
                                    <a:pt x="71795" y="4763"/>
                                  </a:moveTo>
                                  <a:lnTo>
                                    <a:pt x="47030" y="91440"/>
                                  </a:lnTo>
                                  <a:cubicBezTo>
                                    <a:pt x="46077" y="93345"/>
                                    <a:pt x="45125" y="95250"/>
                                    <a:pt x="43220" y="95250"/>
                                  </a:cubicBezTo>
                                  <a:lnTo>
                                    <a:pt x="32742" y="95250"/>
                                  </a:lnTo>
                                  <a:lnTo>
                                    <a:pt x="28932" y="95250"/>
                                  </a:lnTo>
                                  <a:cubicBezTo>
                                    <a:pt x="27027" y="95250"/>
                                    <a:pt x="25122" y="94297"/>
                                    <a:pt x="25122" y="91440"/>
                                  </a:cubicBezTo>
                                  <a:lnTo>
                                    <a:pt x="357" y="4763"/>
                                  </a:lnTo>
                                  <a:cubicBezTo>
                                    <a:pt x="-595" y="1905"/>
                                    <a:pt x="357" y="0"/>
                                    <a:pt x="3215" y="0"/>
                                  </a:cubicBezTo>
                                  <a:lnTo>
                                    <a:pt x="16550" y="0"/>
                                  </a:lnTo>
                                  <a:cubicBezTo>
                                    <a:pt x="18455" y="0"/>
                                    <a:pt x="20360" y="952"/>
                                    <a:pt x="20360" y="3810"/>
                                  </a:cubicBezTo>
                                  <a:lnTo>
                                    <a:pt x="36552" y="64770"/>
                                  </a:lnTo>
                                  <a:lnTo>
                                    <a:pt x="52745" y="3810"/>
                                  </a:lnTo>
                                  <a:cubicBezTo>
                                    <a:pt x="53697" y="952"/>
                                    <a:pt x="54650" y="0"/>
                                    <a:pt x="56555" y="0"/>
                                  </a:cubicBezTo>
                                  <a:lnTo>
                                    <a:pt x="69890" y="0"/>
                                  </a:lnTo>
                                  <a:cubicBezTo>
                                    <a:pt x="70842" y="0"/>
                                    <a:pt x="72747" y="1905"/>
                                    <a:pt x="7179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1966334" name="Freeform 851966334">
                            <a:extLst>
                              <a:ext uri="{FF2B5EF4-FFF2-40B4-BE49-F238E27FC236}">
                                <a16:creationId xmlns:a16="http://schemas.microsoft.com/office/drawing/2014/main" id="{431087D8-C2D0-68E4-EA0A-9DF6D7BDB715}"/>
                              </a:ext>
                            </a:extLst>
                          </wps:cNvPr>
                          <wps:cNvSpPr/>
                          <wps:spPr>
                            <a:xfrm>
                              <a:off x="2092643" y="1069657"/>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2" y="23813"/>
                                    <a:pt x="77152" y="51435"/>
                                  </a:cubicBezTo>
                                  <a:close/>
                                  <a:moveTo>
                                    <a:pt x="58102" y="41910"/>
                                  </a:moveTo>
                                  <a:cubicBezTo>
                                    <a:pt x="56197"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0574398" name="Freeform 1910574398">
                            <a:extLst>
                              <a:ext uri="{FF2B5EF4-FFF2-40B4-BE49-F238E27FC236}">
                                <a16:creationId xmlns:a16="http://schemas.microsoft.com/office/drawing/2014/main" id="{E1045E9D-DADA-779E-DD1B-205A9778C547}"/>
                              </a:ext>
                            </a:extLst>
                          </wps:cNvPr>
                          <wps:cNvSpPr/>
                          <wps:spPr>
                            <a:xfrm>
                              <a:off x="2222183" y="1036072"/>
                              <a:ext cx="62864" cy="134550"/>
                            </a:xfrm>
                            <a:custGeom>
                              <a:avLst/>
                              <a:gdLst>
                                <a:gd name="connsiteX0" fmla="*/ 62865 w 62864"/>
                                <a:gd name="connsiteY0" fmla="*/ 4058 h 134550"/>
                                <a:gd name="connsiteX1" fmla="*/ 62865 w 62864"/>
                                <a:gd name="connsiteY1" fmla="*/ 20250 h 134550"/>
                                <a:gd name="connsiteX2" fmla="*/ 59055 w 62864"/>
                                <a:gd name="connsiteY2" fmla="*/ 25013 h 134550"/>
                                <a:gd name="connsiteX3" fmla="*/ 20955 w 62864"/>
                                <a:gd name="connsiteY3" fmla="*/ 25013 h 134550"/>
                                <a:gd name="connsiteX4" fmla="*/ 20955 w 62864"/>
                                <a:gd name="connsiteY4" fmla="*/ 59303 h 134550"/>
                                <a:gd name="connsiteX5" fmla="*/ 58102 w 62864"/>
                                <a:gd name="connsiteY5" fmla="*/ 59303 h 134550"/>
                                <a:gd name="connsiteX6" fmla="*/ 61913 w 62864"/>
                                <a:gd name="connsiteY6" fmla="*/ 64065 h 134550"/>
                                <a:gd name="connsiteX7" fmla="*/ 61913 w 62864"/>
                                <a:gd name="connsiteY7" fmla="*/ 80258 h 134550"/>
                                <a:gd name="connsiteX8" fmla="*/ 58102 w 62864"/>
                                <a:gd name="connsiteY8" fmla="*/ 85020 h 134550"/>
                                <a:gd name="connsiteX9" fmla="*/ 20955 w 62864"/>
                                <a:gd name="connsiteY9" fmla="*/ 85020 h 134550"/>
                                <a:gd name="connsiteX10" fmla="*/ 20955 w 62864"/>
                                <a:gd name="connsiteY10" fmla="*/ 129788 h 134550"/>
                                <a:gd name="connsiteX11" fmla="*/ 17145 w 62864"/>
                                <a:gd name="connsiteY11" fmla="*/ 134550 h 134550"/>
                                <a:gd name="connsiteX12" fmla="*/ 3810 w 62864"/>
                                <a:gd name="connsiteY12" fmla="*/ 134550 h 134550"/>
                                <a:gd name="connsiteX13" fmla="*/ 0 w 62864"/>
                                <a:gd name="connsiteY13" fmla="*/ 129788 h 134550"/>
                                <a:gd name="connsiteX14" fmla="*/ 0 w 62864"/>
                                <a:gd name="connsiteY14" fmla="*/ 5010 h 134550"/>
                                <a:gd name="connsiteX15" fmla="*/ 3810 w 62864"/>
                                <a:gd name="connsiteY15" fmla="*/ 248 h 134550"/>
                                <a:gd name="connsiteX16" fmla="*/ 20955 w 62864"/>
                                <a:gd name="connsiteY16" fmla="*/ 248 h 134550"/>
                                <a:gd name="connsiteX17" fmla="*/ 59055 w 62864"/>
                                <a:gd name="connsiteY17" fmla="*/ 248 h 134550"/>
                                <a:gd name="connsiteX18" fmla="*/ 62865 w 62864"/>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4" h="134550">
                                  <a:moveTo>
                                    <a:pt x="62865" y="4058"/>
                                  </a:moveTo>
                                  <a:lnTo>
                                    <a:pt x="62865" y="20250"/>
                                  </a:lnTo>
                                  <a:cubicBezTo>
                                    <a:pt x="62865" y="23108"/>
                                    <a:pt x="61913" y="25013"/>
                                    <a:pt x="59055" y="25013"/>
                                  </a:cubicBezTo>
                                  <a:lnTo>
                                    <a:pt x="20955" y="25013"/>
                                  </a:lnTo>
                                  <a:lnTo>
                                    <a:pt x="20955" y="59303"/>
                                  </a:lnTo>
                                  <a:lnTo>
                                    <a:pt x="58102" y="59303"/>
                                  </a:lnTo>
                                  <a:cubicBezTo>
                                    <a:pt x="60007" y="59303"/>
                                    <a:pt x="61913" y="61208"/>
                                    <a:pt x="61913" y="64065"/>
                                  </a:cubicBezTo>
                                  <a:lnTo>
                                    <a:pt x="61913" y="80258"/>
                                  </a:lnTo>
                                  <a:cubicBezTo>
                                    <a:pt x="61913" y="83115"/>
                                    <a:pt x="60960" y="85020"/>
                                    <a:pt x="58102" y="85020"/>
                                  </a:cubicBezTo>
                                  <a:lnTo>
                                    <a:pt x="20955" y="85020"/>
                                  </a:lnTo>
                                  <a:lnTo>
                                    <a:pt x="20955" y="129788"/>
                                  </a:lnTo>
                                  <a:cubicBezTo>
                                    <a:pt x="20955" y="132645"/>
                                    <a:pt x="20002" y="134550"/>
                                    <a:pt x="17145" y="134550"/>
                                  </a:cubicBezTo>
                                  <a:lnTo>
                                    <a:pt x="3810" y="134550"/>
                                  </a:lnTo>
                                  <a:cubicBezTo>
                                    <a:pt x="1905" y="134550"/>
                                    <a:pt x="0" y="132645"/>
                                    <a:pt x="0" y="129788"/>
                                  </a:cubicBezTo>
                                  <a:lnTo>
                                    <a:pt x="0" y="5010"/>
                                  </a:lnTo>
                                  <a:cubicBezTo>
                                    <a:pt x="0" y="2153"/>
                                    <a:pt x="952"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3550199" name="Freeform 943550199">
                            <a:extLst>
                              <a:ext uri="{FF2B5EF4-FFF2-40B4-BE49-F238E27FC236}">
                                <a16:creationId xmlns:a16="http://schemas.microsoft.com/office/drawing/2014/main" id="{2FB143BD-7009-0EDF-7359-CAB32931AD28}"/>
                              </a:ext>
                            </a:extLst>
                          </wps:cNvPr>
                          <wps:cNvSpPr/>
                          <wps:spPr>
                            <a:xfrm>
                              <a:off x="2294572"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386158" name="Freeform 1446386158">
                            <a:extLst>
                              <a:ext uri="{FF2B5EF4-FFF2-40B4-BE49-F238E27FC236}">
                                <a16:creationId xmlns:a16="http://schemas.microsoft.com/office/drawing/2014/main" id="{61CE7E76-A2BB-CA88-6D9F-D294F893C900}"/>
                              </a:ext>
                            </a:extLst>
                          </wps:cNvPr>
                          <wps:cNvSpPr/>
                          <wps:spPr>
                            <a:xfrm>
                              <a:off x="2387918" y="107156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2 w 40957"/>
                                <a:gd name="connsiteY10" fmla="*/ 1905 h 98107"/>
                                <a:gd name="connsiteX11" fmla="*/ 20003 w 40957"/>
                                <a:gd name="connsiteY11" fmla="*/ 6668 h 98107"/>
                                <a:gd name="connsiteX12" fmla="*/ 20003 w 40957"/>
                                <a:gd name="connsiteY12" fmla="*/ 16193 h 98107"/>
                                <a:gd name="connsiteX13" fmla="*/ 37147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3" y="33338"/>
                                    <a:pt x="20003" y="50482"/>
                                  </a:cubicBezTo>
                                  <a:lnTo>
                                    <a:pt x="20003" y="93345"/>
                                  </a:lnTo>
                                  <a:cubicBezTo>
                                    <a:pt x="20003" y="96203"/>
                                    <a:pt x="19050" y="98107"/>
                                    <a:pt x="16192" y="98107"/>
                                  </a:cubicBezTo>
                                  <a:lnTo>
                                    <a:pt x="3810" y="98107"/>
                                  </a:lnTo>
                                  <a:cubicBezTo>
                                    <a:pt x="1905" y="98107"/>
                                    <a:pt x="0" y="96203"/>
                                    <a:pt x="0" y="93345"/>
                                  </a:cubicBezTo>
                                  <a:lnTo>
                                    <a:pt x="0" y="6668"/>
                                  </a:lnTo>
                                  <a:cubicBezTo>
                                    <a:pt x="0" y="3810"/>
                                    <a:pt x="953" y="1905"/>
                                    <a:pt x="3810" y="1905"/>
                                  </a:cubicBezTo>
                                  <a:lnTo>
                                    <a:pt x="16192" y="1905"/>
                                  </a:lnTo>
                                  <a:cubicBezTo>
                                    <a:pt x="18097" y="1905"/>
                                    <a:pt x="20003" y="3810"/>
                                    <a:pt x="20003" y="6668"/>
                                  </a:cubicBezTo>
                                  <a:lnTo>
                                    <a:pt x="20003" y="16193"/>
                                  </a:lnTo>
                                  <a:cubicBezTo>
                                    <a:pt x="22860" y="6668"/>
                                    <a:pt x="29528" y="1905"/>
                                    <a:pt x="37147"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8628245" name="Freeform 1058628245">
                            <a:extLst>
                              <a:ext uri="{FF2B5EF4-FFF2-40B4-BE49-F238E27FC236}">
                                <a16:creationId xmlns:a16="http://schemas.microsoft.com/office/drawing/2014/main" id="{2CAD0E38-3A11-65A9-6FB1-B6AD804313ED}"/>
                              </a:ext>
                            </a:extLst>
                          </wps:cNvPr>
                          <wps:cNvSpPr/>
                          <wps:spPr>
                            <a:xfrm>
                              <a:off x="2433637" y="1070609"/>
                              <a:ext cx="77509" cy="100965"/>
                            </a:xfrm>
                            <a:custGeom>
                              <a:avLst/>
                              <a:gdLst>
                                <a:gd name="connsiteX0" fmla="*/ 77153 w 77509"/>
                                <a:gd name="connsiteY0" fmla="*/ 68580 h 100965"/>
                                <a:gd name="connsiteX1" fmla="*/ 40005 w 77509"/>
                                <a:gd name="connsiteY1" fmla="*/ 100965 h 100965"/>
                                <a:gd name="connsiteX2" fmla="*/ 0 w 77509"/>
                                <a:gd name="connsiteY2" fmla="*/ 50483 h 100965"/>
                                <a:gd name="connsiteX3" fmla="*/ 40005 w 77509"/>
                                <a:gd name="connsiteY3" fmla="*/ 0 h 100965"/>
                                <a:gd name="connsiteX4" fmla="*/ 77153 w 77509"/>
                                <a:gd name="connsiteY4" fmla="*/ 32385 h 100965"/>
                                <a:gd name="connsiteX5" fmla="*/ 74295 w 77509"/>
                                <a:gd name="connsiteY5" fmla="*/ 37147 h 100965"/>
                                <a:gd name="connsiteX6" fmla="*/ 60960 w 77509"/>
                                <a:gd name="connsiteY6" fmla="*/ 37147 h 100965"/>
                                <a:gd name="connsiteX7" fmla="*/ 56197 w 77509"/>
                                <a:gd name="connsiteY7" fmla="*/ 34290 h 100965"/>
                                <a:gd name="connsiteX8" fmla="*/ 40005 w 77509"/>
                                <a:gd name="connsiteY8" fmla="*/ 24765 h 100965"/>
                                <a:gd name="connsiteX9" fmla="*/ 19050 w 77509"/>
                                <a:gd name="connsiteY9" fmla="*/ 50483 h 100965"/>
                                <a:gd name="connsiteX10" fmla="*/ 40005 w 77509"/>
                                <a:gd name="connsiteY10" fmla="*/ 76200 h 100965"/>
                                <a:gd name="connsiteX11" fmla="*/ 56197 w 77509"/>
                                <a:gd name="connsiteY11" fmla="*/ 66675 h 100965"/>
                                <a:gd name="connsiteX12" fmla="*/ 60960 w 77509"/>
                                <a:gd name="connsiteY12" fmla="*/ 63818 h 100965"/>
                                <a:gd name="connsiteX13" fmla="*/ 74295 w 77509"/>
                                <a:gd name="connsiteY13" fmla="*/ 63818 h 100965"/>
                                <a:gd name="connsiteX14" fmla="*/ 77153 w 77509"/>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509" h="100965">
                                  <a:moveTo>
                                    <a:pt x="77153" y="68580"/>
                                  </a:moveTo>
                                  <a:cubicBezTo>
                                    <a:pt x="72390" y="87630"/>
                                    <a:pt x="57150" y="100965"/>
                                    <a:pt x="40005" y="100965"/>
                                  </a:cubicBezTo>
                                  <a:cubicBezTo>
                                    <a:pt x="17145" y="100965"/>
                                    <a:pt x="0" y="79058"/>
                                    <a:pt x="0" y="50483"/>
                                  </a:cubicBezTo>
                                  <a:cubicBezTo>
                                    <a:pt x="0" y="21908"/>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7" y="34290"/>
                                  </a:cubicBezTo>
                                  <a:cubicBezTo>
                                    <a:pt x="53340" y="27622"/>
                                    <a:pt x="46672" y="24765"/>
                                    <a:pt x="40005" y="24765"/>
                                  </a:cubicBezTo>
                                  <a:cubicBezTo>
                                    <a:pt x="28575" y="24765"/>
                                    <a:pt x="19050" y="35243"/>
                                    <a:pt x="19050" y="50483"/>
                                  </a:cubicBezTo>
                                  <a:cubicBezTo>
                                    <a:pt x="19050" y="65722"/>
                                    <a:pt x="27622" y="76200"/>
                                    <a:pt x="40005" y="76200"/>
                                  </a:cubicBezTo>
                                  <a:cubicBezTo>
                                    <a:pt x="46672" y="76200"/>
                                    <a:pt x="52388" y="72390"/>
                                    <a:pt x="56197" y="66675"/>
                                  </a:cubicBezTo>
                                  <a:cubicBezTo>
                                    <a:pt x="57150" y="64770"/>
                                    <a:pt x="58103" y="63818"/>
                                    <a:pt x="60960" y="63818"/>
                                  </a:cubicBezTo>
                                  <a:lnTo>
                                    <a:pt x="74295" y="63818"/>
                                  </a:lnTo>
                                  <a:cubicBezTo>
                                    <a:pt x="77153"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6063491" name="Freeform 1056063491">
                            <a:extLst>
                              <a:ext uri="{FF2B5EF4-FFF2-40B4-BE49-F238E27FC236}">
                                <a16:creationId xmlns:a16="http://schemas.microsoft.com/office/drawing/2014/main" id="{91D41499-838B-4068-1C04-374083F4C0BB}"/>
                              </a:ext>
                            </a:extLst>
                          </wps:cNvPr>
                          <wps:cNvSpPr/>
                          <wps:spPr>
                            <a:xfrm>
                              <a:off x="2521268" y="1069657"/>
                              <a:ext cx="77152" cy="100965"/>
                            </a:xfrm>
                            <a:custGeom>
                              <a:avLst/>
                              <a:gdLst>
                                <a:gd name="connsiteX0" fmla="*/ 77153 w 77152"/>
                                <a:gd name="connsiteY0" fmla="*/ 51435 h 100965"/>
                                <a:gd name="connsiteX1" fmla="*/ 77153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7" y="60960"/>
                                    <a:pt x="73342" y="60960"/>
                                  </a:cubicBezTo>
                                  <a:lnTo>
                                    <a:pt x="57150" y="60960"/>
                                  </a:lnTo>
                                  <a:lnTo>
                                    <a:pt x="19050" y="60960"/>
                                  </a:lnTo>
                                  <a:cubicBezTo>
                                    <a:pt x="21907" y="74295"/>
                                    <a:pt x="29528"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1913" y="953"/>
                                    <a:pt x="77153" y="23813"/>
                                    <a:pt x="77153" y="51435"/>
                                  </a:cubicBezTo>
                                  <a:close/>
                                  <a:moveTo>
                                    <a:pt x="57150" y="41910"/>
                                  </a:moveTo>
                                  <a:cubicBezTo>
                                    <a:pt x="55245" y="28575"/>
                                    <a:pt x="46672" y="22860"/>
                                    <a:pt x="39053"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3721749" name="Freeform 1323721749">
                            <a:extLst>
                              <a:ext uri="{FF2B5EF4-FFF2-40B4-BE49-F238E27FC236}">
                                <a16:creationId xmlns:a16="http://schemas.microsoft.com/office/drawing/2014/main" id="{895285A7-18F0-86CD-C80C-15DA958DACFF}"/>
                              </a:ext>
                            </a:extLst>
                          </wps:cNvPr>
                          <wps:cNvSpPr/>
                          <wps:spPr>
                            <a:xfrm>
                              <a:off x="2608897" y="107060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8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3" y="67628"/>
                                    <a:pt x="3810" y="67628"/>
                                  </a:cubicBezTo>
                                  <a:lnTo>
                                    <a:pt x="16193" y="67628"/>
                                  </a:lnTo>
                                  <a:cubicBezTo>
                                    <a:pt x="18098" y="67628"/>
                                    <a:pt x="19050" y="69533"/>
                                    <a:pt x="20003" y="71438"/>
                                  </a:cubicBezTo>
                                  <a:cubicBezTo>
                                    <a:pt x="20955" y="76200"/>
                                    <a:pt x="25718" y="79058"/>
                                    <a:pt x="31433" y="79058"/>
                                  </a:cubicBezTo>
                                  <a:cubicBezTo>
                                    <a:pt x="39053" y="79058"/>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3"/>
                                    <a:pt x="59055" y="33338"/>
                                    <a:pt x="56198" y="33338"/>
                                  </a:cubicBezTo>
                                  <a:lnTo>
                                    <a:pt x="43815" y="33338"/>
                                  </a:lnTo>
                                  <a:cubicBezTo>
                                    <a:pt x="41910" y="33338"/>
                                    <a:pt x="40958" y="31433"/>
                                    <a:pt x="40005" y="29528"/>
                                  </a:cubicBezTo>
                                  <a:cubicBezTo>
                                    <a:pt x="39053" y="24765"/>
                                    <a:pt x="35243" y="21908"/>
                                    <a:pt x="30480" y="21908"/>
                                  </a:cubicBezTo>
                                  <a:cubicBezTo>
                                    <a:pt x="23813" y="21908"/>
                                    <a:pt x="20003" y="24765"/>
                                    <a:pt x="20003" y="30480"/>
                                  </a:cubicBezTo>
                                  <a:cubicBezTo>
                                    <a:pt x="20003"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993398724" name="Freeform 1993398724">
                          <a:extLst>
                            <a:ext uri="{FF2B5EF4-FFF2-40B4-BE49-F238E27FC236}">
                              <a16:creationId xmlns:a16="http://schemas.microsoft.com/office/drawing/2014/main" id="{321A3065-69B6-487C-ECE0-6985D1CDBB49}"/>
                            </a:ext>
                          </a:extLst>
                        </wps:cNvPr>
                        <wps:cNvSpPr/>
                        <wps:spPr>
                          <a:xfrm>
                            <a:off x="0" y="738187"/>
                            <a:ext cx="252412" cy="493394"/>
                          </a:xfrm>
                          <a:custGeom>
                            <a:avLst/>
                            <a:gdLst>
                              <a:gd name="connsiteX0" fmla="*/ 47625 w 252412"/>
                              <a:gd name="connsiteY0" fmla="*/ 0 h 493394"/>
                              <a:gd name="connsiteX1" fmla="*/ 0 w 252412"/>
                              <a:gd name="connsiteY1" fmla="*/ 47625 h 493394"/>
                              <a:gd name="connsiteX2" fmla="*/ 0 w 252412"/>
                              <a:gd name="connsiteY2" fmla="*/ 246697 h 493394"/>
                              <a:gd name="connsiteX3" fmla="*/ 0 w 252412"/>
                              <a:gd name="connsiteY3" fmla="*/ 445770 h 493394"/>
                              <a:gd name="connsiteX4" fmla="*/ 47625 w 252412"/>
                              <a:gd name="connsiteY4" fmla="*/ 493395 h 493394"/>
                              <a:gd name="connsiteX5" fmla="*/ 252413 w 252412"/>
                              <a:gd name="connsiteY5" fmla="*/ 493395 h 493394"/>
                              <a:gd name="connsiteX6" fmla="*/ 252413 w 252412"/>
                              <a:gd name="connsiteY6" fmla="*/ 953 h 493394"/>
                              <a:gd name="connsiteX7" fmla="*/ 47625 w 252412"/>
                              <a:gd name="connsiteY7" fmla="*/ 0 h 493394"/>
                              <a:gd name="connsiteX8" fmla="*/ 47625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47625" y="0"/>
                                </a:moveTo>
                                <a:cubicBezTo>
                                  <a:pt x="20955" y="0"/>
                                  <a:pt x="0" y="20955"/>
                                  <a:pt x="0" y="47625"/>
                                </a:cubicBezTo>
                                <a:lnTo>
                                  <a:pt x="0" y="246697"/>
                                </a:lnTo>
                                <a:lnTo>
                                  <a:pt x="0" y="445770"/>
                                </a:lnTo>
                                <a:cubicBezTo>
                                  <a:pt x="0" y="472440"/>
                                  <a:pt x="20955" y="493395"/>
                                  <a:pt x="47625" y="493395"/>
                                </a:cubicBezTo>
                                <a:lnTo>
                                  <a:pt x="252413" y="493395"/>
                                </a:lnTo>
                                <a:lnTo>
                                  <a:pt x="252413" y="953"/>
                                </a:lnTo>
                                <a:lnTo>
                                  <a:pt x="47625" y="0"/>
                                </a:lnTo>
                                <a:lnTo>
                                  <a:pt x="47625" y="0"/>
                                </a:lnTo>
                                <a:close/>
                              </a:path>
                            </a:pathLst>
                          </a:custGeom>
                          <a:solidFill>
                            <a:srgbClr val="6A879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5665172" name="Freeform 1935665172">
                          <a:extLst>
                            <a:ext uri="{FF2B5EF4-FFF2-40B4-BE49-F238E27FC236}">
                              <a16:creationId xmlns:a16="http://schemas.microsoft.com/office/drawing/2014/main" id="{45976C59-BBF0-9289-FDBB-C85B61244504}"/>
                            </a:ext>
                          </a:extLst>
                        </wps:cNvPr>
                        <wps:cNvSpPr/>
                        <wps:spPr>
                          <a:xfrm>
                            <a:off x="60008" y="967740"/>
                            <a:ext cx="126682" cy="190500"/>
                          </a:xfrm>
                          <a:custGeom>
                            <a:avLst/>
                            <a:gdLst>
                              <a:gd name="connsiteX0" fmla="*/ 0 w 126682"/>
                              <a:gd name="connsiteY0" fmla="*/ 183832 h 190500"/>
                              <a:gd name="connsiteX1" fmla="*/ 0 w 126682"/>
                              <a:gd name="connsiteY1" fmla="*/ 167640 h 190500"/>
                              <a:gd name="connsiteX2" fmla="*/ 2857 w 126682"/>
                              <a:gd name="connsiteY2" fmla="*/ 160020 h 190500"/>
                              <a:gd name="connsiteX3" fmla="*/ 62865 w 126682"/>
                              <a:gd name="connsiteY3" fmla="*/ 99060 h 190500"/>
                              <a:gd name="connsiteX4" fmla="*/ 84772 w 126682"/>
                              <a:gd name="connsiteY4" fmla="*/ 60007 h 190500"/>
                              <a:gd name="connsiteX5" fmla="*/ 61913 w 126682"/>
                              <a:gd name="connsiteY5" fmla="*/ 36195 h 190500"/>
                              <a:gd name="connsiteX6" fmla="*/ 37147 w 126682"/>
                              <a:gd name="connsiteY6" fmla="*/ 55245 h 190500"/>
                              <a:gd name="connsiteX7" fmla="*/ 30480 w 126682"/>
                              <a:gd name="connsiteY7" fmla="*/ 60960 h 190500"/>
                              <a:gd name="connsiteX8" fmla="*/ 6668 w 126682"/>
                              <a:gd name="connsiteY8" fmla="*/ 60960 h 190500"/>
                              <a:gd name="connsiteX9" fmla="*/ 952 w 126682"/>
                              <a:gd name="connsiteY9" fmla="*/ 54292 h 190500"/>
                              <a:gd name="connsiteX10" fmla="*/ 61913 w 126682"/>
                              <a:gd name="connsiteY10" fmla="*/ 0 h 190500"/>
                              <a:gd name="connsiteX11" fmla="*/ 122872 w 126682"/>
                              <a:gd name="connsiteY11" fmla="*/ 60007 h 190500"/>
                              <a:gd name="connsiteX12" fmla="*/ 93345 w 126682"/>
                              <a:gd name="connsiteY12" fmla="*/ 118110 h 190500"/>
                              <a:gd name="connsiteX13" fmla="*/ 56197 w 126682"/>
                              <a:gd name="connsiteY13" fmla="*/ 154305 h 190500"/>
                              <a:gd name="connsiteX14" fmla="*/ 120015 w 126682"/>
                              <a:gd name="connsiteY14" fmla="*/ 154305 h 190500"/>
                              <a:gd name="connsiteX15" fmla="*/ 126682 w 126682"/>
                              <a:gd name="connsiteY15" fmla="*/ 160972 h 190500"/>
                              <a:gd name="connsiteX16" fmla="*/ 126682 w 126682"/>
                              <a:gd name="connsiteY16" fmla="*/ 183832 h 190500"/>
                              <a:gd name="connsiteX17" fmla="*/ 120015 w 126682"/>
                              <a:gd name="connsiteY17" fmla="*/ 190500 h 190500"/>
                              <a:gd name="connsiteX18" fmla="*/ 6668 w 126682"/>
                              <a:gd name="connsiteY18" fmla="*/ 190500 h 190500"/>
                              <a:gd name="connsiteX19" fmla="*/ 0 w 126682"/>
                              <a:gd name="connsiteY19" fmla="*/ 183832 h 190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26682" h="190500">
                                <a:moveTo>
                                  <a:pt x="0" y="183832"/>
                                </a:moveTo>
                                <a:lnTo>
                                  <a:pt x="0" y="167640"/>
                                </a:lnTo>
                                <a:cubicBezTo>
                                  <a:pt x="0" y="164782"/>
                                  <a:pt x="952" y="161925"/>
                                  <a:pt x="2857" y="160020"/>
                                </a:cubicBezTo>
                                <a:lnTo>
                                  <a:pt x="62865" y="99060"/>
                                </a:lnTo>
                                <a:cubicBezTo>
                                  <a:pt x="74295" y="86678"/>
                                  <a:pt x="84772" y="73342"/>
                                  <a:pt x="84772" y="60007"/>
                                </a:cubicBezTo>
                                <a:cubicBezTo>
                                  <a:pt x="84772" y="43815"/>
                                  <a:pt x="75247" y="36195"/>
                                  <a:pt x="61913" y="36195"/>
                                </a:cubicBezTo>
                                <a:cubicBezTo>
                                  <a:pt x="48577" y="36195"/>
                                  <a:pt x="39052" y="41910"/>
                                  <a:pt x="37147" y="55245"/>
                                </a:cubicBezTo>
                                <a:cubicBezTo>
                                  <a:pt x="36195" y="59055"/>
                                  <a:pt x="34290" y="60960"/>
                                  <a:pt x="30480" y="60960"/>
                                </a:cubicBezTo>
                                <a:lnTo>
                                  <a:pt x="6668" y="60960"/>
                                </a:lnTo>
                                <a:cubicBezTo>
                                  <a:pt x="2857" y="60960"/>
                                  <a:pt x="0" y="59055"/>
                                  <a:pt x="952" y="54292"/>
                                </a:cubicBezTo>
                                <a:cubicBezTo>
                                  <a:pt x="3810" y="17145"/>
                                  <a:pt x="32385" y="0"/>
                                  <a:pt x="61913" y="0"/>
                                </a:cubicBezTo>
                                <a:cubicBezTo>
                                  <a:pt x="92393" y="0"/>
                                  <a:pt x="122872" y="19050"/>
                                  <a:pt x="122872" y="60007"/>
                                </a:cubicBezTo>
                                <a:cubicBezTo>
                                  <a:pt x="122872" y="80963"/>
                                  <a:pt x="109538" y="101917"/>
                                  <a:pt x="93345" y="118110"/>
                                </a:cubicBezTo>
                                <a:lnTo>
                                  <a:pt x="56197" y="154305"/>
                                </a:lnTo>
                                <a:lnTo>
                                  <a:pt x="120015" y="154305"/>
                                </a:lnTo>
                                <a:cubicBezTo>
                                  <a:pt x="123825" y="154305"/>
                                  <a:pt x="126682" y="156210"/>
                                  <a:pt x="126682" y="160972"/>
                                </a:cubicBezTo>
                                <a:lnTo>
                                  <a:pt x="126682" y="183832"/>
                                </a:lnTo>
                                <a:cubicBezTo>
                                  <a:pt x="126682" y="187642"/>
                                  <a:pt x="124777" y="190500"/>
                                  <a:pt x="120015" y="190500"/>
                                </a:cubicBezTo>
                                <a:lnTo>
                                  <a:pt x="6668" y="190500"/>
                                </a:lnTo>
                                <a:cubicBezTo>
                                  <a:pt x="1905" y="190500"/>
                                  <a:pt x="0" y="187642"/>
                                  <a:pt x="0" y="183832"/>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275655" name="Freeform 175275655">
                          <a:extLst>
                            <a:ext uri="{FF2B5EF4-FFF2-40B4-BE49-F238E27FC236}">
                              <a16:creationId xmlns:a16="http://schemas.microsoft.com/office/drawing/2014/main" id="{DAEAC846-4CA7-47C9-146D-E4B4A5A9EEF1}"/>
                            </a:ext>
                          </a:extLst>
                        </wps:cNvPr>
                        <wps:cNvSpPr/>
                        <wps:spPr>
                          <a:xfrm>
                            <a:off x="1285875" y="1337309"/>
                            <a:ext cx="1631632" cy="493395"/>
                          </a:xfrm>
                          <a:custGeom>
                            <a:avLst/>
                            <a:gdLst>
                              <a:gd name="connsiteX0" fmla="*/ 47625 w 1631632"/>
                              <a:gd name="connsiteY0" fmla="*/ 493395 h 493395"/>
                              <a:gd name="connsiteX1" fmla="*/ 1393508 w 1631632"/>
                              <a:gd name="connsiteY1" fmla="*/ 493395 h 493395"/>
                              <a:gd name="connsiteX2" fmla="*/ 1631633 w 1631632"/>
                              <a:gd name="connsiteY2" fmla="*/ 246697 h 493395"/>
                              <a:gd name="connsiteX3" fmla="*/ 1393508 w 1631632"/>
                              <a:gd name="connsiteY3" fmla="*/ 0 h 493395"/>
                              <a:gd name="connsiteX4" fmla="*/ 47625 w 1631632"/>
                              <a:gd name="connsiteY4" fmla="*/ 0 h 493395"/>
                              <a:gd name="connsiteX5" fmla="*/ 0 w 1631632"/>
                              <a:gd name="connsiteY5" fmla="*/ 47625 h 493395"/>
                              <a:gd name="connsiteX6" fmla="*/ 0 w 1631632"/>
                              <a:gd name="connsiteY6" fmla="*/ 246697 h 493395"/>
                              <a:gd name="connsiteX7" fmla="*/ 0 w 1631632"/>
                              <a:gd name="connsiteY7" fmla="*/ 445770 h 493395"/>
                              <a:gd name="connsiteX8" fmla="*/ 47625 w 1631632"/>
                              <a:gd name="connsiteY8" fmla="*/ 493395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631632" h="493395">
                                <a:moveTo>
                                  <a:pt x="47625" y="493395"/>
                                </a:moveTo>
                                <a:lnTo>
                                  <a:pt x="1393508" y="493395"/>
                                </a:lnTo>
                                <a:lnTo>
                                  <a:pt x="1631633" y="246697"/>
                                </a:lnTo>
                                <a:lnTo>
                                  <a:pt x="1393508" y="0"/>
                                </a:lnTo>
                                <a:lnTo>
                                  <a:pt x="47625" y="0"/>
                                </a:lnTo>
                                <a:cubicBezTo>
                                  <a:pt x="20955" y="0"/>
                                  <a:pt x="0" y="20955"/>
                                  <a:pt x="0" y="47625"/>
                                </a:cubicBezTo>
                                <a:lnTo>
                                  <a:pt x="0" y="246697"/>
                                </a:lnTo>
                                <a:lnTo>
                                  <a:pt x="0" y="445770"/>
                                </a:lnTo>
                                <a:cubicBezTo>
                                  <a:pt x="0" y="471488"/>
                                  <a:pt x="20955" y="493395"/>
                                  <a:pt x="47625" y="493395"/>
                                </a:cubicBezTo>
                                <a:close/>
                              </a:path>
                            </a:pathLst>
                          </a:custGeom>
                          <a:solidFill>
                            <a:srgbClr val="A0BA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5270379" name="Freeform 345270379">
                          <a:extLst>
                            <a:ext uri="{FF2B5EF4-FFF2-40B4-BE49-F238E27FC236}">
                              <a16:creationId xmlns:a16="http://schemas.microsoft.com/office/drawing/2014/main" id="{38AC126C-19D0-26A9-3760-FC4C80BDC84D}"/>
                            </a:ext>
                          </a:extLst>
                        </wps:cNvPr>
                        <wps:cNvSpPr/>
                        <wps:spPr>
                          <a:xfrm>
                            <a:off x="3252788" y="1537335"/>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A0BA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457852013" name="Graphic 3">
                          <a:extLst>
                            <a:ext uri="{FF2B5EF4-FFF2-40B4-BE49-F238E27FC236}">
                              <a16:creationId xmlns:a16="http://schemas.microsoft.com/office/drawing/2014/main" id="{48A526ED-5750-0444-021A-83047D7C2605}"/>
                            </a:ext>
                          </a:extLst>
                        </wpg:cNvPr>
                        <wpg:cNvGrpSpPr/>
                        <wpg:grpSpPr>
                          <a:xfrm>
                            <a:off x="1693545" y="1423987"/>
                            <a:ext cx="980479" cy="381952"/>
                            <a:chOff x="1693545" y="1423987"/>
                            <a:chExt cx="980479" cy="381952"/>
                          </a:xfrm>
                          <a:solidFill>
                            <a:srgbClr val="231F20"/>
                          </a:solidFill>
                        </wpg:grpSpPr>
                        <wps:wsp>
                          <wps:cNvPr id="1007295114" name="Freeform 1007295114">
                            <a:extLst>
                              <a:ext uri="{FF2B5EF4-FFF2-40B4-BE49-F238E27FC236}">
                                <a16:creationId xmlns:a16="http://schemas.microsoft.com/office/drawing/2014/main" id="{928B5334-5778-6C3A-1234-7CADC999D0DD}"/>
                              </a:ext>
                            </a:extLst>
                          </wps:cNvPr>
                          <wps:cNvSpPr/>
                          <wps:spPr>
                            <a:xfrm>
                              <a:off x="1693545" y="1423987"/>
                              <a:ext cx="96202" cy="134302"/>
                            </a:xfrm>
                            <a:custGeom>
                              <a:avLst/>
                              <a:gdLst>
                                <a:gd name="connsiteX0" fmla="*/ 96203 w 96202"/>
                                <a:gd name="connsiteY0" fmla="*/ 67627 h 134302"/>
                                <a:gd name="connsiteX1" fmla="*/ 44767 w 96202"/>
                                <a:gd name="connsiteY1" fmla="*/ 134302 h 134302"/>
                                <a:gd name="connsiteX2" fmla="*/ 6667 w 96202"/>
                                <a:gd name="connsiteY2" fmla="*/ 134302 h 134302"/>
                                <a:gd name="connsiteX3" fmla="*/ 3810 w 96202"/>
                                <a:gd name="connsiteY3" fmla="*/ 134302 h 134302"/>
                                <a:gd name="connsiteX4" fmla="*/ 0 w 96202"/>
                                <a:gd name="connsiteY4" fmla="*/ 129540 h 134302"/>
                                <a:gd name="connsiteX5" fmla="*/ 0 w 96202"/>
                                <a:gd name="connsiteY5" fmla="*/ 4763 h 134302"/>
                                <a:gd name="connsiteX6" fmla="*/ 3810 w 96202"/>
                                <a:gd name="connsiteY6" fmla="*/ 0 h 134302"/>
                                <a:gd name="connsiteX7" fmla="*/ 20955 w 96202"/>
                                <a:gd name="connsiteY7" fmla="*/ 0 h 134302"/>
                                <a:gd name="connsiteX8" fmla="*/ 45720 w 96202"/>
                                <a:gd name="connsiteY8" fmla="*/ 0 h 134302"/>
                                <a:gd name="connsiteX9" fmla="*/ 96203 w 96202"/>
                                <a:gd name="connsiteY9" fmla="*/ 67627 h 134302"/>
                                <a:gd name="connsiteX10" fmla="*/ 76200 w 96202"/>
                                <a:gd name="connsiteY10" fmla="*/ 67627 h 134302"/>
                                <a:gd name="connsiteX11" fmla="*/ 44767 w 96202"/>
                                <a:gd name="connsiteY11" fmla="*/ 25718 h 134302"/>
                                <a:gd name="connsiteX12" fmla="*/ 20003 w 96202"/>
                                <a:gd name="connsiteY12" fmla="*/ 25718 h 134302"/>
                                <a:gd name="connsiteX13" fmla="*/ 20003 w 96202"/>
                                <a:gd name="connsiteY13" fmla="*/ 108585 h 134302"/>
                                <a:gd name="connsiteX14" fmla="*/ 44767 w 96202"/>
                                <a:gd name="connsiteY14" fmla="*/ 108585 h 134302"/>
                                <a:gd name="connsiteX15" fmla="*/ 76200 w 96202"/>
                                <a:gd name="connsiteY15" fmla="*/ 6762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6202" h="134302">
                                  <a:moveTo>
                                    <a:pt x="96203" y="67627"/>
                                  </a:moveTo>
                                  <a:cubicBezTo>
                                    <a:pt x="96203" y="104775"/>
                                    <a:pt x="74295" y="134302"/>
                                    <a:pt x="44767" y="134302"/>
                                  </a:cubicBezTo>
                                  <a:lnTo>
                                    <a:pt x="6667" y="134302"/>
                                  </a:lnTo>
                                  <a:lnTo>
                                    <a:pt x="3810" y="134302"/>
                                  </a:lnTo>
                                  <a:cubicBezTo>
                                    <a:pt x="1905" y="134302"/>
                                    <a:pt x="0" y="132398"/>
                                    <a:pt x="0" y="129540"/>
                                  </a:cubicBezTo>
                                  <a:lnTo>
                                    <a:pt x="0" y="4763"/>
                                  </a:lnTo>
                                  <a:cubicBezTo>
                                    <a:pt x="0" y="1905"/>
                                    <a:pt x="953" y="0"/>
                                    <a:pt x="3810" y="0"/>
                                  </a:cubicBezTo>
                                  <a:lnTo>
                                    <a:pt x="20955" y="0"/>
                                  </a:lnTo>
                                  <a:lnTo>
                                    <a:pt x="45720" y="0"/>
                                  </a:lnTo>
                                  <a:cubicBezTo>
                                    <a:pt x="74295" y="953"/>
                                    <a:pt x="96203" y="30480"/>
                                    <a:pt x="96203" y="67627"/>
                                  </a:cubicBezTo>
                                  <a:close/>
                                  <a:moveTo>
                                    <a:pt x="76200" y="67627"/>
                                  </a:moveTo>
                                  <a:cubicBezTo>
                                    <a:pt x="76200" y="42863"/>
                                    <a:pt x="63817" y="25718"/>
                                    <a:pt x="44767" y="25718"/>
                                  </a:cubicBezTo>
                                  <a:lnTo>
                                    <a:pt x="20003" y="25718"/>
                                  </a:lnTo>
                                  <a:lnTo>
                                    <a:pt x="20003" y="108585"/>
                                  </a:lnTo>
                                  <a:lnTo>
                                    <a:pt x="44767" y="108585"/>
                                  </a:lnTo>
                                  <a:cubicBezTo>
                                    <a:pt x="63817" y="109538"/>
                                    <a:pt x="76200" y="92393"/>
                                    <a:pt x="76200" y="6762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5245146" name="Freeform 345245146">
                            <a:extLst>
                              <a:ext uri="{FF2B5EF4-FFF2-40B4-BE49-F238E27FC236}">
                                <a16:creationId xmlns:a16="http://schemas.microsoft.com/office/drawing/2014/main" id="{EF51CB8F-BD07-E281-DDB0-8811CDA46E7C}"/>
                              </a:ext>
                            </a:extLst>
                          </wps:cNvPr>
                          <wps:cNvSpPr/>
                          <wps:spPr>
                            <a:xfrm>
                              <a:off x="1804035" y="1461135"/>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2 w 40957"/>
                                <a:gd name="connsiteY10" fmla="*/ 1905 h 98107"/>
                                <a:gd name="connsiteX11" fmla="*/ 20002 w 40957"/>
                                <a:gd name="connsiteY11" fmla="*/ 6667 h 98107"/>
                                <a:gd name="connsiteX12" fmla="*/ 20002 w 40957"/>
                                <a:gd name="connsiteY12" fmla="*/ 16192 h 98107"/>
                                <a:gd name="connsiteX13" fmla="*/ 37147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2" y="33338"/>
                                    <a:pt x="20002" y="50482"/>
                                  </a:cubicBezTo>
                                  <a:lnTo>
                                    <a:pt x="20002" y="93345"/>
                                  </a:lnTo>
                                  <a:cubicBezTo>
                                    <a:pt x="20002" y="96202"/>
                                    <a:pt x="19050" y="98107"/>
                                    <a:pt x="16192" y="98107"/>
                                  </a:cubicBezTo>
                                  <a:lnTo>
                                    <a:pt x="3810" y="98107"/>
                                  </a:lnTo>
                                  <a:cubicBezTo>
                                    <a:pt x="1905" y="98107"/>
                                    <a:pt x="0" y="96202"/>
                                    <a:pt x="0" y="93345"/>
                                  </a:cubicBezTo>
                                  <a:lnTo>
                                    <a:pt x="0" y="6667"/>
                                  </a:lnTo>
                                  <a:cubicBezTo>
                                    <a:pt x="0" y="3810"/>
                                    <a:pt x="952" y="1905"/>
                                    <a:pt x="3810" y="1905"/>
                                  </a:cubicBezTo>
                                  <a:lnTo>
                                    <a:pt x="16192" y="1905"/>
                                  </a:lnTo>
                                  <a:cubicBezTo>
                                    <a:pt x="18097" y="1905"/>
                                    <a:pt x="20002" y="3810"/>
                                    <a:pt x="20002" y="6667"/>
                                  </a:cubicBezTo>
                                  <a:lnTo>
                                    <a:pt x="20002" y="16192"/>
                                  </a:lnTo>
                                  <a:cubicBezTo>
                                    <a:pt x="22860" y="6667"/>
                                    <a:pt x="29527" y="1905"/>
                                    <a:pt x="37147" y="0"/>
                                  </a:cubicBezTo>
                                  <a:cubicBezTo>
                                    <a:pt x="39052"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6932563" name="Freeform 1946932563">
                            <a:extLst>
                              <a:ext uri="{FF2B5EF4-FFF2-40B4-BE49-F238E27FC236}">
                                <a16:creationId xmlns:a16="http://schemas.microsoft.com/office/drawing/2014/main" id="{FA8B9A79-AFFF-9372-E19B-87BCE4AF7604}"/>
                              </a:ext>
                            </a:extLst>
                          </wps:cNvPr>
                          <wps:cNvSpPr/>
                          <wps:spPr>
                            <a:xfrm>
                              <a:off x="1855470" y="1423987"/>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3 w 20002"/>
                                <a:gd name="connsiteY4" fmla="*/ 4763 h 134302"/>
                                <a:gd name="connsiteX5" fmla="*/ 20003 w 20002"/>
                                <a:gd name="connsiteY5" fmla="*/ 20955 h 134302"/>
                                <a:gd name="connsiteX6" fmla="*/ 16192 w 20002"/>
                                <a:gd name="connsiteY6" fmla="*/ 25718 h 134302"/>
                                <a:gd name="connsiteX7" fmla="*/ 3810 w 20002"/>
                                <a:gd name="connsiteY7" fmla="*/ 25718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3 w 20002"/>
                                <a:gd name="connsiteY13" fmla="*/ 42863 h 134302"/>
                                <a:gd name="connsiteX14" fmla="*/ 20003 w 20002"/>
                                <a:gd name="connsiteY14" fmla="*/ 129540 h 134302"/>
                                <a:gd name="connsiteX15" fmla="*/ 16192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2" y="0"/>
                                  </a:lnTo>
                                  <a:cubicBezTo>
                                    <a:pt x="18098" y="0"/>
                                    <a:pt x="20003" y="1905"/>
                                    <a:pt x="20003" y="4763"/>
                                  </a:cubicBezTo>
                                  <a:lnTo>
                                    <a:pt x="20003" y="20955"/>
                                  </a:lnTo>
                                  <a:cubicBezTo>
                                    <a:pt x="20003" y="23813"/>
                                    <a:pt x="19050" y="25718"/>
                                    <a:pt x="16192" y="25718"/>
                                  </a:cubicBezTo>
                                  <a:lnTo>
                                    <a:pt x="3810" y="25718"/>
                                  </a:lnTo>
                                  <a:cubicBezTo>
                                    <a:pt x="953" y="25718"/>
                                    <a:pt x="0" y="23813"/>
                                    <a:pt x="0" y="20955"/>
                                  </a:cubicBezTo>
                                  <a:close/>
                                  <a:moveTo>
                                    <a:pt x="0" y="129540"/>
                                  </a:moveTo>
                                  <a:lnTo>
                                    <a:pt x="0" y="42863"/>
                                  </a:lnTo>
                                  <a:cubicBezTo>
                                    <a:pt x="0" y="40005"/>
                                    <a:pt x="953" y="38100"/>
                                    <a:pt x="3810" y="38100"/>
                                  </a:cubicBezTo>
                                  <a:lnTo>
                                    <a:pt x="16192" y="38100"/>
                                  </a:lnTo>
                                  <a:cubicBezTo>
                                    <a:pt x="18098" y="38100"/>
                                    <a:pt x="20003" y="40005"/>
                                    <a:pt x="20003" y="42863"/>
                                  </a:cubicBezTo>
                                  <a:lnTo>
                                    <a:pt x="20003" y="129540"/>
                                  </a:lnTo>
                                  <a:cubicBezTo>
                                    <a:pt x="20003" y="132398"/>
                                    <a:pt x="19050" y="134302"/>
                                    <a:pt x="16192" y="134302"/>
                                  </a:cubicBezTo>
                                  <a:lnTo>
                                    <a:pt x="3810" y="134302"/>
                                  </a:lnTo>
                                  <a:cubicBezTo>
                                    <a:pt x="953" y="134302"/>
                                    <a:pt x="0" y="132398"/>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9779354" name="Freeform 799779354">
                            <a:extLst>
                              <a:ext uri="{FF2B5EF4-FFF2-40B4-BE49-F238E27FC236}">
                                <a16:creationId xmlns:a16="http://schemas.microsoft.com/office/drawing/2014/main" id="{73201CCB-EA60-25E2-6325-B9F813CD92A5}"/>
                              </a:ext>
                            </a:extLst>
                          </wps:cNvPr>
                          <wps:cNvSpPr/>
                          <wps:spPr>
                            <a:xfrm>
                              <a:off x="1886545" y="1463749"/>
                              <a:ext cx="72168" cy="95492"/>
                            </a:xfrm>
                            <a:custGeom>
                              <a:avLst/>
                              <a:gdLst>
                                <a:gd name="connsiteX0" fmla="*/ 71795 w 72168"/>
                                <a:gd name="connsiteY0" fmla="*/ 5005 h 95492"/>
                                <a:gd name="connsiteX1" fmla="*/ 47030 w 72168"/>
                                <a:gd name="connsiteY1" fmla="*/ 91683 h 95492"/>
                                <a:gd name="connsiteX2" fmla="*/ 43220 w 72168"/>
                                <a:gd name="connsiteY2" fmla="*/ 95493 h 95492"/>
                                <a:gd name="connsiteX3" fmla="*/ 32742 w 72168"/>
                                <a:gd name="connsiteY3" fmla="*/ 95493 h 95492"/>
                                <a:gd name="connsiteX4" fmla="*/ 28932 w 72168"/>
                                <a:gd name="connsiteY4" fmla="*/ 95493 h 95492"/>
                                <a:gd name="connsiteX5" fmla="*/ 25122 w 72168"/>
                                <a:gd name="connsiteY5" fmla="*/ 91683 h 95492"/>
                                <a:gd name="connsiteX6" fmla="*/ 357 w 72168"/>
                                <a:gd name="connsiteY6" fmla="*/ 5005 h 95492"/>
                                <a:gd name="connsiteX7" fmla="*/ 3215 w 72168"/>
                                <a:gd name="connsiteY7" fmla="*/ 243 h 95492"/>
                                <a:gd name="connsiteX8" fmla="*/ 16550 w 72168"/>
                                <a:gd name="connsiteY8" fmla="*/ 243 h 95492"/>
                                <a:gd name="connsiteX9" fmla="*/ 20360 w 72168"/>
                                <a:gd name="connsiteY9" fmla="*/ 4053 h 95492"/>
                                <a:gd name="connsiteX10" fmla="*/ 36552 w 72168"/>
                                <a:gd name="connsiteY10" fmla="*/ 65013 h 95492"/>
                                <a:gd name="connsiteX11" fmla="*/ 52745 w 72168"/>
                                <a:gd name="connsiteY11" fmla="*/ 4053 h 95492"/>
                                <a:gd name="connsiteX12" fmla="*/ 56555 w 72168"/>
                                <a:gd name="connsiteY12" fmla="*/ 243 h 95492"/>
                                <a:gd name="connsiteX13" fmla="*/ 69890 w 72168"/>
                                <a:gd name="connsiteY13" fmla="*/ 243 h 95492"/>
                                <a:gd name="connsiteX14" fmla="*/ 71795 w 72168"/>
                                <a:gd name="connsiteY14" fmla="*/ 5005 h 954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68" h="95492">
                                  <a:moveTo>
                                    <a:pt x="71795" y="5005"/>
                                  </a:moveTo>
                                  <a:lnTo>
                                    <a:pt x="47030" y="91683"/>
                                  </a:lnTo>
                                  <a:cubicBezTo>
                                    <a:pt x="46077" y="93588"/>
                                    <a:pt x="45125" y="95493"/>
                                    <a:pt x="43220" y="95493"/>
                                  </a:cubicBezTo>
                                  <a:lnTo>
                                    <a:pt x="32742" y="95493"/>
                                  </a:lnTo>
                                  <a:lnTo>
                                    <a:pt x="28932" y="95493"/>
                                  </a:lnTo>
                                  <a:cubicBezTo>
                                    <a:pt x="27027" y="95493"/>
                                    <a:pt x="25122" y="94540"/>
                                    <a:pt x="25122" y="91683"/>
                                  </a:cubicBezTo>
                                  <a:lnTo>
                                    <a:pt x="357" y="5005"/>
                                  </a:lnTo>
                                  <a:cubicBezTo>
                                    <a:pt x="-595" y="2148"/>
                                    <a:pt x="357" y="243"/>
                                    <a:pt x="3215" y="243"/>
                                  </a:cubicBezTo>
                                  <a:lnTo>
                                    <a:pt x="16550" y="243"/>
                                  </a:lnTo>
                                  <a:cubicBezTo>
                                    <a:pt x="18455" y="243"/>
                                    <a:pt x="20360" y="1195"/>
                                    <a:pt x="20360" y="4053"/>
                                  </a:cubicBezTo>
                                  <a:lnTo>
                                    <a:pt x="36552" y="65013"/>
                                  </a:lnTo>
                                  <a:lnTo>
                                    <a:pt x="52745" y="4053"/>
                                  </a:lnTo>
                                  <a:cubicBezTo>
                                    <a:pt x="53697" y="1195"/>
                                    <a:pt x="54650" y="243"/>
                                    <a:pt x="56555" y="243"/>
                                  </a:cubicBezTo>
                                  <a:lnTo>
                                    <a:pt x="69890" y="243"/>
                                  </a:lnTo>
                                  <a:cubicBezTo>
                                    <a:pt x="71795" y="-710"/>
                                    <a:pt x="72747" y="1195"/>
                                    <a:pt x="71795" y="5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6328649" name="Freeform 1076328649">
                            <a:extLst>
                              <a:ext uri="{FF2B5EF4-FFF2-40B4-BE49-F238E27FC236}">
                                <a16:creationId xmlns:a16="http://schemas.microsoft.com/office/drawing/2014/main" id="{716C33D1-C610-D420-413C-7C046E330C3F}"/>
                              </a:ext>
                            </a:extLst>
                          </wps:cNvPr>
                          <wps:cNvSpPr/>
                          <wps:spPr>
                            <a:xfrm>
                              <a:off x="1968818" y="1423987"/>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8 h 134302"/>
                                <a:gd name="connsiteX7" fmla="*/ 3810 w 20002"/>
                                <a:gd name="connsiteY7" fmla="*/ 25718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8"/>
                                    <a:pt x="16192" y="25718"/>
                                  </a:cubicBezTo>
                                  <a:lnTo>
                                    <a:pt x="3810" y="25718"/>
                                  </a:lnTo>
                                  <a:cubicBezTo>
                                    <a:pt x="1905" y="25718"/>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8"/>
                                    <a:pt x="19050" y="134302"/>
                                    <a:pt x="16192" y="134302"/>
                                  </a:cubicBezTo>
                                  <a:lnTo>
                                    <a:pt x="3810" y="134302"/>
                                  </a:lnTo>
                                  <a:cubicBezTo>
                                    <a:pt x="1905" y="134302"/>
                                    <a:pt x="0" y="132398"/>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516626" name="Freeform 1521516626">
                            <a:extLst>
                              <a:ext uri="{FF2B5EF4-FFF2-40B4-BE49-F238E27FC236}">
                                <a16:creationId xmlns:a16="http://schemas.microsoft.com/office/drawing/2014/main" id="{A2D48187-6CE9-8969-76B6-0DBA8B3353E2}"/>
                              </a:ext>
                            </a:extLst>
                          </wps:cNvPr>
                          <wps:cNvSpPr/>
                          <wps:spPr>
                            <a:xfrm>
                              <a:off x="2006918" y="1460182"/>
                              <a:ext cx="64769" cy="98107"/>
                            </a:xfrm>
                            <a:custGeom>
                              <a:avLst/>
                              <a:gdLst>
                                <a:gd name="connsiteX0" fmla="*/ 64770 w 64769"/>
                                <a:gd name="connsiteY0" fmla="*/ 37148 h 98107"/>
                                <a:gd name="connsiteX1" fmla="*/ 64770 w 64769"/>
                                <a:gd name="connsiteY1" fmla="*/ 93345 h 98107"/>
                                <a:gd name="connsiteX2" fmla="*/ 60960 w 64769"/>
                                <a:gd name="connsiteY2" fmla="*/ 98107 h 98107"/>
                                <a:gd name="connsiteX3" fmla="*/ 48577 w 64769"/>
                                <a:gd name="connsiteY3" fmla="*/ 98107 h 98107"/>
                                <a:gd name="connsiteX4" fmla="*/ 44767 w 64769"/>
                                <a:gd name="connsiteY4" fmla="*/ 93345 h 98107"/>
                                <a:gd name="connsiteX5" fmla="*/ 44767 w 64769"/>
                                <a:gd name="connsiteY5" fmla="*/ 39053 h 98107"/>
                                <a:gd name="connsiteX6" fmla="*/ 32385 w 64769"/>
                                <a:gd name="connsiteY6" fmla="*/ 22860 h 98107"/>
                                <a:gd name="connsiteX7" fmla="*/ 19050 w 64769"/>
                                <a:gd name="connsiteY7" fmla="*/ 42863 h 98107"/>
                                <a:gd name="connsiteX8" fmla="*/ 19050 w 64769"/>
                                <a:gd name="connsiteY8" fmla="*/ 93345 h 98107"/>
                                <a:gd name="connsiteX9" fmla="*/ 15240 w 64769"/>
                                <a:gd name="connsiteY9" fmla="*/ 98107 h 98107"/>
                                <a:gd name="connsiteX10" fmla="*/ 3810 w 64769"/>
                                <a:gd name="connsiteY10" fmla="*/ 98107 h 98107"/>
                                <a:gd name="connsiteX11" fmla="*/ 0 w 64769"/>
                                <a:gd name="connsiteY11" fmla="*/ 93345 h 98107"/>
                                <a:gd name="connsiteX12" fmla="*/ 0 w 64769"/>
                                <a:gd name="connsiteY12" fmla="*/ 6668 h 98107"/>
                                <a:gd name="connsiteX13" fmla="*/ 3810 w 64769"/>
                                <a:gd name="connsiteY13" fmla="*/ 1905 h 98107"/>
                                <a:gd name="connsiteX14" fmla="*/ 16192 w 64769"/>
                                <a:gd name="connsiteY14" fmla="*/ 1905 h 98107"/>
                                <a:gd name="connsiteX15" fmla="*/ 20002 w 64769"/>
                                <a:gd name="connsiteY15" fmla="*/ 6668 h 98107"/>
                                <a:gd name="connsiteX16" fmla="*/ 20002 w 64769"/>
                                <a:gd name="connsiteY16" fmla="*/ 12382 h 98107"/>
                                <a:gd name="connsiteX17" fmla="*/ 40957 w 64769"/>
                                <a:gd name="connsiteY17" fmla="*/ 0 h 98107"/>
                                <a:gd name="connsiteX18" fmla="*/ 64770 w 64769"/>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4769" h="98107">
                                  <a:moveTo>
                                    <a:pt x="64770" y="37148"/>
                                  </a:moveTo>
                                  <a:lnTo>
                                    <a:pt x="64770" y="93345"/>
                                  </a:lnTo>
                                  <a:cubicBezTo>
                                    <a:pt x="64770" y="96203"/>
                                    <a:pt x="63817" y="98107"/>
                                    <a:pt x="60960" y="98107"/>
                                  </a:cubicBezTo>
                                  <a:lnTo>
                                    <a:pt x="48577" y="98107"/>
                                  </a:lnTo>
                                  <a:cubicBezTo>
                                    <a:pt x="46672" y="98107"/>
                                    <a:pt x="44767" y="96203"/>
                                    <a:pt x="44767" y="93345"/>
                                  </a:cubicBezTo>
                                  <a:lnTo>
                                    <a:pt x="44767" y="39053"/>
                                  </a:lnTo>
                                  <a:cubicBezTo>
                                    <a:pt x="44767" y="28575"/>
                                    <a:pt x="40005" y="22860"/>
                                    <a:pt x="32385" y="22860"/>
                                  </a:cubicBezTo>
                                  <a:cubicBezTo>
                                    <a:pt x="24765" y="22860"/>
                                    <a:pt x="19050" y="28575"/>
                                    <a:pt x="19050" y="42863"/>
                                  </a:cubicBezTo>
                                  <a:lnTo>
                                    <a:pt x="19050" y="93345"/>
                                  </a:lnTo>
                                  <a:cubicBezTo>
                                    <a:pt x="19050" y="96203"/>
                                    <a:pt x="18097" y="98107"/>
                                    <a:pt x="15240"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2" y="0"/>
                                    <a:pt x="40957" y="0"/>
                                  </a:cubicBezTo>
                                  <a:cubicBezTo>
                                    <a:pt x="54292" y="0"/>
                                    <a:pt x="64770" y="14288"/>
                                    <a:pt x="64770"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2966791" name="Freeform 762966791">
                            <a:extLst>
                              <a:ext uri="{FF2B5EF4-FFF2-40B4-BE49-F238E27FC236}">
                                <a16:creationId xmlns:a16="http://schemas.microsoft.com/office/drawing/2014/main" id="{C919FF43-EE74-BB7B-AC02-6C2BBC0ACEAF}"/>
                              </a:ext>
                            </a:extLst>
                          </wps:cNvPr>
                          <wps:cNvSpPr/>
                          <wps:spPr>
                            <a:xfrm>
                              <a:off x="2085023" y="1461135"/>
                              <a:ext cx="80962" cy="138112"/>
                            </a:xfrm>
                            <a:custGeom>
                              <a:avLst/>
                              <a:gdLst>
                                <a:gd name="connsiteX0" fmla="*/ 80963 w 80962"/>
                                <a:gd name="connsiteY0" fmla="*/ 6667 h 138112"/>
                                <a:gd name="connsiteX1" fmla="*/ 80963 w 80962"/>
                                <a:gd name="connsiteY1" fmla="*/ 93345 h 138112"/>
                                <a:gd name="connsiteX2" fmla="*/ 41910 w 80962"/>
                                <a:gd name="connsiteY2" fmla="*/ 138113 h 138112"/>
                                <a:gd name="connsiteX3" fmla="*/ 3810 w 80962"/>
                                <a:gd name="connsiteY3" fmla="*/ 104775 h 138112"/>
                                <a:gd name="connsiteX4" fmla="*/ 7620 w 80962"/>
                                <a:gd name="connsiteY4" fmla="*/ 100013 h 138112"/>
                                <a:gd name="connsiteX5" fmla="*/ 20002 w 80962"/>
                                <a:gd name="connsiteY5" fmla="*/ 100013 h 138112"/>
                                <a:gd name="connsiteX6" fmla="*/ 23813 w 80962"/>
                                <a:gd name="connsiteY6" fmla="*/ 103822 h 138112"/>
                                <a:gd name="connsiteX7" fmla="*/ 41910 w 80962"/>
                                <a:gd name="connsiteY7" fmla="*/ 116205 h 138112"/>
                                <a:gd name="connsiteX8" fmla="*/ 61913 w 80962"/>
                                <a:gd name="connsiteY8" fmla="*/ 93345 h 138112"/>
                                <a:gd name="connsiteX9" fmla="*/ 61913 w 80962"/>
                                <a:gd name="connsiteY9" fmla="*/ 82867 h 138112"/>
                                <a:gd name="connsiteX10" fmla="*/ 37147 w 80962"/>
                                <a:gd name="connsiteY10" fmla="*/ 97155 h 138112"/>
                                <a:gd name="connsiteX11" fmla="*/ 0 w 80962"/>
                                <a:gd name="connsiteY11" fmla="*/ 48577 h 138112"/>
                                <a:gd name="connsiteX12" fmla="*/ 37147 w 80962"/>
                                <a:gd name="connsiteY12" fmla="*/ 0 h 138112"/>
                                <a:gd name="connsiteX13" fmla="*/ 61913 w 80962"/>
                                <a:gd name="connsiteY13" fmla="*/ 14288 h 138112"/>
                                <a:gd name="connsiteX14" fmla="*/ 61913 w 80962"/>
                                <a:gd name="connsiteY14" fmla="*/ 6667 h 138112"/>
                                <a:gd name="connsiteX15" fmla="*/ 65722 w 80962"/>
                                <a:gd name="connsiteY15" fmla="*/ 1905 h 138112"/>
                                <a:gd name="connsiteX16" fmla="*/ 78105 w 80962"/>
                                <a:gd name="connsiteY16" fmla="*/ 1905 h 138112"/>
                                <a:gd name="connsiteX17" fmla="*/ 80963 w 80962"/>
                                <a:gd name="connsiteY17" fmla="*/ 6667 h 138112"/>
                                <a:gd name="connsiteX18" fmla="*/ 60960 w 80962"/>
                                <a:gd name="connsiteY18" fmla="*/ 48577 h 138112"/>
                                <a:gd name="connsiteX19" fmla="*/ 40005 w 80962"/>
                                <a:gd name="connsiteY19" fmla="*/ 22860 h 138112"/>
                                <a:gd name="connsiteX20" fmla="*/ 19050 w 80962"/>
                                <a:gd name="connsiteY20" fmla="*/ 48577 h 138112"/>
                                <a:gd name="connsiteX21" fmla="*/ 40005 w 80962"/>
                                <a:gd name="connsiteY21" fmla="*/ 74295 h 138112"/>
                                <a:gd name="connsiteX22" fmla="*/ 60960 w 80962"/>
                                <a:gd name="connsiteY22" fmla="*/ 48577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0962" h="138112">
                                  <a:moveTo>
                                    <a:pt x="80963" y="6667"/>
                                  </a:moveTo>
                                  <a:lnTo>
                                    <a:pt x="80963" y="93345"/>
                                  </a:lnTo>
                                  <a:cubicBezTo>
                                    <a:pt x="80963" y="124777"/>
                                    <a:pt x="60960" y="138113"/>
                                    <a:pt x="41910" y="138113"/>
                                  </a:cubicBezTo>
                                  <a:cubicBezTo>
                                    <a:pt x="23813" y="138113"/>
                                    <a:pt x="6667" y="126682"/>
                                    <a:pt x="3810" y="104775"/>
                                  </a:cubicBezTo>
                                  <a:cubicBezTo>
                                    <a:pt x="3810" y="101917"/>
                                    <a:pt x="4763" y="100013"/>
                                    <a:pt x="7620" y="100013"/>
                                  </a:cubicBezTo>
                                  <a:lnTo>
                                    <a:pt x="20002" y="100013"/>
                                  </a:lnTo>
                                  <a:cubicBezTo>
                                    <a:pt x="21908" y="100013"/>
                                    <a:pt x="22860" y="101917"/>
                                    <a:pt x="23813" y="103822"/>
                                  </a:cubicBezTo>
                                  <a:cubicBezTo>
                                    <a:pt x="25717" y="110490"/>
                                    <a:pt x="31433" y="116205"/>
                                    <a:pt x="41910" y="116205"/>
                                  </a:cubicBezTo>
                                  <a:cubicBezTo>
                                    <a:pt x="54292" y="116205"/>
                                    <a:pt x="61913" y="107632"/>
                                    <a:pt x="61913" y="93345"/>
                                  </a:cubicBezTo>
                                  <a:lnTo>
                                    <a:pt x="61913" y="82867"/>
                                  </a:lnTo>
                                  <a:cubicBezTo>
                                    <a:pt x="56197" y="91440"/>
                                    <a:pt x="48577" y="97155"/>
                                    <a:pt x="37147" y="97155"/>
                                  </a:cubicBezTo>
                                  <a:cubicBezTo>
                                    <a:pt x="17145" y="97155"/>
                                    <a:pt x="0" y="75247"/>
                                    <a:pt x="0" y="48577"/>
                                  </a:cubicBezTo>
                                  <a:cubicBezTo>
                                    <a:pt x="0" y="21907"/>
                                    <a:pt x="17145" y="0"/>
                                    <a:pt x="37147" y="0"/>
                                  </a:cubicBezTo>
                                  <a:cubicBezTo>
                                    <a:pt x="48577" y="0"/>
                                    <a:pt x="57150" y="5715"/>
                                    <a:pt x="61913" y="14288"/>
                                  </a:cubicBezTo>
                                  <a:lnTo>
                                    <a:pt x="61913" y="6667"/>
                                  </a:lnTo>
                                  <a:cubicBezTo>
                                    <a:pt x="61913" y="3810"/>
                                    <a:pt x="62865" y="1905"/>
                                    <a:pt x="65722" y="1905"/>
                                  </a:cubicBezTo>
                                  <a:lnTo>
                                    <a:pt x="78105" y="1905"/>
                                  </a:lnTo>
                                  <a:cubicBezTo>
                                    <a:pt x="79058" y="1905"/>
                                    <a:pt x="80963" y="3810"/>
                                    <a:pt x="80963" y="6667"/>
                                  </a:cubicBezTo>
                                  <a:close/>
                                  <a:moveTo>
                                    <a:pt x="60960" y="48577"/>
                                  </a:moveTo>
                                  <a:cubicBezTo>
                                    <a:pt x="60960" y="33338"/>
                                    <a:pt x="52388" y="22860"/>
                                    <a:pt x="40005" y="22860"/>
                                  </a:cubicBezTo>
                                  <a:cubicBezTo>
                                    <a:pt x="27622" y="22860"/>
                                    <a:pt x="19050" y="33338"/>
                                    <a:pt x="19050" y="48577"/>
                                  </a:cubicBezTo>
                                  <a:cubicBezTo>
                                    <a:pt x="19050" y="63817"/>
                                    <a:pt x="27622" y="74295"/>
                                    <a:pt x="40005" y="74295"/>
                                  </a:cubicBezTo>
                                  <a:cubicBezTo>
                                    <a:pt x="52388" y="74295"/>
                                    <a:pt x="60960" y="62865"/>
                                    <a:pt x="60960" y="4857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3583227" name="Freeform 443583227">
                            <a:extLst>
                              <a:ext uri="{FF2B5EF4-FFF2-40B4-BE49-F238E27FC236}">
                                <a16:creationId xmlns:a16="http://schemas.microsoft.com/office/drawing/2014/main" id="{B83AE4E1-1E62-BCA3-6F3D-2D695613E514}"/>
                              </a:ext>
                            </a:extLst>
                          </wps:cNvPr>
                          <wps:cNvSpPr/>
                          <wps:spPr>
                            <a:xfrm>
                              <a:off x="2222183" y="1425644"/>
                              <a:ext cx="62864" cy="134550"/>
                            </a:xfrm>
                            <a:custGeom>
                              <a:avLst/>
                              <a:gdLst>
                                <a:gd name="connsiteX0" fmla="*/ 62865 w 62864"/>
                                <a:gd name="connsiteY0" fmla="*/ 4058 h 134550"/>
                                <a:gd name="connsiteX1" fmla="*/ 62865 w 62864"/>
                                <a:gd name="connsiteY1" fmla="*/ 20250 h 134550"/>
                                <a:gd name="connsiteX2" fmla="*/ 59055 w 62864"/>
                                <a:gd name="connsiteY2" fmla="*/ 25013 h 134550"/>
                                <a:gd name="connsiteX3" fmla="*/ 20955 w 62864"/>
                                <a:gd name="connsiteY3" fmla="*/ 25013 h 134550"/>
                                <a:gd name="connsiteX4" fmla="*/ 20955 w 62864"/>
                                <a:gd name="connsiteY4" fmla="*/ 59303 h 134550"/>
                                <a:gd name="connsiteX5" fmla="*/ 58102 w 62864"/>
                                <a:gd name="connsiteY5" fmla="*/ 59303 h 134550"/>
                                <a:gd name="connsiteX6" fmla="*/ 61913 w 62864"/>
                                <a:gd name="connsiteY6" fmla="*/ 64065 h 134550"/>
                                <a:gd name="connsiteX7" fmla="*/ 61913 w 62864"/>
                                <a:gd name="connsiteY7" fmla="*/ 80257 h 134550"/>
                                <a:gd name="connsiteX8" fmla="*/ 58102 w 62864"/>
                                <a:gd name="connsiteY8" fmla="*/ 85020 h 134550"/>
                                <a:gd name="connsiteX9" fmla="*/ 20955 w 62864"/>
                                <a:gd name="connsiteY9" fmla="*/ 85020 h 134550"/>
                                <a:gd name="connsiteX10" fmla="*/ 20955 w 62864"/>
                                <a:gd name="connsiteY10" fmla="*/ 129788 h 134550"/>
                                <a:gd name="connsiteX11" fmla="*/ 17145 w 62864"/>
                                <a:gd name="connsiteY11" fmla="*/ 134550 h 134550"/>
                                <a:gd name="connsiteX12" fmla="*/ 3810 w 62864"/>
                                <a:gd name="connsiteY12" fmla="*/ 134550 h 134550"/>
                                <a:gd name="connsiteX13" fmla="*/ 0 w 62864"/>
                                <a:gd name="connsiteY13" fmla="*/ 129788 h 134550"/>
                                <a:gd name="connsiteX14" fmla="*/ 0 w 62864"/>
                                <a:gd name="connsiteY14" fmla="*/ 5010 h 134550"/>
                                <a:gd name="connsiteX15" fmla="*/ 3810 w 62864"/>
                                <a:gd name="connsiteY15" fmla="*/ 248 h 134550"/>
                                <a:gd name="connsiteX16" fmla="*/ 20955 w 62864"/>
                                <a:gd name="connsiteY16" fmla="*/ 248 h 134550"/>
                                <a:gd name="connsiteX17" fmla="*/ 59055 w 62864"/>
                                <a:gd name="connsiteY17" fmla="*/ 248 h 134550"/>
                                <a:gd name="connsiteX18" fmla="*/ 62865 w 62864"/>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4" h="134550">
                                  <a:moveTo>
                                    <a:pt x="62865" y="4058"/>
                                  </a:moveTo>
                                  <a:lnTo>
                                    <a:pt x="62865" y="20250"/>
                                  </a:lnTo>
                                  <a:cubicBezTo>
                                    <a:pt x="62865" y="23108"/>
                                    <a:pt x="61913" y="25013"/>
                                    <a:pt x="59055" y="25013"/>
                                  </a:cubicBezTo>
                                  <a:lnTo>
                                    <a:pt x="20955" y="25013"/>
                                  </a:lnTo>
                                  <a:lnTo>
                                    <a:pt x="20955" y="59303"/>
                                  </a:lnTo>
                                  <a:lnTo>
                                    <a:pt x="58102" y="59303"/>
                                  </a:lnTo>
                                  <a:cubicBezTo>
                                    <a:pt x="60007" y="59303"/>
                                    <a:pt x="61913" y="61207"/>
                                    <a:pt x="61913" y="64065"/>
                                  </a:cubicBezTo>
                                  <a:lnTo>
                                    <a:pt x="61913" y="80257"/>
                                  </a:lnTo>
                                  <a:cubicBezTo>
                                    <a:pt x="61913" y="83115"/>
                                    <a:pt x="60960" y="85020"/>
                                    <a:pt x="58102" y="85020"/>
                                  </a:cubicBezTo>
                                  <a:lnTo>
                                    <a:pt x="20955" y="85020"/>
                                  </a:lnTo>
                                  <a:lnTo>
                                    <a:pt x="20955" y="129788"/>
                                  </a:lnTo>
                                  <a:cubicBezTo>
                                    <a:pt x="20955" y="132645"/>
                                    <a:pt x="20002" y="134550"/>
                                    <a:pt x="17145" y="134550"/>
                                  </a:cubicBezTo>
                                  <a:lnTo>
                                    <a:pt x="3810" y="134550"/>
                                  </a:lnTo>
                                  <a:cubicBezTo>
                                    <a:pt x="1905" y="134550"/>
                                    <a:pt x="0" y="132645"/>
                                    <a:pt x="0" y="129788"/>
                                  </a:cubicBezTo>
                                  <a:lnTo>
                                    <a:pt x="0" y="5010"/>
                                  </a:lnTo>
                                  <a:cubicBezTo>
                                    <a:pt x="0" y="2153"/>
                                    <a:pt x="952"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2993436" name="Freeform 542993436">
                            <a:extLst>
                              <a:ext uri="{FF2B5EF4-FFF2-40B4-BE49-F238E27FC236}">
                                <a16:creationId xmlns:a16="http://schemas.microsoft.com/office/drawing/2014/main" id="{951EAD7F-EB27-9903-78E8-96AEA6A4E5F8}"/>
                              </a:ext>
                            </a:extLst>
                          </wps:cNvPr>
                          <wps:cNvSpPr/>
                          <wps:spPr>
                            <a:xfrm>
                              <a:off x="2294572" y="1460182"/>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3"/>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5889531" name="Freeform 1255889531">
                            <a:extLst>
                              <a:ext uri="{FF2B5EF4-FFF2-40B4-BE49-F238E27FC236}">
                                <a16:creationId xmlns:a16="http://schemas.microsoft.com/office/drawing/2014/main" id="{641BE97E-F1FF-FBB8-3FB0-E1F3A0B3906F}"/>
                              </a:ext>
                            </a:extLst>
                          </wps:cNvPr>
                          <wps:cNvSpPr/>
                          <wps:spPr>
                            <a:xfrm>
                              <a:off x="2387918" y="1461135"/>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2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2 w 40957"/>
                                <a:gd name="connsiteY10" fmla="*/ 1905 h 98107"/>
                                <a:gd name="connsiteX11" fmla="*/ 20003 w 40957"/>
                                <a:gd name="connsiteY11" fmla="*/ 6667 h 98107"/>
                                <a:gd name="connsiteX12" fmla="*/ 20003 w 40957"/>
                                <a:gd name="connsiteY12" fmla="*/ 16192 h 98107"/>
                                <a:gd name="connsiteX13" fmla="*/ 37147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3" y="33338"/>
                                    <a:pt x="20003" y="50482"/>
                                  </a:cubicBezTo>
                                  <a:lnTo>
                                    <a:pt x="20003" y="93345"/>
                                  </a:lnTo>
                                  <a:cubicBezTo>
                                    <a:pt x="20003" y="96202"/>
                                    <a:pt x="19050" y="98107"/>
                                    <a:pt x="16192" y="98107"/>
                                  </a:cubicBezTo>
                                  <a:lnTo>
                                    <a:pt x="3810" y="98107"/>
                                  </a:lnTo>
                                  <a:cubicBezTo>
                                    <a:pt x="1905" y="98107"/>
                                    <a:pt x="0" y="96202"/>
                                    <a:pt x="0" y="93345"/>
                                  </a:cubicBezTo>
                                  <a:lnTo>
                                    <a:pt x="0" y="6667"/>
                                  </a:lnTo>
                                  <a:cubicBezTo>
                                    <a:pt x="0" y="3810"/>
                                    <a:pt x="953" y="1905"/>
                                    <a:pt x="3810" y="1905"/>
                                  </a:cubicBezTo>
                                  <a:lnTo>
                                    <a:pt x="16192" y="1905"/>
                                  </a:lnTo>
                                  <a:cubicBezTo>
                                    <a:pt x="18097" y="1905"/>
                                    <a:pt x="20003" y="3810"/>
                                    <a:pt x="20003" y="6667"/>
                                  </a:cubicBezTo>
                                  <a:lnTo>
                                    <a:pt x="20003" y="16192"/>
                                  </a:lnTo>
                                  <a:cubicBezTo>
                                    <a:pt x="22860" y="6667"/>
                                    <a:pt x="29528" y="1905"/>
                                    <a:pt x="37147"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053060" name="Freeform 92053060">
                            <a:extLst>
                              <a:ext uri="{FF2B5EF4-FFF2-40B4-BE49-F238E27FC236}">
                                <a16:creationId xmlns:a16="http://schemas.microsoft.com/office/drawing/2014/main" id="{407357AA-AE53-82B8-8120-22D0711D7CA8}"/>
                              </a:ext>
                            </a:extLst>
                          </wps:cNvPr>
                          <wps:cNvSpPr/>
                          <wps:spPr>
                            <a:xfrm>
                              <a:off x="2433637" y="1460182"/>
                              <a:ext cx="77509" cy="100965"/>
                            </a:xfrm>
                            <a:custGeom>
                              <a:avLst/>
                              <a:gdLst>
                                <a:gd name="connsiteX0" fmla="*/ 77153 w 77509"/>
                                <a:gd name="connsiteY0" fmla="*/ 68580 h 100965"/>
                                <a:gd name="connsiteX1" fmla="*/ 40005 w 77509"/>
                                <a:gd name="connsiteY1" fmla="*/ 100965 h 100965"/>
                                <a:gd name="connsiteX2" fmla="*/ 0 w 77509"/>
                                <a:gd name="connsiteY2" fmla="*/ 50482 h 100965"/>
                                <a:gd name="connsiteX3" fmla="*/ 40005 w 77509"/>
                                <a:gd name="connsiteY3" fmla="*/ 0 h 100965"/>
                                <a:gd name="connsiteX4" fmla="*/ 77153 w 77509"/>
                                <a:gd name="connsiteY4" fmla="*/ 32385 h 100965"/>
                                <a:gd name="connsiteX5" fmla="*/ 74295 w 77509"/>
                                <a:gd name="connsiteY5" fmla="*/ 37148 h 100965"/>
                                <a:gd name="connsiteX6" fmla="*/ 60960 w 77509"/>
                                <a:gd name="connsiteY6" fmla="*/ 37148 h 100965"/>
                                <a:gd name="connsiteX7" fmla="*/ 56197 w 77509"/>
                                <a:gd name="connsiteY7" fmla="*/ 34290 h 100965"/>
                                <a:gd name="connsiteX8" fmla="*/ 40005 w 77509"/>
                                <a:gd name="connsiteY8" fmla="*/ 24765 h 100965"/>
                                <a:gd name="connsiteX9" fmla="*/ 19050 w 77509"/>
                                <a:gd name="connsiteY9" fmla="*/ 50482 h 100965"/>
                                <a:gd name="connsiteX10" fmla="*/ 40005 w 77509"/>
                                <a:gd name="connsiteY10" fmla="*/ 76200 h 100965"/>
                                <a:gd name="connsiteX11" fmla="*/ 56197 w 77509"/>
                                <a:gd name="connsiteY11" fmla="*/ 66675 h 100965"/>
                                <a:gd name="connsiteX12" fmla="*/ 60960 w 77509"/>
                                <a:gd name="connsiteY12" fmla="*/ 63818 h 100965"/>
                                <a:gd name="connsiteX13" fmla="*/ 74295 w 77509"/>
                                <a:gd name="connsiteY13" fmla="*/ 63818 h 100965"/>
                                <a:gd name="connsiteX14" fmla="*/ 77153 w 77509"/>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509"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8"/>
                                    <a:pt x="74295" y="37148"/>
                                  </a:cubicBezTo>
                                  <a:lnTo>
                                    <a:pt x="60960" y="37148"/>
                                  </a:lnTo>
                                  <a:cubicBezTo>
                                    <a:pt x="59055" y="37148"/>
                                    <a:pt x="58103" y="36195"/>
                                    <a:pt x="56197" y="34290"/>
                                  </a:cubicBezTo>
                                  <a:cubicBezTo>
                                    <a:pt x="53340" y="27623"/>
                                    <a:pt x="46672" y="24765"/>
                                    <a:pt x="40005" y="24765"/>
                                  </a:cubicBezTo>
                                  <a:cubicBezTo>
                                    <a:pt x="28575" y="24765"/>
                                    <a:pt x="19050" y="35243"/>
                                    <a:pt x="19050" y="50482"/>
                                  </a:cubicBezTo>
                                  <a:cubicBezTo>
                                    <a:pt x="19050" y="65723"/>
                                    <a:pt x="27622" y="76200"/>
                                    <a:pt x="40005" y="76200"/>
                                  </a:cubicBezTo>
                                  <a:cubicBezTo>
                                    <a:pt x="46672" y="76200"/>
                                    <a:pt x="52388" y="72390"/>
                                    <a:pt x="56197" y="66675"/>
                                  </a:cubicBezTo>
                                  <a:cubicBezTo>
                                    <a:pt x="57150" y="64770"/>
                                    <a:pt x="58103" y="63818"/>
                                    <a:pt x="60960" y="63818"/>
                                  </a:cubicBezTo>
                                  <a:lnTo>
                                    <a:pt x="74295" y="63818"/>
                                  </a:lnTo>
                                  <a:cubicBezTo>
                                    <a:pt x="77153" y="63818"/>
                                    <a:pt x="78105" y="65723"/>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932887" name="Freeform 1537932887">
                            <a:extLst>
                              <a:ext uri="{FF2B5EF4-FFF2-40B4-BE49-F238E27FC236}">
                                <a16:creationId xmlns:a16="http://schemas.microsoft.com/office/drawing/2014/main" id="{1197F410-44C0-18AC-0BF7-86F6958A34CD}"/>
                              </a:ext>
                            </a:extLst>
                          </wps:cNvPr>
                          <wps:cNvSpPr/>
                          <wps:spPr>
                            <a:xfrm>
                              <a:off x="2521268" y="1459230"/>
                              <a:ext cx="77152" cy="100964"/>
                            </a:xfrm>
                            <a:custGeom>
                              <a:avLst/>
                              <a:gdLst>
                                <a:gd name="connsiteX0" fmla="*/ 77153 w 77152"/>
                                <a:gd name="connsiteY0" fmla="*/ 51435 h 100964"/>
                                <a:gd name="connsiteX1" fmla="*/ 77153 w 77152"/>
                                <a:gd name="connsiteY1" fmla="*/ 57150 h 100964"/>
                                <a:gd name="connsiteX2" fmla="*/ 73342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2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7 w 77152"/>
                                <a:gd name="connsiteY10" fmla="*/ 100965 h 100964"/>
                                <a:gd name="connsiteX11" fmla="*/ 0 w 77152"/>
                                <a:gd name="connsiteY11" fmla="*/ 50482 h 100964"/>
                                <a:gd name="connsiteX12" fmla="*/ 40005 w 77152"/>
                                <a:gd name="connsiteY12" fmla="*/ 0 h 100964"/>
                                <a:gd name="connsiteX13" fmla="*/ 77153 w 77152"/>
                                <a:gd name="connsiteY13" fmla="*/ 51435 h 100964"/>
                                <a:gd name="connsiteX14" fmla="*/ 57150 w 77152"/>
                                <a:gd name="connsiteY14" fmla="*/ 41910 h 100964"/>
                                <a:gd name="connsiteX15" fmla="*/ 39053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3" y="51435"/>
                                  </a:moveTo>
                                  <a:cubicBezTo>
                                    <a:pt x="77153" y="53340"/>
                                    <a:pt x="77153" y="55245"/>
                                    <a:pt x="77153" y="57150"/>
                                  </a:cubicBezTo>
                                  <a:cubicBezTo>
                                    <a:pt x="77153" y="60007"/>
                                    <a:pt x="75247" y="60960"/>
                                    <a:pt x="73342" y="60960"/>
                                  </a:cubicBezTo>
                                  <a:lnTo>
                                    <a:pt x="57150" y="60960"/>
                                  </a:lnTo>
                                  <a:lnTo>
                                    <a:pt x="19050" y="60960"/>
                                  </a:lnTo>
                                  <a:cubicBezTo>
                                    <a:pt x="21907" y="74295"/>
                                    <a:pt x="29528"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7"/>
                                    <a:pt x="0" y="50482"/>
                                  </a:cubicBezTo>
                                  <a:cubicBezTo>
                                    <a:pt x="0" y="21907"/>
                                    <a:pt x="16192" y="0"/>
                                    <a:pt x="40005" y="0"/>
                                  </a:cubicBezTo>
                                  <a:cubicBezTo>
                                    <a:pt x="61913" y="952"/>
                                    <a:pt x="77153" y="23813"/>
                                    <a:pt x="77153" y="51435"/>
                                  </a:cubicBezTo>
                                  <a:close/>
                                  <a:moveTo>
                                    <a:pt x="57150" y="41910"/>
                                  </a:moveTo>
                                  <a:cubicBezTo>
                                    <a:pt x="55245" y="28575"/>
                                    <a:pt x="46672" y="22860"/>
                                    <a:pt x="39053" y="22860"/>
                                  </a:cubicBezTo>
                                  <a:cubicBezTo>
                                    <a:pt x="28575" y="22860"/>
                                    <a:pt x="21907"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4711733" name="Freeform 1214711733">
                            <a:extLst>
                              <a:ext uri="{FF2B5EF4-FFF2-40B4-BE49-F238E27FC236}">
                                <a16:creationId xmlns:a16="http://schemas.microsoft.com/office/drawing/2014/main" id="{8B805089-7ADF-F90A-C144-CD3B0E445027}"/>
                              </a:ext>
                            </a:extLst>
                          </wps:cNvPr>
                          <wps:cNvSpPr/>
                          <wps:spPr>
                            <a:xfrm>
                              <a:off x="2608897" y="146018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4789556" name="Freeform 554789556">
                            <a:extLst>
                              <a:ext uri="{FF2B5EF4-FFF2-40B4-BE49-F238E27FC236}">
                                <a16:creationId xmlns:a16="http://schemas.microsoft.com/office/drawing/2014/main" id="{948B1A2E-F63C-44DF-116E-D58DF0AF6906}"/>
                              </a:ext>
                            </a:extLst>
                          </wps:cNvPr>
                          <wps:cNvSpPr/>
                          <wps:spPr>
                            <a:xfrm>
                              <a:off x="1722120" y="1633537"/>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3 w 20002"/>
                                <a:gd name="connsiteY4" fmla="*/ 4763 h 134302"/>
                                <a:gd name="connsiteX5" fmla="*/ 20003 w 20002"/>
                                <a:gd name="connsiteY5" fmla="*/ 20955 h 134302"/>
                                <a:gd name="connsiteX6" fmla="*/ 16192 w 20002"/>
                                <a:gd name="connsiteY6" fmla="*/ 25718 h 134302"/>
                                <a:gd name="connsiteX7" fmla="*/ 2858 w 20002"/>
                                <a:gd name="connsiteY7" fmla="*/ 25718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3 w 20002"/>
                                <a:gd name="connsiteY13" fmla="*/ 42863 h 134302"/>
                                <a:gd name="connsiteX14" fmla="*/ 20003 w 20002"/>
                                <a:gd name="connsiteY14" fmla="*/ 129540 h 134302"/>
                                <a:gd name="connsiteX15" fmla="*/ 16192 w 20002"/>
                                <a:gd name="connsiteY15" fmla="*/ 134302 h 134302"/>
                                <a:gd name="connsiteX16" fmla="*/ 2858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3" y="0"/>
                                    <a:pt x="3810" y="0"/>
                                  </a:cubicBezTo>
                                  <a:lnTo>
                                    <a:pt x="16192" y="0"/>
                                  </a:lnTo>
                                  <a:cubicBezTo>
                                    <a:pt x="18098" y="0"/>
                                    <a:pt x="20003" y="1905"/>
                                    <a:pt x="20003" y="4763"/>
                                  </a:cubicBezTo>
                                  <a:lnTo>
                                    <a:pt x="20003" y="20955"/>
                                  </a:lnTo>
                                  <a:cubicBezTo>
                                    <a:pt x="20003" y="23813"/>
                                    <a:pt x="19050" y="25718"/>
                                    <a:pt x="16192" y="25718"/>
                                  </a:cubicBezTo>
                                  <a:lnTo>
                                    <a:pt x="2858" y="25718"/>
                                  </a:lnTo>
                                  <a:cubicBezTo>
                                    <a:pt x="953" y="25718"/>
                                    <a:pt x="0" y="23813"/>
                                    <a:pt x="0" y="20955"/>
                                  </a:cubicBezTo>
                                  <a:close/>
                                  <a:moveTo>
                                    <a:pt x="0" y="129540"/>
                                  </a:moveTo>
                                  <a:lnTo>
                                    <a:pt x="0" y="42863"/>
                                  </a:lnTo>
                                  <a:cubicBezTo>
                                    <a:pt x="0" y="40005"/>
                                    <a:pt x="953" y="38100"/>
                                    <a:pt x="3810" y="38100"/>
                                  </a:cubicBezTo>
                                  <a:lnTo>
                                    <a:pt x="16192" y="38100"/>
                                  </a:lnTo>
                                  <a:cubicBezTo>
                                    <a:pt x="18098" y="38100"/>
                                    <a:pt x="20003" y="40005"/>
                                    <a:pt x="20003" y="42863"/>
                                  </a:cubicBezTo>
                                  <a:lnTo>
                                    <a:pt x="20003" y="129540"/>
                                  </a:lnTo>
                                  <a:cubicBezTo>
                                    <a:pt x="20003" y="132398"/>
                                    <a:pt x="19050" y="134302"/>
                                    <a:pt x="16192" y="134302"/>
                                  </a:cubicBezTo>
                                  <a:lnTo>
                                    <a:pt x="2858" y="134302"/>
                                  </a:lnTo>
                                  <a:cubicBezTo>
                                    <a:pt x="953" y="134302"/>
                                    <a:pt x="0" y="132398"/>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332682" name="Freeform 231332682">
                            <a:extLst>
                              <a:ext uri="{FF2B5EF4-FFF2-40B4-BE49-F238E27FC236}">
                                <a16:creationId xmlns:a16="http://schemas.microsoft.com/office/drawing/2014/main" id="{FE1ACB96-7496-5707-5D1A-907D09EB9B64}"/>
                              </a:ext>
                            </a:extLst>
                          </wps:cNvPr>
                          <wps:cNvSpPr/>
                          <wps:spPr>
                            <a:xfrm>
                              <a:off x="1759268" y="1669732"/>
                              <a:ext cx="65722" cy="98107"/>
                            </a:xfrm>
                            <a:custGeom>
                              <a:avLst/>
                              <a:gdLst>
                                <a:gd name="connsiteX0" fmla="*/ 65722 w 65722"/>
                                <a:gd name="connsiteY0" fmla="*/ 37148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2 w 65722"/>
                                <a:gd name="connsiteY7" fmla="*/ 42863 h 98107"/>
                                <a:gd name="connsiteX8" fmla="*/ 20002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2 w 65722"/>
                                <a:gd name="connsiteY15" fmla="*/ 6668 h 98107"/>
                                <a:gd name="connsiteX16" fmla="*/ 20002 w 65722"/>
                                <a:gd name="connsiteY16" fmla="*/ 12382 h 98107"/>
                                <a:gd name="connsiteX17" fmla="*/ 40957 w 65722"/>
                                <a:gd name="connsiteY17" fmla="*/ 0 h 98107"/>
                                <a:gd name="connsiteX18" fmla="*/ 65722 w 65722"/>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8"/>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7" y="22860"/>
                                    <a:pt x="33338" y="22860"/>
                                  </a:cubicBezTo>
                                  <a:cubicBezTo>
                                    <a:pt x="25717" y="22860"/>
                                    <a:pt x="20002" y="28575"/>
                                    <a:pt x="20002" y="42863"/>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2" y="0"/>
                                    <a:pt x="40957" y="0"/>
                                  </a:cubicBezTo>
                                  <a:cubicBezTo>
                                    <a:pt x="54292" y="0"/>
                                    <a:pt x="65722" y="14288"/>
                                    <a:pt x="65722"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2534128" name="Freeform 1262534128">
                            <a:extLst>
                              <a:ext uri="{FF2B5EF4-FFF2-40B4-BE49-F238E27FC236}">
                                <a16:creationId xmlns:a16="http://schemas.microsoft.com/office/drawing/2014/main" id="{CAFECA03-F663-202E-CC16-AA5D20AA772C}"/>
                              </a:ext>
                            </a:extLst>
                          </wps:cNvPr>
                          <wps:cNvSpPr/>
                          <wps:spPr>
                            <a:xfrm>
                              <a:off x="1871662" y="1642110"/>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3891433" name="Freeform 1223891433">
                            <a:extLst>
                              <a:ext uri="{FF2B5EF4-FFF2-40B4-BE49-F238E27FC236}">
                                <a16:creationId xmlns:a16="http://schemas.microsoft.com/office/drawing/2014/main" id="{DD71E35A-F211-748B-6707-8129B8EC21AB}"/>
                              </a:ext>
                            </a:extLst>
                          </wps:cNvPr>
                          <wps:cNvSpPr/>
                          <wps:spPr>
                            <a:xfrm>
                              <a:off x="1928812" y="1633537"/>
                              <a:ext cx="65722" cy="134302"/>
                            </a:xfrm>
                            <a:custGeom>
                              <a:avLst/>
                              <a:gdLst>
                                <a:gd name="connsiteX0" fmla="*/ 65723 w 65722"/>
                                <a:gd name="connsiteY0" fmla="*/ 73343 h 134302"/>
                                <a:gd name="connsiteX1" fmla="*/ 65723 w 65722"/>
                                <a:gd name="connsiteY1" fmla="*/ 129540 h 134302"/>
                                <a:gd name="connsiteX2" fmla="*/ 61913 w 65722"/>
                                <a:gd name="connsiteY2" fmla="*/ 134302 h 134302"/>
                                <a:gd name="connsiteX3" fmla="*/ 49530 w 65722"/>
                                <a:gd name="connsiteY3" fmla="*/ 134302 h 134302"/>
                                <a:gd name="connsiteX4" fmla="*/ 45720 w 65722"/>
                                <a:gd name="connsiteY4" fmla="*/ 129540 h 134302"/>
                                <a:gd name="connsiteX5" fmla="*/ 45720 w 65722"/>
                                <a:gd name="connsiteY5" fmla="*/ 75248 h 134302"/>
                                <a:gd name="connsiteX6" fmla="*/ 33338 w 65722"/>
                                <a:gd name="connsiteY6" fmla="*/ 59055 h 134302"/>
                                <a:gd name="connsiteX7" fmla="*/ 20003 w 65722"/>
                                <a:gd name="connsiteY7" fmla="*/ 79057 h 134302"/>
                                <a:gd name="connsiteX8" fmla="*/ 20003 w 65722"/>
                                <a:gd name="connsiteY8" fmla="*/ 129540 h 134302"/>
                                <a:gd name="connsiteX9" fmla="*/ 16193 w 65722"/>
                                <a:gd name="connsiteY9" fmla="*/ 134302 h 134302"/>
                                <a:gd name="connsiteX10" fmla="*/ 3810 w 65722"/>
                                <a:gd name="connsiteY10" fmla="*/ 134302 h 134302"/>
                                <a:gd name="connsiteX11" fmla="*/ 0 w 65722"/>
                                <a:gd name="connsiteY11" fmla="*/ 129540 h 134302"/>
                                <a:gd name="connsiteX12" fmla="*/ 0 w 65722"/>
                                <a:gd name="connsiteY12" fmla="*/ 4763 h 134302"/>
                                <a:gd name="connsiteX13" fmla="*/ 3810 w 65722"/>
                                <a:gd name="connsiteY13" fmla="*/ 0 h 134302"/>
                                <a:gd name="connsiteX14" fmla="*/ 16193 w 65722"/>
                                <a:gd name="connsiteY14" fmla="*/ 0 h 134302"/>
                                <a:gd name="connsiteX15" fmla="*/ 20003 w 65722"/>
                                <a:gd name="connsiteY15" fmla="*/ 4763 h 134302"/>
                                <a:gd name="connsiteX16" fmla="*/ 20003 w 65722"/>
                                <a:gd name="connsiteY16" fmla="*/ 48577 h 134302"/>
                                <a:gd name="connsiteX17" fmla="*/ 40958 w 65722"/>
                                <a:gd name="connsiteY17" fmla="*/ 36195 h 134302"/>
                                <a:gd name="connsiteX18" fmla="*/ 65723 w 65722"/>
                                <a:gd name="connsiteY18" fmla="*/ 7334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3" y="73343"/>
                                  </a:moveTo>
                                  <a:lnTo>
                                    <a:pt x="65723" y="129540"/>
                                  </a:lnTo>
                                  <a:cubicBezTo>
                                    <a:pt x="65723" y="132398"/>
                                    <a:pt x="64770" y="134302"/>
                                    <a:pt x="61913" y="134302"/>
                                  </a:cubicBezTo>
                                  <a:lnTo>
                                    <a:pt x="49530" y="134302"/>
                                  </a:lnTo>
                                  <a:cubicBezTo>
                                    <a:pt x="47625" y="134302"/>
                                    <a:pt x="45720" y="132398"/>
                                    <a:pt x="45720" y="129540"/>
                                  </a:cubicBezTo>
                                  <a:lnTo>
                                    <a:pt x="45720" y="75248"/>
                                  </a:lnTo>
                                  <a:cubicBezTo>
                                    <a:pt x="45720" y="64770"/>
                                    <a:pt x="40958" y="59055"/>
                                    <a:pt x="33338" y="59055"/>
                                  </a:cubicBezTo>
                                  <a:cubicBezTo>
                                    <a:pt x="25718" y="59055"/>
                                    <a:pt x="20003" y="64770"/>
                                    <a:pt x="20003" y="79057"/>
                                  </a:cubicBezTo>
                                  <a:lnTo>
                                    <a:pt x="20003" y="129540"/>
                                  </a:lnTo>
                                  <a:cubicBezTo>
                                    <a:pt x="20003" y="132398"/>
                                    <a:pt x="19050" y="134302"/>
                                    <a:pt x="16193" y="134302"/>
                                  </a:cubicBezTo>
                                  <a:lnTo>
                                    <a:pt x="3810" y="134302"/>
                                  </a:lnTo>
                                  <a:cubicBezTo>
                                    <a:pt x="1905" y="134302"/>
                                    <a:pt x="0" y="132398"/>
                                    <a:pt x="0" y="129540"/>
                                  </a:cubicBezTo>
                                  <a:lnTo>
                                    <a:pt x="0" y="4763"/>
                                  </a:lnTo>
                                  <a:cubicBezTo>
                                    <a:pt x="0" y="1905"/>
                                    <a:pt x="953" y="0"/>
                                    <a:pt x="3810" y="0"/>
                                  </a:cubicBezTo>
                                  <a:lnTo>
                                    <a:pt x="16193" y="0"/>
                                  </a:lnTo>
                                  <a:cubicBezTo>
                                    <a:pt x="18098" y="0"/>
                                    <a:pt x="20003" y="1905"/>
                                    <a:pt x="20003" y="4763"/>
                                  </a:cubicBezTo>
                                  <a:lnTo>
                                    <a:pt x="20003" y="48577"/>
                                  </a:lnTo>
                                  <a:cubicBezTo>
                                    <a:pt x="23813" y="40957"/>
                                    <a:pt x="31433" y="36195"/>
                                    <a:pt x="40958" y="36195"/>
                                  </a:cubicBezTo>
                                  <a:cubicBezTo>
                                    <a:pt x="55245" y="36195"/>
                                    <a:pt x="65723" y="50482"/>
                                    <a:pt x="65723" y="733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1881453" name="Freeform 1801881453">
                            <a:extLst>
                              <a:ext uri="{FF2B5EF4-FFF2-40B4-BE49-F238E27FC236}">
                                <a16:creationId xmlns:a16="http://schemas.microsoft.com/office/drawing/2014/main" id="{1FA17175-0986-2060-D2DF-5B00B47BC853}"/>
                              </a:ext>
                            </a:extLst>
                          </wps:cNvPr>
                          <wps:cNvSpPr/>
                          <wps:spPr>
                            <a:xfrm>
                              <a:off x="2007870" y="1668780"/>
                              <a:ext cx="77152" cy="100964"/>
                            </a:xfrm>
                            <a:custGeom>
                              <a:avLst/>
                              <a:gdLst>
                                <a:gd name="connsiteX0" fmla="*/ 77153 w 77152"/>
                                <a:gd name="connsiteY0" fmla="*/ 51435 h 100964"/>
                                <a:gd name="connsiteX1" fmla="*/ 77153 w 77152"/>
                                <a:gd name="connsiteY1" fmla="*/ 57150 h 100964"/>
                                <a:gd name="connsiteX2" fmla="*/ 73342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2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8 w 77152"/>
                                <a:gd name="connsiteY10" fmla="*/ 100965 h 100964"/>
                                <a:gd name="connsiteX11" fmla="*/ 0 w 77152"/>
                                <a:gd name="connsiteY11" fmla="*/ 50482 h 100964"/>
                                <a:gd name="connsiteX12" fmla="*/ 40005 w 77152"/>
                                <a:gd name="connsiteY12" fmla="*/ 0 h 100964"/>
                                <a:gd name="connsiteX13" fmla="*/ 77153 w 77152"/>
                                <a:gd name="connsiteY13" fmla="*/ 51435 h 100964"/>
                                <a:gd name="connsiteX14" fmla="*/ 57150 w 77152"/>
                                <a:gd name="connsiteY14" fmla="*/ 41910 h 100964"/>
                                <a:gd name="connsiteX15" fmla="*/ 39053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3" y="51435"/>
                                  </a:moveTo>
                                  <a:cubicBezTo>
                                    <a:pt x="77153" y="53340"/>
                                    <a:pt x="77153" y="55245"/>
                                    <a:pt x="77153" y="57150"/>
                                  </a:cubicBezTo>
                                  <a:cubicBezTo>
                                    <a:pt x="77153" y="60007"/>
                                    <a:pt x="75248" y="60960"/>
                                    <a:pt x="73342" y="60960"/>
                                  </a:cubicBezTo>
                                  <a:lnTo>
                                    <a:pt x="57150" y="60960"/>
                                  </a:lnTo>
                                  <a:lnTo>
                                    <a:pt x="19050" y="60960"/>
                                  </a:lnTo>
                                  <a:cubicBezTo>
                                    <a:pt x="21908" y="74295"/>
                                    <a:pt x="29528" y="80963"/>
                                    <a:pt x="40005" y="80963"/>
                                  </a:cubicBezTo>
                                  <a:cubicBezTo>
                                    <a:pt x="45720" y="80963"/>
                                    <a:pt x="50483" y="78105"/>
                                    <a:pt x="54292" y="74295"/>
                                  </a:cubicBezTo>
                                  <a:cubicBezTo>
                                    <a:pt x="55245" y="72390"/>
                                    <a:pt x="57150" y="71438"/>
                                    <a:pt x="59055" y="71438"/>
                                  </a:cubicBezTo>
                                  <a:lnTo>
                                    <a:pt x="71438" y="71438"/>
                                  </a:lnTo>
                                  <a:cubicBezTo>
                                    <a:pt x="74295" y="71438"/>
                                    <a:pt x="75248" y="73343"/>
                                    <a:pt x="74295" y="76200"/>
                                  </a:cubicBezTo>
                                  <a:cubicBezTo>
                                    <a:pt x="68580" y="92393"/>
                                    <a:pt x="56198" y="100965"/>
                                    <a:pt x="40958" y="100965"/>
                                  </a:cubicBezTo>
                                  <a:cubicBezTo>
                                    <a:pt x="16192" y="100965"/>
                                    <a:pt x="0" y="79057"/>
                                    <a:pt x="0" y="50482"/>
                                  </a:cubicBezTo>
                                  <a:cubicBezTo>
                                    <a:pt x="0" y="21907"/>
                                    <a:pt x="16192" y="0"/>
                                    <a:pt x="40005" y="0"/>
                                  </a:cubicBezTo>
                                  <a:cubicBezTo>
                                    <a:pt x="61913" y="952"/>
                                    <a:pt x="77153" y="23813"/>
                                    <a:pt x="77153" y="51435"/>
                                  </a:cubicBezTo>
                                  <a:close/>
                                  <a:moveTo>
                                    <a:pt x="57150" y="41910"/>
                                  </a:moveTo>
                                  <a:cubicBezTo>
                                    <a:pt x="55245" y="28575"/>
                                    <a:pt x="46673" y="22860"/>
                                    <a:pt x="39053" y="22860"/>
                                  </a:cubicBezTo>
                                  <a:cubicBezTo>
                                    <a:pt x="28575" y="22860"/>
                                    <a:pt x="21908"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3912425" name="Freeform 1033912425">
                            <a:extLst>
                              <a:ext uri="{FF2B5EF4-FFF2-40B4-BE49-F238E27FC236}">
                                <a16:creationId xmlns:a16="http://schemas.microsoft.com/office/drawing/2014/main" id="{FCDF0FF6-E2F8-C56E-F6AF-D1C05615E2D4}"/>
                              </a:ext>
                            </a:extLst>
                          </wps:cNvPr>
                          <wps:cNvSpPr/>
                          <wps:spPr>
                            <a:xfrm>
                              <a:off x="2137410" y="1634489"/>
                              <a:ext cx="20954" cy="134302"/>
                            </a:xfrm>
                            <a:custGeom>
                              <a:avLst/>
                              <a:gdLst>
                                <a:gd name="connsiteX0" fmla="*/ 3810 w 20954"/>
                                <a:gd name="connsiteY0" fmla="*/ 0 h 134302"/>
                                <a:gd name="connsiteX1" fmla="*/ 17145 w 20954"/>
                                <a:gd name="connsiteY1" fmla="*/ 0 h 134302"/>
                                <a:gd name="connsiteX2" fmla="*/ 20955 w 20954"/>
                                <a:gd name="connsiteY2" fmla="*/ 4763 h 134302"/>
                                <a:gd name="connsiteX3" fmla="*/ 20955 w 20954"/>
                                <a:gd name="connsiteY3" fmla="*/ 129540 h 134302"/>
                                <a:gd name="connsiteX4" fmla="*/ 17145 w 20954"/>
                                <a:gd name="connsiteY4" fmla="*/ 134303 h 134302"/>
                                <a:gd name="connsiteX5" fmla="*/ 3810 w 20954"/>
                                <a:gd name="connsiteY5" fmla="*/ 134303 h 134302"/>
                                <a:gd name="connsiteX6" fmla="*/ 0 w 20954"/>
                                <a:gd name="connsiteY6" fmla="*/ 129540 h 134302"/>
                                <a:gd name="connsiteX7" fmla="*/ 0 w 20954"/>
                                <a:gd name="connsiteY7" fmla="*/ 4763 h 134302"/>
                                <a:gd name="connsiteX8" fmla="*/ 3810 w 20954"/>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954" h="134302">
                                  <a:moveTo>
                                    <a:pt x="3810" y="0"/>
                                  </a:moveTo>
                                  <a:lnTo>
                                    <a:pt x="17145" y="0"/>
                                  </a:lnTo>
                                  <a:cubicBezTo>
                                    <a:pt x="19050" y="0"/>
                                    <a:pt x="20955" y="1905"/>
                                    <a:pt x="20955" y="4763"/>
                                  </a:cubicBezTo>
                                  <a:lnTo>
                                    <a:pt x="20955" y="129540"/>
                                  </a:lnTo>
                                  <a:cubicBezTo>
                                    <a:pt x="20955" y="132398"/>
                                    <a:pt x="20002" y="134303"/>
                                    <a:pt x="17145" y="134303"/>
                                  </a:cubicBezTo>
                                  <a:lnTo>
                                    <a:pt x="3810" y="134303"/>
                                  </a:lnTo>
                                  <a:cubicBezTo>
                                    <a:pt x="1905" y="134303"/>
                                    <a:pt x="0" y="132398"/>
                                    <a:pt x="0" y="129540"/>
                                  </a:cubicBezTo>
                                  <a:lnTo>
                                    <a:pt x="0" y="4763"/>
                                  </a:lnTo>
                                  <a:cubicBezTo>
                                    <a:pt x="0" y="1905"/>
                                    <a:pt x="952" y="0"/>
                                    <a:pt x="3810"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4455575" name="Freeform 2124455575">
                            <a:extLst>
                              <a:ext uri="{FF2B5EF4-FFF2-40B4-BE49-F238E27FC236}">
                                <a16:creationId xmlns:a16="http://schemas.microsoft.com/office/drawing/2014/main" id="{8800D268-82B6-B4D9-E967-B5162599BF01}"/>
                              </a:ext>
                            </a:extLst>
                          </wps:cNvPr>
                          <wps:cNvSpPr/>
                          <wps:spPr>
                            <a:xfrm>
                              <a:off x="2176462" y="1669732"/>
                              <a:ext cx="65722" cy="98107"/>
                            </a:xfrm>
                            <a:custGeom>
                              <a:avLst/>
                              <a:gdLst>
                                <a:gd name="connsiteX0" fmla="*/ 65722 w 65722"/>
                                <a:gd name="connsiteY0" fmla="*/ 37148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2 w 65722"/>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8"/>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7" y="1905"/>
                                    <a:pt x="20003" y="3810"/>
                                    <a:pt x="20003" y="6668"/>
                                  </a:cubicBezTo>
                                  <a:lnTo>
                                    <a:pt x="20003" y="12382"/>
                                  </a:lnTo>
                                  <a:cubicBezTo>
                                    <a:pt x="23813" y="4763"/>
                                    <a:pt x="31433" y="0"/>
                                    <a:pt x="40958" y="0"/>
                                  </a:cubicBezTo>
                                  <a:cubicBezTo>
                                    <a:pt x="55245" y="0"/>
                                    <a:pt x="65722" y="14288"/>
                                    <a:pt x="65722"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3846518" name="Freeform 433846518">
                            <a:extLst>
                              <a:ext uri="{FF2B5EF4-FFF2-40B4-BE49-F238E27FC236}">
                                <a16:creationId xmlns:a16="http://schemas.microsoft.com/office/drawing/2014/main" id="{62D54D1E-3C99-B41E-E7E8-2FAFF351A39E}"/>
                              </a:ext>
                            </a:extLst>
                          </wps:cNvPr>
                          <wps:cNvSpPr/>
                          <wps:spPr>
                            <a:xfrm>
                              <a:off x="2253615" y="1635194"/>
                              <a:ext cx="81915" cy="136455"/>
                            </a:xfrm>
                            <a:custGeom>
                              <a:avLst/>
                              <a:gdLst>
                                <a:gd name="connsiteX0" fmla="*/ 81915 w 81915"/>
                                <a:gd name="connsiteY0" fmla="*/ 4058 h 136455"/>
                                <a:gd name="connsiteX1" fmla="*/ 81915 w 81915"/>
                                <a:gd name="connsiteY1" fmla="*/ 128835 h 136455"/>
                                <a:gd name="connsiteX2" fmla="*/ 78105 w 81915"/>
                                <a:gd name="connsiteY2" fmla="*/ 133598 h 136455"/>
                                <a:gd name="connsiteX3" fmla="*/ 65722 w 81915"/>
                                <a:gd name="connsiteY3" fmla="*/ 133598 h 136455"/>
                                <a:gd name="connsiteX4" fmla="*/ 61913 w 81915"/>
                                <a:gd name="connsiteY4" fmla="*/ 128835 h 136455"/>
                                <a:gd name="connsiteX5" fmla="*/ 61913 w 81915"/>
                                <a:gd name="connsiteY5" fmla="*/ 122168 h 136455"/>
                                <a:gd name="connsiteX6" fmla="*/ 37147 w 81915"/>
                                <a:gd name="connsiteY6" fmla="*/ 136455 h 136455"/>
                                <a:gd name="connsiteX7" fmla="*/ 0 w 81915"/>
                                <a:gd name="connsiteY7" fmla="*/ 85973 h 136455"/>
                                <a:gd name="connsiteX8" fmla="*/ 37147 w 81915"/>
                                <a:gd name="connsiteY8" fmla="*/ 35491 h 136455"/>
                                <a:gd name="connsiteX9" fmla="*/ 61913 w 81915"/>
                                <a:gd name="connsiteY9" fmla="*/ 49778 h 136455"/>
                                <a:gd name="connsiteX10" fmla="*/ 61913 w 81915"/>
                                <a:gd name="connsiteY10" fmla="*/ 5010 h 136455"/>
                                <a:gd name="connsiteX11" fmla="*/ 65722 w 81915"/>
                                <a:gd name="connsiteY11" fmla="*/ 248 h 136455"/>
                                <a:gd name="connsiteX12" fmla="*/ 78105 w 81915"/>
                                <a:gd name="connsiteY12" fmla="*/ 248 h 136455"/>
                                <a:gd name="connsiteX13" fmla="*/ 81915 w 81915"/>
                                <a:gd name="connsiteY13" fmla="*/ 4058 h 136455"/>
                                <a:gd name="connsiteX14" fmla="*/ 62865 w 81915"/>
                                <a:gd name="connsiteY14" fmla="*/ 85020 h 136455"/>
                                <a:gd name="connsiteX15" fmla="*/ 41910 w 81915"/>
                                <a:gd name="connsiteY15" fmla="*/ 58350 h 136455"/>
                                <a:gd name="connsiteX16" fmla="*/ 20955 w 81915"/>
                                <a:gd name="connsiteY16" fmla="*/ 85020 h 136455"/>
                                <a:gd name="connsiteX17" fmla="*/ 41910 w 81915"/>
                                <a:gd name="connsiteY17" fmla="*/ 111691 h 136455"/>
                                <a:gd name="connsiteX18" fmla="*/ 62865 w 81915"/>
                                <a:gd name="connsiteY18" fmla="*/ 85020 h 136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5" h="136455">
                                  <a:moveTo>
                                    <a:pt x="81915" y="4058"/>
                                  </a:moveTo>
                                  <a:lnTo>
                                    <a:pt x="81915" y="128835"/>
                                  </a:lnTo>
                                  <a:cubicBezTo>
                                    <a:pt x="81915" y="131693"/>
                                    <a:pt x="80963" y="133598"/>
                                    <a:pt x="78105" y="133598"/>
                                  </a:cubicBezTo>
                                  <a:lnTo>
                                    <a:pt x="65722" y="133598"/>
                                  </a:lnTo>
                                  <a:cubicBezTo>
                                    <a:pt x="63818" y="133598"/>
                                    <a:pt x="61913" y="131693"/>
                                    <a:pt x="61913" y="128835"/>
                                  </a:cubicBezTo>
                                  <a:lnTo>
                                    <a:pt x="61913" y="122168"/>
                                  </a:lnTo>
                                  <a:cubicBezTo>
                                    <a:pt x="56197" y="130741"/>
                                    <a:pt x="48578" y="136455"/>
                                    <a:pt x="37147" y="136455"/>
                                  </a:cubicBezTo>
                                  <a:cubicBezTo>
                                    <a:pt x="17145" y="136455"/>
                                    <a:pt x="0" y="114548"/>
                                    <a:pt x="0" y="85973"/>
                                  </a:cubicBezTo>
                                  <a:cubicBezTo>
                                    <a:pt x="0" y="57398"/>
                                    <a:pt x="17145" y="35491"/>
                                    <a:pt x="37147" y="35491"/>
                                  </a:cubicBezTo>
                                  <a:cubicBezTo>
                                    <a:pt x="48578" y="35491"/>
                                    <a:pt x="56197" y="40253"/>
                                    <a:pt x="61913" y="49778"/>
                                  </a:cubicBezTo>
                                  <a:lnTo>
                                    <a:pt x="61913" y="5010"/>
                                  </a:lnTo>
                                  <a:cubicBezTo>
                                    <a:pt x="61913" y="2153"/>
                                    <a:pt x="62865" y="248"/>
                                    <a:pt x="65722" y="248"/>
                                  </a:cubicBezTo>
                                  <a:lnTo>
                                    <a:pt x="78105" y="248"/>
                                  </a:lnTo>
                                  <a:cubicBezTo>
                                    <a:pt x="80963" y="-705"/>
                                    <a:pt x="81915" y="1200"/>
                                    <a:pt x="81915" y="4058"/>
                                  </a:cubicBezTo>
                                  <a:close/>
                                  <a:moveTo>
                                    <a:pt x="62865" y="85020"/>
                                  </a:moveTo>
                                  <a:cubicBezTo>
                                    <a:pt x="62865" y="68828"/>
                                    <a:pt x="54293" y="58350"/>
                                    <a:pt x="41910" y="58350"/>
                                  </a:cubicBezTo>
                                  <a:cubicBezTo>
                                    <a:pt x="29528" y="58350"/>
                                    <a:pt x="20955" y="68828"/>
                                    <a:pt x="20955" y="85020"/>
                                  </a:cubicBezTo>
                                  <a:cubicBezTo>
                                    <a:pt x="20955" y="101213"/>
                                    <a:pt x="29528" y="111691"/>
                                    <a:pt x="41910" y="111691"/>
                                  </a:cubicBezTo>
                                  <a:cubicBezTo>
                                    <a:pt x="53340" y="111691"/>
                                    <a:pt x="62865" y="101213"/>
                                    <a:pt x="62865" y="850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0045294" name="Freeform 1710045294">
                            <a:extLst>
                              <a:ext uri="{FF2B5EF4-FFF2-40B4-BE49-F238E27FC236}">
                                <a16:creationId xmlns:a16="http://schemas.microsoft.com/office/drawing/2014/main" id="{52C65241-769E-BE92-B9EA-F861C32BD76D}"/>
                              </a:ext>
                            </a:extLst>
                          </wps:cNvPr>
                          <wps:cNvSpPr/>
                          <wps:spPr>
                            <a:xfrm>
                              <a:off x="2351722" y="1672589"/>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3" y="1905"/>
                                    <a:pt x="65723" y="4763"/>
                                  </a:cubicBezTo>
                                  <a:lnTo>
                                    <a:pt x="65723" y="91440"/>
                                  </a:lnTo>
                                  <a:cubicBezTo>
                                    <a:pt x="65723"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3" y="0"/>
                                  </a:lnTo>
                                  <a:cubicBezTo>
                                    <a:pt x="18098"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3138877" name="Freeform 1733138877">
                            <a:extLst>
                              <a:ext uri="{FF2B5EF4-FFF2-40B4-BE49-F238E27FC236}">
                                <a16:creationId xmlns:a16="http://schemas.microsoft.com/office/drawing/2014/main" id="{6EEFDA45-D2D7-3610-F16D-2624226017AA}"/>
                              </a:ext>
                            </a:extLst>
                          </wps:cNvPr>
                          <wps:cNvSpPr/>
                          <wps:spPr>
                            <a:xfrm>
                              <a:off x="2432685" y="166973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653955" name="Freeform 573653955">
                            <a:extLst>
                              <a:ext uri="{FF2B5EF4-FFF2-40B4-BE49-F238E27FC236}">
                                <a16:creationId xmlns:a16="http://schemas.microsoft.com/office/drawing/2014/main" id="{88FA2345-00E8-6876-6372-3C88EA8EA53C}"/>
                              </a:ext>
                            </a:extLst>
                          </wps:cNvPr>
                          <wps:cNvSpPr/>
                          <wps:spPr>
                            <a:xfrm>
                              <a:off x="2499360" y="1642110"/>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3" y="0"/>
                                    <a:pt x="33338" y="1905"/>
                                    <a:pt x="33338" y="4763"/>
                                  </a:cubicBezTo>
                                  <a:lnTo>
                                    <a:pt x="33338" y="30480"/>
                                  </a:lnTo>
                                  <a:lnTo>
                                    <a:pt x="42863" y="30480"/>
                                  </a:lnTo>
                                  <a:cubicBezTo>
                                    <a:pt x="44768"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015854" name="Freeform 232015854">
                            <a:extLst>
                              <a:ext uri="{FF2B5EF4-FFF2-40B4-BE49-F238E27FC236}">
                                <a16:creationId xmlns:a16="http://schemas.microsoft.com/office/drawing/2014/main" id="{96C7E4FD-A66E-F674-9643-DBCE5F27A070}"/>
                              </a:ext>
                            </a:extLst>
                          </wps:cNvPr>
                          <wps:cNvSpPr/>
                          <wps:spPr>
                            <a:xfrm>
                              <a:off x="2556510" y="1670685"/>
                              <a:ext cx="40957" cy="98107"/>
                            </a:xfrm>
                            <a:custGeom>
                              <a:avLst/>
                              <a:gdLst>
                                <a:gd name="connsiteX0" fmla="*/ 40958 w 40957"/>
                                <a:gd name="connsiteY0" fmla="*/ 4763 h 98107"/>
                                <a:gd name="connsiteX1" fmla="*/ 40958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8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8" y="4763"/>
                                  </a:moveTo>
                                  <a:lnTo>
                                    <a:pt x="40958" y="22860"/>
                                  </a:lnTo>
                                  <a:cubicBezTo>
                                    <a:pt x="40958" y="25717"/>
                                    <a:pt x="40005" y="27622"/>
                                    <a:pt x="38100" y="27622"/>
                                  </a:cubicBezTo>
                                  <a:cubicBezTo>
                                    <a:pt x="28575" y="27622"/>
                                    <a:pt x="20003" y="33338"/>
                                    <a:pt x="20003" y="50482"/>
                                  </a:cubicBezTo>
                                  <a:lnTo>
                                    <a:pt x="20003" y="93345"/>
                                  </a:lnTo>
                                  <a:cubicBezTo>
                                    <a:pt x="20003" y="96202"/>
                                    <a:pt x="19050" y="98107"/>
                                    <a:pt x="16193" y="98107"/>
                                  </a:cubicBezTo>
                                  <a:lnTo>
                                    <a:pt x="3810" y="98107"/>
                                  </a:lnTo>
                                  <a:cubicBezTo>
                                    <a:pt x="1905" y="98107"/>
                                    <a:pt x="0" y="96202"/>
                                    <a:pt x="0" y="93345"/>
                                  </a:cubicBezTo>
                                  <a:lnTo>
                                    <a:pt x="0" y="6667"/>
                                  </a:lnTo>
                                  <a:cubicBezTo>
                                    <a:pt x="0" y="3810"/>
                                    <a:pt x="953" y="1905"/>
                                    <a:pt x="3810" y="1905"/>
                                  </a:cubicBezTo>
                                  <a:lnTo>
                                    <a:pt x="16193" y="1905"/>
                                  </a:lnTo>
                                  <a:cubicBezTo>
                                    <a:pt x="18098" y="1905"/>
                                    <a:pt x="20003" y="3810"/>
                                    <a:pt x="20003" y="6667"/>
                                  </a:cubicBezTo>
                                  <a:lnTo>
                                    <a:pt x="20003" y="16192"/>
                                  </a:lnTo>
                                  <a:cubicBezTo>
                                    <a:pt x="22860" y="6667"/>
                                    <a:pt x="29528" y="1905"/>
                                    <a:pt x="37148" y="0"/>
                                  </a:cubicBezTo>
                                  <a:cubicBezTo>
                                    <a:pt x="40005" y="0"/>
                                    <a:pt x="40958" y="1905"/>
                                    <a:pt x="40958"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9554778" name="Freeform 259554778">
                            <a:extLst>
                              <a:ext uri="{FF2B5EF4-FFF2-40B4-BE49-F238E27FC236}">
                                <a16:creationId xmlns:a16="http://schemas.microsoft.com/office/drawing/2014/main" id="{43681CF2-7B43-A81E-4192-50D88103DF8F}"/>
                              </a:ext>
                            </a:extLst>
                          </wps:cNvPr>
                          <wps:cNvSpPr/>
                          <wps:spPr>
                            <a:xfrm>
                              <a:off x="2601873" y="1672589"/>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5 w 72151"/>
                                <a:gd name="connsiteY6" fmla="*/ 128588 h 133350"/>
                                <a:gd name="connsiteX7" fmla="*/ 27980 w 72151"/>
                                <a:gd name="connsiteY7" fmla="*/ 94298 h 133350"/>
                                <a:gd name="connsiteX8" fmla="*/ 357 w 72151"/>
                                <a:gd name="connsiteY8" fmla="*/ 5715 h 133350"/>
                                <a:gd name="connsiteX9" fmla="*/ 3215 w 72151"/>
                                <a:gd name="connsiteY9" fmla="*/ 953 h 133350"/>
                                <a:gd name="connsiteX10" fmla="*/ 16550 w 72151"/>
                                <a:gd name="connsiteY10" fmla="*/ 953 h 133350"/>
                                <a:gd name="connsiteX11" fmla="*/ 20360 w 72151"/>
                                <a:gd name="connsiteY11" fmla="*/ 4763 h 133350"/>
                                <a:gd name="connsiteX12" fmla="*/ 37505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5" y="132398"/>
                                    <a:pt x="36552" y="133350"/>
                                    <a:pt x="34647" y="133350"/>
                                  </a:cubicBezTo>
                                  <a:lnTo>
                                    <a:pt x="21312" y="133350"/>
                                  </a:lnTo>
                                  <a:cubicBezTo>
                                    <a:pt x="18455" y="133350"/>
                                    <a:pt x="17502" y="131445"/>
                                    <a:pt x="18455" y="128588"/>
                                  </a:cubicBezTo>
                                  <a:lnTo>
                                    <a:pt x="27980" y="94298"/>
                                  </a:lnTo>
                                  <a:lnTo>
                                    <a:pt x="357" y="5715"/>
                                  </a:lnTo>
                                  <a:cubicBezTo>
                                    <a:pt x="-595" y="2858"/>
                                    <a:pt x="357" y="953"/>
                                    <a:pt x="3215" y="953"/>
                                  </a:cubicBezTo>
                                  <a:lnTo>
                                    <a:pt x="16550" y="953"/>
                                  </a:lnTo>
                                  <a:cubicBezTo>
                                    <a:pt x="18455" y="953"/>
                                    <a:pt x="20360" y="1905"/>
                                    <a:pt x="20360" y="4763"/>
                                  </a:cubicBezTo>
                                  <a:lnTo>
                                    <a:pt x="37505"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5699156" name="Freeform 155699156">
                          <a:extLst>
                            <a:ext uri="{FF2B5EF4-FFF2-40B4-BE49-F238E27FC236}">
                              <a16:creationId xmlns:a16="http://schemas.microsoft.com/office/drawing/2014/main" id="{0A4CA597-35FB-D926-0AFA-4374D7C04E13}"/>
                            </a:ext>
                          </a:extLst>
                        </wps:cNvPr>
                        <wps:cNvSpPr/>
                        <wps:spPr>
                          <a:xfrm>
                            <a:off x="1285875" y="1337309"/>
                            <a:ext cx="252412" cy="493395"/>
                          </a:xfrm>
                          <a:custGeom>
                            <a:avLst/>
                            <a:gdLst>
                              <a:gd name="connsiteX0" fmla="*/ 47625 w 252412"/>
                              <a:gd name="connsiteY0" fmla="*/ 0 h 493395"/>
                              <a:gd name="connsiteX1" fmla="*/ 0 w 252412"/>
                              <a:gd name="connsiteY1" fmla="*/ 47625 h 493395"/>
                              <a:gd name="connsiteX2" fmla="*/ 0 w 252412"/>
                              <a:gd name="connsiteY2" fmla="*/ 246697 h 493395"/>
                              <a:gd name="connsiteX3" fmla="*/ 0 w 252412"/>
                              <a:gd name="connsiteY3" fmla="*/ 445770 h 493395"/>
                              <a:gd name="connsiteX4" fmla="*/ 47625 w 252412"/>
                              <a:gd name="connsiteY4" fmla="*/ 493395 h 493395"/>
                              <a:gd name="connsiteX5" fmla="*/ 252413 w 252412"/>
                              <a:gd name="connsiteY5" fmla="*/ 493395 h 493395"/>
                              <a:gd name="connsiteX6" fmla="*/ 252413 w 252412"/>
                              <a:gd name="connsiteY6" fmla="*/ 953 h 493395"/>
                              <a:gd name="connsiteX7" fmla="*/ 47625 w 252412"/>
                              <a:gd name="connsiteY7" fmla="*/ 953 h 493395"/>
                              <a:gd name="connsiteX8" fmla="*/ 47625 w 252412"/>
                              <a:gd name="connsiteY8" fmla="*/ 0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5">
                                <a:moveTo>
                                  <a:pt x="47625" y="0"/>
                                </a:moveTo>
                                <a:cubicBezTo>
                                  <a:pt x="20955" y="0"/>
                                  <a:pt x="0" y="20955"/>
                                  <a:pt x="0" y="47625"/>
                                </a:cubicBezTo>
                                <a:lnTo>
                                  <a:pt x="0" y="246697"/>
                                </a:lnTo>
                                <a:lnTo>
                                  <a:pt x="0" y="445770"/>
                                </a:lnTo>
                                <a:cubicBezTo>
                                  <a:pt x="0" y="472440"/>
                                  <a:pt x="20955" y="493395"/>
                                  <a:pt x="47625" y="493395"/>
                                </a:cubicBezTo>
                                <a:lnTo>
                                  <a:pt x="252413" y="493395"/>
                                </a:lnTo>
                                <a:lnTo>
                                  <a:pt x="252413" y="953"/>
                                </a:lnTo>
                                <a:lnTo>
                                  <a:pt x="47625" y="953"/>
                                </a:lnTo>
                                <a:lnTo>
                                  <a:pt x="47625" y="0"/>
                                </a:lnTo>
                                <a:close/>
                              </a:path>
                            </a:pathLst>
                          </a:custGeom>
                          <a:solidFill>
                            <a:srgbClr val="567183"/>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5251587" name="Freeform 235251587">
                          <a:extLst>
                            <a:ext uri="{FF2B5EF4-FFF2-40B4-BE49-F238E27FC236}">
                              <a16:creationId xmlns:a16="http://schemas.microsoft.com/office/drawing/2014/main" id="{387824BB-5DD5-0A34-A583-020E0201D247}"/>
                            </a:ext>
                          </a:extLst>
                        </wps:cNvPr>
                        <wps:cNvSpPr/>
                        <wps:spPr>
                          <a:xfrm>
                            <a:off x="1339215" y="1567814"/>
                            <a:ext cx="133350" cy="192405"/>
                          </a:xfrm>
                          <a:custGeom>
                            <a:avLst/>
                            <a:gdLst>
                              <a:gd name="connsiteX0" fmla="*/ 133350 w 133350"/>
                              <a:gd name="connsiteY0" fmla="*/ 131445 h 192405"/>
                              <a:gd name="connsiteX1" fmla="*/ 66675 w 133350"/>
                              <a:gd name="connsiteY1" fmla="*/ 192405 h 192405"/>
                              <a:gd name="connsiteX2" fmla="*/ 0 w 133350"/>
                              <a:gd name="connsiteY2" fmla="*/ 138113 h 192405"/>
                              <a:gd name="connsiteX3" fmla="*/ 6667 w 133350"/>
                              <a:gd name="connsiteY3" fmla="*/ 131445 h 192405"/>
                              <a:gd name="connsiteX4" fmla="*/ 30480 w 133350"/>
                              <a:gd name="connsiteY4" fmla="*/ 131445 h 192405"/>
                              <a:gd name="connsiteX5" fmla="*/ 37147 w 133350"/>
                              <a:gd name="connsiteY5" fmla="*/ 137160 h 192405"/>
                              <a:gd name="connsiteX6" fmla="*/ 66675 w 133350"/>
                              <a:gd name="connsiteY6" fmla="*/ 156210 h 192405"/>
                              <a:gd name="connsiteX7" fmla="*/ 96203 w 133350"/>
                              <a:gd name="connsiteY7" fmla="*/ 130493 h 192405"/>
                              <a:gd name="connsiteX8" fmla="*/ 66675 w 133350"/>
                              <a:gd name="connsiteY8" fmla="*/ 104775 h 192405"/>
                              <a:gd name="connsiteX9" fmla="*/ 52388 w 133350"/>
                              <a:gd name="connsiteY9" fmla="*/ 104775 h 192405"/>
                              <a:gd name="connsiteX10" fmla="*/ 45720 w 133350"/>
                              <a:gd name="connsiteY10" fmla="*/ 98108 h 192405"/>
                              <a:gd name="connsiteX11" fmla="*/ 45720 w 133350"/>
                              <a:gd name="connsiteY11" fmla="*/ 84773 h 192405"/>
                              <a:gd name="connsiteX12" fmla="*/ 48578 w 133350"/>
                              <a:gd name="connsiteY12" fmla="*/ 77153 h 192405"/>
                              <a:gd name="connsiteX13" fmla="*/ 80010 w 133350"/>
                              <a:gd name="connsiteY13" fmla="*/ 35243 h 192405"/>
                              <a:gd name="connsiteX14" fmla="*/ 13335 w 133350"/>
                              <a:gd name="connsiteY14" fmla="*/ 35243 h 192405"/>
                              <a:gd name="connsiteX15" fmla="*/ 6667 w 133350"/>
                              <a:gd name="connsiteY15" fmla="*/ 28575 h 192405"/>
                              <a:gd name="connsiteX16" fmla="*/ 6667 w 133350"/>
                              <a:gd name="connsiteY16" fmla="*/ 6668 h 192405"/>
                              <a:gd name="connsiteX17" fmla="*/ 13335 w 133350"/>
                              <a:gd name="connsiteY17" fmla="*/ 0 h 192405"/>
                              <a:gd name="connsiteX18" fmla="*/ 118110 w 133350"/>
                              <a:gd name="connsiteY18" fmla="*/ 0 h 192405"/>
                              <a:gd name="connsiteX19" fmla="*/ 124778 w 133350"/>
                              <a:gd name="connsiteY19" fmla="*/ 6668 h 192405"/>
                              <a:gd name="connsiteX20" fmla="*/ 124778 w 133350"/>
                              <a:gd name="connsiteY20" fmla="*/ 26670 h 192405"/>
                              <a:gd name="connsiteX21" fmla="*/ 121920 w 133350"/>
                              <a:gd name="connsiteY21" fmla="*/ 34290 h 192405"/>
                              <a:gd name="connsiteX22" fmla="*/ 90488 w 133350"/>
                              <a:gd name="connsiteY22" fmla="*/ 76200 h 192405"/>
                              <a:gd name="connsiteX23" fmla="*/ 133350 w 133350"/>
                              <a:gd name="connsiteY23" fmla="*/ 131445 h 1924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3350" h="192405">
                                <a:moveTo>
                                  <a:pt x="133350" y="131445"/>
                                </a:moveTo>
                                <a:cubicBezTo>
                                  <a:pt x="133350" y="171450"/>
                                  <a:pt x="101917" y="192405"/>
                                  <a:pt x="66675" y="192405"/>
                                </a:cubicBezTo>
                                <a:cubicBezTo>
                                  <a:pt x="33338" y="192405"/>
                                  <a:pt x="3810" y="173355"/>
                                  <a:pt x="0" y="138113"/>
                                </a:cubicBezTo>
                                <a:cubicBezTo>
                                  <a:pt x="0" y="133350"/>
                                  <a:pt x="1905" y="131445"/>
                                  <a:pt x="6667" y="131445"/>
                                </a:cubicBezTo>
                                <a:lnTo>
                                  <a:pt x="30480" y="131445"/>
                                </a:lnTo>
                                <a:cubicBezTo>
                                  <a:pt x="34290" y="131445"/>
                                  <a:pt x="36195" y="133350"/>
                                  <a:pt x="37147" y="137160"/>
                                </a:cubicBezTo>
                                <a:cubicBezTo>
                                  <a:pt x="40005" y="149543"/>
                                  <a:pt x="50483" y="156210"/>
                                  <a:pt x="66675" y="156210"/>
                                </a:cubicBezTo>
                                <a:cubicBezTo>
                                  <a:pt x="85725" y="156210"/>
                                  <a:pt x="96203" y="145733"/>
                                  <a:pt x="96203" y="130493"/>
                                </a:cubicBezTo>
                                <a:cubicBezTo>
                                  <a:pt x="96203" y="115253"/>
                                  <a:pt x="85725" y="104775"/>
                                  <a:pt x="66675" y="104775"/>
                                </a:cubicBezTo>
                                <a:lnTo>
                                  <a:pt x="52388" y="104775"/>
                                </a:lnTo>
                                <a:cubicBezTo>
                                  <a:pt x="48578" y="104775"/>
                                  <a:pt x="45720" y="102870"/>
                                  <a:pt x="45720" y="98108"/>
                                </a:cubicBezTo>
                                <a:lnTo>
                                  <a:pt x="45720" y="84773"/>
                                </a:lnTo>
                                <a:cubicBezTo>
                                  <a:pt x="45720" y="81915"/>
                                  <a:pt x="46672" y="79058"/>
                                  <a:pt x="48578" y="77153"/>
                                </a:cubicBezTo>
                                <a:lnTo>
                                  <a:pt x="80010" y="35243"/>
                                </a:lnTo>
                                <a:lnTo>
                                  <a:pt x="13335" y="35243"/>
                                </a:lnTo>
                                <a:cubicBezTo>
                                  <a:pt x="9525" y="35243"/>
                                  <a:pt x="6667" y="33338"/>
                                  <a:pt x="6667" y="28575"/>
                                </a:cubicBezTo>
                                <a:lnTo>
                                  <a:pt x="6667" y="6668"/>
                                </a:lnTo>
                                <a:cubicBezTo>
                                  <a:pt x="6667" y="2858"/>
                                  <a:pt x="8572" y="0"/>
                                  <a:pt x="13335" y="0"/>
                                </a:cubicBezTo>
                                <a:lnTo>
                                  <a:pt x="118110" y="0"/>
                                </a:lnTo>
                                <a:cubicBezTo>
                                  <a:pt x="121920" y="0"/>
                                  <a:pt x="124778" y="1905"/>
                                  <a:pt x="124778" y="6668"/>
                                </a:cubicBezTo>
                                <a:lnTo>
                                  <a:pt x="124778" y="26670"/>
                                </a:lnTo>
                                <a:cubicBezTo>
                                  <a:pt x="124778" y="29528"/>
                                  <a:pt x="123825" y="32385"/>
                                  <a:pt x="121920" y="34290"/>
                                </a:cubicBezTo>
                                <a:lnTo>
                                  <a:pt x="90488" y="76200"/>
                                </a:lnTo>
                                <a:cubicBezTo>
                                  <a:pt x="114300" y="85725"/>
                                  <a:pt x="133350" y="103823"/>
                                  <a:pt x="133350" y="1314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8634929" name="Freeform 298634929">
                          <a:extLst>
                            <a:ext uri="{FF2B5EF4-FFF2-40B4-BE49-F238E27FC236}">
                              <a16:creationId xmlns:a16="http://schemas.microsoft.com/office/drawing/2014/main" id="{0BD334B8-8A8C-103B-B31D-73939C739C76}"/>
                            </a:ext>
                          </a:extLst>
                        </wps:cNvPr>
                        <wps:cNvSpPr/>
                        <wps:spPr>
                          <a:xfrm>
                            <a:off x="4782503" y="138112"/>
                            <a:ext cx="1907857" cy="493394"/>
                          </a:xfrm>
                          <a:custGeom>
                            <a:avLst/>
                            <a:gdLst>
                              <a:gd name="connsiteX0" fmla="*/ 1860232 w 1907857"/>
                              <a:gd name="connsiteY0" fmla="*/ 493395 h 493394"/>
                              <a:gd name="connsiteX1" fmla="*/ 238125 w 1907857"/>
                              <a:gd name="connsiteY1" fmla="*/ 493395 h 493394"/>
                              <a:gd name="connsiteX2" fmla="*/ 0 w 1907857"/>
                              <a:gd name="connsiteY2" fmla="*/ 246697 h 493394"/>
                              <a:gd name="connsiteX3" fmla="*/ 238125 w 1907857"/>
                              <a:gd name="connsiteY3" fmla="*/ 0 h 493394"/>
                              <a:gd name="connsiteX4" fmla="*/ 1860232 w 1907857"/>
                              <a:gd name="connsiteY4" fmla="*/ 0 h 493394"/>
                              <a:gd name="connsiteX5" fmla="*/ 1907857 w 1907857"/>
                              <a:gd name="connsiteY5" fmla="*/ 47625 h 493394"/>
                              <a:gd name="connsiteX6" fmla="*/ 1907857 w 1907857"/>
                              <a:gd name="connsiteY6" fmla="*/ 246697 h 493394"/>
                              <a:gd name="connsiteX7" fmla="*/ 1907857 w 1907857"/>
                              <a:gd name="connsiteY7" fmla="*/ 445770 h 493394"/>
                              <a:gd name="connsiteX8" fmla="*/ 1860232 w 190785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07857" h="493394">
                                <a:moveTo>
                                  <a:pt x="1860232" y="493395"/>
                                </a:moveTo>
                                <a:lnTo>
                                  <a:pt x="238125" y="493395"/>
                                </a:lnTo>
                                <a:lnTo>
                                  <a:pt x="0" y="246697"/>
                                </a:lnTo>
                                <a:lnTo>
                                  <a:pt x="238125" y="0"/>
                                </a:lnTo>
                                <a:lnTo>
                                  <a:pt x="1860232" y="0"/>
                                </a:lnTo>
                                <a:cubicBezTo>
                                  <a:pt x="1886902" y="0"/>
                                  <a:pt x="1907857" y="20955"/>
                                  <a:pt x="1907857" y="47625"/>
                                </a:cubicBezTo>
                                <a:lnTo>
                                  <a:pt x="1907857" y="246697"/>
                                </a:lnTo>
                                <a:lnTo>
                                  <a:pt x="1907857" y="445770"/>
                                </a:lnTo>
                                <a:cubicBezTo>
                                  <a:pt x="1907857" y="472440"/>
                                  <a:pt x="1886902" y="493395"/>
                                  <a:pt x="1860232" y="493395"/>
                                </a:cubicBezTo>
                                <a:close/>
                              </a:path>
                            </a:pathLst>
                          </a:custGeom>
                          <a:solidFill>
                            <a:srgbClr val="A2CB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6482102" name="Freeform 1646482102">
                          <a:extLst>
                            <a:ext uri="{FF2B5EF4-FFF2-40B4-BE49-F238E27FC236}">
                              <a16:creationId xmlns:a16="http://schemas.microsoft.com/office/drawing/2014/main" id="{F756A4F7-38E4-BFC8-6B51-93771262EB1C}"/>
                            </a:ext>
                          </a:extLst>
                        </wps:cNvPr>
                        <wps:cNvSpPr/>
                        <wps:spPr>
                          <a:xfrm>
                            <a:off x="4351973" y="339090"/>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A2CBBD"/>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17133702" name="Graphic 3">
                          <a:extLst>
                            <a:ext uri="{FF2B5EF4-FFF2-40B4-BE49-F238E27FC236}">
                              <a16:creationId xmlns:a16="http://schemas.microsoft.com/office/drawing/2014/main" id="{9DF144B6-C4D8-8C8E-C97D-5856F9CA8D1B}"/>
                            </a:ext>
                          </a:extLst>
                        </wpg:cNvPr>
                        <wpg:cNvGrpSpPr/>
                        <wpg:grpSpPr>
                          <a:xfrm>
                            <a:off x="5057775" y="225742"/>
                            <a:ext cx="1276350" cy="381951"/>
                            <a:chOff x="5057775" y="225742"/>
                            <a:chExt cx="1276350" cy="381951"/>
                          </a:xfrm>
                          <a:solidFill>
                            <a:srgbClr val="231F20"/>
                          </a:solidFill>
                        </wpg:grpSpPr>
                        <wps:wsp>
                          <wps:cNvPr id="727247962" name="Freeform 727247962">
                            <a:extLst>
                              <a:ext uri="{FF2B5EF4-FFF2-40B4-BE49-F238E27FC236}">
                                <a16:creationId xmlns:a16="http://schemas.microsoft.com/office/drawing/2014/main" id="{FB1FEB9A-69B7-9855-639A-6E1E36DAAEDF}"/>
                              </a:ext>
                            </a:extLst>
                          </wps:cNvPr>
                          <wps:cNvSpPr/>
                          <wps:spPr>
                            <a:xfrm>
                              <a:off x="5062538" y="226694"/>
                              <a:ext cx="104775" cy="134302"/>
                            </a:xfrm>
                            <a:custGeom>
                              <a:avLst/>
                              <a:gdLst>
                                <a:gd name="connsiteX0" fmla="*/ 104775 w 104775"/>
                                <a:gd name="connsiteY0" fmla="*/ 4763 h 134302"/>
                                <a:gd name="connsiteX1" fmla="*/ 104775 w 104775"/>
                                <a:gd name="connsiteY1" fmla="*/ 129540 h 134302"/>
                                <a:gd name="connsiteX2" fmla="*/ 100965 w 104775"/>
                                <a:gd name="connsiteY2" fmla="*/ 134303 h 134302"/>
                                <a:gd name="connsiteX3" fmla="*/ 87630 w 104775"/>
                                <a:gd name="connsiteY3" fmla="*/ 134303 h 134302"/>
                                <a:gd name="connsiteX4" fmla="*/ 83820 w 104775"/>
                                <a:gd name="connsiteY4" fmla="*/ 129540 h 134302"/>
                                <a:gd name="connsiteX5" fmla="*/ 83820 w 104775"/>
                                <a:gd name="connsiteY5" fmla="*/ 44768 h 134302"/>
                                <a:gd name="connsiteX6" fmla="*/ 60960 w 104775"/>
                                <a:gd name="connsiteY6" fmla="*/ 109538 h 134302"/>
                                <a:gd name="connsiteX7" fmla="*/ 57150 w 104775"/>
                                <a:gd name="connsiteY7" fmla="*/ 113348 h 134302"/>
                                <a:gd name="connsiteX8" fmla="*/ 47625 w 104775"/>
                                <a:gd name="connsiteY8" fmla="*/ 113348 h 134302"/>
                                <a:gd name="connsiteX9" fmla="*/ 43815 w 104775"/>
                                <a:gd name="connsiteY9" fmla="*/ 109538 h 134302"/>
                                <a:gd name="connsiteX10" fmla="*/ 20955 w 104775"/>
                                <a:gd name="connsiteY10" fmla="*/ 44768 h 134302"/>
                                <a:gd name="connsiteX11" fmla="*/ 20955 w 104775"/>
                                <a:gd name="connsiteY11" fmla="*/ 129540 h 134302"/>
                                <a:gd name="connsiteX12" fmla="*/ 17145 w 104775"/>
                                <a:gd name="connsiteY12" fmla="*/ 134303 h 134302"/>
                                <a:gd name="connsiteX13" fmla="*/ 3810 w 104775"/>
                                <a:gd name="connsiteY13" fmla="*/ 134303 h 134302"/>
                                <a:gd name="connsiteX14" fmla="*/ 0 w 104775"/>
                                <a:gd name="connsiteY14" fmla="*/ 129540 h 134302"/>
                                <a:gd name="connsiteX15" fmla="*/ 0 w 104775"/>
                                <a:gd name="connsiteY15" fmla="*/ 4763 h 134302"/>
                                <a:gd name="connsiteX16" fmla="*/ 3810 w 104775"/>
                                <a:gd name="connsiteY16" fmla="*/ 0 h 134302"/>
                                <a:gd name="connsiteX17" fmla="*/ 17145 w 104775"/>
                                <a:gd name="connsiteY17" fmla="*/ 0 h 134302"/>
                                <a:gd name="connsiteX18" fmla="*/ 20955 w 104775"/>
                                <a:gd name="connsiteY18" fmla="*/ 0 h 134302"/>
                                <a:gd name="connsiteX19" fmla="*/ 24765 w 104775"/>
                                <a:gd name="connsiteY19" fmla="*/ 3810 h 134302"/>
                                <a:gd name="connsiteX20" fmla="*/ 51435 w 104775"/>
                                <a:gd name="connsiteY20" fmla="*/ 81915 h 134302"/>
                                <a:gd name="connsiteX21" fmla="*/ 78105 w 104775"/>
                                <a:gd name="connsiteY21" fmla="*/ 3810 h 134302"/>
                                <a:gd name="connsiteX22" fmla="*/ 81915 w 104775"/>
                                <a:gd name="connsiteY22" fmla="*/ 0 h 134302"/>
                                <a:gd name="connsiteX23" fmla="*/ 92392 w 104775"/>
                                <a:gd name="connsiteY23" fmla="*/ 0 h 134302"/>
                                <a:gd name="connsiteX24" fmla="*/ 99060 w 104775"/>
                                <a:gd name="connsiteY24" fmla="*/ 0 h 134302"/>
                                <a:gd name="connsiteX25" fmla="*/ 104775 w 104775"/>
                                <a:gd name="connsiteY2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4775" h="134302">
                                  <a:moveTo>
                                    <a:pt x="104775" y="4763"/>
                                  </a:moveTo>
                                  <a:lnTo>
                                    <a:pt x="104775" y="129540"/>
                                  </a:lnTo>
                                  <a:cubicBezTo>
                                    <a:pt x="104775" y="132398"/>
                                    <a:pt x="103822" y="134303"/>
                                    <a:pt x="100965" y="134303"/>
                                  </a:cubicBezTo>
                                  <a:lnTo>
                                    <a:pt x="87630" y="134303"/>
                                  </a:lnTo>
                                  <a:cubicBezTo>
                                    <a:pt x="85725" y="134303"/>
                                    <a:pt x="83820" y="132398"/>
                                    <a:pt x="83820" y="129540"/>
                                  </a:cubicBezTo>
                                  <a:lnTo>
                                    <a:pt x="83820" y="44768"/>
                                  </a:lnTo>
                                  <a:lnTo>
                                    <a:pt x="60960" y="109538"/>
                                  </a:lnTo>
                                  <a:cubicBezTo>
                                    <a:pt x="60007" y="111443"/>
                                    <a:pt x="59055" y="113348"/>
                                    <a:pt x="57150" y="113348"/>
                                  </a:cubicBezTo>
                                  <a:lnTo>
                                    <a:pt x="47625" y="113348"/>
                                  </a:lnTo>
                                  <a:cubicBezTo>
                                    <a:pt x="45720" y="113348"/>
                                    <a:pt x="43815" y="112395"/>
                                    <a:pt x="43815" y="109538"/>
                                  </a:cubicBezTo>
                                  <a:lnTo>
                                    <a:pt x="20955" y="44768"/>
                                  </a:lnTo>
                                  <a:lnTo>
                                    <a:pt x="20955" y="129540"/>
                                  </a:lnTo>
                                  <a:cubicBezTo>
                                    <a:pt x="20955" y="132398"/>
                                    <a:pt x="20002" y="134303"/>
                                    <a:pt x="17145" y="134303"/>
                                  </a:cubicBezTo>
                                  <a:lnTo>
                                    <a:pt x="3810" y="134303"/>
                                  </a:lnTo>
                                  <a:cubicBezTo>
                                    <a:pt x="1905" y="134303"/>
                                    <a:pt x="0" y="132398"/>
                                    <a:pt x="0" y="129540"/>
                                  </a:cubicBezTo>
                                  <a:lnTo>
                                    <a:pt x="0" y="4763"/>
                                  </a:lnTo>
                                  <a:cubicBezTo>
                                    <a:pt x="0" y="1905"/>
                                    <a:pt x="952" y="0"/>
                                    <a:pt x="3810" y="0"/>
                                  </a:cubicBezTo>
                                  <a:lnTo>
                                    <a:pt x="17145" y="0"/>
                                  </a:lnTo>
                                  <a:lnTo>
                                    <a:pt x="20955" y="0"/>
                                  </a:lnTo>
                                  <a:cubicBezTo>
                                    <a:pt x="22860" y="0"/>
                                    <a:pt x="24765" y="953"/>
                                    <a:pt x="24765" y="3810"/>
                                  </a:cubicBezTo>
                                  <a:lnTo>
                                    <a:pt x="51435" y="81915"/>
                                  </a:lnTo>
                                  <a:lnTo>
                                    <a:pt x="78105" y="3810"/>
                                  </a:lnTo>
                                  <a:cubicBezTo>
                                    <a:pt x="79057" y="1905"/>
                                    <a:pt x="80010" y="0"/>
                                    <a:pt x="81915" y="0"/>
                                  </a:cubicBezTo>
                                  <a:lnTo>
                                    <a:pt x="92392" y="0"/>
                                  </a:lnTo>
                                  <a:lnTo>
                                    <a:pt x="99060" y="0"/>
                                  </a:lnTo>
                                  <a:cubicBezTo>
                                    <a:pt x="102870" y="0"/>
                                    <a:pt x="104775" y="1905"/>
                                    <a:pt x="10477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453531" name="Freeform 551453531">
                            <a:extLst>
                              <a:ext uri="{FF2B5EF4-FFF2-40B4-BE49-F238E27FC236}">
                                <a16:creationId xmlns:a16="http://schemas.microsoft.com/office/drawing/2014/main" id="{6DC80994-6BB3-39BF-F4EE-0629BD822901}"/>
                              </a:ext>
                            </a:extLst>
                          </wps:cNvPr>
                          <wps:cNvSpPr/>
                          <wps:spPr>
                            <a:xfrm>
                              <a:off x="5180647" y="261937"/>
                              <a:ext cx="66675" cy="100012"/>
                            </a:xfrm>
                            <a:custGeom>
                              <a:avLst/>
                              <a:gdLst>
                                <a:gd name="connsiteX0" fmla="*/ 66675 w 66675"/>
                                <a:gd name="connsiteY0" fmla="*/ 37147 h 100012"/>
                                <a:gd name="connsiteX1" fmla="*/ 66675 w 66675"/>
                                <a:gd name="connsiteY1" fmla="*/ 93345 h 100012"/>
                                <a:gd name="connsiteX2" fmla="*/ 62865 w 66675"/>
                                <a:gd name="connsiteY2" fmla="*/ 98107 h 100012"/>
                                <a:gd name="connsiteX3" fmla="*/ 50482 w 66675"/>
                                <a:gd name="connsiteY3" fmla="*/ 98107 h 100012"/>
                                <a:gd name="connsiteX4" fmla="*/ 46673 w 66675"/>
                                <a:gd name="connsiteY4" fmla="*/ 93345 h 100012"/>
                                <a:gd name="connsiteX5" fmla="*/ 46673 w 66675"/>
                                <a:gd name="connsiteY5" fmla="*/ 89535 h 100012"/>
                                <a:gd name="connsiteX6" fmla="*/ 25718 w 66675"/>
                                <a:gd name="connsiteY6" fmla="*/ 100013 h 100012"/>
                                <a:gd name="connsiteX7" fmla="*/ 0 w 66675"/>
                                <a:gd name="connsiteY7" fmla="*/ 70485 h 100012"/>
                                <a:gd name="connsiteX8" fmla="*/ 25718 w 66675"/>
                                <a:gd name="connsiteY8" fmla="*/ 40957 h 100012"/>
                                <a:gd name="connsiteX9" fmla="*/ 46673 w 66675"/>
                                <a:gd name="connsiteY9" fmla="*/ 49530 h 100012"/>
                                <a:gd name="connsiteX10" fmla="*/ 46673 w 66675"/>
                                <a:gd name="connsiteY10" fmla="*/ 39053 h 100012"/>
                                <a:gd name="connsiteX11" fmla="*/ 35243 w 66675"/>
                                <a:gd name="connsiteY11" fmla="*/ 22860 h 100012"/>
                                <a:gd name="connsiteX12" fmla="*/ 23813 w 66675"/>
                                <a:gd name="connsiteY12" fmla="*/ 31432 h 100012"/>
                                <a:gd name="connsiteX13" fmla="*/ 20003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7625 w 66675"/>
                                <a:gd name="connsiteY18" fmla="*/ 70485 h 100012"/>
                                <a:gd name="connsiteX19" fmla="*/ 33338 w 66675"/>
                                <a:gd name="connsiteY19" fmla="*/ 59055 h 100012"/>
                                <a:gd name="connsiteX20" fmla="*/ 20955 w 66675"/>
                                <a:gd name="connsiteY20" fmla="*/ 70485 h 100012"/>
                                <a:gd name="connsiteX21" fmla="*/ 33338 w 66675"/>
                                <a:gd name="connsiteY21" fmla="*/ 81915 h 100012"/>
                                <a:gd name="connsiteX22" fmla="*/ 47625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3" y="98107"/>
                                    <a:pt x="62865" y="98107"/>
                                  </a:cubicBezTo>
                                  <a:lnTo>
                                    <a:pt x="50482" y="98107"/>
                                  </a:lnTo>
                                  <a:cubicBezTo>
                                    <a:pt x="48578" y="98107"/>
                                    <a:pt x="46673" y="96203"/>
                                    <a:pt x="46673" y="93345"/>
                                  </a:cubicBezTo>
                                  <a:lnTo>
                                    <a:pt x="46673" y="89535"/>
                                  </a:lnTo>
                                  <a:cubicBezTo>
                                    <a:pt x="41910" y="96203"/>
                                    <a:pt x="35243" y="100013"/>
                                    <a:pt x="25718" y="100013"/>
                                  </a:cubicBezTo>
                                  <a:cubicBezTo>
                                    <a:pt x="12382" y="100013"/>
                                    <a:pt x="0" y="90488"/>
                                    <a:pt x="0" y="70485"/>
                                  </a:cubicBezTo>
                                  <a:cubicBezTo>
                                    <a:pt x="0" y="50482"/>
                                    <a:pt x="12382" y="40957"/>
                                    <a:pt x="25718" y="40957"/>
                                  </a:cubicBezTo>
                                  <a:cubicBezTo>
                                    <a:pt x="35243" y="40957"/>
                                    <a:pt x="41910" y="44768"/>
                                    <a:pt x="46673" y="49530"/>
                                  </a:cubicBezTo>
                                  <a:lnTo>
                                    <a:pt x="46673" y="39053"/>
                                  </a:lnTo>
                                  <a:cubicBezTo>
                                    <a:pt x="46673" y="27622"/>
                                    <a:pt x="41910" y="22860"/>
                                    <a:pt x="35243" y="22860"/>
                                  </a:cubicBezTo>
                                  <a:cubicBezTo>
                                    <a:pt x="29528" y="22860"/>
                                    <a:pt x="25718" y="25718"/>
                                    <a:pt x="23813" y="31432"/>
                                  </a:cubicBezTo>
                                  <a:cubicBezTo>
                                    <a:pt x="22860" y="34290"/>
                                    <a:pt x="21907" y="35243"/>
                                    <a:pt x="20003" y="35243"/>
                                  </a:cubicBezTo>
                                  <a:lnTo>
                                    <a:pt x="7620" y="35243"/>
                                  </a:lnTo>
                                  <a:cubicBezTo>
                                    <a:pt x="5715" y="35243"/>
                                    <a:pt x="3810" y="33338"/>
                                    <a:pt x="3810" y="30480"/>
                                  </a:cubicBezTo>
                                  <a:cubicBezTo>
                                    <a:pt x="5715" y="11430"/>
                                    <a:pt x="19050" y="0"/>
                                    <a:pt x="34290" y="0"/>
                                  </a:cubicBezTo>
                                  <a:cubicBezTo>
                                    <a:pt x="52388" y="0"/>
                                    <a:pt x="66675" y="12382"/>
                                    <a:pt x="66675" y="37147"/>
                                  </a:cubicBezTo>
                                  <a:close/>
                                  <a:moveTo>
                                    <a:pt x="47625" y="70485"/>
                                  </a:moveTo>
                                  <a:cubicBezTo>
                                    <a:pt x="47625" y="62865"/>
                                    <a:pt x="41910" y="59055"/>
                                    <a:pt x="33338" y="59055"/>
                                  </a:cubicBezTo>
                                  <a:cubicBezTo>
                                    <a:pt x="24765" y="59055"/>
                                    <a:pt x="20955" y="63818"/>
                                    <a:pt x="20955" y="70485"/>
                                  </a:cubicBezTo>
                                  <a:cubicBezTo>
                                    <a:pt x="20955" y="77153"/>
                                    <a:pt x="24765" y="81915"/>
                                    <a:pt x="33338" y="81915"/>
                                  </a:cubicBezTo>
                                  <a:cubicBezTo>
                                    <a:pt x="41910" y="82868"/>
                                    <a:pt x="47625" y="77153"/>
                                    <a:pt x="47625"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154339" name="Freeform 195154339">
                            <a:extLst>
                              <a:ext uri="{FF2B5EF4-FFF2-40B4-BE49-F238E27FC236}">
                                <a16:creationId xmlns:a16="http://schemas.microsoft.com/office/drawing/2014/main" id="{A240D15A-A33F-1C7E-9C2E-647279961B5A}"/>
                              </a:ext>
                            </a:extLst>
                          </wps:cNvPr>
                          <wps:cNvSpPr/>
                          <wps:spPr>
                            <a:xfrm>
                              <a:off x="5263515" y="262890"/>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2 w 40957"/>
                                <a:gd name="connsiteY11" fmla="*/ 6667 h 98107"/>
                                <a:gd name="connsiteX12" fmla="*/ 20002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7"/>
                                  </a:lnTo>
                                  <a:cubicBezTo>
                                    <a:pt x="0" y="3810"/>
                                    <a:pt x="952" y="1905"/>
                                    <a:pt x="3810" y="1905"/>
                                  </a:cubicBezTo>
                                  <a:lnTo>
                                    <a:pt x="16193" y="1905"/>
                                  </a:lnTo>
                                  <a:cubicBezTo>
                                    <a:pt x="18098" y="1905"/>
                                    <a:pt x="20002" y="3810"/>
                                    <a:pt x="20002" y="6667"/>
                                  </a:cubicBezTo>
                                  <a:lnTo>
                                    <a:pt x="20002" y="16192"/>
                                  </a:lnTo>
                                  <a:cubicBezTo>
                                    <a:pt x="22860" y="6667"/>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0826204" name="Freeform 660826204">
                            <a:extLst>
                              <a:ext uri="{FF2B5EF4-FFF2-40B4-BE49-F238E27FC236}">
                                <a16:creationId xmlns:a16="http://schemas.microsoft.com/office/drawing/2014/main" id="{C152BBA3-642F-28D5-B5C5-79131E1D8FB4}"/>
                              </a:ext>
                            </a:extLst>
                          </wps:cNvPr>
                          <wps:cNvSpPr/>
                          <wps:spPr>
                            <a:xfrm>
                              <a:off x="5313997" y="225742"/>
                              <a:ext cx="67448" cy="134302"/>
                            </a:xfrm>
                            <a:custGeom>
                              <a:avLst/>
                              <a:gdLst>
                                <a:gd name="connsiteX0" fmla="*/ 64770 w 67448"/>
                                <a:gd name="connsiteY0" fmla="*/ 134302 h 134302"/>
                                <a:gd name="connsiteX1" fmla="*/ 49530 w 67448"/>
                                <a:gd name="connsiteY1" fmla="*/ 134302 h 134302"/>
                                <a:gd name="connsiteX2" fmla="*/ 44768 w 67448"/>
                                <a:gd name="connsiteY2" fmla="*/ 131445 h 134302"/>
                                <a:gd name="connsiteX3" fmla="*/ 20003 w 67448"/>
                                <a:gd name="connsiteY3" fmla="*/ 91440 h 134302"/>
                                <a:gd name="connsiteX4" fmla="*/ 20003 w 67448"/>
                                <a:gd name="connsiteY4" fmla="*/ 129540 h 134302"/>
                                <a:gd name="connsiteX5" fmla="*/ 16193 w 67448"/>
                                <a:gd name="connsiteY5" fmla="*/ 134302 h 134302"/>
                                <a:gd name="connsiteX6" fmla="*/ 3810 w 67448"/>
                                <a:gd name="connsiteY6" fmla="*/ 134302 h 134302"/>
                                <a:gd name="connsiteX7" fmla="*/ 0 w 67448"/>
                                <a:gd name="connsiteY7" fmla="*/ 129540 h 134302"/>
                                <a:gd name="connsiteX8" fmla="*/ 0 w 67448"/>
                                <a:gd name="connsiteY8" fmla="*/ 4763 h 134302"/>
                                <a:gd name="connsiteX9" fmla="*/ 3810 w 67448"/>
                                <a:gd name="connsiteY9" fmla="*/ 0 h 134302"/>
                                <a:gd name="connsiteX10" fmla="*/ 16193 w 67448"/>
                                <a:gd name="connsiteY10" fmla="*/ 0 h 134302"/>
                                <a:gd name="connsiteX11" fmla="*/ 20003 w 67448"/>
                                <a:gd name="connsiteY11" fmla="*/ 4763 h 134302"/>
                                <a:gd name="connsiteX12" fmla="*/ 20003 w 67448"/>
                                <a:gd name="connsiteY12" fmla="*/ 80010 h 134302"/>
                                <a:gd name="connsiteX13" fmla="*/ 43815 w 67448"/>
                                <a:gd name="connsiteY13" fmla="*/ 40957 h 134302"/>
                                <a:gd name="connsiteX14" fmla="*/ 48578 w 67448"/>
                                <a:gd name="connsiteY14" fmla="*/ 38100 h 134302"/>
                                <a:gd name="connsiteX15" fmla="*/ 62865 w 67448"/>
                                <a:gd name="connsiteY15" fmla="*/ 38100 h 134302"/>
                                <a:gd name="connsiteX16" fmla="*/ 64770 w 67448"/>
                                <a:gd name="connsiteY16" fmla="*/ 43815 h 134302"/>
                                <a:gd name="connsiteX17" fmla="*/ 39053 w 67448"/>
                                <a:gd name="connsiteY17" fmla="*/ 85725 h 134302"/>
                                <a:gd name="connsiteX18" fmla="*/ 65723 w 67448"/>
                                <a:gd name="connsiteY18" fmla="*/ 128588 h 134302"/>
                                <a:gd name="connsiteX19" fmla="*/ 64770 w 67448"/>
                                <a:gd name="connsiteY19" fmla="*/ 13430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7448" h="134302">
                                  <a:moveTo>
                                    <a:pt x="64770" y="134302"/>
                                  </a:moveTo>
                                  <a:lnTo>
                                    <a:pt x="49530" y="134302"/>
                                  </a:lnTo>
                                  <a:cubicBezTo>
                                    <a:pt x="47625" y="134302"/>
                                    <a:pt x="46673" y="133350"/>
                                    <a:pt x="44768" y="131445"/>
                                  </a:cubicBezTo>
                                  <a:lnTo>
                                    <a:pt x="20003" y="91440"/>
                                  </a:lnTo>
                                  <a:lnTo>
                                    <a:pt x="20003" y="129540"/>
                                  </a:lnTo>
                                  <a:cubicBezTo>
                                    <a:pt x="20003" y="132397"/>
                                    <a:pt x="19050" y="134302"/>
                                    <a:pt x="16193" y="134302"/>
                                  </a:cubicBezTo>
                                  <a:lnTo>
                                    <a:pt x="3810" y="134302"/>
                                  </a:lnTo>
                                  <a:cubicBezTo>
                                    <a:pt x="1905" y="134302"/>
                                    <a:pt x="0" y="132397"/>
                                    <a:pt x="0" y="129540"/>
                                  </a:cubicBezTo>
                                  <a:lnTo>
                                    <a:pt x="0" y="4763"/>
                                  </a:lnTo>
                                  <a:cubicBezTo>
                                    <a:pt x="0" y="1905"/>
                                    <a:pt x="953" y="0"/>
                                    <a:pt x="3810" y="0"/>
                                  </a:cubicBezTo>
                                  <a:lnTo>
                                    <a:pt x="16193" y="0"/>
                                  </a:lnTo>
                                  <a:cubicBezTo>
                                    <a:pt x="18098" y="0"/>
                                    <a:pt x="20003" y="1905"/>
                                    <a:pt x="20003" y="4763"/>
                                  </a:cubicBezTo>
                                  <a:lnTo>
                                    <a:pt x="20003" y="80010"/>
                                  </a:lnTo>
                                  <a:lnTo>
                                    <a:pt x="43815" y="40957"/>
                                  </a:lnTo>
                                  <a:cubicBezTo>
                                    <a:pt x="44768" y="39052"/>
                                    <a:pt x="46673" y="38100"/>
                                    <a:pt x="48578" y="38100"/>
                                  </a:cubicBezTo>
                                  <a:lnTo>
                                    <a:pt x="62865" y="38100"/>
                                  </a:lnTo>
                                  <a:cubicBezTo>
                                    <a:pt x="65723" y="38100"/>
                                    <a:pt x="66675" y="40957"/>
                                    <a:pt x="64770" y="43815"/>
                                  </a:cubicBezTo>
                                  <a:lnTo>
                                    <a:pt x="39053" y="85725"/>
                                  </a:lnTo>
                                  <a:lnTo>
                                    <a:pt x="65723" y="128588"/>
                                  </a:lnTo>
                                  <a:cubicBezTo>
                                    <a:pt x="68580" y="131445"/>
                                    <a:pt x="67628" y="134302"/>
                                    <a:pt x="64770" y="13430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6512159" name="Freeform 1166512159">
                            <a:extLst>
                              <a:ext uri="{FF2B5EF4-FFF2-40B4-BE49-F238E27FC236}">
                                <a16:creationId xmlns:a16="http://schemas.microsoft.com/office/drawing/2014/main" id="{24923842-8246-351E-0D6A-D41586C414E8}"/>
                              </a:ext>
                            </a:extLst>
                          </wps:cNvPr>
                          <wps:cNvSpPr/>
                          <wps:spPr>
                            <a:xfrm>
                              <a:off x="5386388" y="260984"/>
                              <a:ext cx="77152" cy="100965"/>
                            </a:xfrm>
                            <a:custGeom>
                              <a:avLst/>
                              <a:gdLst>
                                <a:gd name="connsiteX0" fmla="*/ 77152 w 77152"/>
                                <a:gd name="connsiteY0" fmla="*/ 51435 h 100965"/>
                                <a:gd name="connsiteX1" fmla="*/ 77152 w 77152"/>
                                <a:gd name="connsiteY1" fmla="*/ 57150 h 100965"/>
                                <a:gd name="connsiteX2" fmla="*/ 73342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2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8"/>
                                    <a:pt x="0" y="50483"/>
                                  </a:cubicBezTo>
                                  <a:cubicBezTo>
                                    <a:pt x="0" y="21908"/>
                                    <a:pt x="16192"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1645199" name="Freeform 881645199">
                            <a:extLst>
                              <a:ext uri="{FF2B5EF4-FFF2-40B4-BE49-F238E27FC236}">
                                <a16:creationId xmlns:a16="http://schemas.microsoft.com/office/drawing/2014/main" id="{49D7376E-0D8A-3FE1-7E93-B0EA1039F48C}"/>
                              </a:ext>
                            </a:extLst>
                          </wps:cNvPr>
                          <wps:cNvSpPr/>
                          <wps:spPr>
                            <a:xfrm>
                              <a:off x="5468303" y="23431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3660239" name="Freeform 753660239">
                            <a:extLst>
                              <a:ext uri="{FF2B5EF4-FFF2-40B4-BE49-F238E27FC236}">
                                <a16:creationId xmlns:a16="http://schemas.microsoft.com/office/drawing/2014/main" id="{1B477231-243F-0172-DD6F-3D4BB1FC2F1B}"/>
                              </a:ext>
                            </a:extLst>
                          </wps:cNvPr>
                          <wps:cNvSpPr/>
                          <wps:spPr>
                            <a:xfrm>
                              <a:off x="5565458" y="225742"/>
                              <a:ext cx="76200" cy="134302"/>
                            </a:xfrm>
                            <a:custGeom>
                              <a:avLst/>
                              <a:gdLst>
                                <a:gd name="connsiteX0" fmla="*/ 76200 w 76200"/>
                                <a:gd name="connsiteY0" fmla="*/ 44767 h 134302"/>
                                <a:gd name="connsiteX1" fmla="*/ 40005 w 76200"/>
                                <a:gd name="connsiteY1" fmla="*/ 89535 h 134302"/>
                                <a:gd name="connsiteX2" fmla="*/ 20955 w 76200"/>
                                <a:gd name="connsiteY2" fmla="*/ 89535 h 134302"/>
                                <a:gd name="connsiteX3" fmla="*/ 20955 w 76200"/>
                                <a:gd name="connsiteY3" fmla="*/ 129540 h 134302"/>
                                <a:gd name="connsiteX4" fmla="*/ 17145 w 76200"/>
                                <a:gd name="connsiteY4" fmla="*/ 134302 h 134302"/>
                                <a:gd name="connsiteX5" fmla="*/ 3810 w 76200"/>
                                <a:gd name="connsiteY5" fmla="*/ 134302 h 134302"/>
                                <a:gd name="connsiteX6" fmla="*/ 0 w 76200"/>
                                <a:gd name="connsiteY6" fmla="*/ 129540 h 134302"/>
                                <a:gd name="connsiteX7" fmla="*/ 0 w 76200"/>
                                <a:gd name="connsiteY7" fmla="*/ 4763 h 134302"/>
                                <a:gd name="connsiteX8" fmla="*/ 3810 w 76200"/>
                                <a:gd name="connsiteY8" fmla="*/ 0 h 134302"/>
                                <a:gd name="connsiteX9" fmla="*/ 20955 w 76200"/>
                                <a:gd name="connsiteY9" fmla="*/ 0 h 134302"/>
                                <a:gd name="connsiteX10" fmla="*/ 40005 w 76200"/>
                                <a:gd name="connsiteY10" fmla="*/ 0 h 134302"/>
                                <a:gd name="connsiteX11" fmla="*/ 76200 w 76200"/>
                                <a:gd name="connsiteY11" fmla="*/ 44767 h 134302"/>
                                <a:gd name="connsiteX12" fmla="*/ 55245 w 76200"/>
                                <a:gd name="connsiteY12" fmla="*/ 44767 h 134302"/>
                                <a:gd name="connsiteX13" fmla="*/ 40005 w 76200"/>
                                <a:gd name="connsiteY13" fmla="*/ 24765 h 134302"/>
                                <a:gd name="connsiteX14" fmla="*/ 20955 w 76200"/>
                                <a:gd name="connsiteY14" fmla="*/ 24765 h 134302"/>
                                <a:gd name="connsiteX15" fmla="*/ 20955 w 76200"/>
                                <a:gd name="connsiteY15" fmla="*/ 63817 h 134302"/>
                                <a:gd name="connsiteX16" fmla="*/ 40005 w 76200"/>
                                <a:gd name="connsiteY16" fmla="*/ 63817 h 134302"/>
                                <a:gd name="connsiteX17" fmla="*/ 55245 w 76200"/>
                                <a:gd name="connsiteY17" fmla="*/ 44767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6200" h="134302">
                                  <a:moveTo>
                                    <a:pt x="76200" y="44767"/>
                                  </a:moveTo>
                                  <a:cubicBezTo>
                                    <a:pt x="76200" y="69532"/>
                                    <a:pt x="60007" y="89535"/>
                                    <a:pt x="40005" y="89535"/>
                                  </a:cubicBezTo>
                                  <a:lnTo>
                                    <a:pt x="20955" y="89535"/>
                                  </a:lnTo>
                                  <a:lnTo>
                                    <a:pt x="20955" y="129540"/>
                                  </a:lnTo>
                                  <a:cubicBezTo>
                                    <a:pt x="20955" y="132397"/>
                                    <a:pt x="20002" y="134302"/>
                                    <a:pt x="17145" y="134302"/>
                                  </a:cubicBezTo>
                                  <a:lnTo>
                                    <a:pt x="3810" y="134302"/>
                                  </a:lnTo>
                                  <a:cubicBezTo>
                                    <a:pt x="1905" y="134302"/>
                                    <a:pt x="0" y="132397"/>
                                    <a:pt x="0" y="129540"/>
                                  </a:cubicBezTo>
                                  <a:lnTo>
                                    <a:pt x="0" y="4763"/>
                                  </a:lnTo>
                                  <a:cubicBezTo>
                                    <a:pt x="0" y="1905"/>
                                    <a:pt x="952" y="0"/>
                                    <a:pt x="3810" y="0"/>
                                  </a:cubicBezTo>
                                  <a:lnTo>
                                    <a:pt x="20955" y="0"/>
                                  </a:lnTo>
                                  <a:lnTo>
                                    <a:pt x="40005" y="0"/>
                                  </a:lnTo>
                                  <a:cubicBezTo>
                                    <a:pt x="60007" y="952"/>
                                    <a:pt x="76200" y="20955"/>
                                    <a:pt x="76200" y="44767"/>
                                  </a:cubicBezTo>
                                  <a:close/>
                                  <a:moveTo>
                                    <a:pt x="55245" y="44767"/>
                                  </a:moveTo>
                                  <a:cubicBezTo>
                                    <a:pt x="55245" y="33338"/>
                                    <a:pt x="48577" y="24765"/>
                                    <a:pt x="40005" y="24765"/>
                                  </a:cubicBezTo>
                                  <a:lnTo>
                                    <a:pt x="20955" y="24765"/>
                                  </a:lnTo>
                                  <a:lnTo>
                                    <a:pt x="20955" y="63817"/>
                                  </a:lnTo>
                                  <a:lnTo>
                                    <a:pt x="40005" y="63817"/>
                                  </a:lnTo>
                                  <a:cubicBezTo>
                                    <a:pt x="48577" y="64770"/>
                                    <a:pt x="55245" y="56197"/>
                                    <a:pt x="55245" y="4476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720446" name="Freeform 207720446">
                            <a:extLst>
                              <a:ext uri="{FF2B5EF4-FFF2-40B4-BE49-F238E27FC236}">
                                <a16:creationId xmlns:a16="http://schemas.microsoft.com/office/drawing/2014/main" id="{7DD667BF-F8D5-365D-8EC0-12668CED97B4}"/>
                              </a:ext>
                            </a:extLst>
                          </wps:cNvPr>
                          <wps:cNvSpPr/>
                          <wps:spPr>
                            <a:xfrm>
                              <a:off x="5646420" y="26193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74723645" name="Freeform 1874723645">
                            <a:extLst>
                              <a:ext uri="{FF2B5EF4-FFF2-40B4-BE49-F238E27FC236}">
                                <a16:creationId xmlns:a16="http://schemas.microsoft.com/office/drawing/2014/main" id="{E7472347-8F9E-4831-F10F-279D5F2259D0}"/>
                              </a:ext>
                            </a:extLst>
                          </wps:cNvPr>
                          <wps:cNvSpPr/>
                          <wps:spPr>
                            <a:xfrm>
                              <a:off x="5736908" y="261937"/>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3 w 60959"/>
                                <a:gd name="connsiteY4" fmla="*/ 67628 h 100965"/>
                                <a:gd name="connsiteX5" fmla="*/ 20002 w 60959"/>
                                <a:gd name="connsiteY5" fmla="*/ 71438 h 100965"/>
                                <a:gd name="connsiteX6" fmla="*/ 31432 w 60959"/>
                                <a:gd name="connsiteY6" fmla="*/ 79057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7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2"/>
                                    <a:pt x="952" y="67628"/>
                                    <a:pt x="3810" y="67628"/>
                                  </a:cubicBezTo>
                                  <a:lnTo>
                                    <a:pt x="16193" y="67628"/>
                                  </a:lnTo>
                                  <a:cubicBezTo>
                                    <a:pt x="18097" y="67628"/>
                                    <a:pt x="19050" y="69532"/>
                                    <a:pt x="20002" y="71438"/>
                                  </a:cubicBezTo>
                                  <a:cubicBezTo>
                                    <a:pt x="20955" y="76200"/>
                                    <a:pt x="25718" y="79057"/>
                                    <a:pt x="31432" y="79057"/>
                                  </a:cubicBezTo>
                                  <a:cubicBezTo>
                                    <a:pt x="39052" y="79057"/>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2"/>
                                    <a:pt x="59055" y="33338"/>
                                    <a:pt x="56197" y="33338"/>
                                  </a:cubicBezTo>
                                  <a:lnTo>
                                    <a:pt x="43815" y="33338"/>
                                  </a:lnTo>
                                  <a:cubicBezTo>
                                    <a:pt x="41910" y="33338"/>
                                    <a:pt x="40957" y="31432"/>
                                    <a:pt x="40005" y="29528"/>
                                  </a:cubicBezTo>
                                  <a:cubicBezTo>
                                    <a:pt x="39052" y="24765"/>
                                    <a:pt x="35243" y="21907"/>
                                    <a:pt x="30480" y="21907"/>
                                  </a:cubicBezTo>
                                  <a:cubicBezTo>
                                    <a:pt x="23813" y="21907"/>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939284" name="Freeform 551939284">
                            <a:extLst>
                              <a:ext uri="{FF2B5EF4-FFF2-40B4-BE49-F238E27FC236}">
                                <a16:creationId xmlns:a16="http://schemas.microsoft.com/office/drawing/2014/main" id="{A0AF63FA-5590-4D31-295F-9DBD6C0E5740}"/>
                              </a:ext>
                            </a:extLst>
                          </wps:cNvPr>
                          <wps:cNvSpPr/>
                          <wps:spPr>
                            <a:xfrm>
                              <a:off x="5813108"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2 w 20002"/>
                                <a:gd name="connsiteY4" fmla="*/ 4763 h 134302"/>
                                <a:gd name="connsiteX5" fmla="*/ 20002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2 w 20002"/>
                                <a:gd name="connsiteY13" fmla="*/ 42863 h 134302"/>
                                <a:gd name="connsiteX14" fmla="*/ 20002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3" y="0"/>
                                  </a:lnTo>
                                  <a:cubicBezTo>
                                    <a:pt x="18097" y="0"/>
                                    <a:pt x="20002" y="1905"/>
                                    <a:pt x="20002" y="4763"/>
                                  </a:cubicBezTo>
                                  <a:lnTo>
                                    <a:pt x="20002" y="20955"/>
                                  </a:lnTo>
                                  <a:cubicBezTo>
                                    <a:pt x="20002" y="23813"/>
                                    <a:pt x="19050" y="25717"/>
                                    <a:pt x="16193" y="25717"/>
                                  </a:cubicBezTo>
                                  <a:lnTo>
                                    <a:pt x="3810" y="25717"/>
                                  </a:lnTo>
                                  <a:cubicBezTo>
                                    <a:pt x="952" y="25717"/>
                                    <a:pt x="0" y="23813"/>
                                    <a:pt x="0" y="20955"/>
                                  </a:cubicBezTo>
                                  <a:close/>
                                  <a:moveTo>
                                    <a:pt x="0" y="129540"/>
                                  </a:moveTo>
                                  <a:lnTo>
                                    <a:pt x="0" y="42863"/>
                                  </a:lnTo>
                                  <a:cubicBezTo>
                                    <a:pt x="0" y="40005"/>
                                    <a:pt x="952" y="38100"/>
                                    <a:pt x="3810" y="38100"/>
                                  </a:cubicBezTo>
                                  <a:lnTo>
                                    <a:pt x="16193" y="38100"/>
                                  </a:lnTo>
                                  <a:cubicBezTo>
                                    <a:pt x="18097" y="38100"/>
                                    <a:pt x="20002" y="40005"/>
                                    <a:pt x="20002" y="42863"/>
                                  </a:cubicBezTo>
                                  <a:lnTo>
                                    <a:pt x="20002" y="129540"/>
                                  </a:lnTo>
                                  <a:cubicBezTo>
                                    <a:pt x="20002" y="132397"/>
                                    <a:pt x="19050" y="134302"/>
                                    <a:pt x="16193" y="134302"/>
                                  </a:cubicBezTo>
                                  <a:lnTo>
                                    <a:pt x="3810" y="134302"/>
                                  </a:lnTo>
                                  <a:cubicBezTo>
                                    <a:pt x="952"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2920243" name="Freeform 1002920243">
                            <a:extLst>
                              <a:ext uri="{FF2B5EF4-FFF2-40B4-BE49-F238E27FC236}">
                                <a16:creationId xmlns:a16="http://schemas.microsoft.com/office/drawing/2014/main" id="{5967AA3D-DF8E-0D06-AF44-1F25B505AB2F}"/>
                              </a:ext>
                            </a:extLst>
                          </wps:cNvPr>
                          <wps:cNvSpPr/>
                          <wps:spPr>
                            <a:xfrm>
                              <a:off x="5843588" y="234315"/>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7"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0689437" name="Freeform 2000689437">
                            <a:extLst>
                              <a:ext uri="{FF2B5EF4-FFF2-40B4-BE49-F238E27FC236}">
                                <a16:creationId xmlns:a16="http://schemas.microsoft.com/office/drawing/2014/main" id="{14D3B924-FEAB-FA1B-2796-78EF5A29ADB8}"/>
                              </a:ext>
                            </a:extLst>
                          </wps:cNvPr>
                          <wps:cNvSpPr/>
                          <wps:spPr>
                            <a:xfrm>
                              <a:off x="5901690" y="22574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2 w 20002"/>
                                <a:gd name="connsiteY4" fmla="*/ 4763 h 134302"/>
                                <a:gd name="connsiteX5" fmla="*/ 20002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2 w 20002"/>
                                <a:gd name="connsiteY13" fmla="*/ 42863 h 134302"/>
                                <a:gd name="connsiteX14" fmla="*/ 20002 w 20002"/>
                                <a:gd name="connsiteY14" fmla="*/ 129540 h 134302"/>
                                <a:gd name="connsiteX15" fmla="*/ 16193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3" y="0"/>
                                  </a:lnTo>
                                  <a:cubicBezTo>
                                    <a:pt x="18098" y="0"/>
                                    <a:pt x="20002" y="1905"/>
                                    <a:pt x="20002" y="4763"/>
                                  </a:cubicBezTo>
                                  <a:lnTo>
                                    <a:pt x="20002" y="20955"/>
                                  </a:lnTo>
                                  <a:cubicBezTo>
                                    <a:pt x="20002" y="23813"/>
                                    <a:pt x="19050" y="25717"/>
                                    <a:pt x="16193" y="25717"/>
                                  </a:cubicBezTo>
                                  <a:lnTo>
                                    <a:pt x="3810" y="25717"/>
                                  </a:lnTo>
                                  <a:cubicBezTo>
                                    <a:pt x="952" y="25717"/>
                                    <a:pt x="0" y="23813"/>
                                    <a:pt x="0" y="20955"/>
                                  </a:cubicBezTo>
                                  <a:close/>
                                  <a:moveTo>
                                    <a:pt x="0" y="129540"/>
                                  </a:moveTo>
                                  <a:lnTo>
                                    <a:pt x="0" y="42863"/>
                                  </a:lnTo>
                                  <a:cubicBezTo>
                                    <a:pt x="0" y="40005"/>
                                    <a:pt x="952" y="38100"/>
                                    <a:pt x="3810" y="38100"/>
                                  </a:cubicBezTo>
                                  <a:lnTo>
                                    <a:pt x="16193" y="38100"/>
                                  </a:lnTo>
                                  <a:cubicBezTo>
                                    <a:pt x="18098" y="38100"/>
                                    <a:pt x="20002" y="40005"/>
                                    <a:pt x="20002" y="42863"/>
                                  </a:cubicBezTo>
                                  <a:lnTo>
                                    <a:pt x="20002" y="129540"/>
                                  </a:lnTo>
                                  <a:cubicBezTo>
                                    <a:pt x="20002" y="132397"/>
                                    <a:pt x="19050" y="134302"/>
                                    <a:pt x="16193" y="134302"/>
                                  </a:cubicBezTo>
                                  <a:lnTo>
                                    <a:pt x="3810" y="134302"/>
                                  </a:lnTo>
                                  <a:cubicBezTo>
                                    <a:pt x="952"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7883953" name="Freeform 1607883953">
                            <a:extLst>
                              <a:ext uri="{FF2B5EF4-FFF2-40B4-BE49-F238E27FC236}">
                                <a16:creationId xmlns:a16="http://schemas.microsoft.com/office/drawing/2014/main" id="{443D5E3D-08E4-3485-514D-4AF4FA42C38F}"/>
                              </a:ext>
                            </a:extLst>
                          </wps:cNvPr>
                          <wps:cNvSpPr/>
                          <wps:spPr>
                            <a:xfrm>
                              <a:off x="5935028" y="26193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1779424" name="Freeform 251779424">
                            <a:extLst>
                              <a:ext uri="{FF2B5EF4-FFF2-40B4-BE49-F238E27FC236}">
                                <a16:creationId xmlns:a16="http://schemas.microsoft.com/office/drawing/2014/main" id="{7E3413BC-C7DB-ED61-D7E9-D8B8F07FD449}"/>
                              </a:ext>
                            </a:extLst>
                          </wps:cNvPr>
                          <wps:cNvSpPr/>
                          <wps:spPr>
                            <a:xfrm>
                              <a:off x="6029325" y="261937"/>
                              <a:ext cx="65722" cy="98107"/>
                            </a:xfrm>
                            <a:custGeom>
                              <a:avLst/>
                              <a:gdLst>
                                <a:gd name="connsiteX0" fmla="*/ 65722 w 65722"/>
                                <a:gd name="connsiteY0" fmla="*/ 37147 h 98107"/>
                                <a:gd name="connsiteX1" fmla="*/ 65722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2 w 65722"/>
                                <a:gd name="connsiteY7" fmla="*/ 42863 h 98107"/>
                                <a:gd name="connsiteX8" fmla="*/ 20002 w 65722"/>
                                <a:gd name="connsiteY8" fmla="*/ 93345 h 98107"/>
                                <a:gd name="connsiteX9" fmla="*/ 16192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2 w 65722"/>
                                <a:gd name="connsiteY14" fmla="*/ 1905 h 98107"/>
                                <a:gd name="connsiteX15" fmla="*/ 20002 w 65722"/>
                                <a:gd name="connsiteY15" fmla="*/ 6668 h 98107"/>
                                <a:gd name="connsiteX16" fmla="*/ 20002 w 65722"/>
                                <a:gd name="connsiteY16" fmla="*/ 12382 h 98107"/>
                                <a:gd name="connsiteX17" fmla="*/ 40957 w 65722"/>
                                <a:gd name="connsiteY17" fmla="*/ 0 h 98107"/>
                                <a:gd name="connsiteX18" fmla="*/ 65722 w 65722"/>
                                <a:gd name="connsiteY18" fmla="*/ 37147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2" y="37147"/>
                                  </a:moveTo>
                                  <a:lnTo>
                                    <a:pt x="65722" y="93345"/>
                                  </a:lnTo>
                                  <a:cubicBezTo>
                                    <a:pt x="65722" y="96203"/>
                                    <a:pt x="64770" y="98107"/>
                                    <a:pt x="61913" y="98107"/>
                                  </a:cubicBezTo>
                                  <a:lnTo>
                                    <a:pt x="49530" y="98107"/>
                                  </a:lnTo>
                                  <a:cubicBezTo>
                                    <a:pt x="47625" y="98107"/>
                                    <a:pt x="45720" y="96203"/>
                                    <a:pt x="45720" y="93345"/>
                                  </a:cubicBezTo>
                                  <a:lnTo>
                                    <a:pt x="45720" y="39053"/>
                                  </a:lnTo>
                                  <a:cubicBezTo>
                                    <a:pt x="45720" y="28575"/>
                                    <a:pt x="40957" y="22860"/>
                                    <a:pt x="33338" y="22860"/>
                                  </a:cubicBezTo>
                                  <a:cubicBezTo>
                                    <a:pt x="25717" y="22860"/>
                                    <a:pt x="20002" y="28575"/>
                                    <a:pt x="20002" y="42863"/>
                                  </a:cubicBezTo>
                                  <a:lnTo>
                                    <a:pt x="20002" y="93345"/>
                                  </a:lnTo>
                                  <a:cubicBezTo>
                                    <a:pt x="20002" y="96203"/>
                                    <a:pt x="19050" y="98107"/>
                                    <a:pt x="16192" y="98107"/>
                                  </a:cubicBezTo>
                                  <a:lnTo>
                                    <a:pt x="3810" y="98107"/>
                                  </a:lnTo>
                                  <a:cubicBezTo>
                                    <a:pt x="1905" y="98107"/>
                                    <a:pt x="0" y="96203"/>
                                    <a:pt x="0" y="93345"/>
                                  </a:cubicBezTo>
                                  <a:lnTo>
                                    <a:pt x="0" y="6668"/>
                                  </a:lnTo>
                                  <a:cubicBezTo>
                                    <a:pt x="0" y="3810"/>
                                    <a:pt x="952" y="1905"/>
                                    <a:pt x="3810" y="1905"/>
                                  </a:cubicBezTo>
                                  <a:lnTo>
                                    <a:pt x="16192" y="1905"/>
                                  </a:lnTo>
                                  <a:cubicBezTo>
                                    <a:pt x="18097" y="1905"/>
                                    <a:pt x="20002" y="3810"/>
                                    <a:pt x="20002" y="6668"/>
                                  </a:cubicBezTo>
                                  <a:lnTo>
                                    <a:pt x="20002" y="12382"/>
                                  </a:lnTo>
                                  <a:cubicBezTo>
                                    <a:pt x="23813" y="4763"/>
                                    <a:pt x="31432" y="0"/>
                                    <a:pt x="40957" y="0"/>
                                  </a:cubicBezTo>
                                  <a:cubicBezTo>
                                    <a:pt x="55245" y="0"/>
                                    <a:pt x="65722" y="14288"/>
                                    <a:pt x="65722" y="37147"/>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0103756" name="Freeform 1080103756">
                            <a:extLst>
                              <a:ext uri="{FF2B5EF4-FFF2-40B4-BE49-F238E27FC236}">
                                <a16:creationId xmlns:a16="http://schemas.microsoft.com/office/drawing/2014/main" id="{46432797-6831-0830-4C8D-615EBD825AC4}"/>
                              </a:ext>
                            </a:extLst>
                          </wps:cNvPr>
                          <wps:cNvSpPr/>
                          <wps:spPr>
                            <a:xfrm>
                              <a:off x="5057775" y="47148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239122" name="Freeform 91239122">
                            <a:extLst>
                              <a:ext uri="{FF2B5EF4-FFF2-40B4-BE49-F238E27FC236}">
                                <a16:creationId xmlns:a16="http://schemas.microsoft.com/office/drawing/2014/main" id="{07D80CEF-32BE-0630-545F-D7B908CA85F5}"/>
                              </a:ext>
                            </a:extLst>
                          </wps:cNvPr>
                          <wps:cNvSpPr/>
                          <wps:spPr>
                            <a:xfrm>
                              <a:off x="5141595" y="433387"/>
                              <a:ext cx="47625" cy="136207"/>
                            </a:xfrm>
                            <a:custGeom>
                              <a:avLst/>
                              <a:gdLst>
                                <a:gd name="connsiteX0" fmla="*/ 31432 w 47625"/>
                                <a:gd name="connsiteY0" fmla="*/ 40005 h 136207"/>
                                <a:gd name="connsiteX1" fmla="*/ 31432 w 47625"/>
                                <a:gd name="connsiteY1" fmla="*/ 40005 h 136207"/>
                                <a:gd name="connsiteX2" fmla="*/ 43815 w 47625"/>
                                <a:gd name="connsiteY2" fmla="*/ 40957 h 136207"/>
                                <a:gd name="connsiteX3" fmla="*/ 47625 w 47625"/>
                                <a:gd name="connsiteY3" fmla="*/ 45720 h 136207"/>
                                <a:gd name="connsiteX4" fmla="*/ 47625 w 47625"/>
                                <a:gd name="connsiteY4" fmla="*/ 60007 h 136207"/>
                                <a:gd name="connsiteX5" fmla="*/ 43815 w 47625"/>
                                <a:gd name="connsiteY5" fmla="*/ 64770 h 136207"/>
                                <a:gd name="connsiteX6" fmla="*/ 31432 w 47625"/>
                                <a:gd name="connsiteY6" fmla="*/ 64770 h 136207"/>
                                <a:gd name="connsiteX7" fmla="*/ 31432 w 47625"/>
                                <a:gd name="connsiteY7" fmla="*/ 131445 h 136207"/>
                                <a:gd name="connsiteX8" fmla="*/ 27622 w 47625"/>
                                <a:gd name="connsiteY8" fmla="*/ 136207 h 136207"/>
                                <a:gd name="connsiteX9" fmla="*/ 15240 w 47625"/>
                                <a:gd name="connsiteY9" fmla="*/ 136207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7 h 136207"/>
                                <a:gd name="connsiteX14" fmla="*/ 0 w 47625"/>
                                <a:gd name="connsiteY14" fmla="*/ 45720 h 136207"/>
                                <a:gd name="connsiteX15" fmla="*/ 3810 w 47625"/>
                                <a:gd name="connsiteY15" fmla="*/ 40957 h 136207"/>
                                <a:gd name="connsiteX16" fmla="*/ 11430 w 47625"/>
                                <a:gd name="connsiteY16" fmla="*/ 40957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2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2" y="40005"/>
                                  </a:moveTo>
                                  <a:lnTo>
                                    <a:pt x="31432" y="40005"/>
                                  </a:lnTo>
                                  <a:lnTo>
                                    <a:pt x="43815" y="40957"/>
                                  </a:lnTo>
                                  <a:cubicBezTo>
                                    <a:pt x="45720" y="40957"/>
                                    <a:pt x="47625" y="42863"/>
                                    <a:pt x="47625" y="45720"/>
                                  </a:cubicBezTo>
                                  <a:lnTo>
                                    <a:pt x="47625" y="60007"/>
                                  </a:lnTo>
                                  <a:cubicBezTo>
                                    <a:pt x="47625" y="62865"/>
                                    <a:pt x="46672" y="64770"/>
                                    <a:pt x="43815" y="64770"/>
                                  </a:cubicBezTo>
                                  <a:lnTo>
                                    <a:pt x="31432" y="64770"/>
                                  </a:lnTo>
                                  <a:lnTo>
                                    <a:pt x="31432" y="131445"/>
                                  </a:lnTo>
                                  <a:cubicBezTo>
                                    <a:pt x="31432" y="134303"/>
                                    <a:pt x="30480" y="136207"/>
                                    <a:pt x="27622" y="136207"/>
                                  </a:cubicBezTo>
                                  <a:lnTo>
                                    <a:pt x="15240" y="136207"/>
                                  </a:lnTo>
                                  <a:cubicBezTo>
                                    <a:pt x="13335" y="136207"/>
                                    <a:pt x="11430" y="134303"/>
                                    <a:pt x="11430" y="131445"/>
                                  </a:cubicBezTo>
                                  <a:lnTo>
                                    <a:pt x="11430" y="64770"/>
                                  </a:lnTo>
                                  <a:lnTo>
                                    <a:pt x="3810" y="64770"/>
                                  </a:lnTo>
                                  <a:cubicBezTo>
                                    <a:pt x="1905" y="64770"/>
                                    <a:pt x="0" y="62865"/>
                                    <a:pt x="0" y="60007"/>
                                  </a:cubicBezTo>
                                  <a:lnTo>
                                    <a:pt x="0" y="45720"/>
                                  </a:lnTo>
                                  <a:cubicBezTo>
                                    <a:pt x="0" y="42863"/>
                                    <a:pt x="952" y="40957"/>
                                    <a:pt x="3810" y="40957"/>
                                  </a:cubicBezTo>
                                  <a:lnTo>
                                    <a:pt x="11430" y="40957"/>
                                  </a:lnTo>
                                  <a:lnTo>
                                    <a:pt x="11430" y="40005"/>
                                  </a:lnTo>
                                  <a:cubicBezTo>
                                    <a:pt x="11430" y="15240"/>
                                    <a:pt x="21907" y="0"/>
                                    <a:pt x="43815" y="0"/>
                                  </a:cubicBezTo>
                                  <a:cubicBezTo>
                                    <a:pt x="45720" y="0"/>
                                    <a:pt x="47625" y="1905"/>
                                    <a:pt x="47625" y="4763"/>
                                  </a:cubicBezTo>
                                  <a:lnTo>
                                    <a:pt x="47625" y="19050"/>
                                  </a:lnTo>
                                  <a:cubicBezTo>
                                    <a:pt x="47625" y="21907"/>
                                    <a:pt x="46672" y="23813"/>
                                    <a:pt x="43815" y="23813"/>
                                  </a:cubicBezTo>
                                  <a:cubicBezTo>
                                    <a:pt x="36195" y="23813"/>
                                    <a:pt x="31432" y="28575"/>
                                    <a:pt x="31432"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2198582" name="Freeform 482198582">
                            <a:extLst>
                              <a:ext uri="{FF2B5EF4-FFF2-40B4-BE49-F238E27FC236}">
                                <a16:creationId xmlns:a16="http://schemas.microsoft.com/office/drawing/2014/main" id="{99C12A1A-840F-9513-93EE-64DEC6F444AC}"/>
                              </a:ext>
                            </a:extLst>
                          </wps:cNvPr>
                          <wps:cNvSpPr/>
                          <wps:spPr>
                            <a:xfrm>
                              <a:off x="5229225" y="443865"/>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7"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9306666" name="Freeform 339306666">
                            <a:extLst>
                              <a:ext uri="{FF2B5EF4-FFF2-40B4-BE49-F238E27FC236}">
                                <a16:creationId xmlns:a16="http://schemas.microsoft.com/office/drawing/2014/main" id="{26801E3C-E403-6CC6-9D13-2FB7B3F59B29}"/>
                              </a:ext>
                            </a:extLst>
                          </wps:cNvPr>
                          <wps:cNvSpPr/>
                          <wps:spPr>
                            <a:xfrm>
                              <a:off x="5286375" y="435292"/>
                              <a:ext cx="65722" cy="134302"/>
                            </a:xfrm>
                            <a:custGeom>
                              <a:avLst/>
                              <a:gdLst>
                                <a:gd name="connsiteX0" fmla="*/ 65722 w 65722"/>
                                <a:gd name="connsiteY0" fmla="*/ 73342 h 134302"/>
                                <a:gd name="connsiteX1" fmla="*/ 65722 w 65722"/>
                                <a:gd name="connsiteY1" fmla="*/ 129540 h 134302"/>
                                <a:gd name="connsiteX2" fmla="*/ 61913 w 65722"/>
                                <a:gd name="connsiteY2" fmla="*/ 134302 h 134302"/>
                                <a:gd name="connsiteX3" fmla="*/ 49530 w 65722"/>
                                <a:gd name="connsiteY3" fmla="*/ 134302 h 134302"/>
                                <a:gd name="connsiteX4" fmla="*/ 45720 w 65722"/>
                                <a:gd name="connsiteY4" fmla="*/ 129540 h 134302"/>
                                <a:gd name="connsiteX5" fmla="*/ 45720 w 65722"/>
                                <a:gd name="connsiteY5" fmla="*/ 75247 h 134302"/>
                                <a:gd name="connsiteX6" fmla="*/ 33338 w 65722"/>
                                <a:gd name="connsiteY6" fmla="*/ 59055 h 134302"/>
                                <a:gd name="connsiteX7" fmla="*/ 20002 w 65722"/>
                                <a:gd name="connsiteY7" fmla="*/ 79057 h 134302"/>
                                <a:gd name="connsiteX8" fmla="*/ 20002 w 65722"/>
                                <a:gd name="connsiteY8" fmla="*/ 129540 h 134302"/>
                                <a:gd name="connsiteX9" fmla="*/ 16192 w 65722"/>
                                <a:gd name="connsiteY9" fmla="*/ 134302 h 134302"/>
                                <a:gd name="connsiteX10" fmla="*/ 3810 w 65722"/>
                                <a:gd name="connsiteY10" fmla="*/ 134302 h 134302"/>
                                <a:gd name="connsiteX11" fmla="*/ 0 w 65722"/>
                                <a:gd name="connsiteY11" fmla="*/ 129540 h 134302"/>
                                <a:gd name="connsiteX12" fmla="*/ 0 w 65722"/>
                                <a:gd name="connsiteY12" fmla="*/ 4763 h 134302"/>
                                <a:gd name="connsiteX13" fmla="*/ 3810 w 65722"/>
                                <a:gd name="connsiteY13" fmla="*/ 0 h 134302"/>
                                <a:gd name="connsiteX14" fmla="*/ 16192 w 65722"/>
                                <a:gd name="connsiteY14" fmla="*/ 0 h 134302"/>
                                <a:gd name="connsiteX15" fmla="*/ 20002 w 65722"/>
                                <a:gd name="connsiteY15" fmla="*/ 4763 h 134302"/>
                                <a:gd name="connsiteX16" fmla="*/ 20002 w 65722"/>
                                <a:gd name="connsiteY16" fmla="*/ 48577 h 134302"/>
                                <a:gd name="connsiteX17" fmla="*/ 40957 w 65722"/>
                                <a:gd name="connsiteY17" fmla="*/ 36195 h 134302"/>
                                <a:gd name="connsiteX18" fmla="*/ 65722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2" y="73342"/>
                                  </a:moveTo>
                                  <a:lnTo>
                                    <a:pt x="65722" y="129540"/>
                                  </a:lnTo>
                                  <a:cubicBezTo>
                                    <a:pt x="65722" y="132397"/>
                                    <a:pt x="64770" y="134302"/>
                                    <a:pt x="61913" y="134302"/>
                                  </a:cubicBezTo>
                                  <a:lnTo>
                                    <a:pt x="49530" y="134302"/>
                                  </a:lnTo>
                                  <a:cubicBezTo>
                                    <a:pt x="47625" y="134302"/>
                                    <a:pt x="45720" y="132397"/>
                                    <a:pt x="45720" y="129540"/>
                                  </a:cubicBezTo>
                                  <a:lnTo>
                                    <a:pt x="45720" y="75247"/>
                                  </a:lnTo>
                                  <a:cubicBezTo>
                                    <a:pt x="45720" y="64770"/>
                                    <a:pt x="40957" y="59055"/>
                                    <a:pt x="33338" y="59055"/>
                                  </a:cubicBezTo>
                                  <a:cubicBezTo>
                                    <a:pt x="25717" y="59055"/>
                                    <a:pt x="20002" y="64770"/>
                                    <a:pt x="20002" y="79057"/>
                                  </a:cubicBezTo>
                                  <a:lnTo>
                                    <a:pt x="20002" y="129540"/>
                                  </a:lnTo>
                                  <a:cubicBezTo>
                                    <a:pt x="20002" y="132397"/>
                                    <a:pt x="19050" y="134302"/>
                                    <a:pt x="16192" y="134302"/>
                                  </a:cubicBezTo>
                                  <a:lnTo>
                                    <a:pt x="3810" y="134302"/>
                                  </a:lnTo>
                                  <a:cubicBezTo>
                                    <a:pt x="1905" y="134302"/>
                                    <a:pt x="0" y="132397"/>
                                    <a:pt x="0" y="129540"/>
                                  </a:cubicBezTo>
                                  <a:lnTo>
                                    <a:pt x="0" y="4763"/>
                                  </a:lnTo>
                                  <a:cubicBezTo>
                                    <a:pt x="0" y="1905"/>
                                    <a:pt x="952" y="0"/>
                                    <a:pt x="3810" y="0"/>
                                  </a:cubicBezTo>
                                  <a:lnTo>
                                    <a:pt x="16192" y="0"/>
                                  </a:lnTo>
                                  <a:cubicBezTo>
                                    <a:pt x="18097" y="0"/>
                                    <a:pt x="20002" y="1905"/>
                                    <a:pt x="20002" y="4763"/>
                                  </a:cubicBezTo>
                                  <a:lnTo>
                                    <a:pt x="20002" y="48577"/>
                                  </a:lnTo>
                                  <a:cubicBezTo>
                                    <a:pt x="23813" y="40957"/>
                                    <a:pt x="31432" y="36195"/>
                                    <a:pt x="40957" y="36195"/>
                                  </a:cubicBezTo>
                                  <a:cubicBezTo>
                                    <a:pt x="55245" y="36195"/>
                                    <a:pt x="65722" y="50482"/>
                                    <a:pt x="65722"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8513105" name="Freeform 618513105">
                            <a:extLst>
                              <a:ext uri="{FF2B5EF4-FFF2-40B4-BE49-F238E27FC236}">
                                <a16:creationId xmlns:a16="http://schemas.microsoft.com/office/drawing/2014/main" id="{BF2ABC4D-63C1-002D-465B-7D7AD1956A0E}"/>
                              </a:ext>
                            </a:extLst>
                          </wps:cNvPr>
                          <wps:cNvSpPr/>
                          <wps:spPr>
                            <a:xfrm>
                              <a:off x="5365433" y="470534"/>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1913"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2407944" name="Freeform 2042407944">
                            <a:extLst>
                              <a:ext uri="{FF2B5EF4-FFF2-40B4-BE49-F238E27FC236}">
                                <a16:creationId xmlns:a16="http://schemas.microsoft.com/office/drawing/2014/main" id="{2B68BFD7-9BEE-BD9C-BEE5-6BB74561518D}"/>
                              </a:ext>
                            </a:extLst>
                          </wps:cNvPr>
                          <wps:cNvSpPr/>
                          <wps:spPr>
                            <a:xfrm>
                              <a:off x="5490210" y="433387"/>
                              <a:ext cx="106084" cy="138134"/>
                            </a:xfrm>
                            <a:custGeom>
                              <a:avLst/>
                              <a:gdLst>
                                <a:gd name="connsiteX0" fmla="*/ 0 w 106084"/>
                                <a:gd name="connsiteY0" fmla="*/ 69532 h 138134"/>
                                <a:gd name="connsiteX1" fmla="*/ 55245 w 106084"/>
                                <a:gd name="connsiteY1" fmla="*/ 0 h 138134"/>
                                <a:gd name="connsiteX2" fmla="*/ 105728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8 w 106084"/>
                                <a:gd name="connsiteY12" fmla="*/ 92393 h 138134"/>
                                <a:gd name="connsiteX13" fmla="*/ 55245 w 106084"/>
                                <a:gd name="connsiteY13" fmla="*/ 138113 h 138134"/>
                                <a:gd name="connsiteX14" fmla="*/ 0 w 106084"/>
                                <a:gd name="connsiteY14" fmla="*/ 69532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2"/>
                                  </a:moveTo>
                                  <a:cubicBezTo>
                                    <a:pt x="0" y="30480"/>
                                    <a:pt x="22860" y="0"/>
                                    <a:pt x="55245" y="0"/>
                                  </a:cubicBezTo>
                                  <a:cubicBezTo>
                                    <a:pt x="79057" y="0"/>
                                    <a:pt x="99060" y="18097"/>
                                    <a:pt x="105728" y="44768"/>
                                  </a:cubicBezTo>
                                  <a:cubicBezTo>
                                    <a:pt x="106680" y="47625"/>
                                    <a:pt x="104775" y="49530"/>
                                    <a:pt x="102870" y="49530"/>
                                  </a:cubicBezTo>
                                  <a:lnTo>
                                    <a:pt x="87630" y="49530"/>
                                  </a:lnTo>
                                  <a:cubicBezTo>
                                    <a:pt x="85725" y="49530"/>
                                    <a:pt x="84773" y="48578"/>
                                    <a:pt x="83820" y="45720"/>
                                  </a:cubicBezTo>
                                  <a:cubicBezTo>
                                    <a:pt x="79057" y="32385"/>
                                    <a:pt x="67628" y="24765"/>
                                    <a:pt x="55245" y="24765"/>
                                  </a:cubicBezTo>
                                  <a:cubicBezTo>
                                    <a:pt x="34290" y="24765"/>
                                    <a:pt x="20955" y="42863"/>
                                    <a:pt x="20955" y="68580"/>
                                  </a:cubicBezTo>
                                  <a:cubicBezTo>
                                    <a:pt x="20955" y="94297"/>
                                    <a:pt x="34290" y="112395"/>
                                    <a:pt x="55245" y="112395"/>
                                  </a:cubicBezTo>
                                  <a:cubicBezTo>
                                    <a:pt x="67628" y="112395"/>
                                    <a:pt x="79057" y="103822"/>
                                    <a:pt x="83820" y="91440"/>
                                  </a:cubicBezTo>
                                  <a:cubicBezTo>
                                    <a:pt x="84773" y="89535"/>
                                    <a:pt x="85725" y="87630"/>
                                    <a:pt x="87630" y="87630"/>
                                  </a:cubicBezTo>
                                  <a:lnTo>
                                    <a:pt x="102870" y="87630"/>
                                  </a:lnTo>
                                  <a:cubicBezTo>
                                    <a:pt x="105728" y="87630"/>
                                    <a:pt x="106680" y="89535"/>
                                    <a:pt x="105728" y="92393"/>
                                  </a:cubicBezTo>
                                  <a:cubicBezTo>
                                    <a:pt x="99060" y="119063"/>
                                    <a:pt x="79057" y="138113"/>
                                    <a:pt x="55245" y="138113"/>
                                  </a:cubicBezTo>
                                  <a:cubicBezTo>
                                    <a:pt x="22860" y="139065"/>
                                    <a:pt x="0" y="108585"/>
                                    <a:pt x="0" y="6953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7503837" name="Freeform 397503837">
                            <a:extLst>
                              <a:ext uri="{FF2B5EF4-FFF2-40B4-BE49-F238E27FC236}">
                                <a16:creationId xmlns:a16="http://schemas.microsoft.com/office/drawing/2014/main" id="{0C77BF57-FB08-2E98-744F-EA8ECC13390E}"/>
                              </a:ext>
                            </a:extLst>
                          </wps:cNvPr>
                          <wps:cNvSpPr/>
                          <wps:spPr>
                            <a:xfrm>
                              <a:off x="5603558" y="471487"/>
                              <a:ext cx="80009" cy="100965"/>
                            </a:xfrm>
                            <a:custGeom>
                              <a:avLst/>
                              <a:gdLst>
                                <a:gd name="connsiteX0" fmla="*/ 0 w 80009"/>
                                <a:gd name="connsiteY0" fmla="*/ 50482 h 100965"/>
                                <a:gd name="connsiteX1" fmla="*/ 40005 w 80009"/>
                                <a:gd name="connsiteY1" fmla="*/ 0 h 100965"/>
                                <a:gd name="connsiteX2" fmla="*/ 80010 w 80009"/>
                                <a:gd name="connsiteY2" fmla="*/ 50482 h 100965"/>
                                <a:gd name="connsiteX3" fmla="*/ 40005 w 80009"/>
                                <a:gd name="connsiteY3" fmla="*/ 100965 h 100965"/>
                                <a:gd name="connsiteX4" fmla="*/ 0 w 80009"/>
                                <a:gd name="connsiteY4" fmla="*/ 50482 h 100965"/>
                                <a:gd name="connsiteX5" fmla="*/ 60960 w 80009"/>
                                <a:gd name="connsiteY5" fmla="*/ 50482 h 100965"/>
                                <a:gd name="connsiteX6" fmla="*/ 40005 w 80009"/>
                                <a:gd name="connsiteY6" fmla="*/ 23813 h 100965"/>
                                <a:gd name="connsiteX7" fmla="*/ 19050 w 80009"/>
                                <a:gd name="connsiteY7" fmla="*/ 50482 h 100965"/>
                                <a:gd name="connsiteX8" fmla="*/ 40005 w 80009"/>
                                <a:gd name="connsiteY8" fmla="*/ 77153 h 100965"/>
                                <a:gd name="connsiteX9" fmla="*/ 60960 w 80009"/>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2"/>
                                  </a:moveTo>
                                  <a:cubicBezTo>
                                    <a:pt x="0" y="21907"/>
                                    <a:pt x="18097" y="0"/>
                                    <a:pt x="40005" y="0"/>
                                  </a:cubicBezTo>
                                  <a:cubicBezTo>
                                    <a:pt x="61913" y="0"/>
                                    <a:pt x="80010" y="21907"/>
                                    <a:pt x="80010" y="50482"/>
                                  </a:cubicBezTo>
                                  <a:cubicBezTo>
                                    <a:pt x="80010" y="79057"/>
                                    <a:pt x="61913" y="100965"/>
                                    <a:pt x="40005" y="100965"/>
                                  </a:cubicBezTo>
                                  <a:cubicBezTo>
                                    <a:pt x="18097" y="100965"/>
                                    <a:pt x="0" y="79057"/>
                                    <a:pt x="0" y="50482"/>
                                  </a:cubicBezTo>
                                  <a:close/>
                                  <a:moveTo>
                                    <a:pt x="60960" y="50482"/>
                                  </a:moveTo>
                                  <a:cubicBezTo>
                                    <a:pt x="60960" y="35243"/>
                                    <a:pt x="52388" y="23813"/>
                                    <a:pt x="40005" y="23813"/>
                                  </a:cubicBezTo>
                                  <a:cubicBezTo>
                                    <a:pt x="27622" y="23813"/>
                                    <a:pt x="19050" y="34290"/>
                                    <a:pt x="19050" y="50482"/>
                                  </a:cubicBezTo>
                                  <a:cubicBezTo>
                                    <a:pt x="19050" y="66675"/>
                                    <a:pt x="27622"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5058344" name="Freeform 1415058344">
                            <a:extLst>
                              <a:ext uri="{FF2B5EF4-FFF2-40B4-BE49-F238E27FC236}">
                                <a16:creationId xmlns:a16="http://schemas.microsoft.com/office/drawing/2014/main" id="{3D04398C-1012-C16E-42B6-DDC12880AB77}"/>
                              </a:ext>
                            </a:extLst>
                          </wps:cNvPr>
                          <wps:cNvSpPr/>
                          <wps:spPr>
                            <a:xfrm>
                              <a:off x="5697855" y="472388"/>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8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8" y="1956"/>
                                    <a:pt x="20003" y="3861"/>
                                    <a:pt x="20003" y="6719"/>
                                  </a:cubicBezTo>
                                  <a:lnTo>
                                    <a:pt x="20003" y="11481"/>
                                  </a:lnTo>
                                  <a:cubicBezTo>
                                    <a:pt x="23813" y="3861"/>
                                    <a:pt x="30480" y="51"/>
                                    <a:pt x="38100" y="51"/>
                                  </a:cubicBezTo>
                                  <a:cubicBezTo>
                                    <a:pt x="45720" y="51"/>
                                    <a:pt x="52388" y="4814"/>
                                    <a:pt x="56198"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4144920" name="Freeform 304144920">
                            <a:extLst>
                              <a:ext uri="{FF2B5EF4-FFF2-40B4-BE49-F238E27FC236}">
                                <a16:creationId xmlns:a16="http://schemas.microsoft.com/office/drawing/2014/main" id="{C1BB8B44-4E18-9F91-3660-C96B58A7AB88}"/>
                              </a:ext>
                            </a:extLst>
                          </wps:cNvPr>
                          <wps:cNvSpPr/>
                          <wps:spPr>
                            <a:xfrm>
                              <a:off x="5815013" y="470534"/>
                              <a:ext cx="81914" cy="137159"/>
                            </a:xfrm>
                            <a:custGeom>
                              <a:avLst/>
                              <a:gdLst>
                                <a:gd name="connsiteX0" fmla="*/ 81915 w 81914"/>
                                <a:gd name="connsiteY0" fmla="*/ 51435 h 137159"/>
                                <a:gd name="connsiteX1" fmla="*/ 44767 w 81914"/>
                                <a:gd name="connsiteY1" fmla="*/ 101918 h 137159"/>
                                <a:gd name="connsiteX2" fmla="*/ 20002 w 81914"/>
                                <a:gd name="connsiteY2" fmla="*/ 87630 h 137159"/>
                                <a:gd name="connsiteX3" fmla="*/ 20002 w 81914"/>
                                <a:gd name="connsiteY3" fmla="*/ 132397 h 137159"/>
                                <a:gd name="connsiteX4" fmla="*/ 16192 w 81914"/>
                                <a:gd name="connsiteY4" fmla="*/ 137160 h 137159"/>
                                <a:gd name="connsiteX5" fmla="*/ 3810 w 81914"/>
                                <a:gd name="connsiteY5" fmla="*/ 137160 h 137159"/>
                                <a:gd name="connsiteX6" fmla="*/ 0 w 81914"/>
                                <a:gd name="connsiteY6" fmla="*/ 132397 h 137159"/>
                                <a:gd name="connsiteX7" fmla="*/ 0 w 81914"/>
                                <a:gd name="connsiteY7" fmla="*/ 7620 h 137159"/>
                                <a:gd name="connsiteX8" fmla="*/ 3810 w 81914"/>
                                <a:gd name="connsiteY8" fmla="*/ 2858 h 137159"/>
                                <a:gd name="connsiteX9" fmla="*/ 16192 w 81914"/>
                                <a:gd name="connsiteY9" fmla="*/ 2858 h 137159"/>
                                <a:gd name="connsiteX10" fmla="*/ 20002 w 81914"/>
                                <a:gd name="connsiteY10" fmla="*/ 7620 h 137159"/>
                                <a:gd name="connsiteX11" fmla="*/ 20002 w 81914"/>
                                <a:gd name="connsiteY11" fmla="*/ 14288 h 137159"/>
                                <a:gd name="connsiteX12" fmla="*/ 44767 w 81914"/>
                                <a:gd name="connsiteY12" fmla="*/ 0 h 137159"/>
                                <a:gd name="connsiteX13" fmla="*/ 81915 w 81914"/>
                                <a:gd name="connsiteY13" fmla="*/ 51435 h 137159"/>
                                <a:gd name="connsiteX14" fmla="*/ 61913 w 81914"/>
                                <a:gd name="connsiteY14" fmla="*/ 51435 h 137159"/>
                                <a:gd name="connsiteX15" fmla="*/ 40957 w 81914"/>
                                <a:gd name="connsiteY15" fmla="*/ 24765 h 137159"/>
                                <a:gd name="connsiteX16" fmla="*/ 20002 w 81914"/>
                                <a:gd name="connsiteY16" fmla="*/ 51435 h 137159"/>
                                <a:gd name="connsiteX17" fmla="*/ 40957 w 81914"/>
                                <a:gd name="connsiteY17" fmla="*/ 78105 h 137159"/>
                                <a:gd name="connsiteX18" fmla="*/ 61913 w 81914"/>
                                <a:gd name="connsiteY18" fmla="*/ 51435 h 1371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7159">
                                  <a:moveTo>
                                    <a:pt x="81915" y="51435"/>
                                  </a:moveTo>
                                  <a:cubicBezTo>
                                    <a:pt x="81915" y="80010"/>
                                    <a:pt x="64770" y="101918"/>
                                    <a:pt x="44767" y="101918"/>
                                  </a:cubicBezTo>
                                  <a:cubicBezTo>
                                    <a:pt x="33338" y="101918"/>
                                    <a:pt x="25717" y="97155"/>
                                    <a:pt x="20002" y="87630"/>
                                  </a:cubicBezTo>
                                  <a:lnTo>
                                    <a:pt x="20002" y="132397"/>
                                  </a:lnTo>
                                  <a:cubicBezTo>
                                    <a:pt x="20002" y="135255"/>
                                    <a:pt x="19050" y="137160"/>
                                    <a:pt x="16192" y="137160"/>
                                  </a:cubicBezTo>
                                  <a:lnTo>
                                    <a:pt x="3810" y="137160"/>
                                  </a:lnTo>
                                  <a:cubicBezTo>
                                    <a:pt x="1905" y="137160"/>
                                    <a:pt x="0" y="135255"/>
                                    <a:pt x="0" y="132397"/>
                                  </a:cubicBezTo>
                                  <a:lnTo>
                                    <a:pt x="0" y="7620"/>
                                  </a:lnTo>
                                  <a:cubicBezTo>
                                    <a:pt x="0" y="4763"/>
                                    <a:pt x="952" y="2858"/>
                                    <a:pt x="3810" y="2858"/>
                                  </a:cubicBezTo>
                                  <a:lnTo>
                                    <a:pt x="16192" y="2858"/>
                                  </a:lnTo>
                                  <a:cubicBezTo>
                                    <a:pt x="18097" y="2858"/>
                                    <a:pt x="20002" y="4763"/>
                                    <a:pt x="20002" y="7620"/>
                                  </a:cubicBezTo>
                                  <a:lnTo>
                                    <a:pt x="20002" y="14288"/>
                                  </a:lnTo>
                                  <a:cubicBezTo>
                                    <a:pt x="25717" y="5715"/>
                                    <a:pt x="33338" y="0"/>
                                    <a:pt x="44767" y="0"/>
                                  </a:cubicBezTo>
                                  <a:cubicBezTo>
                                    <a:pt x="64770" y="953"/>
                                    <a:pt x="81915" y="22860"/>
                                    <a:pt x="81915" y="51435"/>
                                  </a:cubicBezTo>
                                  <a:close/>
                                  <a:moveTo>
                                    <a:pt x="61913" y="51435"/>
                                  </a:moveTo>
                                  <a:cubicBezTo>
                                    <a:pt x="61913" y="35243"/>
                                    <a:pt x="53340" y="24765"/>
                                    <a:pt x="40957" y="24765"/>
                                  </a:cubicBezTo>
                                  <a:cubicBezTo>
                                    <a:pt x="28575" y="24765"/>
                                    <a:pt x="20002" y="35243"/>
                                    <a:pt x="20002" y="51435"/>
                                  </a:cubicBezTo>
                                  <a:cubicBezTo>
                                    <a:pt x="20002" y="67628"/>
                                    <a:pt x="28575" y="78105"/>
                                    <a:pt x="40957" y="78105"/>
                                  </a:cubicBezTo>
                                  <a:cubicBezTo>
                                    <a:pt x="53340" y="78105"/>
                                    <a:pt x="61913" y="67628"/>
                                    <a:pt x="61913"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6987477" name="Freeform 1186987477">
                            <a:extLst>
                              <a:ext uri="{FF2B5EF4-FFF2-40B4-BE49-F238E27FC236}">
                                <a16:creationId xmlns:a16="http://schemas.microsoft.com/office/drawing/2014/main" id="{D73C0FE7-CA33-109D-F6A1-6B22A84FC6C5}"/>
                              </a:ext>
                            </a:extLst>
                          </wps:cNvPr>
                          <wps:cNvSpPr/>
                          <wps:spPr>
                            <a:xfrm>
                              <a:off x="5908358" y="470534"/>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639116" name="Freeform 168639116">
                            <a:extLst>
                              <a:ext uri="{FF2B5EF4-FFF2-40B4-BE49-F238E27FC236}">
                                <a16:creationId xmlns:a16="http://schemas.microsoft.com/office/drawing/2014/main" id="{C1FF35D6-5FB3-93BC-B675-8AC266902C43}"/>
                              </a:ext>
                            </a:extLst>
                          </wps:cNvPr>
                          <wps:cNvSpPr/>
                          <wps:spPr>
                            <a:xfrm>
                              <a:off x="5990272" y="443865"/>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8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8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8"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3" y="30480"/>
                                    <a:pt x="3810" y="30480"/>
                                  </a:cubicBezTo>
                                  <a:lnTo>
                                    <a:pt x="13335" y="30480"/>
                                  </a:lnTo>
                                  <a:lnTo>
                                    <a:pt x="13335" y="4763"/>
                                  </a:lnTo>
                                  <a:cubicBezTo>
                                    <a:pt x="13335" y="1905"/>
                                    <a:pt x="14288" y="0"/>
                                    <a:pt x="17145" y="0"/>
                                  </a:cubicBezTo>
                                  <a:lnTo>
                                    <a:pt x="29528" y="0"/>
                                  </a:lnTo>
                                  <a:cubicBezTo>
                                    <a:pt x="31432" y="0"/>
                                    <a:pt x="33338" y="1905"/>
                                    <a:pt x="33338" y="4763"/>
                                  </a:cubicBezTo>
                                  <a:lnTo>
                                    <a:pt x="33338" y="30480"/>
                                  </a:lnTo>
                                  <a:lnTo>
                                    <a:pt x="42863" y="30480"/>
                                  </a:lnTo>
                                  <a:cubicBezTo>
                                    <a:pt x="45720"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626192" name="Freeform 1527626192">
                            <a:extLst>
                              <a:ext uri="{FF2B5EF4-FFF2-40B4-BE49-F238E27FC236}">
                                <a16:creationId xmlns:a16="http://schemas.microsoft.com/office/drawing/2014/main" id="{B639C36C-FBDA-C0B2-2872-6E2870E1AB24}"/>
                              </a:ext>
                            </a:extLst>
                          </wps:cNvPr>
                          <wps:cNvSpPr/>
                          <wps:spPr>
                            <a:xfrm>
                              <a:off x="6048375" y="435292"/>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2 h 134302"/>
                                <a:gd name="connsiteX16" fmla="*/ 3810 w 20002"/>
                                <a:gd name="connsiteY16" fmla="*/ 134302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1905"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2"/>
                                    <a:pt x="16192" y="134302"/>
                                  </a:cubicBezTo>
                                  <a:lnTo>
                                    <a:pt x="3810" y="134302"/>
                                  </a:lnTo>
                                  <a:cubicBezTo>
                                    <a:pt x="1905" y="134302"/>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2518959" name="Freeform 1952518959">
                            <a:extLst>
                              <a:ext uri="{FF2B5EF4-FFF2-40B4-BE49-F238E27FC236}">
                                <a16:creationId xmlns:a16="http://schemas.microsoft.com/office/drawing/2014/main" id="{48066A96-799D-1005-6913-C95050BBDCCB}"/>
                              </a:ext>
                            </a:extLst>
                          </wps:cNvPr>
                          <wps:cNvSpPr/>
                          <wps:spPr>
                            <a:xfrm>
                              <a:off x="6079808" y="443865"/>
                              <a:ext cx="45719" cy="125729"/>
                            </a:xfrm>
                            <a:custGeom>
                              <a:avLst/>
                              <a:gdLst>
                                <a:gd name="connsiteX0" fmla="*/ 45720 w 45719"/>
                                <a:gd name="connsiteY0" fmla="*/ 35242 h 125729"/>
                                <a:gd name="connsiteX1" fmla="*/ 45720 w 45719"/>
                                <a:gd name="connsiteY1" fmla="*/ 49530 h 125729"/>
                                <a:gd name="connsiteX2" fmla="*/ 41910 w 45719"/>
                                <a:gd name="connsiteY2" fmla="*/ 54292 h 125729"/>
                                <a:gd name="connsiteX3" fmla="*/ 32385 w 45719"/>
                                <a:gd name="connsiteY3" fmla="*/ 54292 h 125729"/>
                                <a:gd name="connsiteX4" fmla="*/ 32385 w 45719"/>
                                <a:gd name="connsiteY4" fmla="*/ 120967 h 125729"/>
                                <a:gd name="connsiteX5" fmla="*/ 28575 w 45719"/>
                                <a:gd name="connsiteY5" fmla="*/ 125730 h 125729"/>
                                <a:gd name="connsiteX6" fmla="*/ 17145 w 45719"/>
                                <a:gd name="connsiteY6" fmla="*/ 125730 h 125729"/>
                                <a:gd name="connsiteX7" fmla="*/ 13335 w 45719"/>
                                <a:gd name="connsiteY7" fmla="*/ 120967 h 125729"/>
                                <a:gd name="connsiteX8" fmla="*/ 13335 w 45719"/>
                                <a:gd name="connsiteY8" fmla="*/ 54292 h 125729"/>
                                <a:gd name="connsiteX9" fmla="*/ 3810 w 45719"/>
                                <a:gd name="connsiteY9" fmla="*/ 54292 h 125729"/>
                                <a:gd name="connsiteX10" fmla="*/ 0 w 45719"/>
                                <a:gd name="connsiteY10" fmla="*/ 49530 h 125729"/>
                                <a:gd name="connsiteX11" fmla="*/ 0 w 45719"/>
                                <a:gd name="connsiteY11" fmla="*/ 35242 h 125729"/>
                                <a:gd name="connsiteX12" fmla="*/ 3810 w 45719"/>
                                <a:gd name="connsiteY12" fmla="*/ 30480 h 125729"/>
                                <a:gd name="connsiteX13" fmla="*/ 13335 w 45719"/>
                                <a:gd name="connsiteY13" fmla="*/ 30480 h 125729"/>
                                <a:gd name="connsiteX14" fmla="*/ 13335 w 45719"/>
                                <a:gd name="connsiteY14" fmla="*/ 4763 h 125729"/>
                                <a:gd name="connsiteX15" fmla="*/ 17145 w 45719"/>
                                <a:gd name="connsiteY15" fmla="*/ 0 h 125729"/>
                                <a:gd name="connsiteX16" fmla="*/ 29527 w 45719"/>
                                <a:gd name="connsiteY16" fmla="*/ 0 h 125729"/>
                                <a:gd name="connsiteX17" fmla="*/ 33338 w 45719"/>
                                <a:gd name="connsiteY17" fmla="*/ 4763 h 125729"/>
                                <a:gd name="connsiteX18" fmla="*/ 33338 w 45719"/>
                                <a:gd name="connsiteY18" fmla="*/ 30480 h 125729"/>
                                <a:gd name="connsiteX19" fmla="*/ 42863 w 45719"/>
                                <a:gd name="connsiteY19" fmla="*/ 30480 h 125729"/>
                                <a:gd name="connsiteX20" fmla="*/ 45720 w 45719"/>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5719" h="125729">
                                  <a:moveTo>
                                    <a:pt x="45720" y="35242"/>
                                  </a:moveTo>
                                  <a:lnTo>
                                    <a:pt x="45720" y="49530"/>
                                  </a:lnTo>
                                  <a:cubicBezTo>
                                    <a:pt x="45720" y="52388"/>
                                    <a:pt x="44768" y="54292"/>
                                    <a:pt x="41910" y="54292"/>
                                  </a:cubicBezTo>
                                  <a:lnTo>
                                    <a:pt x="32385" y="54292"/>
                                  </a:lnTo>
                                  <a:lnTo>
                                    <a:pt x="32385" y="120967"/>
                                  </a:lnTo>
                                  <a:cubicBezTo>
                                    <a:pt x="32385" y="123825"/>
                                    <a:pt x="31432" y="125730"/>
                                    <a:pt x="28575"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8" y="30480"/>
                                    <a:pt x="45720" y="32385"/>
                                    <a:pt x="45720"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7341388" name="Freeform 1957341388">
                            <a:extLst>
                              <a:ext uri="{FF2B5EF4-FFF2-40B4-BE49-F238E27FC236}">
                                <a16:creationId xmlns:a16="http://schemas.microsoft.com/office/drawing/2014/main" id="{ED62CB55-9FEF-5F71-3364-7BBA5869E3D4}"/>
                              </a:ext>
                            </a:extLst>
                          </wps:cNvPr>
                          <wps:cNvSpPr/>
                          <wps:spPr>
                            <a:xfrm>
                              <a:off x="6131242" y="471487"/>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2"/>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7864543" name="Freeform 807864543">
                            <a:extLst>
                              <a:ext uri="{FF2B5EF4-FFF2-40B4-BE49-F238E27FC236}">
                                <a16:creationId xmlns:a16="http://schemas.microsoft.com/office/drawing/2014/main" id="{61EA1002-9853-9CDF-AE96-DEC13F51AA5C}"/>
                              </a:ext>
                            </a:extLst>
                          </wps:cNvPr>
                          <wps:cNvSpPr/>
                          <wps:spPr>
                            <a:xfrm>
                              <a:off x="6225540" y="472440"/>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2 w 40957"/>
                                <a:gd name="connsiteY11" fmla="*/ 6667 h 98107"/>
                                <a:gd name="connsiteX12" fmla="*/ 20002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7"/>
                                  </a:lnTo>
                                  <a:cubicBezTo>
                                    <a:pt x="0" y="3810"/>
                                    <a:pt x="952" y="1905"/>
                                    <a:pt x="3810" y="1905"/>
                                  </a:cubicBezTo>
                                  <a:lnTo>
                                    <a:pt x="16193" y="1905"/>
                                  </a:lnTo>
                                  <a:cubicBezTo>
                                    <a:pt x="18098" y="1905"/>
                                    <a:pt x="20002" y="3810"/>
                                    <a:pt x="20002" y="6667"/>
                                  </a:cubicBezTo>
                                  <a:lnTo>
                                    <a:pt x="20002" y="16192"/>
                                  </a:lnTo>
                                  <a:cubicBezTo>
                                    <a:pt x="22860" y="6667"/>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699525" name="Freeform 30699525">
                            <a:extLst>
                              <a:ext uri="{FF2B5EF4-FFF2-40B4-BE49-F238E27FC236}">
                                <a16:creationId xmlns:a16="http://schemas.microsoft.com/office/drawing/2014/main" id="{48D4534C-0753-25BE-EEFF-5F7083B5960B}"/>
                              </a:ext>
                            </a:extLst>
                          </wps:cNvPr>
                          <wps:cNvSpPr/>
                          <wps:spPr>
                            <a:xfrm>
                              <a:off x="6273165" y="471487"/>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2 w 60960"/>
                                <a:gd name="connsiteY5" fmla="*/ 71438 h 100965"/>
                                <a:gd name="connsiteX6" fmla="*/ 31432 w 60960"/>
                                <a:gd name="connsiteY6" fmla="*/ 79057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2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2" y="67628"/>
                                    <a:pt x="3810" y="67628"/>
                                  </a:cubicBezTo>
                                  <a:lnTo>
                                    <a:pt x="16193" y="67628"/>
                                  </a:lnTo>
                                  <a:cubicBezTo>
                                    <a:pt x="18098" y="67628"/>
                                    <a:pt x="19050" y="69532"/>
                                    <a:pt x="20002" y="71438"/>
                                  </a:cubicBezTo>
                                  <a:cubicBezTo>
                                    <a:pt x="20955" y="76200"/>
                                    <a:pt x="25718" y="79057"/>
                                    <a:pt x="31432" y="79057"/>
                                  </a:cubicBezTo>
                                  <a:cubicBezTo>
                                    <a:pt x="39052" y="79057"/>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2"/>
                                    <a:pt x="59055" y="33338"/>
                                    <a:pt x="56198" y="33338"/>
                                  </a:cubicBezTo>
                                  <a:lnTo>
                                    <a:pt x="43815" y="33338"/>
                                  </a:lnTo>
                                  <a:cubicBezTo>
                                    <a:pt x="41910" y="33338"/>
                                    <a:pt x="40957" y="31432"/>
                                    <a:pt x="40005" y="29528"/>
                                  </a:cubicBezTo>
                                  <a:cubicBezTo>
                                    <a:pt x="39052" y="24765"/>
                                    <a:pt x="35243" y="21907"/>
                                    <a:pt x="30480" y="21907"/>
                                  </a:cubicBezTo>
                                  <a:cubicBezTo>
                                    <a:pt x="23813" y="21907"/>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788890086" name="Freeform 1788890086">
                          <a:extLst>
                            <a:ext uri="{FF2B5EF4-FFF2-40B4-BE49-F238E27FC236}">
                              <a16:creationId xmlns:a16="http://schemas.microsoft.com/office/drawing/2014/main" id="{4EB637C2-750D-CA7D-0279-A6D2FE289639}"/>
                            </a:ext>
                          </a:extLst>
                        </wps:cNvPr>
                        <wps:cNvSpPr/>
                        <wps:spPr>
                          <a:xfrm>
                            <a:off x="6437947" y="139065"/>
                            <a:ext cx="252412" cy="493394"/>
                          </a:xfrm>
                          <a:custGeom>
                            <a:avLst/>
                            <a:gdLst>
                              <a:gd name="connsiteX0" fmla="*/ 204788 w 252412"/>
                              <a:gd name="connsiteY0" fmla="*/ 0 h 493394"/>
                              <a:gd name="connsiteX1" fmla="*/ 252413 w 252412"/>
                              <a:gd name="connsiteY1" fmla="*/ 47625 h 493394"/>
                              <a:gd name="connsiteX2" fmla="*/ 252413 w 252412"/>
                              <a:gd name="connsiteY2" fmla="*/ 246697 h 493394"/>
                              <a:gd name="connsiteX3" fmla="*/ 252413 w 252412"/>
                              <a:gd name="connsiteY3" fmla="*/ 445770 h 493394"/>
                              <a:gd name="connsiteX4" fmla="*/ 204788 w 252412"/>
                              <a:gd name="connsiteY4" fmla="*/ 493395 h 493394"/>
                              <a:gd name="connsiteX5" fmla="*/ 0 w 252412"/>
                              <a:gd name="connsiteY5" fmla="*/ 493395 h 493394"/>
                              <a:gd name="connsiteX6" fmla="*/ 0 w 252412"/>
                              <a:gd name="connsiteY6" fmla="*/ 953 h 493394"/>
                              <a:gd name="connsiteX7" fmla="*/ 204788 w 252412"/>
                              <a:gd name="connsiteY7" fmla="*/ 0 h 493394"/>
                              <a:gd name="connsiteX8" fmla="*/ 204788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204788" y="0"/>
                                </a:moveTo>
                                <a:cubicBezTo>
                                  <a:pt x="231457" y="0"/>
                                  <a:pt x="252413" y="20955"/>
                                  <a:pt x="252413" y="47625"/>
                                </a:cubicBezTo>
                                <a:lnTo>
                                  <a:pt x="252413" y="246697"/>
                                </a:lnTo>
                                <a:lnTo>
                                  <a:pt x="252413" y="445770"/>
                                </a:lnTo>
                                <a:cubicBezTo>
                                  <a:pt x="252413" y="472440"/>
                                  <a:pt x="231457" y="493395"/>
                                  <a:pt x="204788" y="493395"/>
                                </a:cubicBezTo>
                                <a:lnTo>
                                  <a:pt x="0" y="493395"/>
                                </a:lnTo>
                                <a:lnTo>
                                  <a:pt x="0" y="953"/>
                                </a:lnTo>
                                <a:lnTo>
                                  <a:pt x="204788" y="0"/>
                                </a:lnTo>
                                <a:lnTo>
                                  <a:pt x="204788" y="0"/>
                                </a:lnTo>
                                <a:close/>
                              </a:path>
                            </a:pathLst>
                          </a:custGeom>
                          <a:solidFill>
                            <a:srgbClr val="5E777C"/>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938870" name="Freeform 563938870">
                          <a:extLst>
                            <a:ext uri="{FF2B5EF4-FFF2-40B4-BE49-F238E27FC236}">
                              <a16:creationId xmlns:a16="http://schemas.microsoft.com/office/drawing/2014/main" id="{0484689F-74D3-2E13-72EC-6418B6FF013D}"/>
                            </a:ext>
                          </a:extLst>
                        </wps:cNvPr>
                        <wps:cNvSpPr/>
                        <wps:spPr>
                          <a:xfrm>
                            <a:off x="6495097" y="371475"/>
                            <a:ext cx="147637" cy="187642"/>
                          </a:xfrm>
                          <a:custGeom>
                            <a:avLst/>
                            <a:gdLst>
                              <a:gd name="connsiteX0" fmla="*/ 147638 w 147637"/>
                              <a:gd name="connsiteY0" fmla="*/ 127635 h 187642"/>
                              <a:gd name="connsiteX1" fmla="*/ 147638 w 147637"/>
                              <a:gd name="connsiteY1" fmla="*/ 148590 h 187642"/>
                              <a:gd name="connsiteX2" fmla="*/ 140970 w 147637"/>
                              <a:gd name="connsiteY2" fmla="*/ 155257 h 187642"/>
                              <a:gd name="connsiteX3" fmla="*/ 127635 w 147637"/>
                              <a:gd name="connsiteY3" fmla="*/ 155257 h 187642"/>
                              <a:gd name="connsiteX4" fmla="*/ 127635 w 147637"/>
                              <a:gd name="connsiteY4" fmla="*/ 180975 h 187642"/>
                              <a:gd name="connsiteX5" fmla="*/ 120968 w 147637"/>
                              <a:gd name="connsiteY5" fmla="*/ 187643 h 187642"/>
                              <a:gd name="connsiteX6" fmla="*/ 97155 w 147637"/>
                              <a:gd name="connsiteY6" fmla="*/ 187643 h 187642"/>
                              <a:gd name="connsiteX7" fmla="*/ 90488 w 147637"/>
                              <a:gd name="connsiteY7" fmla="*/ 180975 h 187642"/>
                              <a:gd name="connsiteX8" fmla="*/ 90488 w 147637"/>
                              <a:gd name="connsiteY8" fmla="*/ 155257 h 187642"/>
                              <a:gd name="connsiteX9" fmla="*/ 6668 w 147637"/>
                              <a:gd name="connsiteY9" fmla="*/ 155257 h 187642"/>
                              <a:gd name="connsiteX10" fmla="*/ 0 w 147637"/>
                              <a:gd name="connsiteY10" fmla="*/ 148590 h 187642"/>
                              <a:gd name="connsiteX11" fmla="*/ 0 w 147637"/>
                              <a:gd name="connsiteY11" fmla="*/ 124778 h 187642"/>
                              <a:gd name="connsiteX12" fmla="*/ 1905 w 147637"/>
                              <a:gd name="connsiteY12" fmla="*/ 117157 h 187642"/>
                              <a:gd name="connsiteX13" fmla="*/ 60007 w 147637"/>
                              <a:gd name="connsiteY13" fmla="*/ 4763 h 187642"/>
                              <a:gd name="connsiteX14" fmla="*/ 67628 w 147637"/>
                              <a:gd name="connsiteY14" fmla="*/ 0 h 187642"/>
                              <a:gd name="connsiteX15" fmla="*/ 93345 w 147637"/>
                              <a:gd name="connsiteY15" fmla="*/ 0 h 187642"/>
                              <a:gd name="connsiteX16" fmla="*/ 98107 w 147637"/>
                              <a:gd name="connsiteY16" fmla="*/ 7620 h 187642"/>
                              <a:gd name="connsiteX17" fmla="*/ 40005 w 147637"/>
                              <a:gd name="connsiteY17" fmla="*/ 120968 h 187642"/>
                              <a:gd name="connsiteX18" fmla="*/ 90488 w 147637"/>
                              <a:gd name="connsiteY18" fmla="*/ 120968 h 187642"/>
                              <a:gd name="connsiteX19" fmla="*/ 90488 w 147637"/>
                              <a:gd name="connsiteY19" fmla="*/ 82868 h 187642"/>
                              <a:gd name="connsiteX20" fmla="*/ 97155 w 147637"/>
                              <a:gd name="connsiteY20" fmla="*/ 76200 h 187642"/>
                              <a:gd name="connsiteX21" fmla="*/ 121920 w 147637"/>
                              <a:gd name="connsiteY21" fmla="*/ 76200 h 187642"/>
                              <a:gd name="connsiteX22" fmla="*/ 128588 w 147637"/>
                              <a:gd name="connsiteY22" fmla="*/ 82868 h 187642"/>
                              <a:gd name="connsiteX23" fmla="*/ 128588 w 147637"/>
                              <a:gd name="connsiteY23" fmla="*/ 120968 h 187642"/>
                              <a:gd name="connsiteX24" fmla="*/ 141923 w 147637"/>
                              <a:gd name="connsiteY24" fmla="*/ 120968 h 187642"/>
                              <a:gd name="connsiteX25" fmla="*/ 147638 w 147637"/>
                              <a:gd name="connsiteY25" fmla="*/ 127635 h 1876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47637" h="187642">
                                <a:moveTo>
                                  <a:pt x="147638" y="127635"/>
                                </a:moveTo>
                                <a:lnTo>
                                  <a:pt x="147638" y="148590"/>
                                </a:lnTo>
                                <a:cubicBezTo>
                                  <a:pt x="147638" y="152400"/>
                                  <a:pt x="145732" y="155257"/>
                                  <a:pt x="140970" y="155257"/>
                                </a:cubicBezTo>
                                <a:lnTo>
                                  <a:pt x="127635" y="155257"/>
                                </a:lnTo>
                                <a:lnTo>
                                  <a:pt x="127635" y="180975"/>
                                </a:lnTo>
                                <a:cubicBezTo>
                                  <a:pt x="127635" y="184785"/>
                                  <a:pt x="125730" y="187643"/>
                                  <a:pt x="120968" y="187643"/>
                                </a:cubicBezTo>
                                <a:lnTo>
                                  <a:pt x="97155" y="187643"/>
                                </a:lnTo>
                                <a:cubicBezTo>
                                  <a:pt x="93345" y="187643"/>
                                  <a:pt x="90488" y="185738"/>
                                  <a:pt x="90488" y="180975"/>
                                </a:cubicBezTo>
                                <a:lnTo>
                                  <a:pt x="90488" y="155257"/>
                                </a:lnTo>
                                <a:lnTo>
                                  <a:pt x="6668" y="155257"/>
                                </a:lnTo>
                                <a:cubicBezTo>
                                  <a:pt x="2857" y="155257"/>
                                  <a:pt x="0" y="153353"/>
                                  <a:pt x="0" y="148590"/>
                                </a:cubicBezTo>
                                <a:lnTo>
                                  <a:pt x="0" y="124778"/>
                                </a:lnTo>
                                <a:cubicBezTo>
                                  <a:pt x="0" y="121920"/>
                                  <a:pt x="953" y="120015"/>
                                  <a:pt x="1905" y="117157"/>
                                </a:cubicBezTo>
                                <a:lnTo>
                                  <a:pt x="60007" y="4763"/>
                                </a:lnTo>
                                <a:cubicBezTo>
                                  <a:pt x="61913" y="1905"/>
                                  <a:pt x="63818" y="0"/>
                                  <a:pt x="67628" y="0"/>
                                </a:cubicBezTo>
                                <a:lnTo>
                                  <a:pt x="93345" y="0"/>
                                </a:lnTo>
                                <a:cubicBezTo>
                                  <a:pt x="98107" y="0"/>
                                  <a:pt x="100013" y="2857"/>
                                  <a:pt x="98107" y="7620"/>
                                </a:cubicBezTo>
                                <a:lnTo>
                                  <a:pt x="40005" y="120968"/>
                                </a:lnTo>
                                <a:lnTo>
                                  <a:pt x="90488" y="120968"/>
                                </a:lnTo>
                                <a:lnTo>
                                  <a:pt x="90488" y="82868"/>
                                </a:lnTo>
                                <a:cubicBezTo>
                                  <a:pt x="90488" y="79057"/>
                                  <a:pt x="92393" y="76200"/>
                                  <a:pt x="97155" y="76200"/>
                                </a:cubicBezTo>
                                <a:lnTo>
                                  <a:pt x="121920" y="76200"/>
                                </a:lnTo>
                                <a:cubicBezTo>
                                  <a:pt x="125730" y="76200"/>
                                  <a:pt x="128588" y="78105"/>
                                  <a:pt x="128588" y="82868"/>
                                </a:cubicBezTo>
                                <a:lnTo>
                                  <a:pt x="128588" y="120968"/>
                                </a:lnTo>
                                <a:lnTo>
                                  <a:pt x="141923" y="120968"/>
                                </a:lnTo>
                                <a:cubicBezTo>
                                  <a:pt x="145732" y="121920"/>
                                  <a:pt x="147638" y="123825"/>
                                  <a:pt x="147638" y="12763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0861126" name="Freeform 930861126">
                          <a:extLst>
                            <a:ext uri="{FF2B5EF4-FFF2-40B4-BE49-F238E27FC236}">
                              <a16:creationId xmlns:a16="http://schemas.microsoft.com/office/drawing/2014/main" id="{109CA3C6-90F9-E590-C3CB-F19577FD6860}"/>
                            </a:ext>
                          </a:extLst>
                        </wps:cNvPr>
                        <wps:cNvSpPr/>
                        <wps:spPr>
                          <a:xfrm>
                            <a:off x="4782503" y="738187"/>
                            <a:ext cx="1907857" cy="493394"/>
                          </a:xfrm>
                          <a:custGeom>
                            <a:avLst/>
                            <a:gdLst>
                              <a:gd name="connsiteX0" fmla="*/ 1860232 w 1907857"/>
                              <a:gd name="connsiteY0" fmla="*/ 493395 h 493394"/>
                              <a:gd name="connsiteX1" fmla="*/ 238125 w 1907857"/>
                              <a:gd name="connsiteY1" fmla="*/ 493395 h 493394"/>
                              <a:gd name="connsiteX2" fmla="*/ 0 w 1907857"/>
                              <a:gd name="connsiteY2" fmla="*/ 246697 h 493394"/>
                              <a:gd name="connsiteX3" fmla="*/ 238125 w 1907857"/>
                              <a:gd name="connsiteY3" fmla="*/ 0 h 493394"/>
                              <a:gd name="connsiteX4" fmla="*/ 1860232 w 1907857"/>
                              <a:gd name="connsiteY4" fmla="*/ 0 h 493394"/>
                              <a:gd name="connsiteX5" fmla="*/ 1907857 w 1907857"/>
                              <a:gd name="connsiteY5" fmla="*/ 47625 h 493394"/>
                              <a:gd name="connsiteX6" fmla="*/ 1907857 w 1907857"/>
                              <a:gd name="connsiteY6" fmla="*/ 246697 h 493394"/>
                              <a:gd name="connsiteX7" fmla="*/ 1907857 w 1907857"/>
                              <a:gd name="connsiteY7" fmla="*/ 445770 h 493394"/>
                              <a:gd name="connsiteX8" fmla="*/ 1860232 w 1907857"/>
                              <a:gd name="connsiteY8" fmla="*/ 493395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07857" h="493394">
                                <a:moveTo>
                                  <a:pt x="1860232" y="493395"/>
                                </a:moveTo>
                                <a:lnTo>
                                  <a:pt x="238125" y="493395"/>
                                </a:lnTo>
                                <a:lnTo>
                                  <a:pt x="0" y="246697"/>
                                </a:lnTo>
                                <a:lnTo>
                                  <a:pt x="238125" y="0"/>
                                </a:lnTo>
                                <a:lnTo>
                                  <a:pt x="1860232" y="0"/>
                                </a:lnTo>
                                <a:cubicBezTo>
                                  <a:pt x="1886902" y="0"/>
                                  <a:pt x="1907857" y="20955"/>
                                  <a:pt x="1907857" y="47625"/>
                                </a:cubicBezTo>
                                <a:lnTo>
                                  <a:pt x="1907857" y="246697"/>
                                </a:lnTo>
                                <a:lnTo>
                                  <a:pt x="1907857" y="445770"/>
                                </a:lnTo>
                                <a:cubicBezTo>
                                  <a:pt x="1907857" y="471488"/>
                                  <a:pt x="1886902" y="493395"/>
                                  <a:pt x="1860232" y="493395"/>
                                </a:cubicBezTo>
                                <a:close/>
                              </a:path>
                            </a:pathLst>
                          </a:custGeom>
                          <a:solidFill>
                            <a:srgbClr val="BDDD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1027844" name="Freeform 551027844">
                          <a:extLst>
                            <a:ext uri="{FF2B5EF4-FFF2-40B4-BE49-F238E27FC236}">
                              <a16:creationId xmlns:a16="http://schemas.microsoft.com/office/drawing/2014/main" id="{746B739B-235A-3981-7A10-4C4E78250D19}"/>
                            </a:ext>
                          </a:extLst>
                        </wps:cNvPr>
                        <wps:cNvSpPr/>
                        <wps:spPr>
                          <a:xfrm>
                            <a:off x="4618673" y="938212"/>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7"/>
                                  <a:pt x="73927" y="95250"/>
                                  <a:pt x="47625" y="95250"/>
                                </a:cubicBezTo>
                                <a:cubicBezTo>
                                  <a:pt x="21322" y="95250"/>
                                  <a:pt x="0" y="73927"/>
                                  <a:pt x="0" y="47625"/>
                                </a:cubicBezTo>
                                <a:cubicBezTo>
                                  <a:pt x="0" y="21323"/>
                                  <a:pt x="21322" y="0"/>
                                  <a:pt x="47625" y="0"/>
                                </a:cubicBezTo>
                                <a:cubicBezTo>
                                  <a:pt x="73927" y="0"/>
                                  <a:pt x="95250" y="21323"/>
                                  <a:pt x="95250" y="47625"/>
                                </a:cubicBezTo>
                                <a:close/>
                              </a:path>
                            </a:pathLst>
                          </a:custGeom>
                          <a:solidFill>
                            <a:srgbClr val="BDDDC9"/>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103563185" name="Graphic 3">
                          <a:extLst>
                            <a:ext uri="{FF2B5EF4-FFF2-40B4-BE49-F238E27FC236}">
                              <a16:creationId xmlns:a16="http://schemas.microsoft.com/office/drawing/2014/main" id="{9C10117F-894F-DA9A-AE61-7ADE92B7202D}"/>
                            </a:ext>
                          </a:extLst>
                        </wpg:cNvPr>
                        <wpg:cNvGrpSpPr/>
                        <wpg:grpSpPr>
                          <a:xfrm>
                            <a:off x="5056822" y="822959"/>
                            <a:ext cx="1277303" cy="383858"/>
                            <a:chOff x="5056822" y="822959"/>
                            <a:chExt cx="1277303" cy="383858"/>
                          </a:xfrm>
                          <a:solidFill>
                            <a:srgbClr val="231F20"/>
                          </a:solidFill>
                        </wpg:grpSpPr>
                        <wps:wsp>
                          <wps:cNvPr id="1179672821" name="Freeform 1179672821">
                            <a:extLst>
                              <a:ext uri="{FF2B5EF4-FFF2-40B4-BE49-F238E27FC236}">
                                <a16:creationId xmlns:a16="http://schemas.microsoft.com/office/drawing/2014/main" id="{DD75851E-305E-D217-488F-D71B7DC9E3F3}"/>
                              </a:ext>
                            </a:extLst>
                          </wps:cNvPr>
                          <wps:cNvSpPr/>
                          <wps:spPr>
                            <a:xfrm>
                              <a:off x="5056822" y="822959"/>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3 w 75247"/>
                                <a:gd name="connsiteY4" fmla="*/ 113347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3" y="95250"/>
                                    <a:pt x="3810" y="95250"/>
                                  </a:cubicBezTo>
                                  <a:lnTo>
                                    <a:pt x="17145" y="95250"/>
                                  </a:lnTo>
                                  <a:cubicBezTo>
                                    <a:pt x="19050" y="95250"/>
                                    <a:pt x="20955" y="97155"/>
                                    <a:pt x="20955" y="100013"/>
                                  </a:cubicBezTo>
                                  <a:cubicBezTo>
                                    <a:pt x="21907" y="109538"/>
                                    <a:pt x="28575" y="113347"/>
                                    <a:pt x="39053" y="113347"/>
                                  </a:cubicBezTo>
                                  <a:cubicBezTo>
                                    <a:pt x="49530" y="113347"/>
                                    <a:pt x="55245" y="107633"/>
                                    <a:pt x="55245" y="100013"/>
                                  </a:cubicBezTo>
                                  <a:cubicBezTo>
                                    <a:pt x="55245" y="90488"/>
                                    <a:pt x="46673" y="86678"/>
                                    <a:pt x="36195" y="81915"/>
                                  </a:cubicBezTo>
                                  <a:cubicBezTo>
                                    <a:pt x="20955" y="75247"/>
                                    <a:pt x="1905" y="67628"/>
                                    <a:pt x="1905" y="39053"/>
                                  </a:cubicBezTo>
                                  <a:cubicBezTo>
                                    <a:pt x="1905" y="13335"/>
                                    <a:pt x="19050" y="0"/>
                                    <a:pt x="36195" y="0"/>
                                  </a:cubicBezTo>
                                  <a:cubicBezTo>
                                    <a:pt x="53340" y="0"/>
                                    <a:pt x="70485" y="12383"/>
                                    <a:pt x="72390" y="38100"/>
                                  </a:cubicBezTo>
                                  <a:cubicBezTo>
                                    <a:pt x="72390" y="40958"/>
                                    <a:pt x="71438" y="42863"/>
                                    <a:pt x="68580" y="42863"/>
                                  </a:cubicBezTo>
                                  <a:lnTo>
                                    <a:pt x="55245" y="42863"/>
                                  </a:lnTo>
                                  <a:cubicBezTo>
                                    <a:pt x="53340" y="42863"/>
                                    <a:pt x="51435" y="40958"/>
                                    <a:pt x="51435" y="38100"/>
                                  </a:cubicBezTo>
                                  <a:cubicBezTo>
                                    <a:pt x="50482" y="29528"/>
                                    <a:pt x="44768"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3" y="138113"/>
                                    <a:pt x="38100" y="138113"/>
                                  </a:cubicBezTo>
                                  <a:cubicBezTo>
                                    <a:pt x="19050" y="139065"/>
                                    <a:pt x="1905" y="126683"/>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6168442" name="Freeform 1796168442">
                            <a:extLst>
                              <a:ext uri="{FF2B5EF4-FFF2-40B4-BE49-F238E27FC236}">
                                <a16:creationId xmlns:a16="http://schemas.microsoft.com/office/drawing/2014/main" id="{31ABC75A-74E4-EA56-C5BB-ABA40A9A142F}"/>
                              </a:ext>
                            </a:extLst>
                          </wps:cNvPr>
                          <wps:cNvSpPr/>
                          <wps:spPr>
                            <a:xfrm>
                              <a:off x="5136833" y="83343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4583522" name="Freeform 1474583522">
                            <a:extLst>
                              <a:ext uri="{FF2B5EF4-FFF2-40B4-BE49-F238E27FC236}">
                                <a16:creationId xmlns:a16="http://schemas.microsoft.com/office/drawing/2014/main" id="{71D20884-6F7C-1187-8240-6282F540A4EE}"/>
                              </a:ext>
                            </a:extLst>
                          </wps:cNvPr>
                          <wps:cNvSpPr/>
                          <wps:spPr>
                            <a:xfrm>
                              <a:off x="5194935" y="86201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3 w 40957"/>
                                <a:gd name="connsiteY10" fmla="*/ 1905 h 98107"/>
                                <a:gd name="connsiteX11" fmla="*/ 20003 w 40957"/>
                                <a:gd name="connsiteY11" fmla="*/ 6668 h 98107"/>
                                <a:gd name="connsiteX12" fmla="*/ 20003 w 40957"/>
                                <a:gd name="connsiteY12" fmla="*/ 16193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3" y="33338"/>
                                    <a:pt x="20003" y="50482"/>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8" y="1905"/>
                                    <a:pt x="20003" y="3810"/>
                                    <a:pt x="20003" y="6668"/>
                                  </a:cubicBezTo>
                                  <a:lnTo>
                                    <a:pt x="20003" y="16193"/>
                                  </a:lnTo>
                                  <a:cubicBezTo>
                                    <a:pt x="22860" y="6668"/>
                                    <a:pt x="29528" y="1905"/>
                                    <a:pt x="37148" y="0"/>
                                  </a:cubicBezTo>
                                  <a:cubicBezTo>
                                    <a:pt x="39053"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4730149" name="Freeform 1214730149">
                            <a:extLst>
                              <a:ext uri="{FF2B5EF4-FFF2-40B4-BE49-F238E27FC236}">
                                <a16:creationId xmlns:a16="http://schemas.microsoft.com/office/drawing/2014/main" id="{2E2B767D-575C-5A19-B416-26A11478C3A9}"/>
                              </a:ext>
                            </a:extLst>
                          </wps:cNvPr>
                          <wps:cNvSpPr/>
                          <wps:spPr>
                            <a:xfrm>
                              <a:off x="5239703" y="861059"/>
                              <a:ext cx="66675" cy="100012"/>
                            </a:xfrm>
                            <a:custGeom>
                              <a:avLst/>
                              <a:gdLst>
                                <a:gd name="connsiteX0" fmla="*/ 66675 w 66675"/>
                                <a:gd name="connsiteY0" fmla="*/ 37147 h 100012"/>
                                <a:gd name="connsiteX1" fmla="*/ 66675 w 66675"/>
                                <a:gd name="connsiteY1" fmla="*/ 93345 h 100012"/>
                                <a:gd name="connsiteX2" fmla="*/ 62865 w 66675"/>
                                <a:gd name="connsiteY2" fmla="*/ 98108 h 100012"/>
                                <a:gd name="connsiteX3" fmla="*/ 50482 w 66675"/>
                                <a:gd name="connsiteY3" fmla="*/ 98108 h 100012"/>
                                <a:gd name="connsiteX4" fmla="*/ 46673 w 66675"/>
                                <a:gd name="connsiteY4" fmla="*/ 93345 h 100012"/>
                                <a:gd name="connsiteX5" fmla="*/ 46673 w 66675"/>
                                <a:gd name="connsiteY5" fmla="*/ 89535 h 100012"/>
                                <a:gd name="connsiteX6" fmla="*/ 25718 w 66675"/>
                                <a:gd name="connsiteY6" fmla="*/ 100013 h 100012"/>
                                <a:gd name="connsiteX7" fmla="*/ 0 w 66675"/>
                                <a:gd name="connsiteY7" fmla="*/ 70485 h 100012"/>
                                <a:gd name="connsiteX8" fmla="*/ 25718 w 66675"/>
                                <a:gd name="connsiteY8" fmla="*/ 40958 h 100012"/>
                                <a:gd name="connsiteX9" fmla="*/ 46673 w 66675"/>
                                <a:gd name="connsiteY9" fmla="*/ 49530 h 100012"/>
                                <a:gd name="connsiteX10" fmla="*/ 46673 w 66675"/>
                                <a:gd name="connsiteY10" fmla="*/ 39053 h 100012"/>
                                <a:gd name="connsiteX11" fmla="*/ 35243 w 66675"/>
                                <a:gd name="connsiteY11" fmla="*/ 22860 h 100012"/>
                                <a:gd name="connsiteX12" fmla="*/ 23813 w 66675"/>
                                <a:gd name="connsiteY12" fmla="*/ 31433 h 100012"/>
                                <a:gd name="connsiteX13" fmla="*/ 20002 w 66675"/>
                                <a:gd name="connsiteY13" fmla="*/ 35243 h 100012"/>
                                <a:gd name="connsiteX14" fmla="*/ 7620 w 66675"/>
                                <a:gd name="connsiteY14" fmla="*/ 35243 h 100012"/>
                                <a:gd name="connsiteX15" fmla="*/ 3810 w 66675"/>
                                <a:gd name="connsiteY15" fmla="*/ 30480 h 100012"/>
                                <a:gd name="connsiteX16" fmla="*/ 34290 w 66675"/>
                                <a:gd name="connsiteY16" fmla="*/ 0 h 100012"/>
                                <a:gd name="connsiteX17" fmla="*/ 66675 w 66675"/>
                                <a:gd name="connsiteY17" fmla="*/ 37147 h 100012"/>
                                <a:gd name="connsiteX18" fmla="*/ 47625 w 66675"/>
                                <a:gd name="connsiteY18" fmla="*/ 70485 h 100012"/>
                                <a:gd name="connsiteX19" fmla="*/ 33338 w 66675"/>
                                <a:gd name="connsiteY19" fmla="*/ 59055 h 100012"/>
                                <a:gd name="connsiteX20" fmla="*/ 20955 w 66675"/>
                                <a:gd name="connsiteY20" fmla="*/ 70485 h 100012"/>
                                <a:gd name="connsiteX21" fmla="*/ 33338 w 66675"/>
                                <a:gd name="connsiteY21" fmla="*/ 81915 h 100012"/>
                                <a:gd name="connsiteX22" fmla="*/ 47625 w 66675"/>
                                <a:gd name="connsiteY22" fmla="*/ 70485 h 1000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12">
                                  <a:moveTo>
                                    <a:pt x="66675" y="37147"/>
                                  </a:moveTo>
                                  <a:lnTo>
                                    <a:pt x="66675" y="93345"/>
                                  </a:lnTo>
                                  <a:cubicBezTo>
                                    <a:pt x="66675" y="96203"/>
                                    <a:pt x="65723" y="98108"/>
                                    <a:pt x="62865" y="98108"/>
                                  </a:cubicBezTo>
                                  <a:lnTo>
                                    <a:pt x="50482" y="98108"/>
                                  </a:lnTo>
                                  <a:cubicBezTo>
                                    <a:pt x="48577" y="98108"/>
                                    <a:pt x="46673" y="96203"/>
                                    <a:pt x="46673" y="93345"/>
                                  </a:cubicBezTo>
                                  <a:lnTo>
                                    <a:pt x="46673" y="89535"/>
                                  </a:lnTo>
                                  <a:cubicBezTo>
                                    <a:pt x="41910" y="96203"/>
                                    <a:pt x="35243" y="100013"/>
                                    <a:pt x="25718" y="100013"/>
                                  </a:cubicBezTo>
                                  <a:cubicBezTo>
                                    <a:pt x="12382" y="100013"/>
                                    <a:pt x="0" y="90488"/>
                                    <a:pt x="0" y="70485"/>
                                  </a:cubicBezTo>
                                  <a:cubicBezTo>
                                    <a:pt x="0" y="50483"/>
                                    <a:pt x="12382" y="40958"/>
                                    <a:pt x="25718" y="40958"/>
                                  </a:cubicBezTo>
                                  <a:cubicBezTo>
                                    <a:pt x="35243" y="40958"/>
                                    <a:pt x="41910" y="44768"/>
                                    <a:pt x="46673" y="49530"/>
                                  </a:cubicBezTo>
                                  <a:lnTo>
                                    <a:pt x="46673" y="39053"/>
                                  </a:lnTo>
                                  <a:cubicBezTo>
                                    <a:pt x="46673" y="27622"/>
                                    <a:pt x="41910" y="22860"/>
                                    <a:pt x="35243" y="22860"/>
                                  </a:cubicBezTo>
                                  <a:cubicBezTo>
                                    <a:pt x="29527" y="22860"/>
                                    <a:pt x="25718" y="25718"/>
                                    <a:pt x="23813" y="31433"/>
                                  </a:cubicBezTo>
                                  <a:cubicBezTo>
                                    <a:pt x="22860" y="34290"/>
                                    <a:pt x="21907" y="35243"/>
                                    <a:pt x="20002" y="35243"/>
                                  </a:cubicBezTo>
                                  <a:lnTo>
                                    <a:pt x="7620" y="35243"/>
                                  </a:lnTo>
                                  <a:cubicBezTo>
                                    <a:pt x="5715" y="35243"/>
                                    <a:pt x="3810" y="33338"/>
                                    <a:pt x="3810" y="30480"/>
                                  </a:cubicBezTo>
                                  <a:cubicBezTo>
                                    <a:pt x="5715" y="11430"/>
                                    <a:pt x="19050" y="0"/>
                                    <a:pt x="34290" y="0"/>
                                  </a:cubicBezTo>
                                  <a:cubicBezTo>
                                    <a:pt x="52388" y="0"/>
                                    <a:pt x="66675" y="12383"/>
                                    <a:pt x="66675" y="37147"/>
                                  </a:cubicBezTo>
                                  <a:close/>
                                  <a:moveTo>
                                    <a:pt x="47625" y="70485"/>
                                  </a:moveTo>
                                  <a:cubicBezTo>
                                    <a:pt x="47625" y="62865"/>
                                    <a:pt x="41910" y="59055"/>
                                    <a:pt x="33338" y="59055"/>
                                  </a:cubicBezTo>
                                  <a:cubicBezTo>
                                    <a:pt x="24765" y="59055"/>
                                    <a:pt x="20955" y="63818"/>
                                    <a:pt x="20955" y="70485"/>
                                  </a:cubicBezTo>
                                  <a:cubicBezTo>
                                    <a:pt x="20955" y="77153"/>
                                    <a:pt x="24765" y="81915"/>
                                    <a:pt x="33338" y="81915"/>
                                  </a:cubicBezTo>
                                  <a:cubicBezTo>
                                    <a:pt x="41910" y="82868"/>
                                    <a:pt x="47625" y="77153"/>
                                    <a:pt x="47625"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0397048" name="Freeform 990397048">
                            <a:extLst>
                              <a:ext uri="{FF2B5EF4-FFF2-40B4-BE49-F238E27FC236}">
                                <a16:creationId xmlns:a16="http://schemas.microsoft.com/office/drawing/2014/main" id="{277D5F03-2CCC-9617-C24C-A257C904505B}"/>
                              </a:ext>
                            </a:extLst>
                          </wps:cNvPr>
                          <wps:cNvSpPr/>
                          <wps:spPr>
                            <a:xfrm>
                              <a:off x="5314950" y="83343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9283223" name="Freeform 1369283223">
                            <a:extLst>
                              <a:ext uri="{FF2B5EF4-FFF2-40B4-BE49-F238E27FC236}">
                                <a16:creationId xmlns:a16="http://schemas.microsoft.com/office/drawing/2014/main" id="{357FD841-350E-3955-01DE-AE9C7698A524}"/>
                              </a:ext>
                            </a:extLst>
                          </wps:cNvPr>
                          <wps:cNvSpPr/>
                          <wps:spPr>
                            <a:xfrm>
                              <a:off x="5368290" y="86010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8102 w 77152"/>
                                <a:gd name="connsiteY14" fmla="*/ 41910 h 100965"/>
                                <a:gd name="connsiteX15" fmla="*/ 40005 w 77152"/>
                                <a:gd name="connsiteY15" fmla="*/ 22860 h 100965"/>
                                <a:gd name="connsiteX16" fmla="*/ 20002 w 77152"/>
                                <a:gd name="connsiteY16" fmla="*/ 41910 h 100965"/>
                                <a:gd name="connsiteX17" fmla="*/ 58102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8"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8" y="73343"/>
                                    <a:pt x="74295" y="76200"/>
                                  </a:cubicBezTo>
                                  <a:cubicBezTo>
                                    <a:pt x="68580" y="92393"/>
                                    <a:pt x="56198" y="100965"/>
                                    <a:pt x="40957" y="100965"/>
                                  </a:cubicBezTo>
                                  <a:cubicBezTo>
                                    <a:pt x="16193" y="100965"/>
                                    <a:pt x="0" y="79058"/>
                                    <a:pt x="0" y="50483"/>
                                  </a:cubicBezTo>
                                  <a:cubicBezTo>
                                    <a:pt x="0" y="21908"/>
                                    <a:pt x="16193" y="0"/>
                                    <a:pt x="40005" y="0"/>
                                  </a:cubicBezTo>
                                  <a:cubicBezTo>
                                    <a:pt x="61913" y="953"/>
                                    <a:pt x="77152" y="23813"/>
                                    <a:pt x="77152" y="51435"/>
                                  </a:cubicBezTo>
                                  <a:close/>
                                  <a:moveTo>
                                    <a:pt x="58102" y="41910"/>
                                  </a:moveTo>
                                  <a:cubicBezTo>
                                    <a:pt x="56198" y="28575"/>
                                    <a:pt x="47625" y="22860"/>
                                    <a:pt x="40005" y="22860"/>
                                  </a:cubicBezTo>
                                  <a:cubicBezTo>
                                    <a:pt x="29527" y="22860"/>
                                    <a:pt x="22860" y="29528"/>
                                    <a:pt x="20002" y="41910"/>
                                  </a:cubicBezTo>
                                  <a:lnTo>
                                    <a:pt x="58102"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2469278" name="Freeform 592469278">
                            <a:extLst>
                              <a:ext uri="{FF2B5EF4-FFF2-40B4-BE49-F238E27FC236}">
                                <a16:creationId xmlns:a16="http://schemas.microsoft.com/office/drawing/2014/main" id="{F45E2CD5-4906-4394-BF72-9D43050C8870}"/>
                              </a:ext>
                            </a:extLst>
                          </wps:cNvPr>
                          <wps:cNvSpPr/>
                          <wps:spPr>
                            <a:xfrm>
                              <a:off x="5455920" y="862012"/>
                              <a:ext cx="80962" cy="138112"/>
                            </a:xfrm>
                            <a:custGeom>
                              <a:avLst/>
                              <a:gdLst>
                                <a:gd name="connsiteX0" fmla="*/ 80963 w 80962"/>
                                <a:gd name="connsiteY0" fmla="*/ 6668 h 138112"/>
                                <a:gd name="connsiteX1" fmla="*/ 80963 w 80962"/>
                                <a:gd name="connsiteY1" fmla="*/ 93345 h 138112"/>
                                <a:gd name="connsiteX2" fmla="*/ 41910 w 80962"/>
                                <a:gd name="connsiteY2" fmla="*/ 138113 h 138112"/>
                                <a:gd name="connsiteX3" fmla="*/ 3810 w 80962"/>
                                <a:gd name="connsiteY3" fmla="*/ 104775 h 138112"/>
                                <a:gd name="connsiteX4" fmla="*/ 7620 w 80962"/>
                                <a:gd name="connsiteY4" fmla="*/ 100013 h 138112"/>
                                <a:gd name="connsiteX5" fmla="*/ 20002 w 80962"/>
                                <a:gd name="connsiteY5" fmla="*/ 100013 h 138112"/>
                                <a:gd name="connsiteX6" fmla="*/ 23813 w 80962"/>
                                <a:gd name="connsiteY6" fmla="*/ 103822 h 138112"/>
                                <a:gd name="connsiteX7" fmla="*/ 41910 w 80962"/>
                                <a:gd name="connsiteY7" fmla="*/ 116205 h 138112"/>
                                <a:gd name="connsiteX8" fmla="*/ 61913 w 80962"/>
                                <a:gd name="connsiteY8" fmla="*/ 93345 h 138112"/>
                                <a:gd name="connsiteX9" fmla="*/ 61913 w 80962"/>
                                <a:gd name="connsiteY9" fmla="*/ 82868 h 138112"/>
                                <a:gd name="connsiteX10" fmla="*/ 37147 w 80962"/>
                                <a:gd name="connsiteY10" fmla="*/ 97155 h 138112"/>
                                <a:gd name="connsiteX11" fmla="*/ 0 w 80962"/>
                                <a:gd name="connsiteY11" fmla="*/ 48578 h 138112"/>
                                <a:gd name="connsiteX12" fmla="*/ 37147 w 80962"/>
                                <a:gd name="connsiteY12" fmla="*/ 0 h 138112"/>
                                <a:gd name="connsiteX13" fmla="*/ 61913 w 80962"/>
                                <a:gd name="connsiteY13" fmla="*/ 14288 h 138112"/>
                                <a:gd name="connsiteX14" fmla="*/ 61913 w 80962"/>
                                <a:gd name="connsiteY14" fmla="*/ 6668 h 138112"/>
                                <a:gd name="connsiteX15" fmla="*/ 65722 w 80962"/>
                                <a:gd name="connsiteY15" fmla="*/ 1905 h 138112"/>
                                <a:gd name="connsiteX16" fmla="*/ 78105 w 80962"/>
                                <a:gd name="connsiteY16" fmla="*/ 1905 h 138112"/>
                                <a:gd name="connsiteX17" fmla="*/ 80963 w 80962"/>
                                <a:gd name="connsiteY17" fmla="*/ 6668 h 138112"/>
                                <a:gd name="connsiteX18" fmla="*/ 61913 w 80962"/>
                                <a:gd name="connsiteY18" fmla="*/ 47625 h 138112"/>
                                <a:gd name="connsiteX19" fmla="*/ 40957 w 80962"/>
                                <a:gd name="connsiteY19" fmla="*/ 21907 h 138112"/>
                                <a:gd name="connsiteX20" fmla="*/ 20002 w 80962"/>
                                <a:gd name="connsiteY20" fmla="*/ 47625 h 138112"/>
                                <a:gd name="connsiteX21" fmla="*/ 40957 w 80962"/>
                                <a:gd name="connsiteY21" fmla="*/ 73343 h 138112"/>
                                <a:gd name="connsiteX22" fmla="*/ 61913 w 80962"/>
                                <a:gd name="connsiteY22" fmla="*/ 47625 h 1381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0962" h="138112">
                                  <a:moveTo>
                                    <a:pt x="80963" y="6668"/>
                                  </a:moveTo>
                                  <a:lnTo>
                                    <a:pt x="80963" y="93345"/>
                                  </a:lnTo>
                                  <a:cubicBezTo>
                                    <a:pt x="80963" y="124778"/>
                                    <a:pt x="60960" y="138113"/>
                                    <a:pt x="41910" y="138113"/>
                                  </a:cubicBezTo>
                                  <a:cubicBezTo>
                                    <a:pt x="23813" y="138113"/>
                                    <a:pt x="6668" y="126682"/>
                                    <a:pt x="3810" y="104775"/>
                                  </a:cubicBezTo>
                                  <a:cubicBezTo>
                                    <a:pt x="3810" y="101918"/>
                                    <a:pt x="4763" y="100013"/>
                                    <a:pt x="7620" y="100013"/>
                                  </a:cubicBezTo>
                                  <a:lnTo>
                                    <a:pt x="20002" y="100013"/>
                                  </a:lnTo>
                                  <a:cubicBezTo>
                                    <a:pt x="21907" y="100013"/>
                                    <a:pt x="22860" y="101918"/>
                                    <a:pt x="23813" y="103822"/>
                                  </a:cubicBezTo>
                                  <a:cubicBezTo>
                                    <a:pt x="25718" y="110490"/>
                                    <a:pt x="31432" y="116205"/>
                                    <a:pt x="41910" y="116205"/>
                                  </a:cubicBezTo>
                                  <a:cubicBezTo>
                                    <a:pt x="54293" y="116205"/>
                                    <a:pt x="61913" y="107632"/>
                                    <a:pt x="61913" y="93345"/>
                                  </a:cubicBezTo>
                                  <a:lnTo>
                                    <a:pt x="61913" y="82868"/>
                                  </a:lnTo>
                                  <a:cubicBezTo>
                                    <a:pt x="56197" y="91440"/>
                                    <a:pt x="48577" y="97155"/>
                                    <a:pt x="37147" y="97155"/>
                                  </a:cubicBezTo>
                                  <a:cubicBezTo>
                                    <a:pt x="17145" y="97155"/>
                                    <a:pt x="0" y="75247"/>
                                    <a:pt x="0" y="48578"/>
                                  </a:cubicBezTo>
                                  <a:cubicBezTo>
                                    <a:pt x="0" y="21907"/>
                                    <a:pt x="17145" y="0"/>
                                    <a:pt x="37147" y="0"/>
                                  </a:cubicBezTo>
                                  <a:cubicBezTo>
                                    <a:pt x="48577" y="0"/>
                                    <a:pt x="57150" y="5715"/>
                                    <a:pt x="61913" y="14288"/>
                                  </a:cubicBezTo>
                                  <a:lnTo>
                                    <a:pt x="61913" y="6668"/>
                                  </a:lnTo>
                                  <a:cubicBezTo>
                                    <a:pt x="61913" y="3810"/>
                                    <a:pt x="62865" y="1905"/>
                                    <a:pt x="65722" y="1905"/>
                                  </a:cubicBezTo>
                                  <a:lnTo>
                                    <a:pt x="78105" y="1905"/>
                                  </a:lnTo>
                                  <a:cubicBezTo>
                                    <a:pt x="79057" y="1905"/>
                                    <a:pt x="80963" y="3810"/>
                                    <a:pt x="80963" y="6668"/>
                                  </a:cubicBezTo>
                                  <a:close/>
                                  <a:moveTo>
                                    <a:pt x="61913" y="47625"/>
                                  </a:moveTo>
                                  <a:cubicBezTo>
                                    <a:pt x="61913" y="32385"/>
                                    <a:pt x="53340" y="21907"/>
                                    <a:pt x="40957" y="21907"/>
                                  </a:cubicBezTo>
                                  <a:cubicBezTo>
                                    <a:pt x="28575" y="21907"/>
                                    <a:pt x="20002" y="32385"/>
                                    <a:pt x="20002" y="47625"/>
                                  </a:cubicBezTo>
                                  <a:cubicBezTo>
                                    <a:pt x="20002" y="62865"/>
                                    <a:pt x="28575" y="73343"/>
                                    <a:pt x="40957" y="73343"/>
                                  </a:cubicBezTo>
                                  <a:cubicBezTo>
                                    <a:pt x="52388" y="74295"/>
                                    <a:pt x="61913" y="62865"/>
                                    <a:pt x="61913" y="4762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881341" name="Freeform 37881341">
                            <a:extLst>
                              <a:ext uri="{FF2B5EF4-FFF2-40B4-BE49-F238E27FC236}">
                                <a16:creationId xmlns:a16="http://schemas.microsoft.com/office/drawing/2014/main" id="{915A43C1-D42A-FB84-BDAE-6808FB0FAD28}"/>
                              </a:ext>
                            </a:extLst>
                          </wps:cNvPr>
                          <wps:cNvSpPr/>
                          <wps:spPr>
                            <a:xfrm>
                              <a:off x="5554028" y="82486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3 w 20002"/>
                                <a:gd name="connsiteY3" fmla="*/ 0 h 134302"/>
                                <a:gd name="connsiteX4" fmla="*/ 20002 w 20002"/>
                                <a:gd name="connsiteY4" fmla="*/ 4763 h 134302"/>
                                <a:gd name="connsiteX5" fmla="*/ 20002 w 20002"/>
                                <a:gd name="connsiteY5" fmla="*/ 20955 h 134302"/>
                                <a:gd name="connsiteX6" fmla="*/ 16193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3 w 20002"/>
                                <a:gd name="connsiteY12" fmla="*/ 38100 h 134302"/>
                                <a:gd name="connsiteX13" fmla="*/ 20002 w 20002"/>
                                <a:gd name="connsiteY13" fmla="*/ 42863 h 134302"/>
                                <a:gd name="connsiteX14" fmla="*/ 20002 w 20002"/>
                                <a:gd name="connsiteY14" fmla="*/ 129540 h 134302"/>
                                <a:gd name="connsiteX15" fmla="*/ 16193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3" y="0"/>
                                  </a:lnTo>
                                  <a:cubicBezTo>
                                    <a:pt x="18098" y="0"/>
                                    <a:pt x="20002" y="1905"/>
                                    <a:pt x="20002" y="4763"/>
                                  </a:cubicBezTo>
                                  <a:lnTo>
                                    <a:pt x="20002" y="20955"/>
                                  </a:lnTo>
                                  <a:cubicBezTo>
                                    <a:pt x="20002" y="23813"/>
                                    <a:pt x="19050" y="25717"/>
                                    <a:pt x="16193" y="25717"/>
                                  </a:cubicBezTo>
                                  <a:lnTo>
                                    <a:pt x="3810" y="25717"/>
                                  </a:lnTo>
                                  <a:cubicBezTo>
                                    <a:pt x="1905" y="25717"/>
                                    <a:pt x="0" y="23813"/>
                                    <a:pt x="0" y="20955"/>
                                  </a:cubicBezTo>
                                  <a:close/>
                                  <a:moveTo>
                                    <a:pt x="0" y="129540"/>
                                  </a:moveTo>
                                  <a:lnTo>
                                    <a:pt x="0" y="42863"/>
                                  </a:lnTo>
                                  <a:cubicBezTo>
                                    <a:pt x="0" y="40005"/>
                                    <a:pt x="952" y="38100"/>
                                    <a:pt x="3810" y="38100"/>
                                  </a:cubicBezTo>
                                  <a:lnTo>
                                    <a:pt x="16193" y="38100"/>
                                  </a:lnTo>
                                  <a:cubicBezTo>
                                    <a:pt x="18098" y="38100"/>
                                    <a:pt x="20002" y="40005"/>
                                    <a:pt x="20002" y="42863"/>
                                  </a:cubicBezTo>
                                  <a:lnTo>
                                    <a:pt x="20002" y="129540"/>
                                  </a:lnTo>
                                  <a:cubicBezTo>
                                    <a:pt x="20002" y="132397"/>
                                    <a:pt x="19050" y="134303"/>
                                    <a:pt x="16193" y="134303"/>
                                  </a:cubicBezTo>
                                  <a:lnTo>
                                    <a:pt x="3810" y="134303"/>
                                  </a:lnTo>
                                  <a:cubicBezTo>
                                    <a:pt x="1905"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7047978" name="Freeform 967047978">
                            <a:extLst>
                              <a:ext uri="{FF2B5EF4-FFF2-40B4-BE49-F238E27FC236}">
                                <a16:creationId xmlns:a16="http://schemas.microsoft.com/office/drawing/2014/main" id="{0B01C3F0-1970-CC3F-7BA8-114FF39A79A3}"/>
                              </a:ext>
                            </a:extLst>
                          </wps:cNvPr>
                          <wps:cNvSpPr/>
                          <wps:spPr>
                            <a:xfrm>
                              <a:off x="5588317" y="861059"/>
                              <a:ext cx="77406" cy="100965"/>
                            </a:xfrm>
                            <a:custGeom>
                              <a:avLst/>
                              <a:gdLst>
                                <a:gd name="connsiteX0" fmla="*/ 77153 w 77406"/>
                                <a:gd name="connsiteY0" fmla="*/ 68580 h 100965"/>
                                <a:gd name="connsiteX1" fmla="*/ 40005 w 77406"/>
                                <a:gd name="connsiteY1" fmla="*/ 100965 h 100965"/>
                                <a:gd name="connsiteX2" fmla="*/ 0 w 77406"/>
                                <a:gd name="connsiteY2" fmla="*/ 50483 h 100965"/>
                                <a:gd name="connsiteX3" fmla="*/ 40005 w 77406"/>
                                <a:gd name="connsiteY3" fmla="*/ 0 h 100965"/>
                                <a:gd name="connsiteX4" fmla="*/ 77153 w 77406"/>
                                <a:gd name="connsiteY4" fmla="*/ 32385 h 100965"/>
                                <a:gd name="connsiteX5" fmla="*/ 74295 w 77406"/>
                                <a:gd name="connsiteY5" fmla="*/ 37147 h 100965"/>
                                <a:gd name="connsiteX6" fmla="*/ 60960 w 77406"/>
                                <a:gd name="connsiteY6" fmla="*/ 37147 h 100965"/>
                                <a:gd name="connsiteX7" fmla="*/ 56198 w 77406"/>
                                <a:gd name="connsiteY7" fmla="*/ 34290 h 100965"/>
                                <a:gd name="connsiteX8" fmla="*/ 40005 w 77406"/>
                                <a:gd name="connsiteY8" fmla="*/ 24765 h 100965"/>
                                <a:gd name="connsiteX9" fmla="*/ 19050 w 77406"/>
                                <a:gd name="connsiteY9" fmla="*/ 50483 h 100965"/>
                                <a:gd name="connsiteX10" fmla="*/ 40005 w 77406"/>
                                <a:gd name="connsiteY10" fmla="*/ 76200 h 100965"/>
                                <a:gd name="connsiteX11" fmla="*/ 56198 w 77406"/>
                                <a:gd name="connsiteY11" fmla="*/ 66675 h 100965"/>
                                <a:gd name="connsiteX12" fmla="*/ 60960 w 77406"/>
                                <a:gd name="connsiteY12" fmla="*/ 63818 h 100965"/>
                                <a:gd name="connsiteX13" fmla="*/ 74295 w 77406"/>
                                <a:gd name="connsiteY13" fmla="*/ 63818 h 100965"/>
                                <a:gd name="connsiteX14" fmla="*/ 77153 w 77406"/>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6" h="100965">
                                  <a:moveTo>
                                    <a:pt x="77153" y="68580"/>
                                  </a:moveTo>
                                  <a:cubicBezTo>
                                    <a:pt x="72390" y="87630"/>
                                    <a:pt x="57150" y="100965"/>
                                    <a:pt x="40005" y="100965"/>
                                  </a:cubicBezTo>
                                  <a:cubicBezTo>
                                    <a:pt x="17145" y="100965"/>
                                    <a:pt x="0" y="79058"/>
                                    <a:pt x="0" y="50483"/>
                                  </a:cubicBezTo>
                                  <a:cubicBezTo>
                                    <a:pt x="0" y="21908"/>
                                    <a:pt x="17145" y="0"/>
                                    <a:pt x="40005" y="0"/>
                                  </a:cubicBezTo>
                                  <a:cubicBezTo>
                                    <a:pt x="57150" y="0"/>
                                    <a:pt x="72390" y="13335"/>
                                    <a:pt x="77153" y="32385"/>
                                  </a:cubicBezTo>
                                  <a:cubicBezTo>
                                    <a:pt x="78105" y="35243"/>
                                    <a:pt x="76200" y="37147"/>
                                    <a:pt x="74295" y="37147"/>
                                  </a:cubicBezTo>
                                  <a:lnTo>
                                    <a:pt x="60960" y="37147"/>
                                  </a:lnTo>
                                  <a:cubicBezTo>
                                    <a:pt x="59055" y="37147"/>
                                    <a:pt x="58103" y="36195"/>
                                    <a:pt x="56198" y="34290"/>
                                  </a:cubicBezTo>
                                  <a:cubicBezTo>
                                    <a:pt x="53340" y="27622"/>
                                    <a:pt x="46673" y="24765"/>
                                    <a:pt x="40005" y="24765"/>
                                  </a:cubicBezTo>
                                  <a:cubicBezTo>
                                    <a:pt x="28575" y="24765"/>
                                    <a:pt x="19050" y="35243"/>
                                    <a:pt x="19050" y="50483"/>
                                  </a:cubicBezTo>
                                  <a:cubicBezTo>
                                    <a:pt x="19050" y="65722"/>
                                    <a:pt x="27623" y="76200"/>
                                    <a:pt x="40005" y="76200"/>
                                  </a:cubicBezTo>
                                  <a:cubicBezTo>
                                    <a:pt x="46673" y="76200"/>
                                    <a:pt x="52388" y="72390"/>
                                    <a:pt x="56198" y="66675"/>
                                  </a:cubicBezTo>
                                  <a:cubicBezTo>
                                    <a:pt x="57150" y="64770"/>
                                    <a:pt x="58103" y="63818"/>
                                    <a:pt x="60960" y="63818"/>
                                  </a:cubicBezTo>
                                  <a:lnTo>
                                    <a:pt x="74295" y="63818"/>
                                  </a:lnTo>
                                  <a:cubicBezTo>
                                    <a:pt x="76200" y="62865"/>
                                    <a:pt x="78105" y="65722"/>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543535" name="Freeform 682543535">
                            <a:extLst>
                              <a:ext uri="{FF2B5EF4-FFF2-40B4-BE49-F238E27FC236}">
                                <a16:creationId xmlns:a16="http://schemas.microsoft.com/office/drawing/2014/main" id="{FC0F6D53-79E3-286C-A0ED-B09C0F720D5F}"/>
                              </a:ext>
                            </a:extLst>
                          </wps:cNvPr>
                          <wps:cNvSpPr/>
                          <wps:spPr>
                            <a:xfrm>
                              <a:off x="5716905" y="825817"/>
                              <a:ext cx="104775" cy="134302"/>
                            </a:xfrm>
                            <a:custGeom>
                              <a:avLst/>
                              <a:gdLst>
                                <a:gd name="connsiteX0" fmla="*/ 104775 w 104775"/>
                                <a:gd name="connsiteY0" fmla="*/ 4763 h 134302"/>
                                <a:gd name="connsiteX1" fmla="*/ 104775 w 104775"/>
                                <a:gd name="connsiteY1" fmla="*/ 129540 h 134302"/>
                                <a:gd name="connsiteX2" fmla="*/ 100965 w 104775"/>
                                <a:gd name="connsiteY2" fmla="*/ 134302 h 134302"/>
                                <a:gd name="connsiteX3" fmla="*/ 87630 w 104775"/>
                                <a:gd name="connsiteY3" fmla="*/ 134302 h 134302"/>
                                <a:gd name="connsiteX4" fmla="*/ 83820 w 104775"/>
                                <a:gd name="connsiteY4" fmla="*/ 129540 h 134302"/>
                                <a:gd name="connsiteX5" fmla="*/ 83820 w 104775"/>
                                <a:gd name="connsiteY5" fmla="*/ 44767 h 134302"/>
                                <a:gd name="connsiteX6" fmla="*/ 60960 w 104775"/>
                                <a:gd name="connsiteY6" fmla="*/ 109538 h 134302"/>
                                <a:gd name="connsiteX7" fmla="*/ 57150 w 104775"/>
                                <a:gd name="connsiteY7" fmla="*/ 113347 h 134302"/>
                                <a:gd name="connsiteX8" fmla="*/ 47625 w 104775"/>
                                <a:gd name="connsiteY8" fmla="*/ 113347 h 134302"/>
                                <a:gd name="connsiteX9" fmla="*/ 43815 w 104775"/>
                                <a:gd name="connsiteY9" fmla="*/ 109538 h 134302"/>
                                <a:gd name="connsiteX10" fmla="*/ 20955 w 104775"/>
                                <a:gd name="connsiteY10" fmla="*/ 44767 h 134302"/>
                                <a:gd name="connsiteX11" fmla="*/ 20955 w 104775"/>
                                <a:gd name="connsiteY11" fmla="*/ 129540 h 134302"/>
                                <a:gd name="connsiteX12" fmla="*/ 17145 w 104775"/>
                                <a:gd name="connsiteY12" fmla="*/ 134302 h 134302"/>
                                <a:gd name="connsiteX13" fmla="*/ 3810 w 104775"/>
                                <a:gd name="connsiteY13" fmla="*/ 134302 h 134302"/>
                                <a:gd name="connsiteX14" fmla="*/ 0 w 104775"/>
                                <a:gd name="connsiteY14" fmla="*/ 129540 h 134302"/>
                                <a:gd name="connsiteX15" fmla="*/ 0 w 104775"/>
                                <a:gd name="connsiteY15" fmla="*/ 4763 h 134302"/>
                                <a:gd name="connsiteX16" fmla="*/ 3810 w 104775"/>
                                <a:gd name="connsiteY16" fmla="*/ 0 h 134302"/>
                                <a:gd name="connsiteX17" fmla="*/ 17145 w 104775"/>
                                <a:gd name="connsiteY17" fmla="*/ 0 h 134302"/>
                                <a:gd name="connsiteX18" fmla="*/ 20955 w 104775"/>
                                <a:gd name="connsiteY18" fmla="*/ 0 h 134302"/>
                                <a:gd name="connsiteX19" fmla="*/ 24765 w 104775"/>
                                <a:gd name="connsiteY19" fmla="*/ 3810 h 134302"/>
                                <a:gd name="connsiteX20" fmla="*/ 51435 w 104775"/>
                                <a:gd name="connsiteY20" fmla="*/ 81915 h 134302"/>
                                <a:gd name="connsiteX21" fmla="*/ 78105 w 104775"/>
                                <a:gd name="connsiteY21" fmla="*/ 3810 h 134302"/>
                                <a:gd name="connsiteX22" fmla="*/ 81915 w 104775"/>
                                <a:gd name="connsiteY22" fmla="*/ 0 h 134302"/>
                                <a:gd name="connsiteX23" fmla="*/ 92393 w 104775"/>
                                <a:gd name="connsiteY23" fmla="*/ 0 h 134302"/>
                                <a:gd name="connsiteX24" fmla="*/ 99060 w 104775"/>
                                <a:gd name="connsiteY24" fmla="*/ 0 h 134302"/>
                                <a:gd name="connsiteX25" fmla="*/ 104775 w 104775"/>
                                <a:gd name="connsiteY25" fmla="*/ 4763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04775" h="134302">
                                  <a:moveTo>
                                    <a:pt x="104775" y="4763"/>
                                  </a:moveTo>
                                  <a:lnTo>
                                    <a:pt x="104775" y="129540"/>
                                  </a:lnTo>
                                  <a:cubicBezTo>
                                    <a:pt x="104775" y="132397"/>
                                    <a:pt x="103823" y="134302"/>
                                    <a:pt x="100965" y="134302"/>
                                  </a:cubicBezTo>
                                  <a:lnTo>
                                    <a:pt x="87630" y="134302"/>
                                  </a:lnTo>
                                  <a:cubicBezTo>
                                    <a:pt x="85725" y="134302"/>
                                    <a:pt x="83820" y="132397"/>
                                    <a:pt x="83820" y="129540"/>
                                  </a:cubicBezTo>
                                  <a:lnTo>
                                    <a:pt x="83820" y="44767"/>
                                  </a:lnTo>
                                  <a:lnTo>
                                    <a:pt x="60960" y="109538"/>
                                  </a:lnTo>
                                  <a:cubicBezTo>
                                    <a:pt x="60008" y="111442"/>
                                    <a:pt x="59055" y="113347"/>
                                    <a:pt x="57150" y="113347"/>
                                  </a:cubicBezTo>
                                  <a:lnTo>
                                    <a:pt x="47625" y="113347"/>
                                  </a:lnTo>
                                  <a:cubicBezTo>
                                    <a:pt x="45720" y="113347"/>
                                    <a:pt x="43815" y="112395"/>
                                    <a:pt x="43815" y="109538"/>
                                  </a:cubicBezTo>
                                  <a:lnTo>
                                    <a:pt x="20955" y="44767"/>
                                  </a:lnTo>
                                  <a:lnTo>
                                    <a:pt x="20955" y="129540"/>
                                  </a:lnTo>
                                  <a:cubicBezTo>
                                    <a:pt x="20955" y="132397"/>
                                    <a:pt x="20003" y="134302"/>
                                    <a:pt x="17145" y="134302"/>
                                  </a:cubicBezTo>
                                  <a:lnTo>
                                    <a:pt x="3810" y="134302"/>
                                  </a:lnTo>
                                  <a:cubicBezTo>
                                    <a:pt x="1905" y="134302"/>
                                    <a:pt x="0" y="132397"/>
                                    <a:pt x="0" y="129540"/>
                                  </a:cubicBezTo>
                                  <a:lnTo>
                                    <a:pt x="0" y="4763"/>
                                  </a:lnTo>
                                  <a:cubicBezTo>
                                    <a:pt x="0" y="1905"/>
                                    <a:pt x="953" y="0"/>
                                    <a:pt x="3810" y="0"/>
                                  </a:cubicBezTo>
                                  <a:lnTo>
                                    <a:pt x="17145" y="0"/>
                                  </a:lnTo>
                                  <a:lnTo>
                                    <a:pt x="20955" y="0"/>
                                  </a:lnTo>
                                  <a:cubicBezTo>
                                    <a:pt x="22860" y="0"/>
                                    <a:pt x="24765" y="952"/>
                                    <a:pt x="24765" y="3810"/>
                                  </a:cubicBezTo>
                                  <a:lnTo>
                                    <a:pt x="51435" y="81915"/>
                                  </a:lnTo>
                                  <a:lnTo>
                                    <a:pt x="78105" y="3810"/>
                                  </a:lnTo>
                                  <a:cubicBezTo>
                                    <a:pt x="79058" y="1905"/>
                                    <a:pt x="80010" y="0"/>
                                    <a:pt x="81915" y="0"/>
                                  </a:cubicBezTo>
                                  <a:lnTo>
                                    <a:pt x="92393" y="0"/>
                                  </a:lnTo>
                                  <a:lnTo>
                                    <a:pt x="99060" y="0"/>
                                  </a:lnTo>
                                  <a:cubicBezTo>
                                    <a:pt x="103823" y="0"/>
                                    <a:pt x="104775" y="1905"/>
                                    <a:pt x="10477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1510659" name="Freeform 1971510659">
                            <a:extLst>
                              <a:ext uri="{FF2B5EF4-FFF2-40B4-BE49-F238E27FC236}">
                                <a16:creationId xmlns:a16="http://schemas.microsoft.com/office/drawing/2014/main" id="{82FC5508-A442-14B1-10CC-7884161039FF}"/>
                              </a:ext>
                            </a:extLst>
                          </wps:cNvPr>
                          <wps:cNvSpPr/>
                          <wps:spPr>
                            <a:xfrm>
                              <a:off x="5836920" y="86105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212150" name="Freeform 74212150">
                            <a:extLst>
                              <a:ext uri="{FF2B5EF4-FFF2-40B4-BE49-F238E27FC236}">
                                <a16:creationId xmlns:a16="http://schemas.microsoft.com/office/drawing/2014/main" id="{425AD4C4-DBED-3010-91E6-69F0FF036917}"/>
                              </a:ext>
                            </a:extLst>
                          </wps:cNvPr>
                          <wps:cNvSpPr/>
                          <wps:spPr>
                            <a:xfrm>
                              <a:off x="5921335" y="863917"/>
                              <a:ext cx="72168" cy="95250"/>
                            </a:xfrm>
                            <a:custGeom>
                              <a:avLst/>
                              <a:gdLst>
                                <a:gd name="connsiteX0" fmla="*/ 71795 w 72168"/>
                                <a:gd name="connsiteY0" fmla="*/ 4763 h 95250"/>
                                <a:gd name="connsiteX1" fmla="*/ 47030 w 72168"/>
                                <a:gd name="connsiteY1" fmla="*/ 91440 h 95250"/>
                                <a:gd name="connsiteX2" fmla="*/ 43220 w 72168"/>
                                <a:gd name="connsiteY2" fmla="*/ 95250 h 95250"/>
                                <a:gd name="connsiteX3" fmla="*/ 32742 w 72168"/>
                                <a:gd name="connsiteY3" fmla="*/ 95250 h 95250"/>
                                <a:gd name="connsiteX4" fmla="*/ 28932 w 72168"/>
                                <a:gd name="connsiteY4" fmla="*/ 95250 h 95250"/>
                                <a:gd name="connsiteX5" fmla="*/ 25122 w 72168"/>
                                <a:gd name="connsiteY5" fmla="*/ 91440 h 95250"/>
                                <a:gd name="connsiteX6" fmla="*/ 357 w 72168"/>
                                <a:gd name="connsiteY6" fmla="*/ 4763 h 95250"/>
                                <a:gd name="connsiteX7" fmla="*/ 3215 w 72168"/>
                                <a:gd name="connsiteY7" fmla="*/ 0 h 95250"/>
                                <a:gd name="connsiteX8" fmla="*/ 16550 w 72168"/>
                                <a:gd name="connsiteY8" fmla="*/ 0 h 95250"/>
                                <a:gd name="connsiteX9" fmla="*/ 20360 w 72168"/>
                                <a:gd name="connsiteY9" fmla="*/ 3810 h 95250"/>
                                <a:gd name="connsiteX10" fmla="*/ 36553 w 72168"/>
                                <a:gd name="connsiteY10" fmla="*/ 64770 h 95250"/>
                                <a:gd name="connsiteX11" fmla="*/ 52745 w 72168"/>
                                <a:gd name="connsiteY11" fmla="*/ 3810 h 95250"/>
                                <a:gd name="connsiteX12" fmla="*/ 56555 w 72168"/>
                                <a:gd name="connsiteY12" fmla="*/ 0 h 95250"/>
                                <a:gd name="connsiteX13" fmla="*/ 69890 w 72168"/>
                                <a:gd name="connsiteY13" fmla="*/ 0 h 95250"/>
                                <a:gd name="connsiteX14" fmla="*/ 71795 w 72168"/>
                                <a:gd name="connsiteY14" fmla="*/ 4763 h 95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68" h="95250">
                                  <a:moveTo>
                                    <a:pt x="71795" y="4763"/>
                                  </a:moveTo>
                                  <a:lnTo>
                                    <a:pt x="47030" y="91440"/>
                                  </a:lnTo>
                                  <a:cubicBezTo>
                                    <a:pt x="46078" y="93345"/>
                                    <a:pt x="45125" y="95250"/>
                                    <a:pt x="43220" y="95250"/>
                                  </a:cubicBezTo>
                                  <a:lnTo>
                                    <a:pt x="32742" y="95250"/>
                                  </a:lnTo>
                                  <a:lnTo>
                                    <a:pt x="28932" y="95250"/>
                                  </a:lnTo>
                                  <a:cubicBezTo>
                                    <a:pt x="27028" y="95250"/>
                                    <a:pt x="25122" y="94297"/>
                                    <a:pt x="25122" y="91440"/>
                                  </a:cubicBezTo>
                                  <a:lnTo>
                                    <a:pt x="357" y="4763"/>
                                  </a:lnTo>
                                  <a:cubicBezTo>
                                    <a:pt x="-595" y="1905"/>
                                    <a:pt x="357" y="0"/>
                                    <a:pt x="3215" y="0"/>
                                  </a:cubicBezTo>
                                  <a:lnTo>
                                    <a:pt x="16550" y="0"/>
                                  </a:lnTo>
                                  <a:cubicBezTo>
                                    <a:pt x="18455" y="0"/>
                                    <a:pt x="20360" y="952"/>
                                    <a:pt x="20360" y="3810"/>
                                  </a:cubicBezTo>
                                  <a:lnTo>
                                    <a:pt x="36553" y="64770"/>
                                  </a:lnTo>
                                  <a:lnTo>
                                    <a:pt x="52745" y="3810"/>
                                  </a:lnTo>
                                  <a:cubicBezTo>
                                    <a:pt x="53697" y="952"/>
                                    <a:pt x="54650" y="0"/>
                                    <a:pt x="56555" y="0"/>
                                  </a:cubicBezTo>
                                  <a:lnTo>
                                    <a:pt x="69890" y="0"/>
                                  </a:lnTo>
                                  <a:cubicBezTo>
                                    <a:pt x="71795" y="0"/>
                                    <a:pt x="72747" y="1905"/>
                                    <a:pt x="71795"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4588636" name="Freeform 964588636">
                            <a:extLst>
                              <a:ext uri="{FF2B5EF4-FFF2-40B4-BE49-F238E27FC236}">
                                <a16:creationId xmlns:a16="http://schemas.microsoft.com/office/drawing/2014/main" id="{525E7B07-A777-503F-D655-312475B0C8A8}"/>
                              </a:ext>
                            </a:extLst>
                          </wps:cNvPr>
                          <wps:cNvSpPr/>
                          <wps:spPr>
                            <a:xfrm>
                              <a:off x="5999797" y="860107"/>
                              <a:ext cx="77152" cy="100965"/>
                            </a:xfrm>
                            <a:custGeom>
                              <a:avLst/>
                              <a:gdLst>
                                <a:gd name="connsiteX0" fmla="*/ 77153 w 77152"/>
                                <a:gd name="connsiteY0" fmla="*/ 51435 h 100965"/>
                                <a:gd name="connsiteX1" fmla="*/ 77153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3 w 77152"/>
                                <a:gd name="connsiteY13" fmla="*/ 51435 h 100965"/>
                                <a:gd name="connsiteX14" fmla="*/ 57150 w 77152"/>
                                <a:gd name="connsiteY14" fmla="*/ 41910 h 100965"/>
                                <a:gd name="connsiteX15" fmla="*/ 39053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3" y="51435"/>
                                  </a:moveTo>
                                  <a:cubicBezTo>
                                    <a:pt x="77153" y="53340"/>
                                    <a:pt x="77153" y="55245"/>
                                    <a:pt x="77153" y="57150"/>
                                  </a:cubicBezTo>
                                  <a:cubicBezTo>
                                    <a:pt x="77153" y="60008"/>
                                    <a:pt x="75248" y="60960"/>
                                    <a:pt x="73343" y="60960"/>
                                  </a:cubicBezTo>
                                  <a:lnTo>
                                    <a:pt x="57150" y="60960"/>
                                  </a:lnTo>
                                  <a:lnTo>
                                    <a:pt x="19050" y="60960"/>
                                  </a:lnTo>
                                  <a:cubicBezTo>
                                    <a:pt x="21907" y="74295"/>
                                    <a:pt x="29528" y="80963"/>
                                    <a:pt x="40005" y="80963"/>
                                  </a:cubicBezTo>
                                  <a:cubicBezTo>
                                    <a:pt x="45720" y="80963"/>
                                    <a:pt x="50482" y="78105"/>
                                    <a:pt x="54293" y="74295"/>
                                  </a:cubicBezTo>
                                  <a:cubicBezTo>
                                    <a:pt x="55245" y="72390"/>
                                    <a:pt x="57150" y="71438"/>
                                    <a:pt x="59055" y="71438"/>
                                  </a:cubicBezTo>
                                  <a:lnTo>
                                    <a:pt x="71438" y="71438"/>
                                  </a:lnTo>
                                  <a:cubicBezTo>
                                    <a:pt x="74295" y="71438"/>
                                    <a:pt x="75248" y="73343"/>
                                    <a:pt x="74295" y="76200"/>
                                  </a:cubicBezTo>
                                  <a:cubicBezTo>
                                    <a:pt x="68580" y="92393"/>
                                    <a:pt x="56198" y="100965"/>
                                    <a:pt x="40957" y="100965"/>
                                  </a:cubicBezTo>
                                  <a:cubicBezTo>
                                    <a:pt x="16193" y="100965"/>
                                    <a:pt x="0" y="79058"/>
                                    <a:pt x="0" y="50483"/>
                                  </a:cubicBezTo>
                                  <a:cubicBezTo>
                                    <a:pt x="0" y="21908"/>
                                    <a:pt x="16193" y="0"/>
                                    <a:pt x="40005" y="0"/>
                                  </a:cubicBezTo>
                                  <a:cubicBezTo>
                                    <a:pt x="60960" y="953"/>
                                    <a:pt x="77153" y="23813"/>
                                    <a:pt x="77153" y="51435"/>
                                  </a:cubicBezTo>
                                  <a:close/>
                                  <a:moveTo>
                                    <a:pt x="57150" y="41910"/>
                                  </a:moveTo>
                                  <a:cubicBezTo>
                                    <a:pt x="55245" y="28575"/>
                                    <a:pt x="46673" y="22860"/>
                                    <a:pt x="39053"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645485" name="Freeform 1528645485">
                            <a:extLst>
                              <a:ext uri="{FF2B5EF4-FFF2-40B4-BE49-F238E27FC236}">
                                <a16:creationId xmlns:a16="http://schemas.microsoft.com/office/drawing/2014/main" id="{6415256F-B44F-C908-0F60-3619078E551C}"/>
                              </a:ext>
                            </a:extLst>
                          </wps:cNvPr>
                          <wps:cNvSpPr/>
                          <wps:spPr>
                            <a:xfrm>
                              <a:off x="6087428" y="86105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2 w 60960"/>
                                <a:gd name="connsiteY5" fmla="*/ 71438 h 100965"/>
                                <a:gd name="connsiteX6" fmla="*/ 31432 w 60960"/>
                                <a:gd name="connsiteY6" fmla="*/ 79058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2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2" y="67628"/>
                                    <a:pt x="3810" y="67628"/>
                                  </a:cubicBezTo>
                                  <a:lnTo>
                                    <a:pt x="16193" y="67628"/>
                                  </a:lnTo>
                                  <a:cubicBezTo>
                                    <a:pt x="18098" y="67628"/>
                                    <a:pt x="19050" y="69533"/>
                                    <a:pt x="20002" y="71438"/>
                                  </a:cubicBezTo>
                                  <a:cubicBezTo>
                                    <a:pt x="20955" y="76200"/>
                                    <a:pt x="25718" y="79058"/>
                                    <a:pt x="31432" y="79058"/>
                                  </a:cubicBezTo>
                                  <a:cubicBezTo>
                                    <a:pt x="39052" y="79058"/>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3"/>
                                    <a:pt x="59055" y="33338"/>
                                    <a:pt x="56198" y="33338"/>
                                  </a:cubicBezTo>
                                  <a:lnTo>
                                    <a:pt x="43815" y="33338"/>
                                  </a:lnTo>
                                  <a:cubicBezTo>
                                    <a:pt x="41910" y="33338"/>
                                    <a:pt x="40957" y="31433"/>
                                    <a:pt x="40005" y="29528"/>
                                  </a:cubicBezTo>
                                  <a:cubicBezTo>
                                    <a:pt x="39052" y="24765"/>
                                    <a:pt x="35243" y="21908"/>
                                    <a:pt x="30480" y="21908"/>
                                  </a:cubicBezTo>
                                  <a:cubicBezTo>
                                    <a:pt x="23813" y="21908"/>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7161821" name="Freeform 1277161821">
                            <a:extLst>
                              <a:ext uri="{FF2B5EF4-FFF2-40B4-BE49-F238E27FC236}">
                                <a16:creationId xmlns:a16="http://schemas.microsoft.com/office/drawing/2014/main" id="{9184F182-A3A8-AAA8-5E49-A630150B0F4D}"/>
                              </a:ext>
                            </a:extLst>
                          </wps:cNvPr>
                          <wps:cNvSpPr/>
                          <wps:spPr>
                            <a:xfrm>
                              <a:off x="5057775" y="107060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3318723" name="Freeform 813318723">
                            <a:extLst>
                              <a:ext uri="{FF2B5EF4-FFF2-40B4-BE49-F238E27FC236}">
                                <a16:creationId xmlns:a16="http://schemas.microsoft.com/office/drawing/2014/main" id="{B43126E8-F38E-3CBD-8162-206047A3C3CA}"/>
                              </a:ext>
                            </a:extLst>
                          </wps:cNvPr>
                          <wps:cNvSpPr/>
                          <wps:spPr>
                            <a:xfrm>
                              <a:off x="5141595" y="1032509"/>
                              <a:ext cx="47625" cy="136207"/>
                            </a:xfrm>
                            <a:custGeom>
                              <a:avLst/>
                              <a:gdLst>
                                <a:gd name="connsiteX0" fmla="*/ 31432 w 47625"/>
                                <a:gd name="connsiteY0" fmla="*/ 40005 h 136207"/>
                                <a:gd name="connsiteX1" fmla="*/ 31432 w 47625"/>
                                <a:gd name="connsiteY1" fmla="*/ 40958 h 136207"/>
                                <a:gd name="connsiteX2" fmla="*/ 43815 w 47625"/>
                                <a:gd name="connsiteY2" fmla="*/ 40958 h 136207"/>
                                <a:gd name="connsiteX3" fmla="*/ 47625 w 47625"/>
                                <a:gd name="connsiteY3" fmla="*/ 45720 h 136207"/>
                                <a:gd name="connsiteX4" fmla="*/ 47625 w 47625"/>
                                <a:gd name="connsiteY4" fmla="*/ 60008 h 136207"/>
                                <a:gd name="connsiteX5" fmla="*/ 43815 w 47625"/>
                                <a:gd name="connsiteY5" fmla="*/ 64770 h 136207"/>
                                <a:gd name="connsiteX6" fmla="*/ 31432 w 47625"/>
                                <a:gd name="connsiteY6" fmla="*/ 64770 h 136207"/>
                                <a:gd name="connsiteX7" fmla="*/ 31432 w 47625"/>
                                <a:gd name="connsiteY7" fmla="*/ 131445 h 136207"/>
                                <a:gd name="connsiteX8" fmla="*/ 27622 w 47625"/>
                                <a:gd name="connsiteY8" fmla="*/ 136208 h 136207"/>
                                <a:gd name="connsiteX9" fmla="*/ 15240 w 47625"/>
                                <a:gd name="connsiteY9" fmla="*/ 136208 h 136207"/>
                                <a:gd name="connsiteX10" fmla="*/ 11430 w 47625"/>
                                <a:gd name="connsiteY10" fmla="*/ 131445 h 136207"/>
                                <a:gd name="connsiteX11" fmla="*/ 11430 w 47625"/>
                                <a:gd name="connsiteY11" fmla="*/ 64770 h 136207"/>
                                <a:gd name="connsiteX12" fmla="*/ 3810 w 47625"/>
                                <a:gd name="connsiteY12" fmla="*/ 64770 h 136207"/>
                                <a:gd name="connsiteX13" fmla="*/ 0 w 47625"/>
                                <a:gd name="connsiteY13" fmla="*/ 60008 h 136207"/>
                                <a:gd name="connsiteX14" fmla="*/ 0 w 47625"/>
                                <a:gd name="connsiteY14" fmla="*/ 45720 h 136207"/>
                                <a:gd name="connsiteX15" fmla="*/ 3810 w 47625"/>
                                <a:gd name="connsiteY15" fmla="*/ 40958 h 136207"/>
                                <a:gd name="connsiteX16" fmla="*/ 11430 w 47625"/>
                                <a:gd name="connsiteY16" fmla="*/ 40958 h 136207"/>
                                <a:gd name="connsiteX17" fmla="*/ 11430 w 47625"/>
                                <a:gd name="connsiteY17" fmla="*/ 40005 h 136207"/>
                                <a:gd name="connsiteX18" fmla="*/ 43815 w 47625"/>
                                <a:gd name="connsiteY18" fmla="*/ 0 h 136207"/>
                                <a:gd name="connsiteX19" fmla="*/ 47625 w 47625"/>
                                <a:gd name="connsiteY19" fmla="*/ 4763 h 136207"/>
                                <a:gd name="connsiteX20" fmla="*/ 47625 w 47625"/>
                                <a:gd name="connsiteY20" fmla="*/ 19050 h 136207"/>
                                <a:gd name="connsiteX21" fmla="*/ 43815 w 47625"/>
                                <a:gd name="connsiteY21" fmla="*/ 23813 h 136207"/>
                                <a:gd name="connsiteX22" fmla="*/ 31432 w 47625"/>
                                <a:gd name="connsiteY22" fmla="*/ 40005 h 136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7625" h="136207">
                                  <a:moveTo>
                                    <a:pt x="31432" y="40005"/>
                                  </a:moveTo>
                                  <a:lnTo>
                                    <a:pt x="31432" y="40958"/>
                                  </a:lnTo>
                                  <a:lnTo>
                                    <a:pt x="43815" y="40958"/>
                                  </a:lnTo>
                                  <a:cubicBezTo>
                                    <a:pt x="45720" y="40958"/>
                                    <a:pt x="47625" y="42863"/>
                                    <a:pt x="47625" y="45720"/>
                                  </a:cubicBezTo>
                                  <a:lnTo>
                                    <a:pt x="47625" y="60008"/>
                                  </a:lnTo>
                                  <a:cubicBezTo>
                                    <a:pt x="47625" y="62865"/>
                                    <a:pt x="46672" y="64770"/>
                                    <a:pt x="43815" y="64770"/>
                                  </a:cubicBezTo>
                                  <a:lnTo>
                                    <a:pt x="31432" y="64770"/>
                                  </a:lnTo>
                                  <a:lnTo>
                                    <a:pt x="31432" y="131445"/>
                                  </a:lnTo>
                                  <a:cubicBezTo>
                                    <a:pt x="31432" y="134303"/>
                                    <a:pt x="30480" y="136208"/>
                                    <a:pt x="27622" y="136208"/>
                                  </a:cubicBezTo>
                                  <a:lnTo>
                                    <a:pt x="15240" y="136208"/>
                                  </a:lnTo>
                                  <a:cubicBezTo>
                                    <a:pt x="13335" y="136208"/>
                                    <a:pt x="11430" y="134303"/>
                                    <a:pt x="11430" y="131445"/>
                                  </a:cubicBezTo>
                                  <a:lnTo>
                                    <a:pt x="11430" y="64770"/>
                                  </a:lnTo>
                                  <a:lnTo>
                                    <a:pt x="3810" y="64770"/>
                                  </a:lnTo>
                                  <a:cubicBezTo>
                                    <a:pt x="1905" y="64770"/>
                                    <a:pt x="0" y="62865"/>
                                    <a:pt x="0" y="60008"/>
                                  </a:cubicBezTo>
                                  <a:lnTo>
                                    <a:pt x="0" y="45720"/>
                                  </a:lnTo>
                                  <a:cubicBezTo>
                                    <a:pt x="0" y="42863"/>
                                    <a:pt x="952" y="40958"/>
                                    <a:pt x="3810" y="40958"/>
                                  </a:cubicBezTo>
                                  <a:lnTo>
                                    <a:pt x="11430" y="40958"/>
                                  </a:lnTo>
                                  <a:lnTo>
                                    <a:pt x="11430" y="40005"/>
                                  </a:lnTo>
                                  <a:cubicBezTo>
                                    <a:pt x="11430" y="15240"/>
                                    <a:pt x="21907" y="0"/>
                                    <a:pt x="43815" y="0"/>
                                  </a:cubicBezTo>
                                  <a:cubicBezTo>
                                    <a:pt x="45720" y="0"/>
                                    <a:pt x="47625" y="1905"/>
                                    <a:pt x="47625" y="4763"/>
                                  </a:cubicBezTo>
                                  <a:lnTo>
                                    <a:pt x="47625" y="19050"/>
                                  </a:lnTo>
                                  <a:cubicBezTo>
                                    <a:pt x="47625" y="21908"/>
                                    <a:pt x="46672" y="23813"/>
                                    <a:pt x="43815" y="23813"/>
                                  </a:cubicBezTo>
                                  <a:cubicBezTo>
                                    <a:pt x="36195" y="23813"/>
                                    <a:pt x="31432" y="28575"/>
                                    <a:pt x="31432" y="4000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0097645" name="Freeform 1820097645">
                            <a:extLst>
                              <a:ext uri="{FF2B5EF4-FFF2-40B4-BE49-F238E27FC236}">
                                <a16:creationId xmlns:a16="http://schemas.microsoft.com/office/drawing/2014/main" id="{1E6448A4-387C-AAC2-F808-3DEBC5AF068D}"/>
                              </a:ext>
                            </a:extLst>
                          </wps:cNvPr>
                          <wps:cNvSpPr/>
                          <wps:spPr>
                            <a:xfrm>
                              <a:off x="5229225" y="1042987"/>
                              <a:ext cx="46672" cy="125730"/>
                            </a:xfrm>
                            <a:custGeom>
                              <a:avLst/>
                              <a:gdLst>
                                <a:gd name="connsiteX0" fmla="*/ 46672 w 46672"/>
                                <a:gd name="connsiteY0" fmla="*/ 35243 h 125730"/>
                                <a:gd name="connsiteX1" fmla="*/ 46672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7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7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2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2" y="35243"/>
                                  </a:moveTo>
                                  <a:lnTo>
                                    <a:pt x="46672" y="49530"/>
                                  </a:lnTo>
                                  <a:cubicBezTo>
                                    <a:pt x="46672" y="52388"/>
                                    <a:pt x="45720" y="54293"/>
                                    <a:pt x="42863" y="54293"/>
                                  </a:cubicBezTo>
                                  <a:lnTo>
                                    <a:pt x="33338" y="54293"/>
                                  </a:lnTo>
                                  <a:lnTo>
                                    <a:pt x="33338" y="120968"/>
                                  </a:lnTo>
                                  <a:cubicBezTo>
                                    <a:pt x="33338" y="123825"/>
                                    <a:pt x="32385" y="125730"/>
                                    <a:pt x="29527"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7" y="30480"/>
                                    <a:pt x="46672" y="32385"/>
                                    <a:pt x="46672"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0969166" name="Freeform 790969166">
                            <a:extLst>
                              <a:ext uri="{FF2B5EF4-FFF2-40B4-BE49-F238E27FC236}">
                                <a16:creationId xmlns:a16="http://schemas.microsoft.com/office/drawing/2014/main" id="{E0CC2DE2-D6DC-16EB-A3CF-941DC7CA2B6B}"/>
                              </a:ext>
                            </a:extLst>
                          </wps:cNvPr>
                          <wps:cNvSpPr/>
                          <wps:spPr>
                            <a:xfrm>
                              <a:off x="5286375" y="1034415"/>
                              <a:ext cx="65722" cy="134302"/>
                            </a:xfrm>
                            <a:custGeom>
                              <a:avLst/>
                              <a:gdLst>
                                <a:gd name="connsiteX0" fmla="*/ 65722 w 65722"/>
                                <a:gd name="connsiteY0" fmla="*/ 73342 h 134302"/>
                                <a:gd name="connsiteX1" fmla="*/ 65722 w 65722"/>
                                <a:gd name="connsiteY1" fmla="*/ 129540 h 134302"/>
                                <a:gd name="connsiteX2" fmla="*/ 61913 w 65722"/>
                                <a:gd name="connsiteY2" fmla="*/ 134303 h 134302"/>
                                <a:gd name="connsiteX3" fmla="*/ 49530 w 65722"/>
                                <a:gd name="connsiteY3" fmla="*/ 134303 h 134302"/>
                                <a:gd name="connsiteX4" fmla="*/ 45720 w 65722"/>
                                <a:gd name="connsiteY4" fmla="*/ 129540 h 134302"/>
                                <a:gd name="connsiteX5" fmla="*/ 45720 w 65722"/>
                                <a:gd name="connsiteY5" fmla="*/ 75247 h 134302"/>
                                <a:gd name="connsiteX6" fmla="*/ 33338 w 65722"/>
                                <a:gd name="connsiteY6" fmla="*/ 59055 h 134302"/>
                                <a:gd name="connsiteX7" fmla="*/ 20002 w 65722"/>
                                <a:gd name="connsiteY7" fmla="*/ 79057 h 134302"/>
                                <a:gd name="connsiteX8" fmla="*/ 20002 w 65722"/>
                                <a:gd name="connsiteY8" fmla="*/ 129540 h 134302"/>
                                <a:gd name="connsiteX9" fmla="*/ 16192 w 65722"/>
                                <a:gd name="connsiteY9" fmla="*/ 134303 h 134302"/>
                                <a:gd name="connsiteX10" fmla="*/ 3810 w 65722"/>
                                <a:gd name="connsiteY10" fmla="*/ 134303 h 134302"/>
                                <a:gd name="connsiteX11" fmla="*/ 0 w 65722"/>
                                <a:gd name="connsiteY11" fmla="*/ 129540 h 134302"/>
                                <a:gd name="connsiteX12" fmla="*/ 0 w 65722"/>
                                <a:gd name="connsiteY12" fmla="*/ 4763 h 134302"/>
                                <a:gd name="connsiteX13" fmla="*/ 3810 w 65722"/>
                                <a:gd name="connsiteY13" fmla="*/ 0 h 134302"/>
                                <a:gd name="connsiteX14" fmla="*/ 16192 w 65722"/>
                                <a:gd name="connsiteY14" fmla="*/ 0 h 134302"/>
                                <a:gd name="connsiteX15" fmla="*/ 20002 w 65722"/>
                                <a:gd name="connsiteY15" fmla="*/ 4763 h 134302"/>
                                <a:gd name="connsiteX16" fmla="*/ 20002 w 65722"/>
                                <a:gd name="connsiteY16" fmla="*/ 48578 h 134302"/>
                                <a:gd name="connsiteX17" fmla="*/ 40957 w 65722"/>
                                <a:gd name="connsiteY17" fmla="*/ 36195 h 134302"/>
                                <a:gd name="connsiteX18" fmla="*/ 65722 w 65722"/>
                                <a:gd name="connsiteY18" fmla="*/ 7334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134302">
                                  <a:moveTo>
                                    <a:pt x="65722" y="73342"/>
                                  </a:moveTo>
                                  <a:lnTo>
                                    <a:pt x="65722" y="129540"/>
                                  </a:lnTo>
                                  <a:cubicBezTo>
                                    <a:pt x="65722" y="132397"/>
                                    <a:pt x="64770" y="134303"/>
                                    <a:pt x="61913" y="134303"/>
                                  </a:cubicBezTo>
                                  <a:lnTo>
                                    <a:pt x="49530" y="134303"/>
                                  </a:lnTo>
                                  <a:cubicBezTo>
                                    <a:pt x="47625" y="134303"/>
                                    <a:pt x="45720" y="132397"/>
                                    <a:pt x="45720" y="129540"/>
                                  </a:cubicBezTo>
                                  <a:lnTo>
                                    <a:pt x="45720" y="75247"/>
                                  </a:lnTo>
                                  <a:cubicBezTo>
                                    <a:pt x="45720" y="64770"/>
                                    <a:pt x="40957" y="59055"/>
                                    <a:pt x="33338" y="59055"/>
                                  </a:cubicBezTo>
                                  <a:cubicBezTo>
                                    <a:pt x="25717" y="59055"/>
                                    <a:pt x="20002" y="64770"/>
                                    <a:pt x="20002" y="79057"/>
                                  </a:cubicBezTo>
                                  <a:lnTo>
                                    <a:pt x="20002" y="129540"/>
                                  </a:lnTo>
                                  <a:cubicBezTo>
                                    <a:pt x="20002" y="132397"/>
                                    <a:pt x="19050" y="134303"/>
                                    <a:pt x="16192" y="134303"/>
                                  </a:cubicBezTo>
                                  <a:lnTo>
                                    <a:pt x="3810" y="134303"/>
                                  </a:lnTo>
                                  <a:cubicBezTo>
                                    <a:pt x="1905" y="134303"/>
                                    <a:pt x="0" y="132397"/>
                                    <a:pt x="0" y="129540"/>
                                  </a:cubicBezTo>
                                  <a:lnTo>
                                    <a:pt x="0" y="4763"/>
                                  </a:lnTo>
                                  <a:cubicBezTo>
                                    <a:pt x="0" y="1905"/>
                                    <a:pt x="952" y="0"/>
                                    <a:pt x="3810" y="0"/>
                                  </a:cubicBezTo>
                                  <a:lnTo>
                                    <a:pt x="16192" y="0"/>
                                  </a:lnTo>
                                  <a:cubicBezTo>
                                    <a:pt x="18097" y="0"/>
                                    <a:pt x="20002" y="1905"/>
                                    <a:pt x="20002" y="4763"/>
                                  </a:cubicBezTo>
                                  <a:lnTo>
                                    <a:pt x="20002" y="48578"/>
                                  </a:lnTo>
                                  <a:cubicBezTo>
                                    <a:pt x="23813" y="40957"/>
                                    <a:pt x="31432" y="36195"/>
                                    <a:pt x="40957" y="36195"/>
                                  </a:cubicBezTo>
                                  <a:cubicBezTo>
                                    <a:pt x="55245" y="36195"/>
                                    <a:pt x="65722" y="50482"/>
                                    <a:pt x="65722" y="733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6029258" name="Freeform 756029258">
                            <a:extLst>
                              <a:ext uri="{FF2B5EF4-FFF2-40B4-BE49-F238E27FC236}">
                                <a16:creationId xmlns:a16="http://schemas.microsoft.com/office/drawing/2014/main" id="{AB730AA8-79AF-4A66-8912-67D93EFDD6AE}"/>
                              </a:ext>
                            </a:extLst>
                          </wps:cNvPr>
                          <wps:cNvSpPr/>
                          <wps:spPr>
                            <a:xfrm>
                              <a:off x="5365433" y="106965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1913"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1175755" name="Freeform 721175755">
                            <a:extLst>
                              <a:ext uri="{FF2B5EF4-FFF2-40B4-BE49-F238E27FC236}">
                                <a16:creationId xmlns:a16="http://schemas.microsoft.com/office/drawing/2014/main" id="{12678094-CC2C-412C-C346-7F38668D76CB}"/>
                              </a:ext>
                            </a:extLst>
                          </wps:cNvPr>
                          <wps:cNvSpPr/>
                          <wps:spPr>
                            <a:xfrm>
                              <a:off x="5490210" y="1032509"/>
                              <a:ext cx="106084" cy="138134"/>
                            </a:xfrm>
                            <a:custGeom>
                              <a:avLst/>
                              <a:gdLst>
                                <a:gd name="connsiteX0" fmla="*/ 0 w 106084"/>
                                <a:gd name="connsiteY0" fmla="*/ 69533 h 138134"/>
                                <a:gd name="connsiteX1" fmla="*/ 55245 w 106084"/>
                                <a:gd name="connsiteY1" fmla="*/ 0 h 138134"/>
                                <a:gd name="connsiteX2" fmla="*/ 105728 w 106084"/>
                                <a:gd name="connsiteY2" fmla="*/ 44768 h 138134"/>
                                <a:gd name="connsiteX3" fmla="*/ 102870 w 106084"/>
                                <a:gd name="connsiteY3" fmla="*/ 49530 h 138134"/>
                                <a:gd name="connsiteX4" fmla="*/ 87630 w 106084"/>
                                <a:gd name="connsiteY4" fmla="*/ 49530 h 138134"/>
                                <a:gd name="connsiteX5" fmla="*/ 83820 w 106084"/>
                                <a:gd name="connsiteY5" fmla="*/ 45720 h 138134"/>
                                <a:gd name="connsiteX6" fmla="*/ 55245 w 106084"/>
                                <a:gd name="connsiteY6" fmla="*/ 24765 h 138134"/>
                                <a:gd name="connsiteX7" fmla="*/ 20955 w 106084"/>
                                <a:gd name="connsiteY7" fmla="*/ 68580 h 138134"/>
                                <a:gd name="connsiteX8" fmla="*/ 55245 w 106084"/>
                                <a:gd name="connsiteY8" fmla="*/ 112395 h 138134"/>
                                <a:gd name="connsiteX9" fmla="*/ 83820 w 106084"/>
                                <a:gd name="connsiteY9" fmla="*/ 91440 h 138134"/>
                                <a:gd name="connsiteX10" fmla="*/ 87630 w 106084"/>
                                <a:gd name="connsiteY10" fmla="*/ 87630 h 138134"/>
                                <a:gd name="connsiteX11" fmla="*/ 102870 w 106084"/>
                                <a:gd name="connsiteY11" fmla="*/ 87630 h 138134"/>
                                <a:gd name="connsiteX12" fmla="*/ 105728 w 106084"/>
                                <a:gd name="connsiteY12" fmla="*/ 92393 h 138134"/>
                                <a:gd name="connsiteX13" fmla="*/ 55245 w 106084"/>
                                <a:gd name="connsiteY13" fmla="*/ 138113 h 138134"/>
                                <a:gd name="connsiteX14" fmla="*/ 0 w 106084"/>
                                <a:gd name="connsiteY14" fmla="*/ 69533 h 1381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84" h="138134">
                                  <a:moveTo>
                                    <a:pt x="0" y="69533"/>
                                  </a:moveTo>
                                  <a:cubicBezTo>
                                    <a:pt x="0" y="30480"/>
                                    <a:pt x="22860" y="0"/>
                                    <a:pt x="55245" y="0"/>
                                  </a:cubicBezTo>
                                  <a:cubicBezTo>
                                    <a:pt x="79057" y="0"/>
                                    <a:pt x="99060" y="18097"/>
                                    <a:pt x="105728" y="44768"/>
                                  </a:cubicBezTo>
                                  <a:cubicBezTo>
                                    <a:pt x="106680" y="47625"/>
                                    <a:pt x="104775" y="49530"/>
                                    <a:pt x="102870" y="49530"/>
                                  </a:cubicBezTo>
                                  <a:lnTo>
                                    <a:pt x="87630" y="49530"/>
                                  </a:lnTo>
                                  <a:cubicBezTo>
                                    <a:pt x="85725" y="49530"/>
                                    <a:pt x="84773" y="48578"/>
                                    <a:pt x="83820" y="45720"/>
                                  </a:cubicBezTo>
                                  <a:cubicBezTo>
                                    <a:pt x="79057" y="32385"/>
                                    <a:pt x="67628" y="24765"/>
                                    <a:pt x="55245" y="24765"/>
                                  </a:cubicBezTo>
                                  <a:cubicBezTo>
                                    <a:pt x="34290" y="24765"/>
                                    <a:pt x="20955" y="42863"/>
                                    <a:pt x="20955" y="68580"/>
                                  </a:cubicBezTo>
                                  <a:cubicBezTo>
                                    <a:pt x="20955" y="94297"/>
                                    <a:pt x="34290" y="112395"/>
                                    <a:pt x="55245" y="112395"/>
                                  </a:cubicBezTo>
                                  <a:cubicBezTo>
                                    <a:pt x="67628" y="112395"/>
                                    <a:pt x="79057" y="103822"/>
                                    <a:pt x="83820" y="91440"/>
                                  </a:cubicBezTo>
                                  <a:cubicBezTo>
                                    <a:pt x="84773" y="89535"/>
                                    <a:pt x="85725" y="87630"/>
                                    <a:pt x="87630" y="87630"/>
                                  </a:cubicBezTo>
                                  <a:lnTo>
                                    <a:pt x="102870" y="87630"/>
                                  </a:lnTo>
                                  <a:cubicBezTo>
                                    <a:pt x="105728" y="87630"/>
                                    <a:pt x="106680" y="89535"/>
                                    <a:pt x="105728" y="92393"/>
                                  </a:cubicBezTo>
                                  <a:cubicBezTo>
                                    <a:pt x="99060" y="119063"/>
                                    <a:pt x="79057" y="138113"/>
                                    <a:pt x="55245" y="138113"/>
                                  </a:cubicBezTo>
                                  <a:cubicBezTo>
                                    <a:pt x="22860" y="139065"/>
                                    <a:pt x="0" y="108585"/>
                                    <a:pt x="0" y="6953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4048761" name="Freeform 1014048761">
                            <a:extLst>
                              <a:ext uri="{FF2B5EF4-FFF2-40B4-BE49-F238E27FC236}">
                                <a16:creationId xmlns:a16="http://schemas.microsoft.com/office/drawing/2014/main" id="{8BAAF783-4509-68E0-50C5-03105DEAF1D6}"/>
                              </a:ext>
                            </a:extLst>
                          </wps:cNvPr>
                          <wps:cNvSpPr/>
                          <wps:spPr>
                            <a:xfrm>
                              <a:off x="5603558" y="1070609"/>
                              <a:ext cx="80009" cy="100965"/>
                            </a:xfrm>
                            <a:custGeom>
                              <a:avLst/>
                              <a:gdLst>
                                <a:gd name="connsiteX0" fmla="*/ 0 w 80009"/>
                                <a:gd name="connsiteY0" fmla="*/ 50483 h 100965"/>
                                <a:gd name="connsiteX1" fmla="*/ 40005 w 80009"/>
                                <a:gd name="connsiteY1" fmla="*/ 0 h 100965"/>
                                <a:gd name="connsiteX2" fmla="*/ 80010 w 80009"/>
                                <a:gd name="connsiteY2" fmla="*/ 50483 h 100965"/>
                                <a:gd name="connsiteX3" fmla="*/ 40005 w 80009"/>
                                <a:gd name="connsiteY3" fmla="*/ 100965 h 100965"/>
                                <a:gd name="connsiteX4" fmla="*/ 0 w 80009"/>
                                <a:gd name="connsiteY4" fmla="*/ 50483 h 100965"/>
                                <a:gd name="connsiteX5" fmla="*/ 60960 w 80009"/>
                                <a:gd name="connsiteY5" fmla="*/ 50483 h 100965"/>
                                <a:gd name="connsiteX6" fmla="*/ 40005 w 80009"/>
                                <a:gd name="connsiteY6" fmla="*/ 23813 h 100965"/>
                                <a:gd name="connsiteX7" fmla="*/ 19050 w 80009"/>
                                <a:gd name="connsiteY7" fmla="*/ 50483 h 100965"/>
                                <a:gd name="connsiteX8" fmla="*/ 40005 w 80009"/>
                                <a:gd name="connsiteY8" fmla="*/ 77153 h 100965"/>
                                <a:gd name="connsiteX9" fmla="*/ 60960 w 80009"/>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09" h="100965">
                                  <a:moveTo>
                                    <a:pt x="0" y="50483"/>
                                  </a:moveTo>
                                  <a:cubicBezTo>
                                    <a:pt x="0" y="21908"/>
                                    <a:pt x="18097" y="0"/>
                                    <a:pt x="40005" y="0"/>
                                  </a:cubicBezTo>
                                  <a:cubicBezTo>
                                    <a:pt x="61913" y="0"/>
                                    <a:pt x="80010" y="21908"/>
                                    <a:pt x="80010" y="50483"/>
                                  </a:cubicBezTo>
                                  <a:cubicBezTo>
                                    <a:pt x="80010" y="79058"/>
                                    <a:pt x="61913" y="100965"/>
                                    <a:pt x="40005" y="100965"/>
                                  </a:cubicBezTo>
                                  <a:cubicBezTo>
                                    <a:pt x="18097" y="100965"/>
                                    <a:pt x="0" y="79058"/>
                                    <a:pt x="0" y="50483"/>
                                  </a:cubicBezTo>
                                  <a:close/>
                                  <a:moveTo>
                                    <a:pt x="60960" y="50483"/>
                                  </a:moveTo>
                                  <a:cubicBezTo>
                                    <a:pt x="60960" y="35243"/>
                                    <a:pt x="52388" y="23813"/>
                                    <a:pt x="40005" y="23813"/>
                                  </a:cubicBezTo>
                                  <a:cubicBezTo>
                                    <a:pt x="27622" y="23813"/>
                                    <a:pt x="19050" y="34290"/>
                                    <a:pt x="19050" y="50483"/>
                                  </a:cubicBezTo>
                                  <a:cubicBezTo>
                                    <a:pt x="19050" y="65722"/>
                                    <a:pt x="27622"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7158568" name="Freeform 877158568">
                            <a:extLst>
                              <a:ext uri="{FF2B5EF4-FFF2-40B4-BE49-F238E27FC236}">
                                <a16:creationId xmlns:a16="http://schemas.microsoft.com/office/drawing/2014/main" id="{CCE23FE7-3047-5FE7-3B7F-FB953922886A}"/>
                              </a:ext>
                            </a:extLst>
                          </wps:cNvPr>
                          <wps:cNvSpPr/>
                          <wps:spPr>
                            <a:xfrm>
                              <a:off x="5697855" y="1071511"/>
                              <a:ext cx="101917" cy="98158"/>
                            </a:xfrm>
                            <a:custGeom>
                              <a:avLst/>
                              <a:gdLst>
                                <a:gd name="connsiteX0" fmla="*/ 101918 w 101917"/>
                                <a:gd name="connsiteY0" fmla="*/ 33389 h 98158"/>
                                <a:gd name="connsiteX1" fmla="*/ 101918 w 101917"/>
                                <a:gd name="connsiteY1" fmla="*/ 93396 h 98158"/>
                                <a:gd name="connsiteX2" fmla="*/ 98108 w 101917"/>
                                <a:gd name="connsiteY2" fmla="*/ 98159 h 98158"/>
                                <a:gd name="connsiteX3" fmla="*/ 85725 w 101917"/>
                                <a:gd name="connsiteY3" fmla="*/ 98159 h 98158"/>
                                <a:gd name="connsiteX4" fmla="*/ 81915 w 101917"/>
                                <a:gd name="connsiteY4" fmla="*/ 93396 h 98158"/>
                                <a:gd name="connsiteX5" fmla="*/ 81915 w 101917"/>
                                <a:gd name="connsiteY5" fmla="*/ 35294 h 98158"/>
                                <a:gd name="connsiteX6" fmla="*/ 72390 w 101917"/>
                                <a:gd name="connsiteY6" fmla="*/ 22911 h 98158"/>
                                <a:gd name="connsiteX7" fmla="*/ 60960 w 101917"/>
                                <a:gd name="connsiteY7" fmla="*/ 39104 h 98158"/>
                                <a:gd name="connsiteX8" fmla="*/ 60960 w 101917"/>
                                <a:gd name="connsiteY8" fmla="*/ 93396 h 98158"/>
                                <a:gd name="connsiteX9" fmla="*/ 57150 w 101917"/>
                                <a:gd name="connsiteY9" fmla="*/ 98159 h 98158"/>
                                <a:gd name="connsiteX10" fmla="*/ 44768 w 101917"/>
                                <a:gd name="connsiteY10" fmla="*/ 98159 h 98158"/>
                                <a:gd name="connsiteX11" fmla="*/ 40958 w 101917"/>
                                <a:gd name="connsiteY11" fmla="*/ 93396 h 98158"/>
                                <a:gd name="connsiteX12" fmla="*/ 40958 w 101917"/>
                                <a:gd name="connsiteY12" fmla="*/ 35294 h 98158"/>
                                <a:gd name="connsiteX13" fmla="*/ 31433 w 101917"/>
                                <a:gd name="connsiteY13" fmla="*/ 22911 h 98158"/>
                                <a:gd name="connsiteX14" fmla="*/ 20003 w 101917"/>
                                <a:gd name="connsiteY14" fmla="*/ 39104 h 98158"/>
                                <a:gd name="connsiteX15" fmla="*/ 20003 w 101917"/>
                                <a:gd name="connsiteY15" fmla="*/ 93396 h 98158"/>
                                <a:gd name="connsiteX16" fmla="*/ 16193 w 101917"/>
                                <a:gd name="connsiteY16" fmla="*/ 98159 h 98158"/>
                                <a:gd name="connsiteX17" fmla="*/ 3810 w 101917"/>
                                <a:gd name="connsiteY17" fmla="*/ 98159 h 98158"/>
                                <a:gd name="connsiteX18" fmla="*/ 0 w 101917"/>
                                <a:gd name="connsiteY18" fmla="*/ 93396 h 98158"/>
                                <a:gd name="connsiteX19" fmla="*/ 0 w 101917"/>
                                <a:gd name="connsiteY19" fmla="*/ 6719 h 98158"/>
                                <a:gd name="connsiteX20" fmla="*/ 3810 w 101917"/>
                                <a:gd name="connsiteY20" fmla="*/ 1956 h 98158"/>
                                <a:gd name="connsiteX21" fmla="*/ 16193 w 101917"/>
                                <a:gd name="connsiteY21" fmla="*/ 1956 h 98158"/>
                                <a:gd name="connsiteX22" fmla="*/ 20003 w 101917"/>
                                <a:gd name="connsiteY22" fmla="*/ 6719 h 98158"/>
                                <a:gd name="connsiteX23" fmla="*/ 20003 w 101917"/>
                                <a:gd name="connsiteY23" fmla="*/ 11481 h 98158"/>
                                <a:gd name="connsiteX24" fmla="*/ 38100 w 101917"/>
                                <a:gd name="connsiteY24" fmla="*/ 51 h 98158"/>
                                <a:gd name="connsiteX25" fmla="*/ 56198 w 101917"/>
                                <a:gd name="connsiteY25" fmla="*/ 12434 h 98158"/>
                                <a:gd name="connsiteX26" fmla="*/ 77153 w 101917"/>
                                <a:gd name="connsiteY26" fmla="*/ 51 h 98158"/>
                                <a:gd name="connsiteX27" fmla="*/ 101918 w 101917"/>
                                <a:gd name="connsiteY27" fmla="*/ 33389 h 981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101917" h="98158">
                                  <a:moveTo>
                                    <a:pt x="101918" y="33389"/>
                                  </a:moveTo>
                                  <a:lnTo>
                                    <a:pt x="101918" y="93396"/>
                                  </a:lnTo>
                                  <a:cubicBezTo>
                                    <a:pt x="101918" y="96254"/>
                                    <a:pt x="100965" y="98159"/>
                                    <a:pt x="98108" y="98159"/>
                                  </a:cubicBezTo>
                                  <a:lnTo>
                                    <a:pt x="85725" y="98159"/>
                                  </a:lnTo>
                                  <a:cubicBezTo>
                                    <a:pt x="83820" y="98159"/>
                                    <a:pt x="81915" y="96254"/>
                                    <a:pt x="81915" y="93396"/>
                                  </a:cubicBezTo>
                                  <a:lnTo>
                                    <a:pt x="81915" y="35294"/>
                                  </a:lnTo>
                                  <a:cubicBezTo>
                                    <a:pt x="81915" y="25769"/>
                                    <a:pt x="77153" y="22911"/>
                                    <a:pt x="72390" y="22911"/>
                                  </a:cubicBezTo>
                                  <a:cubicBezTo>
                                    <a:pt x="66675" y="22911"/>
                                    <a:pt x="60960" y="26721"/>
                                    <a:pt x="60960" y="39104"/>
                                  </a:cubicBezTo>
                                  <a:lnTo>
                                    <a:pt x="60960" y="93396"/>
                                  </a:lnTo>
                                  <a:cubicBezTo>
                                    <a:pt x="60960" y="96254"/>
                                    <a:pt x="60008" y="98159"/>
                                    <a:pt x="57150" y="98159"/>
                                  </a:cubicBezTo>
                                  <a:lnTo>
                                    <a:pt x="44768" y="98159"/>
                                  </a:lnTo>
                                  <a:cubicBezTo>
                                    <a:pt x="42863" y="98159"/>
                                    <a:pt x="40958" y="96254"/>
                                    <a:pt x="40958" y="93396"/>
                                  </a:cubicBezTo>
                                  <a:lnTo>
                                    <a:pt x="40958" y="35294"/>
                                  </a:lnTo>
                                  <a:cubicBezTo>
                                    <a:pt x="40958" y="25769"/>
                                    <a:pt x="36195" y="22911"/>
                                    <a:pt x="31433" y="22911"/>
                                  </a:cubicBezTo>
                                  <a:cubicBezTo>
                                    <a:pt x="25718" y="22911"/>
                                    <a:pt x="20003" y="26721"/>
                                    <a:pt x="20003" y="39104"/>
                                  </a:cubicBezTo>
                                  <a:lnTo>
                                    <a:pt x="20003" y="93396"/>
                                  </a:lnTo>
                                  <a:cubicBezTo>
                                    <a:pt x="20003" y="96254"/>
                                    <a:pt x="19050" y="98159"/>
                                    <a:pt x="16193" y="98159"/>
                                  </a:cubicBezTo>
                                  <a:lnTo>
                                    <a:pt x="3810" y="98159"/>
                                  </a:lnTo>
                                  <a:cubicBezTo>
                                    <a:pt x="1905" y="98159"/>
                                    <a:pt x="0" y="96254"/>
                                    <a:pt x="0" y="93396"/>
                                  </a:cubicBezTo>
                                  <a:lnTo>
                                    <a:pt x="0" y="6719"/>
                                  </a:lnTo>
                                  <a:cubicBezTo>
                                    <a:pt x="0" y="3861"/>
                                    <a:pt x="953" y="1956"/>
                                    <a:pt x="3810" y="1956"/>
                                  </a:cubicBezTo>
                                  <a:lnTo>
                                    <a:pt x="16193" y="1956"/>
                                  </a:lnTo>
                                  <a:cubicBezTo>
                                    <a:pt x="18098" y="1956"/>
                                    <a:pt x="20003" y="3861"/>
                                    <a:pt x="20003" y="6719"/>
                                  </a:cubicBezTo>
                                  <a:lnTo>
                                    <a:pt x="20003" y="11481"/>
                                  </a:lnTo>
                                  <a:cubicBezTo>
                                    <a:pt x="23813" y="3861"/>
                                    <a:pt x="30480" y="51"/>
                                    <a:pt x="38100" y="51"/>
                                  </a:cubicBezTo>
                                  <a:cubicBezTo>
                                    <a:pt x="45720" y="51"/>
                                    <a:pt x="52388" y="4814"/>
                                    <a:pt x="56198" y="12434"/>
                                  </a:cubicBezTo>
                                  <a:cubicBezTo>
                                    <a:pt x="60960" y="3861"/>
                                    <a:pt x="68580" y="51"/>
                                    <a:pt x="77153" y="51"/>
                                  </a:cubicBezTo>
                                  <a:cubicBezTo>
                                    <a:pt x="92393" y="-901"/>
                                    <a:pt x="101918" y="11481"/>
                                    <a:pt x="101918" y="33389"/>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7391158" name="Freeform 1177391158">
                            <a:extLst>
                              <a:ext uri="{FF2B5EF4-FFF2-40B4-BE49-F238E27FC236}">
                                <a16:creationId xmlns:a16="http://schemas.microsoft.com/office/drawing/2014/main" id="{F1C470FF-F9DA-03EA-0BBE-25DC5D744044}"/>
                              </a:ext>
                            </a:extLst>
                          </wps:cNvPr>
                          <wps:cNvSpPr/>
                          <wps:spPr>
                            <a:xfrm>
                              <a:off x="5815013" y="1069657"/>
                              <a:ext cx="81914" cy="137160"/>
                            </a:xfrm>
                            <a:custGeom>
                              <a:avLst/>
                              <a:gdLst>
                                <a:gd name="connsiteX0" fmla="*/ 81915 w 81914"/>
                                <a:gd name="connsiteY0" fmla="*/ 51435 h 137160"/>
                                <a:gd name="connsiteX1" fmla="*/ 44767 w 81914"/>
                                <a:gd name="connsiteY1" fmla="*/ 101918 h 137160"/>
                                <a:gd name="connsiteX2" fmla="*/ 20002 w 81914"/>
                                <a:gd name="connsiteY2" fmla="*/ 87630 h 137160"/>
                                <a:gd name="connsiteX3" fmla="*/ 20002 w 81914"/>
                                <a:gd name="connsiteY3" fmla="*/ 132398 h 137160"/>
                                <a:gd name="connsiteX4" fmla="*/ 16192 w 81914"/>
                                <a:gd name="connsiteY4" fmla="*/ 137160 h 137160"/>
                                <a:gd name="connsiteX5" fmla="*/ 3810 w 81914"/>
                                <a:gd name="connsiteY5" fmla="*/ 137160 h 137160"/>
                                <a:gd name="connsiteX6" fmla="*/ 0 w 81914"/>
                                <a:gd name="connsiteY6" fmla="*/ 132398 h 137160"/>
                                <a:gd name="connsiteX7" fmla="*/ 0 w 81914"/>
                                <a:gd name="connsiteY7" fmla="*/ 7620 h 137160"/>
                                <a:gd name="connsiteX8" fmla="*/ 3810 w 81914"/>
                                <a:gd name="connsiteY8" fmla="*/ 2858 h 137160"/>
                                <a:gd name="connsiteX9" fmla="*/ 16192 w 81914"/>
                                <a:gd name="connsiteY9" fmla="*/ 2858 h 137160"/>
                                <a:gd name="connsiteX10" fmla="*/ 20002 w 81914"/>
                                <a:gd name="connsiteY10" fmla="*/ 7620 h 137160"/>
                                <a:gd name="connsiteX11" fmla="*/ 20002 w 81914"/>
                                <a:gd name="connsiteY11" fmla="*/ 14288 h 137160"/>
                                <a:gd name="connsiteX12" fmla="*/ 44767 w 81914"/>
                                <a:gd name="connsiteY12" fmla="*/ 0 h 137160"/>
                                <a:gd name="connsiteX13" fmla="*/ 81915 w 81914"/>
                                <a:gd name="connsiteY13" fmla="*/ 51435 h 137160"/>
                                <a:gd name="connsiteX14" fmla="*/ 61913 w 81914"/>
                                <a:gd name="connsiteY14" fmla="*/ 51435 h 137160"/>
                                <a:gd name="connsiteX15" fmla="*/ 40957 w 81914"/>
                                <a:gd name="connsiteY15" fmla="*/ 24765 h 137160"/>
                                <a:gd name="connsiteX16" fmla="*/ 20002 w 81914"/>
                                <a:gd name="connsiteY16" fmla="*/ 51435 h 137160"/>
                                <a:gd name="connsiteX17" fmla="*/ 40957 w 81914"/>
                                <a:gd name="connsiteY17" fmla="*/ 78105 h 137160"/>
                                <a:gd name="connsiteX18" fmla="*/ 61913 w 81914"/>
                                <a:gd name="connsiteY18" fmla="*/ 51435 h 137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7160">
                                  <a:moveTo>
                                    <a:pt x="81915" y="51435"/>
                                  </a:moveTo>
                                  <a:cubicBezTo>
                                    <a:pt x="81915" y="80010"/>
                                    <a:pt x="64770" y="101918"/>
                                    <a:pt x="44767" y="101918"/>
                                  </a:cubicBezTo>
                                  <a:cubicBezTo>
                                    <a:pt x="33338" y="101918"/>
                                    <a:pt x="25717" y="97155"/>
                                    <a:pt x="20002" y="87630"/>
                                  </a:cubicBezTo>
                                  <a:lnTo>
                                    <a:pt x="20002" y="132398"/>
                                  </a:lnTo>
                                  <a:cubicBezTo>
                                    <a:pt x="20002" y="135255"/>
                                    <a:pt x="19050" y="137160"/>
                                    <a:pt x="16192" y="137160"/>
                                  </a:cubicBezTo>
                                  <a:lnTo>
                                    <a:pt x="3810" y="137160"/>
                                  </a:lnTo>
                                  <a:cubicBezTo>
                                    <a:pt x="1905" y="137160"/>
                                    <a:pt x="0" y="135255"/>
                                    <a:pt x="0" y="132398"/>
                                  </a:cubicBezTo>
                                  <a:lnTo>
                                    <a:pt x="0" y="7620"/>
                                  </a:lnTo>
                                  <a:cubicBezTo>
                                    <a:pt x="0" y="4763"/>
                                    <a:pt x="952" y="2858"/>
                                    <a:pt x="3810" y="2858"/>
                                  </a:cubicBezTo>
                                  <a:lnTo>
                                    <a:pt x="16192" y="2858"/>
                                  </a:lnTo>
                                  <a:cubicBezTo>
                                    <a:pt x="18097" y="2858"/>
                                    <a:pt x="20002" y="4763"/>
                                    <a:pt x="20002" y="7620"/>
                                  </a:cubicBezTo>
                                  <a:lnTo>
                                    <a:pt x="20002" y="14288"/>
                                  </a:lnTo>
                                  <a:cubicBezTo>
                                    <a:pt x="25717" y="5715"/>
                                    <a:pt x="33338" y="0"/>
                                    <a:pt x="44767" y="0"/>
                                  </a:cubicBezTo>
                                  <a:cubicBezTo>
                                    <a:pt x="64770" y="953"/>
                                    <a:pt x="81915" y="22860"/>
                                    <a:pt x="81915" y="51435"/>
                                  </a:cubicBezTo>
                                  <a:close/>
                                  <a:moveTo>
                                    <a:pt x="61913" y="51435"/>
                                  </a:moveTo>
                                  <a:cubicBezTo>
                                    <a:pt x="61913" y="35243"/>
                                    <a:pt x="53340" y="24765"/>
                                    <a:pt x="40957" y="24765"/>
                                  </a:cubicBezTo>
                                  <a:cubicBezTo>
                                    <a:pt x="28575" y="24765"/>
                                    <a:pt x="20002" y="35243"/>
                                    <a:pt x="20002" y="51435"/>
                                  </a:cubicBezTo>
                                  <a:cubicBezTo>
                                    <a:pt x="20002" y="67628"/>
                                    <a:pt x="28575" y="78105"/>
                                    <a:pt x="40957" y="78105"/>
                                  </a:cubicBezTo>
                                  <a:cubicBezTo>
                                    <a:pt x="53340" y="78105"/>
                                    <a:pt x="61913" y="67628"/>
                                    <a:pt x="61913" y="5143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81124" name="Freeform 77481124">
                            <a:extLst>
                              <a:ext uri="{FF2B5EF4-FFF2-40B4-BE49-F238E27FC236}">
                                <a16:creationId xmlns:a16="http://schemas.microsoft.com/office/drawing/2014/main" id="{0C3F4C38-A794-D9C0-CB99-DBB3110E36B7}"/>
                              </a:ext>
                            </a:extLst>
                          </wps:cNvPr>
                          <wps:cNvSpPr/>
                          <wps:spPr>
                            <a:xfrm>
                              <a:off x="5908358" y="1069657"/>
                              <a:ext cx="77152" cy="100965"/>
                            </a:xfrm>
                            <a:custGeom>
                              <a:avLst/>
                              <a:gdLst>
                                <a:gd name="connsiteX0" fmla="*/ 77152 w 77152"/>
                                <a:gd name="connsiteY0" fmla="*/ 51435 h 100965"/>
                                <a:gd name="connsiteX1" fmla="*/ 77152 w 77152"/>
                                <a:gd name="connsiteY1" fmla="*/ 57150 h 100965"/>
                                <a:gd name="connsiteX2" fmla="*/ 73343 w 77152"/>
                                <a:gd name="connsiteY2" fmla="*/ 60960 h 100965"/>
                                <a:gd name="connsiteX3" fmla="*/ 57150 w 77152"/>
                                <a:gd name="connsiteY3" fmla="*/ 60960 h 100965"/>
                                <a:gd name="connsiteX4" fmla="*/ 19050 w 77152"/>
                                <a:gd name="connsiteY4" fmla="*/ 60960 h 100965"/>
                                <a:gd name="connsiteX5" fmla="*/ 40005 w 77152"/>
                                <a:gd name="connsiteY5" fmla="*/ 80963 h 100965"/>
                                <a:gd name="connsiteX6" fmla="*/ 54293 w 77152"/>
                                <a:gd name="connsiteY6" fmla="*/ 74295 h 100965"/>
                                <a:gd name="connsiteX7" fmla="*/ 59055 w 77152"/>
                                <a:gd name="connsiteY7" fmla="*/ 71438 h 100965"/>
                                <a:gd name="connsiteX8" fmla="*/ 71438 w 77152"/>
                                <a:gd name="connsiteY8" fmla="*/ 71438 h 100965"/>
                                <a:gd name="connsiteX9" fmla="*/ 74295 w 77152"/>
                                <a:gd name="connsiteY9" fmla="*/ 76200 h 100965"/>
                                <a:gd name="connsiteX10" fmla="*/ 40957 w 77152"/>
                                <a:gd name="connsiteY10" fmla="*/ 100965 h 100965"/>
                                <a:gd name="connsiteX11" fmla="*/ 0 w 77152"/>
                                <a:gd name="connsiteY11" fmla="*/ 50483 h 100965"/>
                                <a:gd name="connsiteX12" fmla="*/ 40005 w 77152"/>
                                <a:gd name="connsiteY12" fmla="*/ 0 h 100965"/>
                                <a:gd name="connsiteX13" fmla="*/ 77152 w 77152"/>
                                <a:gd name="connsiteY13" fmla="*/ 51435 h 100965"/>
                                <a:gd name="connsiteX14" fmla="*/ 57150 w 77152"/>
                                <a:gd name="connsiteY14" fmla="*/ 41910 h 100965"/>
                                <a:gd name="connsiteX15" fmla="*/ 39052 w 77152"/>
                                <a:gd name="connsiteY15" fmla="*/ 22860 h 100965"/>
                                <a:gd name="connsiteX16" fmla="*/ 19050 w 77152"/>
                                <a:gd name="connsiteY16" fmla="*/ 41910 h 100965"/>
                                <a:gd name="connsiteX17" fmla="*/ 57150 w 77152"/>
                                <a:gd name="connsiteY17" fmla="*/ 4191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5">
                                  <a:moveTo>
                                    <a:pt x="77152" y="51435"/>
                                  </a:moveTo>
                                  <a:cubicBezTo>
                                    <a:pt x="77152" y="53340"/>
                                    <a:pt x="77152" y="55245"/>
                                    <a:pt x="77152" y="57150"/>
                                  </a:cubicBezTo>
                                  <a:cubicBezTo>
                                    <a:pt x="77152" y="60008"/>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8"/>
                                    <a:pt x="0" y="50483"/>
                                  </a:cubicBezTo>
                                  <a:cubicBezTo>
                                    <a:pt x="0" y="21908"/>
                                    <a:pt x="16193" y="0"/>
                                    <a:pt x="40005" y="0"/>
                                  </a:cubicBezTo>
                                  <a:cubicBezTo>
                                    <a:pt x="60960" y="953"/>
                                    <a:pt x="77152" y="23813"/>
                                    <a:pt x="77152" y="51435"/>
                                  </a:cubicBezTo>
                                  <a:close/>
                                  <a:moveTo>
                                    <a:pt x="57150" y="41910"/>
                                  </a:moveTo>
                                  <a:cubicBezTo>
                                    <a:pt x="55245" y="28575"/>
                                    <a:pt x="46672" y="22860"/>
                                    <a:pt x="39052" y="22860"/>
                                  </a:cubicBezTo>
                                  <a:cubicBezTo>
                                    <a:pt x="28575" y="22860"/>
                                    <a:pt x="21907" y="29528"/>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7999782" name="Freeform 977999782">
                            <a:extLst>
                              <a:ext uri="{FF2B5EF4-FFF2-40B4-BE49-F238E27FC236}">
                                <a16:creationId xmlns:a16="http://schemas.microsoft.com/office/drawing/2014/main" id="{85D01DB7-AA70-EAD9-E165-FA25DDDD2224}"/>
                              </a:ext>
                            </a:extLst>
                          </wps:cNvPr>
                          <wps:cNvSpPr/>
                          <wps:spPr>
                            <a:xfrm>
                              <a:off x="5990272" y="1042987"/>
                              <a:ext cx="46672" cy="125730"/>
                            </a:xfrm>
                            <a:custGeom>
                              <a:avLst/>
                              <a:gdLst>
                                <a:gd name="connsiteX0" fmla="*/ 46673 w 46672"/>
                                <a:gd name="connsiteY0" fmla="*/ 35243 h 125730"/>
                                <a:gd name="connsiteX1" fmla="*/ 46673 w 46672"/>
                                <a:gd name="connsiteY1" fmla="*/ 49530 h 125730"/>
                                <a:gd name="connsiteX2" fmla="*/ 42863 w 46672"/>
                                <a:gd name="connsiteY2" fmla="*/ 54293 h 125730"/>
                                <a:gd name="connsiteX3" fmla="*/ 33338 w 46672"/>
                                <a:gd name="connsiteY3" fmla="*/ 54293 h 125730"/>
                                <a:gd name="connsiteX4" fmla="*/ 33338 w 46672"/>
                                <a:gd name="connsiteY4" fmla="*/ 120968 h 125730"/>
                                <a:gd name="connsiteX5" fmla="*/ 29528 w 46672"/>
                                <a:gd name="connsiteY5" fmla="*/ 125730 h 125730"/>
                                <a:gd name="connsiteX6" fmla="*/ 17145 w 46672"/>
                                <a:gd name="connsiteY6" fmla="*/ 125730 h 125730"/>
                                <a:gd name="connsiteX7" fmla="*/ 13335 w 46672"/>
                                <a:gd name="connsiteY7" fmla="*/ 120968 h 125730"/>
                                <a:gd name="connsiteX8" fmla="*/ 13335 w 46672"/>
                                <a:gd name="connsiteY8" fmla="*/ 54293 h 125730"/>
                                <a:gd name="connsiteX9" fmla="*/ 3810 w 46672"/>
                                <a:gd name="connsiteY9" fmla="*/ 54293 h 125730"/>
                                <a:gd name="connsiteX10" fmla="*/ 0 w 46672"/>
                                <a:gd name="connsiteY10" fmla="*/ 49530 h 125730"/>
                                <a:gd name="connsiteX11" fmla="*/ 0 w 46672"/>
                                <a:gd name="connsiteY11" fmla="*/ 35243 h 125730"/>
                                <a:gd name="connsiteX12" fmla="*/ 3810 w 46672"/>
                                <a:gd name="connsiteY12" fmla="*/ 30480 h 125730"/>
                                <a:gd name="connsiteX13" fmla="*/ 13335 w 46672"/>
                                <a:gd name="connsiteY13" fmla="*/ 30480 h 125730"/>
                                <a:gd name="connsiteX14" fmla="*/ 13335 w 46672"/>
                                <a:gd name="connsiteY14" fmla="*/ 4763 h 125730"/>
                                <a:gd name="connsiteX15" fmla="*/ 17145 w 46672"/>
                                <a:gd name="connsiteY15" fmla="*/ 0 h 125730"/>
                                <a:gd name="connsiteX16" fmla="*/ 29528 w 46672"/>
                                <a:gd name="connsiteY16" fmla="*/ 0 h 125730"/>
                                <a:gd name="connsiteX17" fmla="*/ 33338 w 46672"/>
                                <a:gd name="connsiteY17" fmla="*/ 4763 h 125730"/>
                                <a:gd name="connsiteX18" fmla="*/ 33338 w 46672"/>
                                <a:gd name="connsiteY18" fmla="*/ 30480 h 125730"/>
                                <a:gd name="connsiteX19" fmla="*/ 42863 w 46672"/>
                                <a:gd name="connsiteY19" fmla="*/ 30480 h 125730"/>
                                <a:gd name="connsiteX20" fmla="*/ 46673 w 46672"/>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30">
                                  <a:moveTo>
                                    <a:pt x="46673" y="35243"/>
                                  </a:moveTo>
                                  <a:lnTo>
                                    <a:pt x="46673" y="49530"/>
                                  </a:lnTo>
                                  <a:cubicBezTo>
                                    <a:pt x="46673" y="52388"/>
                                    <a:pt x="45720" y="54293"/>
                                    <a:pt x="42863" y="54293"/>
                                  </a:cubicBezTo>
                                  <a:lnTo>
                                    <a:pt x="33338" y="54293"/>
                                  </a:lnTo>
                                  <a:lnTo>
                                    <a:pt x="33338" y="120968"/>
                                  </a:lnTo>
                                  <a:cubicBezTo>
                                    <a:pt x="33338" y="123825"/>
                                    <a:pt x="32385" y="125730"/>
                                    <a:pt x="29528"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3" y="30480"/>
                                    <a:pt x="3810" y="30480"/>
                                  </a:cubicBezTo>
                                  <a:lnTo>
                                    <a:pt x="13335" y="30480"/>
                                  </a:lnTo>
                                  <a:lnTo>
                                    <a:pt x="13335" y="4763"/>
                                  </a:lnTo>
                                  <a:cubicBezTo>
                                    <a:pt x="13335" y="1905"/>
                                    <a:pt x="14288" y="0"/>
                                    <a:pt x="17145" y="0"/>
                                  </a:cubicBezTo>
                                  <a:lnTo>
                                    <a:pt x="29528" y="0"/>
                                  </a:lnTo>
                                  <a:cubicBezTo>
                                    <a:pt x="31432" y="0"/>
                                    <a:pt x="33338" y="1905"/>
                                    <a:pt x="33338" y="4763"/>
                                  </a:cubicBezTo>
                                  <a:lnTo>
                                    <a:pt x="33338" y="30480"/>
                                  </a:lnTo>
                                  <a:lnTo>
                                    <a:pt x="42863" y="30480"/>
                                  </a:lnTo>
                                  <a:cubicBezTo>
                                    <a:pt x="45720" y="30480"/>
                                    <a:pt x="46673" y="32385"/>
                                    <a:pt x="46673"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0743163" name="Freeform 300743163">
                            <a:extLst>
                              <a:ext uri="{FF2B5EF4-FFF2-40B4-BE49-F238E27FC236}">
                                <a16:creationId xmlns:a16="http://schemas.microsoft.com/office/drawing/2014/main" id="{EB085D6E-3D33-398C-EB8C-E8DC19259729}"/>
                              </a:ext>
                            </a:extLst>
                          </wps:cNvPr>
                          <wps:cNvSpPr/>
                          <wps:spPr>
                            <a:xfrm>
                              <a:off x="6048375" y="1034415"/>
                              <a:ext cx="20002" cy="134302"/>
                            </a:xfrm>
                            <a:custGeom>
                              <a:avLst/>
                              <a:gdLst>
                                <a:gd name="connsiteX0" fmla="*/ 0 w 20002"/>
                                <a:gd name="connsiteY0" fmla="*/ 20955 h 134302"/>
                                <a:gd name="connsiteX1" fmla="*/ 0 w 20002"/>
                                <a:gd name="connsiteY1" fmla="*/ 4763 h 134302"/>
                                <a:gd name="connsiteX2" fmla="*/ 3810 w 20002"/>
                                <a:gd name="connsiteY2" fmla="*/ 0 h 134302"/>
                                <a:gd name="connsiteX3" fmla="*/ 16192 w 20002"/>
                                <a:gd name="connsiteY3" fmla="*/ 0 h 134302"/>
                                <a:gd name="connsiteX4" fmla="*/ 20002 w 20002"/>
                                <a:gd name="connsiteY4" fmla="*/ 4763 h 134302"/>
                                <a:gd name="connsiteX5" fmla="*/ 20002 w 20002"/>
                                <a:gd name="connsiteY5" fmla="*/ 20955 h 134302"/>
                                <a:gd name="connsiteX6" fmla="*/ 16192 w 20002"/>
                                <a:gd name="connsiteY6" fmla="*/ 25717 h 134302"/>
                                <a:gd name="connsiteX7" fmla="*/ 3810 w 20002"/>
                                <a:gd name="connsiteY7" fmla="*/ 25717 h 134302"/>
                                <a:gd name="connsiteX8" fmla="*/ 0 w 20002"/>
                                <a:gd name="connsiteY8" fmla="*/ 20955 h 134302"/>
                                <a:gd name="connsiteX9" fmla="*/ 0 w 20002"/>
                                <a:gd name="connsiteY9" fmla="*/ 129540 h 134302"/>
                                <a:gd name="connsiteX10" fmla="*/ 0 w 20002"/>
                                <a:gd name="connsiteY10" fmla="*/ 42863 h 134302"/>
                                <a:gd name="connsiteX11" fmla="*/ 3810 w 20002"/>
                                <a:gd name="connsiteY11" fmla="*/ 38100 h 134302"/>
                                <a:gd name="connsiteX12" fmla="*/ 16192 w 20002"/>
                                <a:gd name="connsiteY12" fmla="*/ 38100 h 134302"/>
                                <a:gd name="connsiteX13" fmla="*/ 20002 w 20002"/>
                                <a:gd name="connsiteY13" fmla="*/ 42863 h 134302"/>
                                <a:gd name="connsiteX14" fmla="*/ 20002 w 20002"/>
                                <a:gd name="connsiteY14" fmla="*/ 129540 h 134302"/>
                                <a:gd name="connsiteX15" fmla="*/ 16192 w 20002"/>
                                <a:gd name="connsiteY15" fmla="*/ 134303 h 134302"/>
                                <a:gd name="connsiteX16" fmla="*/ 3810 w 20002"/>
                                <a:gd name="connsiteY16" fmla="*/ 134303 h 134302"/>
                                <a:gd name="connsiteX17" fmla="*/ 0 w 20002"/>
                                <a:gd name="connsiteY17" fmla="*/ 12954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02" h="134302">
                                  <a:moveTo>
                                    <a:pt x="0" y="20955"/>
                                  </a:moveTo>
                                  <a:lnTo>
                                    <a:pt x="0" y="4763"/>
                                  </a:lnTo>
                                  <a:cubicBezTo>
                                    <a:pt x="0" y="1905"/>
                                    <a:pt x="952" y="0"/>
                                    <a:pt x="3810" y="0"/>
                                  </a:cubicBezTo>
                                  <a:lnTo>
                                    <a:pt x="16192" y="0"/>
                                  </a:lnTo>
                                  <a:cubicBezTo>
                                    <a:pt x="18097" y="0"/>
                                    <a:pt x="20002" y="1905"/>
                                    <a:pt x="20002" y="4763"/>
                                  </a:cubicBezTo>
                                  <a:lnTo>
                                    <a:pt x="20002" y="20955"/>
                                  </a:lnTo>
                                  <a:cubicBezTo>
                                    <a:pt x="20002" y="23813"/>
                                    <a:pt x="19050" y="25717"/>
                                    <a:pt x="16192" y="25717"/>
                                  </a:cubicBezTo>
                                  <a:lnTo>
                                    <a:pt x="3810" y="25717"/>
                                  </a:lnTo>
                                  <a:cubicBezTo>
                                    <a:pt x="1905" y="25717"/>
                                    <a:pt x="0" y="23813"/>
                                    <a:pt x="0" y="20955"/>
                                  </a:cubicBezTo>
                                  <a:close/>
                                  <a:moveTo>
                                    <a:pt x="0" y="129540"/>
                                  </a:moveTo>
                                  <a:lnTo>
                                    <a:pt x="0" y="42863"/>
                                  </a:lnTo>
                                  <a:cubicBezTo>
                                    <a:pt x="0" y="40005"/>
                                    <a:pt x="952" y="38100"/>
                                    <a:pt x="3810" y="38100"/>
                                  </a:cubicBezTo>
                                  <a:lnTo>
                                    <a:pt x="16192" y="38100"/>
                                  </a:lnTo>
                                  <a:cubicBezTo>
                                    <a:pt x="18097" y="38100"/>
                                    <a:pt x="20002" y="40005"/>
                                    <a:pt x="20002" y="42863"/>
                                  </a:cubicBezTo>
                                  <a:lnTo>
                                    <a:pt x="20002" y="129540"/>
                                  </a:lnTo>
                                  <a:cubicBezTo>
                                    <a:pt x="20002" y="132397"/>
                                    <a:pt x="19050" y="134303"/>
                                    <a:pt x="16192" y="134303"/>
                                  </a:cubicBezTo>
                                  <a:lnTo>
                                    <a:pt x="3810" y="134303"/>
                                  </a:lnTo>
                                  <a:cubicBezTo>
                                    <a:pt x="1905" y="134303"/>
                                    <a:pt x="0" y="132397"/>
                                    <a:pt x="0" y="12954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3405191" name="Freeform 2113405191">
                            <a:extLst>
                              <a:ext uri="{FF2B5EF4-FFF2-40B4-BE49-F238E27FC236}">
                                <a16:creationId xmlns:a16="http://schemas.microsoft.com/office/drawing/2014/main" id="{D45CB499-13F3-E63C-92EC-F6B12DE35B27}"/>
                              </a:ext>
                            </a:extLst>
                          </wps:cNvPr>
                          <wps:cNvSpPr/>
                          <wps:spPr>
                            <a:xfrm>
                              <a:off x="6079808" y="1042987"/>
                              <a:ext cx="45719" cy="125730"/>
                            </a:xfrm>
                            <a:custGeom>
                              <a:avLst/>
                              <a:gdLst>
                                <a:gd name="connsiteX0" fmla="*/ 45720 w 45719"/>
                                <a:gd name="connsiteY0" fmla="*/ 35243 h 125730"/>
                                <a:gd name="connsiteX1" fmla="*/ 45720 w 45719"/>
                                <a:gd name="connsiteY1" fmla="*/ 49530 h 125730"/>
                                <a:gd name="connsiteX2" fmla="*/ 41910 w 45719"/>
                                <a:gd name="connsiteY2" fmla="*/ 54293 h 125730"/>
                                <a:gd name="connsiteX3" fmla="*/ 32385 w 45719"/>
                                <a:gd name="connsiteY3" fmla="*/ 54293 h 125730"/>
                                <a:gd name="connsiteX4" fmla="*/ 32385 w 45719"/>
                                <a:gd name="connsiteY4" fmla="*/ 120968 h 125730"/>
                                <a:gd name="connsiteX5" fmla="*/ 28575 w 45719"/>
                                <a:gd name="connsiteY5" fmla="*/ 125730 h 125730"/>
                                <a:gd name="connsiteX6" fmla="*/ 17145 w 45719"/>
                                <a:gd name="connsiteY6" fmla="*/ 125730 h 125730"/>
                                <a:gd name="connsiteX7" fmla="*/ 13335 w 45719"/>
                                <a:gd name="connsiteY7" fmla="*/ 120968 h 125730"/>
                                <a:gd name="connsiteX8" fmla="*/ 13335 w 45719"/>
                                <a:gd name="connsiteY8" fmla="*/ 54293 h 125730"/>
                                <a:gd name="connsiteX9" fmla="*/ 3810 w 45719"/>
                                <a:gd name="connsiteY9" fmla="*/ 54293 h 125730"/>
                                <a:gd name="connsiteX10" fmla="*/ 0 w 45719"/>
                                <a:gd name="connsiteY10" fmla="*/ 49530 h 125730"/>
                                <a:gd name="connsiteX11" fmla="*/ 0 w 45719"/>
                                <a:gd name="connsiteY11" fmla="*/ 35243 h 125730"/>
                                <a:gd name="connsiteX12" fmla="*/ 3810 w 45719"/>
                                <a:gd name="connsiteY12" fmla="*/ 30480 h 125730"/>
                                <a:gd name="connsiteX13" fmla="*/ 13335 w 45719"/>
                                <a:gd name="connsiteY13" fmla="*/ 30480 h 125730"/>
                                <a:gd name="connsiteX14" fmla="*/ 13335 w 45719"/>
                                <a:gd name="connsiteY14" fmla="*/ 4763 h 125730"/>
                                <a:gd name="connsiteX15" fmla="*/ 17145 w 45719"/>
                                <a:gd name="connsiteY15" fmla="*/ 0 h 125730"/>
                                <a:gd name="connsiteX16" fmla="*/ 29527 w 45719"/>
                                <a:gd name="connsiteY16" fmla="*/ 0 h 125730"/>
                                <a:gd name="connsiteX17" fmla="*/ 33338 w 45719"/>
                                <a:gd name="connsiteY17" fmla="*/ 4763 h 125730"/>
                                <a:gd name="connsiteX18" fmla="*/ 33338 w 45719"/>
                                <a:gd name="connsiteY18" fmla="*/ 30480 h 125730"/>
                                <a:gd name="connsiteX19" fmla="*/ 42863 w 45719"/>
                                <a:gd name="connsiteY19" fmla="*/ 30480 h 125730"/>
                                <a:gd name="connsiteX20" fmla="*/ 45720 w 45719"/>
                                <a:gd name="connsiteY20" fmla="*/ 35243 h 125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5719" h="125730">
                                  <a:moveTo>
                                    <a:pt x="45720" y="35243"/>
                                  </a:moveTo>
                                  <a:lnTo>
                                    <a:pt x="45720" y="49530"/>
                                  </a:lnTo>
                                  <a:cubicBezTo>
                                    <a:pt x="45720" y="52388"/>
                                    <a:pt x="44768" y="54293"/>
                                    <a:pt x="41910" y="54293"/>
                                  </a:cubicBezTo>
                                  <a:lnTo>
                                    <a:pt x="32385" y="54293"/>
                                  </a:lnTo>
                                  <a:lnTo>
                                    <a:pt x="32385" y="120968"/>
                                  </a:lnTo>
                                  <a:cubicBezTo>
                                    <a:pt x="32385" y="123825"/>
                                    <a:pt x="31432" y="125730"/>
                                    <a:pt x="28575" y="125730"/>
                                  </a:cubicBezTo>
                                  <a:lnTo>
                                    <a:pt x="17145" y="125730"/>
                                  </a:lnTo>
                                  <a:cubicBezTo>
                                    <a:pt x="15240" y="125730"/>
                                    <a:pt x="13335" y="123825"/>
                                    <a:pt x="13335" y="120968"/>
                                  </a:cubicBezTo>
                                  <a:lnTo>
                                    <a:pt x="13335" y="54293"/>
                                  </a:lnTo>
                                  <a:lnTo>
                                    <a:pt x="3810" y="54293"/>
                                  </a:lnTo>
                                  <a:cubicBezTo>
                                    <a:pt x="1905" y="54293"/>
                                    <a:pt x="0" y="52388"/>
                                    <a:pt x="0" y="49530"/>
                                  </a:cubicBezTo>
                                  <a:lnTo>
                                    <a:pt x="0" y="35243"/>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4768" y="30480"/>
                                    <a:pt x="45720" y="32385"/>
                                    <a:pt x="45720" y="3524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600763" name="Freeform 60600763">
                            <a:extLst>
                              <a:ext uri="{FF2B5EF4-FFF2-40B4-BE49-F238E27FC236}">
                                <a16:creationId xmlns:a16="http://schemas.microsoft.com/office/drawing/2014/main" id="{886AB87F-C869-285D-B8B2-74A383900945}"/>
                              </a:ext>
                            </a:extLst>
                          </wps:cNvPr>
                          <wps:cNvSpPr/>
                          <wps:spPr>
                            <a:xfrm>
                              <a:off x="6131242" y="1070609"/>
                              <a:ext cx="80010" cy="100965"/>
                            </a:xfrm>
                            <a:custGeom>
                              <a:avLst/>
                              <a:gdLst>
                                <a:gd name="connsiteX0" fmla="*/ 0 w 80010"/>
                                <a:gd name="connsiteY0" fmla="*/ 50483 h 100965"/>
                                <a:gd name="connsiteX1" fmla="*/ 40005 w 80010"/>
                                <a:gd name="connsiteY1" fmla="*/ 0 h 100965"/>
                                <a:gd name="connsiteX2" fmla="*/ 80010 w 80010"/>
                                <a:gd name="connsiteY2" fmla="*/ 50483 h 100965"/>
                                <a:gd name="connsiteX3" fmla="*/ 40005 w 80010"/>
                                <a:gd name="connsiteY3" fmla="*/ 100965 h 100965"/>
                                <a:gd name="connsiteX4" fmla="*/ 0 w 80010"/>
                                <a:gd name="connsiteY4" fmla="*/ 50483 h 100965"/>
                                <a:gd name="connsiteX5" fmla="*/ 60960 w 80010"/>
                                <a:gd name="connsiteY5" fmla="*/ 50483 h 100965"/>
                                <a:gd name="connsiteX6" fmla="*/ 40005 w 80010"/>
                                <a:gd name="connsiteY6" fmla="*/ 23813 h 100965"/>
                                <a:gd name="connsiteX7" fmla="*/ 19050 w 80010"/>
                                <a:gd name="connsiteY7" fmla="*/ 50483 h 100965"/>
                                <a:gd name="connsiteX8" fmla="*/ 40005 w 80010"/>
                                <a:gd name="connsiteY8" fmla="*/ 77153 h 100965"/>
                                <a:gd name="connsiteX9" fmla="*/ 60960 w 80010"/>
                                <a:gd name="connsiteY9" fmla="*/ 50483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3"/>
                                  </a:moveTo>
                                  <a:cubicBezTo>
                                    <a:pt x="0" y="21908"/>
                                    <a:pt x="18098" y="0"/>
                                    <a:pt x="40005" y="0"/>
                                  </a:cubicBezTo>
                                  <a:cubicBezTo>
                                    <a:pt x="61913" y="0"/>
                                    <a:pt x="80010" y="21908"/>
                                    <a:pt x="80010" y="50483"/>
                                  </a:cubicBezTo>
                                  <a:cubicBezTo>
                                    <a:pt x="80010" y="79058"/>
                                    <a:pt x="61913" y="100965"/>
                                    <a:pt x="40005" y="100965"/>
                                  </a:cubicBezTo>
                                  <a:cubicBezTo>
                                    <a:pt x="18098" y="100965"/>
                                    <a:pt x="0" y="79058"/>
                                    <a:pt x="0" y="50483"/>
                                  </a:cubicBezTo>
                                  <a:close/>
                                  <a:moveTo>
                                    <a:pt x="60960" y="50483"/>
                                  </a:moveTo>
                                  <a:cubicBezTo>
                                    <a:pt x="60960" y="35243"/>
                                    <a:pt x="52388" y="23813"/>
                                    <a:pt x="40005" y="23813"/>
                                  </a:cubicBezTo>
                                  <a:cubicBezTo>
                                    <a:pt x="27623" y="23813"/>
                                    <a:pt x="19050" y="34290"/>
                                    <a:pt x="19050" y="50483"/>
                                  </a:cubicBezTo>
                                  <a:cubicBezTo>
                                    <a:pt x="19050" y="65722"/>
                                    <a:pt x="27623" y="77153"/>
                                    <a:pt x="40005" y="77153"/>
                                  </a:cubicBezTo>
                                  <a:cubicBezTo>
                                    <a:pt x="52388" y="77153"/>
                                    <a:pt x="60960" y="65722"/>
                                    <a:pt x="60960" y="504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7821289" name="Freeform 967821289">
                            <a:extLst>
                              <a:ext uri="{FF2B5EF4-FFF2-40B4-BE49-F238E27FC236}">
                                <a16:creationId xmlns:a16="http://schemas.microsoft.com/office/drawing/2014/main" id="{8DA334CC-A688-79F3-14BA-6988588F9F7E}"/>
                              </a:ext>
                            </a:extLst>
                          </wps:cNvPr>
                          <wps:cNvSpPr/>
                          <wps:spPr>
                            <a:xfrm>
                              <a:off x="6225540" y="1071562"/>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8 h 98107"/>
                                <a:gd name="connsiteX9" fmla="*/ 3810 w 40957"/>
                                <a:gd name="connsiteY9" fmla="*/ 1905 h 98107"/>
                                <a:gd name="connsiteX10" fmla="*/ 16193 w 40957"/>
                                <a:gd name="connsiteY10" fmla="*/ 1905 h 98107"/>
                                <a:gd name="connsiteX11" fmla="*/ 20002 w 40957"/>
                                <a:gd name="connsiteY11" fmla="*/ 6668 h 98107"/>
                                <a:gd name="connsiteX12" fmla="*/ 20002 w 40957"/>
                                <a:gd name="connsiteY12" fmla="*/ 16193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8"/>
                                    <a:pt x="40005" y="27622"/>
                                    <a:pt x="38100" y="27622"/>
                                  </a:cubicBezTo>
                                  <a:cubicBezTo>
                                    <a:pt x="28575" y="27622"/>
                                    <a:pt x="20002" y="33338"/>
                                    <a:pt x="20002" y="50482"/>
                                  </a:cubicBezTo>
                                  <a:lnTo>
                                    <a:pt x="20002" y="93345"/>
                                  </a:lnTo>
                                  <a:cubicBezTo>
                                    <a:pt x="20002" y="96203"/>
                                    <a:pt x="19050" y="98107"/>
                                    <a:pt x="16193" y="98107"/>
                                  </a:cubicBezTo>
                                  <a:lnTo>
                                    <a:pt x="3810" y="98107"/>
                                  </a:lnTo>
                                  <a:cubicBezTo>
                                    <a:pt x="1905" y="98107"/>
                                    <a:pt x="0" y="96203"/>
                                    <a:pt x="0" y="93345"/>
                                  </a:cubicBezTo>
                                  <a:lnTo>
                                    <a:pt x="0" y="6668"/>
                                  </a:lnTo>
                                  <a:cubicBezTo>
                                    <a:pt x="0" y="3810"/>
                                    <a:pt x="952" y="1905"/>
                                    <a:pt x="3810" y="1905"/>
                                  </a:cubicBezTo>
                                  <a:lnTo>
                                    <a:pt x="16193" y="1905"/>
                                  </a:lnTo>
                                  <a:cubicBezTo>
                                    <a:pt x="18098" y="1905"/>
                                    <a:pt x="20002" y="3810"/>
                                    <a:pt x="20002" y="6668"/>
                                  </a:cubicBezTo>
                                  <a:lnTo>
                                    <a:pt x="20002" y="16193"/>
                                  </a:lnTo>
                                  <a:cubicBezTo>
                                    <a:pt x="22860" y="6668"/>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580015" name="Freeform 253580015">
                            <a:extLst>
                              <a:ext uri="{FF2B5EF4-FFF2-40B4-BE49-F238E27FC236}">
                                <a16:creationId xmlns:a16="http://schemas.microsoft.com/office/drawing/2014/main" id="{2A00220C-5B5B-2F60-50E8-8E2554ED89E7}"/>
                              </a:ext>
                            </a:extLst>
                          </wps:cNvPr>
                          <wps:cNvSpPr/>
                          <wps:spPr>
                            <a:xfrm>
                              <a:off x="6273165" y="1070609"/>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2 w 60960"/>
                                <a:gd name="connsiteY5" fmla="*/ 71438 h 100965"/>
                                <a:gd name="connsiteX6" fmla="*/ 31432 w 60960"/>
                                <a:gd name="connsiteY6" fmla="*/ 79058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8 h 100965"/>
                                <a:gd name="connsiteX15" fmla="*/ 20002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3"/>
                                    <a:pt x="952" y="67628"/>
                                    <a:pt x="3810" y="67628"/>
                                  </a:cubicBezTo>
                                  <a:lnTo>
                                    <a:pt x="16193" y="67628"/>
                                  </a:lnTo>
                                  <a:cubicBezTo>
                                    <a:pt x="18098" y="67628"/>
                                    <a:pt x="19050" y="69533"/>
                                    <a:pt x="20002" y="71438"/>
                                  </a:cubicBezTo>
                                  <a:cubicBezTo>
                                    <a:pt x="20955" y="76200"/>
                                    <a:pt x="25718" y="79058"/>
                                    <a:pt x="31432" y="79058"/>
                                  </a:cubicBezTo>
                                  <a:cubicBezTo>
                                    <a:pt x="39052" y="79058"/>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3"/>
                                    <a:pt x="59055" y="33338"/>
                                    <a:pt x="56198" y="33338"/>
                                  </a:cubicBezTo>
                                  <a:lnTo>
                                    <a:pt x="43815" y="33338"/>
                                  </a:lnTo>
                                  <a:cubicBezTo>
                                    <a:pt x="41910" y="33338"/>
                                    <a:pt x="40957" y="31433"/>
                                    <a:pt x="40005" y="29528"/>
                                  </a:cubicBezTo>
                                  <a:cubicBezTo>
                                    <a:pt x="39052" y="24765"/>
                                    <a:pt x="35243" y="21908"/>
                                    <a:pt x="30480" y="21908"/>
                                  </a:cubicBezTo>
                                  <a:cubicBezTo>
                                    <a:pt x="23813" y="21908"/>
                                    <a:pt x="20002" y="24765"/>
                                    <a:pt x="20002" y="30480"/>
                                  </a:cubicBezTo>
                                  <a:cubicBezTo>
                                    <a:pt x="20002" y="46672"/>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47826738" name="Freeform 47826738">
                          <a:extLst>
                            <a:ext uri="{FF2B5EF4-FFF2-40B4-BE49-F238E27FC236}">
                              <a16:creationId xmlns:a16="http://schemas.microsoft.com/office/drawing/2014/main" id="{D94333C4-CDA0-EEAE-B076-4470DBF02B59}"/>
                            </a:ext>
                          </a:extLst>
                        </wps:cNvPr>
                        <wps:cNvSpPr/>
                        <wps:spPr>
                          <a:xfrm>
                            <a:off x="6437947" y="738187"/>
                            <a:ext cx="252412" cy="493394"/>
                          </a:xfrm>
                          <a:custGeom>
                            <a:avLst/>
                            <a:gdLst>
                              <a:gd name="connsiteX0" fmla="*/ 204788 w 252412"/>
                              <a:gd name="connsiteY0" fmla="*/ 0 h 493394"/>
                              <a:gd name="connsiteX1" fmla="*/ 252413 w 252412"/>
                              <a:gd name="connsiteY1" fmla="*/ 47625 h 493394"/>
                              <a:gd name="connsiteX2" fmla="*/ 252413 w 252412"/>
                              <a:gd name="connsiteY2" fmla="*/ 246697 h 493394"/>
                              <a:gd name="connsiteX3" fmla="*/ 252413 w 252412"/>
                              <a:gd name="connsiteY3" fmla="*/ 445770 h 493394"/>
                              <a:gd name="connsiteX4" fmla="*/ 204788 w 252412"/>
                              <a:gd name="connsiteY4" fmla="*/ 493395 h 493394"/>
                              <a:gd name="connsiteX5" fmla="*/ 0 w 252412"/>
                              <a:gd name="connsiteY5" fmla="*/ 493395 h 493394"/>
                              <a:gd name="connsiteX6" fmla="*/ 0 w 252412"/>
                              <a:gd name="connsiteY6" fmla="*/ 953 h 493394"/>
                              <a:gd name="connsiteX7" fmla="*/ 204788 w 252412"/>
                              <a:gd name="connsiteY7" fmla="*/ 0 h 493394"/>
                              <a:gd name="connsiteX8" fmla="*/ 204788 w 252412"/>
                              <a:gd name="connsiteY8" fmla="*/ 0 h 493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4">
                                <a:moveTo>
                                  <a:pt x="204788" y="0"/>
                                </a:moveTo>
                                <a:cubicBezTo>
                                  <a:pt x="231457" y="0"/>
                                  <a:pt x="252413" y="20955"/>
                                  <a:pt x="252413" y="47625"/>
                                </a:cubicBezTo>
                                <a:lnTo>
                                  <a:pt x="252413" y="246697"/>
                                </a:lnTo>
                                <a:lnTo>
                                  <a:pt x="252413" y="445770"/>
                                </a:lnTo>
                                <a:cubicBezTo>
                                  <a:pt x="252413" y="472440"/>
                                  <a:pt x="231457" y="493395"/>
                                  <a:pt x="204788" y="493395"/>
                                </a:cubicBezTo>
                                <a:lnTo>
                                  <a:pt x="0" y="493395"/>
                                </a:lnTo>
                                <a:lnTo>
                                  <a:pt x="0" y="953"/>
                                </a:lnTo>
                                <a:lnTo>
                                  <a:pt x="204788" y="0"/>
                                </a:lnTo>
                                <a:lnTo>
                                  <a:pt x="204788" y="0"/>
                                </a:lnTo>
                                <a:close/>
                              </a:path>
                            </a:pathLst>
                          </a:custGeom>
                          <a:solidFill>
                            <a:srgbClr val="6B8C9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6449124" name="Freeform 1266449124">
                          <a:extLst>
                            <a:ext uri="{FF2B5EF4-FFF2-40B4-BE49-F238E27FC236}">
                              <a16:creationId xmlns:a16="http://schemas.microsoft.com/office/drawing/2014/main" id="{CADDCB38-D6F6-F017-A887-9AA1BD855230}"/>
                            </a:ext>
                          </a:extLst>
                        </wps:cNvPr>
                        <wps:cNvSpPr/>
                        <wps:spPr>
                          <a:xfrm>
                            <a:off x="6500813" y="969644"/>
                            <a:ext cx="133350" cy="191452"/>
                          </a:xfrm>
                          <a:custGeom>
                            <a:avLst/>
                            <a:gdLst>
                              <a:gd name="connsiteX0" fmla="*/ 133350 w 133350"/>
                              <a:gd name="connsiteY0" fmla="*/ 130493 h 191452"/>
                              <a:gd name="connsiteX1" fmla="*/ 66675 w 133350"/>
                              <a:gd name="connsiteY1" fmla="*/ 191453 h 191452"/>
                              <a:gd name="connsiteX2" fmla="*/ 0 w 133350"/>
                              <a:gd name="connsiteY2" fmla="*/ 137160 h 191452"/>
                              <a:gd name="connsiteX3" fmla="*/ 6667 w 133350"/>
                              <a:gd name="connsiteY3" fmla="*/ 130493 h 191452"/>
                              <a:gd name="connsiteX4" fmla="*/ 30480 w 133350"/>
                              <a:gd name="connsiteY4" fmla="*/ 130493 h 191452"/>
                              <a:gd name="connsiteX5" fmla="*/ 37147 w 133350"/>
                              <a:gd name="connsiteY5" fmla="*/ 136208 h 191452"/>
                              <a:gd name="connsiteX6" fmla="*/ 66675 w 133350"/>
                              <a:gd name="connsiteY6" fmla="*/ 155258 h 191452"/>
                              <a:gd name="connsiteX7" fmla="*/ 96202 w 133350"/>
                              <a:gd name="connsiteY7" fmla="*/ 129540 h 191452"/>
                              <a:gd name="connsiteX8" fmla="*/ 66675 w 133350"/>
                              <a:gd name="connsiteY8" fmla="*/ 103823 h 191452"/>
                              <a:gd name="connsiteX9" fmla="*/ 15240 w 133350"/>
                              <a:gd name="connsiteY9" fmla="*/ 103823 h 191452"/>
                              <a:gd name="connsiteX10" fmla="*/ 9525 w 133350"/>
                              <a:gd name="connsiteY10" fmla="*/ 97155 h 191452"/>
                              <a:gd name="connsiteX11" fmla="*/ 16192 w 133350"/>
                              <a:gd name="connsiteY11" fmla="*/ 5715 h 191452"/>
                              <a:gd name="connsiteX12" fmla="*/ 22860 w 133350"/>
                              <a:gd name="connsiteY12" fmla="*/ 0 h 191452"/>
                              <a:gd name="connsiteX13" fmla="*/ 119063 w 133350"/>
                              <a:gd name="connsiteY13" fmla="*/ 0 h 191452"/>
                              <a:gd name="connsiteX14" fmla="*/ 125730 w 133350"/>
                              <a:gd name="connsiteY14" fmla="*/ 6668 h 191452"/>
                              <a:gd name="connsiteX15" fmla="*/ 125730 w 133350"/>
                              <a:gd name="connsiteY15" fmla="*/ 28575 h 191452"/>
                              <a:gd name="connsiteX16" fmla="*/ 119063 w 133350"/>
                              <a:gd name="connsiteY16" fmla="*/ 35243 h 191452"/>
                              <a:gd name="connsiteX17" fmla="*/ 51435 w 133350"/>
                              <a:gd name="connsiteY17" fmla="*/ 35243 h 191452"/>
                              <a:gd name="connsiteX18" fmla="*/ 48577 w 133350"/>
                              <a:gd name="connsiteY18" fmla="*/ 68580 h 191452"/>
                              <a:gd name="connsiteX19" fmla="*/ 69532 w 133350"/>
                              <a:gd name="connsiteY19" fmla="*/ 68580 h 191452"/>
                              <a:gd name="connsiteX20" fmla="*/ 133350 w 133350"/>
                              <a:gd name="connsiteY20" fmla="*/ 130493 h 1914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33350" h="191452">
                                <a:moveTo>
                                  <a:pt x="133350" y="130493"/>
                                </a:moveTo>
                                <a:cubicBezTo>
                                  <a:pt x="133350" y="170498"/>
                                  <a:pt x="101917" y="191453"/>
                                  <a:pt x="66675" y="191453"/>
                                </a:cubicBezTo>
                                <a:cubicBezTo>
                                  <a:pt x="33338" y="191453"/>
                                  <a:pt x="3810" y="172403"/>
                                  <a:pt x="0" y="137160"/>
                                </a:cubicBezTo>
                                <a:cubicBezTo>
                                  <a:pt x="0" y="132398"/>
                                  <a:pt x="1905" y="130493"/>
                                  <a:pt x="6667" y="130493"/>
                                </a:cubicBezTo>
                                <a:lnTo>
                                  <a:pt x="30480" y="130493"/>
                                </a:lnTo>
                                <a:cubicBezTo>
                                  <a:pt x="34290" y="130493"/>
                                  <a:pt x="36195" y="132398"/>
                                  <a:pt x="37147" y="136208"/>
                                </a:cubicBezTo>
                                <a:cubicBezTo>
                                  <a:pt x="40005" y="148590"/>
                                  <a:pt x="50482" y="155258"/>
                                  <a:pt x="66675" y="155258"/>
                                </a:cubicBezTo>
                                <a:cubicBezTo>
                                  <a:pt x="85725" y="155258"/>
                                  <a:pt x="96202" y="144780"/>
                                  <a:pt x="96202" y="129540"/>
                                </a:cubicBezTo>
                                <a:cubicBezTo>
                                  <a:pt x="96202" y="114300"/>
                                  <a:pt x="85725" y="103823"/>
                                  <a:pt x="66675" y="103823"/>
                                </a:cubicBezTo>
                                <a:lnTo>
                                  <a:pt x="15240" y="103823"/>
                                </a:lnTo>
                                <a:cubicBezTo>
                                  <a:pt x="11430" y="103823"/>
                                  <a:pt x="8572" y="100965"/>
                                  <a:pt x="9525" y="97155"/>
                                </a:cubicBezTo>
                                <a:lnTo>
                                  <a:pt x="16192" y="5715"/>
                                </a:lnTo>
                                <a:cubicBezTo>
                                  <a:pt x="16192" y="1905"/>
                                  <a:pt x="19050" y="0"/>
                                  <a:pt x="22860" y="0"/>
                                </a:cubicBezTo>
                                <a:lnTo>
                                  <a:pt x="119063" y="0"/>
                                </a:lnTo>
                                <a:cubicBezTo>
                                  <a:pt x="122872" y="0"/>
                                  <a:pt x="125730" y="1905"/>
                                  <a:pt x="125730" y="6668"/>
                                </a:cubicBezTo>
                                <a:lnTo>
                                  <a:pt x="125730" y="28575"/>
                                </a:lnTo>
                                <a:cubicBezTo>
                                  <a:pt x="125730" y="32385"/>
                                  <a:pt x="123825" y="35243"/>
                                  <a:pt x="119063" y="35243"/>
                                </a:cubicBezTo>
                                <a:lnTo>
                                  <a:pt x="51435" y="35243"/>
                                </a:lnTo>
                                <a:lnTo>
                                  <a:pt x="48577" y="68580"/>
                                </a:lnTo>
                                <a:lnTo>
                                  <a:pt x="69532" y="68580"/>
                                </a:lnTo>
                                <a:cubicBezTo>
                                  <a:pt x="103822" y="69533"/>
                                  <a:pt x="133350" y="90488"/>
                                  <a:pt x="133350" y="130493"/>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2635322" name="Freeform 1632635322">
                          <a:extLst>
                            <a:ext uri="{FF2B5EF4-FFF2-40B4-BE49-F238E27FC236}">
                              <a16:creationId xmlns:a16="http://schemas.microsoft.com/office/drawing/2014/main" id="{F6F59074-0678-34BB-2366-B251784EC841}"/>
                            </a:ext>
                          </a:extLst>
                        </wps:cNvPr>
                        <wps:cNvSpPr/>
                        <wps:spPr>
                          <a:xfrm>
                            <a:off x="4782503" y="1337309"/>
                            <a:ext cx="1907857" cy="493395"/>
                          </a:xfrm>
                          <a:custGeom>
                            <a:avLst/>
                            <a:gdLst>
                              <a:gd name="connsiteX0" fmla="*/ 1860232 w 1907857"/>
                              <a:gd name="connsiteY0" fmla="*/ 493395 h 493395"/>
                              <a:gd name="connsiteX1" fmla="*/ 238125 w 1907857"/>
                              <a:gd name="connsiteY1" fmla="*/ 493395 h 493395"/>
                              <a:gd name="connsiteX2" fmla="*/ 0 w 1907857"/>
                              <a:gd name="connsiteY2" fmla="*/ 246697 h 493395"/>
                              <a:gd name="connsiteX3" fmla="*/ 238125 w 1907857"/>
                              <a:gd name="connsiteY3" fmla="*/ 0 h 493395"/>
                              <a:gd name="connsiteX4" fmla="*/ 1860232 w 1907857"/>
                              <a:gd name="connsiteY4" fmla="*/ 0 h 493395"/>
                              <a:gd name="connsiteX5" fmla="*/ 1907857 w 1907857"/>
                              <a:gd name="connsiteY5" fmla="*/ 47625 h 493395"/>
                              <a:gd name="connsiteX6" fmla="*/ 1907857 w 1907857"/>
                              <a:gd name="connsiteY6" fmla="*/ 246697 h 493395"/>
                              <a:gd name="connsiteX7" fmla="*/ 1907857 w 1907857"/>
                              <a:gd name="connsiteY7" fmla="*/ 445770 h 493395"/>
                              <a:gd name="connsiteX8" fmla="*/ 1860232 w 1907857"/>
                              <a:gd name="connsiteY8" fmla="*/ 493395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907857" h="493395">
                                <a:moveTo>
                                  <a:pt x="1860232" y="493395"/>
                                </a:moveTo>
                                <a:lnTo>
                                  <a:pt x="238125" y="493395"/>
                                </a:lnTo>
                                <a:lnTo>
                                  <a:pt x="0" y="246697"/>
                                </a:lnTo>
                                <a:lnTo>
                                  <a:pt x="238125" y="0"/>
                                </a:lnTo>
                                <a:lnTo>
                                  <a:pt x="1860232" y="0"/>
                                </a:lnTo>
                                <a:cubicBezTo>
                                  <a:pt x="1886902" y="0"/>
                                  <a:pt x="1907857" y="20955"/>
                                  <a:pt x="1907857" y="47625"/>
                                </a:cubicBezTo>
                                <a:lnTo>
                                  <a:pt x="1907857" y="246697"/>
                                </a:lnTo>
                                <a:lnTo>
                                  <a:pt x="1907857" y="445770"/>
                                </a:lnTo>
                                <a:cubicBezTo>
                                  <a:pt x="1907857" y="471488"/>
                                  <a:pt x="1886902" y="493395"/>
                                  <a:pt x="1860232" y="493395"/>
                                </a:cubicBezTo>
                                <a:close/>
                              </a:path>
                            </a:pathLst>
                          </a:custGeom>
                          <a:solidFill>
                            <a:srgbClr val="DEEB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460842" name="Freeform 133460842">
                          <a:extLst>
                            <a:ext uri="{FF2B5EF4-FFF2-40B4-BE49-F238E27FC236}">
                              <a16:creationId xmlns:a16="http://schemas.microsoft.com/office/drawing/2014/main" id="{0CA88A0E-3152-09E8-98A9-4D7961F539F3}"/>
                            </a:ext>
                          </a:extLst>
                        </wps:cNvPr>
                        <wps:cNvSpPr/>
                        <wps:spPr>
                          <a:xfrm>
                            <a:off x="4351973" y="1537335"/>
                            <a:ext cx="95250" cy="95250"/>
                          </a:xfrm>
                          <a:custGeom>
                            <a:avLst/>
                            <a:gdLst>
                              <a:gd name="connsiteX0" fmla="*/ 95250 w 95250"/>
                              <a:gd name="connsiteY0" fmla="*/ 47625 h 95250"/>
                              <a:gd name="connsiteX1" fmla="*/ 47625 w 95250"/>
                              <a:gd name="connsiteY1" fmla="*/ 95250 h 95250"/>
                              <a:gd name="connsiteX2" fmla="*/ 0 w 95250"/>
                              <a:gd name="connsiteY2" fmla="*/ 47625 h 95250"/>
                              <a:gd name="connsiteX3" fmla="*/ 47625 w 95250"/>
                              <a:gd name="connsiteY3" fmla="*/ 0 h 95250"/>
                              <a:gd name="connsiteX4" fmla="*/ 95250 w 95250"/>
                              <a:gd name="connsiteY4" fmla="*/ 47625 h 95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0" h="95250">
                                <a:moveTo>
                                  <a:pt x="95250" y="47625"/>
                                </a:moveTo>
                                <a:cubicBezTo>
                                  <a:pt x="95250" y="73928"/>
                                  <a:pt x="73927" y="95250"/>
                                  <a:pt x="47625" y="95250"/>
                                </a:cubicBezTo>
                                <a:cubicBezTo>
                                  <a:pt x="21322" y="95250"/>
                                  <a:pt x="0" y="73928"/>
                                  <a:pt x="0" y="47625"/>
                                </a:cubicBezTo>
                                <a:cubicBezTo>
                                  <a:pt x="0" y="21323"/>
                                  <a:pt x="21322" y="0"/>
                                  <a:pt x="47625" y="0"/>
                                </a:cubicBezTo>
                                <a:cubicBezTo>
                                  <a:pt x="73927" y="0"/>
                                  <a:pt x="95250" y="21323"/>
                                  <a:pt x="95250" y="47625"/>
                                </a:cubicBezTo>
                                <a:close/>
                              </a:path>
                            </a:pathLst>
                          </a:custGeom>
                          <a:solidFill>
                            <a:srgbClr val="DEEBD7"/>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981577455" name="Graphic 3">
                          <a:extLst>
                            <a:ext uri="{FF2B5EF4-FFF2-40B4-BE49-F238E27FC236}">
                              <a16:creationId xmlns:a16="http://schemas.microsoft.com/office/drawing/2014/main" id="{870A5434-C0A9-5F71-8125-B2E750B50D2C}"/>
                            </a:ext>
                          </a:extLst>
                        </wpg:cNvPr>
                        <wpg:cNvGrpSpPr/>
                        <wpg:grpSpPr>
                          <a:xfrm>
                            <a:off x="5056822" y="1423987"/>
                            <a:ext cx="1100137" cy="346710"/>
                            <a:chOff x="5056822" y="1423987"/>
                            <a:chExt cx="1100137" cy="346710"/>
                          </a:xfrm>
                          <a:solidFill>
                            <a:srgbClr val="231F20"/>
                          </a:solidFill>
                        </wpg:grpSpPr>
                        <wps:wsp>
                          <wps:cNvPr id="1746195839" name="Freeform 1746195839">
                            <a:extLst>
                              <a:ext uri="{FF2B5EF4-FFF2-40B4-BE49-F238E27FC236}">
                                <a16:creationId xmlns:a16="http://schemas.microsoft.com/office/drawing/2014/main" id="{590539F1-9059-2955-699E-37022519D4FF}"/>
                              </a:ext>
                            </a:extLst>
                          </wps:cNvPr>
                          <wps:cNvSpPr/>
                          <wps:spPr>
                            <a:xfrm>
                              <a:off x="5062538" y="1424940"/>
                              <a:ext cx="20954" cy="134302"/>
                            </a:xfrm>
                            <a:custGeom>
                              <a:avLst/>
                              <a:gdLst>
                                <a:gd name="connsiteX0" fmla="*/ 3810 w 20954"/>
                                <a:gd name="connsiteY0" fmla="*/ 0 h 134302"/>
                                <a:gd name="connsiteX1" fmla="*/ 17145 w 20954"/>
                                <a:gd name="connsiteY1" fmla="*/ 0 h 134302"/>
                                <a:gd name="connsiteX2" fmla="*/ 20955 w 20954"/>
                                <a:gd name="connsiteY2" fmla="*/ 4763 h 134302"/>
                                <a:gd name="connsiteX3" fmla="*/ 20955 w 20954"/>
                                <a:gd name="connsiteY3" fmla="*/ 129540 h 134302"/>
                                <a:gd name="connsiteX4" fmla="*/ 17145 w 20954"/>
                                <a:gd name="connsiteY4" fmla="*/ 134303 h 134302"/>
                                <a:gd name="connsiteX5" fmla="*/ 3810 w 20954"/>
                                <a:gd name="connsiteY5" fmla="*/ 134303 h 134302"/>
                                <a:gd name="connsiteX6" fmla="*/ 0 w 20954"/>
                                <a:gd name="connsiteY6" fmla="*/ 129540 h 134302"/>
                                <a:gd name="connsiteX7" fmla="*/ 0 w 20954"/>
                                <a:gd name="connsiteY7" fmla="*/ 4763 h 134302"/>
                                <a:gd name="connsiteX8" fmla="*/ 3810 w 20954"/>
                                <a:gd name="connsiteY8" fmla="*/ 0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954" h="134302">
                                  <a:moveTo>
                                    <a:pt x="3810" y="0"/>
                                  </a:moveTo>
                                  <a:lnTo>
                                    <a:pt x="17145" y="0"/>
                                  </a:lnTo>
                                  <a:cubicBezTo>
                                    <a:pt x="19050" y="0"/>
                                    <a:pt x="20955" y="1905"/>
                                    <a:pt x="20955" y="4763"/>
                                  </a:cubicBezTo>
                                  <a:lnTo>
                                    <a:pt x="20955" y="129540"/>
                                  </a:lnTo>
                                  <a:cubicBezTo>
                                    <a:pt x="20955" y="132397"/>
                                    <a:pt x="20002" y="134303"/>
                                    <a:pt x="17145" y="134303"/>
                                  </a:cubicBezTo>
                                  <a:lnTo>
                                    <a:pt x="3810" y="134303"/>
                                  </a:lnTo>
                                  <a:cubicBezTo>
                                    <a:pt x="1905" y="134303"/>
                                    <a:pt x="0" y="132397"/>
                                    <a:pt x="0" y="129540"/>
                                  </a:cubicBezTo>
                                  <a:lnTo>
                                    <a:pt x="0" y="4763"/>
                                  </a:lnTo>
                                  <a:cubicBezTo>
                                    <a:pt x="0" y="1905"/>
                                    <a:pt x="1905" y="0"/>
                                    <a:pt x="3810"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8525842" name="Freeform 2108525842">
                            <a:extLst>
                              <a:ext uri="{FF2B5EF4-FFF2-40B4-BE49-F238E27FC236}">
                                <a16:creationId xmlns:a16="http://schemas.microsoft.com/office/drawing/2014/main" id="{8A05848B-3C65-B25D-42F8-E976144D5D76}"/>
                              </a:ext>
                            </a:extLst>
                          </wps:cNvPr>
                          <wps:cNvSpPr/>
                          <wps:spPr>
                            <a:xfrm>
                              <a:off x="5102542" y="1460182"/>
                              <a:ext cx="65722" cy="98107"/>
                            </a:xfrm>
                            <a:custGeom>
                              <a:avLst/>
                              <a:gdLst>
                                <a:gd name="connsiteX0" fmla="*/ 65723 w 65722"/>
                                <a:gd name="connsiteY0" fmla="*/ 37148 h 98107"/>
                                <a:gd name="connsiteX1" fmla="*/ 65723 w 65722"/>
                                <a:gd name="connsiteY1" fmla="*/ 93345 h 98107"/>
                                <a:gd name="connsiteX2" fmla="*/ 61913 w 65722"/>
                                <a:gd name="connsiteY2" fmla="*/ 98107 h 98107"/>
                                <a:gd name="connsiteX3" fmla="*/ 49530 w 65722"/>
                                <a:gd name="connsiteY3" fmla="*/ 98107 h 98107"/>
                                <a:gd name="connsiteX4" fmla="*/ 45720 w 65722"/>
                                <a:gd name="connsiteY4" fmla="*/ 93345 h 98107"/>
                                <a:gd name="connsiteX5" fmla="*/ 45720 w 65722"/>
                                <a:gd name="connsiteY5" fmla="*/ 39053 h 98107"/>
                                <a:gd name="connsiteX6" fmla="*/ 33338 w 65722"/>
                                <a:gd name="connsiteY6" fmla="*/ 22860 h 98107"/>
                                <a:gd name="connsiteX7" fmla="*/ 20003 w 65722"/>
                                <a:gd name="connsiteY7" fmla="*/ 42863 h 98107"/>
                                <a:gd name="connsiteX8" fmla="*/ 20003 w 65722"/>
                                <a:gd name="connsiteY8" fmla="*/ 93345 h 98107"/>
                                <a:gd name="connsiteX9" fmla="*/ 16193 w 65722"/>
                                <a:gd name="connsiteY9" fmla="*/ 98107 h 98107"/>
                                <a:gd name="connsiteX10" fmla="*/ 3810 w 65722"/>
                                <a:gd name="connsiteY10" fmla="*/ 98107 h 98107"/>
                                <a:gd name="connsiteX11" fmla="*/ 0 w 65722"/>
                                <a:gd name="connsiteY11" fmla="*/ 93345 h 98107"/>
                                <a:gd name="connsiteX12" fmla="*/ 0 w 65722"/>
                                <a:gd name="connsiteY12" fmla="*/ 6668 h 98107"/>
                                <a:gd name="connsiteX13" fmla="*/ 3810 w 65722"/>
                                <a:gd name="connsiteY13" fmla="*/ 1905 h 98107"/>
                                <a:gd name="connsiteX14" fmla="*/ 16193 w 65722"/>
                                <a:gd name="connsiteY14" fmla="*/ 1905 h 98107"/>
                                <a:gd name="connsiteX15" fmla="*/ 20003 w 65722"/>
                                <a:gd name="connsiteY15" fmla="*/ 6668 h 98107"/>
                                <a:gd name="connsiteX16" fmla="*/ 20003 w 65722"/>
                                <a:gd name="connsiteY16" fmla="*/ 12382 h 98107"/>
                                <a:gd name="connsiteX17" fmla="*/ 40958 w 65722"/>
                                <a:gd name="connsiteY17" fmla="*/ 0 h 98107"/>
                                <a:gd name="connsiteX18" fmla="*/ 65723 w 65722"/>
                                <a:gd name="connsiteY18" fmla="*/ 37148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5722" h="98107">
                                  <a:moveTo>
                                    <a:pt x="65723" y="37148"/>
                                  </a:moveTo>
                                  <a:lnTo>
                                    <a:pt x="65723" y="93345"/>
                                  </a:lnTo>
                                  <a:cubicBezTo>
                                    <a:pt x="65723" y="96203"/>
                                    <a:pt x="64770" y="98107"/>
                                    <a:pt x="61913" y="98107"/>
                                  </a:cubicBezTo>
                                  <a:lnTo>
                                    <a:pt x="49530" y="98107"/>
                                  </a:lnTo>
                                  <a:cubicBezTo>
                                    <a:pt x="47625" y="98107"/>
                                    <a:pt x="45720" y="96203"/>
                                    <a:pt x="45720" y="93345"/>
                                  </a:cubicBezTo>
                                  <a:lnTo>
                                    <a:pt x="45720" y="39053"/>
                                  </a:lnTo>
                                  <a:cubicBezTo>
                                    <a:pt x="45720" y="28575"/>
                                    <a:pt x="40958" y="22860"/>
                                    <a:pt x="33338" y="22860"/>
                                  </a:cubicBezTo>
                                  <a:cubicBezTo>
                                    <a:pt x="25718" y="22860"/>
                                    <a:pt x="20003" y="28575"/>
                                    <a:pt x="20003" y="42863"/>
                                  </a:cubicBezTo>
                                  <a:lnTo>
                                    <a:pt x="20003" y="93345"/>
                                  </a:lnTo>
                                  <a:cubicBezTo>
                                    <a:pt x="20003" y="96203"/>
                                    <a:pt x="19050" y="98107"/>
                                    <a:pt x="16193" y="98107"/>
                                  </a:cubicBezTo>
                                  <a:lnTo>
                                    <a:pt x="3810" y="98107"/>
                                  </a:lnTo>
                                  <a:cubicBezTo>
                                    <a:pt x="1905" y="98107"/>
                                    <a:pt x="0" y="96203"/>
                                    <a:pt x="0" y="93345"/>
                                  </a:cubicBezTo>
                                  <a:lnTo>
                                    <a:pt x="0" y="6668"/>
                                  </a:lnTo>
                                  <a:cubicBezTo>
                                    <a:pt x="0" y="3810"/>
                                    <a:pt x="953" y="1905"/>
                                    <a:pt x="3810" y="1905"/>
                                  </a:cubicBezTo>
                                  <a:lnTo>
                                    <a:pt x="16193" y="1905"/>
                                  </a:lnTo>
                                  <a:cubicBezTo>
                                    <a:pt x="18098" y="1905"/>
                                    <a:pt x="20003" y="3810"/>
                                    <a:pt x="20003" y="6668"/>
                                  </a:cubicBezTo>
                                  <a:lnTo>
                                    <a:pt x="20003" y="12382"/>
                                  </a:lnTo>
                                  <a:cubicBezTo>
                                    <a:pt x="23813" y="4763"/>
                                    <a:pt x="31433" y="0"/>
                                    <a:pt x="40958" y="0"/>
                                  </a:cubicBezTo>
                                  <a:cubicBezTo>
                                    <a:pt x="54293" y="0"/>
                                    <a:pt x="65723" y="14288"/>
                                    <a:pt x="65723" y="3714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615451" name="Freeform 183615451">
                            <a:extLst>
                              <a:ext uri="{FF2B5EF4-FFF2-40B4-BE49-F238E27FC236}">
                                <a16:creationId xmlns:a16="http://schemas.microsoft.com/office/drawing/2014/main" id="{CB029538-DAAC-6209-9600-4ED52DC6D618}"/>
                              </a:ext>
                            </a:extLst>
                          </wps:cNvPr>
                          <wps:cNvSpPr/>
                          <wps:spPr>
                            <a:xfrm>
                              <a:off x="5179695" y="1425644"/>
                              <a:ext cx="81914" cy="136455"/>
                            </a:xfrm>
                            <a:custGeom>
                              <a:avLst/>
                              <a:gdLst>
                                <a:gd name="connsiteX0" fmla="*/ 81915 w 81914"/>
                                <a:gd name="connsiteY0" fmla="*/ 4058 h 136455"/>
                                <a:gd name="connsiteX1" fmla="*/ 81915 w 81914"/>
                                <a:gd name="connsiteY1" fmla="*/ 128835 h 136455"/>
                                <a:gd name="connsiteX2" fmla="*/ 78105 w 81914"/>
                                <a:gd name="connsiteY2" fmla="*/ 133598 h 136455"/>
                                <a:gd name="connsiteX3" fmla="*/ 65722 w 81914"/>
                                <a:gd name="connsiteY3" fmla="*/ 133598 h 136455"/>
                                <a:gd name="connsiteX4" fmla="*/ 61913 w 81914"/>
                                <a:gd name="connsiteY4" fmla="*/ 128835 h 136455"/>
                                <a:gd name="connsiteX5" fmla="*/ 61913 w 81914"/>
                                <a:gd name="connsiteY5" fmla="*/ 122168 h 136455"/>
                                <a:gd name="connsiteX6" fmla="*/ 37147 w 81914"/>
                                <a:gd name="connsiteY6" fmla="*/ 136455 h 136455"/>
                                <a:gd name="connsiteX7" fmla="*/ 0 w 81914"/>
                                <a:gd name="connsiteY7" fmla="*/ 85973 h 136455"/>
                                <a:gd name="connsiteX8" fmla="*/ 37147 w 81914"/>
                                <a:gd name="connsiteY8" fmla="*/ 35490 h 136455"/>
                                <a:gd name="connsiteX9" fmla="*/ 61913 w 81914"/>
                                <a:gd name="connsiteY9" fmla="*/ 49778 h 136455"/>
                                <a:gd name="connsiteX10" fmla="*/ 61913 w 81914"/>
                                <a:gd name="connsiteY10" fmla="*/ 5010 h 136455"/>
                                <a:gd name="connsiteX11" fmla="*/ 65722 w 81914"/>
                                <a:gd name="connsiteY11" fmla="*/ 248 h 136455"/>
                                <a:gd name="connsiteX12" fmla="*/ 78105 w 81914"/>
                                <a:gd name="connsiteY12" fmla="*/ 248 h 136455"/>
                                <a:gd name="connsiteX13" fmla="*/ 81915 w 81914"/>
                                <a:gd name="connsiteY13" fmla="*/ 4058 h 136455"/>
                                <a:gd name="connsiteX14" fmla="*/ 61913 w 81914"/>
                                <a:gd name="connsiteY14" fmla="*/ 85020 h 136455"/>
                                <a:gd name="connsiteX15" fmla="*/ 40957 w 81914"/>
                                <a:gd name="connsiteY15" fmla="*/ 58350 h 136455"/>
                                <a:gd name="connsiteX16" fmla="*/ 20002 w 81914"/>
                                <a:gd name="connsiteY16" fmla="*/ 85020 h 136455"/>
                                <a:gd name="connsiteX17" fmla="*/ 40957 w 81914"/>
                                <a:gd name="connsiteY17" fmla="*/ 111690 h 136455"/>
                                <a:gd name="connsiteX18" fmla="*/ 61913 w 81914"/>
                                <a:gd name="connsiteY18" fmla="*/ 85020 h 1364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1914" h="136455">
                                  <a:moveTo>
                                    <a:pt x="81915" y="4058"/>
                                  </a:moveTo>
                                  <a:lnTo>
                                    <a:pt x="81915" y="128835"/>
                                  </a:lnTo>
                                  <a:cubicBezTo>
                                    <a:pt x="81915" y="131693"/>
                                    <a:pt x="80963" y="133598"/>
                                    <a:pt x="78105" y="133598"/>
                                  </a:cubicBezTo>
                                  <a:lnTo>
                                    <a:pt x="65722" y="133598"/>
                                  </a:lnTo>
                                  <a:cubicBezTo>
                                    <a:pt x="63818" y="133598"/>
                                    <a:pt x="61913" y="131693"/>
                                    <a:pt x="61913" y="128835"/>
                                  </a:cubicBezTo>
                                  <a:lnTo>
                                    <a:pt x="61913" y="122168"/>
                                  </a:lnTo>
                                  <a:cubicBezTo>
                                    <a:pt x="56197" y="130740"/>
                                    <a:pt x="48577" y="136455"/>
                                    <a:pt x="37147" y="136455"/>
                                  </a:cubicBezTo>
                                  <a:cubicBezTo>
                                    <a:pt x="17145" y="136455"/>
                                    <a:pt x="0" y="114548"/>
                                    <a:pt x="0" y="85973"/>
                                  </a:cubicBezTo>
                                  <a:cubicBezTo>
                                    <a:pt x="0" y="57398"/>
                                    <a:pt x="17145" y="35490"/>
                                    <a:pt x="37147" y="35490"/>
                                  </a:cubicBezTo>
                                  <a:cubicBezTo>
                                    <a:pt x="48577" y="35490"/>
                                    <a:pt x="56197" y="40253"/>
                                    <a:pt x="61913" y="49778"/>
                                  </a:cubicBezTo>
                                  <a:lnTo>
                                    <a:pt x="61913" y="5010"/>
                                  </a:lnTo>
                                  <a:cubicBezTo>
                                    <a:pt x="61913" y="2153"/>
                                    <a:pt x="62865" y="248"/>
                                    <a:pt x="65722" y="248"/>
                                  </a:cubicBezTo>
                                  <a:lnTo>
                                    <a:pt x="78105" y="248"/>
                                  </a:lnTo>
                                  <a:cubicBezTo>
                                    <a:pt x="80010" y="-705"/>
                                    <a:pt x="81915" y="1200"/>
                                    <a:pt x="81915" y="4058"/>
                                  </a:cubicBezTo>
                                  <a:close/>
                                  <a:moveTo>
                                    <a:pt x="61913" y="85020"/>
                                  </a:moveTo>
                                  <a:cubicBezTo>
                                    <a:pt x="61913" y="68828"/>
                                    <a:pt x="53340" y="58350"/>
                                    <a:pt x="40957" y="58350"/>
                                  </a:cubicBezTo>
                                  <a:cubicBezTo>
                                    <a:pt x="28575" y="58350"/>
                                    <a:pt x="20002" y="68828"/>
                                    <a:pt x="20002" y="85020"/>
                                  </a:cubicBezTo>
                                  <a:cubicBezTo>
                                    <a:pt x="20002" y="101213"/>
                                    <a:pt x="28575" y="111690"/>
                                    <a:pt x="40957" y="111690"/>
                                  </a:cubicBezTo>
                                  <a:cubicBezTo>
                                    <a:pt x="53340" y="111690"/>
                                    <a:pt x="61913" y="101213"/>
                                    <a:pt x="61913" y="850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0407801" name="Freeform 750407801">
                            <a:extLst>
                              <a:ext uri="{FF2B5EF4-FFF2-40B4-BE49-F238E27FC236}">
                                <a16:creationId xmlns:a16="http://schemas.microsoft.com/office/drawing/2014/main" id="{8F6829AF-BD1E-276C-604D-0D0E7075B841}"/>
                              </a:ext>
                            </a:extLst>
                          </wps:cNvPr>
                          <wps:cNvSpPr/>
                          <wps:spPr>
                            <a:xfrm>
                              <a:off x="5276850" y="1463039"/>
                              <a:ext cx="65722" cy="98107"/>
                            </a:xfrm>
                            <a:custGeom>
                              <a:avLst/>
                              <a:gdLst>
                                <a:gd name="connsiteX0" fmla="*/ 61913 w 65722"/>
                                <a:gd name="connsiteY0" fmla="*/ 0 h 98107"/>
                                <a:gd name="connsiteX1" fmla="*/ 65722 w 65722"/>
                                <a:gd name="connsiteY1" fmla="*/ 4763 h 98107"/>
                                <a:gd name="connsiteX2" fmla="*/ 65722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2 w 65722"/>
                                <a:gd name="connsiteY11" fmla="*/ 0 h 98107"/>
                                <a:gd name="connsiteX12" fmla="*/ 20002 w 65722"/>
                                <a:gd name="connsiteY12" fmla="*/ 4763 h 98107"/>
                                <a:gd name="connsiteX13" fmla="*/ 20002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7" y="0"/>
                                    <a:pt x="65722" y="1905"/>
                                    <a:pt x="65722" y="4763"/>
                                  </a:cubicBezTo>
                                  <a:lnTo>
                                    <a:pt x="65722" y="91440"/>
                                  </a:lnTo>
                                  <a:cubicBezTo>
                                    <a:pt x="65722"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7" y="98108"/>
                                    <a:pt x="0" y="84773"/>
                                    <a:pt x="0" y="60960"/>
                                  </a:cubicBezTo>
                                  <a:lnTo>
                                    <a:pt x="0" y="4763"/>
                                  </a:lnTo>
                                  <a:cubicBezTo>
                                    <a:pt x="0" y="1905"/>
                                    <a:pt x="952" y="0"/>
                                    <a:pt x="3810" y="0"/>
                                  </a:cubicBezTo>
                                  <a:lnTo>
                                    <a:pt x="16192" y="0"/>
                                  </a:lnTo>
                                  <a:cubicBezTo>
                                    <a:pt x="18097" y="0"/>
                                    <a:pt x="20002" y="1905"/>
                                    <a:pt x="20002" y="4763"/>
                                  </a:cubicBezTo>
                                  <a:lnTo>
                                    <a:pt x="20002" y="59055"/>
                                  </a:lnTo>
                                  <a:cubicBezTo>
                                    <a:pt x="20002" y="69533"/>
                                    <a:pt x="24765" y="75248"/>
                                    <a:pt x="32385" y="75248"/>
                                  </a:cubicBezTo>
                                  <a:cubicBezTo>
                                    <a:pt x="40005" y="75248"/>
                                    <a:pt x="45720" y="69533"/>
                                    <a:pt x="45720" y="55245"/>
                                  </a:cubicBezTo>
                                  <a:lnTo>
                                    <a:pt x="45720" y="4763"/>
                                  </a:lnTo>
                                  <a:cubicBezTo>
                                    <a:pt x="45720" y="1905"/>
                                    <a:pt x="46672"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9837488" name="Freeform 1459837488">
                            <a:extLst>
                              <a:ext uri="{FF2B5EF4-FFF2-40B4-BE49-F238E27FC236}">
                                <a16:creationId xmlns:a16="http://schemas.microsoft.com/office/drawing/2014/main" id="{8285B4FB-E667-7B82-86BB-AC0FF00DBD6F}"/>
                              </a:ext>
                            </a:extLst>
                          </wps:cNvPr>
                          <wps:cNvSpPr/>
                          <wps:spPr>
                            <a:xfrm>
                              <a:off x="5357813" y="1460182"/>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2 w 60959"/>
                                <a:gd name="connsiteY4" fmla="*/ 67628 h 100965"/>
                                <a:gd name="connsiteX5" fmla="*/ 20002 w 60959"/>
                                <a:gd name="connsiteY5" fmla="*/ 71438 h 100965"/>
                                <a:gd name="connsiteX6" fmla="*/ 31432 w 60959"/>
                                <a:gd name="connsiteY6" fmla="*/ 79057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7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2"/>
                                    <a:pt x="952" y="67628"/>
                                    <a:pt x="3810" y="67628"/>
                                  </a:cubicBezTo>
                                  <a:lnTo>
                                    <a:pt x="16192" y="67628"/>
                                  </a:lnTo>
                                  <a:cubicBezTo>
                                    <a:pt x="18097" y="67628"/>
                                    <a:pt x="19050" y="69532"/>
                                    <a:pt x="20002" y="71438"/>
                                  </a:cubicBezTo>
                                  <a:cubicBezTo>
                                    <a:pt x="20955" y="76200"/>
                                    <a:pt x="25717" y="79057"/>
                                    <a:pt x="31432" y="79057"/>
                                  </a:cubicBezTo>
                                  <a:cubicBezTo>
                                    <a:pt x="39052" y="79057"/>
                                    <a:pt x="42863" y="76200"/>
                                    <a:pt x="42863" y="70485"/>
                                  </a:cubicBezTo>
                                  <a:cubicBezTo>
                                    <a:pt x="42863" y="54293"/>
                                    <a:pt x="1905" y="67628"/>
                                    <a:pt x="1905" y="30480"/>
                                  </a:cubicBezTo>
                                  <a:cubicBezTo>
                                    <a:pt x="1905" y="10478"/>
                                    <a:pt x="16192" y="0"/>
                                    <a:pt x="31432" y="0"/>
                                  </a:cubicBezTo>
                                  <a:cubicBezTo>
                                    <a:pt x="45720" y="0"/>
                                    <a:pt x="59055" y="9525"/>
                                    <a:pt x="60007" y="28575"/>
                                  </a:cubicBezTo>
                                  <a:cubicBezTo>
                                    <a:pt x="60007" y="31432"/>
                                    <a:pt x="59055" y="33338"/>
                                    <a:pt x="56197" y="33338"/>
                                  </a:cubicBezTo>
                                  <a:lnTo>
                                    <a:pt x="43815" y="33338"/>
                                  </a:lnTo>
                                  <a:cubicBezTo>
                                    <a:pt x="41910" y="33338"/>
                                    <a:pt x="40957" y="31432"/>
                                    <a:pt x="40005" y="29528"/>
                                  </a:cubicBezTo>
                                  <a:cubicBezTo>
                                    <a:pt x="39052" y="24765"/>
                                    <a:pt x="35242" y="21907"/>
                                    <a:pt x="30480" y="21907"/>
                                  </a:cubicBezTo>
                                  <a:cubicBezTo>
                                    <a:pt x="23813" y="21907"/>
                                    <a:pt x="20002" y="24765"/>
                                    <a:pt x="20002" y="30480"/>
                                  </a:cubicBezTo>
                                  <a:cubicBezTo>
                                    <a:pt x="20002"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2860902" name="Freeform 672860902">
                            <a:extLst>
                              <a:ext uri="{FF2B5EF4-FFF2-40B4-BE49-F238E27FC236}">
                                <a16:creationId xmlns:a16="http://schemas.microsoft.com/office/drawing/2014/main" id="{3B70E381-5243-3230-55DE-BC528394686B}"/>
                              </a:ext>
                            </a:extLst>
                          </wps:cNvPr>
                          <wps:cNvSpPr/>
                          <wps:spPr>
                            <a:xfrm>
                              <a:off x="5424488" y="1432559"/>
                              <a:ext cx="46672" cy="125729"/>
                            </a:xfrm>
                            <a:custGeom>
                              <a:avLst/>
                              <a:gdLst>
                                <a:gd name="connsiteX0" fmla="*/ 46672 w 46672"/>
                                <a:gd name="connsiteY0" fmla="*/ 35242 h 125729"/>
                                <a:gd name="connsiteX1" fmla="*/ 46672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2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2" y="35242"/>
                                  </a:moveTo>
                                  <a:lnTo>
                                    <a:pt x="46672" y="49530"/>
                                  </a:lnTo>
                                  <a:cubicBezTo>
                                    <a:pt x="46672"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2" y="32385"/>
                                    <a:pt x="46672"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7929578" name="Freeform 277929578">
                            <a:extLst>
                              <a:ext uri="{FF2B5EF4-FFF2-40B4-BE49-F238E27FC236}">
                                <a16:creationId xmlns:a16="http://schemas.microsoft.com/office/drawing/2014/main" id="{93998E8E-8FF4-509F-7810-A88AE3B2A3B9}"/>
                              </a:ext>
                            </a:extLst>
                          </wps:cNvPr>
                          <wps:cNvSpPr/>
                          <wps:spPr>
                            <a:xfrm>
                              <a:off x="5482590" y="1461135"/>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2 w 40957"/>
                                <a:gd name="connsiteY3" fmla="*/ 50482 h 98107"/>
                                <a:gd name="connsiteX4" fmla="*/ 20002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2 w 40957"/>
                                <a:gd name="connsiteY11" fmla="*/ 6667 h 98107"/>
                                <a:gd name="connsiteX12" fmla="*/ 20002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2" y="33338"/>
                                    <a:pt x="20002" y="50482"/>
                                  </a:cubicBezTo>
                                  <a:lnTo>
                                    <a:pt x="20002" y="93345"/>
                                  </a:lnTo>
                                  <a:cubicBezTo>
                                    <a:pt x="20002" y="96202"/>
                                    <a:pt x="19050" y="98107"/>
                                    <a:pt x="16193" y="98107"/>
                                  </a:cubicBezTo>
                                  <a:lnTo>
                                    <a:pt x="3810" y="98107"/>
                                  </a:lnTo>
                                  <a:cubicBezTo>
                                    <a:pt x="1905" y="98107"/>
                                    <a:pt x="0" y="96202"/>
                                    <a:pt x="0" y="93345"/>
                                  </a:cubicBezTo>
                                  <a:lnTo>
                                    <a:pt x="0" y="6667"/>
                                  </a:lnTo>
                                  <a:cubicBezTo>
                                    <a:pt x="0" y="3810"/>
                                    <a:pt x="952" y="1905"/>
                                    <a:pt x="3810" y="1905"/>
                                  </a:cubicBezTo>
                                  <a:lnTo>
                                    <a:pt x="16193" y="1905"/>
                                  </a:lnTo>
                                  <a:cubicBezTo>
                                    <a:pt x="18098" y="1905"/>
                                    <a:pt x="20002" y="3810"/>
                                    <a:pt x="20002" y="6667"/>
                                  </a:cubicBezTo>
                                  <a:lnTo>
                                    <a:pt x="20002" y="16192"/>
                                  </a:lnTo>
                                  <a:cubicBezTo>
                                    <a:pt x="22860" y="6667"/>
                                    <a:pt x="29527" y="1905"/>
                                    <a:pt x="37148" y="0"/>
                                  </a:cubicBezTo>
                                  <a:cubicBezTo>
                                    <a:pt x="39052"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1907970" name="Freeform 811907970">
                            <a:extLst>
                              <a:ext uri="{FF2B5EF4-FFF2-40B4-BE49-F238E27FC236}">
                                <a16:creationId xmlns:a16="http://schemas.microsoft.com/office/drawing/2014/main" id="{ADC0796A-63FC-3E8A-6427-9EF8940D8AF2}"/>
                              </a:ext>
                            </a:extLst>
                          </wps:cNvPr>
                          <wps:cNvSpPr/>
                          <wps:spPr>
                            <a:xfrm>
                              <a:off x="5527000" y="1463039"/>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4 w 72151"/>
                                <a:gd name="connsiteY6" fmla="*/ 128588 h 133350"/>
                                <a:gd name="connsiteX7" fmla="*/ 27979 w 72151"/>
                                <a:gd name="connsiteY7" fmla="*/ 94298 h 133350"/>
                                <a:gd name="connsiteX8" fmla="*/ 357 w 72151"/>
                                <a:gd name="connsiteY8" fmla="*/ 5715 h 133350"/>
                                <a:gd name="connsiteX9" fmla="*/ 3215 w 72151"/>
                                <a:gd name="connsiteY9" fmla="*/ 953 h 133350"/>
                                <a:gd name="connsiteX10" fmla="*/ 16550 w 72151"/>
                                <a:gd name="connsiteY10" fmla="*/ 953 h 133350"/>
                                <a:gd name="connsiteX11" fmla="*/ 20360 w 72151"/>
                                <a:gd name="connsiteY11" fmla="*/ 4763 h 133350"/>
                                <a:gd name="connsiteX12" fmla="*/ 37504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4" y="132398"/>
                                    <a:pt x="36552" y="133350"/>
                                    <a:pt x="34647" y="133350"/>
                                  </a:cubicBezTo>
                                  <a:lnTo>
                                    <a:pt x="21312" y="133350"/>
                                  </a:lnTo>
                                  <a:cubicBezTo>
                                    <a:pt x="18454" y="133350"/>
                                    <a:pt x="17502" y="131445"/>
                                    <a:pt x="18454" y="128588"/>
                                  </a:cubicBezTo>
                                  <a:lnTo>
                                    <a:pt x="27979" y="94298"/>
                                  </a:lnTo>
                                  <a:lnTo>
                                    <a:pt x="357" y="5715"/>
                                  </a:lnTo>
                                  <a:cubicBezTo>
                                    <a:pt x="-596" y="2858"/>
                                    <a:pt x="357" y="953"/>
                                    <a:pt x="3215" y="953"/>
                                  </a:cubicBezTo>
                                  <a:lnTo>
                                    <a:pt x="16550" y="953"/>
                                  </a:lnTo>
                                  <a:cubicBezTo>
                                    <a:pt x="18454" y="953"/>
                                    <a:pt x="20360" y="1905"/>
                                    <a:pt x="20360" y="4763"/>
                                  </a:cubicBezTo>
                                  <a:lnTo>
                                    <a:pt x="37504"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1106055" name="Freeform 1511106055">
                            <a:extLst>
                              <a:ext uri="{FF2B5EF4-FFF2-40B4-BE49-F238E27FC236}">
                                <a16:creationId xmlns:a16="http://schemas.microsoft.com/office/drawing/2014/main" id="{023D9510-C9A8-D0EB-7416-AC36A52A5B44}"/>
                              </a:ext>
                            </a:extLst>
                          </wps:cNvPr>
                          <wps:cNvSpPr/>
                          <wps:spPr>
                            <a:xfrm>
                              <a:off x="5610225" y="1424940"/>
                              <a:ext cx="21907" cy="54292"/>
                            </a:xfrm>
                            <a:custGeom>
                              <a:avLst/>
                              <a:gdLst>
                                <a:gd name="connsiteX0" fmla="*/ 21907 w 21907"/>
                                <a:gd name="connsiteY0" fmla="*/ 4763 h 54292"/>
                                <a:gd name="connsiteX1" fmla="*/ 21907 w 21907"/>
                                <a:gd name="connsiteY1" fmla="*/ 27622 h 54292"/>
                                <a:gd name="connsiteX2" fmla="*/ 2857 w 21907"/>
                                <a:gd name="connsiteY2" fmla="*/ 54292 h 54292"/>
                                <a:gd name="connsiteX3" fmla="*/ 0 w 21907"/>
                                <a:gd name="connsiteY3" fmla="*/ 50483 h 54292"/>
                                <a:gd name="connsiteX4" fmla="*/ 0 w 21907"/>
                                <a:gd name="connsiteY4" fmla="*/ 46672 h 54292"/>
                                <a:gd name="connsiteX5" fmla="*/ 2857 w 21907"/>
                                <a:gd name="connsiteY5" fmla="*/ 42862 h 54292"/>
                                <a:gd name="connsiteX6" fmla="*/ 10477 w 21907"/>
                                <a:gd name="connsiteY6" fmla="*/ 27622 h 54292"/>
                                <a:gd name="connsiteX7" fmla="*/ 3810 w 21907"/>
                                <a:gd name="connsiteY7" fmla="*/ 27622 h 54292"/>
                                <a:gd name="connsiteX8" fmla="*/ 0 w 21907"/>
                                <a:gd name="connsiteY8" fmla="*/ 22860 h 54292"/>
                                <a:gd name="connsiteX9" fmla="*/ 0 w 21907"/>
                                <a:gd name="connsiteY9" fmla="*/ 4763 h 54292"/>
                                <a:gd name="connsiteX10" fmla="*/ 3810 w 21907"/>
                                <a:gd name="connsiteY10" fmla="*/ 0 h 54292"/>
                                <a:gd name="connsiteX11" fmla="*/ 18097 w 21907"/>
                                <a:gd name="connsiteY11" fmla="*/ 0 h 54292"/>
                                <a:gd name="connsiteX12" fmla="*/ 21907 w 21907"/>
                                <a:gd name="connsiteY12" fmla="*/ 4763 h 542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1907" h="54292">
                                  <a:moveTo>
                                    <a:pt x="21907" y="4763"/>
                                  </a:moveTo>
                                  <a:lnTo>
                                    <a:pt x="21907" y="27622"/>
                                  </a:lnTo>
                                  <a:cubicBezTo>
                                    <a:pt x="21907" y="42862"/>
                                    <a:pt x="15240" y="52387"/>
                                    <a:pt x="2857" y="54292"/>
                                  </a:cubicBezTo>
                                  <a:cubicBezTo>
                                    <a:pt x="952" y="54292"/>
                                    <a:pt x="0" y="53340"/>
                                    <a:pt x="0" y="50483"/>
                                  </a:cubicBezTo>
                                  <a:lnTo>
                                    <a:pt x="0" y="46672"/>
                                  </a:lnTo>
                                  <a:cubicBezTo>
                                    <a:pt x="0" y="44767"/>
                                    <a:pt x="952" y="43815"/>
                                    <a:pt x="2857" y="42862"/>
                                  </a:cubicBezTo>
                                  <a:cubicBezTo>
                                    <a:pt x="7620" y="41910"/>
                                    <a:pt x="10477" y="37147"/>
                                    <a:pt x="10477" y="27622"/>
                                  </a:cubicBezTo>
                                  <a:lnTo>
                                    <a:pt x="3810" y="27622"/>
                                  </a:lnTo>
                                  <a:cubicBezTo>
                                    <a:pt x="1905" y="27622"/>
                                    <a:pt x="0" y="25717"/>
                                    <a:pt x="0" y="22860"/>
                                  </a:cubicBezTo>
                                  <a:lnTo>
                                    <a:pt x="0" y="4763"/>
                                  </a:lnTo>
                                  <a:cubicBezTo>
                                    <a:pt x="0" y="1905"/>
                                    <a:pt x="952" y="0"/>
                                    <a:pt x="3810" y="0"/>
                                  </a:cubicBezTo>
                                  <a:lnTo>
                                    <a:pt x="18097" y="0"/>
                                  </a:lnTo>
                                  <a:cubicBezTo>
                                    <a:pt x="20955" y="0"/>
                                    <a:pt x="21907" y="1905"/>
                                    <a:pt x="2190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3394041" name="Freeform 843394041">
                            <a:extLst>
                              <a:ext uri="{FF2B5EF4-FFF2-40B4-BE49-F238E27FC236}">
                                <a16:creationId xmlns:a16="http://schemas.microsoft.com/office/drawing/2014/main" id="{16623CAE-D66B-2359-9B9C-CA99BE77572D}"/>
                              </a:ext>
                            </a:extLst>
                          </wps:cNvPr>
                          <wps:cNvSpPr/>
                          <wps:spPr>
                            <a:xfrm>
                              <a:off x="5642610" y="146018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2 w 60960"/>
                                <a:gd name="connsiteY6" fmla="*/ 79057 h 100965"/>
                                <a:gd name="connsiteX7" fmla="*/ 42863 w 60960"/>
                                <a:gd name="connsiteY7" fmla="*/ 70485 h 100965"/>
                                <a:gd name="connsiteX8" fmla="*/ 1905 w 60960"/>
                                <a:gd name="connsiteY8" fmla="*/ 30480 h 100965"/>
                                <a:gd name="connsiteX9" fmla="*/ 31432 w 60960"/>
                                <a:gd name="connsiteY9" fmla="*/ 0 h 100965"/>
                                <a:gd name="connsiteX10" fmla="*/ 60007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2" y="79057"/>
                                  </a:cubicBezTo>
                                  <a:cubicBezTo>
                                    <a:pt x="39053" y="79057"/>
                                    <a:pt x="42863" y="76200"/>
                                    <a:pt x="42863" y="70485"/>
                                  </a:cubicBezTo>
                                  <a:cubicBezTo>
                                    <a:pt x="42863" y="54293"/>
                                    <a:pt x="1905" y="67628"/>
                                    <a:pt x="1905" y="30480"/>
                                  </a:cubicBezTo>
                                  <a:cubicBezTo>
                                    <a:pt x="1905" y="10478"/>
                                    <a:pt x="16193" y="0"/>
                                    <a:pt x="31432" y="0"/>
                                  </a:cubicBezTo>
                                  <a:cubicBezTo>
                                    <a:pt x="45720" y="0"/>
                                    <a:pt x="59055" y="9525"/>
                                    <a:pt x="60007" y="28575"/>
                                  </a:cubicBezTo>
                                  <a:cubicBezTo>
                                    <a:pt x="60007" y="31432"/>
                                    <a:pt x="59055" y="33338"/>
                                    <a:pt x="56198" y="33338"/>
                                  </a:cubicBezTo>
                                  <a:lnTo>
                                    <a:pt x="43815" y="33338"/>
                                  </a:lnTo>
                                  <a:cubicBezTo>
                                    <a:pt x="41910" y="33338"/>
                                    <a:pt x="40957"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9287002" name="Freeform 1399287002">
                            <a:extLst>
                              <a:ext uri="{FF2B5EF4-FFF2-40B4-BE49-F238E27FC236}">
                                <a16:creationId xmlns:a16="http://schemas.microsoft.com/office/drawing/2014/main" id="{02C41C82-7F11-7B3C-0944-70813375E84B}"/>
                              </a:ext>
                            </a:extLst>
                          </wps:cNvPr>
                          <wps:cNvSpPr/>
                          <wps:spPr>
                            <a:xfrm>
                              <a:off x="5756910" y="1423987"/>
                              <a:ext cx="81319" cy="134302"/>
                            </a:xfrm>
                            <a:custGeom>
                              <a:avLst/>
                              <a:gdLst>
                                <a:gd name="connsiteX0" fmla="*/ 78105 w 81319"/>
                                <a:gd name="connsiteY0" fmla="*/ 134302 h 134302"/>
                                <a:gd name="connsiteX1" fmla="*/ 61913 w 81319"/>
                                <a:gd name="connsiteY1" fmla="*/ 134302 h 134302"/>
                                <a:gd name="connsiteX2" fmla="*/ 57150 w 81319"/>
                                <a:gd name="connsiteY2" fmla="*/ 131445 h 134302"/>
                                <a:gd name="connsiteX3" fmla="*/ 20955 w 81319"/>
                                <a:gd name="connsiteY3" fmla="*/ 71438 h 134302"/>
                                <a:gd name="connsiteX4" fmla="*/ 20955 w 81319"/>
                                <a:gd name="connsiteY4" fmla="*/ 129540 h 134302"/>
                                <a:gd name="connsiteX5" fmla="*/ 17145 w 81319"/>
                                <a:gd name="connsiteY5" fmla="*/ 134302 h 134302"/>
                                <a:gd name="connsiteX6" fmla="*/ 3810 w 81319"/>
                                <a:gd name="connsiteY6" fmla="*/ 134302 h 134302"/>
                                <a:gd name="connsiteX7" fmla="*/ 0 w 81319"/>
                                <a:gd name="connsiteY7" fmla="*/ 129540 h 134302"/>
                                <a:gd name="connsiteX8" fmla="*/ 0 w 81319"/>
                                <a:gd name="connsiteY8" fmla="*/ 4763 h 134302"/>
                                <a:gd name="connsiteX9" fmla="*/ 3810 w 81319"/>
                                <a:gd name="connsiteY9" fmla="*/ 0 h 134302"/>
                                <a:gd name="connsiteX10" fmla="*/ 17145 w 81319"/>
                                <a:gd name="connsiteY10" fmla="*/ 0 h 134302"/>
                                <a:gd name="connsiteX11" fmla="*/ 20955 w 81319"/>
                                <a:gd name="connsiteY11" fmla="*/ 4763 h 134302"/>
                                <a:gd name="connsiteX12" fmla="*/ 20955 w 81319"/>
                                <a:gd name="connsiteY12" fmla="*/ 59055 h 134302"/>
                                <a:gd name="connsiteX13" fmla="*/ 56198 w 81319"/>
                                <a:gd name="connsiteY13" fmla="*/ 2857 h 134302"/>
                                <a:gd name="connsiteX14" fmla="*/ 60960 w 81319"/>
                                <a:gd name="connsiteY14" fmla="*/ 0 h 134302"/>
                                <a:gd name="connsiteX15" fmla="*/ 77153 w 81319"/>
                                <a:gd name="connsiteY15" fmla="*/ 0 h 134302"/>
                                <a:gd name="connsiteX16" fmla="*/ 79057 w 81319"/>
                                <a:gd name="connsiteY16" fmla="*/ 5715 h 134302"/>
                                <a:gd name="connsiteX17" fmla="*/ 42863 w 81319"/>
                                <a:gd name="connsiteY17" fmla="*/ 64770 h 134302"/>
                                <a:gd name="connsiteX18" fmla="*/ 80963 w 81319"/>
                                <a:gd name="connsiteY18" fmla="*/ 127635 h 134302"/>
                                <a:gd name="connsiteX19" fmla="*/ 78105 w 81319"/>
                                <a:gd name="connsiteY19" fmla="*/ 134302 h 1343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1319" h="134302">
                                  <a:moveTo>
                                    <a:pt x="78105" y="134302"/>
                                  </a:moveTo>
                                  <a:lnTo>
                                    <a:pt x="61913" y="134302"/>
                                  </a:lnTo>
                                  <a:cubicBezTo>
                                    <a:pt x="60007" y="134302"/>
                                    <a:pt x="59055" y="133350"/>
                                    <a:pt x="57150" y="131445"/>
                                  </a:cubicBezTo>
                                  <a:lnTo>
                                    <a:pt x="20955" y="71438"/>
                                  </a:lnTo>
                                  <a:lnTo>
                                    <a:pt x="20955" y="129540"/>
                                  </a:lnTo>
                                  <a:cubicBezTo>
                                    <a:pt x="20955" y="132398"/>
                                    <a:pt x="20003" y="134302"/>
                                    <a:pt x="17145" y="134302"/>
                                  </a:cubicBezTo>
                                  <a:lnTo>
                                    <a:pt x="3810" y="134302"/>
                                  </a:lnTo>
                                  <a:cubicBezTo>
                                    <a:pt x="1905" y="134302"/>
                                    <a:pt x="0" y="132398"/>
                                    <a:pt x="0" y="129540"/>
                                  </a:cubicBezTo>
                                  <a:lnTo>
                                    <a:pt x="0" y="4763"/>
                                  </a:lnTo>
                                  <a:cubicBezTo>
                                    <a:pt x="0" y="1905"/>
                                    <a:pt x="953" y="0"/>
                                    <a:pt x="3810" y="0"/>
                                  </a:cubicBezTo>
                                  <a:lnTo>
                                    <a:pt x="17145" y="0"/>
                                  </a:lnTo>
                                  <a:cubicBezTo>
                                    <a:pt x="19050" y="0"/>
                                    <a:pt x="20955" y="1905"/>
                                    <a:pt x="20955" y="4763"/>
                                  </a:cubicBezTo>
                                  <a:lnTo>
                                    <a:pt x="20955" y="59055"/>
                                  </a:lnTo>
                                  <a:lnTo>
                                    <a:pt x="56198" y="2857"/>
                                  </a:lnTo>
                                  <a:cubicBezTo>
                                    <a:pt x="57150" y="953"/>
                                    <a:pt x="59055" y="0"/>
                                    <a:pt x="60960" y="0"/>
                                  </a:cubicBezTo>
                                  <a:lnTo>
                                    <a:pt x="77153" y="0"/>
                                  </a:lnTo>
                                  <a:cubicBezTo>
                                    <a:pt x="80010" y="0"/>
                                    <a:pt x="80963" y="2857"/>
                                    <a:pt x="79057" y="5715"/>
                                  </a:cubicBezTo>
                                  <a:lnTo>
                                    <a:pt x="42863" y="64770"/>
                                  </a:lnTo>
                                  <a:lnTo>
                                    <a:pt x="80963" y="127635"/>
                                  </a:lnTo>
                                  <a:cubicBezTo>
                                    <a:pt x="81915" y="131445"/>
                                    <a:pt x="80963" y="134302"/>
                                    <a:pt x="78105" y="13430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1425191" name="Freeform 321425191">
                            <a:extLst>
                              <a:ext uri="{FF2B5EF4-FFF2-40B4-BE49-F238E27FC236}">
                                <a16:creationId xmlns:a16="http://schemas.microsoft.com/office/drawing/2014/main" id="{86A91B21-549E-8313-B312-891AD8132D81}"/>
                              </a:ext>
                            </a:extLst>
                          </wps:cNvPr>
                          <wps:cNvSpPr/>
                          <wps:spPr>
                            <a:xfrm>
                              <a:off x="5841683" y="1459230"/>
                              <a:ext cx="77152" cy="100964"/>
                            </a:xfrm>
                            <a:custGeom>
                              <a:avLst/>
                              <a:gdLst>
                                <a:gd name="connsiteX0" fmla="*/ 77152 w 77152"/>
                                <a:gd name="connsiteY0" fmla="*/ 51435 h 100964"/>
                                <a:gd name="connsiteX1" fmla="*/ 77152 w 77152"/>
                                <a:gd name="connsiteY1" fmla="*/ 57150 h 100964"/>
                                <a:gd name="connsiteX2" fmla="*/ 73343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3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7 w 77152"/>
                                <a:gd name="connsiteY10" fmla="*/ 100965 h 100964"/>
                                <a:gd name="connsiteX11" fmla="*/ 0 w 77152"/>
                                <a:gd name="connsiteY11" fmla="*/ 50482 h 100964"/>
                                <a:gd name="connsiteX12" fmla="*/ 40005 w 77152"/>
                                <a:gd name="connsiteY12" fmla="*/ 0 h 100964"/>
                                <a:gd name="connsiteX13" fmla="*/ 77152 w 77152"/>
                                <a:gd name="connsiteY13" fmla="*/ 51435 h 100964"/>
                                <a:gd name="connsiteX14" fmla="*/ 57150 w 77152"/>
                                <a:gd name="connsiteY14" fmla="*/ 41910 h 100964"/>
                                <a:gd name="connsiteX15" fmla="*/ 39052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2" y="51435"/>
                                  </a:moveTo>
                                  <a:cubicBezTo>
                                    <a:pt x="77152" y="53340"/>
                                    <a:pt x="77152" y="55245"/>
                                    <a:pt x="77152" y="57150"/>
                                  </a:cubicBezTo>
                                  <a:cubicBezTo>
                                    <a:pt x="77152" y="60007"/>
                                    <a:pt x="75247" y="60960"/>
                                    <a:pt x="73343" y="60960"/>
                                  </a:cubicBezTo>
                                  <a:lnTo>
                                    <a:pt x="57150" y="60960"/>
                                  </a:lnTo>
                                  <a:lnTo>
                                    <a:pt x="19050" y="60960"/>
                                  </a:lnTo>
                                  <a:cubicBezTo>
                                    <a:pt x="21907" y="74295"/>
                                    <a:pt x="29527" y="80963"/>
                                    <a:pt x="40005" y="80963"/>
                                  </a:cubicBezTo>
                                  <a:cubicBezTo>
                                    <a:pt x="45720" y="80963"/>
                                    <a:pt x="50482" y="78105"/>
                                    <a:pt x="54293"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3" y="100965"/>
                                    <a:pt x="0" y="79057"/>
                                    <a:pt x="0" y="50482"/>
                                  </a:cubicBezTo>
                                  <a:cubicBezTo>
                                    <a:pt x="0" y="21907"/>
                                    <a:pt x="16193" y="0"/>
                                    <a:pt x="40005" y="0"/>
                                  </a:cubicBezTo>
                                  <a:cubicBezTo>
                                    <a:pt x="60960" y="952"/>
                                    <a:pt x="77152" y="23813"/>
                                    <a:pt x="77152" y="51435"/>
                                  </a:cubicBezTo>
                                  <a:close/>
                                  <a:moveTo>
                                    <a:pt x="57150" y="41910"/>
                                  </a:moveTo>
                                  <a:cubicBezTo>
                                    <a:pt x="55245" y="28575"/>
                                    <a:pt x="46672" y="22860"/>
                                    <a:pt x="39052" y="22860"/>
                                  </a:cubicBezTo>
                                  <a:cubicBezTo>
                                    <a:pt x="28575" y="22860"/>
                                    <a:pt x="21907"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120908" name="Freeform 1535120908">
                            <a:extLst>
                              <a:ext uri="{FF2B5EF4-FFF2-40B4-BE49-F238E27FC236}">
                                <a16:creationId xmlns:a16="http://schemas.microsoft.com/office/drawing/2014/main" id="{93C562A8-9A28-5498-C0A3-7976B9DA27D8}"/>
                              </a:ext>
                            </a:extLst>
                          </wps:cNvPr>
                          <wps:cNvSpPr/>
                          <wps:spPr>
                            <a:xfrm>
                              <a:off x="5923240" y="1463039"/>
                              <a:ext cx="72151" cy="133350"/>
                            </a:xfrm>
                            <a:custGeom>
                              <a:avLst/>
                              <a:gdLst>
                                <a:gd name="connsiteX0" fmla="*/ 55602 w 72151"/>
                                <a:gd name="connsiteY0" fmla="*/ 0 h 133350"/>
                                <a:gd name="connsiteX1" fmla="*/ 68937 w 72151"/>
                                <a:gd name="connsiteY1" fmla="*/ 0 h 133350"/>
                                <a:gd name="connsiteX2" fmla="*/ 71795 w 72151"/>
                                <a:gd name="connsiteY2" fmla="*/ 4763 h 133350"/>
                                <a:gd name="connsiteX3" fmla="*/ 38457 w 72151"/>
                                <a:gd name="connsiteY3" fmla="*/ 129540 h 133350"/>
                                <a:gd name="connsiteX4" fmla="*/ 34647 w 72151"/>
                                <a:gd name="connsiteY4" fmla="*/ 133350 h 133350"/>
                                <a:gd name="connsiteX5" fmla="*/ 21312 w 72151"/>
                                <a:gd name="connsiteY5" fmla="*/ 133350 h 133350"/>
                                <a:gd name="connsiteX6" fmla="*/ 18455 w 72151"/>
                                <a:gd name="connsiteY6" fmla="*/ 128588 h 133350"/>
                                <a:gd name="connsiteX7" fmla="*/ 27980 w 72151"/>
                                <a:gd name="connsiteY7" fmla="*/ 94298 h 133350"/>
                                <a:gd name="connsiteX8" fmla="*/ 357 w 72151"/>
                                <a:gd name="connsiteY8" fmla="*/ 5715 h 133350"/>
                                <a:gd name="connsiteX9" fmla="*/ 3214 w 72151"/>
                                <a:gd name="connsiteY9" fmla="*/ 953 h 133350"/>
                                <a:gd name="connsiteX10" fmla="*/ 16550 w 72151"/>
                                <a:gd name="connsiteY10" fmla="*/ 953 h 133350"/>
                                <a:gd name="connsiteX11" fmla="*/ 20360 w 72151"/>
                                <a:gd name="connsiteY11" fmla="*/ 4763 h 133350"/>
                                <a:gd name="connsiteX12" fmla="*/ 37505 w 72151"/>
                                <a:gd name="connsiteY12" fmla="*/ 60960 h 133350"/>
                                <a:gd name="connsiteX13" fmla="*/ 51792 w 72151"/>
                                <a:gd name="connsiteY13" fmla="*/ 4763 h 133350"/>
                                <a:gd name="connsiteX14" fmla="*/ 55602 w 72151"/>
                                <a:gd name="connsiteY14" fmla="*/ 0 h 133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2151" h="133350">
                                  <a:moveTo>
                                    <a:pt x="55602" y="0"/>
                                  </a:moveTo>
                                  <a:lnTo>
                                    <a:pt x="68937" y="0"/>
                                  </a:lnTo>
                                  <a:cubicBezTo>
                                    <a:pt x="71795" y="0"/>
                                    <a:pt x="72747" y="1905"/>
                                    <a:pt x="71795" y="4763"/>
                                  </a:cubicBezTo>
                                  <a:lnTo>
                                    <a:pt x="38457" y="129540"/>
                                  </a:lnTo>
                                  <a:cubicBezTo>
                                    <a:pt x="37505" y="132398"/>
                                    <a:pt x="36552" y="133350"/>
                                    <a:pt x="34647" y="133350"/>
                                  </a:cubicBezTo>
                                  <a:lnTo>
                                    <a:pt x="21312" y="133350"/>
                                  </a:lnTo>
                                  <a:cubicBezTo>
                                    <a:pt x="18455" y="133350"/>
                                    <a:pt x="17502" y="131445"/>
                                    <a:pt x="18455" y="128588"/>
                                  </a:cubicBezTo>
                                  <a:lnTo>
                                    <a:pt x="27980" y="94298"/>
                                  </a:lnTo>
                                  <a:lnTo>
                                    <a:pt x="357" y="5715"/>
                                  </a:lnTo>
                                  <a:cubicBezTo>
                                    <a:pt x="-595" y="2858"/>
                                    <a:pt x="357" y="953"/>
                                    <a:pt x="3214" y="953"/>
                                  </a:cubicBezTo>
                                  <a:lnTo>
                                    <a:pt x="16550" y="953"/>
                                  </a:lnTo>
                                  <a:cubicBezTo>
                                    <a:pt x="18455" y="953"/>
                                    <a:pt x="20360" y="1905"/>
                                    <a:pt x="20360" y="4763"/>
                                  </a:cubicBezTo>
                                  <a:lnTo>
                                    <a:pt x="37505" y="60960"/>
                                  </a:lnTo>
                                  <a:lnTo>
                                    <a:pt x="51792" y="4763"/>
                                  </a:lnTo>
                                  <a:cubicBezTo>
                                    <a:pt x="52745" y="953"/>
                                    <a:pt x="53697" y="0"/>
                                    <a:pt x="55602" y="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0113251" name="Freeform 290113251">
                            <a:extLst>
                              <a:ext uri="{FF2B5EF4-FFF2-40B4-BE49-F238E27FC236}">
                                <a16:creationId xmlns:a16="http://schemas.microsoft.com/office/drawing/2014/main" id="{65F7F862-2922-9BCE-B0F4-098FD67B9178}"/>
                              </a:ext>
                            </a:extLst>
                          </wps:cNvPr>
                          <wps:cNvSpPr/>
                          <wps:spPr>
                            <a:xfrm>
                              <a:off x="5056822" y="1631632"/>
                              <a:ext cx="75247" cy="138163"/>
                            </a:xfrm>
                            <a:custGeom>
                              <a:avLst/>
                              <a:gdLst>
                                <a:gd name="connsiteX0" fmla="*/ 0 w 75247"/>
                                <a:gd name="connsiteY0" fmla="*/ 100013 h 138163"/>
                                <a:gd name="connsiteX1" fmla="*/ 3810 w 75247"/>
                                <a:gd name="connsiteY1" fmla="*/ 95250 h 138163"/>
                                <a:gd name="connsiteX2" fmla="*/ 17145 w 75247"/>
                                <a:gd name="connsiteY2" fmla="*/ 95250 h 138163"/>
                                <a:gd name="connsiteX3" fmla="*/ 20955 w 75247"/>
                                <a:gd name="connsiteY3" fmla="*/ 100013 h 138163"/>
                                <a:gd name="connsiteX4" fmla="*/ 39053 w 75247"/>
                                <a:gd name="connsiteY4" fmla="*/ 113348 h 138163"/>
                                <a:gd name="connsiteX5" fmla="*/ 55245 w 75247"/>
                                <a:gd name="connsiteY5" fmla="*/ 100013 h 138163"/>
                                <a:gd name="connsiteX6" fmla="*/ 36195 w 75247"/>
                                <a:gd name="connsiteY6" fmla="*/ 81915 h 138163"/>
                                <a:gd name="connsiteX7" fmla="*/ 1905 w 75247"/>
                                <a:gd name="connsiteY7" fmla="*/ 39053 h 138163"/>
                                <a:gd name="connsiteX8" fmla="*/ 36195 w 75247"/>
                                <a:gd name="connsiteY8" fmla="*/ 0 h 138163"/>
                                <a:gd name="connsiteX9" fmla="*/ 72390 w 75247"/>
                                <a:gd name="connsiteY9" fmla="*/ 38100 h 138163"/>
                                <a:gd name="connsiteX10" fmla="*/ 68580 w 75247"/>
                                <a:gd name="connsiteY10" fmla="*/ 42863 h 138163"/>
                                <a:gd name="connsiteX11" fmla="*/ 55245 w 75247"/>
                                <a:gd name="connsiteY11" fmla="*/ 42863 h 138163"/>
                                <a:gd name="connsiteX12" fmla="*/ 51435 w 75247"/>
                                <a:gd name="connsiteY12" fmla="*/ 38100 h 138163"/>
                                <a:gd name="connsiteX13" fmla="*/ 36195 w 75247"/>
                                <a:gd name="connsiteY13" fmla="*/ 24765 h 138163"/>
                                <a:gd name="connsiteX14" fmla="*/ 22860 w 75247"/>
                                <a:gd name="connsiteY14" fmla="*/ 38100 h 138163"/>
                                <a:gd name="connsiteX15" fmla="*/ 40005 w 75247"/>
                                <a:gd name="connsiteY15" fmla="*/ 57150 h 138163"/>
                                <a:gd name="connsiteX16" fmla="*/ 75248 w 75247"/>
                                <a:gd name="connsiteY16" fmla="*/ 99060 h 138163"/>
                                <a:gd name="connsiteX17" fmla="*/ 38100 w 75247"/>
                                <a:gd name="connsiteY17" fmla="*/ 138113 h 138163"/>
                                <a:gd name="connsiteX18" fmla="*/ 0 w 75247"/>
                                <a:gd name="connsiteY18" fmla="*/ 100013 h 1381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5247" h="138163">
                                  <a:moveTo>
                                    <a:pt x="0" y="100013"/>
                                  </a:moveTo>
                                  <a:cubicBezTo>
                                    <a:pt x="0" y="97155"/>
                                    <a:pt x="953" y="95250"/>
                                    <a:pt x="3810" y="95250"/>
                                  </a:cubicBezTo>
                                  <a:lnTo>
                                    <a:pt x="17145" y="95250"/>
                                  </a:lnTo>
                                  <a:cubicBezTo>
                                    <a:pt x="19050" y="95250"/>
                                    <a:pt x="20955" y="97155"/>
                                    <a:pt x="20955" y="100013"/>
                                  </a:cubicBezTo>
                                  <a:cubicBezTo>
                                    <a:pt x="21907" y="109538"/>
                                    <a:pt x="28575" y="113348"/>
                                    <a:pt x="39053" y="113348"/>
                                  </a:cubicBezTo>
                                  <a:cubicBezTo>
                                    <a:pt x="49530" y="113348"/>
                                    <a:pt x="55245" y="107632"/>
                                    <a:pt x="55245" y="100013"/>
                                  </a:cubicBezTo>
                                  <a:cubicBezTo>
                                    <a:pt x="55245" y="90488"/>
                                    <a:pt x="46673" y="86678"/>
                                    <a:pt x="36195" y="81915"/>
                                  </a:cubicBezTo>
                                  <a:cubicBezTo>
                                    <a:pt x="20955" y="75248"/>
                                    <a:pt x="1905" y="67628"/>
                                    <a:pt x="1905" y="39053"/>
                                  </a:cubicBezTo>
                                  <a:cubicBezTo>
                                    <a:pt x="1905" y="13335"/>
                                    <a:pt x="19050" y="0"/>
                                    <a:pt x="36195" y="0"/>
                                  </a:cubicBezTo>
                                  <a:cubicBezTo>
                                    <a:pt x="53340" y="0"/>
                                    <a:pt x="70485" y="12382"/>
                                    <a:pt x="72390" y="38100"/>
                                  </a:cubicBezTo>
                                  <a:cubicBezTo>
                                    <a:pt x="72390" y="40957"/>
                                    <a:pt x="71438" y="42863"/>
                                    <a:pt x="68580" y="42863"/>
                                  </a:cubicBezTo>
                                  <a:lnTo>
                                    <a:pt x="55245" y="42863"/>
                                  </a:lnTo>
                                  <a:cubicBezTo>
                                    <a:pt x="53340" y="42863"/>
                                    <a:pt x="51435" y="40957"/>
                                    <a:pt x="51435" y="38100"/>
                                  </a:cubicBezTo>
                                  <a:cubicBezTo>
                                    <a:pt x="50482" y="29528"/>
                                    <a:pt x="44768" y="24765"/>
                                    <a:pt x="36195" y="24765"/>
                                  </a:cubicBezTo>
                                  <a:cubicBezTo>
                                    <a:pt x="27623" y="24765"/>
                                    <a:pt x="22860" y="30480"/>
                                    <a:pt x="22860" y="38100"/>
                                  </a:cubicBezTo>
                                  <a:cubicBezTo>
                                    <a:pt x="22860" y="47625"/>
                                    <a:pt x="30480" y="52388"/>
                                    <a:pt x="40005" y="57150"/>
                                  </a:cubicBezTo>
                                  <a:cubicBezTo>
                                    <a:pt x="55245" y="63818"/>
                                    <a:pt x="75248" y="71438"/>
                                    <a:pt x="75248" y="99060"/>
                                  </a:cubicBezTo>
                                  <a:cubicBezTo>
                                    <a:pt x="75248" y="124778"/>
                                    <a:pt x="58103" y="138113"/>
                                    <a:pt x="38100" y="138113"/>
                                  </a:cubicBezTo>
                                  <a:cubicBezTo>
                                    <a:pt x="19050" y="139065"/>
                                    <a:pt x="1905" y="126682"/>
                                    <a:pt x="0" y="10001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8879683" name="Freeform 978879683">
                            <a:extLst>
                              <a:ext uri="{FF2B5EF4-FFF2-40B4-BE49-F238E27FC236}">
                                <a16:creationId xmlns:a16="http://schemas.microsoft.com/office/drawing/2014/main" id="{DF161F62-433D-2CE0-859B-CCF41998534C}"/>
                              </a:ext>
                            </a:extLst>
                          </wps:cNvPr>
                          <wps:cNvSpPr/>
                          <wps:spPr>
                            <a:xfrm>
                              <a:off x="5142547" y="1672589"/>
                              <a:ext cx="65722" cy="98107"/>
                            </a:xfrm>
                            <a:custGeom>
                              <a:avLst/>
                              <a:gdLst>
                                <a:gd name="connsiteX0" fmla="*/ 61913 w 65722"/>
                                <a:gd name="connsiteY0" fmla="*/ 0 h 98107"/>
                                <a:gd name="connsiteX1" fmla="*/ 65723 w 65722"/>
                                <a:gd name="connsiteY1" fmla="*/ 4763 h 98107"/>
                                <a:gd name="connsiteX2" fmla="*/ 65723 w 65722"/>
                                <a:gd name="connsiteY2" fmla="*/ 91440 h 98107"/>
                                <a:gd name="connsiteX3" fmla="*/ 61913 w 65722"/>
                                <a:gd name="connsiteY3" fmla="*/ 96203 h 98107"/>
                                <a:gd name="connsiteX4" fmla="*/ 49530 w 65722"/>
                                <a:gd name="connsiteY4" fmla="*/ 96203 h 98107"/>
                                <a:gd name="connsiteX5" fmla="*/ 45720 w 65722"/>
                                <a:gd name="connsiteY5" fmla="*/ 91440 h 98107"/>
                                <a:gd name="connsiteX6" fmla="*/ 45720 w 65722"/>
                                <a:gd name="connsiteY6" fmla="*/ 85725 h 98107"/>
                                <a:gd name="connsiteX7" fmla="*/ 24765 w 65722"/>
                                <a:gd name="connsiteY7" fmla="*/ 98108 h 98107"/>
                                <a:gd name="connsiteX8" fmla="*/ 0 w 65722"/>
                                <a:gd name="connsiteY8" fmla="*/ 60960 h 98107"/>
                                <a:gd name="connsiteX9" fmla="*/ 0 w 65722"/>
                                <a:gd name="connsiteY9" fmla="*/ 4763 h 98107"/>
                                <a:gd name="connsiteX10" fmla="*/ 3810 w 65722"/>
                                <a:gd name="connsiteY10" fmla="*/ 0 h 98107"/>
                                <a:gd name="connsiteX11" fmla="*/ 16193 w 65722"/>
                                <a:gd name="connsiteY11" fmla="*/ 0 h 98107"/>
                                <a:gd name="connsiteX12" fmla="*/ 20003 w 65722"/>
                                <a:gd name="connsiteY12" fmla="*/ 4763 h 98107"/>
                                <a:gd name="connsiteX13" fmla="*/ 20003 w 65722"/>
                                <a:gd name="connsiteY13" fmla="*/ 59055 h 98107"/>
                                <a:gd name="connsiteX14" fmla="*/ 32385 w 65722"/>
                                <a:gd name="connsiteY14" fmla="*/ 75248 h 98107"/>
                                <a:gd name="connsiteX15" fmla="*/ 45720 w 65722"/>
                                <a:gd name="connsiteY15" fmla="*/ 55245 h 98107"/>
                                <a:gd name="connsiteX16" fmla="*/ 45720 w 65722"/>
                                <a:gd name="connsiteY16" fmla="*/ 4763 h 98107"/>
                                <a:gd name="connsiteX17" fmla="*/ 49530 w 65722"/>
                                <a:gd name="connsiteY17" fmla="*/ 0 h 98107"/>
                                <a:gd name="connsiteX18" fmla="*/ 61913 w 65722"/>
                                <a:gd name="connsiteY18" fmla="*/ 0 h 98107"/>
                                <a:gd name="connsiteX19" fmla="*/ 61913 w 65722"/>
                                <a:gd name="connsiteY19" fmla="*/ 0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65722" h="98107">
                                  <a:moveTo>
                                    <a:pt x="61913" y="0"/>
                                  </a:moveTo>
                                  <a:cubicBezTo>
                                    <a:pt x="63818" y="0"/>
                                    <a:pt x="65723" y="1905"/>
                                    <a:pt x="65723" y="4763"/>
                                  </a:cubicBezTo>
                                  <a:lnTo>
                                    <a:pt x="65723" y="91440"/>
                                  </a:lnTo>
                                  <a:cubicBezTo>
                                    <a:pt x="65723" y="94298"/>
                                    <a:pt x="64770" y="96203"/>
                                    <a:pt x="61913" y="96203"/>
                                  </a:cubicBezTo>
                                  <a:lnTo>
                                    <a:pt x="49530" y="96203"/>
                                  </a:lnTo>
                                  <a:cubicBezTo>
                                    <a:pt x="47625" y="96203"/>
                                    <a:pt x="45720" y="94298"/>
                                    <a:pt x="45720" y="91440"/>
                                  </a:cubicBezTo>
                                  <a:lnTo>
                                    <a:pt x="45720" y="85725"/>
                                  </a:lnTo>
                                  <a:cubicBezTo>
                                    <a:pt x="41910" y="93345"/>
                                    <a:pt x="34290" y="98108"/>
                                    <a:pt x="24765" y="98108"/>
                                  </a:cubicBezTo>
                                  <a:cubicBezTo>
                                    <a:pt x="10478" y="98108"/>
                                    <a:pt x="0" y="84773"/>
                                    <a:pt x="0" y="60960"/>
                                  </a:cubicBezTo>
                                  <a:lnTo>
                                    <a:pt x="0" y="4763"/>
                                  </a:lnTo>
                                  <a:cubicBezTo>
                                    <a:pt x="0" y="1905"/>
                                    <a:pt x="953" y="0"/>
                                    <a:pt x="3810" y="0"/>
                                  </a:cubicBezTo>
                                  <a:lnTo>
                                    <a:pt x="16193" y="0"/>
                                  </a:lnTo>
                                  <a:cubicBezTo>
                                    <a:pt x="18098" y="0"/>
                                    <a:pt x="20003" y="1905"/>
                                    <a:pt x="20003" y="4763"/>
                                  </a:cubicBezTo>
                                  <a:lnTo>
                                    <a:pt x="20003" y="59055"/>
                                  </a:lnTo>
                                  <a:cubicBezTo>
                                    <a:pt x="20003" y="69533"/>
                                    <a:pt x="24765" y="75248"/>
                                    <a:pt x="32385" y="75248"/>
                                  </a:cubicBezTo>
                                  <a:cubicBezTo>
                                    <a:pt x="40005" y="75248"/>
                                    <a:pt x="45720" y="69533"/>
                                    <a:pt x="45720" y="55245"/>
                                  </a:cubicBezTo>
                                  <a:lnTo>
                                    <a:pt x="45720" y="4763"/>
                                  </a:lnTo>
                                  <a:cubicBezTo>
                                    <a:pt x="45720" y="1905"/>
                                    <a:pt x="46673" y="0"/>
                                    <a:pt x="49530" y="0"/>
                                  </a:cubicBezTo>
                                  <a:lnTo>
                                    <a:pt x="61913" y="0"/>
                                  </a:lnTo>
                                  <a:lnTo>
                                    <a:pt x="6191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6797815" name="Freeform 526797815">
                            <a:extLst>
                              <a:ext uri="{FF2B5EF4-FFF2-40B4-BE49-F238E27FC236}">
                                <a16:creationId xmlns:a16="http://schemas.microsoft.com/office/drawing/2014/main" id="{16233246-AA0F-9AB9-62F8-C76D252C0D0D}"/>
                              </a:ext>
                            </a:extLst>
                          </wps:cNvPr>
                          <wps:cNvSpPr/>
                          <wps:spPr>
                            <a:xfrm>
                              <a:off x="5222558" y="1669732"/>
                              <a:ext cx="77405" cy="100965"/>
                            </a:xfrm>
                            <a:custGeom>
                              <a:avLst/>
                              <a:gdLst>
                                <a:gd name="connsiteX0" fmla="*/ 77152 w 77405"/>
                                <a:gd name="connsiteY0" fmla="*/ 68580 h 100965"/>
                                <a:gd name="connsiteX1" fmla="*/ 40005 w 77405"/>
                                <a:gd name="connsiteY1" fmla="*/ 100965 h 100965"/>
                                <a:gd name="connsiteX2" fmla="*/ 0 w 77405"/>
                                <a:gd name="connsiteY2" fmla="*/ 50482 h 100965"/>
                                <a:gd name="connsiteX3" fmla="*/ 40005 w 77405"/>
                                <a:gd name="connsiteY3" fmla="*/ 0 h 100965"/>
                                <a:gd name="connsiteX4" fmla="*/ 77152 w 77405"/>
                                <a:gd name="connsiteY4" fmla="*/ 32385 h 100965"/>
                                <a:gd name="connsiteX5" fmla="*/ 74295 w 77405"/>
                                <a:gd name="connsiteY5" fmla="*/ 37148 h 100965"/>
                                <a:gd name="connsiteX6" fmla="*/ 60960 w 77405"/>
                                <a:gd name="connsiteY6" fmla="*/ 37148 h 100965"/>
                                <a:gd name="connsiteX7" fmla="*/ 56197 w 77405"/>
                                <a:gd name="connsiteY7" fmla="*/ 34290 h 100965"/>
                                <a:gd name="connsiteX8" fmla="*/ 40005 w 77405"/>
                                <a:gd name="connsiteY8" fmla="*/ 24765 h 100965"/>
                                <a:gd name="connsiteX9" fmla="*/ 19050 w 77405"/>
                                <a:gd name="connsiteY9" fmla="*/ 50482 h 100965"/>
                                <a:gd name="connsiteX10" fmla="*/ 40005 w 77405"/>
                                <a:gd name="connsiteY10" fmla="*/ 76200 h 100965"/>
                                <a:gd name="connsiteX11" fmla="*/ 56197 w 77405"/>
                                <a:gd name="connsiteY11" fmla="*/ 66675 h 100965"/>
                                <a:gd name="connsiteX12" fmla="*/ 60960 w 77405"/>
                                <a:gd name="connsiteY12" fmla="*/ 63818 h 100965"/>
                                <a:gd name="connsiteX13" fmla="*/ 74295 w 77405"/>
                                <a:gd name="connsiteY13" fmla="*/ 63818 h 100965"/>
                                <a:gd name="connsiteX14" fmla="*/ 77152 w 77405"/>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5" h="100965">
                                  <a:moveTo>
                                    <a:pt x="77152"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2" y="32385"/>
                                  </a:cubicBezTo>
                                  <a:cubicBezTo>
                                    <a:pt x="78105" y="35243"/>
                                    <a:pt x="76200" y="37148"/>
                                    <a:pt x="74295" y="37148"/>
                                  </a:cubicBezTo>
                                  <a:lnTo>
                                    <a:pt x="60960" y="37148"/>
                                  </a:lnTo>
                                  <a:cubicBezTo>
                                    <a:pt x="59055" y="37148"/>
                                    <a:pt x="58102" y="36195"/>
                                    <a:pt x="56197" y="34290"/>
                                  </a:cubicBezTo>
                                  <a:cubicBezTo>
                                    <a:pt x="53340" y="27623"/>
                                    <a:pt x="46672" y="24765"/>
                                    <a:pt x="40005" y="24765"/>
                                  </a:cubicBezTo>
                                  <a:cubicBezTo>
                                    <a:pt x="28575" y="24765"/>
                                    <a:pt x="19050" y="35243"/>
                                    <a:pt x="19050" y="50482"/>
                                  </a:cubicBezTo>
                                  <a:cubicBezTo>
                                    <a:pt x="19050" y="65723"/>
                                    <a:pt x="27622" y="76200"/>
                                    <a:pt x="40005" y="76200"/>
                                  </a:cubicBezTo>
                                  <a:cubicBezTo>
                                    <a:pt x="46672" y="76200"/>
                                    <a:pt x="52388" y="72390"/>
                                    <a:pt x="56197" y="66675"/>
                                  </a:cubicBezTo>
                                  <a:cubicBezTo>
                                    <a:pt x="57150" y="64770"/>
                                    <a:pt x="58102" y="63818"/>
                                    <a:pt x="60960" y="63818"/>
                                  </a:cubicBezTo>
                                  <a:lnTo>
                                    <a:pt x="74295" y="63818"/>
                                  </a:lnTo>
                                  <a:cubicBezTo>
                                    <a:pt x="76200" y="63818"/>
                                    <a:pt x="78105" y="65723"/>
                                    <a:pt x="77152"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7861921" name="Freeform 1467861921">
                            <a:extLst>
                              <a:ext uri="{FF2B5EF4-FFF2-40B4-BE49-F238E27FC236}">
                                <a16:creationId xmlns:a16="http://schemas.microsoft.com/office/drawing/2014/main" id="{DA59176D-FC84-0DE6-3DEB-B68C2A1BBE86}"/>
                              </a:ext>
                            </a:extLst>
                          </wps:cNvPr>
                          <wps:cNvSpPr/>
                          <wps:spPr>
                            <a:xfrm>
                              <a:off x="5308283" y="1669732"/>
                              <a:ext cx="77509" cy="100965"/>
                            </a:xfrm>
                            <a:custGeom>
                              <a:avLst/>
                              <a:gdLst>
                                <a:gd name="connsiteX0" fmla="*/ 77152 w 77509"/>
                                <a:gd name="connsiteY0" fmla="*/ 68580 h 100965"/>
                                <a:gd name="connsiteX1" fmla="*/ 40005 w 77509"/>
                                <a:gd name="connsiteY1" fmla="*/ 100965 h 100965"/>
                                <a:gd name="connsiteX2" fmla="*/ 0 w 77509"/>
                                <a:gd name="connsiteY2" fmla="*/ 50482 h 100965"/>
                                <a:gd name="connsiteX3" fmla="*/ 40005 w 77509"/>
                                <a:gd name="connsiteY3" fmla="*/ 0 h 100965"/>
                                <a:gd name="connsiteX4" fmla="*/ 77152 w 77509"/>
                                <a:gd name="connsiteY4" fmla="*/ 32385 h 100965"/>
                                <a:gd name="connsiteX5" fmla="*/ 74295 w 77509"/>
                                <a:gd name="connsiteY5" fmla="*/ 37148 h 100965"/>
                                <a:gd name="connsiteX6" fmla="*/ 60960 w 77509"/>
                                <a:gd name="connsiteY6" fmla="*/ 37148 h 100965"/>
                                <a:gd name="connsiteX7" fmla="*/ 56197 w 77509"/>
                                <a:gd name="connsiteY7" fmla="*/ 34290 h 100965"/>
                                <a:gd name="connsiteX8" fmla="*/ 40005 w 77509"/>
                                <a:gd name="connsiteY8" fmla="*/ 24765 h 100965"/>
                                <a:gd name="connsiteX9" fmla="*/ 19050 w 77509"/>
                                <a:gd name="connsiteY9" fmla="*/ 50482 h 100965"/>
                                <a:gd name="connsiteX10" fmla="*/ 40005 w 77509"/>
                                <a:gd name="connsiteY10" fmla="*/ 76200 h 100965"/>
                                <a:gd name="connsiteX11" fmla="*/ 56197 w 77509"/>
                                <a:gd name="connsiteY11" fmla="*/ 66675 h 100965"/>
                                <a:gd name="connsiteX12" fmla="*/ 60960 w 77509"/>
                                <a:gd name="connsiteY12" fmla="*/ 63818 h 100965"/>
                                <a:gd name="connsiteX13" fmla="*/ 74295 w 77509"/>
                                <a:gd name="connsiteY13" fmla="*/ 63818 h 100965"/>
                                <a:gd name="connsiteX14" fmla="*/ 77152 w 77509"/>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509" h="100965">
                                  <a:moveTo>
                                    <a:pt x="77152"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2" y="32385"/>
                                  </a:cubicBezTo>
                                  <a:cubicBezTo>
                                    <a:pt x="78105" y="35243"/>
                                    <a:pt x="76200" y="37148"/>
                                    <a:pt x="74295" y="37148"/>
                                  </a:cubicBezTo>
                                  <a:lnTo>
                                    <a:pt x="60960" y="37148"/>
                                  </a:lnTo>
                                  <a:cubicBezTo>
                                    <a:pt x="59055" y="37148"/>
                                    <a:pt x="58102" y="36195"/>
                                    <a:pt x="56197" y="34290"/>
                                  </a:cubicBezTo>
                                  <a:cubicBezTo>
                                    <a:pt x="53340" y="27623"/>
                                    <a:pt x="46672" y="24765"/>
                                    <a:pt x="40005" y="24765"/>
                                  </a:cubicBezTo>
                                  <a:cubicBezTo>
                                    <a:pt x="28575" y="24765"/>
                                    <a:pt x="19050" y="35243"/>
                                    <a:pt x="19050" y="50482"/>
                                  </a:cubicBezTo>
                                  <a:cubicBezTo>
                                    <a:pt x="19050" y="65723"/>
                                    <a:pt x="27622" y="76200"/>
                                    <a:pt x="40005" y="76200"/>
                                  </a:cubicBezTo>
                                  <a:cubicBezTo>
                                    <a:pt x="46672" y="76200"/>
                                    <a:pt x="52388" y="72390"/>
                                    <a:pt x="56197" y="66675"/>
                                  </a:cubicBezTo>
                                  <a:cubicBezTo>
                                    <a:pt x="57150" y="64770"/>
                                    <a:pt x="58102" y="63818"/>
                                    <a:pt x="60960" y="63818"/>
                                  </a:cubicBezTo>
                                  <a:lnTo>
                                    <a:pt x="74295" y="63818"/>
                                  </a:lnTo>
                                  <a:cubicBezTo>
                                    <a:pt x="77152" y="63818"/>
                                    <a:pt x="78105" y="65723"/>
                                    <a:pt x="77152"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8334310" name="Freeform 1468334310">
                            <a:extLst>
                              <a:ext uri="{FF2B5EF4-FFF2-40B4-BE49-F238E27FC236}">
                                <a16:creationId xmlns:a16="http://schemas.microsoft.com/office/drawing/2014/main" id="{80FAA356-65A6-9C97-5BB3-F07AF36A5935}"/>
                              </a:ext>
                            </a:extLst>
                          </wps:cNvPr>
                          <wps:cNvSpPr/>
                          <wps:spPr>
                            <a:xfrm>
                              <a:off x="5395913" y="1668780"/>
                              <a:ext cx="77152" cy="100964"/>
                            </a:xfrm>
                            <a:custGeom>
                              <a:avLst/>
                              <a:gdLst>
                                <a:gd name="connsiteX0" fmla="*/ 77152 w 77152"/>
                                <a:gd name="connsiteY0" fmla="*/ 51435 h 100964"/>
                                <a:gd name="connsiteX1" fmla="*/ 77152 w 77152"/>
                                <a:gd name="connsiteY1" fmla="*/ 57150 h 100964"/>
                                <a:gd name="connsiteX2" fmla="*/ 73342 w 77152"/>
                                <a:gd name="connsiteY2" fmla="*/ 60960 h 100964"/>
                                <a:gd name="connsiteX3" fmla="*/ 57150 w 77152"/>
                                <a:gd name="connsiteY3" fmla="*/ 60960 h 100964"/>
                                <a:gd name="connsiteX4" fmla="*/ 19050 w 77152"/>
                                <a:gd name="connsiteY4" fmla="*/ 60960 h 100964"/>
                                <a:gd name="connsiteX5" fmla="*/ 40005 w 77152"/>
                                <a:gd name="connsiteY5" fmla="*/ 80963 h 100964"/>
                                <a:gd name="connsiteX6" fmla="*/ 54292 w 77152"/>
                                <a:gd name="connsiteY6" fmla="*/ 74295 h 100964"/>
                                <a:gd name="connsiteX7" fmla="*/ 59055 w 77152"/>
                                <a:gd name="connsiteY7" fmla="*/ 71438 h 100964"/>
                                <a:gd name="connsiteX8" fmla="*/ 71438 w 77152"/>
                                <a:gd name="connsiteY8" fmla="*/ 71438 h 100964"/>
                                <a:gd name="connsiteX9" fmla="*/ 74295 w 77152"/>
                                <a:gd name="connsiteY9" fmla="*/ 76200 h 100964"/>
                                <a:gd name="connsiteX10" fmla="*/ 40957 w 77152"/>
                                <a:gd name="connsiteY10" fmla="*/ 100965 h 100964"/>
                                <a:gd name="connsiteX11" fmla="*/ 0 w 77152"/>
                                <a:gd name="connsiteY11" fmla="*/ 50482 h 100964"/>
                                <a:gd name="connsiteX12" fmla="*/ 40005 w 77152"/>
                                <a:gd name="connsiteY12" fmla="*/ 0 h 100964"/>
                                <a:gd name="connsiteX13" fmla="*/ 77152 w 77152"/>
                                <a:gd name="connsiteY13" fmla="*/ 51435 h 100964"/>
                                <a:gd name="connsiteX14" fmla="*/ 57150 w 77152"/>
                                <a:gd name="connsiteY14" fmla="*/ 41910 h 100964"/>
                                <a:gd name="connsiteX15" fmla="*/ 39052 w 77152"/>
                                <a:gd name="connsiteY15" fmla="*/ 22860 h 100964"/>
                                <a:gd name="connsiteX16" fmla="*/ 19050 w 77152"/>
                                <a:gd name="connsiteY16" fmla="*/ 41910 h 100964"/>
                                <a:gd name="connsiteX17" fmla="*/ 57150 w 77152"/>
                                <a:gd name="connsiteY17" fmla="*/ 41910 h 1009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7152" h="100964">
                                  <a:moveTo>
                                    <a:pt x="77152" y="51435"/>
                                  </a:moveTo>
                                  <a:cubicBezTo>
                                    <a:pt x="77152" y="53340"/>
                                    <a:pt x="77152" y="55245"/>
                                    <a:pt x="77152" y="57150"/>
                                  </a:cubicBezTo>
                                  <a:cubicBezTo>
                                    <a:pt x="77152" y="60007"/>
                                    <a:pt x="75247" y="60960"/>
                                    <a:pt x="73342" y="60960"/>
                                  </a:cubicBezTo>
                                  <a:lnTo>
                                    <a:pt x="57150" y="60960"/>
                                  </a:lnTo>
                                  <a:lnTo>
                                    <a:pt x="19050" y="60960"/>
                                  </a:lnTo>
                                  <a:cubicBezTo>
                                    <a:pt x="21907" y="74295"/>
                                    <a:pt x="29527" y="80963"/>
                                    <a:pt x="40005" y="80963"/>
                                  </a:cubicBezTo>
                                  <a:cubicBezTo>
                                    <a:pt x="45720" y="80963"/>
                                    <a:pt x="50482" y="78105"/>
                                    <a:pt x="54292" y="74295"/>
                                  </a:cubicBezTo>
                                  <a:cubicBezTo>
                                    <a:pt x="55245" y="72390"/>
                                    <a:pt x="57150" y="71438"/>
                                    <a:pt x="59055" y="71438"/>
                                  </a:cubicBezTo>
                                  <a:lnTo>
                                    <a:pt x="71438" y="71438"/>
                                  </a:lnTo>
                                  <a:cubicBezTo>
                                    <a:pt x="74295" y="71438"/>
                                    <a:pt x="75247" y="73343"/>
                                    <a:pt x="74295" y="76200"/>
                                  </a:cubicBezTo>
                                  <a:cubicBezTo>
                                    <a:pt x="68580" y="92393"/>
                                    <a:pt x="56197" y="100965"/>
                                    <a:pt x="40957" y="100965"/>
                                  </a:cubicBezTo>
                                  <a:cubicBezTo>
                                    <a:pt x="16192" y="100965"/>
                                    <a:pt x="0" y="79057"/>
                                    <a:pt x="0" y="50482"/>
                                  </a:cubicBezTo>
                                  <a:cubicBezTo>
                                    <a:pt x="0" y="21907"/>
                                    <a:pt x="16192" y="0"/>
                                    <a:pt x="40005" y="0"/>
                                  </a:cubicBezTo>
                                  <a:cubicBezTo>
                                    <a:pt x="61913" y="952"/>
                                    <a:pt x="77152" y="23813"/>
                                    <a:pt x="77152" y="51435"/>
                                  </a:cubicBezTo>
                                  <a:close/>
                                  <a:moveTo>
                                    <a:pt x="57150" y="41910"/>
                                  </a:moveTo>
                                  <a:cubicBezTo>
                                    <a:pt x="55245" y="28575"/>
                                    <a:pt x="46672" y="22860"/>
                                    <a:pt x="39052" y="22860"/>
                                  </a:cubicBezTo>
                                  <a:cubicBezTo>
                                    <a:pt x="28575" y="22860"/>
                                    <a:pt x="21907" y="29527"/>
                                    <a:pt x="19050" y="41910"/>
                                  </a:cubicBezTo>
                                  <a:lnTo>
                                    <a:pt x="57150" y="4191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3612458" name="Freeform 993612458">
                            <a:extLst>
                              <a:ext uri="{FF2B5EF4-FFF2-40B4-BE49-F238E27FC236}">
                                <a16:creationId xmlns:a16="http://schemas.microsoft.com/office/drawing/2014/main" id="{3E35CDCB-1E89-1AF9-733B-3216EF504F0E}"/>
                              </a:ext>
                            </a:extLst>
                          </wps:cNvPr>
                          <wps:cNvSpPr/>
                          <wps:spPr>
                            <a:xfrm>
                              <a:off x="5483542" y="166973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555698" name="Freeform 1541555698">
                            <a:extLst>
                              <a:ext uri="{FF2B5EF4-FFF2-40B4-BE49-F238E27FC236}">
                                <a16:creationId xmlns:a16="http://schemas.microsoft.com/office/drawing/2014/main" id="{7CA94230-2C9D-6EDD-96E6-DCC454E68F12}"/>
                              </a:ext>
                            </a:extLst>
                          </wps:cNvPr>
                          <wps:cNvSpPr/>
                          <wps:spPr>
                            <a:xfrm>
                              <a:off x="5554980" y="1669732"/>
                              <a:ext cx="60960" cy="100965"/>
                            </a:xfrm>
                            <a:custGeom>
                              <a:avLst/>
                              <a:gdLst>
                                <a:gd name="connsiteX0" fmla="*/ 60960 w 60960"/>
                                <a:gd name="connsiteY0" fmla="*/ 70485 h 100965"/>
                                <a:gd name="connsiteX1" fmla="*/ 30480 w 60960"/>
                                <a:gd name="connsiteY1" fmla="*/ 100965 h 100965"/>
                                <a:gd name="connsiteX2" fmla="*/ 0 w 60960"/>
                                <a:gd name="connsiteY2" fmla="*/ 72390 h 100965"/>
                                <a:gd name="connsiteX3" fmla="*/ 3810 w 60960"/>
                                <a:gd name="connsiteY3" fmla="*/ 67628 h 100965"/>
                                <a:gd name="connsiteX4" fmla="*/ 16193 w 60960"/>
                                <a:gd name="connsiteY4" fmla="*/ 67628 h 100965"/>
                                <a:gd name="connsiteX5" fmla="*/ 20003 w 60960"/>
                                <a:gd name="connsiteY5" fmla="*/ 71438 h 100965"/>
                                <a:gd name="connsiteX6" fmla="*/ 31433 w 60960"/>
                                <a:gd name="connsiteY6" fmla="*/ 79057 h 100965"/>
                                <a:gd name="connsiteX7" fmla="*/ 42863 w 60960"/>
                                <a:gd name="connsiteY7" fmla="*/ 70485 h 100965"/>
                                <a:gd name="connsiteX8" fmla="*/ 1905 w 60960"/>
                                <a:gd name="connsiteY8" fmla="*/ 30480 h 100965"/>
                                <a:gd name="connsiteX9" fmla="*/ 31433 w 60960"/>
                                <a:gd name="connsiteY9" fmla="*/ 0 h 100965"/>
                                <a:gd name="connsiteX10" fmla="*/ 60008 w 60960"/>
                                <a:gd name="connsiteY10" fmla="*/ 28575 h 100965"/>
                                <a:gd name="connsiteX11" fmla="*/ 56198 w 60960"/>
                                <a:gd name="connsiteY11" fmla="*/ 33338 h 100965"/>
                                <a:gd name="connsiteX12" fmla="*/ 43815 w 60960"/>
                                <a:gd name="connsiteY12" fmla="*/ 33338 h 100965"/>
                                <a:gd name="connsiteX13" fmla="*/ 40005 w 60960"/>
                                <a:gd name="connsiteY13" fmla="*/ 29528 h 100965"/>
                                <a:gd name="connsiteX14" fmla="*/ 30480 w 60960"/>
                                <a:gd name="connsiteY14" fmla="*/ 21907 h 100965"/>
                                <a:gd name="connsiteX15" fmla="*/ 20003 w 60960"/>
                                <a:gd name="connsiteY15" fmla="*/ 30480 h 100965"/>
                                <a:gd name="connsiteX16" fmla="*/ 60960 w 60960"/>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60" h="100965">
                                  <a:moveTo>
                                    <a:pt x="60960" y="70485"/>
                                  </a:moveTo>
                                  <a:cubicBezTo>
                                    <a:pt x="60960" y="90488"/>
                                    <a:pt x="46673" y="100965"/>
                                    <a:pt x="30480" y="100965"/>
                                  </a:cubicBezTo>
                                  <a:cubicBezTo>
                                    <a:pt x="15240" y="100965"/>
                                    <a:pt x="1905" y="91440"/>
                                    <a:pt x="0" y="72390"/>
                                  </a:cubicBezTo>
                                  <a:cubicBezTo>
                                    <a:pt x="0" y="69532"/>
                                    <a:pt x="953" y="67628"/>
                                    <a:pt x="3810" y="67628"/>
                                  </a:cubicBezTo>
                                  <a:lnTo>
                                    <a:pt x="16193" y="67628"/>
                                  </a:lnTo>
                                  <a:cubicBezTo>
                                    <a:pt x="18098" y="67628"/>
                                    <a:pt x="19050" y="69532"/>
                                    <a:pt x="20003" y="71438"/>
                                  </a:cubicBezTo>
                                  <a:cubicBezTo>
                                    <a:pt x="20955" y="76200"/>
                                    <a:pt x="25718" y="79057"/>
                                    <a:pt x="31433" y="79057"/>
                                  </a:cubicBezTo>
                                  <a:cubicBezTo>
                                    <a:pt x="39053" y="79057"/>
                                    <a:pt x="42863" y="76200"/>
                                    <a:pt x="42863" y="70485"/>
                                  </a:cubicBezTo>
                                  <a:cubicBezTo>
                                    <a:pt x="42863" y="54293"/>
                                    <a:pt x="1905" y="67628"/>
                                    <a:pt x="1905" y="30480"/>
                                  </a:cubicBezTo>
                                  <a:cubicBezTo>
                                    <a:pt x="1905" y="10478"/>
                                    <a:pt x="16193" y="0"/>
                                    <a:pt x="31433" y="0"/>
                                  </a:cubicBezTo>
                                  <a:cubicBezTo>
                                    <a:pt x="45720" y="0"/>
                                    <a:pt x="59055" y="9525"/>
                                    <a:pt x="60008" y="28575"/>
                                  </a:cubicBezTo>
                                  <a:cubicBezTo>
                                    <a:pt x="60008" y="31432"/>
                                    <a:pt x="59055" y="33338"/>
                                    <a:pt x="56198" y="33338"/>
                                  </a:cubicBezTo>
                                  <a:lnTo>
                                    <a:pt x="43815" y="33338"/>
                                  </a:lnTo>
                                  <a:cubicBezTo>
                                    <a:pt x="41910" y="33338"/>
                                    <a:pt x="40958" y="31432"/>
                                    <a:pt x="40005" y="29528"/>
                                  </a:cubicBezTo>
                                  <a:cubicBezTo>
                                    <a:pt x="39053" y="24765"/>
                                    <a:pt x="35243" y="21907"/>
                                    <a:pt x="30480" y="21907"/>
                                  </a:cubicBezTo>
                                  <a:cubicBezTo>
                                    <a:pt x="23813" y="21907"/>
                                    <a:pt x="20003" y="24765"/>
                                    <a:pt x="20003" y="30480"/>
                                  </a:cubicBezTo>
                                  <a:cubicBezTo>
                                    <a:pt x="20003"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4322143" name="Freeform 1134322143">
                            <a:extLst>
                              <a:ext uri="{FF2B5EF4-FFF2-40B4-BE49-F238E27FC236}">
                                <a16:creationId xmlns:a16="http://schemas.microsoft.com/office/drawing/2014/main" id="{464229B2-7A7D-5E0D-E977-C39429AE0C41}"/>
                              </a:ext>
                            </a:extLst>
                          </wps:cNvPr>
                          <wps:cNvSpPr/>
                          <wps:spPr>
                            <a:xfrm>
                              <a:off x="5669280" y="1635194"/>
                              <a:ext cx="62865" cy="134550"/>
                            </a:xfrm>
                            <a:custGeom>
                              <a:avLst/>
                              <a:gdLst>
                                <a:gd name="connsiteX0" fmla="*/ 62865 w 62865"/>
                                <a:gd name="connsiteY0" fmla="*/ 4058 h 134550"/>
                                <a:gd name="connsiteX1" fmla="*/ 62865 w 62865"/>
                                <a:gd name="connsiteY1" fmla="*/ 20250 h 134550"/>
                                <a:gd name="connsiteX2" fmla="*/ 59055 w 62865"/>
                                <a:gd name="connsiteY2" fmla="*/ 25013 h 134550"/>
                                <a:gd name="connsiteX3" fmla="*/ 20955 w 62865"/>
                                <a:gd name="connsiteY3" fmla="*/ 25013 h 134550"/>
                                <a:gd name="connsiteX4" fmla="*/ 20955 w 62865"/>
                                <a:gd name="connsiteY4" fmla="*/ 59303 h 134550"/>
                                <a:gd name="connsiteX5" fmla="*/ 58103 w 62865"/>
                                <a:gd name="connsiteY5" fmla="*/ 59303 h 134550"/>
                                <a:gd name="connsiteX6" fmla="*/ 61913 w 62865"/>
                                <a:gd name="connsiteY6" fmla="*/ 64066 h 134550"/>
                                <a:gd name="connsiteX7" fmla="*/ 61913 w 62865"/>
                                <a:gd name="connsiteY7" fmla="*/ 80258 h 134550"/>
                                <a:gd name="connsiteX8" fmla="*/ 58103 w 62865"/>
                                <a:gd name="connsiteY8" fmla="*/ 85020 h 134550"/>
                                <a:gd name="connsiteX9" fmla="*/ 20955 w 62865"/>
                                <a:gd name="connsiteY9" fmla="*/ 85020 h 134550"/>
                                <a:gd name="connsiteX10" fmla="*/ 20955 w 62865"/>
                                <a:gd name="connsiteY10" fmla="*/ 129788 h 134550"/>
                                <a:gd name="connsiteX11" fmla="*/ 17145 w 62865"/>
                                <a:gd name="connsiteY11" fmla="*/ 134550 h 134550"/>
                                <a:gd name="connsiteX12" fmla="*/ 3810 w 62865"/>
                                <a:gd name="connsiteY12" fmla="*/ 134550 h 134550"/>
                                <a:gd name="connsiteX13" fmla="*/ 0 w 62865"/>
                                <a:gd name="connsiteY13" fmla="*/ 129788 h 134550"/>
                                <a:gd name="connsiteX14" fmla="*/ 0 w 62865"/>
                                <a:gd name="connsiteY14" fmla="*/ 5010 h 134550"/>
                                <a:gd name="connsiteX15" fmla="*/ 3810 w 62865"/>
                                <a:gd name="connsiteY15" fmla="*/ 248 h 134550"/>
                                <a:gd name="connsiteX16" fmla="*/ 20955 w 62865"/>
                                <a:gd name="connsiteY16" fmla="*/ 248 h 134550"/>
                                <a:gd name="connsiteX17" fmla="*/ 59055 w 62865"/>
                                <a:gd name="connsiteY17" fmla="*/ 248 h 134550"/>
                                <a:gd name="connsiteX18" fmla="*/ 62865 w 62865"/>
                                <a:gd name="connsiteY18" fmla="*/ 4058 h 13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2865" h="134550">
                                  <a:moveTo>
                                    <a:pt x="62865" y="4058"/>
                                  </a:moveTo>
                                  <a:lnTo>
                                    <a:pt x="62865" y="20250"/>
                                  </a:lnTo>
                                  <a:cubicBezTo>
                                    <a:pt x="62865" y="23108"/>
                                    <a:pt x="61913" y="25013"/>
                                    <a:pt x="59055" y="25013"/>
                                  </a:cubicBezTo>
                                  <a:lnTo>
                                    <a:pt x="20955" y="25013"/>
                                  </a:lnTo>
                                  <a:lnTo>
                                    <a:pt x="20955" y="59303"/>
                                  </a:lnTo>
                                  <a:lnTo>
                                    <a:pt x="58103" y="59303"/>
                                  </a:lnTo>
                                  <a:cubicBezTo>
                                    <a:pt x="60008" y="59303"/>
                                    <a:pt x="61913" y="61208"/>
                                    <a:pt x="61913" y="64066"/>
                                  </a:cubicBezTo>
                                  <a:lnTo>
                                    <a:pt x="61913" y="80258"/>
                                  </a:lnTo>
                                  <a:cubicBezTo>
                                    <a:pt x="61913" y="83116"/>
                                    <a:pt x="60960" y="85020"/>
                                    <a:pt x="58103" y="85020"/>
                                  </a:cubicBezTo>
                                  <a:lnTo>
                                    <a:pt x="20955" y="85020"/>
                                  </a:lnTo>
                                  <a:lnTo>
                                    <a:pt x="20955" y="129788"/>
                                  </a:lnTo>
                                  <a:cubicBezTo>
                                    <a:pt x="20955" y="132645"/>
                                    <a:pt x="20003" y="134550"/>
                                    <a:pt x="17145" y="134550"/>
                                  </a:cubicBezTo>
                                  <a:lnTo>
                                    <a:pt x="3810" y="134550"/>
                                  </a:lnTo>
                                  <a:cubicBezTo>
                                    <a:pt x="1905" y="134550"/>
                                    <a:pt x="0" y="132645"/>
                                    <a:pt x="0" y="129788"/>
                                  </a:cubicBezTo>
                                  <a:lnTo>
                                    <a:pt x="0" y="5010"/>
                                  </a:lnTo>
                                  <a:cubicBezTo>
                                    <a:pt x="0" y="2153"/>
                                    <a:pt x="953" y="248"/>
                                    <a:pt x="3810" y="248"/>
                                  </a:cubicBezTo>
                                  <a:lnTo>
                                    <a:pt x="20955" y="248"/>
                                  </a:lnTo>
                                  <a:lnTo>
                                    <a:pt x="59055" y="248"/>
                                  </a:lnTo>
                                  <a:cubicBezTo>
                                    <a:pt x="61913" y="-705"/>
                                    <a:pt x="62865" y="1200"/>
                                    <a:pt x="62865" y="4058"/>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0584379" name="Freeform 1520584379">
                            <a:extLst>
                              <a:ext uri="{FF2B5EF4-FFF2-40B4-BE49-F238E27FC236}">
                                <a16:creationId xmlns:a16="http://schemas.microsoft.com/office/drawing/2014/main" id="{D4F3015D-CE0A-9CE1-67A8-F1050CF79973}"/>
                              </a:ext>
                            </a:extLst>
                          </wps:cNvPr>
                          <wps:cNvSpPr/>
                          <wps:spPr>
                            <a:xfrm>
                              <a:off x="5739765" y="1670634"/>
                              <a:ext cx="66675" cy="100063"/>
                            </a:xfrm>
                            <a:custGeom>
                              <a:avLst/>
                              <a:gdLst>
                                <a:gd name="connsiteX0" fmla="*/ 66675 w 66675"/>
                                <a:gd name="connsiteY0" fmla="*/ 37198 h 100063"/>
                                <a:gd name="connsiteX1" fmla="*/ 66675 w 66675"/>
                                <a:gd name="connsiteY1" fmla="*/ 93396 h 100063"/>
                                <a:gd name="connsiteX2" fmla="*/ 62865 w 66675"/>
                                <a:gd name="connsiteY2" fmla="*/ 98158 h 100063"/>
                                <a:gd name="connsiteX3" fmla="*/ 50482 w 66675"/>
                                <a:gd name="connsiteY3" fmla="*/ 98158 h 100063"/>
                                <a:gd name="connsiteX4" fmla="*/ 46673 w 66675"/>
                                <a:gd name="connsiteY4" fmla="*/ 93396 h 100063"/>
                                <a:gd name="connsiteX5" fmla="*/ 46673 w 66675"/>
                                <a:gd name="connsiteY5" fmla="*/ 89586 h 100063"/>
                                <a:gd name="connsiteX6" fmla="*/ 25718 w 66675"/>
                                <a:gd name="connsiteY6" fmla="*/ 100064 h 100063"/>
                                <a:gd name="connsiteX7" fmla="*/ 0 w 66675"/>
                                <a:gd name="connsiteY7" fmla="*/ 70536 h 100063"/>
                                <a:gd name="connsiteX8" fmla="*/ 25718 w 66675"/>
                                <a:gd name="connsiteY8" fmla="*/ 41008 h 100063"/>
                                <a:gd name="connsiteX9" fmla="*/ 46673 w 66675"/>
                                <a:gd name="connsiteY9" fmla="*/ 49581 h 100063"/>
                                <a:gd name="connsiteX10" fmla="*/ 46673 w 66675"/>
                                <a:gd name="connsiteY10" fmla="*/ 39103 h 100063"/>
                                <a:gd name="connsiteX11" fmla="*/ 35243 w 66675"/>
                                <a:gd name="connsiteY11" fmla="*/ 22911 h 100063"/>
                                <a:gd name="connsiteX12" fmla="*/ 23813 w 66675"/>
                                <a:gd name="connsiteY12" fmla="*/ 31483 h 100063"/>
                                <a:gd name="connsiteX13" fmla="*/ 20002 w 66675"/>
                                <a:gd name="connsiteY13" fmla="*/ 35293 h 100063"/>
                                <a:gd name="connsiteX14" fmla="*/ 7620 w 66675"/>
                                <a:gd name="connsiteY14" fmla="*/ 35293 h 100063"/>
                                <a:gd name="connsiteX15" fmla="*/ 3810 w 66675"/>
                                <a:gd name="connsiteY15" fmla="*/ 30531 h 100063"/>
                                <a:gd name="connsiteX16" fmla="*/ 34290 w 66675"/>
                                <a:gd name="connsiteY16" fmla="*/ 51 h 100063"/>
                                <a:gd name="connsiteX17" fmla="*/ 66675 w 66675"/>
                                <a:gd name="connsiteY17" fmla="*/ 37198 h 100063"/>
                                <a:gd name="connsiteX18" fmla="*/ 47625 w 66675"/>
                                <a:gd name="connsiteY18" fmla="*/ 69583 h 100063"/>
                                <a:gd name="connsiteX19" fmla="*/ 33338 w 66675"/>
                                <a:gd name="connsiteY19" fmla="*/ 58153 h 100063"/>
                                <a:gd name="connsiteX20" fmla="*/ 20955 w 66675"/>
                                <a:gd name="connsiteY20" fmla="*/ 69583 h 100063"/>
                                <a:gd name="connsiteX21" fmla="*/ 33338 w 66675"/>
                                <a:gd name="connsiteY21" fmla="*/ 81014 h 100063"/>
                                <a:gd name="connsiteX22" fmla="*/ 47625 w 66675"/>
                                <a:gd name="connsiteY22" fmla="*/ 69583 h 1000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00063">
                                  <a:moveTo>
                                    <a:pt x="66675" y="37198"/>
                                  </a:moveTo>
                                  <a:lnTo>
                                    <a:pt x="66675" y="93396"/>
                                  </a:lnTo>
                                  <a:cubicBezTo>
                                    <a:pt x="66675" y="96253"/>
                                    <a:pt x="65723" y="98158"/>
                                    <a:pt x="62865" y="98158"/>
                                  </a:cubicBezTo>
                                  <a:lnTo>
                                    <a:pt x="50482" y="98158"/>
                                  </a:lnTo>
                                  <a:cubicBezTo>
                                    <a:pt x="48577" y="98158"/>
                                    <a:pt x="46673" y="96253"/>
                                    <a:pt x="46673" y="93396"/>
                                  </a:cubicBezTo>
                                  <a:lnTo>
                                    <a:pt x="46673" y="89586"/>
                                  </a:lnTo>
                                  <a:cubicBezTo>
                                    <a:pt x="41910" y="96253"/>
                                    <a:pt x="35243" y="100064"/>
                                    <a:pt x="25718" y="100064"/>
                                  </a:cubicBezTo>
                                  <a:cubicBezTo>
                                    <a:pt x="12382" y="100064"/>
                                    <a:pt x="0" y="90539"/>
                                    <a:pt x="0" y="70536"/>
                                  </a:cubicBezTo>
                                  <a:cubicBezTo>
                                    <a:pt x="0" y="50533"/>
                                    <a:pt x="12382" y="41008"/>
                                    <a:pt x="25718" y="41008"/>
                                  </a:cubicBezTo>
                                  <a:cubicBezTo>
                                    <a:pt x="35243" y="41008"/>
                                    <a:pt x="41910" y="44818"/>
                                    <a:pt x="46673" y="49581"/>
                                  </a:cubicBezTo>
                                  <a:lnTo>
                                    <a:pt x="46673" y="39103"/>
                                  </a:lnTo>
                                  <a:cubicBezTo>
                                    <a:pt x="46673" y="27673"/>
                                    <a:pt x="41910" y="22911"/>
                                    <a:pt x="35243" y="22911"/>
                                  </a:cubicBezTo>
                                  <a:cubicBezTo>
                                    <a:pt x="29527" y="22911"/>
                                    <a:pt x="25718" y="25768"/>
                                    <a:pt x="23813" y="31483"/>
                                  </a:cubicBezTo>
                                  <a:cubicBezTo>
                                    <a:pt x="22860" y="34341"/>
                                    <a:pt x="21907" y="35293"/>
                                    <a:pt x="20002" y="35293"/>
                                  </a:cubicBezTo>
                                  <a:lnTo>
                                    <a:pt x="7620" y="35293"/>
                                  </a:lnTo>
                                  <a:cubicBezTo>
                                    <a:pt x="5715" y="35293"/>
                                    <a:pt x="3810" y="33389"/>
                                    <a:pt x="3810" y="30531"/>
                                  </a:cubicBezTo>
                                  <a:cubicBezTo>
                                    <a:pt x="5715" y="11481"/>
                                    <a:pt x="19050" y="51"/>
                                    <a:pt x="34290" y="51"/>
                                  </a:cubicBezTo>
                                  <a:cubicBezTo>
                                    <a:pt x="52388" y="-902"/>
                                    <a:pt x="66675" y="11481"/>
                                    <a:pt x="66675" y="37198"/>
                                  </a:cubicBezTo>
                                  <a:close/>
                                  <a:moveTo>
                                    <a:pt x="47625" y="69583"/>
                                  </a:moveTo>
                                  <a:cubicBezTo>
                                    <a:pt x="47625" y="61964"/>
                                    <a:pt x="41910" y="58153"/>
                                    <a:pt x="33338" y="58153"/>
                                  </a:cubicBezTo>
                                  <a:cubicBezTo>
                                    <a:pt x="24765" y="58153"/>
                                    <a:pt x="20955" y="62916"/>
                                    <a:pt x="20955" y="69583"/>
                                  </a:cubicBezTo>
                                  <a:cubicBezTo>
                                    <a:pt x="20955" y="76251"/>
                                    <a:pt x="24765" y="81014"/>
                                    <a:pt x="33338" y="81014"/>
                                  </a:cubicBezTo>
                                  <a:cubicBezTo>
                                    <a:pt x="41910" y="81966"/>
                                    <a:pt x="47625" y="76251"/>
                                    <a:pt x="47625" y="6958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8580616" name="Freeform 818580616">
                            <a:extLst>
                              <a:ext uri="{FF2B5EF4-FFF2-40B4-BE49-F238E27FC236}">
                                <a16:creationId xmlns:a16="http://schemas.microsoft.com/office/drawing/2014/main" id="{5028A22E-0FC7-098C-42EE-A01A7452F996}"/>
                              </a:ext>
                            </a:extLst>
                          </wps:cNvPr>
                          <wps:cNvSpPr/>
                          <wps:spPr>
                            <a:xfrm>
                              <a:off x="5818822" y="1669732"/>
                              <a:ext cx="77406" cy="100965"/>
                            </a:xfrm>
                            <a:custGeom>
                              <a:avLst/>
                              <a:gdLst>
                                <a:gd name="connsiteX0" fmla="*/ 77153 w 77406"/>
                                <a:gd name="connsiteY0" fmla="*/ 68580 h 100965"/>
                                <a:gd name="connsiteX1" fmla="*/ 40005 w 77406"/>
                                <a:gd name="connsiteY1" fmla="*/ 100965 h 100965"/>
                                <a:gd name="connsiteX2" fmla="*/ 0 w 77406"/>
                                <a:gd name="connsiteY2" fmla="*/ 50482 h 100965"/>
                                <a:gd name="connsiteX3" fmla="*/ 40005 w 77406"/>
                                <a:gd name="connsiteY3" fmla="*/ 0 h 100965"/>
                                <a:gd name="connsiteX4" fmla="*/ 77153 w 77406"/>
                                <a:gd name="connsiteY4" fmla="*/ 32385 h 100965"/>
                                <a:gd name="connsiteX5" fmla="*/ 74295 w 77406"/>
                                <a:gd name="connsiteY5" fmla="*/ 37148 h 100965"/>
                                <a:gd name="connsiteX6" fmla="*/ 60960 w 77406"/>
                                <a:gd name="connsiteY6" fmla="*/ 37148 h 100965"/>
                                <a:gd name="connsiteX7" fmla="*/ 56198 w 77406"/>
                                <a:gd name="connsiteY7" fmla="*/ 34290 h 100965"/>
                                <a:gd name="connsiteX8" fmla="*/ 40005 w 77406"/>
                                <a:gd name="connsiteY8" fmla="*/ 24765 h 100965"/>
                                <a:gd name="connsiteX9" fmla="*/ 19050 w 77406"/>
                                <a:gd name="connsiteY9" fmla="*/ 50482 h 100965"/>
                                <a:gd name="connsiteX10" fmla="*/ 40005 w 77406"/>
                                <a:gd name="connsiteY10" fmla="*/ 76200 h 100965"/>
                                <a:gd name="connsiteX11" fmla="*/ 56198 w 77406"/>
                                <a:gd name="connsiteY11" fmla="*/ 66675 h 100965"/>
                                <a:gd name="connsiteX12" fmla="*/ 60960 w 77406"/>
                                <a:gd name="connsiteY12" fmla="*/ 63818 h 100965"/>
                                <a:gd name="connsiteX13" fmla="*/ 74295 w 77406"/>
                                <a:gd name="connsiteY13" fmla="*/ 63818 h 100965"/>
                                <a:gd name="connsiteX14" fmla="*/ 77153 w 77406"/>
                                <a:gd name="connsiteY14" fmla="*/ 68580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77406" h="100965">
                                  <a:moveTo>
                                    <a:pt x="77153" y="68580"/>
                                  </a:moveTo>
                                  <a:cubicBezTo>
                                    <a:pt x="72390" y="87630"/>
                                    <a:pt x="57150" y="100965"/>
                                    <a:pt x="40005" y="100965"/>
                                  </a:cubicBezTo>
                                  <a:cubicBezTo>
                                    <a:pt x="17145" y="100965"/>
                                    <a:pt x="0" y="79057"/>
                                    <a:pt x="0" y="50482"/>
                                  </a:cubicBezTo>
                                  <a:cubicBezTo>
                                    <a:pt x="0" y="21907"/>
                                    <a:pt x="17145" y="0"/>
                                    <a:pt x="40005" y="0"/>
                                  </a:cubicBezTo>
                                  <a:cubicBezTo>
                                    <a:pt x="57150" y="0"/>
                                    <a:pt x="72390" y="13335"/>
                                    <a:pt x="77153" y="32385"/>
                                  </a:cubicBezTo>
                                  <a:cubicBezTo>
                                    <a:pt x="78105" y="35243"/>
                                    <a:pt x="76200" y="37148"/>
                                    <a:pt x="74295" y="37148"/>
                                  </a:cubicBezTo>
                                  <a:lnTo>
                                    <a:pt x="60960" y="37148"/>
                                  </a:lnTo>
                                  <a:cubicBezTo>
                                    <a:pt x="59055" y="37148"/>
                                    <a:pt x="58103" y="36195"/>
                                    <a:pt x="56198" y="34290"/>
                                  </a:cubicBezTo>
                                  <a:cubicBezTo>
                                    <a:pt x="53340" y="27623"/>
                                    <a:pt x="46673" y="24765"/>
                                    <a:pt x="40005" y="24765"/>
                                  </a:cubicBezTo>
                                  <a:cubicBezTo>
                                    <a:pt x="28575" y="24765"/>
                                    <a:pt x="19050" y="35243"/>
                                    <a:pt x="19050" y="50482"/>
                                  </a:cubicBezTo>
                                  <a:cubicBezTo>
                                    <a:pt x="19050" y="65723"/>
                                    <a:pt x="27623" y="76200"/>
                                    <a:pt x="40005" y="76200"/>
                                  </a:cubicBezTo>
                                  <a:cubicBezTo>
                                    <a:pt x="46673" y="76200"/>
                                    <a:pt x="52388" y="72390"/>
                                    <a:pt x="56198" y="66675"/>
                                  </a:cubicBezTo>
                                  <a:cubicBezTo>
                                    <a:pt x="57150" y="64770"/>
                                    <a:pt x="58103" y="63818"/>
                                    <a:pt x="60960" y="63818"/>
                                  </a:cubicBezTo>
                                  <a:lnTo>
                                    <a:pt x="74295" y="63818"/>
                                  </a:lnTo>
                                  <a:cubicBezTo>
                                    <a:pt x="76200" y="63818"/>
                                    <a:pt x="78105" y="65723"/>
                                    <a:pt x="77153" y="6858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1535242" name="Freeform 891535242">
                            <a:extLst>
                              <a:ext uri="{FF2B5EF4-FFF2-40B4-BE49-F238E27FC236}">
                                <a16:creationId xmlns:a16="http://schemas.microsoft.com/office/drawing/2014/main" id="{684CD790-C337-AFF5-85C2-E550E30CD820}"/>
                              </a:ext>
                            </a:extLst>
                          </wps:cNvPr>
                          <wps:cNvSpPr/>
                          <wps:spPr>
                            <a:xfrm>
                              <a:off x="5901690" y="1642110"/>
                              <a:ext cx="46672" cy="125729"/>
                            </a:xfrm>
                            <a:custGeom>
                              <a:avLst/>
                              <a:gdLst>
                                <a:gd name="connsiteX0" fmla="*/ 46673 w 46672"/>
                                <a:gd name="connsiteY0" fmla="*/ 35242 h 125729"/>
                                <a:gd name="connsiteX1" fmla="*/ 46673 w 46672"/>
                                <a:gd name="connsiteY1" fmla="*/ 49530 h 125729"/>
                                <a:gd name="connsiteX2" fmla="*/ 42863 w 46672"/>
                                <a:gd name="connsiteY2" fmla="*/ 54292 h 125729"/>
                                <a:gd name="connsiteX3" fmla="*/ 33338 w 46672"/>
                                <a:gd name="connsiteY3" fmla="*/ 54292 h 125729"/>
                                <a:gd name="connsiteX4" fmla="*/ 33338 w 46672"/>
                                <a:gd name="connsiteY4" fmla="*/ 120967 h 125729"/>
                                <a:gd name="connsiteX5" fmla="*/ 29527 w 46672"/>
                                <a:gd name="connsiteY5" fmla="*/ 125730 h 125729"/>
                                <a:gd name="connsiteX6" fmla="*/ 17145 w 46672"/>
                                <a:gd name="connsiteY6" fmla="*/ 125730 h 125729"/>
                                <a:gd name="connsiteX7" fmla="*/ 13335 w 46672"/>
                                <a:gd name="connsiteY7" fmla="*/ 120967 h 125729"/>
                                <a:gd name="connsiteX8" fmla="*/ 13335 w 46672"/>
                                <a:gd name="connsiteY8" fmla="*/ 54292 h 125729"/>
                                <a:gd name="connsiteX9" fmla="*/ 3810 w 46672"/>
                                <a:gd name="connsiteY9" fmla="*/ 54292 h 125729"/>
                                <a:gd name="connsiteX10" fmla="*/ 0 w 46672"/>
                                <a:gd name="connsiteY10" fmla="*/ 49530 h 125729"/>
                                <a:gd name="connsiteX11" fmla="*/ 0 w 46672"/>
                                <a:gd name="connsiteY11" fmla="*/ 35242 h 125729"/>
                                <a:gd name="connsiteX12" fmla="*/ 3810 w 46672"/>
                                <a:gd name="connsiteY12" fmla="*/ 30480 h 125729"/>
                                <a:gd name="connsiteX13" fmla="*/ 13335 w 46672"/>
                                <a:gd name="connsiteY13" fmla="*/ 30480 h 125729"/>
                                <a:gd name="connsiteX14" fmla="*/ 13335 w 46672"/>
                                <a:gd name="connsiteY14" fmla="*/ 4763 h 125729"/>
                                <a:gd name="connsiteX15" fmla="*/ 17145 w 46672"/>
                                <a:gd name="connsiteY15" fmla="*/ 0 h 125729"/>
                                <a:gd name="connsiteX16" fmla="*/ 29527 w 46672"/>
                                <a:gd name="connsiteY16" fmla="*/ 0 h 125729"/>
                                <a:gd name="connsiteX17" fmla="*/ 33338 w 46672"/>
                                <a:gd name="connsiteY17" fmla="*/ 4763 h 125729"/>
                                <a:gd name="connsiteX18" fmla="*/ 33338 w 46672"/>
                                <a:gd name="connsiteY18" fmla="*/ 30480 h 125729"/>
                                <a:gd name="connsiteX19" fmla="*/ 42863 w 46672"/>
                                <a:gd name="connsiteY19" fmla="*/ 30480 h 125729"/>
                                <a:gd name="connsiteX20" fmla="*/ 46673 w 46672"/>
                                <a:gd name="connsiteY20" fmla="*/ 35242 h 1257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6672" h="125729">
                                  <a:moveTo>
                                    <a:pt x="46673" y="35242"/>
                                  </a:moveTo>
                                  <a:lnTo>
                                    <a:pt x="46673" y="49530"/>
                                  </a:lnTo>
                                  <a:cubicBezTo>
                                    <a:pt x="46673" y="52388"/>
                                    <a:pt x="45720" y="54292"/>
                                    <a:pt x="42863" y="54292"/>
                                  </a:cubicBezTo>
                                  <a:lnTo>
                                    <a:pt x="33338" y="54292"/>
                                  </a:lnTo>
                                  <a:lnTo>
                                    <a:pt x="33338" y="120967"/>
                                  </a:lnTo>
                                  <a:cubicBezTo>
                                    <a:pt x="33338" y="123825"/>
                                    <a:pt x="32385" y="125730"/>
                                    <a:pt x="29527" y="125730"/>
                                  </a:cubicBezTo>
                                  <a:lnTo>
                                    <a:pt x="17145" y="125730"/>
                                  </a:lnTo>
                                  <a:cubicBezTo>
                                    <a:pt x="15240" y="125730"/>
                                    <a:pt x="13335" y="123825"/>
                                    <a:pt x="13335" y="120967"/>
                                  </a:cubicBezTo>
                                  <a:lnTo>
                                    <a:pt x="13335" y="54292"/>
                                  </a:lnTo>
                                  <a:lnTo>
                                    <a:pt x="3810" y="54292"/>
                                  </a:lnTo>
                                  <a:cubicBezTo>
                                    <a:pt x="1905" y="54292"/>
                                    <a:pt x="0" y="52388"/>
                                    <a:pt x="0" y="49530"/>
                                  </a:cubicBezTo>
                                  <a:lnTo>
                                    <a:pt x="0" y="35242"/>
                                  </a:lnTo>
                                  <a:cubicBezTo>
                                    <a:pt x="0" y="32385"/>
                                    <a:pt x="952" y="30480"/>
                                    <a:pt x="3810" y="30480"/>
                                  </a:cubicBezTo>
                                  <a:lnTo>
                                    <a:pt x="13335" y="30480"/>
                                  </a:lnTo>
                                  <a:lnTo>
                                    <a:pt x="13335" y="4763"/>
                                  </a:lnTo>
                                  <a:cubicBezTo>
                                    <a:pt x="13335" y="1905"/>
                                    <a:pt x="14288" y="0"/>
                                    <a:pt x="17145" y="0"/>
                                  </a:cubicBezTo>
                                  <a:lnTo>
                                    <a:pt x="29527" y="0"/>
                                  </a:lnTo>
                                  <a:cubicBezTo>
                                    <a:pt x="31432" y="0"/>
                                    <a:pt x="33338" y="1905"/>
                                    <a:pt x="33338" y="4763"/>
                                  </a:cubicBezTo>
                                  <a:lnTo>
                                    <a:pt x="33338" y="30480"/>
                                  </a:lnTo>
                                  <a:lnTo>
                                    <a:pt x="42863" y="30480"/>
                                  </a:lnTo>
                                  <a:cubicBezTo>
                                    <a:pt x="45720" y="30480"/>
                                    <a:pt x="46673" y="32385"/>
                                    <a:pt x="46673" y="3524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3429916" name="Freeform 1863429916">
                            <a:extLst>
                              <a:ext uri="{FF2B5EF4-FFF2-40B4-BE49-F238E27FC236}">
                                <a16:creationId xmlns:a16="http://schemas.microsoft.com/office/drawing/2014/main" id="{792A8FAE-2CDB-ED21-1B6C-F8C43178299B}"/>
                              </a:ext>
                            </a:extLst>
                          </wps:cNvPr>
                          <wps:cNvSpPr/>
                          <wps:spPr>
                            <a:xfrm>
                              <a:off x="5954078" y="1669732"/>
                              <a:ext cx="80010" cy="100965"/>
                            </a:xfrm>
                            <a:custGeom>
                              <a:avLst/>
                              <a:gdLst>
                                <a:gd name="connsiteX0" fmla="*/ 0 w 80010"/>
                                <a:gd name="connsiteY0" fmla="*/ 50482 h 100965"/>
                                <a:gd name="connsiteX1" fmla="*/ 40005 w 80010"/>
                                <a:gd name="connsiteY1" fmla="*/ 0 h 100965"/>
                                <a:gd name="connsiteX2" fmla="*/ 80010 w 80010"/>
                                <a:gd name="connsiteY2" fmla="*/ 50482 h 100965"/>
                                <a:gd name="connsiteX3" fmla="*/ 40005 w 80010"/>
                                <a:gd name="connsiteY3" fmla="*/ 100965 h 100965"/>
                                <a:gd name="connsiteX4" fmla="*/ 0 w 80010"/>
                                <a:gd name="connsiteY4" fmla="*/ 50482 h 100965"/>
                                <a:gd name="connsiteX5" fmla="*/ 60960 w 80010"/>
                                <a:gd name="connsiteY5" fmla="*/ 50482 h 100965"/>
                                <a:gd name="connsiteX6" fmla="*/ 40005 w 80010"/>
                                <a:gd name="connsiteY6" fmla="*/ 23813 h 100965"/>
                                <a:gd name="connsiteX7" fmla="*/ 19050 w 80010"/>
                                <a:gd name="connsiteY7" fmla="*/ 50482 h 100965"/>
                                <a:gd name="connsiteX8" fmla="*/ 40005 w 80010"/>
                                <a:gd name="connsiteY8" fmla="*/ 77153 h 100965"/>
                                <a:gd name="connsiteX9" fmla="*/ 60960 w 80010"/>
                                <a:gd name="connsiteY9" fmla="*/ 50482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0010" h="100965">
                                  <a:moveTo>
                                    <a:pt x="0" y="50482"/>
                                  </a:moveTo>
                                  <a:cubicBezTo>
                                    <a:pt x="0" y="21907"/>
                                    <a:pt x="18098" y="0"/>
                                    <a:pt x="40005" y="0"/>
                                  </a:cubicBezTo>
                                  <a:cubicBezTo>
                                    <a:pt x="61913" y="0"/>
                                    <a:pt x="80010" y="21907"/>
                                    <a:pt x="80010" y="50482"/>
                                  </a:cubicBezTo>
                                  <a:cubicBezTo>
                                    <a:pt x="80010" y="79057"/>
                                    <a:pt x="61913" y="100965"/>
                                    <a:pt x="40005" y="100965"/>
                                  </a:cubicBezTo>
                                  <a:cubicBezTo>
                                    <a:pt x="18098" y="100965"/>
                                    <a:pt x="0" y="79057"/>
                                    <a:pt x="0" y="50482"/>
                                  </a:cubicBezTo>
                                  <a:close/>
                                  <a:moveTo>
                                    <a:pt x="60960" y="50482"/>
                                  </a:moveTo>
                                  <a:cubicBezTo>
                                    <a:pt x="60960" y="35243"/>
                                    <a:pt x="52388" y="23813"/>
                                    <a:pt x="40005" y="23813"/>
                                  </a:cubicBezTo>
                                  <a:cubicBezTo>
                                    <a:pt x="27623" y="23813"/>
                                    <a:pt x="19050" y="34290"/>
                                    <a:pt x="19050" y="50482"/>
                                  </a:cubicBezTo>
                                  <a:cubicBezTo>
                                    <a:pt x="19050" y="66675"/>
                                    <a:pt x="27623" y="77153"/>
                                    <a:pt x="40005" y="77153"/>
                                  </a:cubicBezTo>
                                  <a:cubicBezTo>
                                    <a:pt x="52388" y="77153"/>
                                    <a:pt x="60960" y="65723"/>
                                    <a:pt x="60960" y="50482"/>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5880498" name="Freeform 1815880498">
                            <a:extLst>
                              <a:ext uri="{FF2B5EF4-FFF2-40B4-BE49-F238E27FC236}">
                                <a16:creationId xmlns:a16="http://schemas.microsoft.com/office/drawing/2014/main" id="{F6804FF9-5CD8-2384-5383-1656A48070AF}"/>
                              </a:ext>
                            </a:extLst>
                          </wps:cNvPr>
                          <wps:cNvSpPr/>
                          <wps:spPr>
                            <a:xfrm>
                              <a:off x="6047422" y="1670685"/>
                              <a:ext cx="40957" cy="98107"/>
                            </a:xfrm>
                            <a:custGeom>
                              <a:avLst/>
                              <a:gdLst>
                                <a:gd name="connsiteX0" fmla="*/ 40957 w 40957"/>
                                <a:gd name="connsiteY0" fmla="*/ 4763 h 98107"/>
                                <a:gd name="connsiteX1" fmla="*/ 40957 w 40957"/>
                                <a:gd name="connsiteY1" fmla="*/ 22860 h 98107"/>
                                <a:gd name="connsiteX2" fmla="*/ 38100 w 40957"/>
                                <a:gd name="connsiteY2" fmla="*/ 27622 h 98107"/>
                                <a:gd name="connsiteX3" fmla="*/ 20003 w 40957"/>
                                <a:gd name="connsiteY3" fmla="*/ 50482 h 98107"/>
                                <a:gd name="connsiteX4" fmla="*/ 20003 w 40957"/>
                                <a:gd name="connsiteY4" fmla="*/ 93345 h 98107"/>
                                <a:gd name="connsiteX5" fmla="*/ 16193 w 40957"/>
                                <a:gd name="connsiteY5" fmla="*/ 98107 h 98107"/>
                                <a:gd name="connsiteX6" fmla="*/ 3810 w 40957"/>
                                <a:gd name="connsiteY6" fmla="*/ 98107 h 98107"/>
                                <a:gd name="connsiteX7" fmla="*/ 0 w 40957"/>
                                <a:gd name="connsiteY7" fmla="*/ 93345 h 98107"/>
                                <a:gd name="connsiteX8" fmla="*/ 0 w 40957"/>
                                <a:gd name="connsiteY8" fmla="*/ 6667 h 98107"/>
                                <a:gd name="connsiteX9" fmla="*/ 3810 w 40957"/>
                                <a:gd name="connsiteY9" fmla="*/ 1905 h 98107"/>
                                <a:gd name="connsiteX10" fmla="*/ 16193 w 40957"/>
                                <a:gd name="connsiteY10" fmla="*/ 1905 h 98107"/>
                                <a:gd name="connsiteX11" fmla="*/ 20003 w 40957"/>
                                <a:gd name="connsiteY11" fmla="*/ 6667 h 98107"/>
                                <a:gd name="connsiteX12" fmla="*/ 20003 w 40957"/>
                                <a:gd name="connsiteY12" fmla="*/ 16192 h 98107"/>
                                <a:gd name="connsiteX13" fmla="*/ 37148 w 40957"/>
                                <a:gd name="connsiteY13" fmla="*/ 0 h 98107"/>
                                <a:gd name="connsiteX14" fmla="*/ 40957 w 40957"/>
                                <a:gd name="connsiteY14" fmla="*/ 4763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957" h="98107">
                                  <a:moveTo>
                                    <a:pt x="40957" y="4763"/>
                                  </a:moveTo>
                                  <a:lnTo>
                                    <a:pt x="40957" y="22860"/>
                                  </a:lnTo>
                                  <a:cubicBezTo>
                                    <a:pt x="40957" y="25717"/>
                                    <a:pt x="40005" y="27622"/>
                                    <a:pt x="38100" y="27622"/>
                                  </a:cubicBezTo>
                                  <a:cubicBezTo>
                                    <a:pt x="28575" y="27622"/>
                                    <a:pt x="20003" y="33338"/>
                                    <a:pt x="20003" y="50482"/>
                                  </a:cubicBezTo>
                                  <a:lnTo>
                                    <a:pt x="20003" y="93345"/>
                                  </a:lnTo>
                                  <a:cubicBezTo>
                                    <a:pt x="20003" y="96202"/>
                                    <a:pt x="19050" y="98107"/>
                                    <a:pt x="16193" y="98107"/>
                                  </a:cubicBezTo>
                                  <a:lnTo>
                                    <a:pt x="3810" y="98107"/>
                                  </a:lnTo>
                                  <a:cubicBezTo>
                                    <a:pt x="1905" y="98107"/>
                                    <a:pt x="0" y="96202"/>
                                    <a:pt x="0" y="93345"/>
                                  </a:cubicBezTo>
                                  <a:lnTo>
                                    <a:pt x="0" y="6667"/>
                                  </a:lnTo>
                                  <a:cubicBezTo>
                                    <a:pt x="0" y="3810"/>
                                    <a:pt x="953" y="1905"/>
                                    <a:pt x="3810" y="1905"/>
                                  </a:cubicBezTo>
                                  <a:lnTo>
                                    <a:pt x="16193" y="1905"/>
                                  </a:lnTo>
                                  <a:cubicBezTo>
                                    <a:pt x="18098" y="1905"/>
                                    <a:pt x="20003" y="3810"/>
                                    <a:pt x="20003" y="6667"/>
                                  </a:cubicBezTo>
                                  <a:lnTo>
                                    <a:pt x="20003" y="16192"/>
                                  </a:lnTo>
                                  <a:cubicBezTo>
                                    <a:pt x="22860" y="6667"/>
                                    <a:pt x="29528" y="1905"/>
                                    <a:pt x="37148" y="0"/>
                                  </a:cubicBezTo>
                                  <a:cubicBezTo>
                                    <a:pt x="40005" y="0"/>
                                    <a:pt x="40957" y="1905"/>
                                    <a:pt x="40957" y="4763"/>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8434604" name="Freeform 1958434604">
                            <a:extLst>
                              <a:ext uri="{FF2B5EF4-FFF2-40B4-BE49-F238E27FC236}">
                                <a16:creationId xmlns:a16="http://schemas.microsoft.com/office/drawing/2014/main" id="{B34182A7-D40D-D237-E137-6EA740F07D0F}"/>
                              </a:ext>
                            </a:extLst>
                          </wps:cNvPr>
                          <wps:cNvSpPr/>
                          <wps:spPr>
                            <a:xfrm>
                              <a:off x="6096000" y="1669732"/>
                              <a:ext cx="60959" cy="100965"/>
                            </a:xfrm>
                            <a:custGeom>
                              <a:avLst/>
                              <a:gdLst>
                                <a:gd name="connsiteX0" fmla="*/ 60960 w 60959"/>
                                <a:gd name="connsiteY0" fmla="*/ 70485 h 100965"/>
                                <a:gd name="connsiteX1" fmla="*/ 30480 w 60959"/>
                                <a:gd name="connsiteY1" fmla="*/ 100965 h 100965"/>
                                <a:gd name="connsiteX2" fmla="*/ 0 w 60959"/>
                                <a:gd name="connsiteY2" fmla="*/ 72390 h 100965"/>
                                <a:gd name="connsiteX3" fmla="*/ 3810 w 60959"/>
                                <a:gd name="connsiteY3" fmla="*/ 67628 h 100965"/>
                                <a:gd name="connsiteX4" fmla="*/ 16192 w 60959"/>
                                <a:gd name="connsiteY4" fmla="*/ 67628 h 100965"/>
                                <a:gd name="connsiteX5" fmla="*/ 20002 w 60959"/>
                                <a:gd name="connsiteY5" fmla="*/ 71438 h 100965"/>
                                <a:gd name="connsiteX6" fmla="*/ 31432 w 60959"/>
                                <a:gd name="connsiteY6" fmla="*/ 79057 h 100965"/>
                                <a:gd name="connsiteX7" fmla="*/ 42863 w 60959"/>
                                <a:gd name="connsiteY7" fmla="*/ 70485 h 100965"/>
                                <a:gd name="connsiteX8" fmla="*/ 1905 w 60959"/>
                                <a:gd name="connsiteY8" fmla="*/ 30480 h 100965"/>
                                <a:gd name="connsiteX9" fmla="*/ 31432 w 60959"/>
                                <a:gd name="connsiteY9" fmla="*/ 0 h 100965"/>
                                <a:gd name="connsiteX10" fmla="*/ 60007 w 60959"/>
                                <a:gd name="connsiteY10" fmla="*/ 28575 h 100965"/>
                                <a:gd name="connsiteX11" fmla="*/ 56197 w 60959"/>
                                <a:gd name="connsiteY11" fmla="*/ 33338 h 100965"/>
                                <a:gd name="connsiteX12" fmla="*/ 43815 w 60959"/>
                                <a:gd name="connsiteY12" fmla="*/ 33338 h 100965"/>
                                <a:gd name="connsiteX13" fmla="*/ 40005 w 60959"/>
                                <a:gd name="connsiteY13" fmla="*/ 29528 h 100965"/>
                                <a:gd name="connsiteX14" fmla="*/ 30480 w 60959"/>
                                <a:gd name="connsiteY14" fmla="*/ 21907 h 100965"/>
                                <a:gd name="connsiteX15" fmla="*/ 20002 w 60959"/>
                                <a:gd name="connsiteY15" fmla="*/ 30480 h 100965"/>
                                <a:gd name="connsiteX16" fmla="*/ 60960 w 60959"/>
                                <a:gd name="connsiteY16" fmla="*/ 70485 h 1009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0959" h="100965">
                                  <a:moveTo>
                                    <a:pt x="60960" y="70485"/>
                                  </a:moveTo>
                                  <a:cubicBezTo>
                                    <a:pt x="60960" y="90488"/>
                                    <a:pt x="46672" y="100965"/>
                                    <a:pt x="30480" y="100965"/>
                                  </a:cubicBezTo>
                                  <a:cubicBezTo>
                                    <a:pt x="15240" y="100965"/>
                                    <a:pt x="1905" y="91440"/>
                                    <a:pt x="0" y="72390"/>
                                  </a:cubicBezTo>
                                  <a:cubicBezTo>
                                    <a:pt x="0" y="69532"/>
                                    <a:pt x="952" y="67628"/>
                                    <a:pt x="3810" y="67628"/>
                                  </a:cubicBezTo>
                                  <a:lnTo>
                                    <a:pt x="16192" y="67628"/>
                                  </a:lnTo>
                                  <a:cubicBezTo>
                                    <a:pt x="18097" y="67628"/>
                                    <a:pt x="19050" y="69532"/>
                                    <a:pt x="20002" y="71438"/>
                                  </a:cubicBezTo>
                                  <a:cubicBezTo>
                                    <a:pt x="20955" y="76200"/>
                                    <a:pt x="25717" y="79057"/>
                                    <a:pt x="31432" y="79057"/>
                                  </a:cubicBezTo>
                                  <a:cubicBezTo>
                                    <a:pt x="39052" y="79057"/>
                                    <a:pt x="42863" y="76200"/>
                                    <a:pt x="42863" y="70485"/>
                                  </a:cubicBezTo>
                                  <a:cubicBezTo>
                                    <a:pt x="42863" y="54293"/>
                                    <a:pt x="1905" y="67628"/>
                                    <a:pt x="1905" y="30480"/>
                                  </a:cubicBezTo>
                                  <a:cubicBezTo>
                                    <a:pt x="1905" y="10478"/>
                                    <a:pt x="16192" y="0"/>
                                    <a:pt x="31432" y="0"/>
                                  </a:cubicBezTo>
                                  <a:cubicBezTo>
                                    <a:pt x="45720" y="0"/>
                                    <a:pt x="59055" y="9525"/>
                                    <a:pt x="60007" y="28575"/>
                                  </a:cubicBezTo>
                                  <a:cubicBezTo>
                                    <a:pt x="60007" y="31432"/>
                                    <a:pt x="59055" y="33338"/>
                                    <a:pt x="56197" y="33338"/>
                                  </a:cubicBezTo>
                                  <a:lnTo>
                                    <a:pt x="43815" y="33338"/>
                                  </a:lnTo>
                                  <a:cubicBezTo>
                                    <a:pt x="41910" y="33338"/>
                                    <a:pt x="40957" y="31432"/>
                                    <a:pt x="40005" y="29528"/>
                                  </a:cubicBezTo>
                                  <a:cubicBezTo>
                                    <a:pt x="39052" y="24765"/>
                                    <a:pt x="35242" y="21907"/>
                                    <a:pt x="30480" y="21907"/>
                                  </a:cubicBezTo>
                                  <a:cubicBezTo>
                                    <a:pt x="23813" y="21907"/>
                                    <a:pt x="20002" y="24765"/>
                                    <a:pt x="20002" y="30480"/>
                                  </a:cubicBezTo>
                                  <a:cubicBezTo>
                                    <a:pt x="20002" y="47625"/>
                                    <a:pt x="60960" y="33338"/>
                                    <a:pt x="60960" y="70485"/>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66001443" name="Freeform 1566001443">
                          <a:extLst>
                            <a:ext uri="{FF2B5EF4-FFF2-40B4-BE49-F238E27FC236}">
                              <a16:creationId xmlns:a16="http://schemas.microsoft.com/office/drawing/2014/main" id="{9287E027-9C70-BD5C-49B4-FB226366C2C2}"/>
                            </a:ext>
                          </a:extLst>
                        </wps:cNvPr>
                        <wps:cNvSpPr/>
                        <wps:spPr>
                          <a:xfrm>
                            <a:off x="6437947" y="1337309"/>
                            <a:ext cx="252412" cy="493395"/>
                          </a:xfrm>
                          <a:custGeom>
                            <a:avLst/>
                            <a:gdLst>
                              <a:gd name="connsiteX0" fmla="*/ 204788 w 252412"/>
                              <a:gd name="connsiteY0" fmla="*/ 0 h 493395"/>
                              <a:gd name="connsiteX1" fmla="*/ 252413 w 252412"/>
                              <a:gd name="connsiteY1" fmla="*/ 47625 h 493395"/>
                              <a:gd name="connsiteX2" fmla="*/ 252413 w 252412"/>
                              <a:gd name="connsiteY2" fmla="*/ 246697 h 493395"/>
                              <a:gd name="connsiteX3" fmla="*/ 252413 w 252412"/>
                              <a:gd name="connsiteY3" fmla="*/ 445770 h 493395"/>
                              <a:gd name="connsiteX4" fmla="*/ 204788 w 252412"/>
                              <a:gd name="connsiteY4" fmla="*/ 493395 h 493395"/>
                              <a:gd name="connsiteX5" fmla="*/ 0 w 252412"/>
                              <a:gd name="connsiteY5" fmla="*/ 493395 h 493395"/>
                              <a:gd name="connsiteX6" fmla="*/ 0 w 252412"/>
                              <a:gd name="connsiteY6" fmla="*/ 953 h 493395"/>
                              <a:gd name="connsiteX7" fmla="*/ 204788 w 252412"/>
                              <a:gd name="connsiteY7" fmla="*/ 953 h 493395"/>
                              <a:gd name="connsiteX8" fmla="*/ 204788 w 252412"/>
                              <a:gd name="connsiteY8" fmla="*/ 0 h 4933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2412" h="493395">
                                <a:moveTo>
                                  <a:pt x="204788" y="0"/>
                                </a:moveTo>
                                <a:cubicBezTo>
                                  <a:pt x="231457" y="0"/>
                                  <a:pt x="252413" y="20955"/>
                                  <a:pt x="252413" y="47625"/>
                                </a:cubicBezTo>
                                <a:lnTo>
                                  <a:pt x="252413" y="246697"/>
                                </a:lnTo>
                                <a:lnTo>
                                  <a:pt x="252413" y="445770"/>
                                </a:lnTo>
                                <a:cubicBezTo>
                                  <a:pt x="252413" y="472440"/>
                                  <a:pt x="231457" y="493395"/>
                                  <a:pt x="204788" y="493395"/>
                                </a:cubicBezTo>
                                <a:lnTo>
                                  <a:pt x="0" y="493395"/>
                                </a:lnTo>
                                <a:lnTo>
                                  <a:pt x="0" y="953"/>
                                </a:lnTo>
                                <a:lnTo>
                                  <a:pt x="204788" y="953"/>
                                </a:lnTo>
                                <a:lnTo>
                                  <a:pt x="204788" y="0"/>
                                </a:lnTo>
                                <a:close/>
                              </a:path>
                            </a:pathLst>
                          </a:custGeom>
                          <a:solidFill>
                            <a:srgbClr val="79A2A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8117001" name="Freeform 2018117001">
                          <a:extLst>
                            <a:ext uri="{FF2B5EF4-FFF2-40B4-BE49-F238E27FC236}">
                              <a16:creationId xmlns:a16="http://schemas.microsoft.com/office/drawing/2014/main" id="{460FD67E-3F61-4B04-4DF3-858FCC24E555}"/>
                            </a:ext>
                          </a:extLst>
                        </wps:cNvPr>
                        <wps:cNvSpPr/>
                        <wps:spPr>
                          <a:xfrm>
                            <a:off x="6499860" y="1569719"/>
                            <a:ext cx="135255" cy="190500"/>
                          </a:xfrm>
                          <a:custGeom>
                            <a:avLst/>
                            <a:gdLst>
                              <a:gd name="connsiteX0" fmla="*/ 135255 w 135255"/>
                              <a:gd name="connsiteY0" fmla="*/ 125730 h 190500"/>
                              <a:gd name="connsiteX1" fmla="*/ 67628 w 135255"/>
                              <a:gd name="connsiteY1" fmla="*/ 190500 h 190500"/>
                              <a:gd name="connsiteX2" fmla="*/ 0 w 135255"/>
                              <a:gd name="connsiteY2" fmla="*/ 125730 h 190500"/>
                              <a:gd name="connsiteX3" fmla="*/ 11430 w 135255"/>
                              <a:gd name="connsiteY3" fmla="*/ 87630 h 190500"/>
                              <a:gd name="connsiteX4" fmla="*/ 11430 w 135255"/>
                              <a:gd name="connsiteY4" fmla="*/ 87630 h 190500"/>
                              <a:gd name="connsiteX5" fmla="*/ 66675 w 135255"/>
                              <a:gd name="connsiteY5" fmla="*/ 3810 h 190500"/>
                              <a:gd name="connsiteX6" fmla="*/ 74295 w 135255"/>
                              <a:gd name="connsiteY6" fmla="*/ 0 h 190500"/>
                              <a:gd name="connsiteX7" fmla="*/ 101918 w 135255"/>
                              <a:gd name="connsiteY7" fmla="*/ 0 h 190500"/>
                              <a:gd name="connsiteX8" fmla="*/ 105728 w 135255"/>
                              <a:gd name="connsiteY8" fmla="*/ 7620 h 190500"/>
                              <a:gd name="connsiteX9" fmla="*/ 69532 w 135255"/>
                              <a:gd name="connsiteY9" fmla="*/ 60960 h 190500"/>
                              <a:gd name="connsiteX10" fmla="*/ 135255 w 135255"/>
                              <a:gd name="connsiteY10" fmla="*/ 125730 h 190500"/>
                              <a:gd name="connsiteX11" fmla="*/ 99060 w 135255"/>
                              <a:gd name="connsiteY11" fmla="*/ 125730 h 190500"/>
                              <a:gd name="connsiteX12" fmla="*/ 67628 w 135255"/>
                              <a:gd name="connsiteY12" fmla="*/ 95250 h 190500"/>
                              <a:gd name="connsiteX13" fmla="*/ 36195 w 135255"/>
                              <a:gd name="connsiteY13" fmla="*/ 125730 h 190500"/>
                              <a:gd name="connsiteX14" fmla="*/ 67628 w 135255"/>
                              <a:gd name="connsiteY14" fmla="*/ 156210 h 190500"/>
                              <a:gd name="connsiteX15" fmla="*/ 99060 w 135255"/>
                              <a:gd name="connsiteY15" fmla="*/ 125730 h 1905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35255" h="190500">
                                <a:moveTo>
                                  <a:pt x="135255" y="125730"/>
                                </a:moveTo>
                                <a:cubicBezTo>
                                  <a:pt x="135255" y="163830"/>
                                  <a:pt x="107632" y="190500"/>
                                  <a:pt x="67628" y="190500"/>
                                </a:cubicBezTo>
                                <a:cubicBezTo>
                                  <a:pt x="27623" y="190500"/>
                                  <a:pt x="0" y="163830"/>
                                  <a:pt x="0" y="125730"/>
                                </a:cubicBezTo>
                                <a:cubicBezTo>
                                  <a:pt x="0" y="111443"/>
                                  <a:pt x="3810" y="98107"/>
                                  <a:pt x="11430" y="87630"/>
                                </a:cubicBezTo>
                                <a:lnTo>
                                  <a:pt x="11430" y="87630"/>
                                </a:lnTo>
                                <a:lnTo>
                                  <a:pt x="66675" y="3810"/>
                                </a:lnTo>
                                <a:cubicBezTo>
                                  <a:pt x="68580" y="953"/>
                                  <a:pt x="71438" y="0"/>
                                  <a:pt x="74295" y="0"/>
                                </a:cubicBezTo>
                                <a:lnTo>
                                  <a:pt x="101918" y="0"/>
                                </a:lnTo>
                                <a:cubicBezTo>
                                  <a:pt x="106680" y="0"/>
                                  <a:pt x="108585" y="3810"/>
                                  <a:pt x="105728" y="7620"/>
                                </a:cubicBezTo>
                                <a:lnTo>
                                  <a:pt x="69532" y="60960"/>
                                </a:lnTo>
                                <a:cubicBezTo>
                                  <a:pt x="108585" y="61913"/>
                                  <a:pt x="135255" y="88582"/>
                                  <a:pt x="135255" y="125730"/>
                                </a:cubicBezTo>
                                <a:close/>
                                <a:moveTo>
                                  <a:pt x="99060" y="125730"/>
                                </a:moveTo>
                                <a:cubicBezTo>
                                  <a:pt x="99060" y="106680"/>
                                  <a:pt x="85725" y="95250"/>
                                  <a:pt x="67628" y="95250"/>
                                </a:cubicBezTo>
                                <a:cubicBezTo>
                                  <a:pt x="50482" y="95250"/>
                                  <a:pt x="36195" y="106680"/>
                                  <a:pt x="36195" y="125730"/>
                                </a:cubicBezTo>
                                <a:cubicBezTo>
                                  <a:pt x="36195" y="144780"/>
                                  <a:pt x="49530" y="156210"/>
                                  <a:pt x="67628" y="156210"/>
                                </a:cubicBezTo>
                                <a:cubicBezTo>
                                  <a:pt x="84773" y="156210"/>
                                  <a:pt x="99060" y="144780"/>
                                  <a:pt x="99060" y="1257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E6E418A" id="Group 1341" o:spid="_x0000_s1026" style="position:absolute;margin-left:.35pt;margin-top:9.55pt;width:554.4pt;height:136.8pt;z-index:251659264;mso-height-relative:margin" coordorigin=",1381" coordsize="66903,1692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">
                <v:group id="Graphic 3" o:spid="_x0000_s1027" style="position:absolute;left:29432;top:1666;width:18135;height:16364" coordorigin="29432,1666" coordsize="18135,16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">
                  <v:shape id="Freeform 1153777591" o:spid="_x0000_s1028" style="position:absolute;left:29432;top:1666;width:18135;height:16364;visibility:visible;mso-wrap-style:square;v-text-anchor:middle" coordsize="1813559,1636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" path="m1723073,728663v-2858,,-4763,,-7620,c1697355,559118,1626870,404813,1521143,282893v16192,-16193,25717,-39053,25717,-62865c1546860,170497,1505903,129540,1456373,129540v-26670,,-51435,12382,-67628,30480c1252538,59055,1083945,,902018,,721995,,556260,58103,421005,156210,404813,140018,381953,129540,357188,129540v-49530,,-90488,40957,-90488,90488c266700,241935,274320,261938,287655,278130,179070,401003,107633,557213,88583,728663,40005,729615,,770572,,819150v,48578,40005,89535,88583,90488c107633,1081088,180022,1236345,288608,1359218v-13336,16192,-21908,36195,-21908,59055c266700,1467802,307658,1508760,357188,1508760v25717,,48577,-10478,64770,-27622c557213,1579245,722947,1636395,902018,1636395v181927,,349567,-59055,485775,-160020c1404938,1496377,1428750,1508760,1456373,1508760v49530,,90487,-40958,90487,-90487c1546860,1393507,1536383,1370648,1520190,1354455v105728,-121920,176213,-275273,195263,-444817c1718310,909638,1721167,909638,1723073,909638v49530,,90487,-40958,90487,-90488c1813560,769620,1772603,728663,1723073,728663xe" fillcolor="#f2f2f2" stroked="f">
                    <v:stroke joinstyle="miter"/>
                    <v:shadow on="t" color="#5a5a5a [2109]" opacity="26214f" origin="-.5,-.5" offset=".74836mm,.74836mm"/>
                    <v:path arrowok="t" o:connecttype="custom" o:connectlocs="1723073,728663;1715453,728663;1521143,282893;1546860,220028;1456373,129540;1388745,160020;902018,0;421005,156210;357188,129540;266700,220028;287655,278130;88583,728663;0,819150;88583,909638;288608,1359218;266700,1418273;357188,1508760;421958,1481138;902018,1636395;1387793,1476375;1456373,1508760;1546860,1418273;1520190,1354455;1715453,909638;1723073,909638;1813560,819150;1723073,728663" o:connectangles="0,0,0,0,0,0,0,0,0,0,0,0,0,0,0,0,0,0,0,0,0,0,0,0,0,0,0"/>
                  </v:shape>
                </v:group>
                <v:shape id="Freeform 394049847" o:spid="_x0000_s1029" style="position:absolute;left:31213;top:2609;width:14478;height:14478;visibility:visible;mso-wrap-style:square;v-text-anchor:middle" coordsize="1447800,1447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" path="m1447800,723900v,399799,-324101,723900,-723900,723900c324101,1447800,,1123699,,723900,,324101,324101,,723900,v399799,,723900,324101,723900,723900xe" fillcolor="#c5c2c6" stroked="f">
                  <v:stroke joinstyle="miter"/>
                  <v:path arrowok="t" o:connecttype="custom" o:connectlocs="1447800,723900;723900,1447800;0,723900;723900,0;1447800,723900" o:connectangles="0,0,0,0,0"/>
                </v:shape>
                <v:shape id="Freeform 2074460398" o:spid="_x0000_s1030" style="position:absolute;left:32394;top:13811;width:12116;height:3276;visibility:visible;mso-wrap-style:square;v-text-anchor:middle" coordsize="1211580,3276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" path="m,c129540,197168,352425,327660,605790,327660,859155,327660,1082040,197168,1211580,l,xe" fillcolor="#7f7982" stroked="f">
                  <v:stroke joinstyle="miter"/>
                  <v:path arrowok="t" o:connecttype="custom" o:connectlocs="0,0;605790,327660;1211580,0;0,0" o:connectangles="0,0,0,0"/>
                </v:shape>
                <v:shape id="Freeform 446200397" o:spid="_x0000_s1031" style="position:absolute;left:43995;top:3724;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" path="m,l1982152,r,28575l,28575,,xe" fillcolor="#a2cbbd" stroked="f">
                  <v:stroke joinstyle="miter"/>
                  <v:path arrowok="t" o:connecttype="custom" o:connectlocs="0,0;1982152,0;1982152,28575;0,28575" o:connectangles="0,0,0,0"/>
                </v:shape>
                <v:shape id="Freeform 906992214" o:spid="_x0000_s1032" style="position:absolute;left:46662;top:9715;width:17155;height:286;visibility:visible;mso-wrap-style:square;v-text-anchor:middle" coordsize="17154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" path="m,l1715452,r,28575l,28575,,xe" fillcolor="#bdddc9" stroked="f">
                  <v:stroke joinstyle="miter"/>
                  <v:path arrowok="t" o:connecttype="custom" o:connectlocs="0,0;1715452,0;1715452,28575;0,28575" o:connectangles="0,0,0,0"/>
                </v:shape>
                <v:shape id="Freeform 931196462" o:spid="_x0000_s1033" style="position:absolute;left:43995;top:15706;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" path="m,l1982152,r,28575l,28575,,xe" fillcolor="#deebd7" stroked="f">
                  <v:stroke joinstyle="miter"/>
                  <v:path arrowok="t" o:connecttype="custom" o:connectlocs="0,0;1982152,0;1982152,28575;0,28575" o:connectangles="0,0,0,0"/>
                </v:shape>
                <v:shape id="Freeform 1915054227" o:spid="_x0000_s1034" style="position:absolute;left:13182;top:3724;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" path="m,l1982153,r,28575l,28575,,xe" fillcolor="#dcdad7" stroked="f">
                  <v:stroke joinstyle="miter"/>
                  <v:path arrowok="t" o:connecttype="custom" o:connectlocs="0,0;1982153,0;1982153,28575;0,28575" o:connectangles="0,0,0,0"/>
                </v:shape>
                <v:shape id="Freeform 1101548835" o:spid="_x0000_s1035" style="position:absolute;left:13182;top:9715;width:17155;height:286;visibility:visible;mso-wrap-style:square;v-text-anchor:middle" coordsize="17154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" path="m,l1715453,r,28575l,28575,,xe" fillcolor="#bbccc9" stroked="f">
                  <v:stroke joinstyle="miter"/>
                  <v:path arrowok="t" o:connecttype="custom" o:connectlocs="0,0;1715453,0;1715453,28575;0,28575" o:connectangles="0,0,0,0"/>
                </v:shape>
                <v:shape id="Freeform 561070832" o:spid="_x0000_s1036" style="position:absolute;left:13182;top:15706;width:19822;height:286;visibility:visible;mso-wrap-style:square;v-text-anchor:middle" coordsize="1982152,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" path="m,l1982153,r,28575l,28575,,xe" fillcolor="#a0babd" stroked="f">
                  <v:stroke joinstyle="miter"/>
                  <v:path arrowok="t" o:connecttype="custom" o:connectlocs="0,0;1982153,0;1982153,28575;0,28575" o:connectangles="0,0,0,0"/>
                </v:shape>
                <v:shape id="Freeform 2117437726" o:spid="_x0000_s1037" style="position:absolute;left:7239;top:1381;width:21936;height:4934;visibility:visible;mso-wrap-style:square;v-text-anchor:middle" coordsize="219360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" path="m47625,493395r1907858,l2193608,246697,1955483,,47625,c20955,,,20955,,47625l,246697,,445770v,26670,20955,47625,47625,47625xe" fillcolor="#dcdad7" stroked="f">
                  <v:stroke joinstyle="miter"/>
                  <v:path arrowok="t" o:connecttype="custom" o:connectlocs="47625,493395;1955483,493395;2193608,246697;1955483,0;47625,0;0,47625;0,246697;0,445770;47625,493395" o:connectangles="0,0,0,0,0,0,0,0,0"/>
                </v:shape>
                <v:group id="Graphic 3" o:spid="_x0000_s1038" style="position:absolute;left:33747;top:7686;width:9653;height:5468" coordorigin="33747,7686" coordsize="9653,54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">
                  <v:shape id="Freeform 220275326" o:spid="_x0000_s1039" style="position:absolute;left:33747;top:7715;width:276;height:1429;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" path="m4763,l22860,v2857,,4762,1905,4762,4763l27622,138113v,2857,-1905,4762,-4762,4762l4763,142875c1905,142875,,140970,,138113l,4763c,1905,1905,,4763,xe" fillcolor="#231f20" stroked="f">
                    <v:stroke joinstyle="miter"/>
                    <v:path arrowok="t" o:connecttype="custom" o:connectlocs="4763,0;22860,0;27622,4763;27622,138113;22860,142875;4763,142875;0,138113;0,4763;4763,0" o:connectangles="0,0,0,0,0,0,0,0,0"/>
                  </v:shape>
                  <v:shape id="Freeform 842633207" o:spid="_x0000_s1040" style="position:absolute;left:34404;top:7715;width:1038;height:1438;visibility:visible;mso-wrap-style:square;v-text-anchor:middle" coordsize="103822,1438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" path="m80963,l99060,v2857,,4762,1905,4762,4763l103822,138113v,2857,-1905,4762,-4762,4762l86678,142875v-2858,,-4763,-953,-5715,-2857l27622,55245r,83820c27622,141922,25717,143828,22860,143828r-18097,c1905,143828,,141922,,139065l,5715c,2857,1905,953,4763,953r12382,c20003,953,21907,1905,22860,3810l76200,88582r,-83819c76200,1905,78105,,80963,xe" fillcolor="#231f20" stroked="f">
                    <v:stroke joinstyle="miter"/>
                    <v:path arrowok="t" o:connecttype="custom" o:connectlocs="80963,0;99060,0;103822,4763;103822,138113;99060,142875;86678,142875;80963,140018;27622,55245;27622,139065;22860,143828;4763,143828;0,139065;0,5715;4763,953;17145,953;22860,3810;76200,88582;76200,4763;80963,0" o:connectangles="0,0,0,0,0,0,0,0,0,0,0,0,0,0,0,0,0,0,0"/>
                  </v:shape>
                  <v:shape id="Freeform 24729013" o:spid="_x0000_s1041" style="position:absolute;left:35814;top:7715;width:1295;height:1429;visibility:visible;mso-wrap-style:square;v-text-anchor:middle" coordsize="129540,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" path="m129540,71438v,40005,-29527,71437,-68580,71437l9525,142875r-4762,c1905,142875,,140970,,138113l,4763c,1905,1905,,4763,l27622,,60008,v40005,,69532,31432,69532,71438xm101918,71438v,-26670,-17146,-44768,-41910,-44768l27622,26670r,88583l60008,115253v25717,952,41910,-17146,41910,-43815xe" fillcolor="#231f20" stroked="f">
                    <v:stroke joinstyle="miter"/>
                    <v:path arrowok="t" o:connecttype="custom" o:connectlocs="129540,71438;60960,142875;9525,142875;4763,142875;0,138113;0,4763;4763,0;27622,0;60008,0;129540,71438;101918,71438;60008,26670;27622,26670;27622,115253;60008,115253;101918,71438" o:connectangles="0,0,0,0,0,0,0,0,0,0,0,0,0,0,0,0"/>
                  </v:shape>
                  <v:shape id="Freeform 1821196768" o:spid="_x0000_s1042" style="position:absolute;left:37376;top:7715;width:1028;height:1457;visibility:visible;mso-wrap-style:square;v-text-anchor:middle" coordsize="102870,145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" path="m,99060l,4763c,1905,1905,,4763,l22860,v2858,,4763,1905,4763,4763l27623,97155v,13335,7620,20955,23812,20955c67628,118110,75248,110490,75248,97155r,-92392c75248,1905,77153,,80010,l98108,v2857,,4762,1905,4762,4763l102870,99060v,30480,-22860,46672,-52387,46672c23813,145732,,129540,,99060xe" fillcolor="#231f20" stroked="f">
                    <v:stroke joinstyle="miter"/>
                    <v:path arrowok="t" o:connecttype="custom" o:connectlocs="0,99060;0,4763;4763,0;22860,0;27623,4763;27623,97155;51435,118110;75248,97155;75248,4763;80010,0;98108,0;102870,4763;102870,99060;50483,145732;0,99060" o:connectangles="0,0,0,0,0,0,0,0,0,0,0,0,0,0,0"/>
                  </v:shape>
                  <v:shape id="Freeform 125554197" o:spid="_x0000_s1043" style="position:absolute;left:38690;top:7686;width:1010;height:1477;visibility:visible;mso-wrap-style:square;v-text-anchor:middle" coordsize="100965,1476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" path="m,106680v,-2858,1905,-4763,4763,-4763l22860,101917v2857,,4762,1905,4762,4763c29528,116205,37147,120967,51435,120967v14287,,20955,-5715,20955,-14287c72390,96202,60960,92392,47625,87630,26670,80010,1905,72390,1905,41910,1905,14288,24765,,48578,,72390,,94297,13335,96203,40957v,2858,-1906,4763,-4763,4763l73342,45720v-2857,,-4762,-1905,-4762,-4763c66675,31432,60007,26670,48578,26670v-11431,,-18098,5715,-18098,14287c30480,51435,40005,56197,53340,60960v20955,7620,47625,15240,47625,44767c100965,133350,78105,147638,51435,147638,24765,148590,1905,135255,,106680xe" fillcolor="#231f20" stroked="f">
                    <v:stroke joinstyle="miter"/>
                    <v:path arrowok="t" o:connecttype="custom" o:connectlocs="0,106680;4763,101917;22860,101917;27622,106680;51435,120967;72390,106680;47625,87630;1905,41910;48578,0;96203,40957;91440,45720;73342,45720;68580,40957;48578,26670;30480,40957;53340,60960;100965,105727;51435,147638;0,106680" o:connectangles="0,0,0,0,0,0,0,0,0,0,0,0,0,0,0,0,0,0,0"/>
                  </v:shape>
                  <v:shape id="Freeform 937078156" o:spid="_x0000_s1044" style="position:absolute;left:39843;top:7715;width:962;height:1429;visibility:visible;mso-wrap-style:square;v-text-anchor:middle" coordsize="9620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" path="m96202,4763r,17144c96202,24765,94297,26670,91440,26670r-29527,l61913,138113v,2857,-1906,4762,-4763,4762l39052,142875v-2857,,-4762,-1905,-4762,-4762l34290,26670r-29527,c1905,26670,,24765,,21907l,4763c,1905,1905,,4763,l62865,,92392,v1905,,3810,1905,3810,4763xe" fillcolor="#231f20" stroked="f">
                    <v:stroke joinstyle="miter"/>
                    <v:path arrowok="t" o:connecttype="custom" o:connectlocs="96202,4763;96202,21907;91440,26670;61913,26670;61913,138113;57150,142875;39052,142875;34290,138113;34290,26670;4763,26670;0,21907;0,4763;4763,0;62865,0;92392,0;96202,4763" o:connectangles="0,0,0,0,0,0,0,0,0,0,0,0,0,0,0,0"/>
                  </v:shape>
                  <v:shape id="Freeform 1778461139" o:spid="_x0000_s1045" style="position:absolute;left:41071;top:7715;width:1148;height:1429;visibility:visible;mso-wrap-style:square;v-text-anchor:middle" coordsize="11472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" path="m113347,137160v2858,2858,953,5715,-2857,5715l88582,142875v-2857,,-4762,-953,-5715,-2857l44767,93345r-17145,l27622,138113v,2857,-1905,4762,-4762,4762l4763,142875c1905,142875,,140970,,138113l,4763c,1905,1905,,4763,l27622,,53340,v26670,,47625,20955,47625,47625c100965,65722,90488,80963,74295,88582r39052,48578l113347,137160xm27622,68580r25718,c63817,68580,72390,59055,72390,47625v,-11430,-8573,-20955,-19050,-20955l27622,26670r,41910xe" fillcolor="#231f20" stroked="f">
                    <v:stroke joinstyle="miter"/>
                    <v:path arrowok="t" o:connecttype="custom" o:connectlocs="113347,137160;110490,142875;88582,142875;82867,140018;44767,93345;27622,93345;27622,138113;22860,142875;4763,142875;0,138113;0,4763;4763,0;27622,0;53340,0;100965,47625;74295,88582;113347,137160;113347,137160;27622,68580;53340,68580;72390,47625;53340,26670;27622,26670;27622,68580" o:connectangles="0,0,0,0,0,0,0,0,0,0,0,0,0,0,0,0,0,0,0,0,0,0,0,0"/>
                  </v:shape>
                  <v:shape id="Freeform 1957458719" o:spid="_x0000_s1046" style="position:absolute;left:42226;top:7705;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" path="m113162,953v3810,,5715,2857,2857,5715l72204,80010r,58103c72204,140970,70299,142875,67442,142875r-18098,c46487,142875,44582,140970,44582,138113r,-59055l767,5715c-1138,1905,767,,3624,l24579,v2858,,4763,953,5715,3810l57917,52388,85539,3810c86492,1905,88397,,91254,r21908,l113162,953xe" fillcolor="#231f20" stroked="f">
                    <v:stroke joinstyle="miter"/>
                    <v:path arrowok="t" o:connecttype="custom" o:connectlocs="113162,953;116019,6668;72204,80010;72204,138113;67442,142875;49344,142875;44582,138113;44582,79058;767,5715;3624,0;24579,0;30294,3810;57917,52388;85539,3810;91254,0;113162,0;113162,953" o:connectangles="0,0,0,0,0,0,0,0,0,0,0,0,0,0,0,0,0"/>
                  </v:shape>
                  <v:shape id="Freeform 1109543358" o:spid="_x0000_s1047" style="position:absolute;left:33857;top:9715;width:1299;height:1429;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" path="m124169,142875r-20003,c101309,142875,99404,141922,98451,139065l91784,117157r-55245,l29871,139065v-952,2857,-2857,3810,-5715,3810l4154,142875v-3810,,-4763,-1905,-3810,-5715l46064,3810c47016,953,48921,,51779,l78449,v2857,,4762,953,5715,3810l129884,137160v-953,3810,-2858,5715,-5715,5715xm83211,90488l64161,30480,45111,90488r38100,xe" fillcolor="#231f20" stroked="f">
                    <v:stroke joinstyle="miter"/>
                    <v:path arrowok="t" o:connecttype="custom" o:connectlocs="124169,142875;104166,142875;98451,139065;91784,117157;36539,117157;29871,139065;24156,142875;4154,142875;344,137160;46064,3810;51779,0;78449,0;84164,3810;129884,137160;124169,142875;83211,90488;64161,30480;45111,90488;83211,90488" o:connectangles="0,0,0,0,0,0,0,0,0,0,0,0,0,0,0,0,0,0,0"/>
                  </v:shape>
                  <v:shape id="Freeform 1670446467" o:spid="_x0000_s1048" style="position:absolute;left:35394;top:9715;width:1048;height:1438;visibility:visible;mso-wrap-style:square;v-text-anchor:middle" coordsize="104775,1438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" path="m81915,r18098,c102870,,104775,1905,104775,4763r,133350c104775,140970,102870,142875,100013,142875r-12383,c84772,142875,82868,141922,81915,140018l28575,55245r,83820c28575,141922,26670,143828,23813,143828r-19050,c1905,143828,,141922,,139065l,5715c,2857,1905,953,4763,953r12382,c20003,953,21907,1905,22860,3810l76200,88582r,-83819c77153,1905,79057,,81915,xe" fillcolor="#231f20" stroked="f">
                    <v:stroke joinstyle="miter"/>
                    <v:path arrowok="t" o:connecttype="custom" o:connectlocs="81915,0;100013,0;104775,4763;104775,138113;100013,142875;87630,142875;81915,140018;28575,55245;28575,139065;23813,143828;4763,143828;0,139065;0,5715;4763,953;17145,953;22860,3810;76200,88582;76200,4763;81915,0" o:connectangles="0,0,0,0,0,0,0,0,0,0,0,0,0,0,0,0,0,0,0"/>
                  </v:shape>
                  <v:shape id="Freeform 824325720" o:spid="_x0000_s1049" style="position:absolute;left:36705;top:9715;width:1299;height:1429;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" path="m124168,142875r-20002,c101309,142875,99404,141922,98451,139065l91784,117157r-55245,l29871,139065v-953,2857,-2857,3810,-5715,3810l4154,142875v-3811,,-4763,-1905,-3811,-5715l46064,3810c47016,953,48921,,51779,l78449,v2857,,4762,953,5715,3810l129884,137160v,3810,-1905,5715,-5716,5715xm83211,90488l64161,30480,45111,90488r38100,xe" fillcolor="#231f20" stroked="f">
                    <v:stroke joinstyle="miter"/>
                    <v:path arrowok="t" o:connecttype="custom" o:connectlocs="124168,142875;104166,142875;98451,139065;91784,117157;36539,117157;29871,139065;24156,142875;4154,142875;343,137160;46064,3810;51779,0;78449,0;84164,3810;129884,137160;124168,142875;83211,90488;64161,30480;45111,90488;83211,90488" o:connectangles="0,0,0,0,0,0,0,0,0,0,0,0,0,0,0,0,0,0,0"/>
                  </v:shape>
                  <v:shape id="Freeform 789653740" o:spid="_x0000_s1050" style="position:absolute;left:38252;top:9715;width:810;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" path="m80963,120968r,17145c80963,140970,79057,142875,76200,142875r-61912,l4763,142875c1905,142875,,140970,,138113l,4763c,1905,1905,,4763,l22860,v2858,,4762,1905,4762,4763l27622,116205r48578,c79057,116205,80963,118110,80963,120968xe" fillcolor="#231f20" stroked="f">
                    <v:stroke joinstyle="miter"/>
                    <v:path arrowok="t" o:connecttype="custom" o:connectlocs="80963,120968;80963,138113;76200,142875;14288,142875;4763,142875;0,138113;0,4763;4763,0;22860,0;27622,4763;27622,116205;76200,116205;80963,120968" o:connectangles="0,0,0,0,0,0,0,0,0,0,0,0,0"/>
                  </v:shape>
                  <v:shape id="Freeform 141905067" o:spid="_x0000_s1051" style="position:absolute;left:39025;top:9705;width:1174;height:1429;visibility:visible;mso-wrap-style:square;v-text-anchor:middle" coordsize="117395,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" path="m113162,953v3810,,5715,2857,2857,5715l72204,80010r,58103c72204,140970,70299,142875,67442,142875r-18098,c46487,142875,44582,140970,44582,138113r,-59055l767,5715c-1138,1905,767,,3624,l24579,v2858,,4763,953,5715,3810l57917,52388,85539,3810c86492,1905,88397,,91254,r21908,l113162,953xe" fillcolor="#231f20" stroked="f">
                    <v:stroke joinstyle="miter"/>
                    <v:path arrowok="t" o:connecttype="custom" o:connectlocs="113162,953;116019,6668;72204,80010;72204,138113;67442,142875;49344,142875;44582,138113;44582,79058;767,5715;3624,0;24579,0;30294,3810;57917,52388;85539,3810;91254,0;113162,0;113162,953" o:connectangles="0,0,0,0,0,0,0,0,0,0,0,0,0,0,0,0,0"/>
                  </v:shape>
                  <v:shape id="Freeform 978898600" o:spid="_x0000_s1052" style="position:absolute;left:40290;top:9686;width:1010;height:1477;visibility:visible;mso-wrap-style:square;v-text-anchor:middle" coordsize="100965,1476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" path="m,106680v,-2858,1905,-4763,4763,-4763l22860,101917v2858,,4762,1905,4762,4763c29528,116205,37147,120967,51435,120967v14287,,20955,-5715,20955,-14287c72390,96202,60960,92392,47625,87630,26670,80010,1905,72390,1905,41910,1905,14288,24765,,48578,,72390,,94297,13335,96203,40957v,2858,-1906,4763,-4763,4763l73343,45720v-2858,,-4763,-1905,-4763,-4763c66675,31432,60008,26670,48578,26670v-11431,,-18098,5715,-18098,14287c30480,51435,40005,56197,53340,60960v20955,7620,47625,15240,47625,44767c100965,133350,78105,147638,51435,147638,25718,148590,1905,135255,,106680xe" fillcolor="#231f20" stroked="f">
                    <v:stroke joinstyle="miter"/>
                    <v:path arrowok="t" o:connecttype="custom" o:connectlocs="0,106680;4763,101917;22860,101917;27622,106680;51435,120967;72390,106680;47625,87630;1905,41910;48578,0;96203,40957;91440,45720;73343,45720;68580,40957;48578,26670;30480,40957;53340,60960;100965,105727;51435,147638;0,106680" o:connectangles="0,0,0,0,0,0,0,0,0,0,0,0,0,0,0,0,0,0,0"/>
                  </v:shape>
                  <v:shape id="Freeform 1117469861" o:spid="_x0000_s1053" style="position:absolute;left:41586;top:9715;width:276;height:1429;visibility:visible;mso-wrap-style:square;v-text-anchor:middle" coordsize="2762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" path="m4763,l22860,v2858,,4762,1905,4762,4763l27622,138113v,2857,-1904,4762,-4762,4762l4763,142875c1905,142875,,140970,,138113l,4763c,1905,1905,,4763,xe" fillcolor="#231f20" stroked="f">
                    <v:stroke joinstyle="miter"/>
                    <v:path arrowok="t" o:connecttype="custom" o:connectlocs="4763,0;22860,0;27622,4763;27622,138113;22860,142875;4763,142875;0,138113;0,4763;4763,0" o:connectangles="0,0,0,0,0,0,0,0,0"/>
                  </v:shape>
                  <v:shape id="Freeform 1401672687" o:spid="_x0000_s1054" style="position:absolute;left:42157;top:9686;width:1010;height:1477;visibility:visible;mso-wrap-style:square;v-text-anchor:middle" coordsize="100965,1476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" path="m,106680v,-2858,1905,-4763,4763,-4763l22860,101917v2858,,4762,1905,4762,4763c29528,116205,37147,120967,51435,120967v14287,,20955,-5715,20955,-14287c72390,96202,60960,92392,47625,87630,26670,80010,1905,72390,1905,41910,1905,14288,24765,,48578,,72390,,94297,13335,96203,40957v,2858,-1906,4763,-4763,4763l73343,45720v-2858,,-4763,-1905,-4763,-4763c66675,31432,60007,26670,48578,26670v-11431,,-18098,5715,-18098,14287c30480,51435,40005,56197,53340,60960v20955,7620,47625,15240,47625,44767c100965,133350,78105,147638,51435,147638,24765,148590,1905,135255,,106680xe" fillcolor="#231f20" stroked="f">
                    <v:stroke joinstyle="miter"/>
                    <v:path arrowok="t" o:connecttype="custom" o:connectlocs="0,106680;4763,101917;22860,101917;27622,106680;51435,120967;72390,106680;47625,87630;1905,41910;48578,0;96203,40957;91440,45720;73343,45720;68580,40957;48578,26670;30480,40957;53340,60960;100965,105727;51435,147638;0,106680" o:connectangles="0,0,0,0,0,0,0,0,0,0,0,0,0,0,0,0,0,0,0"/>
                  </v:shape>
                  <v:shape id="Freeform 1030771461" o:spid="_x0000_s1055" style="position:absolute;left:36090;top:11715;width:1019;height:1429;visibility:visible;mso-wrap-style:square;v-text-anchor:middle" coordsize="101917,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" path="m101918,47625v,26670,-20955,47625,-48578,47625l27623,95250r,42863c27623,140970,25718,142875,22860,142875r-18097,c1905,142875,,140970,,138113l,4763c,1905,1905,,4763,l27623,,53340,v27623,,48578,20955,48578,47625xm73343,47625v,-11430,-8573,-20955,-20003,-20955l27623,26670r,41910l53340,68580v11430,,20003,-9525,20003,-20955xe" fillcolor="#231f20" stroked="f">
                    <v:stroke joinstyle="miter"/>
                    <v:path arrowok="t" o:connecttype="custom" o:connectlocs="101918,47625;53340,95250;27623,95250;27623,138113;22860,142875;4763,142875;0,138113;0,4763;4763,0;27623,0;53340,0;101918,47625;73343,47625;53340,26670;27623,26670;27623,68580;53340,68580;73343,47625" o:connectangles="0,0,0,0,0,0,0,0,0,0,0,0,0,0,0,0,0,0"/>
                  </v:shape>
                  <v:shape id="Freeform 1509866193" o:spid="_x0000_s1056" style="position:absolute;left:37395;top:11715;width:809;height:1429;visibility:visible;mso-wrap-style:square;v-text-anchor:middle" coordsize="80962,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" path="m80963,120968r,17145c80963,140970,79057,142875,76200,142875r-61912,l4763,142875c1905,142875,,140970,,138113l,4763c,1905,1905,,4763,l22860,v2858,,4762,1905,4762,4763l27622,116205r48578,c79057,116205,80963,118110,80963,120968xe" fillcolor="#231f20" stroked="f">
                    <v:stroke joinstyle="miter"/>
                    <v:path arrowok="t" o:connecttype="custom" o:connectlocs="80963,120968;80963,138113;76200,142875;14288,142875;4763,142875;0,138113;0,4763;4763,0;22860,0;27622,4763;27622,116205;76200,116205;80963,120968" o:connectangles="0,0,0,0,0,0,0,0,0,0,0,0,0"/>
                  </v:shape>
                  <v:shape id="Freeform 1670765798" o:spid="_x0000_s1057" style="position:absolute;left:38353;top:11715;width:1299;height:1429;visibility:visible;mso-wrap-style:square;v-text-anchor:middle" coordsize="129883,1428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" path="m125121,142875r-20002,c102261,142875,100356,141922,99404,139065l92736,117157r-55245,l30823,139065v-952,2857,-2857,3810,-5714,3810l4154,142875v-3810,,-4763,-1905,-3810,-5715l46063,3810c47016,953,48921,,51779,l78448,v2858,,4763,953,5715,3810l129884,137160v,3810,-1905,5715,-4763,5715xm83211,90488l64161,30480,45111,90488r38100,xe" fillcolor="#231f20" stroked="f">
                    <v:stroke joinstyle="miter"/>
                    <v:path arrowok="t" o:connecttype="custom" o:connectlocs="125121,142875;105119,142875;99404,139065;92736,117157;37491,117157;30823,139065;25109,142875;4154,142875;344,137160;46063,3810;51779,0;78448,0;84163,3810;129884,137160;125121,142875;83211,90488;64161,30480;45111,90488;83211,90488" o:connectangles="0,0,0,0,0,0,0,0,0,0,0,0,0,0,0,0,0,0,0"/>
                  </v:shape>
                  <v:shape id="Freeform 915037241" o:spid="_x0000_s1058" style="position:absolute;left:39909;top:11715;width:1038;height:1439;visibility:visible;mso-wrap-style:square;v-text-anchor:middle" coordsize="103822,1438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" path="m80963,l99060,v2858,,4762,1905,4762,4763l103822,138113v,2857,-1904,4762,-4762,4762l86678,142875v-2858,,-4763,-953,-5715,-2857l27622,55245r,83820c27622,141922,25718,143828,22860,143828r-18097,c1905,143828,,141922,,139065l,5715c,2857,1905,953,4763,953r12382,c20003,953,21908,1905,22860,3810l76200,88582r,-83819c76200,1905,78105,,80963,xe" fillcolor="#231f20" stroked="f">
                    <v:stroke joinstyle="miter"/>
                    <v:path arrowok="t" o:connecttype="custom" o:connectlocs="80963,0;99060,0;103822,4763;103822,138113;99060,142875;86678,142875;80963,140018;27622,55245;27622,139065;22860,143828;4763,143828;0,139065;0,5715;4763,953;17145,953;22860,3810;76200,88582;76200,4763;80963,0" o:connectangles="0,0,0,0,0,0,0,0,0,0,0,0,0,0,0,0,0,0,0"/>
                  </v:shape>
                </v:group>
                <v:shape id="Freeform 420469172" o:spid="_x0000_s1059" style="position:absolute;left:32527;top:3390;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" path="m95250,47625v,26303,-21323,47625,-47625,47625c21322,95250,,73928,,47625,,21323,21322,,47625,,73927,,95250,21323,95250,47625xe" fillcolor="#dcdad7" stroked="f">
                  <v:stroke joinstyle="miter"/>
                  <v:path arrowok="t" o:connecttype="custom" o:connectlocs="95250,47625;47625,95250;0,47625;47625,0;95250,47625" o:connectangles="0,0,0,0,0"/>
                </v:shape>
                <v:group id="Graphic 3" o:spid="_x0000_s1060" style="position:absolute;left:10829;top:2257;width:15911;height:3819" coordorigin="10829,2257" coordsize="15910,38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">
                  <v:shape id="Freeform 2068764991" o:spid="_x0000_s1061" style="position:absolute;left:12963;top:2257;width:962;height:1343;visibility:visible;mso-wrap-style:square;v-text-anchor:middle" coordsize="962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" path="m96203,67627v,37148,-21908,66675,-51436,66675l6667,134302r-2857,c1905,134302,,132397,,129540l,4763c,1905,953,,3810,l20955,,45720,c74295,952,96203,30480,96203,67627xm76200,67627c76200,42863,63817,25717,44767,25717r-24764,l20003,108585r24764,c62865,109538,76200,92392,76200,67627xe" fillcolor="#231f20" stroked="f">
                    <v:stroke joinstyle="miter"/>
                    <v:path arrowok="t" o:connecttype="custom" o:connectlocs="96203,67627;44767,134302;6667,134302;3810,134302;0,129540;0,4763;3810,0;20955,0;45720,0;96203,67627;76200,67627;44767,25717;20003,25717;20003,108585;44767,108585;76200,67627" o:connectangles="0,0,0,0,0,0,0,0,0,0,0,0,0,0,0,0"/>
                  </v:shape>
                  <v:shape id="Freeform 244209104" o:spid="_x0000_s1062" style="position:absolute;left:14030;top:2619;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581776630" o:spid="_x0000_s1063" style="position:absolute;left:14963;top:2628;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" path="m101917,33389r,60007c101917,96254,100965,98159,98108,98159r-12383,c83820,98159,81915,96254,81915,93396r,-58102c81915,25769,77153,22911,72390,22911v-5715,,-11430,3810,-11430,16193l60960,93396v,2858,-952,4763,-3810,4763l44767,98159v-1904,,-3809,-1905,-3809,-4763l40958,35294v,-9525,-4763,-12383,-9525,-12383c25717,22911,20003,26721,20003,39104r,54292c20003,96254,19050,98159,16192,98159r-12382,c1905,98159,,96254,,93396l,6719c,3861,953,1956,3810,1956r12382,c18097,1956,20003,3861,20003,6719r,4762c23813,3861,30480,51,38100,51v7620,,14288,4763,18097,12383c60960,3861,68580,51,77153,51v16192,-952,24764,11430,24764,33338xe" fillcolor="#231f20" stroked="f">
                    <v:stroke joinstyle="miter"/>
                    <v:path arrowok="t" o:connecttype="custom" o:connectlocs="101917,33389;101917,93396;98108,98159;85725,98159;81915,93396;81915,35294;72390,22911;60960,39104;60960,93396;57150,98159;44767,98159;40958,93396;40958,35294;31433,22911;20003,39104;20003,93396;16192,98159;3810,98159;0,93396;0,6719;3810,1956;16192,1956;20003,6719;20003,11481;38100,51;56197,12434;77153,51;101917,33389" o:connectangles="0,0,0,0,0,0,0,0,0,0,0,0,0,0,0,0,0,0,0,0,0,0,0,0,0,0,0,0"/>
                  </v:shape>
                  <v:shape id="Freeform 1655665270" o:spid="_x0000_s1064" style="position:absolute;left:16144;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" path="m,20955l,4763c,1905,953,,3810,l16193,v1905,,3810,1905,3810,4763l20003,20955v,2858,-953,4762,-3810,4762l3810,25717c1905,25717,,23813,,20955xm,129540l,42863c,40005,953,38100,3810,38100r12383,c18098,38100,20003,40005,20003,42863r,86677c20003,132397,19050,134302,16193,134302r-12383,c1905,134302,,132397,,129540xe" fillcolor="#231f20" stroked="f">
                    <v:stroke joinstyle="miter"/>
                    <v:path arrowok="t" o:connecttype="custom" o:connectlocs="0,20955;0,4763;3810,0;16193,0;20003,4763;20003,20955;16193,25717;3810,25717;0,20955;0,129540;0,42863;3810,38100;16193,38100;20003,42863;20003,129540;16193,134302;3810,134302;0,129540" o:connectangles="0,0,0,0,0,0,0,0,0,0,0,0,0,0,0,0,0,0"/>
                  </v:shape>
                  <v:shape id="Freeform 1944594615" o:spid="_x0000_s1065" style="position:absolute;left:16516;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" path="m65722,37147r,56198c65722,96203,64770,98107,61913,98107r-12383,c47625,98107,45720,96203,45720,93345r,-54292c45720,28575,40958,22860,33338,22860v-7621,,-13336,5715,-13336,20003l20002,93345v,2858,-952,4762,-3810,4762l3810,98107c1905,98107,,96203,,93345l,6668c,3810,952,1905,3810,1905r12382,c18097,1905,20002,3810,20002,6668r,5714c23813,4763,31433,,40958,,55245,,65722,14288,65722,37147xe" fillcolor="#231f20" stroked="f">
                    <v:stroke joinstyle="miter"/>
                    <v:path arrowok="t" o:connecttype="custom" o:connectlocs="65722,37147;65722,93345;61913,98107;49530,98107;45720,93345;45720,39053;33338,22860;20002,42863;20002,93345;16192,98107;3810,98107;0,93345;0,6668;3810,1905;16192,1905;20002,6668;20002,12382;40958,0;65722,37147" o:connectangles="0,0,0,0,0,0,0,0,0,0,0,0,0,0,0,0,0,0,0"/>
                  </v:shape>
                  <v:shape id="Freeform 1216711642" o:spid="_x0000_s1066" style="position:absolute;left:17278;top:2619;width:667;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" path="m66675,37147r,56198c66675,96203,65722,98107,62865,98107r-12382,c48577,98107,46672,96203,46672,93345r,-3810c41910,96203,35242,100013,25717,100013,12383,100013,,90488,,70485,,50482,12383,40957,25717,40957v9525,,16193,3811,20955,8573l46672,39053v,-11431,-4762,-16193,-11430,-16193c29527,22860,25717,25718,23813,31432v-953,2858,-1905,3811,-3811,3811l7620,35243v-1905,,-3810,-1905,-3810,-4763c5715,11430,19050,,34290,,53340,,66675,12382,66675,37147xm47625,70485v,-7620,-5715,-11430,-14287,-11430c24765,59055,20955,63818,20955,70485v,6668,3810,11430,12383,11430c42863,82868,47625,77153,47625,70485xe" fillcolor="#231f20" stroked="f">
                    <v:stroke joinstyle="miter"/>
                    <v:path arrowok="t" o:connecttype="custom" o:connectlocs="66675,37147;66675,93345;62865,98107;50483,98107;46672,93345;46672,89535;25717,100013;0,70485;25717,40957;46672,49530;46672,39053;35242,22860;23813,31432;20002,35243;7620,35243;3810,30480;34290,0;66675,37147;47625,70485;33338,59055;20955,70485;33338,81915;47625,70485" o:connectangles="0,0,0,0,0,0,0,0,0,0,0,0,0,0,0,0,0,0,0,0,0,0,0"/>
                  </v:shape>
                  <v:shape id="Freeform 1802927633" o:spid="_x0000_s1067" style="position:absolute;left:18107;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" path="m65722,37147r,56198c65722,96203,64770,98107,61913,98107r-12383,c47625,98107,45720,96203,45720,93345r,-54292c45720,28575,40958,22860,33338,22860v-7621,,-13335,5715,-13335,20003l20003,93345v,2858,-953,4762,-3811,4762l3810,98107c1905,98107,,96203,,93345l,6668c,3810,953,1905,3810,1905r12382,c18097,1905,20003,3810,20003,6668r,5714c23813,4763,31433,,40958,,55245,,65722,14288,65722,37147xe" fillcolor="#231f20" stroked="f">
                    <v:stroke joinstyle="miter"/>
                    <v:path arrowok="t" o:connecttype="custom" o:connectlocs="65722,37147;65722,93345;61913,98107;49530,98107;45720,93345;45720,39053;33338,22860;20003,42863;20003,93345;16192,98107;3810,98107;0,93345;0,6668;3810,1905;16192,1905;20003,6668;20003,12382;40958,0;65722,37147" o:connectangles="0,0,0,0,0,0,0,0,0,0,0,0,0,0,0,0,0,0,0"/>
                  </v:shape>
                  <v:shape id="Freeform 609535497" o:spid="_x0000_s1068" style="position:absolute;left:18849;top:2343;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" path="m46672,35242r,14288c46672,52388,45720,54292,42863,54292r-9525,l33338,120967v,2858,-953,4763,-3811,4763l17145,125730v-1905,,-3810,-1905,-3810,-4763l13335,54292r-9525,c1905,54292,,52388,,49530l,35242c,32385,952,30480,3810,30480r9525,l13335,4763c13335,1905,14288,,17145,l29527,v1906,,3811,1905,3811,4763l33338,30480r9525,c44767,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1606801721" o:spid="_x0000_s1069" style="position:absolute;left:19821;top:2257;width:629;height:1343;visibility:visible;mso-wrap-style:square;v-text-anchor:middle" coordsize="6286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" path="m62865,113347r,16193c62865,132397,61913,134302,59055,134302r-52388,l3810,134302c1905,134302,,132397,,129540l,4763c,1905,953,,3810,l20955,,59055,v1905,,3810,1905,3810,4763l62865,20955v,2858,-952,4762,-3810,4762l20955,25717r,28575l55245,54292v1905,,3810,1905,3810,4763l59055,74295v,2857,-952,4762,-3810,4762l20955,79057r,29528l60008,108585v1905,953,2857,1905,2857,4762xe" fillcolor="#231f20" stroked="f">
                    <v:stroke joinstyle="miter"/>
                    <v:path arrowok="t" o:connecttype="custom" o:connectlocs="62865,113347;62865,129540;59055,134302;6667,134302;3810,134302;0,129540;0,4763;3810,0;20955,0;59055,0;62865,4763;62865,20955;59055,25717;20955,25717;20955,54292;55245,54292;59055,59055;59055,74295;55245,79057;20955,79057;20955,108585;60008,108585;62865,113347" o:connectangles="0,0,0,0,0,0,0,0,0,0,0,0,0,0,0,0,0,0,0,0,0,0,0"/>
                  </v:shape>
                  <v:shape id="Freeform 1508395926" o:spid="_x0000_s1070" style="position:absolute;left:20535;top:2619;width:774;height:1010;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" path="m77153,68580c72390,87630,57150,100965,40005,100965,17145,100965,,79057,,50482,,21907,17145,,40005,,57150,,72390,13335,77153,32385v952,2858,-953,4762,-2858,4762l60960,37147v-1905,,-2857,-952,-4763,-2857c53340,27622,46672,24765,40005,24765v-11430,,-20955,10478,-20955,25717c19050,65722,27622,76200,40005,76200v6667,,12383,-3810,16192,-9525c57150,64770,58103,63818,60960,63818r13335,c76200,62865,78105,65722,77153,68580xe" fillcolor="#231f20" stroked="f">
                    <v:stroke joinstyle="miter"/>
                    <v:path arrowok="t" o:connecttype="custom" o:connectlocs="77153,68580;40005,100965;0,50482;40005,0;77153,32385;74295,37147;60960,37147;56197,34290;40005,24765;19050,50482;40005,76200;56197,66675;60960,63818;74295,63818;77153,68580" o:connectangles="0,0,0,0,0,0,0,0,0,0,0,0,0,0,0"/>
                  </v:shape>
                  <v:shape id="Freeform 1430217575" o:spid="_x0000_s1071" style="position:absolute;left:21393;top:2619;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372677081" o:spid="_x0000_s1072" style="position:absolute;left:22336;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" path="m65722,37147r,56198c65722,96203,64770,98107,61913,98107r-12383,c47625,98107,45720,96203,45720,93345r,-54292c45720,28575,40958,22860,33338,22860v-7620,,-13335,5715,-13335,20003l20003,93345v,2858,-953,4762,-3810,4762l3810,98107c1905,98107,,96203,,93345l,6668c,3810,953,1905,3810,1905r12383,c18097,1905,20003,3810,20003,6668r,5714c23813,4763,31433,,40958,,55245,,65722,14288,65722,37147xe" fillcolor="#231f20" stroked="f">
                    <v:stroke joinstyle="miter"/>
                    <v:path arrowok="t" o:connecttype="custom" o:connectlocs="65722,37147;65722,93345;61913,98107;49530,98107;45720,93345;45720,39053;33338,22860;20003,42863;20003,93345;16193,98107;3810,98107;0,93345;0,6668;3810,1905;16193,1905;20003,6668;20003,12382;40958,0;65722,37147" o:connectangles="0,0,0,0,0,0,0,0,0,0,0,0,0,0,0,0,0,0,0"/>
                  </v:shape>
                  <v:shape id="Freeform 308570637" o:spid="_x0000_s1073" style="position:absolute;left:23117;top:2619;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767366856" o:spid="_x0000_s1074" style="position:absolute;left:24050;top:2628;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7,1956,20003,3861,20003,6719r,4762c23813,3861,30480,51,38100,51v7620,,14288,4763,18097,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7,12434;77153,51;101918,33389" o:connectangles="0,0,0,0,0,0,0,0,0,0,0,0,0,0,0,0,0,0,0,0,0,0,0,0,0,0,0,0"/>
                  </v:shape>
                  <v:shape id="Freeform 67746657" o:spid="_x0000_s1075" style="position:absolute;left:25231;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" path="m,20955l,4763c,1905,953,,3810,l16193,v1905,,3810,1905,3810,4763l20003,20955v,2858,-953,4762,-3810,4762l3810,25717c953,25717,,23813,,20955xm,129540l,42863c,40005,953,38100,3810,38100r12383,c18098,38100,20003,40005,20003,42863r,86677c20003,132397,19050,134302,16193,134302r-12383,c953,134302,,132397,,129540xe" fillcolor="#231f20" stroked="f">
                    <v:stroke joinstyle="miter"/>
                    <v:path arrowok="t" o:connecttype="custom" o:connectlocs="0,20955;0,4763;3810,0;16193,0;20003,4763;20003,20955;16193,25717;3810,25717;0,20955;0,129540;0,42863;3810,38100;16193,38100;20003,42863;20003,129540;16193,134302;3810,134302;0,129540" o:connectangles="0,0,0,0,0,0,0,0,0,0,0,0,0,0,0,0,0,0"/>
                  </v:shape>
                  <v:shape id="Freeform 538796842" o:spid="_x0000_s1076" style="position:absolute;left:25565;top:2619;width:774;height:1010;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" path="m77153,68580c72390,87630,57150,100965,40005,100965,17145,100965,,79057,,50482,,21907,17145,,40005,,57150,,72390,13335,77153,32385v952,2858,-953,4762,-2858,4762l60960,37147v-1905,,-2857,-952,-4762,-2857c53340,27622,46673,24765,40005,24765v-11430,,-20955,10478,-20955,25717c19050,65722,27623,76200,40005,76200v6668,,12383,-3810,16193,-9525c57150,64770,58103,63818,60960,63818r13335,c76200,62865,78105,65722,77153,68580xe" fillcolor="#231f20" stroked="f">
                    <v:stroke joinstyle="miter"/>
                    <v:path arrowok="t" o:connecttype="custom" o:connectlocs="77153,68580;40005,100965;0,50482;40005,0;77153,32385;74295,37147;60960,37147;56198,34290;40005,24765;19050,50482;40005,76200;56198,66675;60960,63818;74295,63818;77153,68580" o:connectangles="0,0,0,0,0,0,0,0,0,0,0,0,0,0,0"/>
                  </v:shape>
                  <v:shape id="Freeform 396798636" o:spid="_x0000_s1077" style="position:absolute;left:10829;top:4369;width:629;height:1345;visibility:visible;mso-wrap-style:square;v-text-anchor:middle" coordsize="62864,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" path="m62865,4058r,16192c62865,23108,61913,25013,59055,25013r-38100,l20955,59303r37147,c60007,59303,61913,61208,61913,64065r,16193c61913,83115,60960,85020,58102,85020r-37147,l20955,129788v,2857,-953,4762,-3810,4762l3810,134550c1905,134550,,132645,,129788l,5010c,2153,952,248,3810,248r17145,l59055,248v2858,-953,3810,952,3810,3810xe" fillcolor="#231f20" stroked="f">
                    <v:stroke joinstyle="miter"/>
                    <v:path arrowok="t" o:connecttype="custom" o:connectlocs="62865,4058;62865,20250;59055,25013;20955,25013;20955,59303;58102,59303;61913,64065;61913,80258;58102,85020;20955,85020;20955,129788;17145,134550;3810,134550;0,129788;0,5010;3810,248;20955,248;59055,248;62865,4058" o:connectangles="0,0,0,0,0,0,0,0,0,0,0,0,0,0,0,0,0,0,0"/>
                  </v:shape>
                  <v:shape id="Freeform 1487378374" o:spid="_x0000_s1078" style="position:absolute;left:11563;top:4705;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" path="m77152,51435v,1905,,3810,,5715c77152,60008,75247,60960,73342,60960r-16192,l19050,60960v2858,13335,10477,20003,20955,20003c45720,80963,50483,78105,54292,74295v953,-1905,2858,-2857,4763,-2857l71438,71438v2857,,3809,1905,2857,4762c68580,92393,56197,100965,40958,100965,16192,100965,,79058,,50483,,21908,16192,,40005,,61913,953,77152,23813,77152,51435xm57150,41910c55245,28575,46672,22860,39052,22860v-10477,,-17144,6668,-20002,19050l57150,41910xe" fillcolor="#231f20" stroked="f">
                    <v:stroke joinstyle="miter"/>
                    <v:path arrowok="t" o:connecttype="custom" o:connectlocs="77152,51435;77152,57150;73342,60960;57150,60960;19050,60960;40005,80963;54292,74295;59055,71438;71438,71438;74295,76200;40958,100965;0,50483;40005,0;77152,51435;57150,41910;39052,22860;19050,41910;57150,41910" o:connectangles="0,0,0,0,0,0,0,0,0,0,0,0,0,0,0,0,0,0"/>
                  </v:shape>
                  <v:shape id="Freeform 283624913" o:spid="_x0000_s1079" style="position:absolute;left:12420;top:4714;width:667;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" path="m66675,37147r,56198c66675,96203,65722,98107,62865,98107r-12382,c48577,98107,46672,96203,46672,93345r,-3810c41910,96203,35242,100013,25717,100013,12383,100013,,90488,,70485,,50482,12383,40957,25717,40957v9525,,16193,3811,20955,8573l46672,39053v,-11431,-4762,-16193,-11430,-16193c29527,22860,25717,25718,23813,31432v-953,2858,-1905,3811,-3811,3811l7620,35243v-1905,,-3810,-1905,-3810,-4763c5715,11430,19050,,34290,,52388,,66675,12382,66675,37147xm46672,70485v,-7620,-5714,-11430,-14287,-11430c23813,59055,20002,63818,20002,70485v,6668,3811,11430,12383,11430c41910,82868,46672,77153,46672,70485xe" fillcolor="#231f20" stroked="f">
                    <v:stroke joinstyle="miter"/>
                    <v:path arrowok="t" o:connecttype="custom" o:connectlocs="66675,37147;66675,93345;62865,98107;50483,98107;46672,93345;46672,89535;25717,100013;0,70485;25717,40957;46672,49530;46672,39053;35242,22860;23813,31432;20002,35243;7620,35243;3810,30480;34290,0;66675,37147;46672,70485;32385,59055;20002,70485;32385,81915;46672,70485" o:connectangles="0,0,0,0,0,0,0,0,0,0,0,0,0,0,0,0,0,0,0,0,0,0,0"/>
                  </v:shape>
                  <v:shape id="Freeform 1832038933" o:spid="_x0000_s1080" style="position:absolute;left:13173;top:4438;width:466;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7,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647120338" o:spid="_x0000_s1081" style="position:absolute;left:13725;top:4743;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" path="m61913,v1904,,3809,1905,3809,4763l65722,91440v,2858,-952,4763,-3809,4763l49530,96203v-1905,,-3810,-1905,-3810,-4763l45720,85725c41910,93345,34290,98108,24765,98108,10478,98108,,84773,,60960l,4763c,1905,953,,3810,l16192,v1905,,3811,1905,3811,4763l20003,59055v,10478,4762,16193,12382,16193c40005,75248,45720,69533,45720,55245r,-50482c45720,1905,46672,,49530,l61913,r,xe" fillcolor="#231f20" stroked="f">
                    <v:stroke joinstyle="miter"/>
                    <v:path arrowok="t" o:connecttype="custom" o:connectlocs="61913,0;65722,4763;65722,91440;61913,96203;49530,96203;45720,91440;45720,85725;24765,98108;0,60960;0,4763;3810,0;16192,0;20003,4763;20003,59055;32385,75248;45720,55245;45720,4763;49530,0;61913,0;61913,0" o:connectangles="0,0,0,0,0,0,0,0,0,0,0,0,0,0,0,0,0,0,0,0"/>
                  </v:shape>
                  <v:shape id="Freeform 370155591" o:spid="_x0000_s1082" style="position:absolute;left:14554;top:4724;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" path="m40958,4763r,18097c40958,25717,40005,27622,38100,27622v-9525,,-18097,5716,-18097,22860l20003,93345v,2858,-953,4762,-3811,4762l3810,98107c1905,98107,,96203,,93345l,6667c,3810,953,1905,3810,1905r12382,c18098,1905,20003,3810,20003,6667r,9525c22860,6667,29528,1905,37148,v2857,,3810,1905,3810,4763xe" fillcolor="#231f20" stroked="f">
                    <v:stroke joinstyle="miter"/>
                    <v:path arrowok="t" o:connecttype="custom" o:connectlocs="40958,4763;40958,22860;38100,27622;20003,50482;20003,93345;16192,98107;3810,98107;0,93345;0,6667;3810,1905;16192,1905;20003,6667;20003,16192;37148,0;40958,4763" o:connectangles="0,0,0,0,0,0,0,0,0,0,0,0,0,0,0"/>
                  </v:shape>
                  <v:shape id="Freeform 130895311" o:spid="_x0000_s1083" style="position:absolute;left:15020;top:4705;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" path="m77152,51435v,1905,,3810,,5715c77152,60008,75247,60960,73342,60960r-16192,l19050,60960v2857,13335,10477,20003,20955,20003c45720,80963,50482,78105,54292,74295v953,-1905,2858,-2857,4763,-2857l71438,71438v2857,,3809,1905,2857,4762c68580,92393,56197,100965,40957,100965,16192,100965,,79058,,50483,,21908,16192,,40005,,61913,953,77152,23813,77152,51435xm58102,41910c56197,28575,47625,22860,40005,22860v-10478,,-17145,6668,-20003,19050l58102,41910xe" fillcolor="#231f20" stroked="f">
                    <v:stroke joinstyle="miter"/>
                    <v:path arrowok="t" o:connecttype="custom" o:connectlocs="77152,51435;77152,57150;73342,60960;57150,60960;19050,60960;40005,80963;54292,74295;59055,71438;71438,71438;74295,76200;40957,100965;0,50483;40005,0;77152,51435;58102,41910;40005,22860;20002,41910;58102,41910" o:connectangles="0,0,0,0,0,0,0,0,0,0,0,0,0,0,0,0,0,0"/>
                  </v:shape>
                  <v:shape id="Freeform 613238525" o:spid="_x0000_s1084" style="position:absolute;left:15906;top:4714;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6672,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1561122607" o:spid="_x0000_s1085" style="position:absolute;left:17002;top:4714;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617025781" o:spid="_x0000_s1086" style="position:absolute;left:17840;top:4333;width:476;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" path="m31433,40005r,l43815,40957v1905,,3810,1906,3810,4763l47625,60007v,2858,-952,4763,-3810,4763l31433,64770r,66675c31433,134303,30480,136207,27623,136207r-12383,c13335,136207,11430,134303,11430,131445r,-66675l3810,64770c1905,64770,,62865,,60007l,45720c,42863,953,40957,3810,40957r7620,l11430,40005c11430,15240,21908,,43815,v1905,,3810,1905,3810,4763l47625,19050v,2857,-952,4763,-3810,4763c36195,23813,31433,28575,31433,40005xe" fillcolor="#231f20" stroked="f">
                    <v:stroke joinstyle="miter"/>
                    <v:path arrowok="t" o:connecttype="custom" o:connectlocs="31433,40005;31433,40005;43815,40957;47625,45720;47625,60007;43815,64770;31433,64770;31433,131445;27623,136207;15240,136207;11430,131445;11430,64770;3810,64770;0,60007;0,45720;3810,40957;11430,40957;11430,40005;43815,0;47625,4763;47625,19050;43815,23813;31433,40005" o:connectangles="0,0,0,0,0,0,0,0,0,0,0,0,0,0,0,0,0,0,0,0,0,0,0"/>
                  </v:shape>
                  <v:shape id="Freeform 2106661327" o:spid="_x0000_s1087" style="position:absolute;left:18716;top:4438;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732704728" o:spid="_x0000_s1088" style="position:absolute;left:19288;top:4352;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" path="m65723,73342r,56198c65723,132397,64770,134302,61913,134302r-12383,c47625,134302,45720,132397,45720,129540r,-54293c45720,64770,40958,59055,33338,59055v-7620,,-13335,5715,-13335,20002l20003,129540v,2857,-953,4762,-3810,4762l3810,134302c1905,134302,,132397,,129540l,4763c,1905,953,,3810,l16193,v1905,,3810,1905,3810,4763l20003,48577c23813,40957,31433,36195,40958,36195v14287,,24765,14287,24765,37147xe" fillcolor="#231f20" stroked="f">
                    <v:stroke joinstyle="miter"/>
                    <v:path arrowok="t" o:connecttype="custom" o:connectlocs="65723,73342;65723,129540;61913,134302;49530,134302;45720,129540;45720,75247;33338,59055;20003,79057;20003,129540;16193,134302;3810,134302;0,129540;0,4763;3810,0;16193,0;20003,4763;20003,48577;40958,36195;65723,73342" o:connectangles="0,0,0,0,0,0,0,0,0,0,0,0,0,0,0,0,0,0,0"/>
                  </v:shape>
                  <v:shape id="Freeform 1010236054" o:spid="_x0000_s1089" style="position:absolute;left:20078;top:4705;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" path="m77153,51435v,1905,,3810,,5715c77153,60008,75248,60960,73342,60960r-16192,l19050,60960v2858,13335,10478,20003,20955,20003c45720,80963,50483,78105,54292,74295v953,-1905,2858,-2857,4763,-2857l71438,71438v2857,,3810,1905,2857,4762c68580,92393,56198,100965,40958,100965,16192,100965,,79058,,50483,,21908,16192,,40005,,61913,953,77153,23813,77153,51435xm57150,41910c55245,28575,46673,22860,39053,22860v-10478,,-17145,6668,-20003,19050l57150,41910xe" fillcolor="#231f20" stroked="f">
                    <v:stroke joinstyle="miter"/>
                    <v:path arrowok="t" o:connecttype="custom" o:connectlocs="77153,51435;77153,57150;73342,60960;57150,60960;19050,60960;40005,80963;54292,74295;59055,71438;71438,71438;74295,76200;40958,100965;0,50483;40005,0;77153,51435;57150,41910;39053,22860;19050,41910;57150,41910" o:connectangles="0,0,0,0,0,0,0,0,0,0,0,0,0,0,0,0,0,0"/>
                  </v:shape>
                  <v:shape id="Freeform 398556357" o:spid="_x0000_s1090" style="position:absolute;left:21374;top:4362;width:209;height:1343;visibility:visible;mso-wrap-style:square;v-text-anchor:middle" coordsize="2095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" path="m3810,l17145,v1905,,3810,1905,3810,4763l20955,129540v,2858,-953,4763,-3810,4763l3810,134303c1905,134303,,132398,,129540l,4763c,1905,952,,3810,xe" fillcolor="#231f20" stroked="f">
                    <v:stroke joinstyle="miter"/>
                    <v:path arrowok="t" o:connecttype="custom" o:connectlocs="3810,0;17145,0;20955,4763;20955,129540;17145,134303;3810,134303;0,129540;0,4763;3810,0" o:connectangles="0,0,0,0,0,0,0,0,0"/>
                  </v:shape>
                  <v:shape id="Freeform 270167877" o:spid="_x0000_s1091" style="position:absolute;left:21764;top:4714;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" path="m65722,37147r,56198c65722,96203,64770,98107,61913,98107r-12383,c47625,98107,45720,96203,45720,93345r,-54292c45720,28575,40958,22860,33338,22860v-7620,,-13335,5715,-13335,20003l20003,93345v,2858,-953,4762,-3810,4762l3810,98107c1905,98107,,96203,,93345l,6668c,3810,953,1905,3810,1905r12383,c18097,1905,20003,3810,20003,6668r,5714c23813,4763,31433,,40958,,55245,,65722,14288,65722,37147xe" fillcolor="#231f20" stroked="f">
                    <v:stroke joinstyle="miter"/>
                    <v:path arrowok="t" o:connecttype="custom" o:connectlocs="65722,37147;65722,93345;61913,98107;49530,98107;45720,93345;45720,39053;33338,22860;20003,42863;20003,93345;16193,98107;3810,98107;0,93345;0,6668;3810,1905;16193,1905;20003,6668;20003,12382;40958,0;65722,37147" o:connectangles="0,0,0,0,0,0,0,0,0,0,0,0,0,0,0,0,0,0,0"/>
                  </v:shape>
                  <v:shape id="Freeform 2119108380" o:spid="_x0000_s1092" style="position:absolute;left:22536;top:4369;width:819;height:1365;visibility:visible;mso-wrap-style:square;v-text-anchor:middle" coordsize="81915,136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" path="m81915,4058r,124777c81915,131693,80963,133598,78105,133598r-12383,c63818,133598,61913,131693,61913,128835r,-6667c56197,130740,48578,136455,37147,136455,17145,136455,,114548,,85973,,57398,17145,35490,37147,35490v11431,,19050,4763,24766,14288l61913,5010v,-2857,952,-4762,3809,-4762l78105,248v2858,-953,3810,952,3810,3810xm62865,85020v,-16192,-8572,-26670,-20955,-26670c29528,58350,20955,68828,20955,85020v,16193,8573,26670,20955,26670c54293,111690,62865,101213,62865,85020xe" fillcolor="#231f20" stroked="f">
                    <v:stroke joinstyle="miter"/>
                    <v:path arrowok="t" o:connecttype="custom" o:connectlocs="81915,4058;81915,128835;78105,133598;65722,133598;61913,128835;61913,122168;37147,136455;0,85973;37147,35490;61913,49778;61913,5010;65722,248;78105,248;81915,4058;62865,85020;41910,58350;20955,85020;41910,111690;62865,85020" o:connectangles="0,0,0,0,0,0,0,0,0,0,0,0,0,0,0,0,0,0,0"/>
                  </v:shape>
                  <v:shape id="Freeform 1057299128" o:spid="_x0000_s1093" style="position:absolute;left:23517;top:4743;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" path="m61913,v1905,,3810,1905,3810,4763l65723,91440v,2858,-953,4763,-3810,4763l49530,96203v-1905,,-3810,-1905,-3810,-4763l45720,85725c41910,93345,34290,98108,24765,98108,10478,98108,,84773,,60960l,4763c,1905,953,,3810,l16193,v1905,,3810,1905,3810,4763l20003,59055v,10478,4762,16193,12382,16193c40005,75248,45720,69533,45720,55245r,-50482c45720,1905,46673,,49530,l61913,r,xe" fillcolor="#231f20" stroked="f">
                    <v:stroke joinstyle="miter"/>
                    <v:path arrowok="t" o:connecttype="custom" o:connectlocs="61913,0;65723,4763;65723,91440;61913,96203;49530,96203;45720,91440;45720,85725;24765,98108;0,60960;0,4763;3810,0;16193,0;20003,4763;20003,59055;32385,75248;45720,55245;45720,4763;49530,0;61913,0;61913,0" o:connectangles="0,0,0,0,0,0,0,0,0,0,0,0,0,0,0,0,0,0,0,0"/>
                  </v:shape>
                  <v:shape id="Freeform 101123371" o:spid="_x0000_s1094" style="position:absolute;left:24326;top:4714;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6672,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67341317" o:spid="_x0000_s1095" style="position:absolute;left:24993;top:4438;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46950252" o:spid="_x0000_s1096" style="position:absolute;left:25565;top:4724;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" path="m40958,4763r,18097c40958,25717,40005,27622,38100,27622v-9525,,-18097,5716,-18097,22860l20003,93345v,2858,-953,4762,-3810,4762l3810,98107c1905,98107,,96203,,93345l,6667c,3810,953,1905,3810,1905r12383,c18098,1905,20003,3810,20003,6667r,9525c22860,6667,29528,1905,37148,v2857,,3810,1905,3810,4763xe" fillcolor="#231f20" stroked="f">
                    <v:stroke joinstyle="miter"/>
                    <v:path arrowok="t" o:connecttype="custom" o:connectlocs="40958,4763;40958,22860;38100,27622;20003,50482;20003,93345;16193,98107;3810,98107;0,93345;0,6667;3810,1905;16193,1905;20003,6667;20003,16192;37148,0;40958,4763" o:connectangles="0,0,0,0,0,0,0,0,0,0,0,0,0,0,0"/>
                  </v:shape>
                  <v:shape id="Freeform 1299722281" o:spid="_x0000_s1097" style="position:absolute;left:26018;top:4743;width:722;height:1333;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" path="m55602,l68937,v2858,,3810,1905,2858,4763l38457,129540v-952,2858,-1905,3810,-3810,3810l21312,133350v-2857,,-3810,-1905,-2857,-4762l27980,94298,357,5715c-595,2858,357,953,3215,953r13335,c18455,953,20360,1905,20360,4763l37505,60960,51792,4763c52745,953,53697,,55602,xe" fillcolor="#231f20" stroked="f">
                    <v:stroke joinstyle="miter"/>
                    <v:path arrowok="t" o:connecttype="custom" o:connectlocs="55602,0;68937,0;71795,4763;38457,129540;34647,133350;21312,133350;18455,128588;27980,94298;357,5715;3215,953;16550,953;20360,4763;37505,60960;51792,4763;55602,0" o:connectangles="0,0,0,0,0,0,0,0,0,0,0,0,0,0,0"/>
                  </v:shape>
                </v:group>
                <v:shape id="Freeform 300429372" o:spid="_x0000_s1098" style="position:absolute;left:7239;top:1390;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" path="m47625,c20955,,,20955,,47625l,246697,,445770v,26670,20955,47625,47625,47625l252412,493395r,-492442l47625,r,xe" fillcolor="#9daeac" stroked="f">
                  <v:stroke joinstyle="miter"/>
                  <v:path arrowok="t" o:connecttype="custom" o:connectlocs="47625,0;0,47625;0,246697;0,445770;47625,493395;252412,493395;252412,953;47625,0;47625,0" o:connectangles="0,0,0,0,0,0,0,0,0"/>
                </v:shape>
                <v:group id="Graphic 3" o:spid="_x0000_s1099" style="position:absolute;left:34175;top:3752;width:8697;height:3048" coordorigin="34175,3752" coordsize="8696,30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">
                  <v:shape id="Freeform 2067115480" o:spid="_x0000_s1100" style="position:absolute;left:35480;top:6753;width:905;height:47;visibility:visible;mso-wrap-style:square;v-text-anchor:middle" coordsize="90487,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" path="m86678,l4763,c1905,,,1905,,4763r90488,c90488,1905,88583,,86678,xe" fillcolor="#f2f2f2" stroked="f">
                    <v:stroke joinstyle="miter"/>
                    <v:path arrowok="t" o:connecttype="custom" o:connectlocs="86678,0;4763,0;0,4763;90488,4763;86678,0" o:connectangles="0,0,0,0,0"/>
                  </v:shape>
                  <v:shape id="Freeform 1780782983" o:spid="_x0000_s1101" style="position:absolute;left:36776;top:6753;width:904;height:47;visibility:visible;mso-wrap-style:square;v-text-anchor:middle" coordsize="90487,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" path="m86678,l4763,c1905,,,1905,,4763r90488,c90488,1905,88582,,86678,xe" fillcolor="#f2f2f2" stroked="f">
                    <v:stroke joinstyle="miter"/>
                    <v:path arrowok="t" o:connecttype="custom" o:connectlocs="86678,0;4763,0;0,4763;90488,4763;86678,0" o:connectangles="0,0,0,0,0"/>
                  </v:shape>
                  <v:shape id="Freeform 2011464558" o:spid="_x0000_s1102" style="position:absolute;left:34175;top:6753;width:908;height:47;visibility:visible;mso-wrap-style:square;v-text-anchor:middle" coordsize="90735,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" path="m86677,l4763,c1905,,,1905,,4763r90488,c91440,1905,89535,,86677,xe" fillcolor="#f2f2f2" stroked="f">
                    <v:stroke joinstyle="miter"/>
                    <v:path arrowok="t" o:connecttype="custom" o:connectlocs="86677,0;4763,0;0,4763;90488,4763;86677,0" o:connectangles="0,0,0,0,0"/>
                  </v:shape>
                  <v:shape id="Freeform 1209864385" o:spid="_x0000_s1103" style="position:absolute;left:39366;top:6753;width:908;height:47;visibility:visible;mso-wrap-style:square;v-text-anchor:middle" coordsize="90735,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" path="m86677,l4763,c1905,,,1905,,4763r90488,c91440,1905,89535,,86677,xe" fillcolor="#f2f2f2" stroked="f">
                    <v:stroke joinstyle="miter"/>
                    <v:path arrowok="t" o:connecttype="custom" o:connectlocs="86677,0;4763,0;0,4763;90488,4763;86677,0" o:connectangles="0,0,0,0,0"/>
                  </v:shape>
                  <v:shape id="Freeform 1490951664" o:spid="_x0000_s1104" style="position:absolute;left:40662;top:6753;width:907;height:47;visibility:visible;mso-wrap-style:square;v-text-anchor:middle" coordsize="90735,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" path="m86678,l4763,c1905,,,1905,,4763r90488,c91440,1905,89535,,86678,xe" fillcolor="#f2f2f2" stroked="f">
                    <v:stroke joinstyle="miter"/>
                    <v:path arrowok="t" o:connecttype="custom" o:connectlocs="86678,0;4763,0;0,4763;90488,4763;86678,0" o:connectangles="0,0,0,0,0"/>
                  </v:shape>
                  <v:shape id="Freeform 1547715307" o:spid="_x0000_s1105" style="position:absolute;left:41967;top:6753;width:905;height:47;visibility:visible;mso-wrap-style:square;v-text-anchor:middle" coordsize="90487,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" path="m85725,l4763,c1905,,,1905,,4763r90488,c90488,1905,88582,,85725,xe" fillcolor="#f2f2f2" stroked="f">
                    <v:stroke joinstyle="miter"/>
                    <v:path arrowok="t" o:connecttype="custom" o:connectlocs="85725,0;4763,0;0,4763;90488,4763;85725,0" o:connectangles="0,0,0,0,0"/>
                  </v:shape>
                  <v:shape id="Freeform 620458200" o:spid="_x0000_s1106" style="position:absolute;left:38481;top:3752;width:95;height:915;visibility:visible;mso-wrap-style:square;v-text-anchor:middle" coordsize="9525,91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" path="m4763,c1905,,,1905,,4763l,86678v,2857,1905,4762,4763,4762c7620,91440,9525,89535,9525,86678r,-81915c9525,1905,7620,,4763,xe" fillcolor="#f2f2f2" stroked="f">
                    <v:stroke joinstyle="miter"/>
                    <v:path arrowok="t" o:connecttype="custom" o:connectlocs="4763,0;0,4763;0,86678;4763,91440;9525,86678;9525,4763;4763,0" o:connectangles="0,0,0,0,0,0,0"/>
                  </v:shape>
                  <v:shape id="Freeform 1339759267" o:spid="_x0000_s1107" style="position:absolute;left:38481;top:5048;width:95;height:914;visibility:visible;mso-wrap-style:square;v-text-anchor:middle" coordsize="9525,91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" path="m4763,c1905,,,1905,,4763l,86678v,2857,1905,4762,4763,4762c7620,91440,9525,89535,9525,86678r,-81915c9525,1905,7620,,4763,xe" fillcolor="#f2f2f2" stroked="f">
                    <v:stroke joinstyle="miter"/>
                    <v:path arrowok="t" o:connecttype="custom" o:connectlocs="4763,0;0,4763;0,86678;4763,91440;9525,86678;9525,4763;4763,0" o:connectangles="0,0,0,0,0,0,0"/>
                  </v:shape>
                  <v:shape id="Freeform 1405511606" o:spid="_x0000_s1108" style="position:absolute;left:38452;top:6343;width:152;height:48;visibility:visible;mso-wrap-style:square;v-text-anchor:middle" coordsize="15240,4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" path="m12382,4763c12382,1905,10478,,7620,,4763,,2857,1905,2857,4763l,4763r,l15240,4763r,l12382,4763xe" fillcolor="#f2f2f2" stroked="f">
                    <v:stroke joinstyle="miter"/>
                    <v:path arrowok="t" o:connecttype="custom" o:connectlocs="12382,4763;7620,0;2857,4763;0,4763;0,4763;15240,4763;15240,4763;12382,4763" o:connectangles="0,0,0,0,0,0,0,0"/>
                  </v:shape>
                  <v:shape id="Freeform 3293019" o:spid="_x0000_s1109" style="position:absolute;left:36361;top:4629;width:662;height:662;visibility:visible;mso-wrap-style:square;v-text-anchor:middle" coordsize="66198,661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" path="m4286,c3334,,1429,,1429,953v-1905,1904,-1905,4762,,6667l58579,64770v1905,1905,4762,1905,6667,c66199,63817,66199,62865,66199,61913v,-953,,-2858,-953,-2858l8096,1905c7144,953,6191,,4286,xe" fillcolor="#f2f2f2" stroked="f">
                    <v:stroke joinstyle="miter"/>
                    <v:path arrowok="t" o:connecttype="custom" o:connectlocs="4286,0;1429,953;1429,7620;58579,64770;65246,64770;66199,61913;65246,59055;8096,1905;4286,0" o:connectangles="0,0,0,0,0,0,0,0,0"/>
                  </v:shape>
                  <v:shape id="Freeform 1271743473" o:spid="_x0000_s1110" style="position:absolute;left:37276;top:5553;width:666;height:662;visibility:visible;mso-wrap-style:square;v-text-anchor:middle" coordsize="66674,661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" path="m4286,c3334,,1429,,1429,953v-1905,1905,-1905,4762,,6667l58579,64770v1905,1905,4762,1905,6667,c67151,62865,67151,60008,65246,58103l8096,953c7144,,6191,,4286,xe" fillcolor="#f2f2f2" stroked="f">
                    <v:stroke joinstyle="miter"/>
                    <v:path arrowok="t" o:connecttype="custom" o:connectlocs="4286,0;1429,953;1429,7620;58579,64770;65246,64770;65246,58103;8096,953;4286,0" o:connectangles="0,0,0,0,0,0,0,0"/>
                  </v:shape>
                  <v:group id="Graphic 3" o:spid="_x0000_s1111" style="position:absolute;left:38185;top:6457;width:105;height:200" coordorigin="38185,6457" coordsize="104,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">
                    <v:shape id="Freeform 1593722187" o:spid="_x0000_s1112" style="position:absolute;left:38190;top:6462;width:81;height:81;visibility:visible;mso-wrap-style:square;v-text-anchor:middle" coordsize="8096,8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" path="m8096,1429c6191,-476,3334,-476,1429,1429v-1905,1905,-1905,4762,,6667l8096,1429xe" fillcolor="#f2f2f2" stroked="f">
                      <v:stroke joinstyle="miter"/>
                      <v:path arrowok="t" o:connecttype="custom" o:connectlocs="8096,1429;1429,1429;1429,8096;8096,1429" o:connectangles="0,0,0,0"/>
                    </v:shape>
                    <v:shape id="Freeform 1503807358" o:spid="_x0000_s1113" style="position:absolute;left:38280;top:6457;width:10;height:10;visibility:visible;mso-wrap-style:square;v-text-anchor:middle" coordsize="952,9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" path="m,953l953,r,l,953xe" fillcolor="#f2f2f2" stroked="f">
                      <v:stroke joinstyle="miter"/>
                      <v:path arrowok="t" o:connecttype="custom" o:connectlocs="0,953;953,0;953,0" o:connectangles="0,0,0"/>
                    </v:shape>
                    <v:shape id="Freeform 2133533028" o:spid="_x0000_s1114" style="position:absolute;left:38185;top:6562;width:10;height:95;visibility:visible;mso-wrap-style:square;v-text-anchor:middle" coordsize="952,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" path="m,l,,953,,,xe" fillcolor="#f2f2f2" stroked="f">
                      <v:stroke joinstyle="miter"/>
                      <v:path arrowok="t" o:connecttype="custom" o:connectlocs="0,0;0,0;953,0" o:connectangles="0,0,0"/>
                    </v:shape>
                  </v:group>
                  <v:shape id="Freeform 1314576290" o:spid="_x0000_s1115" style="position:absolute;left:40043;top:4629;width:662;height:652;visibility:visible;mso-wrap-style:square;v-text-anchor:middle" coordsize="66198,65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" path="m60960,v-952,,-2857,,-2857,953l953,58103c,59055,,60007,,60960v,953,,2857,953,2857c2858,65722,5715,65722,7620,63817l64770,6667c66675,4763,66675,1905,64770,v-952,953,-2857,,-3810,xe" fillcolor="#f2f2f2" stroked="f">
                    <v:stroke joinstyle="miter"/>
                    <v:path arrowok="t" o:connecttype="custom" o:connectlocs="60960,0;58103,953;953,58103;0,60960;953,63817;7620,63817;64770,6667;64770,0;60960,0" o:connectangles="0,0,0,0,0,0,0,0,0"/>
                  </v:shape>
                  <v:shape id="Freeform 450944935" o:spid="_x0000_s1116" style="position:absolute;left:39128;top:5553;width:662;height:652;visibility:visible;mso-wrap-style:square;v-text-anchor:middle" coordsize="66198,65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" path="m60960,v-953,,-2858,,-2858,953l952,58103c,59055,,60008,,60960v,953,,2858,952,2858c2857,65723,5715,65723,7620,63818l64770,6668c66675,4763,66675,1905,64770,,62865,,61913,,60960,xe" fillcolor="#f2f2f2" stroked="f">
                    <v:stroke joinstyle="miter"/>
                    <v:path arrowok="t" o:connecttype="custom" o:connectlocs="60960,0;58102,953;952,58103;0,60960;952,63818;7620,63818;64770,6668;64770,0;60960,0" o:connectangles="0,0,0,0,0,0,0,0,0"/>
                  </v:shape>
                  <v:group id="Graphic 3" o:spid="_x0000_s1117" style="position:absolute;left:38766;top:6457;width:95;height:86" coordorigin="38766,6457" coordsize="95,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">
                    <v:shape id="Freeform 1378066300" o:spid="_x0000_s1118" style="position:absolute;left:38785;top:6472;width:76;height:71;visibility:visible;mso-wrap-style:square;v-text-anchor:middle" coordsize="7619,71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" path="m6667,7144v953,-953,953,-1905,953,-2858c7620,3334,7620,1429,6667,1429,4763,-476,1905,-476,,1429l6667,7144xe" fillcolor="#f2f2f2" stroked="f">
                      <v:stroke joinstyle="miter"/>
                      <v:path arrowok="t" o:connecttype="custom" o:connectlocs="6667,7144;7620,4286;6667,1429;0,1429;6667,7144" o:connectangles="0,0,0,0,0"/>
                    </v:shape>
                    <v:shape id="Freeform 772454518" o:spid="_x0000_s1119" style="position:absolute;left:38766;top:6457;width:10;height:10;visibility:visible;mso-wrap-style:square;v-text-anchor:middle" coordsize="952,9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" path="m,l,,953,953,,xe" fillcolor="#f2f2f2" stroked="f">
                      <v:stroke joinstyle="miter"/>
                      <v:path arrowok="t" o:connecttype="custom" o:connectlocs="0,0;0,0;953,953" o:connectangles="0,0,0"/>
                    </v:shape>
                  </v:group>
                  <v:shape id="Freeform 1917233048" o:spid="_x0000_s1120" style="position:absolute;left:38823;top:6638;width:48;height:67;visibility:visible;mso-wrap-style:square;v-text-anchor:middle" coordsize="4762,66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" path="m4763,4763v,-953,,-1906,,-2858c4763,952,3810,,2857,,1905,,953,,,l,,2857,6667v953,,953,-952,1906,-1904xe" fillcolor="#f2f2f2" stroked="f">
                    <v:stroke joinstyle="miter"/>
                    <v:path arrowok="t" o:connecttype="custom" o:connectlocs="4763,4763;4763,1905;2857,0;0,0;0,0;2857,6667;4763,4763" o:connectangles="0,0,0,0,0,0,0"/>
                  </v:shape>
                  <v:shape id="Freeform 62906999" o:spid="_x0000_s1121" style="position:absolute;left:39153;top:6238;width:684;height:315;visibility:visible;mso-wrap-style:square;v-text-anchor:middle" coordsize="68374,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" path="m65144,v,,-953,,-1905,l2279,24765c374,25718,-579,27622,374,29528v,952,952,1904,1905,1904c3231,31432,4184,31432,5136,31432l66096,6668v1905,-953,2858,-2858,1905,-4763c68001,953,67049,,65144,v952,,,,,xe" fillcolor="#f2f2f2" stroked="f">
                    <v:stroke joinstyle="miter"/>
                    <v:path arrowok="t" o:connecttype="custom" o:connectlocs="65144,0;63239,0;2279,24765;374,29528;2279,31432;5136,31432;66096,6668;68001,1905;65144,0;65144,0" o:connectangles="0,0,0,0,0,0,0,0,0,0"/>
                  </v:shape>
                  <v:shape id="Freeform 983427489" o:spid="_x0000_s1122" style="position:absolute;left:40125;top:5829;width:680;height:314;visibility:visible;mso-wrap-style:square;v-text-anchor:middle" coordsize="68000,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" path="m65144,v,,-953,,-1906,l2279,24765c374,25717,-579,27622,374,29527v,953,952,1905,1905,1905c3231,31432,4184,31432,5136,31432l66096,6667v953,,1905,-952,1905,-1904c68001,3810,68001,2857,68001,1905,68001,952,67049,,65144,v952,,,,,xe" fillcolor="#f2f2f2" stroked="f">
                    <v:stroke joinstyle="miter"/>
                    <v:path arrowok="t" o:connecttype="custom" o:connectlocs="65144,0;63238,0;2279,24765;374,29527;2279,31432;5136,31432;66096,6667;68001,4763;68001,1905;65144,0;65144,0" o:connectangles="0,0,0,0,0,0,0,0,0,0,0"/>
                  </v:shape>
                  <v:shape id="Freeform 317646977" o:spid="_x0000_s1123" style="position:absolute;left:37566;top:4520;width:314;height:684;visibility:visible;mso-wrap-style:square;v-text-anchor:middle" coordsize="31432,68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" path="m24765,66096v953,1905,2858,2858,4763,1905c30480,68001,31433,67049,31433,66096v,-952,,-1905,,-2857l6668,2279c5715,374,3810,-579,1905,374,953,374,,1326,,2279v,952,,1905,,2857l24765,66096xe" fillcolor="#f2f2f2" stroked="f">
                    <v:stroke joinstyle="miter"/>
                    <v:path arrowok="t" o:connecttype="custom" o:connectlocs="24765,66096;29528,68001;31433,66096;31433,63239;6668,2279;1905,374;0,2279;0,5136;24765,66096" o:connectangles="0,0,0,0,0,0,0,0,0"/>
                  </v:shape>
                  <v:shape id="Freeform 1742786807" o:spid="_x0000_s1124" style="position:absolute;left:37966;top:5495;width:314;height:680;visibility:visible;mso-wrap-style:square;v-text-anchor:middle" coordsize="31432,68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" path="m24765,65722v953,1905,2857,2858,4763,1905c30480,67627,31432,66675,31432,65722v,-952,,-1905,,-2857l6668,1905c6668,952,5715,,4763,,3810,,2857,,1905,,953,,,952,,1905v,952,,1905,,2858l24765,65722xe" fillcolor="#f2f2f2" stroked="f">
                    <v:stroke joinstyle="miter"/>
                    <v:path arrowok="t" o:connecttype="custom" o:connectlocs="24765,65722;29528,67627;31432,65722;31432,62865;6668,1905;4763,0;1905,0;0,1905;0,4763;24765,65722" o:connectangles="0,0,0,0,0,0,0,0,0,0"/>
                  </v:shape>
                  <v:shape id="Freeform 199832100" o:spid="_x0000_s1125" style="position:absolute;left:38347;top:6457;width:95;height:58;visibility:visible;mso-wrap-style:square;v-text-anchor:middle" coordsize="9525,5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" path="m6668,c5715,,4763,,3810,,2857,,1905,953,1905,1905v,953,,1905,,2858l,5715r,l9525,1905c8572,1905,8572,953,6668,xe" fillcolor="#f2f2f2" stroked="f">
                    <v:stroke joinstyle="miter"/>
                    <v:path arrowok="t" o:connecttype="custom" o:connectlocs="6668,0;3810,0;1905,1905;1905,4763;0,5715;0,5715;9525,1905;6668,0" o:connectangles="0,0,0,0,0,0,0,0"/>
                  </v:shape>
                  <v:shape id="Freeform 192896433" o:spid="_x0000_s1126" style="position:absolute;left:36238;top:5829;width:684;height:314;visibility:visible;mso-wrap-style:square;v-text-anchor:middle" coordsize="68374,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" path="m4184,v,,-953,,-1905,c1326,,374,952,374,1905v-953,1905,,4762,1905,4762l63239,31432v952,,1905,,2857,c67049,31432,68001,30480,68001,29527v953,-1905,,-4762,-1905,-4762l4184,v1905,,952,,,xe" fillcolor="#f2f2f2" stroked="f">
                    <v:stroke joinstyle="miter"/>
                    <v:path arrowok="t" o:connecttype="custom" o:connectlocs="4184,0;2279,0;374,1905;2279,6667;63239,31432;66096,31432;68001,29527;66096,24765;4184,0;4184,0" o:connectangles="0,0,0,0,0,0,0,0,0,0"/>
                  </v:shape>
                  <v:shape id="Freeform 780893365" o:spid="_x0000_s1127" style="position:absolute;left:37214;top:6238;width:680;height:315;visibility:visible;mso-wrap-style:square;v-text-anchor:middle" coordsize="68001,314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" path="m3810,v,,-953,,-1905,c953,,,953,,1905v,952,,1905,,2858c,5715,953,6668,1905,6668l62865,31432v952,,1905,,2857,c66675,31432,67628,30480,67628,29528v952,-1906,,-4763,-1906,-4763l3810,v953,,953,,,xe" fillcolor="#f2f2f2" stroked="f">
                    <v:stroke joinstyle="miter"/>
                    <v:path arrowok="t" o:connecttype="custom" o:connectlocs="3810,0;1905,0;0,1905;0,4763;1905,6668;62865,31432;65722,31432;67628,29528;65722,24765;3810,0;3810,0" o:connectangles="0,0,0,0,0,0,0,0,0,0,0"/>
                  </v:shape>
                  <v:shape id="Freeform 401113799" o:spid="_x0000_s1128" style="position:absolute;left:38195;top:6610;width:57;height:95;visibility:visible;mso-wrap-style:square;v-text-anchor:middle" coordsize="5715,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" path="m4763,2858v-953,,-1905,,-2858,c953,2858,,3810,,4763v,952,,1905,,2857c,8572,953,9525,1905,9525l5715,r,l4763,2858xe" fillcolor="#f2f2f2" stroked="f">
                    <v:stroke joinstyle="miter"/>
                    <v:path arrowok="t" o:connecttype="custom" o:connectlocs="4763,2858;1905,2858;0,4763;0,7620;1905,9525;5715,0;5715,0;4763,2858" o:connectangles="0,0,0,0,0,0,0,0"/>
                  </v:shape>
                  <v:shape id="Freeform 422409535" o:spid="_x0000_s1129" style="position:absolute;left:39176;top:4514;width:318;height:686;visibility:visible;mso-wrap-style:square;v-text-anchor:middle" coordsize="31806,685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" path="m28575,c26670,,25717,953,24765,2858l,63818v,952,,1904,,2857c,67628,952,68580,1905,68580v952,,1905,,2858,c5715,68580,6667,67628,6667,66675l31432,5715v953,-1905,,-4762,-1905,-4762c29527,,28575,,28575,xe" fillcolor="#f2f2f2" stroked="f">
                    <v:stroke joinstyle="miter"/>
                    <v:path arrowok="t" o:connecttype="custom" o:connectlocs="28575,0;24765,2858;0,63818;0,66675;1905,68580;4763,68580;6667,66675;31432,5715;29527,953;28575,0" o:connectangles="0,0,0,0,0,0,0,0,0,0"/>
                  </v:shape>
                  <v:shape id="Freeform 1683588712" o:spid="_x0000_s1130" style="position:absolute;left:38763;top:5486;width:318;height:676;visibility:visible;mso-wrap-style:square;v-text-anchor:middle" coordsize="31806,67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" path="m28949,v,,-953,,-1905,c26091,,25139,953,25139,1905l374,62865v-953,1905,,4763,1905,4763c4184,67628,7041,67628,7041,65722l31806,4763v,-953,,-1906,,-2858c31806,953,30854,,28949,v952,,952,,,xe" fillcolor="#f2f2f2" stroked="f">
                    <v:stroke joinstyle="miter"/>
                    <v:path arrowok="t" o:connecttype="custom" o:connectlocs="28949,0;27044,0;25139,1905;374,62865;2279,67628;7041,65722;31806,4763;31806,1905;28949,0;28949,0" o:connectangles="0,0,0,0,0,0,0,0,0,0"/>
                  </v:shape>
                  <v:shape id="Freeform 855700049" o:spid="_x0000_s1131" style="position:absolute;left:38623;top:6467;width:86;height:57;visibility:visible;mso-wrap-style:square;v-text-anchor:middle" coordsize="8572,5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" path="m6668,4763c7620,2858,6668,,4763,,3810,,2858,,1905,,953,,,953,,1905l8572,5715,6668,4763xe" fillcolor="#f2f2f2" stroked="f">
                    <v:stroke joinstyle="miter"/>
                    <v:path arrowok="t" o:connecttype="custom" o:connectlocs="6668,4763;4763,0;1905,0;0,1905;8572,5715;6668,4763" o:connectangles="0,0,0,0,0,0"/>
                  </v:shape>
                  <v:shape id="Freeform 459696524" o:spid="_x0000_s1132" style="position:absolute;left:35956;top:5667;width:96;height:95;visibility:visible;mso-wrap-style:square;v-text-anchor:middle" coordsize="9525,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" path="m9525,4763v,2630,-2132,4762,-4763,4762c2132,9525,,7393,,4763,,2132,2132,,4762,,7393,,9525,2132,9525,4763xe" fillcolor="#f2f2f2" stroked="f">
                    <v:stroke joinstyle="miter"/>
                    <v:path arrowok="t" o:connecttype="custom" o:connectlocs="9525,4763;4762,9525;0,4763;4762,0;9525,4763" o:connectangles="0,0,0,0,0"/>
                  </v:shape>
                  <v:shape id="Freeform 811406974" o:spid="_x0000_s1133" style="position:absolute;left:37442;top:4210;width:86;height:100;visibility:visible;mso-wrap-style:square;v-text-anchor:middle" coordsize="8572,100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" path="m4763,c3810,,1905,,953,952,,1905,,2857,,4763,,6667,,7620,953,8572v1904,1905,4762,1905,6667,l7620,8572v952,-952,952,-1905,952,-3809c8572,2857,8572,1905,7620,952,7620,,5715,,4763,xe" fillcolor="#f2f2f2" stroked="f">
                    <v:stroke joinstyle="miter"/>
                    <v:path arrowok="t" o:connecttype="custom" o:connectlocs="4763,0;953,952;0,4763;953,8572;7620,8572;7620,8572;8572,4763;7620,952;4763,0" o:connectangles="0,0,0,0,0,0,0,0,0"/>
                  </v:shape>
                  <v:shape id="Freeform 119876777" o:spid="_x0000_s1134" style="position:absolute;left:39528;top:4219;width:105;height:95;visibility:visible;mso-wrap-style:square;v-text-anchor:middle" coordsize="10477,95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" path="m4763,c1905,,,1905,,4763,,7620,1905,9525,4763,9525v952,,2857,,3809,-952c9525,7620,10478,6668,10478,4763,10478,1905,7620,,4763,v952,,952,,,xe" fillcolor="#f2f2f2" stroked="f">
                    <v:stroke joinstyle="miter"/>
                    <v:path arrowok="t" o:connecttype="custom" o:connectlocs="4763,0;0,4763;4763,9525;8572,8573;10478,4763;4763,0;4763,0" o:connectangles="0,0,0,0,0,0,0"/>
                  </v:shape>
                  <v:shape id="Freeform 640273028" o:spid="_x0000_s1135" style="position:absolute;left:40995;top:5705;width:105;height:105;visibility:visible;mso-wrap-style:square;v-text-anchor:middle" coordsize="10477,10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" path="m5715,c4763,,2858,,1905,953,953,1905,,2858,,4763v,952,,2857,953,3809c1905,9525,2858,10478,4763,10478v952,,2857,,3810,-953c9525,8572,10478,7620,10478,5715v,-952,,-2857,-953,-3810c8573,953,7620,,5715,v953,,953,,,xe" fillcolor="#f2f2f2" stroked="f">
                    <v:stroke joinstyle="miter"/>
                    <v:path arrowok="t" o:connecttype="custom" o:connectlocs="5715,0;1905,953;0,4763;953,8572;4763,10478;8573,9525;10478,5715;9525,1905;5715,0;5715,0" o:connectangles="0,0,0,0,0,0,0,0,0,0"/>
                  </v:shape>
                </v:group>
                <v:shape id="Freeform 1392203520" o:spid="_x0000_s1136" style="position:absolute;left:37985;top:14392;width:1438;height:2210;visibility:visible;mso-wrap-style:square;v-text-anchor:middle" coordsize="143827,2209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" path="m8572,l136207,v4763,,7620,2857,7620,7620l143827,32385v,2857,-952,5715,-1905,9525l71438,215265v-1906,3810,-4763,5715,-8573,5715l31432,220980v-5715,,-7619,-2858,-5715,-8572l94297,42862r-86677,c2857,42862,,40005,,35242l,8572c952,2857,2857,,8572,xe" stroked="f">
                  <v:fill opacity="52428f"/>
                  <v:stroke joinstyle="miter"/>
                  <v:path arrowok="t" o:connecttype="custom" o:connectlocs="8572,0;136207,0;143827,7620;143827,32385;141922,41910;71438,215265;62865,220980;31432,220980;25717,212408;94297,42862;7620,42862;0,35242;0,8572;8572,0" o:connectangles="0,0,0,0,0,0,0,0,0,0,0,0,0,0"/>
                </v:shape>
                <v:shape id="Freeform 1908586928" o:spid="_x0000_s1137" style="position:absolute;left:7972;top:3724;width:810;height:1867;visibility:visible;mso-wrap-style:square;v-text-anchor:middle" coordsize="80962,186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" path="m48577,l74295,v3810,,6668,1905,6668,6667l80963,180022v,3810,-1905,6668,-6668,6668l50483,186690v-3810,,-6668,-1905,-6668,-6668l43815,36195,7620,56197c2858,59055,,56197,,51435l,28575c,24765,952,22860,4763,20955l40958,953c43815,,45720,,48577,xe" stroked="f">
                  <v:fill opacity="52428f"/>
                  <v:stroke joinstyle="miter"/>
                  <v:path arrowok="t" o:connecttype="custom" o:connectlocs="48577,0;74295,0;80963,6667;80963,180022;74295,186690;50483,186690;43815,180022;43815,36195;7620,56197;0,51435;0,28575;4763,20955;40958,953;48577,0" o:connectangles="0,0,0,0,0,0,0,0,0,0,0,0,0,0"/>
                </v:shape>
                <v:shape id="Freeform 2102264061" o:spid="_x0000_s1138" style="position:absolute;top:7381;width:29175;height:4934;visibility:visible;mso-wrap-style:square;v-text-anchor:middle" coordsize="291750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" path="m47625,493395r2631758,l2917508,246697,2679383,,47625,c20955,,,20955,,47625l,246697,,445770v,25718,20955,47625,47625,47625xe" fillcolor="#bbccc9" stroked="f">
                  <v:stroke joinstyle="miter"/>
                  <v:path arrowok="t" o:connecttype="custom" o:connectlocs="47625,493395;2679383,493395;2917508,246697;2679383,0;47625,0;0,47625;0,246697;0,445770;47625,493395" o:connectangles="0,0,0,0,0,0,0,0,0"/>
                </v:shape>
                <v:shape id="Freeform 563615056" o:spid="_x0000_s1139" style="position:absolute;left:29860;top:9382;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" path="m95250,47625v,26302,-21323,47625,-47625,47625c21322,95250,,73927,,47625,,21323,21322,,47625,,73927,,95250,21323,95250,47625xe" fillcolor="#bbccc9" stroked="f">
                  <v:stroke joinstyle="miter"/>
                  <v:path arrowok="t" o:connecttype="custom" o:connectlocs="95250,47625;47625,95250;0,47625;47625,0;95250,47625" o:connectangles="0,0,0,0,0"/>
                </v:shape>
                <v:group id="Graphic 3" o:spid="_x0000_s1140" style="position:absolute;left:3257;top:8229;width:23441;height:3867" coordorigin="3257,8229" coordsize="23441,38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">
                  <v:shape id="Freeform 1080487352" o:spid="_x0000_s1141" style="position:absolute;left:3381;top:8229;width:752;height:1382;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" path="m,100013c,97155,952,95250,3810,95250r13335,c19050,95250,20955,97155,20955,100013v952,9525,7620,13334,18097,13334c49530,113347,55245,107633,55245,100013v,-9525,-8572,-13335,-19050,-18098c20955,75247,1905,67628,1905,39053,1905,13335,19050,,36195,,53340,,70485,12383,72390,38100v,2858,-952,4763,-3810,4763l55245,42863v-1905,,-3810,-1905,-3810,-4763c50482,29528,44767,24765,36195,24765v-8572,,-13335,5715,-13335,13335c22860,47625,30480,52388,40005,57150v15240,6668,35243,14288,35243,41910c75248,124778,58102,138113,38100,138113,19050,139065,1905,126683,,100013xe" fillcolor="#231f20" stroked="f">
                    <v:stroke joinstyle="miter"/>
                    <v:path arrowok="t" o:connecttype="custom" o:connectlocs="0,100013;3810,95250;17145,95250;20955,100013;39052,113347;55245,100013;36195,81915;1905,39053;36195,0;72390,38100;68580,42863;55245,42863;51435,38100;36195,24765;22860,38100;40005,57150;75248,99060;38100,138113;0,100013" o:connectangles="0,0,0,0,0,0,0,0,0,0,0,0,0,0,0,0,0,0,0"/>
                  </v:shape>
                  <v:shape id="Freeform 2042045899" o:spid="_x0000_s1142" style="position:absolute;left:4219;top:8610;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440421877" o:spid="_x0000_s1143" style="position:absolute;left:5143;top:863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" path="m61913,v1904,,3810,1905,3810,4763l65723,91440v,2857,-953,4762,-3810,4762l49530,96202v-1905,,-3810,-1905,-3810,-4762l45720,85725c41910,93345,34290,98107,24765,98107,10477,98107,,84772,,60960l,4763c,1905,952,,3810,l16192,v1906,,3810,1905,3810,4763l20002,59055v,10477,4763,16192,12383,16192c40005,75247,45720,69532,45720,55245r,-50482c45720,1905,46673,,49530,l61913,r,xe" fillcolor="#231f20" stroked="f">
                    <v:stroke joinstyle="miter"/>
                    <v:path arrowok="t" o:connecttype="custom" o:connectlocs="61913,0;65723,4763;65723,91440;61913,96202;49530,96202;45720,91440;45720,85725;24765,98107;0,60960;0,4763;3810,0;16192,0;20002,4763;20002,59055;32385,75247;45720,55245;45720,4763;49530,0;61913,0;61913,0" o:connectangles="0,0,0,0,0,0,0,0,0,0,0,0,0,0,0,0,0,0,0,0"/>
                  </v:shape>
                  <v:shape id="Freeform 2099139812" o:spid="_x0000_s1144" style="position:absolute;left:5972;top:8620;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" path="m40958,4763r,18097c40958,25718,40005,27622,38100,27622v-9525,,-18098,5716,-18098,22860l20002,93345v,2858,-952,4762,-3809,4762l3810,98107c1905,98107,,96203,,93345l,6668c,3810,952,1905,3810,1905r12383,c18098,1905,20002,3810,20002,6668r,9525c22860,6668,29527,1905,37148,v2857,,3810,1905,3810,4763xe" fillcolor="#231f20" stroked="f">
                    <v:stroke joinstyle="miter"/>
                    <v:path arrowok="t" o:connecttype="custom" o:connectlocs="40958,4763;40958,22860;38100,27622;20002,50482;20002,93345;16193,98107;3810,98107;0,93345;0,6668;3810,1905;16193,1905;20002,6668;20002,16193;37148,0;40958,4763" o:connectangles="0,0,0,0,0,0,0,0,0,0,0,0,0,0,0"/>
                  </v:shape>
                  <v:shape id="Freeform 528106585" o:spid="_x0000_s1145" style="position:absolute;left:6429;top:8610;width:774;height:1010;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" path="m77152,68580c72390,87630,57150,100965,40005,100965,17145,100965,,79058,,50483,,21908,17145,,40005,,57150,,72390,13335,77152,32385v953,2858,-952,4762,-2857,4762l60960,37147v-1905,,-2858,-952,-4762,-2857c53340,27622,46673,24765,40005,24765v-11430,,-20955,10478,-20955,25718c19050,65722,27623,76200,40005,76200v6668,,12383,-3810,16193,-9525c57150,64770,58102,63818,60960,63818r13335,c76200,62865,78105,65722,77152,68580xe" fillcolor="#231f20" stroked="f">
                    <v:stroke joinstyle="miter"/>
                    <v:path arrowok="t" o:connecttype="custom" o:connectlocs="77152,68580;40005,100965;0,50483;40005,0;77152,32385;74295,37147;60960,37147;56198,34290;40005,24765;19050,50483;40005,76200;56198,66675;60960,63818;74295,63818;77152,68580" o:connectangles="0,0,0,0,0,0,0,0,0,0,0,0,0,0,0"/>
                  </v:shape>
                  <v:shape id="Freeform 1366104521" o:spid="_x0000_s1146" style="position:absolute;left:7305;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" path="m77152,51435v,1905,,3810,,5715c77152,60008,75248,60960,73343,60960r-16193,l19050,60960v2858,13335,10477,20003,20955,20003c45720,80963,50483,78105,54293,74295v952,-1905,2857,-2857,4762,-2857l71438,71438v2857,,3810,1905,2857,4762c68580,92393,56198,100965,40958,100965,16193,100965,,79058,,50483,,21908,16193,,40005,,60960,953,77152,23813,77152,51435xm57150,41910c55245,28575,46673,22860,39052,22860v-10477,,-17144,6668,-20002,19050l57150,41910xe" fillcolor="#231f20" stroked="f">
                    <v:stroke joinstyle="miter"/>
                    <v:path arrowok="t" o:connecttype="custom" o:connectlocs="77152,51435;77152,57150;73343,60960;57150,60960;19050,60960;40005,80963;54293,74295;59055,71438;71438,71438;74295,76200;40958,100965;0,50483;40005,0;77152,51435;57150,41910;39052,22860;19050,41910;57150,41910" o:connectangles="0,0,0,0,0,0,0,0,0,0,0,0,0,0,0,0,0,0"/>
                  </v:shape>
                  <v:shape id="Freeform 2002255848" o:spid="_x0000_s1147" style="position:absolute;left:8181;top:8610;width:610;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" path="m60960,70485v,20003,-14288,30480,-30480,30480c15240,100965,1905,91440,,72390,,69533,952,67628,3810,67628r12382,c18097,67628,19050,69533,20002,71438v953,4762,5715,7620,11430,7620c39052,79058,42863,76200,42863,70485,42863,54293,1905,67628,1905,30480,1905,10478,16192,,31432,,45720,,59055,9525,60007,28575v,2858,-952,4763,-3810,4763l43815,33338v-1905,,-2858,-1905,-3810,-3810c39052,24765,35242,21908,30480,21908v-6667,,-10478,2857,-10478,8572c20002,46672,60960,33338,60960,70485xe" fillcolor="#231f20" stroked="f">
                    <v:stroke joinstyle="miter"/>
                    <v:path arrowok="t" o:connecttype="custom" o:connectlocs="60960,70485;30480,100965;0,72390;3810,67628;16192,67628;20002,71438;31432,79058;42863,70485;1905,30480;31432,0;60007,28575;56197,33338;43815,33338;40005,29528;30480,21908;20002,30480;60960,70485" o:connectangles="0,0,0,0,0,0,0,0,0,0,0,0,0,0,0,0,0"/>
                  </v:shape>
                  <v:shape id="Freeform 2015275290" o:spid="_x0000_s1148" style="position:absolute;left:9277;top:8610;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942681806" o:spid="_x0000_s1149" style="position:absolute;left:10115;top:8229;width:476;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" path="m31432,40005r,953l43815,40958v1905,,3810,1905,3810,4762l47625,60008v,2857,-953,4762,-3810,4762l31432,64770r,66675c31432,134303,30480,136208,27622,136208r-12382,c13335,136208,11430,134303,11430,131445r,-66675l3810,64770c1905,64770,,62865,,60008l,45720c,42863,952,40958,3810,40958r7620,l11430,40005c11430,15240,21907,,43815,v1905,,3810,1905,3810,4763l47625,19050v,2858,-953,4763,-3810,4763c36195,23813,31432,28575,31432,40005xe" fillcolor="#231f20" stroked="f">
                    <v:stroke joinstyle="miter"/>
                    <v:path arrowok="t" o:connecttype="custom" o:connectlocs="31432,40005;31432,40958;43815,40958;47625,45720;47625,60008;43815,64770;31432,64770;31432,131445;27622,136208;15240,136208;11430,131445;11430,64770;3810,64770;0,60008;0,45720;3810,40958;11430,40958;11430,40005;43815,0;47625,4763;47625,19050;43815,23813;31432,40005" o:connectangles="0,0,0,0,0,0,0,0,0,0,0,0,0,0,0,0,0,0,0,0,0,0,0"/>
                  </v:shape>
                  <v:shape id="Freeform 1237973802" o:spid="_x0000_s1150" style="position:absolute;left:11020;top:8229;width:1061;height:1381;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" path="m,69533c,30480,22860,,55245,v23812,,43815,18097,50482,44768c106680,47625,104775,49530,102870,49530r-15240,c85725,49530,84772,48578,83820,45720,79057,32385,67627,24765,55245,24765v-20955,,-34290,18098,-34290,43815c20955,94297,34290,112395,55245,112395v12382,,23812,-8573,28575,-20955c84772,89535,85725,87630,87630,87630r15240,c105727,87630,106680,89535,105727,92393v-6667,26670,-26670,45720,-50482,45720c23813,139065,,108585,,69533xe" fillcolor="#231f20" stroked="f">
                    <v:stroke joinstyle="miter"/>
                    <v:path arrowok="t" o:connecttype="custom" o:connectlocs="0,69533;55245,0;105727,44768;102870,49530;87630,49530;83820,45720;55245,24765;20955,68580;55245,112395;83820,91440;87630,87630;102870,87630;105727,92393;55245,138113;0,69533" o:connectangles="0,0,0,0,0,0,0,0,0,0,0,0,0,0,0"/>
                  </v:shape>
                  <v:shape id="Freeform 1969017543" o:spid="_x0000_s1151" style="position:absolute;left:12163;top:8610;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17268945" o:spid="_x0000_s1152" style="position:absolute;left:13096;top:8619;width:1020;height:982;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8,1956,20003,3861,20003,6719r,4762c23813,3861,30480,51,38100,51v7620,,14288,4763,18098,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8,12434;77153,51;101918,33389" o:connectangles="0,0,0,0,0,0,0,0,0,0,0,0,0,0,0,0,0,0,0,0,0,0,0,0,0,0,0,0"/>
                  </v:shape>
                  <v:shape id="Freeform 1557945558" o:spid="_x0000_s1153" style="position:absolute;left:14268;top:8601;width:819;height:1371;visibility:visible;mso-wrap-style:square;v-text-anchor:middle" coordsize="81915,13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" path="m81915,51435v,28575,-17145,50483,-37148,50483c33338,101918,25717,97155,20003,87630r,44768c20003,135255,19050,137160,16192,137160r-12382,c1905,137160,,135255,,132398l,7620c,4763,953,2858,3810,2858r12382,c18098,2858,20003,4763,20003,7620r,6668c25717,5715,33338,,44767,,65723,953,81915,22860,81915,51435xm62865,51435v,-16192,-8573,-26670,-20955,-26670c29528,24765,20955,35243,20955,51435v,16193,8573,26670,20955,26670c54292,78105,62865,67628,62865,51435xe" fillcolor="#231f20" stroked="f">
                    <v:stroke joinstyle="miter"/>
                    <v:path arrowok="t" o:connecttype="custom" o:connectlocs="81915,51435;44767,101918;20003,87630;20003,132398;16192,137160;3810,137160;0,132398;0,7620;3810,2858;16192,2858;20003,7620;20003,14288;44767,0;81915,51435;62865,51435;41910,24765;20955,51435;41910,78105;62865,51435" o:connectangles="0,0,0,0,0,0,0,0,0,0,0,0,0,0,0,0,0,0,0"/>
                  </v:shape>
                  <v:shape id="Freeform 649430693" o:spid="_x0000_s1154" style="position:absolute;left:15201;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" path="m77153,51435v,1905,,3810,,5715c77153,60008,75247,60960,73342,60960r-16192,l19050,60960v2858,13335,10478,20003,20955,20003c45720,80963,50483,78105,54292,74295v953,-1905,2858,-2857,4763,-2857l71438,71438v2857,,3809,1905,2857,4762c68580,92393,56197,100965,40958,100965,16192,100965,,79058,,50483,,21908,16192,,40005,,61913,953,77153,23813,77153,51435xm57150,41910c55245,28575,46672,22860,39053,22860v-10478,,-17145,6668,-20003,19050l57150,41910xe" fillcolor="#231f20" stroked="f">
                    <v:stroke joinstyle="miter"/>
                    <v:path arrowok="t" o:connecttype="custom" o:connectlocs="77153,51435;77153,57150;73342,60960;57150,60960;19050,60960;40005,80963;54292,74295;59055,71438;71438,71438;74295,76200;40958,100965;0,50483;40005,0;77153,51435;57150,41910;39053,22860;19050,41910;57150,41910" o:connectangles="0,0,0,0,0,0,0,0,0,0,0,0,0,0,0,0,0,0"/>
                  </v:shape>
                  <v:shape id="Freeform 984972828" o:spid="_x0000_s1155" style="position:absolute;left:16030;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" path="m46673,35243r,14287c46673,52388,45720,54293,42863,54293r-9525,l33338,120968v,2857,-953,4762,-3810,4762l17145,125730v-1905,,-3810,-1905,-3810,-4762l13335,54293r-9525,c1905,54293,,52388,,49530l,35243c,32385,953,30480,3810,30480r9525,l13335,4763c13335,1905,14288,,17145,l29528,v1905,,3810,1905,3810,4763l33338,30480r9525,c44767,30480,46673,32385,46673,35243xe" fillcolor="#231f20" stroked="f">
                    <v:stroke joinstyle="miter"/>
                    <v:path arrowok="t" o:connecttype="custom" o:connectlocs="46673,35243;46673,49530;42863,54293;33338,54293;33338,120968;29528,125730;17145,125730;13335,120968;13335,54293;3810,54293;0,49530;0,35243;3810,30480;13335,30480;13335,4763;17145,0;29528,0;33338,4763;33338,30480;42863,30480;46673,35243" o:connectangles="0,0,0,0,0,0,0,0,0,0,0,0,0,0,0,0,0,0,0,0,0"/>
                  </v:shape>
                  <v:shape id="Freeform 1229075326" o:spid="_x0000_s1156" style="position:absolute;left:16611;top:8248;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" path="m,20955l,4763c,1905,952,,3810,l16192,v1905,,3810,1905,3810,4763l20002,20955v,2858,-952,4762,-3810,4762l3810,25717c952,25717,,23813,,20955xm,129540l,42863c,40005,952,38100,3810,38100r12382,c18097,38100,20002,40005,20002,42863r,86677c20002,132397,19050,134303,16192,134303r-12382,c952,134303,,132397,,129540xe" fillcolor="#231f20" stroked="f">
                    <v:stroke joinstyle="miter"/>
                    <v:path arrowok="t" o:connecttype="custom" o:connectlocs="0,20955;0,4763;3810,0;16192,0;20002,4763;20002,20955;16192,25717;3810,25717;0,20955;0,129540;0,42863;3810,38100;16192,38100;20002,42863;20002,129540;16192,134303;3810,134303;0,129540" o:connectangles="0,0,0,0,0,0,0,0,0,0,0,0,0,0,0,0,0,0"/>
                  </v:shape>
                  <v:shape id="Freeform 373915298" o:spid="_x0000_s1157" style="position:absolute;left:16916;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" path="m46672,35243r,14287c46672,52388,45720,54293,42863,54293r-9525,l33338,120968v,2857,-953,4762,-3810,4762l17145,125730v-1905,,-3810,-1905,-3810,-4762l13335,54293r-9525,c1905,54293,,52388,,49530l,35243c,32385,953,30480,3810,30480r9525,l13335,4763c13335,1905,14288,,17145,l29528,v1905,,3810,1905,3810,4763l33338,30480r9525,c44767,30480,46672,32385,46672,35243xe" fillcolor="#231f20" stroked="f">
                    <v:stroke joinstyle="miter"/>
                    <v:path arrowok="t" o:connecttype="custom" o:connectlocs="46672,35243;46672,49530;42863,54293;33338,54293;33338,120968;29528,125730;17145,125730;13335,120968;13335,54293;3810,54293;0,49530;0,35243;3810,30480;13335,30480;13335,4763;17145,0;29528,0;33338,4763;33338,30480;42863,30480;46672,35243" o:connectangles="0,0,0,0,0,0,0,0,0,0,0,0,0,0,0,0,0,0,0,0,0"/>
                  </v:shape>
                  <v:shape id="Freeform 1342657002" o:spid="_x0000_s1158" style="position:absolute;left:17497;top:8248;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" path="m,20955l,4763c,1905,952,,3810,l16192,v1905,,3810,1905,3810,4763l20002,20955v,2858,-952,4762,-3810,4762l3810,25717c952,25717,,23813,,20955xm,129540l,42863c,40005,952,38100,3810,38100r12382,c18097,38100,20002,40005,20002,42863r,86677c20002,132397,19050,134303,16192,134303r-12382,c952,134303,,132397,,129540xe" fillcolor="#231f20" stroked="f">
                    <v:stroke joinstyle="miter"/>
                    <v:path arrowok="t" o:connecttype="custom" o:connectlocs="0,20955;0,4763;3810,0;16192,0;20002,4763;20002,20955;16192,25717;3810,25717;0,20955;0,129540;0,42863;3810,38100;16192,38100;20002,42863;20002,129540;16192,134303;3810,134303;0,129540" o:connectangles="0,0,0,0,0,0,0,0,0,0,0,0,0,0,0,0,0,0"/>
                  </v:shape>
                  <v:shape id="Freeform 1912206326" o:spid="_x0000_s1159" style="position:absolute;left:17808;top:8639;width:720;height:952;visibility:visible;mso-wrap-style:square;v-text-anchor:middle" coordsize="72054,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" path="m71795,4763l47030,91440v-953,1905,-1905,3810,-3810,3810l32742,95250r-3810,c27027,95250,25122,94297,25122,91440l357,4763c-595,1905,357,,3215,l16550,v1905,,3810,952,3810,3810l36552,64770,52745,3810c53697,952,54650,,56555,l69890,v952,,2857,1905,1905,4763xe" fillcolor="#231f20" stroked="f">
                    <v:stroke joinstyle="miter"/>
                    <v:path arrowok="t" o:connecttype="custom" o:connectlocs="71795,4763;47030,91440;43220,95250;32742,95250;28932,95250;25122,91440;357,4763;3215,0;16550,0;20360,3810;36552,64770;52745,3810;56555,0;69890,0;71795,4763" o:connectangles="0,0,0,0,0,0,0,0,0,0,0,0,0,0,0"/>
                  </v:shape>
                  <v:shape id="Freeform 918579726" o:spid="_x0000_s1160" style="position:absolute;left:18583;top:8601;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" path="m77153,51435v,1905,,3810,,5715c77153,60008,75247,60960,73342,60960r-16192,l19050,60960v2858,13335,10478,20003,20955,20003c45720,80963,50483,78105,54292,74295v953,-1905,2858,-2857,4763,-2857l71438,71438v2857,,3809,1905,2857,4762c68580,92393,56197,100965,40958,100965,16192,100965,,79058,,50483,,21908,16192,,40005,,61913,953,77153,23813,77153,51435xm58103,41910c56197,28575,47625,22860,40005,22860v-10477,,-17145,6668,-20002,19050l58103,41910xe" fillcolor="#231f20" stroked="f">
                    <v:stroke joinstyle="miter"/>
                    <v:path arrowok="t" o:connecttype="custom" o:connectlocs="77153,51435;77153,57150;73342,60960;57150,60960;19050,60960;40005,80963;54292,74295;59055,71438;71438,71438;74295,76200;40958,100965;0,50483;40005,0;77153,51435;58103,41910;40005,22860;20003,41910;58103,41910" o:connectangles="0,0,0,0,0,0,0,0,0,0,0,0,0,0,0,0,0,0"/>
                  </v:shape>
                  <v:shape id="Freeform 1253790153" o:spid="_x0000_s1161" style="position:absolute;left:19878;top:8248;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" path="m76200,44767v,24765,-16193,44768,-36195,44768l20955,89535r,40005c20955,132397,20002,134303,17145,134303r-13335,c1905,134303,,132397,,129540l,4763c,1905,952,,3810,l20955,,40005,c60007,953,76200,20955,76200,44767xm55245,44767v,-11429,-6668,-20002,-15240,-20002l20955,24765r,39052l40005,63817v8572,953,15240,-7620,15240,-19050xe" fillcolor="#231f20" stroked="f">
                    <v:stroke joinstyle="miter"/>
                    <v:path arrowok="t" o:connecttype="custom" o:connectlocs="76200,44767;40005,89535;20955,89535;20955,129540;17145,134303;3810,134303;0,129540;0,4763;3810,0;20955,0;40005,0;76200,44767;55245,44767;40005,24765;20955,24765;20955,63817;40005,63817;55245,44767" o:connectangles="0,0,0,0,0,0,0,0,0,0,0,0,0,0,0,0,0,0"/>
                  </v:shape>
                  <v:shape id="Freeform 109325170" o:spid="_x0000_s1162" style="position:absolute;left:20745;top:8620;width:410;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" path="m40958,4763r,18097c40958,25718,40005,27622,38100,27622v-9525,,-18097,5716,-18097,22860l20003,93345v,2858,-953,4762,-3811,4762l3810,98107c1905,98107,,96203,,93345l,6668c,3810,953,1905,3810,1905r12382,c18098,1905,20003,3810,20003,6668r,9525c22860,6668,29528,1905,37148,v2857,,3810,1905,3810,4763xe" fillcolor="#231f20" stroked="f">
                    <v:stroke joinstyle="miter"/>
                    <v:path arrowok="t" o:connecttype="custom" o:connectlocs="40958,4763;40958,22860;38100,27622;20003,50482;20003,93345;16192,98107;3810,98107;0,93345;0,6668;3810,1905;16192,1905;20003,6668;20003,16193;37148,0;40958,4763" o:connectangles="0,0,0,0,0,0,0,0,0,0,0,0,0,0,0"/>
                  </v:shape>
                  <v:shape id="Freeform 237746658" o:spid="_x0000_s1163" style="position:absolute;left:21212;top:8601;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" path="m77153,51435v,1905,,3810,,5715c77153,60008,75247,60960,73342,60960r-16192,l19050,60960v2857,13335,10477,20003,20955,20003c45720,80963,50482,78105,54292,74295v953,-1905,2858,-2857,4763,-2857l71438,71438v2857,,3809,1905,2857,4762c68580,92393,56197,100965,40957,100965,16192,100965,,79058,,50483,,21908,16192,,40005,,61913,953,77153,23813,77153,51435xm58102,41910c56197,28575,47625,22860,40005,22860v-10478,,-17145,6668,-20003,19050l58102,41910xe" fillcolor="#231f20" stroked="f">
                    <v:stroke joinstyle="miter"/>
                    <v:path arrowok="t" o:connecttype="custom" o:connectlocs="77153,51435;77153,57150;73342,60960;57150,60960;19050,60960;40005,80963;54292,74295;59055,71438;71438,71438;74295,76200;40957,100965;0,50483;40005,0;77153,51435;58102,41910;40005,22860;20002,41910;58102,41910" o:connectangles="0,0,0,0,0,0,0,0,0,0,0,0,0,0,0,0,0,0"/>
                  </v:shape>
                  <v:shape id="Freeform 1853026088" o:spid="_x0000_s1164" style="position:absolute;left:22098;top:8610;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" path="m60960,70485v,20003,-14288,30480,-30480,30480c15240,100965,1905,91440,,72390,,69533,953,67628,3810,67628r12383,c18097,67628,19050,69533,20003,71438v952,4762,5715,7620,11430,7620c39053,79058,42863,76200,42863,70485,42863,54293,1905,67628,1905,30480,1905,10478,16193,,31433,,45720,,59055,9525,60008,28575v,2858,-953,4763,-3811,4763l43815,33338v-1905,,-2857,-1905,-3810,-3810c39053,24765,35243,21908,30480,21908v-6667,,-10477,2857,-10477,8572c19050,46672,60960,33338,60960,70485xe" fillcolor="#231f20" stroked="f">
                    <v:stroke joinstyle="miter"/>
                    <v:path arrowok="t" o:connecttype="custom" o:connectlocs="60960,70485;30480,100965;0,72390;3810,67628;16193,67628;20003,71438;31433,79058;42863,70485;1905,30480;31433,0;60008,28575;56197,33338;43815,33338;40005,29528;30480,21908;20003,30480;60960,70485" o:connectangles="0,0,0,0,0,0,0,0,0,0,0,0,0,0,0,0,0"/>
                  </v:shape>
                  <v:shape id="Freeform 1689413888" o:spid="_x0000_s1165" style="position:absolute;left:22812;top:8610;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" path="m60960,70485v,20003,-14288,30480,-30480,30480c15240,100965,1905,91440,,72390,,69533,953,67628,3810,67628r12383,c18097,67628,19050,69533,20003,71438v952,4762,5715,7620,11430,7620c39053,79058,42863,76200,42863,70485,42863,54293,1905,67628,1905,30480,1905,10478,16193,,31433,,45720,,59055,9525,60008,28575v,2858,-953,4763,-3811,4763l43815,33338v-1905,,-2857,-1905,-3810,-3810c39053,24765,35243,21908,30480,21908v-6667,,-10477,2857,-10477,8572c19050,46672,60960,33338,60960,70485xe" fillcolor="#231f20" stroked="f">
                    <v:stroke joinstyle="miter"/>
                    <v:path arrowok="t" o:connecttype="custom" o:connectlocs="60960,70485;30480,100965;0,72390;3810,67628;16193,67628;20003,71438;31433,79058;42863,70485;1905,30480;31433,0;60008,28575;56197,33338;43815,33338;40005,29528;30480,21908;20003,30480;60960,70485" o:connectangles="0,0,0,0,0,0,0,0,0,0,0,0,0,0,0,0,0"/>
                  </v:shape>
                  <v:shape id="Freeform 1648659274" o:spid="_x0000_s1166" style="position:absolute;left:23536;top:863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" path="m61913,v1905,,3809,1905,3809,4763l65722,91440v,2857,-952,4762,-3809,4762l49530,96202v-1905,,-3810,-1905,-3810,-4762l45720,85725c41910,93345,34290,98107,24765,98107,10478,98107,,84772,,60960l,4763c,1905,953,,3810,l16193,v1904,,3810,1905,3810,4763l20003,59055v,10477,4762,16192,12382,16192c40005,75247,45720,69532,45720,55245r,-50482c45720,1905,46672,,49530,l61913,r,xe" fillcolor="#231f20" stroked="f">
                    <v:stroke joinstyle="miter"/>
                    <v:path arrowok="t" o:connecttype="custom" o:connectlocs="61913,0;65722,4763;65722,91440;61913,96202;49530,96202;45720,91440;45720,85725;24765,98107;0,60960;0,4763;3810,0;16193,0;20003,4763;20003,59055;32385,75247;45720,55245;45720,4763;49530,0;61913,0;61913,0" o:connectangles="0,0,0,0,0,0,0,0,0,0,0,0,0,0,0,0,0,0,0,0"/>
                  </v:shape>
                  <v:shape id="Freeform 197584363" o:spid="_x0000_s1167" style="position:absolute;left:24364;top:8620;width:410;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" path="m40957,4763r,18097c40957,25718,40005,27622,38100,27622v-9525,,-18098,5716,-18098,22860l20002,93345v,2858,-952,4762,-3810,4762l3810,98107c1905,98107,,96203,,93345l,6668c,3810,952,1905,3810,1905r12382,c18097,1905,20002,3810,20002,6668r,9525c22860,6668,29527,1905,37147,v2858,,3810,1905,3810,4763xe" fillcolor="#231f20" stroked="f">
                    <v:stroke joinstyle="miter"/>
                    <v:path arrowok="t" o:connecttype="custom" o:connectlocs="40957,4763;40957,22860;38100,27622;20002,50482;20002,93345;16192,98107;3810,98107;0,93345;0,6668;3810,1905;16192,1905;20002,6668;20002,16193;37147,0;40957,4763" o:connectangles="0,0,0,0,0,0,0,0,0,0,0,0,0,0,0"/>
                  </v:shape>
                  <v:shape id="Freeform 162144908" o:spid="_x0000_s1168" style="position:absolute;left:24831;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" path="m77153,51435v,1905,,3810,,5715c77153,60008,75247,60960,73342,60960r-16192,l19050,60960v2857,13335,10478,20003,20955,20003c45720,80963,50482,78105,54292,74295v953,-1905,2858,-2857,4763,-2857l71438,71438v2857,,3809,1905,2857,4762c68580,92393,56197,100965,40957,100965,16192,100965,,79058,,50483,,21908,16192,,40005,,61913,953,77153,23813,77153,51435xm57150,41910c55245,28575,46672,22860,39053,22860v-10478,,-17146,6668,-20003,19050l57150,41910xe" fillcolor="#231f20" stroked="f">
                    <v:stroke joinstyle="miter"/>
                    <v:path arrowok="t" o:connecttype="custom" o:connectlocs="77153,51435;77153,57150;73342,60960;57150,60960;19050,60960;40005,80963;54292,74295;59055,71438;71438,71438;74295,76200;40957,100965;0,50483;40005,0;77153,51435;57150,41910;39053,22860;19050,41910;57150,41910" o:connectangles="0,0,0,0,0,0,0,0,0,0,0,0,0,0,0,0,0,0"/>
                  </v:shape>
                  <v:shape id="Freeform 232975531" o:spid="_x0000_s1169" style="position:absolute;left:25707;top:8610;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" path="m60960,70485v,20003,-14287,30480,-30480,30480c15240,100965,1905,91440,,72390,,69533,953,67628,3810,67628r12383,c18098,67628,19050,69533,20003,71438v952,4762,5715,7620,11430,7620c39053,79058,42863,76200,42863,70485,42863,54293,1905,67628,1905,30480,1905,10478,16193,,31433,,45720,,59055,9525,60008,28575v,2858,-953,4763,-3810,4763l43815,33338v-1905,,-2857,-1905,-3810,-3810c39053,24765,35243,21908,30480,21908v-6667,,-10477,2857,-10477,8572c20003,46672,60960,33338,60960,70485xe" fillcolor="#231f20" stroked="f">
                    <v:stroke joinstyle="miter"/>
                    <v:path arrowok="t" o:connecttype="custom" o:connectlocs="60960,70485;30480,100965;0,72390;3810,67628;16193,67628;20003,71438;31433,79058;42863,70485;1905,30480;31433,0;60008,28575;56198,33338;43815,33338;40005,29528;30480,21908;20003,30480;60960,70485" o:connectangles="0,0,0,0,0,0,0,0,0,0,0,0,0,0,0,0,0"/>
                  </v:shape>
                  <v:shape id="Freeform 1730416080" o:spid="_x0000_s1170" style="position:absolute;left:3257;top:10334;width:982;height:1381;visibility:visible;mso-wrap-style:square;v-text-anchor:middle" coordsize="98146,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" path="m97155,129540v1905,2857,953,5715,-1905,5715l78105,135255v-1905,,-2857,-952,-4762,-1905l68580,127635v-7620,6668,-18097,10478,-30480,10478c17145,138113,,122872,,98107,,83820,5715,70485,15240,61913,11430,55245,8573,47625,8573,38100,8573,15240,23813,,43815,,60960,,78105,11430,80010,38100v,2857,-952,4763,-3810,4763l62865,42863v-1905,,-3810,-1906,-3810,-4763c58102,29528,51435,24765,44768,24765v-7620,,-14288,4763,-14288,14288c30480,45720,36195,53340,40005,59055l66675,93345v1905,-4763,2858,-11430,3810,-18098c70485,72390,71438,70485,74295,70485r14288,c90488,70485,92393,71438,92393,73343v-953,12382,-3810,25717,-10478,37147l97155,129540r,xm54293,109538l28575,78105v-4762,4763,-6667,11430,-6667,17145c21908,105728,28575,113347,40958,113347v4762,,9525,-952,13335,-3809xe" fillcolor="#231f20" stroked="f">
                    <v:stroke joinstyle="miter"/>
                    <v:path arrowok="t" o:connecttype="custom" o:connectlocs="97155,129540;95250,135255;78105,135255;73343,133350;68580,127635;38100,138113;0,98107;15240,61913;8573,38100;43815,0;80010,38100;76200,42863;62865,42863;59055,38100;44768,24765;30480,39053;40005,59055;66675,93345;70485,75247;74295,70485;88583,70485;92393,73343;81915,110490;97155,129540;97155,129540;54293,109538;28575,78105;21908,95250;40958,113347;54293,109538" o:connectangles="0,0,0,0,0,0,0,0,0,0,0,0,0,0,0,0,0,0,0,0,0,0,0,0,0,0,0,0,0,0"/>
                  </v:shape>
                  <v:shape id="Freeform 833186674" o:spid="_x0000_s1171" style="position:absolute;left:4714;top:10325;width:753;height:1381;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" path="m,100013c,97155,952,95250,3810,95250r13335,c19050,95250,20955,97155,20955,100013v952,9525,7620,13334,18097,13334c49530,113347,55245,107633,55245,100013v,-9525,-8572,-13335,-19050,-18098c20955,75247,1905,67628,1905,39053,1905,13335,19050,,36195,,53340,,70485,12383,72390,38100v,2858,-952,4763,-3810,4763l55245,42863v-1905,,-3810,-1905,-3810,-4763c50482,29528,44767,24765,36195,24765v-8572,,-13335,5715,-13335,13335c22860,47625,30480,52388,40005,57150v15240,6668,35243,14288,35243,41910c75248,124778,58102,138113,38100,138113,19050,139065,1905,126683,,100013xe" fillcolor="#231f20" stroked="f">
                    <v:stroke joinstyle="miter"/>
                    <v:path arrowok="t" o:connecttype="custom" o:connectlocs="0,100013;3810,95250;17145,95250;20955,100013;39052,113347;55245,100013;36195,81915;1905,39053;36195,0;72390,38100;68580,42863;55245,42863;51435,38100;36195,24765;22860,38100;40005,57150;75248,99060;38100,138113;0,100013" o:connectangles="0,0,0,0,0,0,0,0,0,0,0,0,0,0,0,0,0,0,0"/>
                  </v:shape>
                  <v:shape id="Freeform 84540726" o:spid="_x0000_s1172" style="position:absolute;left:5514;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" path="m46672,35243r,14287c46672,52388,45720,54293,42863,54293r-9525,l33338,120968v,2857,-953,4762,-3811,4762l17145,125730v-1905,,-3810,-1905,-3810,-4762l13335,54293r-9525,c1905,54293,,52388,,49530l,35243c,32385,952,30480,3810,30480r9525,l13335,4763c13335,1905,14288,,17145,l30480,v1905,,3810,1905,3810,4763l34290,30480r9525,c45720,30480,46672,32385,46672,35243xe" fillcolor="#231f20" stroked="f">
                    <v:stroke joinstyle="miter"/>
                    <v:path arrowok="t" o:connecttype="custom" o:connectlocs="46672,35243;46672,49530;42863,54293;33338,54293;33338,120968;29527,125730;17145,125730;13335,120968;13335,54293;3810,54293;0,49530;0,35243;3810,30480;13335,30480;13335,4763;17145,0;30480,0;34290,4763;34290,30480;43815,30480;46672,35243" o:connectangles="0,0,0,0,0,0,0,0,0,0,0,0,0,0,0,0,0,0,0,0,0"/>
                  </v:shape>
                  <v:shape id="Freeform 346636548" o:spid="_x0000_s1173" style="position:absolute;left:6096;top:10715;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" path="m40957,4763r,18097c40957,25718,40005,27622,38100,27622v-9525,,-18098,5716,-18098,22860l20002,93345v,2858,-952,4762,-3810,4762l3810,98107c1905,98107,,96203,,93345l,6668c,3810,952,1905,3810,1905r12382,c18098,1905,20002,3810,20002,6668r,9525c22860,6668,29527,1905,37148,v1904,,3809,1905,3809,4763xe" fillcolor="#231f20" stroked="f">
                    <v:stroke joinstyle="miter"/>
                    <v:path arrowok="t" o:connecttype="custom" o:connectlocs="40957,4763;40957,22860;38100,27622;20002,50482;20002,93345;16192,98107;3810,98107;0,93345;0,6668;3810,1905;16192,1905;20002,6668;20002,16193;37148,0;40957,4763" o:connectangles="0,0,0,0,0,0,0,0,0,0,0,0,0,0,0"/>
                  </v:shape>
                  <v:shape id="Freeform 997719553" o:spid="_x0000_s1174" style="position:absolute;left:6562;top:10696;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" path="m77152,51435v,1905,,3810,,5715c77152,60008,75247,60960,73342,60960r-16192,l19050,60960v2857,13335,10477,20003,20955,20003c45720,80963,50482,78105,54292,74295v953,-1905,2858,-2857,4763,-2857l71438,71438v2857,,3809,1905,2857,4762c68580,92393,56197,100965,40957,100965,16192,100965,,79058,,50483,,21908,16192,,40005,,60960,953,77152,23813,77152,51435xm57150,41910c55245,28575,46672,22860,39052,22860v-10477,,-17145,6668,-20002,19050l57150,41910xe" fillcolor="#231f20" stroked="f">
                    <v:stroke joinstyle="miter"/>
                    <v:path arrowok="t" o:connecttype="custom" o:connectlocs="77152,51435;77152,57150;73342,60960;57150,60960;19050,60960;40005,80963;54292,74295;59055,71438;71438,71438;74295,76200;40957,100965;0,50483;40005,0;77152,51435;57150,41910;39052,22860;19050,41910;57150,41910" o:connectangles="0,0,0,0,0,0,0,0,0,0,0,0,0,0,0,0,0,0"/>
                  </v:shape>
                  <v:shape id="Freeform 107598620" o:spid="_x0000_s1175" style="position:absolute;left:7458;top:10706;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" path="m65723,37147r,56198c65723,96203,64770,98108,61913,98108r-12383,c47625,98108,45720,96203,45720,93345r,-54292c45720,28575,40958,22860,33338,22860v-7620,,-13335,5715,-13335,20003l20003,93345v,2858,-953,4763,-3810,4763l3810,98108c1905,98108,,96203,,93345l,6668c,3810,953,1905,3810,1905r12383,c18098,1905,20003,3810,20003,6668r,5715c23813,4763,31433,,40958,,55245,,65723,14288,65723,37147xe" fillcolor="#231f20" stroked="f">
                    <v:stroke joinstyle="miter"/>
                    <v:path arrowok="t" o:connecttype="custom" o:connectlocs="65723,37147;65723,93345;61913,98108;49530,98108;45720,93345;45720,39053;33338,22860;20003,42863;20003,93345;16193,98108;3810,98108;0,93345;0,6668;3810,1905;16193,1905;20003,6668;20003,12383;40958,0;65723,37147" o:connectangles="0,0,0,0,0,0,0,0,0,0,0,0,0,0,0,0,0,0,0"/>
                  </v:shape>
                  <v:shape id="Freeform 1398310811" o:spid="_x0000_s1176" style="position:absolute;left:8239;top:10715;width:809;height:1381;visibility:visible;mso-wrap-style:square;v-text-anchor:middle" coordsize="80962,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" path="m80963,6668r,86677c80963,124778,60960,138113,41910,138113v-18097,,-35243,-11431,-38100,-33338c3810,101918,4763,100013,7620,100013r12382,c21907,100013,22860,101918,23813,103822v1904,6668,7619,12383,18097,12383c54292,116205,61913,107632,61913,93345r,-10477c56198,91440,48577,97155,37148,97155,17145,97155,,75247,,48578,,21907,17145,,37148,,48577,,57150,5715,61913,14288r,-7620c61913,3810,62865,1905,65723,1905r12382,c80010,1905,80963,3810,80963,6668xm61913,47625v,-15240,-8573,-25718,-20956,-25718c28575,21907,20002,32385,20002,47625v,15240,8573,25718,20955,25718c53340,74295,61913,62865,61913,47625xe" fillcolor="#231f20" stroked="f">
                    <v:stroke joinstyle="miter"/>
                    <v:path arrowok="t" o:connecttype="custom" o:connectlocs="80963,6668;80963,93345;41910,138113;3810,104775;7620,100013;20002,100013;23813,103822;41910,116205;61913,93345;61913,82868;37148,97155;0,48578;37148,0;61913,14288;61913,6668;65723,1905;78105,1905;80963,6668;61913,47625;40957,21907;20002,47625;40957,73343;61913,47625" o:connectangles="0,0,0,0,0,0,0,0,0,0,0,0,0,0,0,0,0,0,0,0,0,0,0"/>
                  </v:shape>
                  <v:shape id="Freeform 1400633182" o:spid="_x0000_s1177" style="position:absolute;left:9153;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" path="m46673,35243r,14287c46673,52388,45720,54293,42863,54293r-9525,l33338,120968v,2857,-953,4762,-3811,4762l17145,125730v-1905,,-3810,-1905,-3810,-4762l13335,54293r-9525,c1905,54293,,52388,,49530l,35243c,32385,952,30480,3810,30480r9525,l13335,4763c13335,1905,14288,,17145,l29527,v1906,,3811,1905,3811,4763l33338,30480r9525,c45720,30480,46673,32385,46673,35243xe" fillcolor="#231f20" stroked="f">
                    <v:stroke joinstyle="miter"/>
                    <v:path arrowok="t" o:connecttype="custom" o:connectlocs="46673,35243;46673,49530;42863,54293;33338,54293;33338,120968;29527,125730;17145,125730;13335,120968;13335,54293;3810,54293;0,49530;0,35243;3810,30480;13335,30480;13335,4763;17145,0;29527,0;33338,4763;33338,30480;42863,30480;46673,35243" o:connectangles="0,0,0,0,0,0,0,0,0,0,0,0,0,0,0,0,0,0,0,0,0"/>
                  </v:shape>
                  <v:shape id="Freeform 1229744024" o:spid="_x0000_s1178" style="position:absolute;left:9734;top:10344;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" path="m65722,73342r,56198c65722,132397,64770,134303,61913,134303r-12383,c47625,134303,45720,132397,45720,129540r,-54293c45720,64770,40957,59055,33338,59055v-7621,,-13336,5715,-13336,20002l20002,129540v,2857,-952,4763,-3810,4763l3810,134303c1905,134303,,132397,,129540l,4763c,1905,952,,3810,l16192,v1905,,3810,1905,3810,4763l20002,48578c23813,40957,31432,36195,40957,36195v14288,,24765,14287,24765,37147xe" fillcolor="#231f20" stroked="f">
                    <v:stroke joinstyle="miter"/>
                    <v:path arrowok="t" o:connecttype="custom" o:connectlocs="65722,73342;65722,129540;61913,134303;49530,134303;45720,129540;45720,75247;33338,59055;20002,79057;20002,129540;16192,134303;3810,134303;0,129540;0,4763;3810,0;16192,0;20002,4763;20002,48578;40957,36195;65722,73342" o:connectangles="0,0,0,0,0,0,0,0,0,0,0,0,0,0,0,0,0,0,0"/>
                  </v:shape>
                  <v:shape id="Freeform 1202457168" o:spid="_x0000_s1179" style="position:absolute;left:10525;top:10706;width:609;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" path="m60960,70485v,20003,-14287,30480,-30480,30480c15240,100965,1905,91440,,72390,,69533,953,67628,3810,67628r12383,c18098,67628,19050,69533,20003,71438v952,4762,5715,7620,11430,7620c39053,79058,42863,76200,42863,70485,42863,54293,1905,67628,1905,30480,1905,10478,16193,,31433,,45720,,59055,9525,60008,28575v,2858,-953,4763,-3810,4763l43815,33338v-1905,,-2857,-1905,-3810,-3810c39053,24765,35243,21908,30480,21908v-6667,,-10477,2857,-10477,8572c20003,46672,60960,33338,60960,70485xe" fillcolor="#231f20" stroked="f">
                    <v:stroke joinstyle="miter"/>
                    <v:path arrowok="t" o:connecttype="custom" o:connectlocs="60960,70485;30480,100965;0,72390;3810,67628;16193,67628;20003,71438;31433,79058;42863,70485;1905,30480;31433,0;60008,28575;56198,33338;43815,33338;40005,29528;30480,21908;20003,30480;60960,70485" o:connectangles="0,0,0,0,0,0,0,0,0,0,0,0,0,0,0,0,0"/>
                  </v:shape>
                  <v:shape id="Freeform 1067600199" o:spid="_x0000_s1180" style="position:absolute;left:11620;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83533769" o:spid="_x0000_s1181" style="position:absolute;left:12458;top:10325;width:476;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" path="m31433,40005r,953l43815,40958v1905,,3810,1905,3810,4762l47625,60008v,2857,-952,4762,-3810,4762l31433,64770r,66675c31433,134303,30480,136208,27623,136208r-12383,c13335,136208,11430,134303,11430,131445r,-66675l3810,64770c1905,64770,,62865,,60008l,45720c,42863,953,40958,3810,40958r7620,l11430,40005c11430,15240,21908,,43815,v1905,,3810,1905,3810,4763l47625,19050v,2858,-952,4763,-3810,4763c36195,23813,31433,28575,31433,40005xe" fillcolor="#231f20" stroked="f">
                    <v:stroke joinstyle="miter"/>
                    <v:path arrowok="t" o:connecttype="custom" o:connectlocs="31433,40005;31433,40958;43815,40958;47625,45720;47625,60008;43815,64770;31433,64770;31433,131445;27623,136208;15240,136208;11430,131445;11430,64770;3810,64770;0,60008;0,45720;3810,40958;11430,40958;11430,40005;43815,0;47625,4763;47625,19050;43815,23813;31433,40005" o:connectangles="0,0,0,0,0,0,0,0,0,0,0,0,0,0,0,0,0,0,0,0,0,0,0"/>
                  </v:shape>
                  <v:shape id="Freeform 1234183566" o:spid="_x0000_s1182" style="position:absolute;left:13363;top:10325;width:1061;height:1381;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" path="m,69533c,30480,22860,,55245,v23813,,43815,18097,50483,44768c106680,47625,104775,49530,102870,49530r-15240,c85725,49530,84773,48578,83820,45720,79058,32385,67628,24765,55245,24765v-20955,,-34290,18098,-34290,43815c20955,94297,34290,112395,55245,112395v12383,,23813,-8573,28575,-20955c84773,89535,85725,87630,87630,87630r15240,c105728,87630,106680,89535,105728,92393v-6668,26670,-26670,45720,-50483,45720c23813,139065,,108585,,69533xe" fillcolor="#231f20" stroked="f">
                    <v:stroke joinstyle="miter"/>
                    <v:path arrowok="t" o:connecttype="custom" o:connectlocs="0,69533;55245,0;105728,44768;102870,49530;87630,49530;83820,45720;55245,24765;20955,68580;55245,112395;83820,91440;87630,87630;102870,87630;105728,92393;55245,138113;0,69533" o:connectangles="0,0,0,0,0,0,0,0,0,0,0,0,0,0,0"/>
                  </v:shape>
                  <v:shape id="Freeform 1071406823" o:spid="_x0000_s1183" style="position:absolute;left:14506;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023554104" o:spid="_x0000_s1184" style="position:absolute;left:15440;top:10715;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" path="m101917,33389r,60007c101917,96254,100965,98159,98108,98159r-12383,c83820,98159,81915,96254,81915,93396r,-58102c81915,25769,77153,22911,72390,22911v-5715,,-11430,3810,-11430,16193l60960,93396v,2858,-952,4763,-3810,4763l44767,98159v-1904,,-3809,-1905,-3809,-4763l40958,35294v,-9525,-4763,-12383,-9525,-12383c25717,22911,20003,26721,20003,39104r,54292c20003,96254,19050,98159,16192,98159r-12382,c1905,98159,,96254,,93396l,6719c,3861,953,1956,3810,1956r12382,c18097,1956,20003,3861,20003,6719r,4762c23813,3861,30480,51,38100,51v7620,,14288,4763,18097,12383c60960,3861,68580,51,77153,51v15239,-952,24764,11430,24764,33338xe" fillcolor="#231f20" stroked="f">
                    <v:stroke joinstyle="miter"/>
                    <v:path arrowok="t" o:connecttype="custom" o:connectlocs="101917,33389;101917,93396;98108,98159;85725,98159;81915,93396;81915,35294;72390,22911;60960,39104;60960,93396;57150,98159;44767,98159;40958,93396;40958,35294;31433,22911;20003,39104;20003,93396;16192,98159;3810,98159;0,93396;0,6719;3810,1956;16192,1956;20003,6719;20003,11481;38100,51;56197,12434;77153,51;101917,33389" o:connectangles="0,0,0,0,0,0,0,0,0,0,0,0,0,0,0,0,0,0,0,0,0,0,0,0,0,0,0,0"/>
                  </v:shape>
                  <v:shape id="Freeform 924368413" o:spid="_x0000_s1185" style="position:absolute;left:16611;top:10696;width:819;height:1372;visibility:visible;mso-wrap-style:square;v-text-anchor:middle" coordsize="81914,13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" path="m81915,51435v,28575,-17145,50483,-37148,50483c33338,101918,25717,97155,20002,87630r,44768c20002,135255,19050,137160,16192,137160r-12382,c1905,137160,,135255,,132398l,7620c,4763,952,2858,3810,2858r12382,c18097,2858,20002,4763,20002,7620r,6668c25717,5715,33338,,44767,,65722,953,81915,22860,81915,51435xm62865,51435v,-16192,-8573,-26670,-20955,-26670c29527,24765,20955,35243,20955,51435v,16193,8572,26670,20955,26670c54292,78105,62865,67628,62865,51435xe" fillcolor="#231f20" stroked="f">
                    <v:stroke joinstyle="miter"/>
                    <v:path arrowok="t" o:connecttype="custom" o:connectlocs="81915,51435;44767,101918;20002,87630;20002,132398;16192,137160;3810,137160;0,132398;0,7620;3810,2858;16192,2858;20002,7620;20002,14288;44767,0;81915,51435;62865,51435;41910,24765;20955,51435;41910,78105;62865,51435" o:connectangles="0,0,0,0,0,0,0,0,0,0,0,0,0,0,0,0,0,0,0"/>
                  </v:shape>
                  <v:shape id="Freeform 1163102048" o:spid="_x0000_s1186" style="position:absolute;left:17545;top:10696;width:771;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" path="m77152,51435v,1905,,3810,,5715c77152,60008,75247,60960,73342,60960r-16192,l19050,60960v2857,13335,10477,20003,20955,20003c45720,80963,50482,78105,54292,74295v953,-1905,2858,-2857,4763,-2857l71438,71438v2857,,3809,1905,2857,4762c68580,92393,56197,100965,40957,100965,16192,100965,,79058,,50483,,21908,16192,,40005,,61913,953,77152,23813,77152,51435xm57150,41910c55245,28575,46672,22860,39052,22860v-10477,,-17145,6668,-20002,19050l57150,41910xe" fillcolor="#231f20" stroked="f">
                    <v:stroke joinstyle="miter"/>
                    <v:path arrowok="t" o:connecttype="custom" o:connectlocs="77152,51435;77152,57150;73342,60960;57150,60960;19050,60960;40005,80963;54292,74295;59055,71438;71438,71438;74295,76200;40957,100965;0,50483;40005,0;77152,51435;57150,41910;39052,22860;19050,41910;57150,41910" o:connectangles="0,0,0,0,0,0,0,0,0,0,0,0,0,0,0,0,0,0"/>
                  </v:shape>
                  <v:shape id="Freeform 126653972" o:spid="_x0000_s1187" style="position:absolute;left:18373;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6,,3811,1905,3811,4763l33338,30480r9525,c44767,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99933574" o:spid="_x0000_s1188" style="position:absolute;left:18954;top:10344;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" path="m,20955l,4763c,1905,953,,3810,l16193,v1905,,3810,1905,3810,4763l20003,20955v,2858,-953,4762,-3810,4762l3810,25717c953,25717,,23813,,20955xm,129540l,42863c,40005,953,38100,3810,38100r12383,c18098,38100,20003,40005,20003,42863r,86677c20003,132397,19050,134303,16193,134303r-12383,c953,134303,,132397,,129540xe" fillcolor="#231f20" stroked="f">
                    <v:stroke joinstyle="miter"/>
                    <v:path arrowok="t" o:connecttype="custom" o:connectlocs="0,20955;0,4763;3810,0;16193,0;20003,4763;20003,20955;16193,25717;3810,25717;0,20955;0,129540;0,42863;3810,38100;16193,38100;20003,42863;20003,129540;16193,134303;3810,134303;0,129540" o:connectangles="0,0,0,0,0,0,0,0,0,0,0,0,0,0,0,0,0,0"/>
                  </v:shape>
                  <v:shape id="Freeform 823157224" o:spid="_x0000_s1189" style="position:absolute;left:19250;top:10429;width:466;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" path="m46672,35243r,14287c46672,52388,45720,54293,42863,54293r-9525,l33338,120968v,2857,-953,4762,-3810,4762l17145,125730v-1905,,-3810,-1905,-3810,-4762l13335,54293r-9525,c1905,54293,,52388,,49530l,35243c,32385,953,30480,3810,30480r9525,l13335,4763c13335,1905,14288,,17145,l29528,v1905,,3810,1905,3810,4763l33338,30480r9525,c45720,30480,46672,32385,46672,35243xe" fillcolor="#231f20" stroked="f">
                    <v:stroke joinstyle="miter"/>
                    <v:path arrowok="t" o:connecttype="custom" o:connectlocs="46672,35243;46672,49530;42863,54293;33338,54293;33338,120968;29528,125730;17145,125730;13335,120968;13335,54293;3810,54293;0,49530;0,35243;3810,30480;13335,30480;13335,4763;17145,0;29528,0;33338,4763;33338,30480;42863,30480;46672,35243" o:connectangles="0,0,0,0,0,0,0,0,0,0,0,0,0,0,0,0,0,0,0,0,0"/>
                  </v:shape>
                  <v:shape id="Freeform 167110444" o:spid="_x0000_s1190" style="position:absolute;left:19840;top:10344;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" path="m,20955l,4763c,1905,953,,3810,l16192,v1906,,3811,1905,3811,4763l20003,20955v,2858,-953,4762,-3811,4762l3810,25717c953,25717,,23813,,20955xm,129540l,42863c,40005,953,38100,3810,38100r12382,c18098,38100,20003,40005,20003,42863r,86677c20003,132397,19050,134303,16192,134303r-12382,c953,134303,,132397,,129540xe" fillcolor="#231f20" stroked="f">
                    <v:stroke joinstyle="miter"/>
                    <v:path arrowok="t" o:connecttype="custom" o:connectlocs="0,20955;0,4763;3810,0;16192,0;20003,4763;20003,20955;16192,25717;3810,25717;0,20955;0,129540;0,42863;3810,38100;16192,38100;20003,42863;20003,129540;16192,134303;3810,134303;0,129540" o:connectangles="0,0,0,0,0,0,0,0,0,0,0,0,0,0,0,0,0,0"/>
                  </v:shape>
                  <v:shape id="Freeform 718818166" o:spid="_x0000_s1191" style="position:absolute;left:20151;top:10734;width:720;height:953;visibility:visible;mso-wrap-style:square;v-text-anchor:middle" coordsize="72054,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" path="m71795,4763l47030,91440v-953,1905,-1905,3810,-3810,3810l32742,95250r-3810,c27027,95250,25122,94297,25122,91440l357,4763c-595,1905,357,,3215,l16550,v1905,,3810,952,3810,3810l36552,64770,52745,3810c53697,952,54650,,56555,l69890,v952,,2857,1905,1905,4763xe" fillcolor="#231f20" stroked="f">
                    <v:stroke joinstyle="miter"/>
                    <v:path arrowok="t" o:connecttype="custom" o:connectlocs="71795,4763;47030,91440;43220,95250;32742,95250;28932,95250;25122,91440;357,4763;3215,0;16550,0;20360,3810;36552,64770;52745,3810;56555,0;69890,0;71795,4763" o:connectangles="0,0,0,0,0,0,0,0,0,0,0,0,0,0,0"/>
                  </v:shape>
                  <v:shape id="Freeform 851966334" o:spid="_x0000_s1192" style="position:absolute;left:20926;top:10696;width:771;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" path="m77152,51435v,1905,,3810,,5715c77152,60008,75247,60960,73342,60960r-16192,l19050,60960v2857,13335,10477,20003,20955,20003c45720,80963,50482,78105,54292,74295v953,-1905,2858,-2857,4763,-2857l71438,71438v2857,,3809,1905,2857,4762c68580,92393,56197,100965,40957,100965,16192,100965,,79058,,50483,,21908,16192,,40005,,61913,953,77152,23813,77152,51435xm58102,41910c56197,28575,47625,22860,40005,22860v-10478,,-17145,6668,-20003,19050l58102,41910xe" fillcolor="#231f20" stroked="f">
                    <v:stroke joinstyle="miter"/>
                    <v:path arrowok="t" o:connecttype="custom" o:connectlocs="77152,51435;77152,57150;73342,60960;57150,60960;19050,60960;40005,80963;54292,74295;59055,71438;71438,71438;74295,76200;40957,100965;0,50483;40005,0;77152,51435;58102,41910;40005,22860;20002,41910;58102,41910" o:connectangles="0,0,0,0,0,0,0,0,0,0,0,0,0,0,0,0,0,0"/>
                  </v:shape>
                  <v:shape id="Freeform 1910574398" o:spid="_x0000_s1193" style="position:absolute;left:22221;top:10360;width:629;height:1346;visibility:visible;mso-wrap-style:square;v-text-anchor:middle" coordsize="62864,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" path="m62865,4058r,16192c62865,23108,61913,25013,59055,25013r-38100,l20955,59303r37147,c60007,59303,61913,61208,61913,64065r,16193c61913,83115,60960,85020,58102,85020r-37147,l20955,129788v,2857,-953,4762,-3810,4762l3810,134550c1905,134550,,132645,,129788l,5010c,2153,952,248,3810,248r17145,l59055,248v2858,-953,3810,952,3810,3810xe" fillcolor="#231f20" stroked="f">
                    <v:stroke joinstyle="miter"/>
                    <v:path arrowok="t" o:connecttype="custom" o:connectlocs="62865,4058;62865,20250;59055,25013;20955,25013;20955,59303;58102,59303;61913,64065;61913,80258;58102,85020;20955,85020;20955,129788;17145,134550;3810,134550;0,129788;0,5010;3810,248;20955,248;59055,248;62865,4058" o:connectangles="0,0,0,0,0,0,0,0,0,0,0,0,0,0,0,0,0,0,0"/>
                  </v:shape>
                  <v:shape id="Freeform 943550199" o:spid="_x0000_s1194" style="position:absolute;left:22945;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1446386158" o:spid="_x0000_s1195" style="position:absolute;left:23879;top:10715;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" path="m40957,4763r,18097c40957,25718,40005,27622,38100,27622v-9525,,-18097,5716,-18097,22860l20003,93345v,2858,-953,4762,-3811,4762l3810,98107c1905,98107,,96203,,93345l,6668c,3810,953,1905,3810,1905r12382,c18097,1905,20003,3810,20003,6668r,9525c22860,6668,29528,1905,37147,v2858,,3810,1905,3810,4763xe" fillcolor="#231f20" stroked="f">
                    <v:stroke joinstyle="miter"/>
                    <v:path arrowok="t" o:connecttype="custom" o:connectlocs="40957,4763;40957,22860;38100,27622;20003,50482;20003,93345;16192,98107;3810,98107;0,93345;0,6668;3810,1905;16192,1905;20003,6668;20003,16193;37147,0;40957,4763" o:connectangles="0,0,0,0,0,0,0,0,0,0,0,0,0,0,0"/>
                  </v:shape>
                  <v:shape id="Freeform 1058628245" o:spid="_x0000_s1196" style="position:absolute;left:24336;top:10706;width:775;height:1009;visibility:visible;mso-wrap-style:square;v-text-anchor:middle" coordsize="775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" path="m77153,68580c72390,87630,57150,100965,40005,100965,17145,100965,,79058,,50483,,21908,17145,,40005,,57150,,72390,13335,77153,32385v952,2858,-953,4762,-2858,4762l60960,37147v-1905,,-2857,-952,-4763,-2857c53340,27622,46672,24765,40005,24765v-11430,,-20955,10478,-20955,25718c19050,65722,27622,76200,40005,76200v6667,,12383,-3810,16192,-9525c57150,64770,58103,63818,60960,63818r13335,c77153,62865,78105,65722,77153,68580xe" fillcolor="#231f20" stroked="f">
                    <v:stroke joinstyle="miter"/>
                    <v:path arrowok="t" o:connecttype="custom" o:connectlocs="77153,68580;40005,100965;0,50483;40005,0;77153,32385;74295,37147;60960,37147;56197,34290;40005,24765;19050,50483;40005,76200;56197,66675;60960,63818;74295,63818;77153,68580" o:connectangles="0,0,0,0,0,0,0,0,0,0,0,0,0,0,0"/>
                  </v:shape>
                  <v:shape id="Freeform 1056063491" o:spid="_x0000_s1197" style="position:absolute;left:25212;top:10696;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" path="m77153,51435v,1905,,3810,,5715c77153,60008,75247,60960,73342,60960r-16192,l19050,60960v2857,13335,10478,20003,20955,20003c45720,80963,50482,78105,54292,74295v953,-1905,2858,-2857,4763,-2857l71438,71438v2857,,3809,1905,2857,4762c68580,92393,56197,100965,40957,100965,16192,100965,,79058,,50483,,21908,16192,,40005,,61913,953,77153,23813,77153,51435xm57150,41910c55245,28575,46672,22860,39053,22860v-10478,,-17146,6668,-20003,19050l57150,41910xe" fillcolor="#231f20" stroked="f">
                    <v:stroke joinstyle="miter"/>
                    <v:path arrowok="t" o:connecttype="custom" o:connectlocs="77153,51435;77153,57150;73342,60960;57150,60960;19050,60960;40005,80963;54292,74295;59055,71438;71438,71438;74295,76200;40957,100965;0,50483;40005,0;77153,51435;57150,41910;39053,22860;19050,41910;57150,41910" o:connectangles="0,0,0,0,0,0,0,0,0,0,0,0,0,0,0,0,0,0"/>
                  </v:shape>
                  <v:shape id="Freeform 1323721749" o:spid="_x0000_s1198" style="position:absolute;left:26088;top:10706;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" path="m60960,70485v,20003,-14287,30480,-30480,30480c15240,100965,1905,91440,,72390,,69533,953,67628,3810,67628r12383,c18098,67628,19050,69533,20003,71438v952,4762,5715,7620,11430,7620c39053,79058,42863,76200,42863,70485,42863,54293,1905,67628,1905,30480,1905,10478,16193,,31433,,45720,,59055,9525,60008,28575v,2858,-953,4763,-3810,4763l43815,33338v-1905,,-2857,-1905,-3810,-3810c39053,24765,35243,21908,30480,21908v-6667,,-10477,2857,-10477,8572c20003,46672,60960,33338,60960,70485xe" fillcolor="#231f20" stroked="f">
                    <v:stroke joinstyle="miter"/>
                    <v:path arrowok="t" o:connecttype="custom" o:connectlocs="60960,70485;30480,100965;0,72390;3810,67628;16193,67628;20003,71438;31433,79058;42863,70485;1905,30480;31433,0;60008,28575;56198,33338;43815,33338;40005,29528;30480,21908;20003,30480;60960,70485" o:connectangles="0,0,0,0,0,0,0,0,0,0,0,0,0,0,0,0,0"/>
                  </v:shape>
                </v:group>
                <v:shape id="Freeform 1993398724" o:spid="_x0000_s1199" style="position:absolute;top:7381;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" path="m47625,c20955,,,20955,,47625l,246697,,445770v,26670,20955,47625,47625,47625l252413,493395r,-492442l47625,r,xe" fillcolor="#6a8791" stroked="f">
                  <v:stroke joinstyle="miter"/>
                  <v:path arrowok="t" o:connecttype="custom" o:connectlocs="47625,0;0,47625;0,246697;0,445770;47625,493395;252413,493395;252413,953;47625,0;47625,0" o:connectangles="0,0,0,0,0,0,0,0,0"/>
                </v:shape>
                <v:shape id="Freeform 1935665172" o:spid="_x0000_s1200" style="position:absolute;left:600;top:9677;width:1266;height:1905;visibility:visible;mso-wrap-style:square;v-text-anchor:middle" coordsize="126682,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" path="m,183832l,167640v,-2858,952,-5715,2857,-7620l62865,99060c74295,86678,84772,73342,84772,60007v,-16192,-9525,-23812,-22859,-23812c48577,36195,39052,41910,37147,55245v-952,3810,-2857,5715,-6667,5715l6668,60960c2857,60960,,59055,952,54292,3810,17145,32385,,61913,v30480,,60959,19050,60959,60007c122872,80963,109538,101917,93345,118110l56197,154305r63818,c123825,154305,126682,156210,126682,160972r,22860c126682,187642,124777,190500,120015,190500r-113347,c1905,190500,,187642,,183832xe" stroked="f">
                  <v:fill opacity="52428f"/>
                  <v:stroke joinstyle="miter"/>
                  <v:path arrowok="t" o:connecttype="custom" o:connectlocs="0,183832;0,167640;2857,160020;62865,99060;84772,60007;61913,36195;37147,55245;30480,60960;6668,60960;952,54292;61913,0;122872,60007;93345,118110;56197,154305;120015,154305;126682,160972;126682,183832;120015,190500;6668,190500;0,183832" o:connectangles="0,0,0,0,0,0,0,0,0,0,0,0,0,0,0,0,0,0,0,0"/>
                </v:shape>
                <v:shape id="Freeform 175275655" o:spid="_x0000_s1201" style="position:absolute;left:12858;top:13373;width:16317;height:4934;visibility:visible;mso-wrap-style:square;v-text-anchor:middle" coordsize="1631632,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" path="m47625,493395r1345883,l1631633,246697,1393508,,47625,c20955,,,20955,,47625l,246697,,445770v,25718,20955,47625,47625,47625xe" fillcolor="#a0babd" stroked="f">
                  <v:stroke joinstyle="miter"/>
                  <v:path arrowok="t" o:connecttype="custom" o:connectlocs="47625,493395;1393508,493395;1631633,246697;1393508,0;47625,0;0,47625;0,246697;0,445770;47625,493395" o:connectangles="0,0,0,0,0,0,0,0,0"/>
                </v:shape>
                <v:shape id="Freeform 345270379" o:spid="_x0000_s1202" style="position:absolute;left:32527;top:15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" path="m95250,47625v,26303,-21323,47625,-47625,47625c21322,95250,,73928,,47625,,21323,21322,,47625,,73927,,95250,21323,95250,47625xe" fillcolor="#a0babd" stroked="f">
                  <v:stroke joinstyle="miter"/>
                  <v:path arrowok="t" o:connecttype="custom" o:connectlocs="95250,47625;47625,95250;0,47625;47625,0;95250,47625" o:connectangles="0,0,0,0,0"/>
                </v:shape>
                <v:group id="Graphic 3" o:spid="_x0000_s1203" style="position:absolute;left:16935;top:14239;width:9805;height:3820" coordorigin="16935,14239" coordsize="9804,38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">
                  <v:shape id="Freeform 1007295114" o:spid="_x0000_s1204" style="position:absolute;left:16935;top:14239;width:962;height:1343;visibility:visible;mso-wrap-style:square;v-text-anchor:middle" coordsize="962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" path="m96203,67627v,37148,-21908,66675,-51436,66675l6667,134302r-2857,c1905,134302,,132398,,129540l,4763c,1905,953,,3810,l20955,,45720,c74295,953,96203,30480,96203,67627xm76200,67627c76200,42863,63817,25718,44767,25718r-24764,l20003,108585r24764,c63817,109538,76200,92393,76200,67627xe" fillcolor="#231f20" stroked="f">
                    <v:stroke joinstyle="miter"/>
                    <v:path arrowok="t" o:connecttype="custom" o:connectlocs="96203,67627;44767,134302;6667,134302;3810,134302;0,129540;0,4763;3810,0;20955,0;45720,0;96203,67627;76200,67627;44767,25718;20003,25718;20003,108585;44767,108585;76200,67627" o:connectangles="0,0,0,0,0,0,0,0,0,0,0,0,0,0,0,0"/>
                  </v:shape>
                  <v:shape id="Freeform 345245146" o:spid="_x0000_s1205" style="position:absolute;left:18040;top:14611;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" path="m40958,4763r,18097c40958,25717,40005,27622,38100,27622v-9525,,-18098,5716,-18098,22860l20002,93345v,2857,-952,4762,-3810,4762l3810,98107c1905,98107,,96202,,93345l,6667c,3810,952,1905,3810,1905r12382,c18097,1905,20002,3810,20002,6667r,9525c22860,6667,29527,1905,37147,v1905,,3811,1905,3811,4763xe" fillcolor="#231f20" stroked="f">
                    <v:stroke joinstyle="miter"/>
                    <v:path arrowok="t" o:connecttype="custom" o:connectlocs="40958,4763;40958,22860;38100,27622;20002,50482;20002,93345;16192,98107;3810,98107;0,93345;0,6667;3810,1905;16192,1905;20002,6667;20002,16192;37147,0;40958,4763" o:connectangles="0,0,0,0,0,0,0,0,0,0,0,0,0,0,0"/>
                  </v:shape>
                  <v:shape id="Freeform 1946932563" o:spid="_x0000_s1206" style="position:absolute;left:18554;top:14239;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" path="m,20955l,4763c,1905,953,,3810,l16192,v1906,,3811,1905,3811,4763l20003,20955v,2858,-953,4763,-3811,4763l3810,25718c953,25718,,23813,,20955xm,129540l,42863c,40005,953,38100,3810,38100r12382,c18098,38100,20003,40005,20003,42863r,86677c20003,132398,19050,134302,16192,134302r-12382,c953,134302,,132398,,129540xe" fillcolor="#231f20" stroked="f">
                    <v:stroke joinstyle="miter"/>
                    <v:path arrowok="t" o:connecttype="custom" o:connectlocs="0,20955;0,4763;3810,0;16192,0;20003,4763;20003,20955;16192,25718;3810,25718;0,20955;0,129540;0,42863;3810,38100;16192,38100;20003,42863;20003,129540;16192,134302;3810,134302;0,129540" o:connectangles="0,0,0,0,0,0,0,0,0,0,0,0,0,0,0,0,0,0"/>
                  </v:shape>
                  <v:shape id="Freeform 799779354" o:spid="_x0000_s1207" style="position:absolute;left:18865;top:14637;width:722;height:955;visibility:visible;mso-wrap-style:square;v-text-anchor:middle" coordsize="72168,954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" path="m71795,5005l47030,91683v-953,1905,-1905,3810,-3810,3810l32742,95493r-3810,c27027,95493,25122,94540,25122,91683l357,5005c-595,2148,357,243,3215,243r13335,c18455,243,20360,1195,20360,4053l36552,65013,52745,4053c53697,1195,54650,243,56555,243r13335,c71795,-710,72747,1195,71795,5005xe" fillcolor="#231f20" stroked="f">
                    <v:stroke joinstyle="miter"/>
                    <v:path arrowok="t" o:connecttype="custom" o:connectlocs="71795,5005;47030,91683;43220,95493;32742,95493;28932,95493;25122,91683;357,5005;3215,243;16550,243;20360,4053;36552,65013;52745,4053;56555,243;69890,243;71795,5005" o:connectangles="0,0,0,0,0,0,0,0,0,0,0,0,0,0,0"/>
                  </v:shape>
                  <v:shape id="Freeform 1076328649" o:spid="_x0000_s1208" style="position:absolute;left:19688;top:14239;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" path="m,20955l,4763c,1905,952,,3810,l16192,v1905,,3810,1905,3810,4763l20002,20955v,2858,-952,4763,-3810,4763l3810,25718c1905,25718,,23813,,20955xm,129540l,42863c,40005,952,38100,3810,38100r12382,c18097,38100,20002,40005,20002,42863r,86677c20002,132398,19050,134302,16192,134302r-12382,c1905,134302,,132398,,129540xe" fillcolor="#231f20" stroked="f">
                    <v:stroke joinstyle="miter"/>
                    <v:path arrowok="t" o:connecttype="custom" o:connectlocs="0,20955;0,4763;3810,0;16192,0;20002,4763;20002,20955;16192,25718;3810,25718;0,20955;0,129540;0,42863;3810,38100;16192,38100;20002,42863;20002,129540;16192,134302;3810,134302;0,129540" o:connectangles="0,0,0,0,0,0,0,0,0,0,0,0,0,0,0,0,0,0"/>
                  </v:shape>
                  <v:shape id="Freeform 1521516626" o:spid="_x0000_s1209" style="position:absolute;left:20069;top:14601;width:647;height:981;visibility:visible;mso-wrap-style:square;v-text-anchor:middle" coordsize="64769,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" path="m64770,37148r,56197c64770,96203,63817,98107,60960,98107r-12383,c46672,98107,44767,96203,44767,93345r,-54292c44767,28575,40005,22860,32385,22860v-7620,,-13335,5715,-13335,20003l19050,93345v,2858,-953,4762,-3810,4762l3810,98107c1905,98107,,96203,,93345l,6668c,3810,952,1905,3810,1905r12382,c18097,1905,20002,3810,20002,6668r,5714c23813,4763,31432,,40957,,54292,,64770,14288,64770,37148xe" fillcolor="#231f20" stroked="f">
                    <v:stroke joinstyle="miter"/>
                    <v:path arrowok="t" o:connecttype="custom" o:connectlocs="64770,37148;64770,93345;60960,98107;48577,98107;44767,93345;44767,39053;32385,22860;19050,42863;19050,93345;15240,98107;3810,98107;0,93345;0,6668;3810,1905;16192,1905;20002,6668;20002,12382;40957,0;64770,37148" o:connectangles="0,0,0,0,0,0,0,0,0,0,0,0,0,0,0,0,0,0,0"/>
                  </v:shape>
                  <v:shape id="Freeform 762966791" o:spid="_x0000_s1210" style="position:absolute;left:20850;top:14611;width:809;height:1381;visibility:visible;mso-wrap-style:square;v-text-anchor:middle" coordsize="80962,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" path="m80963,6667r,86678c80963,124777,60960,138113,41910,138113v-18097,,-35243,-11431,-38100,-33338c3810,101917,4763,100013,7620,100013r12382,c21908,100013,22860,101917,23813,103822v1904,6668,7620,12383,18097,12383c54292,116205,61913,107632,61913,93345r,-10478c56197,91440,48577,97155,37147,97155,17145,97155,,75247,,48577,,21907,17145,,37147,,48577,,57150,5715,61913,14288r,-7621c61913,3810,62865,1905,65722,1905r12383,c79058,1905,80963,3810,80963,6667xm60960,48577v,-15239,-8572,-25717,-20955,-25717c27622,22860,19050,33338,19050,48577v,15240,8572,25718,20955,25718c52388,74295,60960,62865,60960,48577xe" fillcolor="#231f20" stroked="f">
                    <v:stroke joinstyle="miter"/>
                    <v:path arrowok="t" o:connecttype="custom" o:connectlocs="80963,6667;80963,93345;41910,138113;3810,104775;7620,100013;20002,100013;23813,103822;41910,116205;61913,93345;61913,82867;37147,97155;0,48577;37147,0;61913,14288;61913,6667;65722,1905;78105,1905;80963,6667;60960,48577;40005,22860;19050,48577;40005,74295;60960,48577" o:connectangles="0,0,0,0,0,0,0,0,0,0,0,0,0,0,0,0,0,0,0,0,0,0,0"/>
                  </v:shape>
                  <v:shape id="Freeform 443583227" o:spid="_x0000_s1211" style="position:absolute;left:22221;top:14256;width:629;height:1345;visibility:visible;mso-wrap-style:square;v-text-anchor:middle" coordsize="62864,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" path="m62865,4058r,16192c62865,23108,61913,25013,59055,25013r-38100,l20955,59303r37147,c60007,59303,61913,61207,61913,64065r,16192c61913,83115,60960,85020,58102,85020r-37147,l20955,129788v,2857,-953,4762,-3810,4762l3810,134550c1905,134550,,132645,,129788l,5010c,2153,952,248,3810,248r17145,l59055,248v2858,-953,3810,952,3810,3810xe" fillcolor="#231f20" stroked="f">
                    <v:stroke joinstyle="miter"/>
                    <v:path arrowok="t" o:connecttype="custom" o:connectlocs="62865,4058;62865,20250;59055,25013;20955,25013;20955,59303;58102,59303;61913,64065;61913,80257;58102,85020;20955,85020;20955,129788;17145,134550;3810,134550;0,129788;0,5010;3810,248;20955,248;59055,248;62865,4058" o:connectangles="0,0,0,0,0,0,0,0,0,0,0,0,0,0,0,0,0,0,0"/>
                  </v:shape>
                  <v:shape id="Freeform 542993436" o:spid="_x0000_s1212" style="position:absolute;left:22945;top:14601;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3,60960,50482xe" fillcolor="#231f20" stroked="f">
                    <v:stroke joinstyle="miter"/>
                    <v:path arrowok="t" o:connecttype="custom" o:connectlocs="0,50482;40005,0;80010,50482;40005,100965;0,50482;60960,50482;40005,23813;19050,50482;40005,77153;60960,50482" o:connectangles="0,0,0,0,0,0,0,0,0,0"/>
                  </v:shape>
                  <v:shape id="Freeform 1255889531" o:spid="_x0000_s1213" style="position:absolute;left:23879;top:14611;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" path="m40957,4763r,18097c40957,25717,40005,27622,38100,27622v-9525,,-18097,5716,-18097,22860l20003,93345v,2857,-953,4762,-3811,4762l3810,98107c1905,98107,,96202,,93345l,6667c,3810,953,1905,3810,1905r12382,c18097,1905,20003,3810,20003,6667r,9525c22860,6667,29528,1905,37147,v2858,,3810,1905,3810,4763xe" fillcolor="#231f20" stroked="f">
                    <v:stroke joinstyle="miter"/>
                    <v:path arrowok="t" o:connecttype="custom" o:connectlocs="40957,4763;40957,22860;38100,27622;20003,50482;20003,93345;16192,98107;3810,98107;0,93345;0,6667;3810,1905;16192,1905;20003,6667;20003,16192;37147,0;40957,4763" o:connectangles="0,0,0,0,0,0,0,0,0,0,0,0,0,0,0"/>
                  </v:shape>
                  <v:shape id="Freeform 92053060" o:spid="_x0000_s1214" style="position:absolute;left:24336;top:14601;width:775;height:1010;visibility:visible;mso-wrap-style:square;v-text-anchor:middle" coordsize="775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" path="m77153,68580c72390,87630,57150,100965,40005,100965,17145,100965,,79057,,50482,,21907,17145,,40005,,57150,,72390,13335,77153,32385v952,2858,-953,4763,-2858,4763l60960,37148v-1905,,-2857,-953,-4763,-2858c53340,27623,46672,24765,40005,24765v-11430,,-20955,10478,-20955,25717c19050,65723,27622,76200,40005,76200v6667,,12383,-3810,16192,-9525c57150,64770,58103,63818,60960,63818r13335,c77153,63818,78105,65723,77153,68580xe" fillcolor="#231f20" stroked="f">
                    <v:stroke joinstyle="miter"/>
                    <v:path arrowok="t" o:connecttype="custom" o:connectlocs="77153,68580;40005,100965;0,50482;40005,0;77153,32385;74295,37148;60960,37148;56197,34290;40005,24765;19050,50482;40005,76200;56197,66675;60960,63818;74295,63818;77153,68580" o:connectangles="0,0,0,0,0,0,0,0,0,0,0,0,0,0,0"/>
                  </v:shape>
                  <v:shape id="Freeform 1537932887" o:spid="_x0000_s1215" style="position:absolute;left:25212;top:14592;width:772;height:1009;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" path="m77153,51435v,1905,,3810,,5715c77153,60007,75247,60960,73342,60960r-16192,l19050,60960v2857,13335,10478,20003,20955,20003c45720,80963,50482,78105,54292,74295v953,-1905,2858,-2857,4763,-2857l71438,71438v2857,,3809,1905,2857,4762c68580,92393,56197,100965,40957,100965,16192,100965,,79057,,50482,,21907,16192,,40005,,61913,952,77153,23813,77153,51435xm57150,41910c55245,28575,46672,22860,39053,22860v-10478,,-17146,6667,-20003,19050l57150,41910xe" fillcolor="#231f20" stroked="f">
                    <v:stroke joinstyle="miter"/>
                    <v:path arrowok="t" o:connecttype="custom" o:connectlocs="77153,51435;77153,57150;73342,60960;57150,60960;19050,60960;40005,80963;54292,74295;59055,71438;71438,71438;74295,76200;40957,100965;0,50482;40005,0;77153,51435;57150,41910;39053,22860;19050,41910;57150,41910" o:connectangles="0,0,0,0,0,0,0,0,0,0,0,0,0,0,0,0,0,0"/>
                  </v:shape>
                  <v:shape id="Freeform 1214711733" o:spid="_x0000_s1216" style="position:absolute;left:26088;top:14601;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554789556" o:spid="_x0000_s1217" style="position:absolute;left:17221;top:16335;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" path="m,20955l,4763c,1905,953,,3810,l16192,v1906,,3811,1905,3811,4763l20003,20955v,2858,-953,4763,-3811,4763l2858,25718c953,25718,,23813,,20955xm,129540l,42863c,40005,953,38100,3810,38100r12382,c18098,38100,20003,40005,20003,42863r,86677c20003,132398,19050,134302,16192,134302r-13334,c953,134302,,132398,,129540xe" fillcolor="#231f20" stroked="f">
                    <v:stroke joinstyle="miter"/>
                    <v:path arrowok="t" o:connecttype="custom" o:connectlocs="0,20955;0,4763;3810,0;16192,0;20003,4763;20003,20955;16192,25718;2858,25718;0,20955;0,129540;0,42863;3810,38100;16192,38100;20003,42863;20003,129540;16192,134302;2858,134302;0,129540" o:connectangles="0,0,0,0,0,0,0,0,0,0,0,0,0,0,0,0,0,0"/>
                  </v:shape>
                  <v:shape id="Freeform 231332682" o:spid="_x0000_s1218" style="position:absolute;left:17592;top:16697;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" path="m65722,37148r,56197c65722,96203,64770,98107,61913,98107r-12383,c47625,98107,45720,96203,45720,93345r,-54292c45720,28575,40957,22860,33338,22860v-7621,,-13336,5715,-13336,20003l20002,93345v,2858,-952,4762,-3810,4762l3810,98107c1905,98107,,96203,,93345l,6668c,3810,952,1905,3810,1905r12382,c18097,1905,20002,3810,20002,6668r,5714c23813,4763,31432,,40957,,54292,,65722,14288,65722,37148xe" fillcolor="#231f20" stroked="f">
                    <v:stroke joinstyle="miter"/>
                    <v:path arrowok="t" o:connecttype="custom" o:connectlocs="65722,37148;65722,93345;61913,98107;49530,98107;45720,93345;45720,39053;33338,22860;20002,42863;20002,93345;16192,98107;3810,98107;0,93345;0,6668;3810,1905;16192,1905;20002,6668;20002,12382;40957,0;65722,37148" o:connectangles="0,0,0,0,0,0,0,0,0,0,0,0,0,0,0,0,0,0,0"/>
                  </v:shape>
                  <v:shape id="Freeform 1262534128" o:spid="_x0000_s1219" style="position:absolute;left:18716;top:16421;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223891433" o:spid="_x0000_s1220" style="position:absolute;left:19288;top:16335;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" path="m65723,73343r,56197c65723,132398,64770,134302,61913,134302r-12383,c47625,134302,45720,132398,45720,129540r,-54292c45720,64770,40958,59055,33338,59055v-7620,,-13335,5715,-13335,20002l20003,129540v,2858,-953,4762,-3810,4762l3810,134302c1905,134302,,132398,,129540l,4763c,1905,953,,3810,l16193,v1905,,3810,1905,3810,4763l20003,48577c23813,40957,31433,36195,40958,36195v14287,,24765,14287,24765,37148xe" fillcolor="#231f20" stroked="f">
                    <v:stroke joinstyle="miter"/>
                    <v:path arrowok="t" o:connecttype="custom" o:connectlocs="65723,73343;65723,129540;61913,134302;49530,134302;45720,129540;45720,75248;33338,59055;20003,79057;20003,129540;16193,134302;3810,134302;0,129540;0,4763;3810,0;16193,0;20003,4763;20003,48577;40958,36195;65723,73343" o:connectangles="0,0,0,0,0,0,0,0,0,0,0,0,0,0,0,0,0,0,0"/>
                  </v:shape>
                  <v:shape id="Freeform 1801881453" o:spid="_x0000_s1221" style="position:absolute;left:20078;top:16687;width:772;height:1010;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" path="m77153,51435v,1905,,3810,,5715c77153,60007,75248,60960,73342,60960r-16192,l19050,60960v2858,13335,10478,20003,20955,20003c45720,80963,50483,78105,54292,74295v953,-1905,2858,-2857,4763,-2857l71438,71438v2857,,3810,1905,2857,4762c68580,92393,56198,100965,40958,100965,16192,100965,,79057,,50482,,21907,16192,,40005,,61913,952,77153,23813,77153,51435xm57150,41910c55245,28575,46673,22860,39053,22860v-10478,,-17145,6667,-20003,19050l57150,41910xe" fillcolor="#231f20" stroked="f">
                    <v:stroke joinstyle="miter"/>
                    <v:path arrowok="t" o:connecttype="custom" o:connectlocs="77153,51435;77153,57150;73342,60960;57150,60960;19050,60960;40005,80963;54292,74295;59055,71438;71438,71438;74295,76200;40958,100965;0,50482;40005,0;77153,51435;57150,41910;39053,22860;19050,41910;57150,41910" o:connectangles="0,0,0,0,0,0,0,0,0,0,0,0,0,0,0,0,0,0"/>
                  </v:shape>
                  <v:shape id="Freeform 1033912425" o:spid="_x0000_s1222" style="position:absolute;left:21374;top:16344;width:209;height:1343;visibility:visible;mso-wrap-style:square;v-text-anchor:middle" coordsize="2095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" path="m3810,l17145,v1905,,3810,1905,3810,4763l20955,129540v,2858,-953,4763,-3810,4763l3810,134303c1905,134303,,132398,,129540l,4763c,1905,952,,3810,xe" fillcolor="#231f20" stroked="f">
                    <v:stroke joinstyle="miter"/>
                    <v:path arrowok="t" o:connecttype="custom" o:connectlocs="3810,0;17145,0;20955,4763;20955,129540;17145,134303;3810,134303;0,129540;0,4763;3810,0" o:connectangles="0,0,0,0,0,0,0,0,0"/>
                  </v:shape>
                  <v:shape id="Freeform 2124455575" o:spid="_x0000_s1223" style="position:absolute;left:21764;top:16697;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" path="m65722,37148r,56197c65722,96203,64770,98107,61913,98107r-12383,c47625,98107,45720,96203,45720,93345r,-54292c45720,28575,40958,22860,33338,22860v-7620,,-13335,5715,-13335,20003l20003,93345v,2858,-953,4762,-3810,4762l3810,98107c1905,98107,,96203,,93345l,6668c,3810,953,1905,3810,1905r12383,c18097,1905,20003,3810,20003,6668r,5714c23813,4763,31433,,40958,,55245,,65722,14288,65722,37148xe" fillcolor="#231f20" stroked="f">
                    <v:stroke joinstyle="miter"/>
                    <v:path arrowok="t" o:connecttype="custom" o:connectlocs="65722,37148;65722,93345;61913,98107;49530,98107;45720,93345;45720,39053;33338,22860;20003,42863;20003,93345;16193,98107;3810,98107;0,93345;0,6668;3810,1905;16193,1905;20003,6668;20003,12382;40958,0;65722,37148" o:connectangles="0,0,0,0,0,0,0,0,0,0,0,0,0,0,0,0,0,0,0"/>
                  </v:shape>
                  <v:shape id="Freeform 433846518" o:spid="_x0000_s1224" style="position:absolute;left:22536;top:16351;width:819;height:1365;visibility:visible;mso-wrap-style:square;v-text-anchor:middle" coordsize="81915,136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" path="m81915,4058r,124777c81915,131693,80963,133598,78105,133598r-12383,c63818,133598,61913,131693,61913,128835r,-6667c56197,130741,48578,136455,37147,136455,17145,136455,,114548,,85973,,57398,17145,35491,37147,35491v11431,,19050,4762,24766,14287l61913,5010v,-2857,952,-4762,3809,-4762l78105,248v2858,-953,3810,952,3810,3810xm62865,85020v,-16192,-8572,-26670,-20955,-26670c29528,58350,20955,68828,20955,85020v,16193,8573,26671,20955,26671c53340,111691,62865,101213,62865,85020xe" fillcolor="#231f20" stroked="f">
                    <v:stroke joinstyle="miter"/>
                    <v:path arrowok="t" o:connecttype="custom" o:connectlocs="81915,4058;81915,128835;78105,133598;65722,133598;61913,128835;61913,122168;37147,136455;0,85973;37147,35491;61913,49778;61913,5010;65722,248;78105,248;81915,4058;62865,85020;41910,58350;20955,85020;41910,111691;62865,85020" o:connectangles="0,0,0,0,0,0,0,0,0,0,0,0,0,0,0,0,0,0,0"/>
                  </v:shape>
                  <v:shape id="Freeform 1710045294" o:spid="_x0000_s1225" style="position:absolute;left:23517;top:16725;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" path="m61913,v1905,,3810,1905,3810,4763l65723,91440v,2858,-953,4763,-3810,4763l49530,96203v-1905,,-3810,-1905,-3810,-4763l45720,85725c41910,93345,34290,98108,24765,98108,10478,98108,,84773,,60960l,4763c,1905,953,,3810,l16193,v1905,,3810,1905,3810,4763l20003,59055v,10478,4762,16193,12382,16193c40005,75248,45720,69533,45720,55245r,-50482c45720,1905,46673,,49530,l61913,r,xe" fillcolor="#231f20" stroked="f">
                    <v:stroke joinstyle="miter"/>
                    <v:path arrowok="t" o:connecttype="custom" o:connectlocs="61913,0;65723,4763;65723,91440;61913,96203;49530,96203;45720,91440;45720,85725;24765,98108;0,60960;0,4763;3810,0;16193,0;20003,4763;20003,59055;32385,75248;45720,55245;45720,4763;49530,0;61913,0;61913,0" o:connectangles="0,0,0,0,0,0,0,0,0,0,0,0,0,0,0,0,0,0,0,0"/>
                  </v:shape>
                  <v:shape id="Freeform 1733138877" o:spid="_x0000_s1226" style="position:absolute;left:24326;top:16697;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573653955" o:spid="_x0000_s1227" style="position:absolute;left:24993;top:16421;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" path="m46673,35242r,14288c46673,52388,45720,54292,42863,54292r-9525,l33338,120967v,2858,-953,4763,-3810,4763l17145,125730v-1905,,-3810,-1905,-3810,-4763l13335,54292r-9525,c1905,54292,,52388,,49530l,35242c,32385,953,30480,3810,30480r9525,l13335,4763c13335,1905,14288,,17145,l29528,v1905,,3810,1905,3810,4763l33338,30480r9525,c44768,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232015854" o:spid="_x0000_s1228" style="position:absolute;left:25565;top:16706;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" path="m40958,4763r,18097c40958,25717,40005,27622,38100,27622v-9525,,-18097,5716,-18097,22860l20003,93345v,2857,-953,4762,-3810,4762l3810,98107c1905,98107,,96202,,93345l,6667c,3810,953,1905,3810,1905r12383,c18098,1905,20003,3810,20003,6667r,9525c22860,6667,29528,1905,37148,v2857,,3810,1905,3810,4763xe" fillcolor="#231f20" stroked="f">
                    <v:stroke joinstyle="miter"/>
                    <v:path arrowok="t" o:connecttype="custom" o:connectlocs="40958,4763;40958,22860;38100,27622;20003,50482;20003,93345;16193,98107;3810,98107;0,93345;0,6667;3810,1905;16193,1905;20003,6667;20003,16192;37148,0;40958,4763" o:connectangles="0,0,0,0,0,0,0,0,0,0,0,0,0,0,0"/>
                  </v:shape>
                  <v:shape id="Freeform 259554778" o:spid="_x0000_s1229" style="position:absolute;left:26018;top:16725;width:722;height:1334;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" path="m55602,l68937,v2858,,3810,1905,2858,4763l38457,129540v-952,2858,-1905,3810,-3810,3810l21312,133350v-2857,,-3810,-1905,-2857,-4762l27980,94298,357,5715c-595,2858,357,953,3215,953r13335,c18455,953,20360,1905,20360,4763l37505,60960,51792,4763c52745,953,53697,,55602,xe" fillcolor="#231f20" stroked="f">
                    <v:stroke joinstyle="miter"/>
                    <v:path arrowok="t" o:connecttype="custom" o:connectlocs="55602,0;68937,0;71795,4763;38457,129540;34647,133350;21312,133350;18455,128588;27980,94298;357,5715;3215,953;16550,953;20360,4763;37505,60960;51792,4763;55602,0" o:connectangles="0,0,0,0,0,0,0,0,0,0,0,0,0,0,0"/>
                  </v:shape>
                </v:group>
                <v:shape id="Freeform 155699156" o:spid="_x0000_s1230" style="position:absolute;left:12858;top:13373;width:2524;height:4934;visibility:visible;mso-wrap-style:square;v-text-anchor:middle" coordsize="252412,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" path="m47625,c20955,,,20955,,47625l,246697,,445770v,26670,20955,47625,47625,47625l252413,493395r,-492442l47625,953r,-953xe" fillcolor="#567183" stroked="f">
                  <v:stroke joinstyle="miter"/>
                  <v:path arrowok="t" o:connecttype="custom" o:connectlocs="47625,0;0,47625;0,246697;0,445770;47625,493395;252413,493395;252413,953;47625,953;47625,0" o:connectangles="0,0,0,0,0,0,0,0,0"/>
                </v:shape>
                <v:shape id="Freeform 235251587" o:spid="_x0000_s1231" style="position:absolute;left:13392;top:15678;width:1333;height:1924;visibility:visible;mso-wrap-style:square;v-text-anchor:middle" coordsize="133350,1924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" path="m133350,131445v,40005,-31433,60960,-66675,60960c33338,192405,3810,173355,,138113v,-4763,1905,-6668,6667,-6668l30480,131445v3810,,5715,1905,6667,5715c40005,149543,50483,156210,66675,156210v19050,,29528,-10477,29528,-25717c96203,115253,85725,104775,66675,104775r-14287,c48578,104775,45720,102870,45720,98108r,-13335c45720,81915,46672,79058,48578,77153l80010,35243r-66675,c9525,35243,6667,33338,6667,28575r,-21907c6667,2858,8572,,13335,l118110,v3810,,6668,1905,6668,6668l124778,26670v,2858,-953,5715,-2858,7620l90488,76200v23812,9525,42862,27623,42862,55245xe" stroked="f">
                  <v:fill opacity="52428f"/>
                  <v:stroke joinstyle="miter"/>
                  <v:path arrowok="t" o:connecttype="custom" o:connectlocs="133350,131445;66675,192405;0,138113;6667,131445;30480,131445;37147,137160;66675,156210;96203,130493;66675,104775;52388,104775;45720,98108;45720,84773;48578,77153;80010,35243;13335,35243;6667,28575;6667,6668;13335,0;118110,0;124778,6668;124778,26670;121920,34290;90488,76200;133350,131445" o:connectangles="0,0,0,0,0,0,0,0,0,0,0,0,0,0,0,0,0,0,0,0,0,0,0,0"/>
                </v:shape>
                <v:shape id="Freeform 298634929" o:spid="_x0000_s1232" style="position:absolute;left:47825;top:1381;width:19078;height:4934;visibility:visible;mso-wrap-style:square;v-text-anchor:middle" coordsize="190785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" path="m1860232,493395r-1622107,l,246697,238125,,1860232,v26670,,47625,20955,47625,47625l1907857,246697r,199073c1907857,472440,1886902,493395,1860232,493395xe" fillcolor="#a2cbbd" stroked="f">
                  <v:stroke joinstyle="miter"/>
                  <v:path arrowok="t" o:connecttype="custom" o:connectlocs="1860232,493395;238125,493395;0,246697;238125,0;1860232,0;1907857,47625;1907857,246697;1907857,445770;1860232,493395" o:connectangles="0,0,0,0,0,0,0,0,0"/>
                </v:shape>
                <v:shape id="Freeform 1646482102" o:spid="_x0000_s1233" style="position:absolute;left:43519;top:3390;width:953;height:953;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" path="m95250,47625v,26303,-21323,47625,-47625,47625c21322,95250,,73928,,47625,,21323,21322,,47625,,73927,,95250,21323,95250,47625xe" fillcolor="#a2cbbd" stroked="f">
                  <v:stroke joinstyle="miter"/>
                  <v:path arrowok="t" o:connecttype="custom" o:connectlocs="95250,47625;47625,95250;0,47625;47625,0;95250,47625" o:connectangles="0,0,0,0,0"/>
                </v:shape>
                <v:group id="Graphic 3" o:spid="_x0000_s1234" style="position:absolute;left:50577;top:2257;width:12764;height:3819" coordorigin="50577,2257" coordsize="12763,38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">
                  <v:shape id="Freeform 727247962" o:spid="_x0000_s1235" style="position:absolute;left:50625;top:2266;width:1048;height:1343;visibility:visible;mso-wrap-style:square;v-text-anchor:middle" coordsize="1047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" path="m104775,4763r,124777c104775,132398,103822,134303,100965,134303r-13335,c85725,134303,83820,132398,83820,129540r,-84772l60960,109538v-953,1905,-1905,3810,-3810,3810l47625,113348v-1905,,-3810,-953,-3810,-3810l20955,44768r,84772c20955,132398,20002,134303,17145,134303r-13335,c1905,134303,,132398,,129540l,4763c,1905,952,,3810,l17145,r3810,c22860,,24765,953,24765,3810l51435,81915,78105,3810c79057,1905,80010,,81915,l92392,r6668,c102870,,104775,1905,104775,4763xe" fillcolor="#231f20" stroked="f">
                    <v:stroke joinstyle="miter"/>
                    <v:path arrowok="t" o:connecttype="custom" o:connectlocs="104775,4763;104775,129540;100965,134303;87630,134303;83820,129540;83820,44768;60960,109538;57150,113348;47625,113348;43815,109538;20955,44768;20955,129540;17145,134303;3810,134303;0,129540;0,4763;3810,0;17145,0;20955,0;24765,3810;51435,81915;78105,3810;81915,0;92392,0;99060,0;104775,4763" o:connectangles="0,0,0,0,0,0,0,0,0,0,0,0,0,0,0,0,0,0,0,0,0,0,0,0,0,0"/>
                  </v:shape>
                  <v:shape id="Freeform 551453531" o:spid="_x0000_s1236" style="position:absolute;left:51806;top:2619;width:667;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" path="m66675,37147r,56198c66675,96203,65723,98107,62865,98107r-12383,c48578,98107,46673,96203,46673,93345r,-3810c41910,96203,35243,100013,25718,100013,12382,100013,,90488,,70485,,50482,12382,40957,25718,40957v9525,,16192,3811,20955,8573l46673,39053v,-11431,-4763,-16193,-11430,-16193c29528,22860,25718,25718,23813,31432v-953,2858,-1906,3811,-3810,3811l7620,35243v-1905,,-3810,-1905,-3810,-4763c5715,11430,19050,,34290,,52388,,66675,12382,66675,37147xm47625,70485v,-7620,-5715,-11430,-14287,-11430c24765,59055,20955,63818,20955,70485v,6668,3810,11430,12383,11430c41910,82868,47625,77153,47625,70485xe" fillcolor="#231f20" stroked="f">
                    <v:stroke joinstyle="miter"/>
                    <v:path arrowok="t" o:connecttype="custom" o:connectlocs="66675,37147;66675,93345;62865,98107;50482,98107;46673,93345;46673,89535;25718,100013;0,70485;25718,40957;46673,49530;46673,39053;35243,22860;23813,31432;20003,35243;7620,35243;3810,30480;34290,0;66675,37147;47625,70485;33338,59055;20955,70485;33338,81915;47625,70485" o:connectangles="0,0,0,0,0,0,0,0,0,0,0,0,0,0,0,0,0,0,0,0,0,0,0"/>
                  </v:shape>
                  <v:shape id="Freeform 195154339" o:spid="_x0000_s1237" style="position:absolute;left:52635;top:2628;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" path="m40957,4763r,18097c40957,25717,40005,27622,38100,27622v-9525,,-18098,5716,-18098,22860l20002,93345v,2858,-952,4762,-3809,4762l3810,98107c1905,98107,,96203,,93345l,6667c,3810,952,1905,3810,1905r12383,c18098,1905,20002,3810,20002,6667r,9525c22860,6667,29527,1905,37148,v1904,,3809,1905,3809,4763xe" fillcolor="#231f20" stroked="f">
                    <v:stroke joinstyle="miter"/>
                    <v:path arrowok="t" o:connecttype="custom" o:connectlocs="40957,4763;40957,22860;38100,27622;20002,50482;20002,93345;16193,98107;3810,98107;0,93345;0,6667;3810,1905;16193,1905;20002,6667;20002,16192;37148,0;40957,4763" o:connectangles="0,0,0,0,0,0,0,0,0,0,0,0,0,0,0"/>
                  </v:shape>
                  <v:shape id="Freeform 660826204" o:spid="_x0000_s1238" style="position:absolute;left:53139;top:2257;width:675;height:1343;visibility:visible;mso-wrap-style:square;v-text-anchor:middle" coordsize="67448,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" path="m64770,134302r-15240,c47625,134302,46673,133350,44768,131445l20003,91440r,38100c20003,132397,19050,134302,16193,134302r-12383,c1905,134302,,132397,,129540l,4763c,1905,953,,3810,l16193,v1905,,3810,1905,3810,4763l20003,80010,43815,40957v953,-1905,2858,-2857,4763,-2857l62865,38100v2858,,3810,2857,1905,5715l39053,85725r26670,42863c68580,131445,67628,134302,64770,134302xe" fillcolor="#231f20" stroked="f">
                    <v:stroke joinstyle="miter"/>
                    <v:path arrowok="t" o:connecttype="custom" o:connectlocs="64770,134302;49530,134302;44768,131445;20003,91440;20003,129540;16193,134302;3810,134302;0,129540;0,4763;3810,0;16193,0;20003,4763;20003,80010;43815,40957;48578,38100;62865,38100;64770,43815;39053,85725;65723,128588;64770,134302" o:connectangles="0,0,0,0,0,0,0,0,0,0,0,0,0,0,0,0,0,0,0,0"/>
                  </v:shape>
                  <v:shape id="Freeform 1166512159" o:spid="_x0000_s1239" style="position:absolute;left:53863;top:2609;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" path="m77152,51435v,1905,,3810,,5715c77152,60008,75247,60960,73342,60960r-16192,l19050,60960v2857,13335,10477,20003,20955,20003c45720,80963,50482,78105,54292,74295v953,-1905,2858,-2857,4763,-2857l71438,71438v2857,,3809,1905,2857,4762c68580,92393,56197,100965,40957,100965,16192,100965,,79058,,50483,,21908,16192,,40005,,60960,953,77152,23813,77152,51435xm57150,41910c55245,28575,46672,22860,39052,22860v-10477,,-17145,6668,-20002,19050l57150,41910xe" fillcolor="#231f20" stroked="f">
                    <v:stroke joinstyle="miter"/>
                    <v:path arrowok="t" o:connecttype="custom" o:connectlocs="77152,51435;77152,57150;73342,60960;57150,60960;19050,60960;40005,80963;54292,74295;59055,71438;71438,71438;74295,76200;40957,100965;0,50483;40005,0;77152,51435;57150,41910;39052,22860;19050,41910;57150,41910" o:connectangles="0,0,0,0,0,0,0,0,0,0,0,0,0,0,0,0,0,0"/>
                  </v:shape>
                  <v:shape id="Freeform 881645199" o:spid="_x0000_s1240" style="position:absolute;left:54683;top:2343;width:466;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" path="m46673,35242r,14288c46673,52388,45720,54292,42863,54292r-9525,l33338,120967v,2858,-953,4763,-3811,4763l17145,125730v-1905,,-3810,-1905,-3810,-4763l13335,54292r-9525,c1905,54292,,52388,,49530l,35242c,32385,952,30480,3810,30480r9525,l13335,4763c13335,1905,14288,,17145,l29527,v1905,,3811,1905,3811,4763l33338,30480r9525,c45720,30480,46673,32385,46673,35242xe" fillcolor="#231f20" stroked="f">
                    <v:stroke joinstyle="miter"/>
                    <v:path arrowok="t" o:connecttype="custom" o:connectlocs="46673,35242;46673,49530;42863,54292;33338,54292;33338,120967;29527,125730;17145,125730;13335,120967;13335,54292;3810,54292;0,49530;0,35242;3810,30480;13335,30480;13335,4763;17145,0;29527,0;33338,4763;33338,30480;42863,30480;46673,35242" o:connectangles="0,0,0,0,0,0,0,0,0,0,0,0,0,0,0,0,0,0,0,0,0"/>
                  </v:shape>
                  <v:shape id="Freeform 753660239" o:spid="_x0000_s1241" style="position:absolute;left:55654;top:2257;width:762;height:1343;visibility:visible;mso-wrap-style:square;v-text-anchor:middle" coordsize="76200,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" path="m76200,44767v,24765,-16193,44768,-36195,44768l20955,89535r,40005c20955,132397,20002,134302,17145,134302r-13335,c1905,134302,,132397,,129540l,4763c,1905,952,,3810,l20955,,40005,c60007,952,76200,20955,76200,44767xm55245,44767v,-11429,-6668,-20002,-15240,-20002l20955,24765r,39052l40005,63817v8572,953,15240,-7620,15240,-19050xe" fillcolor="#231f20" stroked="f">
                    <v:stroke joinstyle="miter"/>
                    <v:path arrowok="t" o:connecttype="custom" o:connectlocs="76200,44767;40005,89535;20955,89535;20955,129540;17145,134302;3810,134302;0,129540;0,4763;3810,0;20955,0;40005,0;76200,44767;55245,44767;40005,24765;20955,24765;20955,63817;40005,63817;55245,44767" o:connectangles="0,0,0,0,0,0,0,0,0,0,0,0,0,0,0,0,0,0"/>
                  </v:shape>
                  <v:shape id="Freeform 207720446" o:spid="_x0000_s1242" style="position:absolute;left:56464;top:2619;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874723645" o:spid="_x0000_s1243" style="position:absolute;left:57369;top:2619;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" path="m60960,70485v,20003,-14288,30480,-30480,30480c15240,100965,1905,91440,,72390,,69532,952,67628,3810,67628r12383,c18097,67628,19050,69532,20002,71438v953,4762,5716,7619,11430,7619c39052,79057,42863,76200,42863,70485,42863,54293,1905,67628,1905,30480,1905,10478,16193,,31432,,45720,,59055,9525,60007,28575v,2857,-952,4763,-3810,4763l43815,33338v-1905,,-2858,-1906,-3810,-3810c39052,24765,35243,21907,30480,21907v-6667,,-10478,2858,-10478,8573c20002,46672,60960,33338,60960,70485xe" fillcolor="#231f20" stroked="f">
                    <v:stroke joinstyle="miter"/>
                    <v:path arrowok="t" o:connecttype="custom" o:connectlocs="60960,70485;30480,100965;0,72390;3810,67628;16193,67628;20002,71438;31432,79057;42863,70485;1905,30480;31432,0;60007,28575;56197,33338;43815,33338;40005,29528;30480,21907;20002,30480;60960,70485" o:connectangles="0,0,0,0,0,0,0,0,0,0,0,0,0,0,0,0,0"/>
                  </v:shape>
                  <v:shape id="Freeform 551939284" o:spid="_x0000_s1244" style="position:absolute;left:58131;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" path="m,20955l,4763c,1905,952,,3810,l16193,v1904,,3809,1905,3809,4763l20002,20955v,2858,-952,4762,-3809,4762l3810,25717c952,25717,,23813,,20955xm,129540l,42863c,40005,952,38100,3810,38100r12383,c18097,38100,20002,40005,20002,42863r,86677c20002,132397,19050,134302,16193,134302r-12383,c952,134302,,132397,,129540xe" fillcolor="#231f20" stroked="f">
                    <v:stroke joinstyle="miter"/>
                    <v:path arrowok="t" o:connecttype="custom" o:connectlocs="0,20955;0,4763;3810,0;16193,0;20002,4763;20002,20955;16193,25717;3810,25717;0,20955;0,129540;0,42863;3810,38100;16193,38100;20002,42863;20002,129540;16193,134302;3810,134302;0,129540" o:connectangles="0,0,0,0,0,0,0,0,0,0,0,0,0,0,0,0,0,0"/>
                  </v:shape>
                  <v:shape id="Freeform 1002920243" o:spid="_x0000_s1245" style="position:absolute;left:58435;top:2343;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" path="m46672,35242r,14288c46672,52388,45720,54292,42863,54292r-9525,l33338,120967v,2858,-953,4763,-3811,4763l17145,125730v-1905,,-3810,-1905,-3810,-4763l13335,54292r-9525,c1905,54292,,52388,,49530l,35242c,32385,952,30480,3810,30480r9525,l13335,4763c13335,1905,14288,,17145,l29527,v1905,,3811,1905,3811,4763l33338,30480r9525,c44767,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2000689437" o:spid="_x0000_s1246" style="position:absolute;left:59016;top:2257;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" path="m,20955l,4763c,1905,952,,3810,l16193,v1905,,3809,1905,3809,4763l20002,20955v,2858,-952,4762,-3809,4762l3810,25717c952,25717,,23813,,20955xm,129540l,42863c,40005,952,38100,3810,38100r12383,c18098,38100,20002,40005,20002,42863r,86677c20002,132397,19050,134302,16193,134302r-12383,c952,134302,,132397,,129540xe" fillcolor="#231f20" stroked="f">
                    <v:stroke joinstyle="miter"/>
                    <v:path arrowok="t" o:connecttype="custom" o:connectlocs="0,20955;0,4763;3810,0;16193,0;20002,4763;20002,20955;16193,25717;3810,25717;0,20955;0,129540;0,42863;3810,38100;16193,38100;20002,42863;20002,129540;16193,134302;3810,134302;0,129540" o:connectangles="0,0,0,0,0,0,0,0,0,0,0,0,0,0,0,0,0,0"/>
                  </v:shape>
                  <v:shape id="Freeform 1607883953" o:spid="_x0000_s1247" style="position:absolute;left:59350;top:2619;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251779424" o:spid="_x0000_s1248" style="position:absolute;left:60293;top:2619;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" path="m65722,37147r,56198c65722,96203,64770,98107,61913,98107r-12383,c47625,98107,45720,96203,45720,93345r,-54292c45720,28575,40957,22860,33338,22860v-7621,,-13336,5715,-13336,20003l20002,93345v,2858,-952,4762,-3810,4762l3810,98107c1905,98107,,96203,,93345l,6668c,3810,952,1905,3810,1905r12382,c18097,1905,20002,3810,20002,6668r,5714c23813,4763,31432,,40957,,55245,,65722,14288,65722,37147xe" fillcolor="#231f20" stroked="f">
                    <v:stroke joinstyle="miter"/>
                    <v:path arrowok="t" o:connecttype="custom" o:connectlocs="65722,37147;65722,93345;61913,98107;49530,98107;45720,93345;45720,39053;33338,22860;20002,42863;20002,93345;16192,98107;3810,98107;0,93345;0,6668;3810,1905;16192,1905;20002,6668;20002,12382;40957,0;65722,37147" o:connectangles="0,0,0,0,0,0,0,0,0,0,0,0,0,0,0,0,0,0,0"/>
                  </v:shape>
                  <v:shape id="Freeform 1080103756" o:spid="_x0000_s1249" style="position:absolute;left:50577;top:4714;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91239122" o:spid="_x0000_s1250" style="position:absolute;left:51415;top:4333;width:477;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" path="m31432,40005r,l43815,40957v1905,,3810,1906,3810,4763l47625,60007v,2858,-953,4763,-3810,4763l31432,64770r,66675c31432,134303,30480,136207,27622,136207r-12382,c13335,136207,11430,134303,11430,131445r,-66675l3810,64770c1905,64770,,62865,,60007l,45720c,42863,952,40957,3810,40957r7620,l11430,40005c11430,15240,21907,,43815,v1905,,3810,1905,3810,4763l47625,19050v,2857,-953,4763,-3810,4763c36195,23813,31432,28575,31432,40005xe" fillcolor="#231f20" stroked="f">
                    <v:stroke joinstyle="miter"/>
                    <v:path arrowok="t" o:connecttype="custom" o:connectlocs="31432,40005;31432,40005;43815,40957;47625,45720;47625,60007;43815,64770;31432,64770;31432,131445;27622,136207;15240,136207;11430,131445;11430,64770;3810,64770;0,60007;0,45720;3810,40957;11430,40957;11430,40005;43815,0;47625,4763;47625,19050;43815,23813;31432,40005" o:connectangles="0,0,0,0,0,0,0,0,0,0,0,0,0,0,0,0,0,0,0,0,0,0,0"/>
                  </v:shape>
                  <v:shape id="Freeform 482198582" o:spid="_x0000_s1251" style="position:absolute;left:52292;top:4438;width:466;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" path="m46672,35242r,14288c46672,52388,45720,54292,42863,54292r-9525,l33338,120967v,2858,-953,4763,-3811,4763l17145,125730v-1905,,-3810,-1905,-3810,-4763l13335,54292r-9525,c1905,54292,,52388,,49530l,35242c,32385,952,30480,3810,30480r9525,l13335,4763c13335,1905,14288,,17145,l29527,v1905,,3811,1905,3811,4763l33338,30480r9525,c44767,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339306666" o:spid="_x0000_s1252" style="position:absolute;left:52863;top:4352;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" path="m65722,73342r,56198c65722,132397,64770,134302,61913,134302r-12383,c47625,134302,45720,132397,45720,129540r,-54293c45720,64770,40957,59055,33338,59055v-7621,,-13336,5715,-13336,20002l20002,129540v,2857,-952,4762,-3810,4762l3810,134302c1905,134302,,132397,,129540l,4763c,1905,952,,3810,l16192,v1905,,3810,1905,3810,4763l20002,48577c23813,40957,31432,36195,40957,36195v14288,,24765,14287,24765,37147xe" fillcolor="#231f20" stroked="f">
                    <v:stroke joinstyle="miter"/>
                    <v:path arrowok="t" o:connecttype="custom" o:connectlocs="65722,73342;65722,129540;61913,134302;49530,134302;45720,129540;45720,75247;33338,59055;20002,79057;20002,129540;16192,134302;3810,134302;0,129540;0,4763;3810,0;16192,0;20002,4763;20002,48577;40957,36195;65722,73342" o:connectangles="0,0,0,0,0,0,0,0,0,0,0,0,0,0,0,0,0,0,0"/>
                  </v:shape>
                  <v:shape id="Freeform 618513105" o:spid="_x0000_s1253" style="position:absolute;left:53654;top:4705;width:771;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" path="m77152,51435v,1905,,3810,,5715c77152,60008,75247,60960,73343,60960r-16193,l19050,60960v2857,13335,10477,20003,20955,20003c45720,80963,50482,78105,54293,74295v952,-1905,2857,-2857,4762,-2857l71438,71438v2857,,3809,1905,2857,4762c68580,92393,56197,100965,40957,100965,16193,100965,,79058,,50483,,21908,16193,,40005,,61913,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2042407944" o:spid="_x0000_s1254" style="position:absolute;left:54902;top:4333;width:1060;height:1382;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" path="m,69532c,30480,22860,,55245,v23812,,43815,18097,50483,44768c106680,47625,104775,49530,102870,49530r-15240,c85725,49530,84773,48578,83820,45720,79057,32385,67628,24765,55245,24765v-20955,,-34290,18098,-34290,43815c20955,94297,34290,112395,55245,112395v12383,,23812,-8573,28575,-20955c84773,89535,85725,87630,87630,87630r15240,c105728,87630,106680,89535,105728,92393v-6668,26670,-26671,45720,-50483,45720c22860,139065,,108585,,69532xe" fillcolor="#231f20" stroked="f">
                    <v:stroke joinstyle="miter"/>
                    <v:path arrowok="t" o:connecttype="custom" o:connectlocs="0,69532;55245,0;105728,44768;102870,49530;87630,49530;83820,45720;55245,24765;20955,68580;55245,112395;83820,91440;87630,87630;102870,87630;105728,92393;55245,138113;0,69532" o:connectangles="0,0,0,0,0,0,0,0,0,0,0,0,0,0,0"/>
                  </v:shape>
                  <v:shape id="Freeform 397503837" o:spid="_x0000_s1255" style="position:absolute;left:56035;top:4714;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" path="m,50482c,21907,18097,,40005,,61913,,80010,21907,80010,50482v,28575,-18097,50483,-40005,50483c18097,100965,,79057,,50482xm60960,50482v,-15239,-8572,-26669,-20955,-26669c27622,23813,19050,34290,19050,50482v,16193,8572,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1415058344" o:spid="_x0000_s1256" style="position:absolute;left:56978;top:4723;width:1019;height:982;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8,1956,20003,3861,20003,6719r,4762c23813,3861,30480,51,38100,51v7620,,14288,4763,18098,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8,12434;77153,51;101918,33389" o:connectangles="0,0,0,0,0,0,0,0,0,0,0,0,0,0,0,0,0,0,0,0,0,0,0,0,0,0,0,0"/>
                  </v:shape>
                  <v:shape id="Freeform 304144920" o:spid="_x0000_s1257" style="position:absolute;left:58150;top:4705;width:819;height:1371;visibility:visible;mso-wrap-style:square;v-text-anchor:middle" coordsize="81914,137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" path="m81915,51435v,28575,-17145,50483,-37148,50483c33338,101918,25717,97155,20002,87630r,44767c20002,135255,19050,137160,16192,137160r-12382,c1905,137160,,135255,,132397l,7620c,4763,952,2858,3810,2858r12382,c18097,2858,20002,4763,20002,7620r,6668c25717,5715,33338,,44767,,64770,953,81915,22860,81915,51435xm61913,51435v,-16192,-8573,-26670,-20956,-26670c28575,24765,20002,35243,20002,51435v,16193,8573,26670,20955,26670c53340,78105,61913,67628,61913,51435xe" fillcolor="#231f20" stroked="f">
                    <v:stroke joinstyle="miter"/>
                    <v:path arrowok="t" o:connecttype="custom" o:connectlocs="81915,51435;44767,101918;20002,87630;20002,132397;16192,137160;3810,137160;0,132397;0,7620;3810,2858;16192,2858;20002,7620;20002,14288;44767,0;81915,51435;61913,51435;40957,24765;20002,51435;40957,78105;61913,51435" o:connectangles="0,0,0,0,0,0,0,0,0,0,0,0,0,0,0,0,0,0,0"/>
                  </v:shape>
                  <v:shape id="Freeform 1186987477" o:spid="_x0000_s1258" style="position:absolute;left:59083;top:4705;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" path="m77152,51435v,1905,,3810,,5715c77152,60008,75247,60960,73343,60960r-16193,l19050,60960v2857,13335,10477,20003,20955,20003c45720,80963,50482,78105,54293,74295v952,-1905,2857,-2857,4762,-2857l71438,71438v2857,,3809,1905,2857,4762c68580,92393,56197,100965,40957,100965,16193,100965,,79058,,50483,,21908,16193,,40005,,60960,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168639116" o:spid="_x0000_s1259" style="position:absolute;left:59902;top:4438;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" path="m46673,35242r,14288c46673,52388,45720,54292,42863,54292r-9525,l33338,120967v,2858,-953,4763,-3810,4763l17145,125730v-1905,,-3810,-1905,-3810,-4763l13335,54292r-9525,c1905,54292,,52388,,49530l,35242c,32385,953,30480,3810,30480r9525,l13335,4763c13335,1905,14288,,17145,l29528,v1904,,3810,1905,3810,4763l33338,30480r9525,c45720,30480,46673,32385,46673,35242xe" fillcolor="#231f20" stroked="f">
                    <v:stroke joinstyle="miter"/>
                    <v:path arrowok="t" o:connecttype="custom" o:connectlocs="46673,35242;46673,49530;42863,54292;33338,54292;33338,120967;29528,125730;17145,125730;13335,120967;13335,54292;3810,54292;0,49530;0,35242;3810,30480;13335,30480;13335,4763;17145,0;29528,0;33338,4763;33338,30480;42863,30480;46673,35242" o:connectangles="0,0,0,0,0,0,0,0,0,0,0,0,0,0,0,0,0,0,0,0,0"/>
                  </v:shape>
                  <v:shape id="Freeform 1527626192" o:spid="_x0000_s1260" style="position:absolute;left:60483;top:4352;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" path="m,20955l,4763c,1905,952,,3810,l16192,v1905,,3810,1905,3810,4763l20002,20955v,2858,-952,4762,-3810,4762l3810,25717c1905,25717,,23813,,20955xm,129540l,42863c,40005,952,38100,3810,38100r12382,c18097,38100,20002,40005,20002,42863r,86677c20002,132397,19050,134302,16192,134302r-12382,c1905,134302,,132397,,129540xe" fillcolor="#231f20" stroked="f">
                    <v:stroke joinstyle="miter"/>
                    <v:path arrowok="t" o:connecttype="custom" o:connectlocs="0,20955;0,4763;3810,0;16192,0;20002,4763;20002,20955;16192,25717;3810,25717;0,20955;0,129540;0,42863;3810,38100;16192,38100;20002,42863;20002,129540;16192,134302;3810,134302;0,129540" o:connectangles="0,0,0,0,0,0,0,0,0,0,0,0,0,0,0,0,0,0"/>
                  </v:shape>
                  <v:shape id="Freeform 1952518959" o:spid="_x0000_s1261" style="position:absolute;left:60798;top:4438;width:457;height:1257;visibility:visible;mso-wrap-style:square;v-text-anchor:middle" coordsize="45719,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" path="m45720,35242r,14288c45720,52388,44768,54292,41910,54292r-9525,l32385,120967v,2858,-953,4763,-3810,4763l17145,125730v-1905,,-3810,-1905,-3810,-4763l13335,54292r-9525,c1905,54292,,52388,,49530l,35242c,32385,952,30480,3810,30480r9525,l13335,4763c13335,1905,14288,,17145,l29527,v1905,,3811,1905,3811,4763l33338,30480r9525,c44768,30480,45720,32385,45720,35242xe" fillcolor="#231f20" stroked="f">
                    <v:stroke joinstyle="miter"/>
                    <v:path arrowok="t" o:connecttype="custom" o:connectlocs="45720,35242;45720,49530;41910,54292;32385,54292;32385,120967;28575,125730;17145,125730;13335,120967;13335,54292;3810,54292;0,49530;0,35242;3810,30480;13335,30480;13335,4763;17145,0;29527,0;33338,4763;33338,30480;42863,30480;45720,35242" o:connectangles="0,0,0,0,0,0,0,0,0,0,0,0,0,0,0,0,0,0,0,0,0"/>
                  </v:shape>
                  <v:shape id="Freeform 1957341388" o:spid="_x0000_s1262" style="position:absolute;left:61312;top:4714;width:800;height:1010;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" path="m,50482c,21907,18098,,40005,,61913,,80010,21907,80010,50482v,28575,-18097,50483,-40005,50483c18098,100965,,79057,,50482xm60960,50482v,-15239,-8572,-26669,-20955,-26669c27623,23813,19050,34290,19050,50482v,16193,8573,26671,20955,26671c52388,77153,60960,65722,60960,50482xe" fillcolor="#231f20" stroked="f">
                    <v:stroke joinstyle="miter"/>
                    <v:path arrowok="t" o:connecttype="custom" o:connectlocs="0,50482;40005,0;80010,50482;40005,100965;0,50482;60960,50482;40005,23813;19050,50482;40005,77153;60960,50482" o:connectangles="0,0,0,0,0,0,0,0,0,0"/>
                  </v:shape>
                  <v:shape id="Freeform 807864543" o:spid="_x0000_s1263" style="position:absolute;left:62255;top:4724;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" path="m40957,4763r,18097c40957,25717,40005,27622,38100,27622v-9525,,-18098,5716,-18098,22860l20002,93345v,2858,-952,4762,-3809,4762l3810,98107c1905,98107,,96203,,93345l,6667c,3810,952,1905,3810,1905r12383,c18098,1905,20002,3810,20002,6667r,9525c22860,6667,29527,1905,37148,v1904,,3809,1905,3809,4763xe" fillcolor="#231f20" stroked="f">
                    <v:stroke joinstyle="miter"/>
                    <v:path arrowok="t" o:connecttype="custom" o:connectlocs="40957,4763;40957,22860;38100,27622;20002,50482;20002,93345;16193,98107;3810,98107;0,93345;0,6667;3810,1905;16193,1905;20002,6667;20002,16192;37148,0;40957,4763" o:connectangles="0,0,0,0,0,0,0,0,0,0,0,0,0,0,0"/>
                  </v:shape>
                  <v:shape id="Freeform 30699525" o:spid="_x0000_s1264" style="position:absolute;left:62731;top:4714;width:610;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" path="m60960,70485v,20003,-14287,30480,-30480,30480c15240,100965,1905,91440,,72390,,69532,952,67628,3810,67628r12383,c18098,67628,19050,69532,20002,71438v953,4762,5716,7619,11430,7619c39052,79057,42863,76200,42863,70485,42863,54293,1905,67628,1905,30480,1905,10478,16193,,31432,,45720,,59055,9525,60007,28575v,2857,-952,4763,-3809,4763l43815,33338v-1905,,-2858,-1906,-3810,-3810c39052,24765,35243,21907,30480,21907v-6667,,-10478,2858,-10478,8573c20002,46672,60960,33338,60960,70485xe" fillcolor="#231f20" stroked="f">
                    <v:stroke joinstyle="miter"/>
                    <v:path arrowok="t" o:connecttype="custom" o:connectlocs="60960,70485;30480,100965;0,72390;3810,67628;16193,67628;20002,71438;31432,79057;42863,70485;1905,30480;31432,0;60007,28575;56198,33338;43815,33338;40005,29528;30480,21907;20002,30480;60960,70485" o:connectangles="0,0,0,0,0,0,0,0,0,0,0,0,0,0,0,0,0"/>
                  </v:shape>
                </v:group>
                <v:shape id="Freeform 1788890086" o:spid="_x0000_s1265" style="position:absolute;left:64379;top:1390;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" path="m204788,v26669,,47625,20955,47625,47625l252413,246697r,199073c252413,472440,231457,493395,204788,493395l,493395,,953,204788,r,xe" fillcolor="#5e777c" stroked="f">
                  <v:stroke joinstyle="miter"/>
                  <v:path arrowok="t" o:connecttype="custom" o:connectlocs="204788,0;252413,47625;252413,246697;252413,445770;204788,493395;0,493395;0,953;204788,0;204788,0" o:connectangles="0,0,0,0,0,0,0,0,0"/>
                </v:shape>
                <v:shape id="Freeform 563938870" o:spid="_x0000_s1266" style="position:absolute;left:64950;top:3714;width:1477;height:1877;visibility:visible;mso-wrap-style:square;v-text-anchor:middle" coordsize="147637,187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" path="m147638,127635r,20955c147638,152400,145732,155257,140970,155257r-13335,l127635,180975v,3810,-1905,6668,-6667,6668l97155,187643v-3810,,-6667,-1905,-6667,-6668l90488,155257r-83820,c2857,155257,,153353,,148590l,124778v,-2858,953,-4763,1905,-7621l60007,4763c61913,1905,63818,,67628,l93345,v4762,,6668,2857,4762,7620l40005,120968r50483,l90488,82868v,-3811,1905,-6668,6667,-6668l121920,76200v3810,,6668,1905,6668,6668l128588,120968r13335,c145732,121920,147638,123825,147638,127635xe" stroked="f">
                  <v:fill opacity="52428f"/>
                  <v:stroke joinstyle="miter"/>
                  <v:path arrowok="t" o:connecttype="custom" o:connectlocs="147638,127635;147638,148590;140970,155257;127635,155257;127635,180975;120968,187643;97155,187643;90488,180975;90488,155257;6668,155257;0,148590;0,124778;1905,117157;60007,4763;67628,0;93345,0;98107,7620;40005,120968;90488,120968;90488,82868;97155,76200;121920,76200;128588,82868;128588,120968;141923,120968;147638,127635" o:connectangles="0,0,0,0,0,0,0,0,0,0,0,0,0,0,0,0,0,0,0,0,0,0,0,0,0,0"/>
                </v:shape>
                <v:shape id="Freeform 930861126" o:spid="_x0000_s1267" style="position:absolute;left:47825;top:7381;width:19078;height:4934;visibility:visible;mso-wrap-style:square;v-text-anchor:middle" coordsize="1907857,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" path="m1860232,493395r-1622107,l,246697,238125,,1860232,v26670,,47625,20955,47625,47625l1907857,246697r,199073c1907857,471488,1886902,493395,1860232,493395xe" fillcolor="#bdddc9" stroked="f">
                  <v:stroke joinstyle="miter"/>
                  <v:path arrowok="t" o:connecttype="custom" o:connectlocs="1860232,493395;238125,493395;0,246697;238125,0;1860232,0;1907857,47625;1907857,246697;1907857,445770;1860232,493395" o:connectangles="0,0,0,0,0,0,0,0,0"/>
                </v:shape>
                <v:shape id="Freeform 551027844" o:spid="_x0000_s1268" style="position:absolute;left:46186;top:9382;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" path="m95250,47625v,26302,-21323,47625,-47625,47625c21322,95250,,73927,,47625,,21323,21322,,47625,,73927,,95250,21323,95250,47625xe" fillcolor="#bdddc9" stroked="f">
                  <v:stroke joinstyle="miter"/>
                  <v:path arrowok="t" o:connecttype="custom" o:connectlocs="95250,47625;47625,95250;0,47625;47625,0;95250,47625" o:connectangles="0,0,0,0,0"/>
                </v:shape>
                <v:group id="Graphic 3" o:spid="_x0000_s1269" style="position:absolute;left:50568;top:8229;width:12773;height:3839" coordorigin="50568,8229" coordsize="12773,38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">
                  <v:shape id="Freeform 1179672821" o:spid="_x0000_s1270" style="position:absolute;left:50568;top:8229;width:752;height:1382;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" path="m,100013c,97155,953,95250,3810,95250r13335,c19050,95250,20955,97155,20955,100013v952,9525,7620,13334,18098,13334c49530,113347,55245,107633,55245,100013v,-9525,-8572,-13335,-19050,-18098c20955,75247,1905,67628,1905,39053,1905,13335,19050,,36195,,53340,,70485,12383,72390,38100v,2858,-952,4763,-3810,4763l55245,42863v-1905,,-3810,-1905,-3810,-4763c50482,29528,44768,24765,36195,24765v-8572,,-13335,5715,-13335,13335c22860,47625,30480,52388,40005,57150v15240,6668,35243,14288,35243,41910c75248,124778,58103,138113,38100,138113,19050,139065,1905,126683,,100013xe" fillcolor="#231f20" stroked="f">
                    <v:stroke joinstyle="miter"/>
                    <v:path arrowok="t" o:connecttype="custom" o:connectlocs="0,100013;3810,95250;17145,95250;20955,100013;39053,113347;55245,100013;36195,81915;1905,39053;36195,0;72390,38100;68580,42863;55245,42863;51435,38100;36195,24765;22860,38100;40005,57150;75248,99060;38100,138113;0,100013" o:connectangles="0,0,0,0,0,0,0,0,0,0,0,0,0,0,0,0,0,0,0"/>
                  </v:shape>
                  <v:shape id="Freeform 1796168442" o:spid="_x0000_s1271" style="position:absolute;left:51368;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5,,3811,1905,3811,4763l33338,30480r9525,c45720,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1474583522" o:spid="_x0000_s1272" style="position:absolute;left:51949;top:8620;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" path="m40957,4763r,18097c40957,25718,40005,27622,38100,27622v-9525,,-18097,5716,-18097,22860l20003,93345v,2858,-953,4762,-3810,4762l3810,98107c1905,98107,,96203,,93345l,6668c,3810,953,1905,3810,1905r12383,c18098,1905,20003,3810,20003,6668r,9525c22860,6668,29528,1905,37148,v1905,,3809,1905,3809,4763xe" fillcolor="#231f20" stroked="f">
                    <v:stroke joinstyle="miter"/>
                    <v:path arrowok="t" o:connecttype="custom" o:connectlocs="40957,4763;40957,22860;38100,27622;20003,50482;20003,93345;16193,98107;3810,98107;0,93345;0,6668;3810,1905;16193,1905;20003,6668;20003,16193;37148,0;40957,4763" o:connectangles="0,0,0,0,0,0,0,0,0,0,0,0,0,0,0"/>
                  </v:shape>
                  <v:shape id="Freeform 1214730149" o:spid="_x0000_s1273" style="position:absolute;left:52397;top:8610;width:666;height:1000;visibility:visible;mso-wrap-style:square;v-text-anchor:middle" coordsize="66675,1000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" path="m66675,37147r,56198c66675,96203,65723,98108,62865,98108r-12383,c48577,98108,46673,96203,46673,93345r,-3810c41910,96203,35243,100013,25718,100013,12382,100013,,90488,,70485,,50483,12382,40958,25718,40958v9525,,16192,3810,20955,8572l46673,39053v,-11431,-4763,-16193,-11430,-16193c29527,22860,25718,25718,23813,31433v-953,2857,-1906,3810,-3811,3810l7620,35243v-1905,,-3810,-1905,-3810,-4763c5715,11430,19050,,34290,,52388,,66675,12383,66675,37147xm47625,70485v,-7620,-5715,-11430,-14287,-11430c24765,59055,20955,63818,20955,70485v,6668,3810,11430,12383,11430c41910,82868,47625,77153,47625,70485xe" fillcolor="#231f20" stroked="f">
                    <v:stroke joinstyle="miter"/>
                    <v:path arrowok="t" o:connecttype="custom" o:connectlocs="66675,37147;66675,93345;62865,98108;50482,98108;46673,93345;46673,89535;25718,100013;0,70485;25718,40958;46673,49530;46673,39053;35243,22860;23813,31433;20002,35243;7620,35243;3810,30480;34290,0;66675,37147;47625,70485;33338,59055;20955,70485;33338,81915;47625,70485" o:connectangles="0,0,0,0,0,0,0,0,0,0,0,0,0,0,0,0,0,0,0,0,0,0,0"/>
                  </v:shape>
                  <v:shape id="Freeform 990397048" o:spid="_x0000_s1274" style="position:absolute;left:53149;top:8334;width:467;height:1257;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5,,3811,1905,3811,4763l33338,30480r9525,c45720,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1369283223" o:spid="_x0000_s1275" style="position:absolute;left:53682;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" path="m77152,51435v,1905,,3810,,5715c77152,60008,75248,60960,73343,60960r-16193,l19050,60960v2857,13335,10477,20003,20955,20003c45720,80963,50482,78105,54293,74295v952,-1905,2857,-2857,4762,-2857l71438,71438v2857,,3810,1905,2857,4762c68580,92393,56198,100965,40957,100965,16193,100965,,79058,,50483,,21908,16193,,40005,,61913,953,77152,23813,77152,51435xm58102,41910c56198,28575,47625,22860,40005,22860v-10478,,-17145,6668,-20003,19050l58102,41910xe" fillcolor="#231f20" stroked="f">
                    <v:stroke joinstyle="miter"/>
                    <v:path arrowok="t" o:connecttype="custom" o:connectlocs="77152,51435;77152,57150;73343,60960;57150,60960;19050,60960;40005,80963;54293,74295;59055,71438;71438,71438;74295,76200;40957,100965;0,50483;40005,0;77152,51435;58102,41910;40005,22860;20002,41910;58102,41910" o:connectangles="0,0,0,0,0,0,0,0,0,0,0,0,0,0,0,0,0,0"/>
                  </v:shape>
                  <v:shape id="Freeform 592469278" o:spid="_x0000_s1276" style="position:absolute;left:54559;top:8620;width:809;height:1381;visibility:visible;mso-wrap-style:square;v-text-anchor:middle" coordsize="80962,1381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" path="m80963,6668r,86677c80963,124778,60960,138113,41910,138113v-18097,,-35242,-11431,-38100,-33338c3810,101918,4763,100013,7620,100013r12382,c21907,100013,22860,101918,23813,103822v1905,6668,7619,12383,18097,12383c54293,116205,61913,107632,61913,93345r,-10477c56197,91440,48577,97155,37147,97155,17145,97155,,75247,,48578,,21907,17145,,37147,,48577,,57150,5715,61913,14288r,-7620c61913,3810,62865,1905,65722,1905r12383,c79057,1905,80963,3810,80963,6668xm61913,47625v,-15240,-8573,-25718,-20956,-25718c28575,21907,20002,32385,20002,47625v,15240,8573,25718,20955,25718c52388,74295,61913,62865,61913,47625xe" fillcolor="#231f20" stroked="f">
                    <v:stroke joinstyle="miter"/>
                    <v:path arrowok="t" o:connecttype="custom" o:connectlocs="80963,6668;80963,93345;41910,138113;3810,104775;7620,100013;20002,100013;23813,103822;41910,116205;61913,93345;61913,82868;37147,97155;0,48578;37147,0;61913,14288;61913,6668;65722,1905;78105,1905;80963,6668;61913,47625;40957,21907;20002,47625;40957,73343;61913,47625" o:connectangles="0,0,0,0,0,0,0,0,0,0,0,0,0,0,0,0,0,0,0,0,0,0,0"/>
                  </v:shape>
                  <v:shape id="Freeform 37881341" o:spid="_x0000_s1277" style="position:absolute;left:55540;top:8248;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" path="m,20955l,4763c,1905,952,,3810,l16193,v1905,,3809,1905,3809,4763l20002,20955v,2858,-952,4762,-3809,4762l3810,25717c1905,25717,,23813,,20955xm,129540l,42863c,40005,952,38100,3810,38100r12383,c18098,38100,20002,40005,20002,42863r,86677c20002,132397,19050,134303,16193,134303r-12383,c1905,134303,,132397,,129540xe" fillcolor="#231f20" stroked="f">
                    <v:stroke joinstyle="miter"/>
                    <v:path arrowok="t" o:connecttype="custom" o:connectlocs="0,20955;0,4763;3810,0;16193,0;20002,4763;20002,20955;16193,25717;3810,25717;0,20955;0,129540;0,42863;3810,38100;16193,38100;20002,42863;20002,129540;16193,134303;3810,134303;0,129540" o:connectangles="0,0,0,0,0,0,0,0,0,0,0,0,0,0,0,0,0,0"/>
                  </v:shape>
                  <v:shape id="Freeform 967047978" o:spid="_x0000_s1278" style="position:absolute;left:55883;top:8610;width:774;height:1010;visibility:visible;mso-wrap-style:square;v-text-anchor:middle" coordsize="77406,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" path="m77153,68580c72390,87630,57150,100965,40005,100965,17145,100965,,79058,,50483,,21908,17145,,40005,,57150,,72390,13335,77153,32385v952,2858,-953,4762,-2858,4762l60960,37147v-1905,,-2857,-952,-4762,-2857c53340,27622,46673,24765,40005,24765v-11430,,-20955,10478,-20955,25718c19050,65722,27623,76200,40005,76200v6668,,12383,-3810,16193,-9525c57150,64770,58103,63818,60960,63818r13335,c76200,62865,78105,65722,77153,68580xe" fillcolor="#231f20" stroked="f">
                    <v:stroke joinstyle="miter"/>
                    <v:path arrowok="t" o:connecttype="custom" o:connectlocs="77153,68580;40005,100965;0,50483;40005,0;77153,32385;74295,37147;60960,37147;56198,34290;40005,24765;19050,50483;40005,76200;56198,66675;60960,63818;74295,63818;77153,68580" o:connectangles="0,0,0,0,0,0,0,0,0,0,0,0,0,0,0"/>
                  </v:shape>
                  <v:shape id="Freeform 682543535" o:spid="_x0000_s1279" style="position:absolute;left:57169;top:8258;width:1047;height:1343;visibility:visible;mso-wrap-style:square;v-text-anchor:middle" coordsize="104775,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" path="m104775,4763r,124777c104775,132397,103823,134302,100965,134302r-13335,c85725,134302,83820,132397,83820,129540r,-84773l60960,109538v-952,1904,-1905,3809,-3810,3809l47625,113347v-1905,,-3810,-952,-3810,-3809l20955,44767r,84773c20955,132397,20003,134302,17145,134302r-13335,c1905,134302,,132397,,129540l,4763c,1905,953,,3810,l17145,r3810,c22860,,24765,952,24765,3810l51435,81915,78105,3810c79058,1905,80010,,81915,l92393,r6667,c103823,,104775,1905,104775,4763xe" fillcolor="#231f20" stroked="f">
                    <v:stroke joinstyle="miter"/>
                    <v:path arrowok="t" o:connecttype="custom" o:connectlocs="104775,4763;104775,129540;100965,134302;87630,134302;83820,129540;83820,44767;60960,109538;57150,113347;47625,113347;43815,109538;20955,44767;20955,129540;17145,134302;3810,134302;0,129540;0,4763;3810,0;17145,0;20955,0;24765,3810;51435,81915;78105,3810;81915,0;92393,0;99060,0;104775,4763" o:connectangles="0,0,0,0,0,0,0,0,0,0,0,0,0,0,0,0,0,0,0,0,0,0,0,0,0,0"/>
                  </v:shape>
                  <v:shape id="Freeform 1971510659" o:spid="_x0000_s1280" style="position:absolute;left:58369;top:8610;width:800;height:1010;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74212150" o:spid="_x0000_s1281" style="position:absolute;left:59213;top:8639;width:722;height:952;visibility:visible;mso-wrap-style:square;v-text-anchor:middle" coordsize="72168,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" path="m71795,4763l47030,91440v-952,1905,-1905,3810,-3810,3810l32742,95250r-3810,c27028,95250,25122,94297,25122,91440l357,4763c-595,1905,357,,3215,l16550,v1905,,3810,952,3810,3810l36553,64770,52745,3810c53697,952,54650,,56555,l69890,v1905,,2857,1905,1905,4763xe" fillcolor="#231f20" stroked="f">
                    <v:stroke joinstyle="miter"/>
                    <v:path arrowok="t" o:connecttype="custom" o:connectlocs="71795,4763;47030,91440;43220,95250;32742,95250;28932,95250;25122,91440;357,4763;3215,0;16550,0;20360,3810;36553,64770;52745,3810;56555,0;69890,0;71795,4763" o:connectangles="0,0,0,0,0,0,0,0,0,0,0,0,0,0,0"/>
                  </v:shape>
                  <v:shape id="Freeform 964588636" o:spid="_x0000_s1282" style="position:absolute;left:59997;top:8601;width:772;height:1009;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" path="m77153,51435v,1905,,3810,,5715c77153,60008,75248,60960,73343,60960r-16193,l19050,60960v2857,13335,10478,20003,20955,20003c45720,80963,50482,78105,54293,74295v952,-1905,2857,-2857,4762,-2857l71438,71438v2857,,3810,1905,2857,4762c68580,92393,56198,100965,40957,100965,16193,100965,,79058,,50483,,21908,16193,,40005,,60960,953,77153,23813,77153,51435xm57150,41910c55245,28575,46673,22860,39053,22860v-10478,,-17146,6668,-20003,19050l57150,41910xe" fillcolor="#231f20" stroked="f">
                    <v:stroke joinstyle="miter"/>
                    <v:path arrowok="t" o:connecttype="custom" o:connectlocs="77153,51435;77153,57150;73343,60960;57150,60960;19050,60960;40005,80963;54293,74295;59055,71438;71438,71438;74295,76200;40957,100965;0,50483;40005,0;77153,51435;57150,41910;39053,22860;19050,41910;57150,41910" o:connectangles="0,0,0,0,0,0,0,0,0,0,0,0,0,0,0,0,0,0"/>
                  </v:shape>
                  <v:shape id="Freeform 1528645485" o:spid="_x0000_s1283" style="position:absolute;left:60874;top:8610;width:609;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" path="m60960,70485v,20003,-14287,30480,-30480,30480c15240,100965,1905,91440,,72390,,69533,952,67628,3810,67628r12383,c18098,67628,19050,69533,20002,71438v953,4762,5716,7620,11430,7620c39052,79058,42863,76200,42863,70485,42863,54293,1905,67628,1905,30480,1905,10478,16193,,31432,,45720,,59055,9525,60007,28575v,2858,-952,4763,-3809,4763l43815,33338v-1905,,-2858,-1905,-3810,-3810c39052,24765,35243,21908,30480,21908v-6667,,-10478,2857,-10478,8572c20002,46672,60960,33338,60960,70485xe" fillcolor="#231f20" stroked="f">
                    <v:stroke joinstyle="miter"/>
                    <v:path arrowok="t" o:connecttype="custom" o:connectlocs="60960,70485;30480,100965;0,72390;3810,67628;16193,67628;20002,71438;31432,79058;42863,70485;1905,30480;31432,0;60007,28575;56198,33338;43815,33338;40005,29528;30480,21908;20002,30480;60960,70485" o:connectangles="0,0,0,0,0,0,0,0,0,0,0,0,0,0,0,0,0"/>
                  </v:shape>
                  <v:shape id="Freeform 1277161821" o:spid="_x0000_s1284" style="position:absolute;left:50577;top:10706;width:800;height:1009;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813318723" o:spid="_x0000_s1285" style="position:absolute;left:51415;top:10325;width:477;height:1362;visibility:visible;mso-wrap-style:square;v-text-anchor:middle" coordsize="47625,1362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" path="m31432,40005r,953l43815,40958v1905,,3810,1905,3810,4762l47625,60008v,2857,-953,4762,-3810,4762l31432,64770r,66675c31432,134303,30480,136208,27622,136208r-12382,c13335,136208,11430,134303,11430,131445r,-66675l3810,64770c1905,64770,,62865,,60008l,45720c,42863,952,40958,3810,40958r7620,l11430,40005c11430,15240,21907,,43815,v1905,,3810,1905,3810,4763l47625,19050v,2858,-953,4763,-3810,4763c36195,23813,31432,28575,31432,40005xe" fillcolor="#231f20" stroked="f">
                    <v:stroke joinstyle="miter"/>
                    <v:path arrowok="t" o:connecttype="custom" o:connectlocs="31432,40005;31432,40958;43815,40958;47625,45720;47625,60008;43815,64770;31432,64770;31432,131445;27622,136208;15240,136208;11430,131445;11430,64770;3810,64770;0,60008;0,45720;3810,40958;11430,40958;11430,40005;43815,0;47625,4763;47625,19050;43815,23813;31432,40005" o:connectangles="0,0,0,0,0,0,0,0,0,0,0,0,0,0,0,0,0,0,0,0,0,0,0"/>
                  </v:shape>
                  <v:shape id="Freeform 1820097645" o:spid="_x0000_s1286" style="position:absolute;left:52292;top:10429;width:466;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" path="m46672,35243r,14287c46672,52388,45720,54293,42863,54293r-9525,l33338,120968v,2857,-953,4762,-3811,4762l17145,125730v-1905,,-3810,-1905,-3810,-4762l13335,54293r-9525,c1905,54293,,52388,,49530l,35243c,32385,952,30480,3810,30480r9525,l13335,4763c13335,1905,14288,,17145,l29527,v1905,,3811,1905,3811,4763l33338,30480r9525,c44767,30480,46672,32385,46672,35243xe" fillcolor="#231f20" stroked="f">
                    <v:stroke joinstyle="miter"/>
                    <v:path arrowok="t" o:connecttype="custom" o:connectlocs="46672,35243;46672,49530;42863,54293;33338,54293;33338,120968;29527,125730;17145,125730;13335,120968;13335,54293;3810,54293;0,49530;0,35243;3810,30480;13335,30480;13335,4763;17145,0;29527,0;33338,4763;33338,30480;42863,30480;46672,35243" o:connectangles="0,0,0,0,0,0,0,0,0,0,0,0,0,0,0,0,0,0,0,0,0"/>
                  </v:shape>
                  <v:shape id="Freeform 790969166" o:spid="_x0000_s1287" style="position:absolute;left:52863;top:10344;width:657;height:1343;visibility:visible;mso-wrap-style:square;v-text-anchor:middle" coordsize="6572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" path="m65722,73342r,56198c65722,132397,64770,134303,61913,134303r-12383,c47625,134303,45720,132397,45720,129540r,-54293c45720,64770,40957,59055,33338,59055v-7621,,-13336,5715,-13336,20002l20002,129540v,2857,-952,4763,-3810,4763l3810,134303c1905,134303,,132397,,129540l,4763c,1905,952,,3810,l16192,v1905,,3810,1905,3810,4763l20002,48578c23813,40957,31432,36195,40957,36195v14288,,24765,14287,24765,37147xe" fillcolor="#231f20" stroked="f">
                    <v:stroke joinstyle="miter"/>
                    <v:path arrowok="t" o:connecttype="custom" o:connectlocs="65722,73342;65722,129540;61913,134303;49530,134303;45720,129540;45720,75247;33338,59055;20002,79057;20002,129540;16192,134303;3810,134303;0,129540;0,4763;3810,0;16192,0;20002,4763;20002,48578;40957,36195;65722,73342" o:connectangles="0,0,0,0,0,0,0,0,0,0,0,0,0,0,0,0,0,0,0"/>
                  </v:shape>
                  <v:shape id="Freeform 756029258" o:spid="_x0000_s1288" style="position:absolute;left:53654;top:10696;width:771;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" path="m77152,51435v,1905,,3810,,5715c77152,60008,75247,60960,73343,60960r-16193,l19050,60960v2857,13335,10477,20003,20955,20003c45720,80963,50482,78105,54293,74295v952,-1905,2857,-2857,4762,-2857l71438,71438v2857,,3809,1905,2857,4762c68580,92393,56197,100965,40957,100965,16193,100965,,79058,,50483,,21908,16193,,40005,,61913,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721175755" o:spid="_x0000_s1289" style="position:absolute;left:54902;top:10325;width:1060;height:1381;visibility:visible;mso-wrap-style:square;v-text-anchor:middle" coordsize="106084,138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" path="m,69533c,30480,22860,,55245,v23812,,43815,18097,50483,44768c106680,47625,104775,49530,102870,49530r-15240,c85725,49530,84773,48578,83820,45720,79057,32385,67628,24765,55245,24765v-20955,,-34290,18098,-34290,43815c20955,94297,34290,112395,55245,112395v12383,,23812,-8573,28575,-20955c84773,89535,85725,87630,87630,87630r15240,c105728,87630,106680,89535,105728,92393v-6668,26670,-26671,45720,-50483,45720c22860,139065,,108585,,69533xe" fillcolor="#231f20" stroked="f">
                    <v:stroke joinstyle="miter"/>
                    <v:path arrowok="t" o:connecttype="custom" o:connectlocs="0,69533;55245,0;105728,44768;102870,49530;87630,49530;83820,45720;55245,24765;20955,68580;55245,112395;83820,91440;87630,87630;102870,87630;105728,92393;55245,138113;0,69533" o:connectangles="0,0,0,0,0,0,0,0,0,0,0,0,0,0,0"/>
                  </v:shape>
                  <v:shape id="Freeform 1014048761" o:spid="_x0000_s1290" style="position:absolute;left:56035;top:10706;width:800;height:1009;visibility:visible;mso-wrap-style:square;v-text-anchor:middle" coordsize="800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" path="m,50483c,21908,18097,,40005,,61913,,80010,21908,80010,50483v,28575,-18097,50482,-40005,50482c18097,100965,,79058,,50483xm60960,50483v,-15240,-8572,-26670,-20955,-26670c27622,23813,19050,34290,19050,50483v,15239,8572,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877158568" o:spid="_x0000_s1291" style="position:absolute;left:56978;top:10715;width:1019;height:981;visibility:visible;mso-wrap-style:square;v-text-anchor:middle" coordsize="101917,981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" path="m101918,33389r,60007c101918,96254,100965,98159,98108,98159r-12383,c83820,98159,81915,96254,81915,93396r,-58102c81915,25769,77153,22911,72390,22911v-5715,,-11430,3810,-11430,16193l60960,93396v,2858,-952,4763,-3810,4763l44768,98159v-1905,,-3810,-1905,-3810,-4763l40958,35294v,-9525,-4763,-12383,-9525,-12383c25718,22911,20003,26721,20003,39104r,54292c20003,96254,19050,98159,16193,98159r-12383,c1905,98159,,96254,,93396l,6719c,3861,953,1956,3810,1956r12383,c18098,1956,20003,3861,20003,6719r,4762c23813,3861,30480,51,38100,51v7620,,14288,4763,18098,12383c60960,3861,68580,51,77153,51v15240,-952,24765,11430,24765,33338xe" fillcolor="#231f20" stroked="f">
                    <v:stroke joinstyle="miter"/>
                    <v:path arrowok="t" o:connecttype="custom" o:connectlocs="101918,33389;101918,93396;98108,98159;85725,98159;81915,93396;81915,35294;72390,22911;60960,39104;60960,93396;57150,98159;44768,98159;40958,93396;40958,35294;31433,22911;20003,39104;20003,93396;16193,98159;3810,98159;0,93396;0,6719;3810,1956;16193,1956;20003,6719;20003,11481;38100,51;56198,12434;77153,51;101918,33389" o:connectangles="0,0,0,0,0,0,0,0,0,0,0,0,0,0,0,0,0,0,0,0,0,0,0,0,0,0,0,0"/>
                  </v:shape>
                  <v:shape id="Freeform 1177391158" o:spid="_x0000_s1292" style="position:absolute;left:58150;top:10696;width:819;height:1372;visibility:visible;mso-wrap-style:square;v-text-anchor:middle" coordsize="81914,13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" path="m81915,51435v,28575,-17145,50483,-37148,50483c33338,101918,25717,97155,20002,87630r,44768c20002,135255,19050,137160,16192,137160r-12382,c1905,137160,,135255,,132398l,7620c,4763,952,2858,3810,2858r12382,c18097,2858,20002,4763,20002,7620r,6668c25717,5715,33338,,44767,,64770,953,81915,22860,81915,51435xm61913,51435v,-16192,-8573,-26670,-20956,-26670c28575,24765,20002,35243,20002,51435v,16193,8573,26670,20955,26670c53340,78105,61913,67628,61913,51435xe" fillcolor="#231f20" stroked="f">
                    <v:stroke joinstyle="miter"/>
                    <v:path arrowok="t" o:connecttype="custom" o:connectlocs="81915,51435;44767,101918;20002,87630;20002,132398;16192,137160;3810,137160;0,132398;0,7620;3810,2858;16192,2858;20002,7620;20002,14288;44767,0;81915,51435;61913,51435;40957,24765;20002,51435;40957,78105;61913,51435" o:connectangles="0,0,0,0,0,0,0,0,0,0,0,0,0,0,0,0,0,0,0"/>
                  </v:shape>
                  <v:shape id="Freeform 77481124" o:spid="_x0000_s1293" style="position:absolute;left:59083;top:10696;width:772;height:1010;visibility:visible;mso-wrap-style:square;v-text-anchor:middle" coordsize="77152,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" path="m77152,51435v,1905,,3810,,5715c77152,60008,75247,60960,73343,60960r-16193,l19050,60960v2857,13335,10477,20003,20955,20003c45720,80963,50482,78105,54293,74295v952,-1905,2857,-2857,4762,-2857l71438,71438v2857,,3809,1905,2857,4762c68580,92393,56197,100965,40957,100965,16193,100965,,79058,,50483,,21908,16193,,40005,,60960,953,77152,23813,77152,51435xm57150,41910c55245,28575,46672,22860,39052,22860v-10477,,-17145,6668,-20002,19050l57150,41910xe" fillcolor="#231f20" stroked="f">
                    <v:stroke joinstyle="miter"/>
                    <v:path arrowok="t" o:connecttype="custom" o:connectlocs="77152,51435;77152,57150;73343,60960;57150,60960;19050,60960;40005,80963;54293,74295;59055,71438;71438,71438;74295,76200;40957,100965;0,50483;40005,0;77152,51435;57150,41910;39052,22860;19050,41910;57150,41910" o:connectangles="0,0,0,0,0,0,0,0,0,0,0,0,0,0,0,0,0,0"/>
                  </v:shape>
                  <v:shape id="Freeform 977999782" o:spid="_x0000_s1294" style="position:absolute;left:59902;top:10429;width:467;height:1258;visibility:visible;mso-wrap-style:square;v-text-anchor:middle" coordsize="46672,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" path="m46673,35243r,14287c46673,52388,45720,54293,42863,54293r-9525,l33338,120968v,2857,-953,4762,-3810,4762l17145,125730v-1905,,-3810,-1905,-3810,-4762l13335,54293r-9525,c1905,54293,,52388,,49530l,35243c,32385,953,30480,3810,30480r9525,l13335,4763c13335,1905,14288,,17145,l29528,v1904,,3810,1905,3810,4763l33338,30480r9525,c45720,30480,46673,32385,46673,35243xe" fillcolor="#231f20" stroked="f">
                    <v:stroke joinstyle="miter"/>
                    <v:path arrowok="t" o:connecttype="custom" o:connectlocs="46673,35243;46673,49530;42863,54293;33338,54293;33338,120968;29528,125730;17145,125730;13335,120968;13335,54293;3810,54293;0,49530;0,35243;3810,30480;13335,30480;13335,4763;17145,0;29528,0;33338,4763;33338,30480;42863,30480;46673,35243" o:connectangles="0,0,0,0,0,0,0,0,0,0,0,0,0,0,0,0,0,0,0,0,0"/>
                  </v:shape>
                  <v:shape id="Freeform 300743163" o:spid="_x0000_s1295" style="position:absolute;left:60483;top:10344;width:200;height:1343;visibility:visible;mso-wrap-style:square;v-text-anchor:middle" coordsize="20002,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" path="m,20955l,4763c,1905,952,,3810,l16192,v1905,,3810,1905,3810,4763l20002,20955v,2858,-952,4762,-3810,4762l3810,25717c1905,25717,,23813,,20955xm,129540l,42863c,40005,952,38100,3810,38100r12382,c18097,38100,20002,40005,20002,42863r,86677c20002,132397,19050,134303,16192,134303r-12382,c1905,134303,,132397,,129540xe" fillcolor="#231f20" stroked="f">
                    <v:stroke joinstyle="miter"/>
                    <v:path arrowok="t" o:connecttype="custom" o:connectlocs="0,20955;0,4763;3810,0;16192,0;20002,4763;20002,20955;16192,25717;3810,25717;0,20955;0,129540;0,42863;3810,38100;16192,38100;20002,42863;20002,129540;16192,134303;3810,134303;0,129540" o:connectangles="0,0,0,0,0,0,0,0,0,0,0,0,0,0,0,0,0,0"/>
                  </v:shape>
                  <v:shape id="Freeform 2113405191" o:spid="_x0000_s1296" style="position:absolute;left:60798;top:10429;width:457;height:1258;visibility:visible;mso-wrap-style:square;v-text-anchor:middle" coordsize="45719,125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" path="m45720,35243r,14287c45720,52388,44768,54293,41910,54293r-9525,l32385,120968v,2857,-953,4762,-3810,4762l17145,125730v-1905,,-3810,-1905,-3810,-4762l13335,54293r-9525,c1905,54293,,52388,,49530l,35243c,32385,952,30480,3810,30480r9525,l13335,4763c13335,1905,14288,,17145,l29527,v1905,,3811,1905,3811,4763l33338,30480r9525,c44768,30480,45720,32385,45720,35243xe" fillcolor="#231f20" stroked="f">
                    <v:stroke joinstyle="miter"/>
                    <v:path arrowok="t" o:connecttype="custom" o:connectlocs="45720,35243;45720,49530;41910,54293;32385,54293;32385,120968;28575,125730;17145,125730;13335,120968;13335,54293;3810,54293;0,49530;0,35243;3810,30480;13335,30480;13335,4763;17145,0;29527,0;33338,4763;33338,30480;42863,30480;45720,35243" o:connectangles="0,0,0,0,0,0,0,0,0,0,0,0,0,0,0,0,0,0,0,0,0"/>
                  </v:shape>
                  <v:shape id="Freeform 60600763" o:spid="_x0000_s1297" style="position:absolute;left:61312;top:10706;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" path="m,50483c,21908,18098,,40005,,61913,,80010,21908,80010,50483v,28575,-18097,50482,-40005,50482c18098,100965,,79058,,50483xm60960,50483v,-15240,-8572,-26670,-20955,-26670c27623,23813,19050,34290,19050,50483v,15239,8573,26670,20955,26670c52388,77153,60960,65722,60960,50483xe" fillcolor="#231f20" stroked="f">
                    <v:stroke joinstyle="miter"/>
                    <v:path arrowok="t" o:connecttype="custom" o:connectlocs="0,50483;40005,0;80010,50483;40005,100965;0,50483;60960,50483;40005,23813;19050,50483;40005,77153;60960,50483" o:connectangles="0,0,0,0,0,0,0,0,0,0"/>
                  </v:shape>
                  <v:shape id="Freeform 967821289" o:spid="_x0000_s1298" style="position:absolute;left:62255;top:10715;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" path="m40957,4763r,18097c40957,25718,40005,27622,38100,27622v-9525,,-18098,5716,-18098,22860l20002,93345v,2858,-952,4762,-3809,4762l3810,98107c1905,98107,,96203,,93345l,6668c,3810,952,1905,3810,1905r12383,c18098,1905,20002,3810,20002,6668r,9525c22860,6668,29527,1905,37148,v1904,,3809,1905,3809,4763xe" fillcolor="#231f20" stroked="f">
                    <v:stroke joinstyle="miter"/>
                    <v:path arrowok="t" o:connecttype="custom" o:connectlocs="40957,4763;40957,22860;38100,27622;20002,50482;20002,93345;16193,98107;3810,98107;0,93345;0,6668;3810,1905;16193,1905;20002,6668;20002,16193;37148,0;40957,4763" o:connectangles="0,0,0,0,0,0,0,0,0,0,0,0,0,0,0"/>
                  </v:shape>
                  <v:shape id="Freeform 253580015" o:spid="_x0000_s1299" style="position:absolute;left:62731;top:10706;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" path="m60960,70485v,20003,-14287,30480,-30480,30480c15240,100965,1905,91440,,72390,,69533,952,67628,3810,67628r12383,c18098,67628,19050,69533,20002,71438v953,4762,5716,7620,11430,7620c39052,79058,42863,76200,42863,70485,42863,54293,1905,67628,1905,30480,1905,10478,16193,,31432,,45720,,59055,9525,60007,28575v,2858,-952,4763,-3809,4763l43815,33338v-1905,,-2858,-1905,-3810,-3810c39052,24765,35243,21908,30480,21908v-6667,,-10478,2857,-10478,8572c20002,46672,60960,33338,60960,70485xe" fillcolor="#231f20" stroked="f">
                    <v:stroke joinstyle="miter"/>
                    <v:path arrowok="t" o:connecttype="custom" o:connectlocs="60960,70485;30480,100965;0,72390;3810,67628;16193,67628;20002,71438;31432,79058;42863,70485;1905,30480;31432,0;60007,28575;56198,33338;43815,33338;40005,29528;30480,21908;20002,30480;60960,70485" o:connectangles="0,0,0,0,0,0,0,0,0,0,0,0,0,0,0,0,0"/>
                  </v:shape>
                </v:group>
                <v:shape id="Freeform 47826738" o:spid="_x0000_s1300" style="position:absolute;left:64379;top:7381;width:2524;height:4934;visibility:visible;mso-wrap-style:square;v-text-anchor:middle" coordsize="252412,493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" path="m204788,v26669,,47625,20955,47625,47625l252413,246697r,199073c252413,472440,231457,493395,204788,493395l,493395,,953,204788,r,xe" fillcolor="#6b8c90" stroked="f">
                  <v:stroke joinstyle="miter"/>
                  <v:path arrowok="t" o:connecttype="custom" o:connectlocs="204788,0;252413,47625;252413,246697;252413,445770;204788,493395;0,493395;0,953;204788,0;204788,0" o:connectangles="0,0,0,0,0,0,0,0,0"/>
                </v:shape>
                <v:shape id="Freeform 1266449124" o:spid="_x0000_s1301" style="position:absolute;left:65008;top:9696;width:1333;height:1914;visibility:visible;mso-wrap-style:square;v-text-anchor:middle" coordsize="133350,1914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" path="m133350,130493v,40005,-31433,60960,-66675,60960c33338,191453,3810,172403,,137160v,-4762,1905,-6667,6667,-6667l30480,130493v3810,,5715,1905,6667,5715c40005,148590,50482,155258,66675,155258v19050,,29527,-10478,29527,-25718c96202,114300,85725,103823,66675,103823r-51435,c11430,103823,8572,100965,9525,97155l16192,5715c16192,1905,19050,,22860,r96203,c122872,,125730,1905,125730,6668r,21907c125730,32385,123825,35243,119063,35243r-67628,l48577,68580r20955,c103822,69533,133350,90488,133350,130493xe" stroked="f">
                  <v:fill opacity="52428f"/>
                  <v:stroke joinstyle="miter"/>
                  <v:path arrowok="t" o:connecttype="custom" o:connectlocs="133350,130493;66675,191453;0,137160;6667,130493;30480,130493;37147,136208;66675,155258;96202,129540;66675,103823;15240,103823;9525,97155;16192,5715;22860,0;119063,0;125730,6668;125730,28575;119063,35243;51435,35243;48577,68580;69532,68580;133350,130493" o:connectangles="0,0,0,0,0,0,0,0,0,0,0,0,0,0,0,0,0,0,0,0,0"/>
                </v:shape>
                <v:shape id="Freeform 1632635322" o:spid="_x0000_s1302" style="position:absolute;left:47825;top:13373;width:19078;height:4934;visibility:visible;mso-wrap-style:square;v-text-anchor:middle" coordsize="1907857,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" path="m1860232,493395r-1622107,l,246697,238125,,1860232,v26670,,47625,20955,47625,47625l1907857,246697r,199073c1907857,471488,1886902,493395,1860232,493395xe" fillcolor="#deebd7" stroked="f">
                  <v:stroke joinstyle="miter"/>
                  <v:path arrowok="t" o:connecttype="custom" o:connectlocs="1860232,493395;238125,493395;0,246697;238125,0;1860232,0;1907857,47625;1907857,246697;1907857,445770;1860232,493395" o:connectangles="0,0,0,0,0,0,0,0,0"/>
                </v:shape>
                <v:shape id="Freeform 133460842" o:spid="_x0000_s1303" style="position:absolute;left:43519;top:15373;width:953;height:952;visibility:visible;mso-wrap-style:square;v-text-anchor:middle" coordsize="95250,95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" path="m95250,47625v,26303,-21323,47625,-47625,47625c21322,95250,,73928,,47625,,21323,21322,,47625,,73927,,95250,21323,95250,47625xe" fillcolor="#deebd7" stroked="f">
                  <v:stroke joinstyle="miter"/>
                  <v:path arrowok="t" o:connecttype="custom" o:connectlocs="95250,47625;47625,95250;0,47625;47625,0;95250,47625" o:connectangles="0,0,0,0,0"/>
                </v:shape>
                <v:group id="Graphic 3" o:spid="_x0000_s1304" style="position:absolute;left:50568;top:14239;width:11001;height:3467" coordorigin="50568,14239" coordsize="11001,34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">
                  <v:shape id="Freeform 1746195839" o:spid="_x0000_s1305" style="position:absolute;left:50625;top:14249;width:209;height:1343;visibility:visible;mso-wrap-style:square;v-text-anchor:middle" coordsize="20954,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" path="m3810,l17145,v1905,,3810,1905,3810,4763l20955,129540v,2857,-953,4763,-3810,4763l3810,134303c1905,134303,,132397,,129540l,4763c,1905,1905,,3810,xe" fillcolor="#231f20" stroked="f">
                    <v:stroke joinstyle="miter"/>
                    <v:path arrowok="t" o:connecttype="custom" o:connectlocs="3810,0;17145,0;20955,4763;20955,129540;17145,134303;3810,134303;0,129540;0,4763;3810,0" o:connectangles="0,0,0,0,0,0,0,0,0"/>
                  </v:shape>
                  <v:shape id="Freeform 2108525842" o:spid="_x0000_s1306" style="position:absolute;left:51025;top:14601;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" path="m65723,37148r,56197c65723,96203,64770,98107,61913,98107r-12383,c47625,98107,45720,96203,45720,93345r,-54292c45720,28575,40958,22860,33338,22860v-7620,,-13335,5715,-13335,20003l20003,93345v,2858,-953,4762,-3810,4762l3810,98107c1905,98107,,96203,,93345l,6668c,3810,953,1905,3810,1905r12383,c18098,1905,20003,3810,20003,6668r,5714c23813,4763,31433,,40958,,54293,,65723,14288,65723,37148xe" fillcolor="#231f20" stroked="f">
                    <v:stroke joinstyle="miter"/>
                    <v:path arrowok="t" o:connecttype="custom" o:connectlocs="65723,37148;65723,93345;61913,98107;49530,98107;45720,93345;45720,39053;33338,22860;20003,42863;20003,93345;16193,98107;3810,98107;0,93345;0,6668;3810,1905;16193,1905;20003,6668;20003,12382;40958,0;65723,37148" o:connectangles="0,0,0,0,0,0,0,0,0,0,0,0,0,0,0,0,0,0,0"/>
                  </v:shape>
                  <v:shape id="Freeform 183615451" o:spid="_x0000_s1307" style="position:absolute;left:51796;top:14256;width:820;height:1364;visibility:visible;mso-wrap-style:square;v-text-anchor:middle" coordsize="81914,1364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" path="m81915,4058r,124777c81915,131693,80963,133598,78105,133598r-12383,c63818,133598,61913,131693,61913,128835r,-6667c56197,130740,48577,136455,37147,136455,17145,136455,,114548,,85973,,57398,17145,35490,37147,35490v11430,,19050,4763,24766,14288l61913,5010v,-2857,952,-4762,3809,-4762l78105,248v1905,-953,3810,952,3810,3810xm61913,85020v,-16192,-8573,-26670,-20956,-26670c28575,58350,20002,68828,20002,85020v,16193,8573,26670,20955,26670c53340,111690,61913,101213,61913,85020xe" fillcolor="#231f20" stroked="f">
                    <v:stroke joinstyle="miter"/>
                    <v:path arrowok="t" o:connecttype="custom" o:connectlocs="81915,4058;81915,128835;78105,133598;65722,133598;61913,128835;61913,122168;37147,136455;0,85973;37147,35490;61913,49778;61913,5010;65722,248;78105,248;81915,4058;61913,85020;40957,58350;20002,85020;40957,111690;61913,85020" o:connectangles="0,0,0,0,0,0,0,0,0,0,0,0,0,0,0,0,0,0,0"/>
                  </v:shape>
                  <v:shape id="Freeform 750407801" o:spid="_x0000_s1308" style="position:absolute;left:52768;top:14630;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" path="m61913,v1904,,3809,1905,3809,4763l65722,91440v,2858,-952,4763,-3809,4763l49530,96203v-1905,,-3810,-1905,-3810,-4763l45720,85725c41910,93345,34290,98108,24765,98108,10477,98108,,84773,,60960l,4763c,1905,952,,3810,l16192,v1905,,3810,1905,3810,4763l20002,59055v,10478,4763,16193,12383,16193c40005,75248,45720,69533,45720,55245r,-50482c45720,1905,46672,,49530,l61913,r,xe" fillcolor="#231f20" stroked="f">
                    <v:stroke joinstyle="miter"/>
                    <v:path arrowok="t" o:connecttype="custom" o:connectlocs="61913,0;65722,4763;65722,91440;61913,96203;49530,96203;45720,91440;45720,85725;24765,98108;0,60960;0,4763;3810,0;16192,0;20002,4763;20002,59055;32385,75248;45720,55245;45720,4763;49530,0;61913,0;61913,0" o:connectangles="0,0,0,0,0,0,0,0,0,0,0,0,0,0,0,0,0,0,0,0"/>
                  </v:shape>
                  <v:shape id="Freeform 1459837488" o:spid="_x0000_s1309" style="position:absolute;left:53578;top:14601;width:609;height:1010;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" path="m60960,70485v,20003,-14288,30480,-30480,30480c15240,100965,1905,91440,,72390,,69532,952,67628,3810,67628r12382,c18097,67628,19050,69532,20002,71438v953,4762,5715,7619,11430,7619c39052,79057,42863,76200,42863,70485,42863,54293,1905,67628,1905,30480,1905,10478,16192,,31432,,45720,,59055,9525,60007,28575v,2857,-952,4763,-3810,4763l43815,33338v-1905,,-2858,-1906,-3810,-3810c39052,24765,35242,21907,30480,21907v-6667,,-10478,2858,-10478,8573c20002,47625,60960,33338,60960,70485xe" fillcolor="#231f20" stroked="f">
                    <v:stroke joinstyle="miter"/>
                    <v:path arrowok="t" o:connecttype="custom" o:connectlocs="60960,70485;30480,100965;0,72390;3810,67628;16192,67628;20002,71438;31432,79057;42863,70485;1905,30480;31432,0;60007,28575;56197,33338;43815,33338;40005,29528;30480,21907;20002,30480;60960,70485" o:connectangles="0,0,0,0,0,0,0,0,0,0,0,0,0,0,0,0,0"/>
                  </v:shape>
                  <v:shape id="Freeform 672860902" o:spid="_x0000_s1310" style="position:absolute;left:54244;top:14325;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" path="m46672,35242r,14288c46672,52388,45720,54292,42863,54292r-9525,l33338,120967v,2858,-953,4763,-3811,4763l17145,125730v-1905,,-3810,-1905,-3810,-4763l13335,54292r-9525,c1905,54292,,52388,,49530l,35242c,32385,952,30480,3810,30480r9525,l13335,4763c13335,1905,14288,,17145,l29527,v1905,,3811,1905,3811,4763l33338,30480r9525,c45720,30480,46672,32385,46672,35242xe" fillcolor="#231f20" stroked="f">
                    <v:stroke joinstyle="miter"/>
                    <v:path arrowok="t" o:connecttype="custom" o:connectlocs="46672,35242;46672,49530;42863,54292;33338,54292;33338,120967;29527,125730;17145,125730;13335,120967;13335,54292;3810,54292;0,49530;0,35242;3810,30480;13335,30480;13335,4763;17145,0;29527,0;33338,4763;33338,30480;42863,30480;46672,35242" o:connectangles="0,0,0,0,0,0,0,0,0,0,0,0,0,0,0,0,0,0,0,0,0"/>
                  </v:shape>
                  <v:shape id="Freeform 277929578" o:spid="_x0000_s1311" style="position:absolute;left:54825;top:14611;width:410;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" path="m40957,4763r,18097c40957,25717,40005,27622,38100,27622v-9525,,-18098,5716,-18098,22860l20002,93345v,2857,-952,4762,-3809,4762l3810,98107c1905,98107,,96202,,93345l,6667c,3810,952,1905,3810,1905r12383,c18098,1905,20002,3810,20002,6667r,9525c22860,6667,29527,1905,37148,v1904,,3809,1905,3809,4763xe" fillcolor="#231f20" stroked="f">
                    <v:stroke joinstyle="miter"/>
                    <v:path arrowok="t" o:connecttype="custom" o:connectlocs="40957,4763;40957,22860;38100,27622;20002,50482;20002,93345;16193,98107;3810,98107;0,93345;0,6667;3810,1905;16193,1905;20002,6667;20002,16192;37148,0;40957,4763" o:connectangles="0,0,0,0,0,0,0,0,0,0,0,0,0,0,0"/>
                  </v:shape>
                  <v:shape id="Freeform 811907970" o:spid="_x0000_s1312" style="position:absolute;left:55270;top:14630;width:721;height:1333;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" path="m55602,l68937,v2858,,3810,1905,2858,4763l38457,129540v-953,2858,-1905,3810,-3810,3810l21312,133350v-2858,,-3810,-1905,-2858,-4762l27979,94298,357,5715c-596,2858,357,953,3215,953r13335,c18454,953,20360,1905,20360,4763l37504,60960,51792,4763c52745,953,53697,,55602,xe" fillcolor="#231f20" stroked="f">
                    <v:stroke joinstyle="miter"/>
                    <v:path arrowok="t" o:connecttype="custom" o:connectlocs="55602,0;68937,0;71795,4763;38457,129540;34647,133350;21312,133350;18454,128588;27979,94298;357,5715;3215,953;16550,953;20360,4763;37504,60960;51792,4763;55602,0" o:connectangles="0,0,0,0,0,0,0,0,0,0,0,0,0,0,0"/>
                  </v:shape>
                  <v:shape id="Freeform 1511106055" o:spid="_x0000_s1313" style="position:absolute;left:56102;top:14249;width:219;height:543;visibility:visible;mso-wrap-style:square;v-text-anchor:middle" coordsize="21907,542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" path="m21907,4763r,22859c21907,42862,15240,52387,2857,54292,952,54292,,53340,,50483l,46672c,44767,952,43815,2857,42862v4763,-952,7620,-5715,7620,-15240l3810,27622c1905,27622,,25717,,22860l,4763c,1905,952,,3810,l18097,v2858,,3810,1905,3810,4763xe" fillcolor="#231f20" stroked="f">
                    <v:stroke joinstyle="miter"/>
                    <v:path arrowok="t" o:connecttype="custom" o:connectlocs="21907,4763;21907,27622;2857,54292;0,50483;0,46672;2857,42862;10477,27622;3810,27622;0,22860;0,4763;3810,0;18097,0;21907,4763" o:connectangles="0,0,0,0,0,0,0,0,0,0,0,0,0"/>
                  </v:shape>
                  <v:shape id="Freeform 843394041" o:spid="_x0000_s1314" style="position:absolute;left:56426;top:14601;width:609;height:1010;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" path="m60960,70485v,20003,-14287,30480,-30480,30480c15240,100965,1905,91440,,72390,,69532,953,67628,3810,67628r12383,c18098,67628,19050,69532,20003,71438v952,4762,5715,7619,11429,7619c39053,79057,42863,76200,42863,70485,42863,54293,1905,67628,1905,30480,1905,10478,16193,,31432,,45720,,59055,9525,60007,28575v,2857,-952,4763,-3809,4763l43815,33338v-1905,,-2858,-1906,-3810,-3810c39053,24765,35243,21907,30480,21907v-6667,,-10477,2858,-10477,8573c20003,47625,60960,33338,60960,70485xe" fillcolor="#231f20" stroked="f">
                    <v:stroke joinstyle="miter"/>
                    <v:path arrowok="t" o:connecttype="custom" o:connectlocs="60960,70485;30480,100965;0,72390;3810,67628;16193,67628;20003,71438;31432,79057;42863,70485;1905,30480;31432,0;60007,28575;56198,33338;43815,33338;40005,29528;30480,21907;20003,30480;60960,70485" o:connectangles="0,0,0,0,0,0,0,0,0,0,0,0,0,0,0,0,0"/>
                  </v:shape>
                  <v:shape id="Freeform 1399287002" o:spid="_x0000_s1315" style="position:absolute;left:57569;top:14239;width:813;height:1343;visibility:visible;mso-wrap-style:square;v-text-anchor:middle" coordsize="81319,134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" path="m78105,134302r-16192,c60007,134302,59055,133350,57150,131445l20955,71438r,58102c20955,132398,20003,134302,17145,134302r-13335,c1905,134302,,132398,,129540l,4763c,1905,953,,3810,l17145,v1905,,3810,1905,3810,4763l20955,59055,56198,2857c57150,953,59055,,60960,l77153,v2857,,3810,2857,1904,5715l42863,64770r38100,62865c81915,131445,80963,134302,78105,134302xe" fillcolor="#231f20" stroked="f">
                    <v:stroke joinstyle="miter"/>
                    <v:path arrowok="t" o:connecttype="custom" o:connectlocs="78105,134302;61913,134302;57150,131445;20955,71438;20955,129540;17145,134302;3810,134302;0,129540;0,4763;3810,0;17145,0;20955,4763;20955,59055;56198,2857;60960,0;77153,0;79057,5715;42863,64770;80963,127635;78105,134302" o:connectangles="0,0,0,0,0,0,0,0,0,0,0,0,0,0,0,0,0,0,0,0"/>
                  </v:shape>
                  <v:shape id="Freeform 321425191" o:spid="_x0000_s1316" style="position:absolute;left:58416;top:14592;width:772;height:1009;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" path="m77152,51435v,1905,,3810,,5715c77152,60007,75247,60960,73343,60960r-16193,l19050,60960v2857,13335,10477,20003,20955,20003c45720,80963,50482,78105,54293,74295v952,-1905,2857,-2857,4762,-2857l71438,71438v2857,,3809,1905,2857,4762c68580,92393,56197,100965,40957,100965,16193,100965,,79057,,50482,,21907,16193,,40005,,60960,952,77152,23813,77152,51435xm57150,41910c55245,28575,46672,22860,39052,22860v-10477,,-17145,6667,-20002,19050l57150,41910xe" fillcolor="#231f20" stroked="f">
                    <v:stroke joinstyle="miter"/>
                    <v:path arrowok="t" o:connecttype="custom" o:connectlocs="77152,51435;77152,57150;73343,60960;57150,60960;19050,60960;40005,80963;54293,74295;59055,71438;71438,71438;74295,76200;40957,100965;0,50482;40005,0;77152,51435;57150,41910;39052,22860;19050,41910;57150,41910" o:connectangles="0,0,0,0,0,0,0,0,0,0,0,0,0,0,0,0,0,0"/>
                  </v:shape>
                  <v:shape id="Freeform 1535120908" o:spid="_x0000_s1317" style="position:absolute;left:59232;top:14630;width:721;height:1333;visibility:visible;mso-wrap-style:square;v-text-anchor:middle" coordsize="72151,133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" path="m55602,l68937,v2858,,3810,1905,2858,4763l38457,129540v-952,2858,-1905,3810,-3810,3810l21312,133350v-2857,,-3810,-1905,-2857,-4762l27980,94298,357,5715c-595,2858,357,953,3214,953r13336,c18455,953,20360,1905,20360,4763l37505,60960,51792,4763c52745,953,53697,,55602,xe" fillcolor="#231f20" stroked="f">
                    <v:stroke joinstyle="miter"/>
                    <v:path arrowok="t" o:connecttype="custom" o:connectlocs="55602,0;68937,0;71795,4763;38457,129540;34647,133350;21312,133350;18455,128588;27980,94298;357,5715;3214,953;16550,953;20360,4763;37505,60960;51792,4763;55602,0" o:connectangles="0,0,0,0,0,0,0,0,0,0,0,0,0,0,0"/>
                  </v:shape>
                  <v:shape id="Freeform 290113251" o:spid="_x0000_s1318" style="position:absolute;left:50568;top:16316;width:752;height:1381;visibility:visible;mso-wrap-style:square;v-text-anchor:middle" coordsize="75247,1381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" path="m,100013c,97155,953,95250,3810,95250r13335,c19050,95250,20955,97155,20955,100013v952,9525,7620,13335,18098,13335c49530,113348,55245,107632,55245,100013v,-9525,-8572,-13335,-19050,-18098c20955,75248,1905,67628,1905,39053,1905,13335,19050,,36195,,53340,,70485,12382,72390,38100v,2857,-952,4763,-3810,4763l55245,42863v-1905,,-3810,-1906,-3810,-4763c50482,29528,44768,24765,36195,24765v-8572,,-13335,5715,-13335,13335c22860,47625,30480,52388,40005,57150v15240,6668,35243,14288,35243,41910c75248,124778,58103,138113,38100,138113,19050,139065,1905,126682,,100013xe" fillcolor="#231f20" stroked="f">
                    <v:stroke joinstyle="miter"/>
                    <v:path arrowok="t" o:connecttype="custom" o:connectlocs="0,100013;3810,95250;17145,95250;20955,100013;39053,113348;55245,100013;36195,81915;1905,39053;36195,0;72390,38100;68580,42863;55245,42863;51435,38100;36195,24765;22860,38100;40005,57150;75248,99060;38100,138113;0,100013" o:connectangles="0,0,0,0,0,0,0,0,0,0,0,0,0,0,0,0,0,0,0"/>
                  </v:shape>
                  <v:shape id="Freeform 978879683" o:spid="_x0000_s1319" style="position:absolute;left:51425;top:16725;width:657;height:981;visibility:visible;mso-wrap-style:square;v-text-anchor:middle" coordsize="65722,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" path="m61913,v1905,,3810,1905,3810,4763l65723,91440v,2858,-953,4763,-3810,4763l49530,96203v-1905,,-3810,-1905,-3810,-4763l45720,85725c41910,93345,34290,98108,24765,98108,10478,98108,,84773,,60960l,4763c,1905,953,,3810,l16193,v1905,,3810,1905,3810,4763l20003,59055v,10478,4762,16193,12382,16193c40005,75248,45720,69533,45720,55245r,-50482c45720,1905,46673,,49530,l61913,r,xe" fillcolor="#231f20" stroked="f">
                    <v:stroke joinstyle="miter"/>
                    <v:path arrowok="t" o:connecttype="custom" o:connectlocs="61913,0;65723,4763;65723,91440;61913,96203;49530,96203;45720,91440;45720,85725;24765,98108;0,60960;0,4763;3810,0;16193,0;20003,4763;20003,59055;32385,75248;45720,55245;45720,4763;49530,0;61913,0;61913,0" o:connectangles="0,0,0,0,0,0,0,0,0,0,0,0,0,0,0,0,0,0,0,0"/>
                  </v:shape>
                  <v:shape id="Freeform 526797815" o:spid="_x0000_s1320" style="position:absolute;left:52225;top:16697;width:774;height:1009;visibility:visible;mso-wrap-style:square;v-text-anchor:middle" coordsize="77405,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" path="m77152,68580c72390,87630,57150,100965,40005,100965,17145,100965,,79057,,50482,,21907,17145,,40005,,57150,,72390,13335,77152,32385v953,2858,-952,4763,-2857,4763l60960,37148v-1905,,-2858,-953,-4763,-2858c53340,27623,46672,24765,40005,24765v-11430,,-20955,10478,-20955,25717c19050,65723,27622,76200,40005,76200v6667,,12383,-3810,16192,-9525c57150,64770,58102,63818,60960,63818r13335,c76200,63818,78105,65723,77152,68580xe" fillcolor="#231f20" stroked="f">
                    <v:stroke joinstyle="miter"/>
                    <v:path arrowok="t" o:connecttype="custom" o:connectlocs="77152,68580;40005,100965;0,50482;40005,0;77152,32385;74295,37148;60960,37148;56197,34290;40005,24765;19050,50482;40005,76200;56197,66675;60960,63818;74295,63818;77152,68580" o:connectangles="0,0,0,0,0,0,0,0,0,0,0,0,0,0,0"/>
                  </v:shape>
                  <v:shape id="Freeform 1467861921" o:spid="_x0000_s1321" style="position:absolute;left:53082;top:16697;width:775;height:1009;visibility:visible;mso-wrap-style:square;v-text-anchor:middle" coordsize="7750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" path="m77152,68580c72390,87630,57150,100965,40005,100965,17145,100965,,79057,,50482,,21907,17145,,40005,,57150,,72390,13335,77152,32385v953,2858,-952,4763,-2857,4763l60960,37148v-1905,,-2858,-953,-4763,-2858c53340,27623,46672,24765,40005,24765v-11430,,-20955,10478,-20955,25717c19050,65723,27622,76200,40005,76200v6667,,12383,-3810,16192,-9525c57150,64770,58102,63818,60960,63818r13335,c77152,63818,78105,65723,77152,68580xe" fillcolor="#231f20" stroked="f">
                    <v:stroke joinstyle="miter"/>
                    <v:path arrowok="t" o:connecttype="custom" o:connectlocs="77152,68580;40005,100965;0,50482;40005,0;77152,32385;74295,37148;60960,37148;56197,34290;40005,24765;19050,50482;40005,76200;56197,66675;60960,63818;74295,63818;77152,68580" o:connectangles="0,0,0,0,0,0,0,0,0,0,0,0,0,0,0"/>
                  </v:shape>
                  <v:shape id="Freeform 1468334310" o:spid="_x0000_s1322" style="position:absolute;left:53959;top:16687;width:771;height:1010;visibility:visible;mso-wrap-style:square;v-text-anchor:middle" coordsize="77152,10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" path="m77152,51435v,1905,,3810,,5715c77152,60007,75247,60960,73342,60960r-16192,l19050,60960v2857,13335,10477,20003,20955,20003c45720,80963,50482,78105,54292,74295v953,-1905,2858,-2857,4763,-2857l71438,71438v2857,,3809,1905,2857,4762c68580,92393,56197,100965,40957,100965,16192,100965,,79057,,50482,,21907,16192,,40005,,61913,952,77152,23813,77152,51435xm57150,41910c55245,28575,46672,22860,39052,22860v-10477,,-17145,6667,-20002,19050l57150,41910xe" fillcolor="#231f20" stroked="f">
                    <v:stroke joinstyle="miter"/>
                    <v:path arrowok="t" o:connecttype="custom" o:connectlocs="77152,51435;77152,57150;73342,60960;57150,60960;19050,60960;40005,80963;54292,74295;59055,71438;71438,71438;74295,76200;40957,100965;0,50482;40005,0;77152,51435;57150,41910;39052,22860;19050,41910;57150,41910" o:connectangles="0,0,0,0,0,0,0,0,0,0,0,0,0,0,0,0,0,0"/>
                  </v:shape>
                  <v:shape id="Freeform 993612458" o:spid="_x0000_s1323" style="position:absolute;left:54835;top:16697;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1541555698" o:spid="_x0000_s1324" style="position:absolute;left:55549;top:16697;width:610;height:1009;visibility:visible;mso-wrap-style:square;v-text-anchor:middle" coordsize="6096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" path="m60960,70485v,20003,-14287,30480,-30480,30480c15240,100965,1905,91440,,72390,,69532,953,67628,3810,67628r12383,c18098,67628,19050,69532,20003,71438v952,4762,5715,7619,11430,7619c39053,79057,42863,76200,42863,70485,42863,54293,1905,67628,1905,30480,1905,10478,16193,,31433,,45720,,59055,9525,60008,28575v,2857,-953,4763,-3810,4763l43815,33338v-1905,,-2857,-1906,-3810,-3810c39053,24765,35243,21907,30480,21907v-6667,,-10477,2858,-10477,8573c20003,47625,60960,33338,60960,70485xe" fillcolor="#231f20" stroked="f">
                    <v:stroke joinstyle="miter"/>
                    <v:path arrowok="t" o:connecttype="custom" o:connectlocs="60960,70485;30480,100965;0,72390;3810,67628;16193,67628;20003,71438;31433,79057;42863,70485;1905,30480;31433,0;60008,28575;56198,33338;43815,33338;40005,29528;30480,21907;20003,30480;60960,70485" o:connectangles="0,0,0,0,0,0,0,0,0,0,0,0,0,0,0,0,0"/>
                  </v:shape>
                  <v:shape id="Freeform 1134322143" o:spid="_x0000_s1325" style="position:absolute;left:56692;top:16351;width:629;height:1346;visibility:visible;mso-wrap-style:square;v-text-anchor:middle" coordsize="62865,134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" path="m62865,4058r,16192c62865,23108,61913,25013,59055,25013r-38100,l20955,59303r37148,c60008,59303,61913,61208,61913,64066r,16192c61913,83116,60960,85020,58103,85020r-37148,l20955,129788v,2857,-952,4762,-3810,4762l3810,134550c1905,134550,,132645,,129788l,5010c,2153,953,248,3810,248r17145,l59055,248v2858,-953,3810,952,3810,3810xe" fillcolor="#231f20" stroked="f">
                    <v:stroke joinstyle="miter"/>
                    <v:path arrowok="t" o:connecttype="custom" o:connectlocs="62865,4058;62865,20250;59055,25013;20955,25013;20955,59303;58103,59303;61913,64066;61913,80258;58103,85020;20955,85020;20955,129788;17145,134550;3810,134550;0,129788;0,5010;3810,248;20955,248;59055,248;62865,4058" o:connectangles="0,0,0,0,0,0,0,0,0,0,0,0,0,0,0,0,0,0,0"/>
                  </v:shape>
                  <v:shape id="Freeform 1520584379" o:spid="_x0000_s1326" style="position:absolute;left:57397;top:16706;width:667;height:1000;visibility:visible;mso-wrap-style:square;v-text-anchor:middle" coordsize="66675,1000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" path="m66675,37198r,56198c66675,96253,65723,98158,62865,98158r-12383,c48577,98158,46673,96253,46673,93396r,-3810c41910,96253,35243,100064,25718,100064,12382,100064,,90539,,70536,,50533,12382,41008,25718,41008v9525,,16192,3810,20955,8573l46673,39103v,-11430,-4763,-16192,-11430,-16192c29527,22911,25718,25768,23813,31483v-953,2858,-1906,3810,-3811,3810l7620,35293v-1905,,-3810,-1904,-3810,-4762c5715,11481,19050,51,34290,51,52388,-902,66675,11481,66675,37198xm47625,69583v,-7619,-5715,-11430,-14287,-11430c24765,58153,20955,62916,20955,69583v,6668,3810,11431,12383,11431c41910,81966,47625,76251,47625,69583xe" fillcolor="#231f20" stroked="f">
                    <v:stroke joinstyle="miter"/>
                    <v:path arrowok="t" o:connecttype="custom" o:connectlocs="66675,37198;66675,93396;62865,98158;50482,98158;46673,93396;46673,89586;25718,100064;0,70536;25718,41008;46673,49581;46673,39103;35243,22911;23813,31483;20002,35293;7620,35293;3810,30531;34290,51;66675,37198;47625,69583;33338,58153;20955,69583;33338,81014;47625,69583" o:connectangles="0,0,0,0,0,0,0,0,0,0,0,0,0,0,0,0,0,0,0,0,0,0,0"/>
                  </v:shape>
                  <v:shape id="Freeform 818580616" o:spid="_x0000_s1327" style="position:absolute;left:58188;top:16697;width:774;height:1009;visibility:visible;mso-wrap-style:square;v-text-anchor:middle" coordsize="77406,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" path="m77153,68580c72390,87630,57150,100965,40005,100965,17145,100965,,79057,,50482,,21907,17145,,40005,,57150,,72390,13335,77153,32385v952,2858,-953,4763,-2858,4763l60960,37148v-1905,,-2857,-953,-4762,-2858c53340,27623,46673,24765,40005,24765v-11430,,-20955,10478,-20955,25717c19050,65723,27623,76200,40005,76200v6668,,12383,-3810,16193,-9525c57150,64770,58103,63818,60960,63818r13335,c76200,63818,78105,65723,77153,68580xe" fillcolor="#231f20" stroked="f">
                    <v:stroke joinstyle="miter"/>
                    <v:path arrowok="t" o:connecttype="custom" o:connectlocs="77153,68580;40005,100965;0,50482;40005,0;77153,32385;74295,37148;60960,37148;56198,34290;40005,24765;19050,50482;40005,76200;56198,66675;60960,63818;74295,63818;77153,68580" o:connectangles="0,0,0,0,0,0,0,0,0,0,0,0,0,0,0"/>
                  </v:shape>
                  <v:shape id="Freeform 891535242" o:spid="_x0000_s1328" style="position:absolute;left:59016;top:16421;width:467;height:1257;visibility:visible;mso-wrap-style:square;v-text-anchor:middle" coordsize="46672,12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" path="m46673,35242r,14288c46673,52388,45720,54292,42863,54292r-9525,l33338,120967v,2858,-953,4763,-3811,4763l17145,125730v-1905,,-3810,-1905,-3810,-4763l13335,54292r-9525,c1905,54292,,52388,,49530l,35242c,32385,952,30480,3810,30480r9525,l13335,4763c13335,1905,14288,,17145,l29527,v1905,,3811,1905,3811,4763l33338,30480r9525,c45720,30480,46673,32385,46673,35242xe" fillcolor="#231f20" stroked="f">
                    <v:stroke joinstyle="miter"/>
                    <v:path arrowok="t" o:connecttype="custom" o:connectlocs="46673,35242;46673,49530;42863,54292;33338,54292;33338,120967;29527,125730;17145,125730;13335,120967;13335,54292;3810,54292;0,49530;0,35242;3810,30480;13335,30480;13335,4763;17145,0;29527,0;33338,4763;33338,30480;42863,30480;46673,35242" o:connectangles="0,0,0,0,0,0,0,0,0,0,0,0,0,0,0,0,0,0,0,0,0"/>
                  </v:shape>
                  <v:shape id="Freeform 1863429916" o:spid="_x0000_s1329" style="position:absolute;left:59540;top:16697;width:800;height:1009;visibility:visible;mso-wrap-style:square;v-text-anchor:middle" coordsize="80010,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" path="m,50482c,21907,18098,,40005,,61913,,80010,21907,80010,50482v,28575,-18097,50483,-40005,50483c18098,100965,,79057,,50482xm60960,50482v,-15239,-8572,-26669,-20955,-26669c27623,23813,19050,34290,19050,50482v,16193,8573,26671,20955,26671c52388,77153,60960,65723,60960,50482xe" fillcolor="#231f20" stroked="f">
                    <v:stroke joinstyle="miter"/>
                    <v:path arrowok="t" o:connecttype="custom" o:connectlocs="0,50482;40005,0;80010,50482;40005,100965;0,50482;60960,50482;40005,23813;19050,50482;40005,77153;60960,50482" o:connectangles="0,0,0,0,0,0,0,0,0,0"/>
                  </v:shape>
                  <v:shape id="Freeform 1815880498" o:spid="_x0000_s1330" style="position:absolute;left:60474;top:16706;width:409;height:981;visibility:visible;mso-wrap-style:square;v-text-anchor:middle" coordsize="40957,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" path="m40957,4763r,18097c40957,25717,40005,27622,38100,27622v-9525,,-18097,5716,-18097,22860l20003,93345v,2857,-953,4762,-3810,4762l3810,98107c1905,98107,,96202,,93345l,6667c,3810,953,1905,3810,1905r12383,c18098,1905,20003,3810,20003,6667r,9525c22860,6667,29528,1905,37148,v2857,,3809,1905,3809,4763xe" fillcolor="#231f20" stroked="f">
                    <v:stroke joinstyle="miter"/>
                    <v:path arrowok="t" o:connecttype="custom" o:connectlocs="40957,4763;40957,22860;38100,27622;20003,50482;20003,93345;16193,98107;3810,98107;0,93345;0,6667;3810,1905;16193,1905;20003,6667;20003,16192;37148,0;40957,4763" o:connectangles="0,0,0,0,0,0,0,0,0,0,0,0,0,0,0"/>
                  </v:shape>
                  <v:shape id="Freeform 1958434604" o:spid="_x0000_s1331" style="position:absolute;left:60960;top:16697;width:609;height:1009;visibility:visible;mso-wrap-style:square;v-text-anchor:middle" coordsize="60959,100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" path="m60960,70485v,20003,-14288,30480,-30480,30480c15240,100965,1905,91440,,72390,,69532,952,67628,3810,67628r12382,c18097,67628,19050,69532,20002,71438v953,4762,5715,7619,11430,7619c39052,79057,42863,76200,42863,70485,42863,54293,1905,67628,1905,30480,1905,10478,16192,,31432,,45720,,59055,9525,60007,28575v,2857,-952,4763,-3810,4763l43815,33338v-1905,,-2858,-1906,-3810,-3810c39052,24765,35242,21907,30480,21907v-6667,,-10478,2858,-10478,8573c20002,47625,60960,33338,60960,70485xe" fillcolor="#231f20" stroked="f">
                    <v:stroke joinstyle="miter"/>
                    <v:path arrowok="t" o:connecttype="custom" o:connectlocs="60960,70485;30480,100965;0,72390;3810,67628;16192,67628;20002,71438;31432,79057;42863,70485;1905,30480;31432,0;60007,28575;56197,33338;43815,33338;40005,29528;30480,21907;20002,30480;60960,70485" o:connectangles="0,0,0,0,0,0,0,0,0,0,0,0,0,0,0,0,0"/>
                  </v:shape>
                </v:group>
                <v:shape id="Freeform 1566001443" o:spid="_x0000_s1332" style="position:absolute;left:64379;top:13373;width:2524;height:4934;visibility:visible;mso-wrap-style:square;v-text-anchor:middle" coordsize="252412,4933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" path="m204788,v26669,,47625,20955,47625,47625l252413,246697r,199073c252413,472440,231457,493395,204788,493395l,493395,,953r204788,l204788,xe" fillcolor="#79a2a2" stroked="f">
                  <v:stroke joinstyle="miter"/>
                  <v:path arrowok="t" o:connecttype="custom" o:connectlocs="204788,0;252413,47625;252413,246697;252413,445770;204788,493395;0,493395;0,953;204788,953;204788,0" o:connectangles="0,0,0,0,0,0,0,0,0"/>
                </v:shape>
                <v:shape id="Freeform 2018117001" o:spid="_x0000_s1333" style="position:absolute;left:64998;top:15697;width:1353;height:1905;visibility:visible;mso-wrap-style:square;v-text-anchor:middle" coordsize="135255,190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" path="m135255,125730v,38100,-27623,64770,-67627,64770c27623,190500,,163830,,125730,,111443,3810,98107,11430,87630r,l66675,3810c68580,953,71438,,74295,r27623,c106680,,108585,3810,105728,7620l69532,60960v39053,953,65723,27622,65723,64770xm99060,125730v,-19050,-13335,-30480,-31432,-30480c50482,95250,36195,106680,36195,125730v,19050,13335,30480,31433,30480c84773,156210,99060,144780,99060,125730xe" stroked="f">
                  <v:fill opacity="52428f"/>
                  <v:stroke joinstyle="miter"/>
                  <v:path arrowok="t" o:connecttype="custom" o:connectlocs="135255,125730;67628,190500;0,125730;11430,87630;11430,87630;66675,3810;74295,0;101918,0;105728,7620;69532,60960;135255,125730;99060,125730;67628,95250;36195,125730;67628,156210;99060,125730" o:connectangles="0,0,0,0,0,0,0,0,0,0,0,0,0,0,0,0"/>
                </v:shape>
              </v:group>
            </w:pict>
          </mc:Fallback>
        </mc:AlternateContent>
      </w:r>
    </w:p>
    <w:p w14:paraId="37823C59" w14:textId="77777777" w:rsidR="002B73F7" w:rsidRPr="002B73F7" w:rsidRDefault="002B73F7" w:rsidP="002B73F7">
      <w:pPr>
        <w:spacing w:after="0" w:line="240" w:lineRule="auto"/>
        <w:rPr>
          <w:rFonts w:cs="Arial"/>
          <w:bCs/>
          <w:noProof/>
          <w:color w:val="595959" w:themeColor="text1" w:themeTint="A6"/>
          <w:sz w:val="44"/>
          <w:szCs w:val="28"/>
        </w:rPr>
      </w:pPr>
    </w:p>
    <w:p w14:paraId="312312FC" w14:textId="77777777" w:rsidR="002B73F7" w:rsidRPr="002B73F7" w:rsidRDefault="002B73F7" w:rsidP="002B73F7">
      <w:pPr>
        <w:spacing w:after="0" w:line="240" w:lineRule="auto"/>
        <w:rPr>
          <w:rFonts w:cs="Arial"/>
          <w:bCs/>
          <w:noProof/>
          <w:color w:val="595959" w:themeColor="text1" w:themeTint="A6"/>
          <w:sz w:val="44"/>
          <w:szCs w:val="28"/>
        </w:rPr>
      </w:pPr>
    </w:p>
    <w:p w14:paraId="32F80861" w14:textId="77777777" w:rsidR="004F3950" w:rsidRPr="002B73F7" w:rsidRDefault="004F3950" w:rsidP="002B73F7">
      <w:pPr>
        <w:spacing w:line="240" w:lineRule="auto"/>
        <w:rPr>
          <w:bCs/>
          <w:sz w:val="18"/>
          <w:szCs w:val="18"/>
        </w:rPr>
      </w:pPr>
    </w:p>
    <w:p w14:paraId="25C4ED12" w14:textId="77777777" w:rsidR="002B73F7" w:rsidRPr="002B73F7" w:rsidRDefault="002B73F7" w:rsidP="002B73F7">
      <w:pPr>
        <w:spacing w:line="240" w:lineRule="auto"/>
        <w:rPr>
          <w:bCs/>
          <w:sz w:val="18"/>
          <w:szCs w:val="18"/>
        </w:rPr>
      </w:pPr>
    </w:p>
    <w:p w14:paraId="4EC4BF8F" w14:textId="77777777" w:rsidR="002B73F7" w:rsidRPr="002B73F7" w:rsidRDefault="002B73F7" w:rsidP="002B73F7">
      <w:pPr>
        <w:spacing w:line="240" w:lineRule="auto"/>
        <w:rPr>
          <w:bCs/>
          <w:sz w:val="18"/>
          <w:szCs w:val="18"/>
        </w:rPr>
      </w:pPr>
    </w:p>
    <w:p w14:paraId="26B1840D" w14:textId="77777777" w:rsidR="002B73F7" w:rsidRPr="002B73F7" w:rsidRDefault="002B73F7" w:rsidP="002B73F7">
      <w:pPr>
        <w:spacing w:line="240" w:lineRule="auto"/>
        <w:rPr>
          <w:bCs/>
          <w:sz w:val="18"/>
          <w:szCs w:val="18"/>
        </w:rPr>
      </w:pPr>
    </w:p>
    <w:p w14:paraId="0FC47773" w14:textId="77777777" w:rsidR="002B73F7" w:rsidRPr="002B73F7" w:rsidRDefault="002B73F7" w:rsidP="002B73F7">
      <w:pPr>
        <w:spacing w:after="0" w:line="240" w:lineRule="auto"/>
        <w:rPr>
          <w:bCs/>
          <w:sz w:val="18"/>
          <w:szCs w:val="18"/>
        </w:rPr>
      </w:pPr>
    </w:p>
    <w:tbl>
      <w:tblPr>
        <w:tblW w:w="11082" w:type="dxa"/>
        <w:tblLook w:val="04A0" w:firstRow="1" w:lastRow="0" w:firstColumn="1" w:lastColumn="0" w:noHBand="0" w:noVBand="1"/>
      </w:tblPr>
      <w:tblGrid>
        <w:gridCol w:w="540"/>
        <w:gridCol w:w="2790"/>
        <w:gridCol w:w="7752"/>
      </w:tblGrid>
      <w:tr w:rsidR="002B73F7" w:rsidRPr="002B73F7" w14:paraId="1A231C8E" w14:textId="77777777" w:rsidTr="002B73F7">
        <w:trPr>
          <w:trHeight w:val="1224"/>
        </w:trPr>
        <w:tc>
          <w:tcPr>
            <w:tcW w:w="540" w:type="dxa"/>
            <w:tcBorders>
              <w:top w:val="nil"/>
              <w:left w:val="nil"/>
              <w:bottom w:val="single" w:sz="24" w:space="0" w:color="FFFFFF" w:themeColor="background1"/>
              <w:right w:val="nil"/>
            </w:tcBorders>
            <w:shd w:val="clear" w:color="000000" w:fill="9DAEAC"/>
            <w:noWrap/>
            <w:tcMar>
              <w:top w:w="144" w:type="dxa"/>
              <w:left w:w="115" w:type="dxa"/>
              <w:right w:w="115" w:type="dxa"/>
            </w:tcMar>
            <w:hideMark/>
          </w:tcPr>
          <w:p w14:paraId="7774408D"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1</w:t>
            </w:r>
          </w:p>
        </w:tc>
        <w:tc>
          <w:tcPr>
            <w:tcW w:w="2790" w:type="dxa"/>
            <w:tcBorders>
              <w:top w:val="nil"/>
              <w:left w:val="nil"/>
              <w:bottom w:val="single" w:sz="24" w:space="0" w:color="FFFFFF" w:themeColor="background1"/>
              <w:right w:val="single" w:sz="24" w:space="0" w:color="FFFFFF" w:themeColor="background1"/>
            </w:tcBorders>
            <w:shd w:val="clear" w:color="000000" w:fill="DCDBD7"/>
            <w:tcMar>
              <w:top w:w="144" w:type="dxa"/>
              <w:left w:w="115" w:type="dxa"/>
              <w:right w:w="115" w:type="dxa"/>
            </w:tcMar>
            <w:hideMark/>
          </w:tcPr>
          <w:p w14:paraId="41DD6219"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Dominant Economic Features of the Industry</w:t>
            </w:r>
          </w:p>
        </w:tc>
        <w:tc>
          <w:tcPr>
            <w:tcW w:w="7752" w:type="dxa"/>
            <w:tcBorders>
              <w:top w:val="nil"/>
              <w:left w:val="single" w:sz="24" w:space="0" w:color="FFFFFF" w:themeColor="background1"/>
              <w:bottom w:val="single" w:sz="24" w:space="0" w:color="FFFFFF" w:themeColor="background1"/>
              <w:right w:val="nil"/>
            </w:tcBorders>
            <w:shd w:val="clear" w:color="000000" w:fill="F2F2F2"/>
            <w:tcMar>
              <w:top w:w="144" w:type="dxa"/>
              <w:left w:w="115" w:type="dxa"/>
              <w:right w:w="115" w:type="dxa"/>
            </w:tcMar>
            <w:hideMark/>
          </w:tcPr>
          <w:p w14:paraId="2F603D79" w14:textId="329BE0E4" w:rsidR="002B73F7" w:rsidRPr="002B73F7" w:rsidRDefault="002B73F7" w:rsidP="002B73F7">
            <w:pPr>
              <w:spacing w:after="0" w:line="240" w:lineRule="auto"/>
              <w:rPr>
                <w:rFonts w:eastAsia="Times New Roman" w:cs="Calibri"/>
                <w:color w:val="000000"/>
                <w:sz w:val="24"/>
                <w:szCs w:val="24"/>
              </w:rPr>
            </w:pPr>
            <w:r w:rsidRPr="002B73F7">
              <w:rPr>
                <w:rFonts w:eastAsia="Times New Roman" w:cs="Calibri"/>
                <w:color w:val="000000"/>
                <w:sz w:val="24"/>
                <w:szCs w:val="24"/>
              </w:rPr>
              <w:t> </w:t>
            </w:r>
          </w:p>
        </w:tc>
      </w:tr>
      <w:tr w:rsidR="002B73F7" w:rsidRPr="002B73F7" w14:paraId="460AC7D5" w14:textId="77777777" w:rsidTr="002B73F7">
        <w:trPr>
          <w:trHeight w:val="1224"/>
        </w:trPr>
        <w:tc>
          <w:tcPr>
            <w:tcW w:w="540" w:type="dxa"/>
            <w:tcBorders>
              <w:top w:val="single" w:sz="24" w:space="0" w:color="FFFFFF" w:themeColor="background1"/>
              <w:left w:val="nil"/>
              <w:bottom w:val="single" w:sz="24" w:space="0" w:color="FFFFFF" w:themeColor="background1"/>
              <w:right w:val="nil"/>
            </w:tcBorders>
            <w:shd w:val="clear" w:color="000000" w:fill="6A8791"/>
            <w:noWrap/>
            <w:tcMar>
              <w:top w:w="144" w:type="dxa"/>
              <w:left w:w="115" w:type="dxa"/>
              <w:right w:w="115" w:type="dxa"/>
            </w:tcMar>
            <w:hideMark/>
          </w:tcPr>
          <w:p w14:paraId="1238CF2E"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2</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BCCCC9"/>
            <w:tcMar>
              <w:top w:w="144" w:type="dxa"/>
              <w:left w:w="115" w:type="dxa"/>
              <w:right w:w="115" w:type="dxa"/>
            </w:tcMar>
            <w:hideMark/>
          </w:tcPr>
          <w:p w14:paraId="2870D89A"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Sources of Competitive Pressures and Strengths of Competitive Force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15" w:type="dxa"/>
              <w:right w:w="115" w:type="dxa"/>
            </w:tcMar>
            <w:hideMark/>
          </w:tcPr>
          <w:p w14:paraId="00728FFF" w14:textId="77777777" w:rsidR="002B73F7" w:rsidRPr="002B73F7" w:rsidRDefault="002B73F7" w:rsidP="002B73F7">
            <w:pPr>
              <w:spacing w:after="0" w:line="240" w:lineRule="auto"/>
              <w:rPr>
                <w:rFonts w:eastAsia="Times New Roman" w:cs="Calibri"/>
                <w:color w:val="000000"/>
                <w:sz w:val="24"/>
                <w:szCs w:val="24"/>
              </w:rPr>
            </w:pPr>
            <w:r w:rsidRPr="002B73F7">
              <w:rPr>
                <w:rFonts w:eastAsia="Times New Roman" w:cs="Calibri"/>
                <w:color w:val="000000"/>
                <w:sz w:val="24"/>
                <w:szCs w:val="24"/>
              </w:rPr>
              <w:t> </w:t>
            </w:r>
          </w:p>
        </w:tc>
      </w:tr>
      <w:tr w:rsidR="002B73F7" w:rsidRPr="002B73F7" w14:paraId="0459BC77" w14:textId="77777777" w:rsidTr="002B73F7">
        <w:trPr>
          <w:trHeight w:val="1224"/>
        </w:trPr>
        <w:tc>
          <w:tcPr>
            <w:tcW w:w="540" w:type="dxa"/>
            <w:tcBorders>
              <w:top w:val="single" w:sz="24" w:space="0" w:color="FFFFFF" w:themeColor="background1"/>
              <w:left w:val="nil"/>
              <w:bottom w:val="single" w:sz="24" w:space="0" w:color="FFFFFF" w:themeColor="background1"/>
              <w:right w:val="nil"/>
            </w:tcBorders>
            <w:shd w:val="clear" w:color="000000" w:fill="567183"/>
            <w:noWrap/>
            <w:tcMar>
              <w:top w:w="144" w:type="dxa"/>
              <w:left w:w="115" w:type="dxa"/>
              <w:right w:w="115" w:type="dxa"/>
            </w:tcMar>
            <w:hideMark/>
          </w:tcPr>
          <w:p w14:paraId="3DB6BBAB"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3</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A0BABE"/>
            <w:tcMar>
              <w:top w:w="144" w:type="dxa"/>
              <w:left w:w="115" w:type="dxa"/>
              <w:right w:w="115" w:type="dxa"/>
            </w:tcMar>
            <w:hideMark/>
          </w:tcPr>
          <w:p w14:paraId="264A6A76"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Driving Forces in the Industry</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15" w:type="dxa"/>
              <w:right w:w="115" w:type="dxa"/>
            </w:tcMar>
            <w:hideMark/>
          </w:tcPr>
          <w:p w14:paraId="10C8D9D7" w14:textId="77777777" w:rsidR="002B73F7" w:rsidRPr="002B73F7" w:rsidRDefault="002B73F7" w:rsidP="002B73F7">
            <w:pPr>
              <w:spacing w:after="0" w:line="240" w:lineRule="auto"/>
              <w:rPr>
                <w:rFonts w:eastAsia="Times New Roman" w:cs="Calibri"/>
                <w:color w:val="000000"/>
                <w:sz w:val="24"/>
                <w:szCs w:val="24"/>
              </w:rPr>
            </w:pPr>
            <w:r w:rsidRPr="002B73F7">
              <w:rPr>
                <w:rFonts w:eastAsia="Times New Roman" w:cs="Calibri"/>
                <w:color w:val="000000"/>
                <w:sz w:val="24"/>
                <w:szCs w:val="24"/>
              </w:rPr>
              <w:t> </w:t>
            </w:r>
          </w:p>
        </w:tc>
      </w:tr>
      <w:tr w:rsidR="002B73F7" w:rsidRPr="002B73F7" w14:paraId="5963BF72" w14:textId="77777777" w:rsidTr="002B73F7">
        <w:trPr>
          <w:trHeight w:val="1224"/>
        </w:trPr>
        <w:tc>
          <w:tcPr>
            <w:tcW w:w="540" w:type="dxa"/>
            <w:tcBorders>
              <w:top w:val="single" w:sz="24" w:space="0" w:color="FFFFFF" w:themeColor="background1"/>
              <w:left w:val="nil"/>
              <w:bottom w:val="single" w:sz="24" w:space="0" w:color="FFFFFF" w:themeColor="background1"/>
              <w:right w:val="nil"/>
            </w:tcBorders>
            <w:shd w:val="clear" w:color="000000" w:fill="5D777C"/>
            <w:noWrap/>
            <w:tcMar>
              <w:top w:w="144" w:type="dxa"/>
              <w:left w:w="115" w:type="dxa"/>
              <w:right w:w="115" w:type="dxa"/>
            </w:tcMar>
            <w:hideMark/>
          </w:tcPr>
          <w:p w14:paraId="4518E793"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4</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A2CBBE"/>
            <w:tcMar>
              <w:top w:w="144" w:type="dxa"/>
              <w:left w:w="115" w:type="dxa"/>
              <w:right w:w="115" w:type="dxa"/>
            </w:tcMar>
            <w:hideMark/>
          </w:tcPr>
          <w:p w14:paraId="6778BCF4"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Market Position of the Competitor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15" w:type="dxa"/>
              <w:right w:w="115" w:type="dxa"/>
            </w:tcMar>
            <w:hideMark/>
          </w:tcPr>
          <w:p w14:paraId="7A9C4DDB" w14:textId="77777777" w:rsidR="002B73F7" w:rsidRPr="002B73F7" w:rsidRDefault="002B73F7" w:rsidP="002B73F7">
            <w:pPr>
              <w:spacing w:after="0" w:line="240" w:lineRule="auto"/>
              <w:rPr>
                <w:rFonts w:eastAsia="Times New Roman" w:cs="Calibri"/>
                <w:color w:val="000000"/>
                <w:sz w:val="24"/>
                <w:szCs w:val="24"/>
              </w:rPr>
            </w:pPr>
            <w:r w:rsidRPr="002B73F7">
              <w:rPr>
                <w:rFonts w:eastAsia="Times New Roman" w:cs="Calibri"/>
                <w:color w:val="000000"/>
                <w:sz w:val="24"/>
                <w:szCs w:val="24"/>
              </w:rPr>
              <w:t> </w:t>
            </w:r>
          </w:p>
        </w:tc>
      </w:tr>
      <w:tr w:rsidR="002B73F7" w:rsidRPr="002B73F7" w14:paraId="69870DE3" w14:textId="77777777" w:rsidTr="002B73F7">
        <w:trPr>
          <w:trHeight w:val="1224"/>
        </w:trPr>
        <w:tc>
          <w:tcPr>
            <w:tcW w:w="540" w:type="dxa"/>
            <w:tcBorders>
              <w:top w:val="single" w:sz="24" w:space="0" w:color="FFFFFF" w:themeColor="background1"/>
              <w:left w:val="nil"/>
              <w:bottom w:val="single" w:sz="24" w:space="0" w:color="FFFFFF" w:themeColor="background1"/>
              <w:right w:val="nil"/>
            </w:tcBorders>
            <w:shd w:val="clear" w:color="000000" w:fill="6B8C90"/>
            <w:noWrap/>
            <w:tcMar>
              <w:top w:w="144" w:type="dxa"/>
              <w:left w:w="115" w:type="dxa"/>
              <w:right w:w="115" w:type="dxa"/>
            </w:tcMar>
            <w:hideMark/>
          </w:tcPr>
          <w:p w14:paraId="1D61EDF8"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5</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BEDDC9"/>
            <w:tcMar>
              <w:top w:w="144" w:type="dxa"/>
              <w:left w:w="115" w:type="dxa"/>
              <w:right w:w="115" w:type="dxa"/>
            </w:tcMar>
            <w:hideMark/>
          </w:tcPr>
          <w:p w14:paraId="50F2FD03"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Strategic Moves of the Competitor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15" w:type="dxa"/>
              <w:right w:w="115" w:type="dxa"/>
            </w:tcMar>
            <w:hideMark/>
          </w:tcPr>
          <w:p w14:paraId="2137821B" w14:textId="77777777" w:rsidR="002B73F7" w:rsidRPr="002B73F7" w:rsidRDefault="002B73F7" w:rsidP="002B73F7">
            <w:pPr>
              <w:spacing w:after="0" w:line="240" w:lineRule="auto"/>
              <w:rPr>
                <w:rFonts w:eastAsia="Times New Roman" w:cs="Calibri"/>
                <w:color w:val="000000"/>
                <w:sz w:val="24"/>
                <w:szCs w:val="24"/>
              </w:rPr>
            </w:pPr>
            <w:r w:rsidRPr="002B73F7">
              <w:rPr>
                <w:rFonts w:eastAsia="Times New Roman" w:cs="Calibri"/>
                <w:color w:val="000000"/>
                <w:sz w:val="24"/>
                <w:szCs w:val="24"/>
              </w:rPr>
              <w:t> </w:t>
            </w:r>
          </w:p>
        </w:tc>
      </w:tr>
      <w:tr w:rsidR="002B73F7" w:rsidRPr="002B73F7" w14:paraId="12207178" w14:textId="77777777" w:rsidTr="002B73F7">
        <w:trPr>
          <w:trHeight w:val="1224"/>
        </w:trPr>
        <w:tc>
          <w:tcPr>
            <w:tcW w:w="540" w:type="dxa"/>
            <w:tcBorders>
              <w:top w:val="single" w:sz="24" w:space="0" w:color="FFFFFF" w:themeColor="background1"/>
              <w:left w:val="nil"/>
              <w:bottom w:val="single" w:sz="24" w:space="0" w:color="FFFFFF" w:themeColor="background1"/>
              <w:right w:val="nil"/>
            </w:tcBorders>
            <w:shd w:val="clear" w:color="000000" w:fill="79A2A2"/>
            <w:noWrap/>
            <w:tcMar>
              <w:top w:w="144" w:type="dxa"/>
              <w:left w:w="115" w:type="dxa"/>
              <w:right w:w="115" w:type="dxa"/>
            </w:tcMar>
            <w:hideMark/>
          </w:tcPr>
          <w:p w14:paraId="0AC41ADB"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6</w:t>
            </w:r>
          </w:p>
        </w:tc>
        <w:tc>
          <w:tcPr>
            <w:tcW w:w="2790" w:type="dxa"/>
            <w:tcBorders>
              <w:top w:val="single" w:sz="24" w:space="0" w:color="FFFFFF" w:themeColor="background1"/>
              <w:left w:val="nil"/>
              <w:bottom w:val="single" w:sz="24" w:space="0" w:color="FFFFFF" w:themeColor="background1"/>
              <w:right w:val="single" w:sz="24" w:space="0" w:color="FFFFFF" w:themeColor="background1"/>
            </w:tcBorders>
            <w:shd w:val="clear" w:color="000000" w:fill="DEEBD7"/>
            <w:tcMar>
              <w:top w:w="144" w:type="dxa"/>
              <w:left w:w="115" w:type="dxa"/>
              <w:right w:w="115" w:type="dxa"/>
            </w:tcMar>
            <w:hideMark/>
          </w:tcPr>
          <w:p w14:paraId="2046E940"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Industry’s Key Success Factors</w:t>
            </w:r>
          </w:p>
        </w:tc>
        <w:tc>
          <w:tcPr>
            <w:tcW w:w="7752" w:type="dxa"/>
            <w:tcBorders>
              <w:top w:val="single" w:sz="24" w:space="0" w:color="FFFFFF" w:themeColor="background1"/>
              <w:left w:val="single" w:sz="24" w:space="0" w:color="FFFFFF" w:themeColor="background1"/>
              <w:bottom w:val="single" w:sz="24" w:space="0" w:color="FFFFFF" w:themeColor="background1"/>
              <w:right w:val="nil"/>
            </w:tcBorders>
            <w:shd w:val="clear" w:color="000000" w:fill="F2F2F2"/>
            <w:tcMar>
              <w:top w:w="144" w:type="dxa"/>
              <w:left w:w="115" w:type="dxa"/>
              <w:right w:w="115" w:type="dxa"/>
            </w:tcMar>
            <w:hideMark/>
          </w:tcPr>
          <w:p w14:paraId="4C090C0F" w14:textId="77777777" w:rsidR="002B73F7" w:rsidRPr="002B73F7" w:rsidRDefault="002B73F7" w:rsidP="002B73F7">
            <w:pPr>
              <w:spacing w:after="0" w:line="240" w:lineRule="auto"/>
              <w:rPr>
                <w:rFonts w:eastAsia="Times New Roman" w:cs="Calibri"/>
                <w:color w:val="000000"/>
                <w:sz w:val="24"/>
                <w:szCs w:val="24"/>
              </w:rPr>
            </w:pPr>
            <w:r w:rsidRPr="002B73F7">
              <w:rPr>
                <w:rFonts w:eastAsia="Times New Roman" w:cs="Calibri"/>
                <w:color w:val="000000"/>
                <w:sz w:val="24"/>
                <w:szCs w:val="24"/>
              </w:rPr>
              <w:t> </w:t>
            </w:r>
          </w:p>
        </w:tc>
      </w:tr>
      <w:tr w:rsidR="002B73F7" w:rsidRPr="002B73F7" w14:paraId="0151DB33" w14:textId="77777777" w:rsidTr="002B73F7">
        <w:trPr>
          <w:trHeight w:val="1224"/>
        </w:trPr>
        <w:tc>
          <w:tcPr>
            <w:tcW w:w="540" w:type="dxa"/>
            <w:tcBorders>
              <w:top w:val="single" w:sz="24" w:space="0" w:color="FFFFFF" w:themeColor="background1"/>
              <w:left w:val="nil"/>
              <w:bottom w:val="nil"/>
              <w:right w:val="nil"/>
            </w:tcBorders>
            <w:shd w:val="clear" w:color="000000" w:fill="ADABAF"/>
            <w:noWrap/>
            <w:tcMar>
              <w:top w:w="144" w:type="dxa"/>
              <w:left w:w="115" w:type="dxa"/>
              <w:right w:w="115" w:type="dxa"/>
            </w:tcMar>
            <w:hideMark/>
          </w:tcPr>
          <w:p w14:paraId="634283CD" w14:textId="77777777" w:rsidR="002B73F7" w:rsidRPr="002B73F7" w:rsidRDefault="002B73F7" w:rsidP="002B73F7">
            <w:pPr>
              <w:spacing w:after="0" w:line="240" w:lineRule="auto"/>
              <w:jc w:val="center"/>
              <w:rPr>
                <w:rFonts w:eastAsia="Times New Roman" w:cs="Calibri"/>
                <w:color w:val="FFFFFF"/>
                <w:sz w:val="48"/>
                <w:szCs w:val="48"/>
              </w:rPr>
            </w:pPr>
            <w:r w:rsidRPr="002B73F7">
              <w:rPr>
                <w:rFonts w:eastAsia="Times New Roman" w:cs="Calibri"/>
                <w:color w:val="FFFFFF"/>
                <w:sz w:val="48"/>
                <w:szCs w:val="48"/>
              </w:rPr>
              <w:t>7</w:t>
            </w:r>
          </w:p>
        </w:tc>
        <w:tc>
          <w:tcPr>
            <w:tcW w:w="2790" w:type="dxa"/>
            <w:tcBorders>
              <w:top w:val="single" w:sz="24" w:space="0" w:color="FFFFFF" w:themeColor="background1"/>
              <w:left w:val="nil"/>
              <w:bottom w:val="nil"/>
              <w:right w:val="single" w:sz="24" w:space="0" w:color="FFFFFF" w:themeColor="background1"/>
            </w:tcBorders>
            <w:shd w:val="clear" w:color="000000" w:fill="DAD8DC"/>
            <w:tcMar>
              <w:top w:w="144" w:type="dxa"/>
              <w:left w:w="115" w:type="dxa"/>
              <w:right w:w="115" w:type="dxa"/>
            </w:tcMar>
            <w:hideMark/>
          </w:tcPr>
          <w:p w14:paraId="09C72F9C" w14:textId="77777777" w:rsidR="002B73F7" w:rsidRPr="002B73F7" w:rsidRDefault="002B73F7" w:rsidP="002B73F7">
            <w:pPr>
              <w:spacing w:after="0" w:line="240" w:lineRule="auto"/>
              <w:rPr>
                <w:rFonts w:eastAsia="Times New Roman" w:cs="Calibri"/>
                <w:color w:val="000000"/>
                <w:sz w:val="22"/>
              </w:rPr>
            </w:pPr>
            <w:r w:rsidRPr="002B73F7">
              <w:rPr>
                <w:rFonts w:eastAsia="Times New Roman" w:cs="Calibri"/>
                <w:color w:val="000000"/>
                <w:sz w:val="22"/>
              </w:rPr>
              <w:t>Industry Analysis Plan</w:t>
            </w:r>
          </w:p>
        </w:tc>
        <w:tc>
          <w:tcPr>
            <w:tcW w:w="7752" w:type="dxa"/>
            <w:tcBorders>
              <w:top w:val="single" w:sz="24" w:space="0" w:color="FFFFFF" w:themeColor="background1"/>
              <w:left w:val="single" w:sz="24" w:space="0" w:color="FFFFFF" w:themeColor="background1"/>
              <w:bottom w:val="nil"/>
              <w:right w:val="nil"/>
            </w:tcBorders>
            <w:shd w:val="clear" w:color="000000" w:fill="F2F2F2"/>
            <w:tcMar>
              <w:top w:w="144" w:type="dxa"/>
              <w:left w:w="115" w:type="dxa"/>
              <w:right w:w="115" w:type="dxa"/>
            </w:tcMar>
            <w:hideMark/>
          </w:tcPr>
          <w:p w14:paraId="1E7ECB81" w14:textId="77777777" w:rsidR="002B73F7" w:rsidRPr="002B73F7" w:rsidRDefault="002B73F7" w:rsidP="002B73F7">
            <w:pPr>
              <w:spacing w:after="0" w:line="240" w:lineRule="auto"/>
              <w:rPr>
                <w:rFonts w:eastAsia="Times New Roman" w:cs="Calibri"/>
                <w:color w:val="000000"/>
                <w:sz w:val="24"/>
                <w:szCs w:val="24"/>
              </w:rPr>
            </w:pPr>
            <w:r w:rsidRPr="002B73F7">
              <w:rPr>
                <w:rFonts w:eastAsia="Times New Roman" w:cs="Calibri"/>
                <w:color w:val="000000"/>
                <w:sz w:val="24"/>
                <w:szCs w:val="24"/>
              </w:rPr>
              <w:t> </w:t>
            </w:r>
          </w:p>
        </w:tc>
      </w:tr>
    </w:tbl>
    <w:p w14:paraId="17DF1B4D" w14:textId="02F68D1F" w:rsidR="002B73F7" w:rsidRDefault="002B73F7" w:rsidP="004F3950">
      <w:pPr>
        <w:rPr>
          <w:szCs w:val="20"/>
        </w:rPr>
        <w:sectPr w:rsidR="002B73F7" w:rsidSect="00ED138B">
          <w:headerReference w:type="default" r:id="rId10"/>
          <w:pgSz w:w="12240" w:h="15840"/>
          <w:pgMar w:top="621" w:right="576" w:bottom="576" w:left="576" w:header="0" w:footer="0" w:gutter="0"/>
          <w:cols w:space="720"/>
          <w:titlePg/>
          <w:docGrid w:linePitch="360"/>
        </w:sectPr>
      </w:pPr>
    </w:p>
    <w:p w14:paraId="45CCD627" w14:textId="77777777" w:rsidR="002B73F7" w:rsidRDefault="002B73F7"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C8ABB" w14:textId="77777777" w:rsidR="00735E78" w:rsidRDefault="00735E78" w:rsidP="00480F66">
      <w:pPr>
        <w:spacing w:after="0" w:line="240" w:lineRule="auto"/>
      </w:pPr>
      <w:r>
        <w:separator/>
      </w:r>
    </w:p>
  </w:endnote>
  <w:endnote w:type="continuationSeparator" w:id="0">
    <w:p w14:paraId="230CDDA7" w14:textId="77777777" w:rsidR="00735E78" w:rsidRDefault="00735E7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05602" w14:textId="77777777" w:rsidR="00735E78" w:rsidRDefault="00735E78" w:rsidP="00480F66">
      <w:pPr>
        <w:spacing w:after="0" w:line="240" w:lineRule="auto"/>
      </w:pPr>
      <w:r>
        <w:separator/>
      </w:r>
    </w:p>
  </w:footnote>
  <w:footnote w:type="continuationSeparator" w:id="0">
    <w:p w14:paraId="6DB4D600" w14:textId="77777777" w:rsidR="00735E78" w:rsidRDefault="00735E7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3F045B"/>
    <w:multiLevelType w:val="hybridMultilevel"/>
    <w:tmpl w:val="9A92789C"/>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52E1D"/>
    <w:multiLevelType w:val="hybridMultilevel"/>
    <w:tmpl w:val="E6606CE4"/>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43922"/>
    <w:multiLevelType w:val="hybridMultilevel"/>
    <w:tmpl w:val="1C50A1B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E2577"/>
    <w:multiLevelType w:val="hybridMultilevel"/>
    <w:tmpl w:val="385A1D7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1"/>
  </w:num>
  <w:num w:numId="2" w16cid:durableId="272906003">
    <w:abstractNumId w:val="7"/>
  </w:num>
  <w:num w:numId="3" w16cid:durableId="1257903489">
    <w:abstractNumId w:val="5"/>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10"/>
  </w:num>
  <w:num w:numId="9" w16cid:durableId="706180830">
    <w:abstractNumId w:val="13"/>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3"/>
  </w:num>
  <w:num w:numId="15" w16cid:durableId="494683762">
    <w:abstractNumId w:val="12"/>
  </w:num>
  <w:num w:numId="16" w16cid:durableId="1121535434">
    <w:abstractNumId w:val="9"/>
  </w:num>
  <w:num w:numId="17" w16cid:durableId="1355885166">
    <w:abstractNumId w:val="2"/>
  </w:num>
  <w:num w:numId="18" w16cid:durableId="197133732">
    <w:abstractNumId w:val="6"/>
  </w:num>
  <w:num w:numId="19" w16cid:durableId="1252011856">
    <w:abstractNumId w:val="1"/>
  </w:num>
  <w:num w:numId="20" w16cid:durableId="73363413">
    <w:abstractNumId w:val="14"/>
  </w:num>
  <w:num w:numId="21" w16cid:durableId="1185054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16D1A"/>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301D6"/>
    <w:rsid w:val="002420F8"/>
    <w:rsid w:val="00250EF4"/>
    <w:rsid w:val="00274428"/>
    <w:rsid w:val="002755BB"/>
    <w:rsid w:val="0027725D"/>
    <w:rsid w:val="00281ABE"/>
    <w:rsid w:val="00286814"/>
    <w:rsid w:val="00291275"/>
    <w:rsid w:val="00296685"/>
    <w:rsid w:val="002B385A"/>
    <w:rsid w:val="002B39BC"/>
    <w:rsid w:val="002B6885"/>
    <w:rsid w:val="002B73F7"/>
    <w:rsid w:val="002D5E3D"/>
    <w:rsid w:val="002E065B"/>
    <w:rsid w:val="002F268F"/>
    <w:rsid w:val="00301C1D"/>
    <w:rsid w:val="0030555E"/>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E4337"/>
    <w:rsid w:val="004F3950"/>
    <w:rsid w:val="00505FC6"/>
    <w:rsid w:val="005076B8"/>
    <w:rsid w:val="00517CA8"/>
    <w:rsid w:val="005367EA"/>
    <w:rsid w:val="00541C9F"/>
    <w:rsid w:val="00541D2D"/>
    <w:rsid w:val="0054268D"/>
    <w:rsid w:val="00544A5D"/>
    <w:rsid w:val="005509C3"/>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050FB"/>
    <w:rsid w:val="00722E71"/>
    <w:rsid w:val="00727EB9"/>
    <w:rsid w:val="0073279A"/>
    <w:rsid w:val="00735E78"/>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5EB6"/>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CF2"/>
    <w:rsid w:val="00B23D32"/>
    <w:rsid w:val="00B31143"/>
    <w:rsid w:val="00B343C2"/>
    <w:rsid w:val="00B36680"/>
    <w:rsid w:val="00B416CA"/>
    <w:rsid w:val="00B41B66"/>
    <w:rsid w:val="00B44E07"/>
    <w:rsid w:val="00B84C2A"/>
    <w:rsid w:val="00B91F65"/>
    <w:rsid w:val="00BA0391"/>
    <w:rsid w:val="00BB7B63"/>
    <w:rsid w:val="00BC4FB8"/>
    <w:rsid w:val="00BE044A"/>
    <w:rsid w:val="00BE210B"/>
    <w:rsid w:val="00BF08D2"/>
    <w:rsid w:val="00BF6CF6"/>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5D02"/>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0948"/>
    <w:rsid w:val="00E63191"/>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84674827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201396">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Strickland+Seven+Force+Model+doc+11745&amp;lpa=Strickland+Seven+Force+Model+doc+117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132</Words>
  <Characters>757</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2</cp:revision>
  <cp:lastPrinted>2023-07-24T02:15:00Z</cp:lastPrinted>
  <dcterms:created xsi:type="dcterms:W3CDTF">2023-06-12T18:41:00Z</dcterms:created>
  <dcterms:modified xsi:type="dcterms:W3CDTF">2023-08-05T19:16:00Z</dcterms:modified>
</cp:coreProperties>
</file>